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0E93" w:rsidRDefault="00300D12">
      <w:pPr>
        <w:rPr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88DF027" wp14:editId="5842DF29">
                <wp:simplePos x="0" y="0"/>
                <wp:positionH relativeFrom="column">
                  <wp:posOffset>5175250</wp:posOffset>
                </wp:positionH>
                <wp:positionV relativeFrom="paragraph">
                  <wp:posOffset>1831340</wp:posOffset>
                </wp:positionV>
                <wp:extent cx="565150" cy="1003300"/>
                <wp:effectExtent l="0" t="0" r="6350" b="6350"/>
                <wp:wrapNone/>
                <wp:docPr id="1429456" name="Group 1429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5150" cy="1003300"/>
                          <a:chOff x="0" y="0"/>
                          <a:chExt cx="565150" cy="1003300"/>
                        </a:xfrm>
                      </wpg:grpSpPr>
                      <pic:pic xmlns:pic="http://schemas.openxmlformats.org/drawingml/2006/picture">
                        <pic:nvPicPr>
                          <pic:cNvPr id="1429117" name="Picture 87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541655" cy="601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429118" name="Text Box 1429118"/>
                        <wps:cNvSpPr txBox="1"/>
                        <wps:spPr>
                          <a:xfrm>
                            <a:off x="12700" y="692150"/>
                            <a:ext cx="552450" cy="31115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:rsidR="00300D12" w:rsidRDefault="00300D12" w:rsidP="00300D12">
                              <w:pPr>
                                <w:pStyle w:val="Caption"/>
                                <w:spacing w:after="0"/>
                                <w:jc w:val="center"/>
                              </w:pPr>
                              <w:r>
                                <w:t>Ensemble</w:t>
                              </w:r>
                            </w:p>
                            <w:p w:rsidR="00300D12" w:rsidRPr="00300D12" w:rsidRDefault="00300D12" w:rsidP="00300D12">
                              <w:pPr>
                                <w:pStyle w:val="Caption"/>
                                <w:spacing w:after="0"/>
                                <w:jc w:val="center"/>
                              </w:pPr>
                              <w:r>
                                <w:t>Test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8DF027" id="Group 1429456" o:spid="_x0000_s1026" style="position:absolute;margin-left:407.5pt;margin-top:144.2pt;width:44.5pt;height:79pt;z-index:251660288;mso-width-relative:margin;mso-height-relative:margin" coordsize="5651,10033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7" o:spid="_x0000_s1027" type="#_x0000_t75" style="position:absolute;width:5416;height:6013;rotation:18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KFj+3GAAAA4AAAAA8AAABkcnMvZG93bnJldi54bWxET11PwjAUfSfxPzTXxBci3QhRNinEOCU+&#10;wiTx9bpe18l6u6wVBr+empjweHK+F6vBtuJAvW8cK0gnCQjiyumGawW7j7f7OQgfkDW2jknBiTys&#10;ljejBebaHXlLhzLUIoawz1GBCaHLpfSVIYt+4jriyH273mKIsK+l7vEYw20rp0nyIC02HBsMdvRi&#10;qNqXv1bBZr3/eT1nLj3viqL8LDLzNR9vlbq7HZ6fQAQawlX8737Xcf5smqXpI/wdigjk8gI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coWP7cYAAADgAAAADwAAAAAAAAAAAAAA&#10;AACfAgAAZHJzL2Rvd25yZXYueG1sUEsFBgAAAAAEAAQA9wAAAJIDAAAAAA==&#10;">
                  <v:imagedata r:id="rId8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429118" o:spid="_x0000_s1028" type="#_x0000_t202" style="position:absolute;left:127;top:6921;width:5524;height:311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h1/UcUA&#10;AADgAAAADwAAAGRycy9kb3ducmV2LnhtbERPS0vDQBC+C/6HZQQvYjcJUmrstmir0IM99EHPQ3ZM&#10;gtnZsLtt0n/vHAoeP773fDm6Tl0oxNazgXySgSKuvG25NnA8fD3PQMWEbLHzTAauFGG5uL+bY2n9&#10;wDu67FOtJIRjiQaalPpS61g15DBOfE8s3I8PDpPAUGsbcJBw1+kiy6baYcvS0GBPq4aq3/3ZGZiu&#10;w3nY8eppffz8xm1fF6eP68mYx4fx/Q1UojH9i2/ujZX5L8VrnstiOSQI9OI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yHX9RxQAAAOAAAAAPAAAAAAAAAAAAAAAAAJgCAABkcnMv&#10;ZG93bnJldi54bWxQSwUGAAAAAAQABAD1AAAAigMAAAAA&#10;" stroked="f">
                  <v:textbox inset="0,0,0,0">
                    <w:txbxContent>
                      <w:p w:rsidR="00300D12" w:rsidRDefault="00300D12" w:rsidP="00300D12">
                        <w:pPr>
                          <w:pStyle w:val="Caption"/>
                          <w:spacing w:after="0"/>
                          <w:jc w:val="center"/>
                        </w:pPr>
                        <w:r>
                          <w:t>Ensemble</w:t>
                        </w:r>
                      </w:p>
                      <w:p w:rsidR="00300D12" w:rsidRPr="00300D12" w:rsidRDefault="00300D12" w:rsidP="00300D12">
                        <w:pPr>
                          <w:pStyle w:val="Caption"/>
                          <w:spacing w:after="0"/>
                          <w:jc w:val="center"/>
                        </w:pPr>
                        <w:r>
                          <w:t>Testing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Start w:id="0" w:name="_GoBack"/>
      <w:r>
        <w:rPr>
          <w:noProof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19EEC249" wp14:editId="77A01E38">
                <wp:simplePos x="0" y="0"/>
                <wp:positionH relativeFrom="column">
                  <wp:posOffset>6873240</wp:posOffset>
                </wp:positionH>
                <wp:positionV relativeFrom="paragraph">
                  <wp:posOffset>2171700</wp:posOffset>
                </wp:positionV>
                <wp:extent cx="609600" cy="961390"/>
                <wp:effectExtent l="0" t="0" r="0" b="0"/>
                <wp:wrapNone/>
                <wp:docPr id="1429132" name="Group 14291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9600" cy="961390"/>
                          <a:chOff x="0" y="0"/>
                          <a:chExt cx="609600" cy="961390"/>
                        </a:xfrm>
                      </wpg:grpSpPr>
                      <pic:pic xmlns:pic="http://schemas.openxmlformats.org/drawingml/2006/picture">
                        <pic:nvPicPr>
                          <pic:cNvPr id="1429115" name="Picture 101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541655" cy="601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429116" name="Text Box 1429116"/>
                        <wps:cNvSpPr txBox="1"/>
                        <wps:spPr>
                          <a:xfrm>
                            <a:off x="0" y="660400"/>
                            <a:ext cx="609600" cy="30099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:rsidR="00C4102A" w:rsidRPr="00105F02" w:rsidRDefault="00C4102A" w:rsidP="00C4102A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sz w:val="24"/>
                                  <w:szCs w:val="24"/>
                                </w:rPr>
                              </w:pPr>
                              <w:r>
                                <w:t>New COTS [Name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9EEC249" id="Group 1429132" o:spid="_x0000_s1029" style="position:absolute;margin-left:541.2pt;margin-top:171pt;width:48pt;height:75.7pt;z-index:251652096" coordsize="6096,9613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">
                <v:shape id="Picture 101" o:spid="_x0000_s1030" type="#_x0000_t75" style="position:absolute;width:5416;height:6013;rotation:18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X7fG7EAAAA4AAAAA8AAABkcnMvZG93bnJldi54bWxET02LwjAQvQv+hzDC3jStrKLVKCosLKwX&#10;dQ8eZ5uxLTaTtom2+++NIHh8vO/lujOluFPjCssK4lEEgji1uuBMwe/pazgD4TyyxtIyKfgnB+tV&#10;v7fERNuWD3Q/+kyEEHYJKsi9rxIpXZqTQTeyFXHgLrYx6ANsMqkbbEO4KeU4iqbSYMGhIceKdjml&#10;1+PNKHD1j5xO9ptzPasP1+K87eZ/7Vapj0G3WYDw1Pm3+OX+1mH+53gexxN4HgoI5Oo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X7fG7EAAAA4AAAAA8AAAAAAAAAAAAAAAAA&#10;nwIAAGRycy9kb3ducmV2LnhtbFBLBQYAAAAABAAEAPcAAACQAwAAAAA=&#10;">
                  <v:imagedata r:id="rId10" o:title=""/>
                  <v:path arrowok="t"/>
                </v:shape>
                <v:shape id="Text Box 1429116" o:spid="_x0000_s1031" type="#_x0000_t202" style="position:absolute;top:6604;width:6096;height:30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M5OuMUA&#10;AADgAAAADwAAAGRycy9kb3ducmV2LnhtbERPz2vCMBS+C/sfwhvsIpq2SNmqUTadsIM76MTzo3lr&#10;y5qXkkRb//tFEDx+fL8Xq8G04kLON5YVpNMEBHFpdcOVguPPdvIKwgdkja1lUnAlD6vl02iBhbY9&#10;7+lyCJWIIewLVFCH0BVS+rImg35qO+LI/VpnMEToKqkd9jHctDJLklwabDg21NjRuqby73A2CvKN&#10;O/d7Xo83x88dfndVdvq4npR6eR7e5yACDeEhvru/dJw/y97SNIfboYhALv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zk64xQAAAOAAAAAPAAAAAAAAAAAAAAAAAJgCAABkcnMv&#10;ZG93bnJldi54bWxQSwUGAAAAAAQABAD1AAAAigMAAAAA&#10;" stroked="f">
                  <v:textbox inset="0,0,0,0">
                    <w:txbxContent>
                      <w:p w:rsidR="00C4102A" w:rsidRPr="00105F02" w:rsidRDefault="00C4102A" w:rsidP="00C4102A">
                        <w:pPr>
                          <w:pStyle w:val="Caption"/>
                          <w:jc w:val="center"/>
                          <w:rPr>
                            <w:noProof/>
                            <w:sz w:val="24"/>
                            <w:szCs w:val="24"/>
                          </w:rPr>
                        </w:pPr>
                        <w:r>
                          <w:t>New COTS [Name]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End w:id="0"/>
      <w:r>
        <w:rPr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54B430EB" wp14:editId="1FC59AD6">
                <wp:simplePos x="0" y="0"/>
                <wp:positionH relativeFrom="column">
                  <wp:posOffset>6484620</wp:posOffset>
                </wp:positionH>
                <wp:positionV relativeFrom="paragraph">
                  <wp:posOffset>463550</wp:posOffset>
                </wp:positionV>
                <wp:extent cx="914400" cy="1175385"/>
                <wp:effectExtent l="0" t="0" r="0" b="5715"/>
                <wp:wrapNone/>
                <wp:docPr id="1429451" name="Group 14294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1175385"/>
                          <a:chOff x="0" y="0"/>
                          <a:chExt cx="914400" cy="1175385"/>
                        </a:xfrm>
                      </wpg:grpSpPr>
                      <pic:pic xmlns:pic="http://schemas.openxmlformats.org/drawingml/2006/picture">
                        <pic:nvPicPr>
                          <pic:cNvPr id="1429127" name="Picture 109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1655" cy="601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29128" name="Text Box 1429128"/>
                        <wps:cNvSpPr txBox="1"/>
                        <wps:spPr>
                          <a:xfrm>
                            <a:off x="0" y="654050"/>
                            <a:ext cx="914400" cy="5213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:rsidR="00C4102A" w:rsidRPr="007733ED" w:rsidRDefault="00C4102A" w:rsidP="00C4102A">
                              <w:pPr>
                                <w:pStyle w:val="Caption"/>
                                <w:rPr>
                                  <w:noProof/>
                                  <w:sz w:val="24"/>
                                  <w:szCs w:val="24"/>
                                </w:rPr>
                              </w:pPr>
                              <w:r>
                                <w:t>Internal Stakeholder Organiz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4B430EB" id="Group 1429451" o:spid="_x0000_s1032" style="position:absolute;margin-left:510.6pt;margin-top:36.5pt;width:1in;height:92.55pt;z-index:251684864" coordsize="9144,11753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">
                <v:shape id="Picture 109" o:spid="_x0000_s1033" type="#_x0000_t75" style="position:absolute;width:5416;height:601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GHVeLFAAAA4AAAAA8AAABkcnMvZG93bnJldi54bWxET89rwjAUvgv7H8Ib7KapneisRhmTgZcd&#10;pl52ezbPptq8lCTabn/9Mhh4/Ph+L9e9bcSNfKgdKxiPMhDEpdM1VwoO+/fhC4gQkTU2jknBNwVY&#10;rx4GSyy06/iTbrtYiRTCoUAFJsa2kDKUhiyGkWuJE3dy3mJM0FdSe+xSuG1knmVTabHm1GCwpTdD&#10;5WV3tQr6Krbn6bObm6/m5A8f+c+sO26UenrsXxcgIvXxLv53b3WaP8nn43wGf4cSArn6B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Bh1XixQAAAOAAAAAPAAAAAAAAAAAAAAAA&#10;AJ8CAABkcnMvZG93bnJldi54bWxQSwUGAAAAAAQABAD3AAAAkQMAAAAA&#10;">
                  <v:imagedata r:id="rId12" o:title=""/>
                  <v:path arrowok="t"/>
                </v:shape>
                <v:shape id="Text Box 1429128" o:spid="_x0000_s1034" type="#_x0000_t202" style="position:absolute;top:6540;width:9144;height:52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DzlxMcA&#10;AADgAAAADwAAAGRycy9kb3ducmV2LnhtbERPz2vCMBS+D/wfwhN2GZraFXGdUUQ22HaRVS/eHs2z&#10;6dYkJUm1++/3DoMdP77f6+1oO3GlEFvvFCzmGQhytdetaxScjq+zFYiY0GnsvCMFPxRhu5ncrbHU&#10;/uY+6VqlRnCIiyUqMCn1pZSxNmQxzn1PjrmLDxYTw9BIHfDG4baTeZYtpcXWcYPBnvaG6u9qsAoO&#10;xflgHobLy8eueAzvp2G//Goqpe6n4+4ZRKIx/Yv/3G+a5xf50yLnxXyIEcjN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w85cTHAAAA4AAAAA8AAAAAAAAAAAAAAAAAmAIAAGRy&#10;cy9kb3ducmV2LnhtbFBLBQYAAAAABAAEAPUAAACMAwAAAAA=&#10;" stroked="f">
                  <v:textbox style="mso-fit-shape-to-text:t" inset="0,0,0,0">
                    <w:txbxContent>
                      <w:p w:rsidR="00C4102A" w:rsidRPr="007733ED" w:rsidRDefault="00C4102A" w:rsidP="00C4102A">
                        <w:pPr>
                          <w:pStyle w:val="Caption"/>
                          <w:rPr>
                            <w:noProof/>
                            <w:sz w:val="24"/>
                            <w:szCs w:val="24"/>
                          </w:rPr>
                        </w:pPr>
                        <w:r>
                          <w:t>Internal Stakeholder Organizatio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343F354B" wp14:editId="77EC52C3">
                <wp:simplePos x="0" y="0"/>
                <wp:positionH relativeFrom="column">
                  <wp:posOffset>838200</wp:posOffset>
                </wp:positionH>
                <wp:positionV relativeFrom="paragraph">
                  <wp:posOffset>1892300</wp:posOffset>
                </wp:positionV>
                <wp:extent cx="696595" cy="834390"/>
                <wp:effectExtent l="0" t="0" r="8255" b="3810"/>
                <wp:wrapNone/>
                <wp:docPr id="1429448" name="Group 14294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6595" cy="834390"/>
                          <a:chOff x="0" y="0"/>
                          <a:chExt cx="696595" cy="834391"/>
                        </a:xfrm>
                      </wpg:grpSpPr>
                      <pic:pic xmlns:pic="http://schemas.openxmlformats.org/drawingml/2006/picture">
                        <pic:nvPicPr>
                          <pic:cNvPr id="1429113" name="Picture 106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8900" y="0"/>
                            <a:ext cx="541020" cy="601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29114" name="Text Box 1429114"/>
                        <wps:cNvSpPr txBox="1"/>
                        <wps:spPr>
                          <a:xfrm>
                            <a:off x="0" y="660401"/>
                            <a:ext cx="696595" cy="17399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:rsidR="00C4102A" w:rsidRPr="008D5FF8" w:rsidRDefault="00300D12" w:rsidP="00C4102A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sz w:val="24"/>
                                  <w:szCs w:val="24"/>
                                </w:rPr>
                              </w:pPr>
                              <w:r>
                                <w:t>Intersystem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3F354B" id="Group 1429448" o:spid="_x0000_s1035" style="position:absolute;margin-left:66pt;margin-top:149pt;width:54.85pt;height:65.7pt;z-index:251695104;mso-height-relative:margin" coordsize="6965,8343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">
                <v:shape id="Picture 106" o:spid="_x0000_s1036" type="#_x0000_t75" style="position:absolute;left:889;width:5410;height:601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DQmVzFAAAA4AAAAA8AAABkcnMvZG93bnJldi54bWxET89LwzAUvgv+D+EJ3lzabkzXNRuiCLt4&#10;cNvF27N5bTqbl5LEtfrXG0HY8eP7XW0n24sz+dA5VpDPMhDEtdMdtwqOh5e7BxAhImvsHZOCbwqw&#10;3VxfVVhqN/IbnfexFSmEQ4kKTIxDKWWoDVkMMzcQJ65x3mJM0LdSexxTuO1lkWVLabHj1GBwoCdD&#10;9ef+yyqY2jiclnO3Mu9944+vxc/9+PGs1O3N9LgGEWmKF/G/e6fT/EWxyvM5/B1KCOTmF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w0JlcxQAAAOAAAAAPAAAAAAAAAAAAAAAA&#10;AJ8CAABkcnMvZG93bnJldi54bWxQSwUGAAAAAAQABAD3AAAAkQMAAAAA&#10;">
                  <v:imagedata r:id="rId12" o:title=""/>
                  <v:path arrowok="t"/>
                </v:shape>
                <v:shape id="Text Box 1429114" o:spid="_x0000_s1037" type="#_x0000_t202" style="position:absolute;top:6604;width:6965;height:17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1B1VMUA&#10;AADgAAAADwAAAGRycy9kb3ducmV2LnhtbERPy2rCQBTdC/2H4Ra6kTpJELHRUVptwYUufOD6krkm&#10;oZk7YWY08e+dQsHl4bzny9404kbO15YVpKMEBHFhdc2lgtPx530KwgdkjY1lUnAnD8vFy2COubYd&#10;7+l2CKWIIexzVFCF0OZS+qIig35kW+LIXawzGCJ0pdQOuxhuGpklyUQarDk2VNjSqqLi93A1CiZr&#10;d+32vBquT99b3LVldv66n5V6e+0/ZyAC9eEp/ndvdJw/zj7SdAx/hyICuXg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zUHVUxQAAAOAAAAAPAAAAAAAAAAAAAAAAAJgCAABkcnMv&#10;ZG93bnJldi54bWxQSwUGAAAAAAQABAD1AAAAigMAAAAA&#10;" stroked="f">
                  <v:textbox inset="0,0,0,0">
                    <w:txbxContent>
                      <w:p w:rsidR="00C4102A" w:rsidRPr="008D5FF8" w:rsidRDefault="00300D12" w:rsidP="00C4102A">
                        <w:pPr>
                          <w:pStyle w:val="Caption"/>
                          <w:jc w:val="center"/>
                          <w:rPr>
                            <w:noProof/>
                            <w:sz w:val="24"/>
                            <w:szCs w:val="24"/>
                          </w:rPr>
                        </w:pPr>
                        <w:r>
                          <w:t>Intersystem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 wp14:anchorId="402FFED9" wp14:editId="0C5095FD">
                <wp:simplePos x="0" y="0"/>
                <wp:positionH relativeFrom="column">
                  <wp:posOffset>107950</wp:posOffset>
                </wp:positionH>
                <wp:positionV relativeFrom="paragraph">
                  <wp:posOffset>146050</wp:posOffset>
                </wp:positionV>
                <wp:extent cx="2206625" cy="1022350"/>
                <wp:effectExtent l="0" t="0" r="3175" b="6350"/>
                <wp:wrapNone/>
                <wp:docPr id="1428897" name="Text Box 14288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6625" cy="1022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4102A" w:rsidRPr="00C4102A" w:rsidRDefault="00C4102A" w:rsidP="00C4102A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w:r w:rsidRPr="00C4102A">
                              <w:rPr>
                                <w:sz w:val="44"/>
                                <w:szCs w:val="44"/>
                              </w:rPr>
                              <w:t>Supplier(s)</w:t>
                            </w:r>
                          </w:p>
                          <w:p w:rsidR="00C4102A" w:rsidRDefault="00C4102A" w:rsidP="00C4102A">
                            <w:pPr>
                              <w:spacing w:before="240"/>
                            </w:pPr>
                            <w:r>
                              <w:t>Recommendations/Strategies</w:t>
                            </w:r>
                          </w:p>
                          <w:p w:rsidR="00C4102A" w:rsidRDefault="00C4102A" w:rsidP="00C4102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187" w:hanging="187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2FFED9" id="Text Box 1428897" o:spid="_x0000_s1038" type="#_x0000_t202" style="position:absolute;margin-left:8.5pt;margin-top:11.5pt;width:173.75pt;height:80.5pt;z-index: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" fillcolor="white [3201]" stroked="f" strokeweight=".5pt">
                <v:textbox>
                  <w:txbxContent>
                    <w:p w:rsidR="00C4102A" w:rsidRPr="00C4102A" w:rsidRDefault="00C4102A" w:rsidP="00C4102A">
                      <w:pPr>
                        <w:jc w:val="center"/>
                        <w:rPr>
                          <w:sz w:val="44"/>
                          <w:szCs w:val="44"/>
                        </w:rPr>
                      </w:pPr>
                      <w:r w:rsidRPr="00C4102A">
                        <w:rPr>
                          <w:sz w:val="44"/>
                          <w:szCs w:val="44"/>
                        </w:rPr>
                        <w:t>Supplier(s)</w:t>
                      </w:r>
                    </w:p>
                    <w:p w:rsidR="00C4102A" w:rsidRDefault="00C4102A" w:rsidP="00C4102A">
                      <w:pPr>
                        <w:spacing w:before="240"/>
                      </w:pPr>
                      <w:r>
                        <w:t>Recommendations/Strategies</w:t>
                      </w:r>
                    </w:p>
                    <w:p w:rsidR="00C4102A" w:rsidRDefault="00C4102A" w:rsidP="00C4102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187" w:hanging="187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A96C582" wp14:editId="5523C15A">
                <wp:simplePos x="0" y="0"/>
                <wp:positionH relativeFrom="column">
                  <wp:posOffset>7651750</wp:posOffset>
                </wp:positionH>
                <wp:positionV relativeFrom="paragraph">
                  <wp:posOffset>190500</wp:posOffset>
                </wp:positionV>
                <wp:extent cx="203200" cy="3708400"/>
                <wp:effectExtent l="0" t="0" r="25400" b="25400"/>
                <wp:wrapNone/>
                <wp:docPr id="1429454" name="Right Brace 1429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200" cy="370840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6F35D9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1429454" o:spid="_x0000_s1026" type="#_x0000_t88" style="position:absolute;margin-left:602.5pt;margin-top:15pt;width:16pt;height:292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" adj="99" strokecolor="black [3040]"/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57BD6B37" wp14:editId="18C70ECD">
                <wp:simplePos x="0" y="0"/>
                <wp:positionH relativeFrom="column">
                  <wp:posOffset>8051800</wp:posOffset>
                </wp:positionH>
                <wp:positionV relativeFrom="paragraph">
                  <wp:posOffset>1466216</wp:posOffset>
                </wp:positionV>
                <wp:extent cx="541655" cy="805180"/>
                <wp:effectExtent l="0" t="0" r="0" b="0"/>
                <wp:wrapNone/>
                <wp:docPr id="1429455" name="Group 1429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655" cy="805180"/>
                          <a:chOff x="0" y="0"/>
                          <a:chExt cx="541655" cy="805180"/>
                        </a:xfrm>
                      </wpg:grpSpPr>
                      <pic:pic xmlns:pic="http://schemas.openxmlformats.org/drawingml/2006/picture">
                        <pic:nvPicPr>
                          <pic:cNvPr id="1429129" name="Picture 104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1655" cy="601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29130" name="Text Box 1429130"/>
                        <wps:cNvSpPr txBox="1"/>
                        <wps:spPr>
                          <a:xfrm>
                            <a:off x="0" y="660400"/>
                            <a:ext cx="541655" cy="14478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:rsidR="00C4102A" w:rsidRPr="0081778B" w:rsidRDefault="00C4102A" w:rsidP="00C4102A">
                              <w:pPr>
                                <w:pStyle w:val="Caption"/>
                                <w:rPr>
                                  <w:noProof/>
                                  <w:sz w:val="24"/>
                                  <w:szCs w:val="24"/>
                                </w:rPr>
                              </w:pPr>
                              <w:r>
                                <w:t>Custom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7BD6B37" id="Group 1429455" o:spid="_x0000_s1039" style="position:absolute;margin-left:634pt;margin-top:115.45pt;width:42.65pt;height:63.4pt;z-index:251689984" coordsize="5416,8051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">
                <v:shape id="Picture 104" o:spid="_x0000_s1040" type="#_x0000_t75" style="position:absolute;width:5416;height:601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VdSXbFAAAA4AAAAA8AAABkcnMvZG93bnJldi54bWxET11rwjAUfR/sP4Q72NtM7cRpNYobjIk+&#10;TUVfL8m1rW1uSpPV7t8bYbDHw/meL3tbi45aXzpWMBwkIIi1MyXnCg77z5cJCB+QDdaOScEveVgu&#10;Hh/mmBl35W/qdiEXMYR9hgqKEJpMSq8LsugHriGO3Nm1FkOEbS5Ni9cYbmuZJslYWiw5NhTY0EdB&#10;utr9WAXvb7jq9pftBkfVqdIH/eXXx1elnp/61QxEoD78i//caxPnj9LpMJ3C/VBEIBc3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VXUl2xQAAAOAAAAAPAAAAAAAAAAAAAAAA&#10;AJ8CAABkcnMvZG93bnJldi54bWxQSwUGAAAAAAQABAD3AAAAkQMAAAAA&#10;">
                  <v:imagedata r:id="rId14" o:title=""/>
                  <v:path arrowok="t"/>
                </v:shape>
                <v:shape id="Text Box 1429130" o:spid="_x0000_s1041" type="#_x0000_t202" style="position:absolute;top:6604;width:5416;height:144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94vN8YA&#10;AADgAAAADwAAAGRycy9kb3ducmV2LnhtbERPS0/CQBC+m/gfNkPixciWYohUFqKAiQc98AjnSXds&#10;G7qzze5Cy793DiYev3zvxWpwrbpSiI1nA5NxBoq49LbhysDx8PH0AiomZIutZzJwowir5f3dAgvr&#10;e97RdZ8qJSEcCzRQp9QVWseyJodx7Dti4X58cJgEhkrbgL2Eu1bnWTbTDhuWhho7WtdUnvcXZ2C2&#10;CZd+x+vHzXH7hd9dlZ/ebydjHkbD2yuoREP6F/+5P63Mf87nk6lckEOCQC9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94vN8YAAADgAAAADwAAAAAAAAAAAAAAAACYAgAAZHJz&#10;L2Rvd25yZXYueG1sUEsFBgAAAAAEAAQA9QAAAIsDAAAAAA==&#10;" stroked="f">
                  <v:textbox inset="0,0,0,0">
                    <w:txbxContent>
                      <w:p w:rsidR="00C4102A" w:rsidRPr="0081778B" w:rsidRDefault="00C4102A" w:rsidP="00C4102A">
                        <w:pPr>
                          <w:pStyle w:val="Caption"/>
                          <w:rPr>
                            <w:noProof/>
                            <w:sz w:val="24"/>
                            <w:szCs w:val="24"/>
                          </w:rPr>
                        </w:pPr>
                        <w:r>
                          <w:t>Custom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251697152" behindDoc="0" locked="0" layoutInCell="1" allowOverlap="1" wp14:anchorId="278F7E94" wp14:editId="46F7BEC5">
                <wp:simplePos x="0" y="0"/>
                <wp:positionH relativeFrom="column">
                  <wp:posOffset>368300</wp:posOffset>
                </wp:positionH>
                <wp:positionV relativeFrom="paragraph">
                  <wp:posOffset>5019675</wp:posOffset>
                </wp:positionV>
                <wp:extent cx="2416810" cy="1847850"/>
                <wp:effectExtent l="0" t="0" r="21590" b="19050"/>
                <wp:wrapNone/>
                <wp:docPr id="1429453" name="Group 14294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16810" cy="1847850"/>
                          <a:chOff x="0" y="0"/>
                          <a:chExt cx="2416810" cy="1847850"/>
                        </a:xfrm>
                      </wpg:grpSpPr>
                      <wps:wsp>
                        <wps:cNvPr id="1429134" name="Rectangle 1429134"/>
                        <wps:cNvSpPr>
                          <a:spLocks noChangeArrowheads="1"/>
                        </wps:cNvSpPr>
                        <wps:spPr bwMode="auto">
                          <a:xfrm>
                            <a:off x="25400" y="0"/>
                            <a:ext cx="2391410" cy="1847850"/>
                          </a:xfrm>
                          <a:prstGeom prst="rect">
                            <a:avLst/>
                          </a:prstGeom>
                          <a:solidFill>
                            <a:srgbClr val="DDDDDD"/>
                          </a:solidFill>
                          <a:ln w="25400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wrap="none" anchor="ctr"/>
                      </wps:wsp>
                      <pic:pic xmlns:pic="http://schemas.openxmlformats.org/drawingml/2006/picture">
                        <pic:nvPicPr>
                          <pic:cNvPr id="1429135" name="Picture 1429135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850" y="1428750"/>
                            <a:ext cx="372110" cy="382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/>
                        </pic:spPr>
                      </pic:pic>
                      <pic:pic xmlns:pic="http://schemas.openxmlformats.org/drawingml/2006/picture">
                        <pic:nvPicPr>
                          <pic:cNvPr id="1429136" name="Picture 142913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6200" y="469900"/>
                            <a:ext cx="368300" cy="382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/>
                        </pic:spPr>
                      </pic:pic>
                      <wps:wsp>
                        <wps:cNvPr id="1429137" name="Text Box 452"/>
                        <wps:cNvSpPr txBox="1">
                          <a:spLocks noChangeArrowheads="1"/>
                        </wps:cNvSpPr>
                        <wps:spPr bwMode="auto">
                          <a:xfrm>
                            <a:off x="965200" y="514350"/>
                            <a:ext cx="1451610" cy="33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300D12" w:rsidRDefault="00300D12" w:rsidP="00300D12">
                              <w:pPr>
                                <w:pStyle w:val="NormalWeb"/>
                                <w:spacing w:before="12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hAnsi="Arial" w:cstheme="minorBidi"/>
                                  <w:b/>
                                  <w:bCs/>
                                  <w:color w:val="008000"/>
                                  <w:kern w:val="24"/>
                                  <w:sz w:val="20"/>
                                  <w:szCs w:val="20"/>
                                </w:rPr>
                                <w:t>Unmodified System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429138" name="Text Box 453"/>
                        <wps:cNvSpPr txBox="1">
                          <a:spLocks noChangeArrowheads="1"/>
                        </wps:cNvSpPr>
                        <wps:spPr bwMode="auto">
                          <a:xfrm>
                            <a:off x="965200" y="1447800"/>
                            <a:ext cx="1022350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300D12" w:rsidRDefault="00300D12" w:rsidP="00300D12">
                              <w:pPr>
                                <w:pStyle w:val="NormalWeb"/>
                                <w:spacing w:before="12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hAnsi="Arial" w:cstheme="minorBidi"/>
                                  <w:b/>
                                  <w:bCs/>
                                  <w:color w:val="CC0000"/>
                                  <w:kern w:val="24"/>
                                  <w:sz w:val="20"/>
                                  <w:szCs w:val="20"/>
                                </w:rPr>
                                <w:t>New System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429139" name="Text Box 454"/>
                        <wps:cNvSpPr txBox="1">
                          <a:spLocks noChangeArrowheads="1"/>
                        </wps:cNvSpPr>
                        <wps:spPr bwMode="auto">
                          <a:xfrm>
                            <a:off x="946150" y="1009650"/>
                            <a:ext cx="1357630" cy="323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300D12" w:rsidRDefault="00300D12" w:rsidP="00300D12">
                              <w:pPr>
                                <w:pStyle w:val="NormalWeb"/>
                                <w:spacing w:before="12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hAnsi="Arial" w:cstheme="minorBidi"/>
                                  <w:b/>
                                  <w:bCs/>
                                  <w:color w:val="3333FF"/>
                                  <w:kern w:val="24"/>
                                  <w:sz w:val="20"/>
                                  <w:szCs w:val="20"/>
                                </w:rPr>
                                <w:t>Modified System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g:grpSp>
                        <wpg:cNvPr id="1429142" name="Group 1429142"/>
                        <wpg:cNvGrpSpPr>
                          <a:grpSpLocks/>
                        </wpg:cNvGrpSpPr>
                        <wpg:grpSpPr bwMode="auto">
                          <a:xfrm>
                            <a:off x="577850" y="1028700"/>
                            <a:ext cx="307495" cy="294561"/>
                            <a:chOff x="479" y="558"/>
                            <a:chExt cx="854" cy="847"/>
                          </a:xfrm>
                        </wpg:grpSpPr>
                        <wps:wsp>
                          <wps:cNvPr id="1429143" name="Freeform 1429143"/>
                          <wps:cNvSpPr>
                            <a:spLocks/>
                          </wps:cNvSpPr>
                          <wps:spPr bwMode="auto">
                            <a:xfrm>
                              <a:off x="479" y="654"/>
                              <a:ext cx="854" cy="630"/>
                            </a:xfrm>
                            <a:custGeom>
                              <a:avLst/>
                              <a:gdLst>
                                <a:gd name="T0" fmla="*/ 1150 w 2562"/>
                                <a:gd name="T1" fmla="*/ 5 h 1891"/>
                                <a:gd name="T2" fmla="*/ 961 w 2562"/>
                                <a:gd name="T3" fmla="*/ 30 h 1891"/>
                                <a:gd name="T4" fmla="*/ 783 w 2562"/>
                                <a:gd name="T5" fmla="*/ 75 h 1891"/>
                                <a:gd name="T6" fmla="*/ 618 w 2562"/>
                                <a:gd name="T7" fmla="*/ 137 h 1891"/>
                                <a:gd name="T8" fmla="*/ 466 w 2562"/>
                                <a:gd name="T9" fmla="*/ 217 h 1891"/>
                                <a:gd name="T10" fmla="*/ 333 w 2562"/>
                                <a:gd name="T11" fmla="*/ 310 h 1891"/>
                                <a:gd name="T12" fmla="*/ 220 w 2562"/>
                                <a:gd name="T13" fmla="*/ 417 h 1891"/>
                                <a:gd name="T14" fmla="*/ 127 w 2562"/>
                                <a:gd name="T15" fmla="*/ 536 h 1891"/>
                                <a:gd name="T16" fmla="*/ 58 w 2562"/>
                                <a:gd name="T17" fmla="*/ 665 h 1891"/>
                                <a:gd name="T18" fmla="*/ 14 w 2562"/>
                                <a:gd name="T19" fmla="*/ 802 h 1891"/>
                                <a:gd name="T20" fmla="*/ 0 w 2562"/>
                                <a:gd name="T21" fmla="*/ 946 h 1891"/>
                                <a:gd name="T22" fmla="*/ 9 w 2562"/>
                                <a:gd name="T23" fmla="*/ 1059 h 1891"/>
                                <a:gd name="T24" fmla="*/ 36 w 2562"/>
                                <a:gd name="T25" fmla="*/ 1169 h 1891"/>
                                <a:gd name="T26" fmla="*/ 80 w 2562"/>
                                <a:gd name="T27" fmla="*/ 1276 h 1891"/>
                                <a:gd name="T28" fmla="*/ 142 w 2562"/>
                                <a:gd name="T29" fmla="*/ 1378 h 1891"/>
                                <a:gd name="T30" fmla="*/ 220 w 2562"/>
                                <a:gd name="T31" fmla="*/ 1475 h 1891"/>
                                <a:gd name="T32" fmla="*/ 296 w 2562"/>
                                <a:gd name="T33" fmla="*/ 1550 h 1891"/>
                                <a:gd name="T34" fmla="*/ 372 w 2562"/>
                                <a:gd name="T35" fmla="*/ 1612 h 1891"/>
                                <a:gd name="T36" fmla="*/ 455 w 2562"/>
                                <a:gd name="T37" fmla="*/ 1668 h 1891"/>
                                <a:gd name="T38" fmla="*/ 544 w 2562"/>
                                <a:gd name="T39" fmla="*/ 1718 h 1891"/>
                                <a:gd name="T40" fmla="*/ 638 w 2562"/>
                                <a:gd name="T41" fmla="*/ 1762 h 1891"/>
                                <a:gd name="T42" fmla="*/ 736 w 2562"/>
                                <a:gd name="T43" fmla="*/ 1801 h 1891"/>
                                <a:gd name="T44" fmla="*/ 840 w 2562"/>
                                <a:gd name="T45" fmla="*/ 1833 h 1891"/>
                                <a:gd name="T46" fmla="*/ 946 w 2562"/>
                                <a:gd name="T47" fmla="*/ 1858 h 1891"/>
                                <a:gd name="T48" fmla="*/ 1056 w 2562"/>
                                <a:gd name="T49" fmla="*/ 1876 h 1891"/>
                                <a:gd name="T50" fmla="*/ 1167 w 2562"/>
                                <a:gd name="T51" fmla="*/ 1887 h 1891"/>
                                <a:gd name="T52" fmla="*/ 1280 w 2562"/>
                                <a:gd name="T53" fmla="*/ 1891 h 1891"/>
                                <a:gd name="T54" fmla="*/ 1394 w 2562"/>
                                <a:gd name="T55" fmla="*/ 1887 h 1891"/>
                                <a:gd name="T56" fmla="*/ 1505 w 2562"/>
                                <a:gd name="T57" fmla="*/ 1876 h 1891"/>
                                <a:gd name="T58" fmla="*/ 1615 w 2562"/>
                                <a:gd name="T59" fmla="*/ 1858 h 1891"/>
                                <a:gd name="T60" fmla="*/ 1721 w 2562"/>
                                <a:gd name="T61" fmla="*/ 1833 h 1891"/>
                                <a:gd name="T62" fmla="*/ 1824 w 2562"/>
                                <a:gd name="T63" fmla="*/ 1801 h 1891"/>
                                <a:gd name="T64" fmla="*/ 1924 w 2562"/>
                                <a:gd name="T65" fmla="*/ 1762 h 1891"/>
                                <a:gd name="T66" fmla="*/ 2018 w 2562"/>
                                <a:gd name="T67" fmla="*/ 1718 h 1891"/>
                                <a:gd name="T68" fmla="*/ 2106 w 2562"/>
                                <a:gd name="T69" fmla="*/ 1668 h 1891"/>
                                <a:gd name="T70" fmla="*/ 2190 w 2562"/>
                                <a:gd name="T71" fmla="*/ 1612 h 1891"/>
                                <a:gd name="T72" fmla="*/ 2266 w 2562"/>
                                <a:gd name="T73" fmla="*/ 1550 h 1891"/>
                                <a:gd name="T74" fmla="*/ 2342 w 2562"/>
                                <a:gd name="T75" fmla="*/ 1475 h 1891"/>
                                <a:gd name="T76" fmla="*/ 2420 w 2562"/>
                                <a:gd name="T77" fmla="*/ 1378 h 1891"/>
                                <a:gd name="T78" fmla="*/ 2482 w 2562"/>
                                <a:gd name="T79" fmla="*/ 1276 h 1891"/>
                                <a:gd name="T80" fmla="*/ 2526 w 2562"/>
                                <a:gd name="T81" fmla="*/ 1169 h 1891"/>
                                <a:gd name="T82" fmla="*/ 2553 w 2562"/>
                                <a:gd name="T83" fmla="*/ 1059 h 1891"/>
                                <a:gd name="T84" fmla="*/ 2562 w 2562"/>
                                <a:gd name="T85" fmla="*/ 946 h 1891"/>
                                <a:gd name="T86" fmla="*/ 2553 w 2562"/>
                                <a:gd name="T87" fmla="*/ 832 h 1891"/>
                                <a:gd name="T88" fmla="*/ 2526 w 2562"/>
                                <a:gd name="T89" fmla="*/ 721 h 1891"/>
                                <a:gd name="T90" fmla="*/ 2482 w 2562"/>
                                <a:gd name="T91" fmla="*/ 615 h 1891"/>
                                <a:gd name="T92" fmla="*/ 2420 w 2562"/>
                                <a:gd name="T93" fmla="*/ 513 h 1891"/>
                                <a:gd name="T94" fmla="*/ 2342 w 2562"/>
                                <a:gd name="T95" fmla="*/ 416 h 1891"/>
                                <a:gd name="T96" fmla="*/ 2266 w 2562"/>
                                <a:gd name="T97" fmla="*/ 341 h 1891"/>
                                <a:gd name="T98" fmla="*/ 2190 w 2562"/>
                                <a:gd name="T99" fmla="*/ 279 h 1891"/>
                                <a:gd name="T100" fmla="*/ 2106 w 2562"/>
                                <a:gd name="T101" fmla="*/ 224 h 1891"/>
                                <a:gd name="T102" fmla="*/ 2018 w 2562"/>
                                <a:gd name="T103" fmla="*/ 173 h 1891"/>
                                <a:gd name="T104" fmla="*/ 1924 w 2562"/>
                                <a:gd name="T105" fmla="*/ 128 h 1891"/>
                                <a:gd name="T106" fmla="*/ 1824 w 2562"/>
                                <a:gd name="T107" fmla="*/ 91 h 1891"/>
                                <a:gd name="T108" fmla="*/ 1721 w 2562"/>
                                <a:gd name="T109" fmla="*/ 58 h 1891"/>
                                <a:gd name="T110" fmla="*/ 1615 w 2562"/>
                                <a:gd name="T111" fmla="*/ 34 h 1891"/>
                                <a:gd name="T112" fmla="*/ 1505 w 2562"/>
                                <a:gd name="T113" fmla="*/ 14 h 1891"/>
                                <a:gd name="T114" fmla="*/ 1394 w 2562"/>
                                <a:gd name="T115" fmla="*/ 4 h 1891"/>
                                <a:gd name="T116" fmla="*/ 1280 w 2562"/>
                                <a:gd name="T117" fmla="*/ 0 h 189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</a:cxnLst>
                              <a:rect l="0" t="0" r="r" b="b"/>
                              <a:pathLst>
                                <a:path w="2562" h="1891">
                                  <a:moveTo>
                                    <a:pt x="1280" y="0"/>
                                  </a:moveTo>
                                  <a:lnTo>
                                    <a:pt x="1214" y="1"/>
                                  </a:lnTo>
                                  <a:lnTo>
                                    <a:pt x="1150" y="5"/>
                                  </a:lnTo>
                                  <a:lnTo>
                                    <a:pt x="1085" y="10"/>
                                  </a:lnTo>
                                  <a:lnTo>
                                    <a:pt x="1023" y="19"/>
                                  </a:lnTo>
                                  <a:lnTo>
                                    <a:pt x="961" y="30"/>
                                  </a:lnTo>
                                  <a:lnTo>
                                    <a:pt x="901" y="43"/>
                                  </a:lnTo>
                                  <a:lnTo>
                                    <a:pt x="841" y="58"/>
                                  </a:lnTo>
                                  <a:lnTo>
                                    <a:pt x="783" y="75"/>
                                  </a:lnTo>
                                  <a:lnTo>
                                    <a:pt x="726" y="93"/>
                                  </a:lnTo>
                                  <a:lnTo>
                                    <a:pt x="671" y="115"/>
                                  </a:lnTo>
                                  <a:lnTo>
                                    <a:pt x="618" y="137"/>
                                  </a:lnTo>
                                  <a:lnTo>
                                    <a:pt x="566" y="162"/>
                                  </a:lnTo>
                                  <a:lnTo>
                                    <a:pt x="516" y="189"/>
                                  </a:lnTo>
                                  <a:lnTo>
                                    <a:pt x="466" y="217"/>
                                  </a:lnTo>
                                  <a:lnTo>
                                    <a:pt x="420" y="247"/>
                                  </a:lnTo>
                                  <a:lnTo>
                                    <a:pt x="376" y="278"/>
                                  </a:lnTo>
                                  <a:lnTo>
                                    <a:pt x="333" y="310"/>
                                  </a:lnTo>
                                  <a:lnTo>
                                    <a:pt x="293" y="345"/>
                                  </a:lnTo>
                                  <a:lnTo>
                                    <a:pt x="255" y="381"/>
                                  </a:lnTo>
                                  <a:lnTo>
                                    <a:pt x="220" y="417"/>
                                  </a:lnTo>
                                  <a:lnTo>
                                    <a:pt x="186" y="456"/>
                                  </a:lnTo>
                                  <a:lnTo>
                                    <a:pt x="155" y="496"/>
                                  </a:lnTo>
                                  <a:lnTo>
                                    <a:pt x="127" y="536"/>
                                  </a:lnTo>
                                  <a:lnTo>
                                    <a:pt x="101" y="579"/>
                                  </a:lnTo>
                                  <a:lnTo>
                                    <a:pt x="78" y="621"/>
                                  </a:lnTo>
                                  <a:lnTo>
                                    <a:pt x="58" y="665"/>
                                  </a:lnTo>
                                  <a:lnTo>
                                    <a:pt x="40" y="709"/>
                                  </a:lnTo>
                                  <a:lnTo>
                                    <a:pt x="26" y="756"/>
                                  </a:lnTo>
                                  <a:lnTo>
                                    <a:pt x="14" y="802"/>
                                  </a:lnTo>
                                  <a:lnTo>
                                    <a:pt x="6" y="849"/>
                                  </a:lnTo>
                                  <a:lnTo>
                                    <a:pt x="1" y="897"/>
                                  </a:lnTo>
                                  <a:lnTo>
                                    <a:pt x="0" y="946"/>
                                  </a:lnTo>
                                  <a:lnTo>
                                    <a:pt x="1" y="983"/>
                                  </a:lnTo>
                                  <a:lnTo>
                                    <a:pt x="4" y="1022"/>
                                  </a:lnTo>
                                  <a:lnTo>
                                    <a:pt x="9" y="1059"/>
                                  </a:lnTo>
                                  <a:lnTo>
                                    <a:pt x="16" y="1096"/>
                                  </a:lnTo>
                                  <a:lnTo>
                                    <a:pt x="25" y="1133"/>
                                  </a:lnTo>
                                  <a:lnTo>
                                    <a:pt x="36" y="1169"/>
                                  </a:lnTo>
                                  <a:lnTo>
                                    <a:pt x="49" y="1205"/>
                                  </a:lnTo>
                                  <a:lnTo>
                                    <a:pt x="63" y="1242"/>
                                  </a:lnTo>
                                  <a:lnTo>
                                    <a:pt x="80" y="1276"/>
                                  </a:lnTo>
                                  <a:lnTo>
                                    <a:pt x="99" y="1311"/>
                                  </a:lnTo>
                                  <a:lnTo>
                                    <a:pt x="119" y="1345"/>
                                  </a:lnTo>
                                  <a:lnTo>
                                    <a:pt x="142" y="1378"/>
                                  </a:lnTo>
                                  <a:lnTo>
                                    <a:pt x="165" y="1412"/>
                                  </a:lnTo>
                                  <a:lnTo>
                                    <a:pt x="193" y="1444"/>
                                  </a:lnTo>
                                  <a:lnTo>
                                    <a:pt x="220" y="1475"/>
                                  </a:lnTo>
                                  <a:lnTo>
                                    <a:pt x="249" y="1506"/>
                                  </a:lnTo>
                                  <a:lnTo>
                                    <a:pt x="273" y="1528"/>
                                  </a:lnTo>
                                  <a:lnTo>
                                    <a:pt x="296" y="1550"/>
                                  </a:lnTo>
                                  <a:lnTo>
                                    <a:pt x="320" y="1571"/>
                                  </a:lnTo>
                                  <a:lnTo>
                                    <a:pt x="346" y="1592"/>
                                  </a:lnTo>
                                  <a:lnTo>
                                    <a:pt x="372" y="1612"/>
                                  </a:lnTo>
                                  <a:lnTo>
                                    <a:pt x="399" y="1632"/>
                                  </a:lnTo>
                                  <a:lnTo>
                                    <a:pt x="426" y="1650"/>
                                  </a:lnTo>
                                  <a:lnTo>
                                    <a:pt x="455" y="1668"/>
                                  </a:lnTo>
                                  <a:lnTo>
                                    <a:pt x="484" y="1686"/>
                                  </a:lnTo>
                                  <a:lnTo>
                                    <a:pt x="513" y="1703"/>
                                  </a:lnTo>
                                  <a:lnTo>
                                    <a:pt x="544" y="1718"/>
                                  </a:lnTo>
                                  <a:lnTo>
                                    <a:pt x="575" y="1734"/>
                                  </a:lnTo>
                                  <a:lnTo>
                                    <a:pt x="606" y="1749"/>
                                  </a:lnTo>
                                  <a:lnTo>
                                    <a:pt x="638" y="1762"/>
                                  </a:lnTo>
                                  <a:lnTo>
                                    <a:pt x="671" y="1776"/>
                                  </a:lnTo>
                                  <a:lnTo>
                                    <a:pt x="703" y="1789"/>
                                  </a:lnTo>
                                  <a:lnTo>
                                    <a:pt x="736" y="1801"/>
                                  </a:lnTo>
                                  <a:lnTo>
                                    <a:pt x="771" y="1812"/>
                                  </a:lnTo>
                                  <a:lnTo>
                                    <a:pt x="805" y="1823"/>
                                  </a:lnTo>
                                  <a:lnTo>
                                    <a:pt x="840" y="1833"/>
                                  </a:lnTo>
                                  <a:lnTo>
                                    <a:pt x="875" y="1842"/>
                                  </a:lnTo>
                                  <a:lnTo>
                                    <a:pt x="911" y="1850"/>
                                  </a:lnTo>
                                  <a:lnTo>
                                    <a:pt x="946" y="1858"/>
                                  </a:lnTo>
                                  <a:lnTo>
                                    <a:pt x="982" y="1865"/>
                                  </a:lnTo>
                                  <a:lnTo>
                                    <a:pt x="1019" y="1871"/>
                                  </a:lnTo>
                                  <a:lnTo>
                                    <a:pt x="1056" y="1876"/>
                                  </a:lnTo>
                                  <a:lnTo>
                                    <a:pt x="1093" y="1881"/>
                                  </a:lnTo>
                                  <a:lnTo>
                                    <a:pt x="1129" y="1885"/>
                                  </a:lnTo>
                                  <a:lnTo>
                                    <a:pt x="1167" y="1887"/>
                                  </a:lnTo>
                                  <a:lnTo>
                                    <a:pt x="1205" y="1890"/>
                                  </a:lnTo>
                                  <a:lnTo>
                                    <a:pt x="1243" y="1891"/>
                                  </a:lnTo>
                                  <a:lnTo>
                                    <a:pt x="1280" y="1891"/>
                                  </a:lnTo>
                                  <a:lnTo>
                                    <a:pt x="1318" y="1891"/>
                                  </a:lnTo>
                                  <a:lnTo>
                                    <a:pt x="1357" y="1890"/>
                                  </a:lnTo>
                                  <a:lnTo>
                                    <a:pt x="1394" y="1887"/>
                                  </a:lnTo>
                                  <a:lnTo>
                                    <a:pt x="1432" y="1885"/>
                                  </a:lnTo>
                                  <a:lnTo>
                                    <a:pt x="1469" y="1881"/>
                                  </a:lnTo>
                                  <a:lnTo>
                                    <a:pt x="1505" y="1876"/>
                                  </a:lnTo>
                                  <a:lnTo>
                                    <a:pt x="1543" y="1871"/>
                                  </a:lnTo>
                                  <a:lnTo>
                                    <a:pt x="1579" y="1865"/>
                                  </a:lnTo>
                                  <a:lnTo>
                                    <a:pt x="1615" y="1858"/>
                                  </a:lnTo>
                                  <a:lnTo>
                                    <a:pt x="1651" y="1850"/>
                                  </a:lnTo>
                                  <a:lnTo>
                                    <a:pt x="1686" y="1842"/>
                                  </a:lnTo>
                                  <a:lnTo>
                                    <a:pt x="1721" y="1833"/>
                                  </a:lnTo>
                                  <a:lnTo>
                                    <a:pt x="1756" y="1823"/>
                                  </a:lnTo>
                                  <a:lnTo>
                                    <a:pt x="1791" y="1812"/>
                                  </a:lnTo>
                                  <a:lnTo>
                                    <a:pt x="1824" y="1801"/>
                                  </a:lnTo>
                                  <a:lnTo>
                                    <a:pt x="1858" y="1789"/>
                                  </a:lnTo>
                                  <a:lnTo>
                                    <a:pt x="1891" y="1776"/>
                                  </a:lnTo>
                                  <a:lnTo>
                                    <a:pt x="1924" y="1762"/>
                                  </a:lnTo>
                                  <a:lnTo>
                                    <a:pt x="1956" y="1749"/>
                                  </a:lnTo>
                                  <a:lnTo>
                                    <a:pt x="1987" y="1734"/>
                                  </a:lnTo>
                                  <a:lnTo>
                                    <a:pt x="2018" y="1718"/>
                                  </a:lnTo>
                                  <a:lnTo>
                                    <a:pt x="2048" y="1703"/>
                                  </a:lnTo>
                                  <a:lnTo>
                                    <a:pt x="2078" y="1686"/>
                                  </a:lnTo>
                                  <a:lnTo>
                                    <a:pt x="2106" y="1668"/>
                                  </a:lnTo>
                                  <a:lnTo>
                                    <a:pt x="2134" y="1650"/>
                                  </a:lnTo>
                                  <a:lnTo>
                                    <a:pt x="2163" y="1632"/>
                                  </a:lnTo>
                                  <a:lnTo>
                                    <a:pt x="2190" y="1612"/>
                                  </a:lnTo>
                                  <a:lnTo>
                                    <a:pt x="2216" y="1592"/>
                                  </a:lnTo>
                                  <a:lnTo>
                                    <a:pt x="2242" y="1571"/>
                                  </a:lnTo>
                                  <a:lnTo>
                                    <a:pt x="2266" y="1550"/>
                                  </a:lnTo>
                                  <a:lnTo>
                                    <a:pt x="2289" y="1528"/>
                                  </a:lnTo>
                                  <a:lnTo>
                                    <a:pt x="2313" y="1506"/>
                                  </a:lnTo>
                                  <a:lnTo>
                                    <a:pt x="2342" y="1475"/>
                                  </a:lnTo>
                                  <a:lnTo>
                                    <a:pt x="2369" y="1444"/>
                                  </a:lnTo>
                                  <a:lnTo>
                                    <a:pt x="2397" y="1412"/>
                                  </a:lnTo>
                                  <a:lnTo>
                                    <a:pt x="2420" y="1378"/>
                                  </a:lnTo>
                                  <a:lnTo>
                                    <a:pt x="2443" y="1345"/>
                                  </a:lnTo>
                                  <a:lnTo>
                                    <a:pt x="2463" y="1311"/>
                                  </a:lnTo>
                                  <a:lnTo>
                                    <a:pt x="2482" y="1276"/>
                                  </a:lnTo>
                                  <a:lnTo>
                                    <a:pt x="2499" y="1242"/>
                                  </a:lnTo>
                                  <a:lnTo>
                                    <a:pt x="2513" y="1205"/>
                                  </a:lnTo>
                                  <a:lnTo>
                                    <a:pt x="2526" y="1169"/>
                                  </a:lnTo>
                                  <a:lnTo>
                                    <a:pt x="2537" y="1133"/>
                                  </a:lnTo>
                                  <a:lnTo>
                                    <a:pt x="2546" y="1096"/>
                                  </a:lnTo>
                                  <a:lnTo>
                                    <a:pt x="2553" y="1059"/>
                                  </a:lnTo>
                                  <a:lnTo>
                                    <a:pt x="2558" y="1022"/>
                                  </a:lnTo>
                                  <a:lnTo>
                                    <a:pt x="2561" y="983"/>
                                  </a:lnTo>
                                  <a:lnTo>
                                    <a:pt x="2562" y="946"/>
                                  </a:lnTo>
                                  <a:lnTo>
                                    <a:pt x="2561" y="907"/>
                                  </a:lnTo>
                                  <a:lnTo>
                                    <a:pt x="2558" y="869"/>
                                  </a:lnTo>
                                  <a:lnTo>
                                    <a:pt x="2553" y="832"/>
                                  </a:lnTo>
                                  <a:lnTo>
                                    <a:pt x="2546" y="795"/>
                                  </a:lnTo>
                                  <a:lnTo>
                                    <a:pt x="2537" y="758"/>
                                  </a:lnTo>
                                  <a:lnTo>
                                    <a:pt x="2526" y="721"/>
                                  </a:lnTo>
                                  <a:lnTo>
                                    <a:pt x="2513" y="686"/>
                                  </a:lnTo>
                                  <a:lnTo>
                                    <a:pt x="2499" y="650"/>
                                  </a:lnTo>
                                  <a:lnTo>
                                    <a:pt x="2482" y="615"/>
                                  </a:lnTo>
                                  <a:lnTo>
                                    <a:pt x="2463" y="580"/>
                                  </a:lnTo>
                                  <a:lnTo>
                                    <a:pt x="2443" y="547"/>
                                  </a:lnTo>
                                  <a:lnTo>
                                    <a:pt x="2420" y="513"/>
                                  </a:lnTo>
                                  <a:lnTo>
                                    <a:pt x="2397" y="479"/>
                                  </a:lnTo>
                                  <a:lnTo>
                                    <a:pt x="2369" y="447"/>
                                  </a:lnTo>
                                  <a:lnTo>
                                    <a:pt x="2342" y="416"/>
                                  </a:lnTo>
                                  <a:lnTo>
                                    <a:pt x="2313" y="385"/>
                                  </a:lnTo>
                                  <a:lnTo>
                                    <a:pt x="2289" y="363"/>
                                  </a:lnTo>
                                  <a:lnTo>
                                    <a:pt x="2266" y="341"/>
                                  </a:lnTo>
                                  <a:lnTo>
                                    <a:pt x="2242" y="319"/>
                                  </a:lnTo>
                                  <a:lnTo>
                                    <a:pt x="2216" y="300"/>
                                  </a:lnTo>
                                  <a:lnTo>
                                    <a:pt x="2190" y="279"/>
                                  </a:lnTo>
                                  <a:lnTo>
                                    <a:pt x="2163" y="260"/>
                                  </a:lnTo>
                                  <a:lnTo>
                                    <a:pt x="2134" y="242"/>
                                  </a:lnTo>
                                  <a:lnTo>
                                    <a:pt x="2106" y="224"/>
                                  </a:lnTo>
                                  <a:lnTo>
                                    <a:pt x="2078" y="205"/>
                                  </a:lnTo>
                                  <a:lnTo>
                                    <a:pt x="2048" y="189"/>
                                  </a:lnTo>
                                  <a:lnTo>
                                    <a:pt x="2018" y="173"/>
                                  </a:lnTo>
                                  <a:lnTo>
                                    <a:pt x="1987" y="158"/>
                                  </a:lnTo>
                                  <a:lnTo>
                                    <a:pt x="1956" y="142"/>
                                  </a:lnTo>
                                  <a:lnTo>
                                    <a:pt x="1924" y="128"/>
                                  </a:lnTo>
                                  <a:lnTo>
                                    <a:pt x="1891" y="115"/>
                                  </a:lnTo>
                                  <a:lnTo>
                                    <a:pt x="1858" y="102"/>
                                  </a:lnTo>
                                  <a:lnTo>
                                    <a:pt x="1824" y="91"/>
                                  </a:lnTo>
                                  <a:lnTo>
                                    <a:pt x="1791" y="79"/>
                                  </a:lnTo>
                                  <a:lnTo>
                                    <a:pt x="1756" y="69"/>
                                  </a:lnTo>
                                  <a:lnTo>
                                    <a:pt x="1721" y="58"/>
                                  </a:lnTo>
                                  <a:lnTo>
                                    <a:pt x="1686" y="49"/>
                                  </a:lnTo>
                                  <a:lnTo>
                                    <a:pt x="1651" y="40"/>
                                  </a:lnTo>
                                  <a:lnTo>
                                    <a:pt x="1615" y="34"/>
                                  </a:lnTo>
                                  <a:lnTo>
                                    <a:pt x="1579" y="26"/>
                                  </a:lnTo>
                                  <a:lnTo>
                                    <a:pt x="1543" y="21"/>
                                  </a:lnTo>
                                  <a:lnTo>
                                    <a:pt x="1505" y="14"/>
                                  </a:lnTo>
                                  <a:lnTo>
                                    <a:pt x="1469" y="10"/>
                                  </a:lnTo>
                                  <a:lnTo>
                                    <a:pt x="1432" y="7"/>
                                  </a:lnTo>
                                  <a:lnTo>
                                    <a:pt x="1394" y="4"/>
                                  </a:lnTo>
                                  <a:lnTo>
                                    <a:pt x="1357" y="1"/>
                                  </a:lnTo>
                                  <a:lnTo>
                                    <a:pt x="1318" y="0"/>
                                  </a:lnTo>
                                  <a:lnTo>
                                    <a:pt x="128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44" name="Freeform 1429144"/>
                          <wps:cNvSpPr>
                            <a:spLocks/>
                          </wps:cNvSpPr>
                          <wps:spPr bwMode="auto">
                            <a:xfrm>
                              <a:off x="497" y="672"/>
                              <a:ext cx="818" cy="297"/>
                            </a:xfrm>
                            <a:custGeom>
                              <a:avLst/>
                              <a:gdLst>
                                <a:gd name="T0" fmla="*/ 2199 w 2455"/>
                                <a:gd name="T1" fmla="*/ 347 h 892"/>
                                <a:gd name="T2" fmla="*/ 2152 w 2455"/>
                                <a:gd name="T3" fmla="*/ 306 h 892"/>
                                <a:gd name="T4" fmla="*/ 2103 w 2455"/>
                                <a:gd name="T5" fmla="*/ 268 h 892"/>
                                <a:gd name="T6" fmla="*/ 2050 w 2455"/>
                                <a:gd name="T7" fmla="*/ 230 h 892"/>
                                <a:gd name="T8" fmla="*/ 1995 w 2455"/>
                                <a:gd name="T9" fmla="*/ 197 h 892"/>
                                <a:gd name="T10" fmla="*/ 1938 w 2455"/>
                                <a:gd name="T11" fmla="*/ 166 h 892"/>
                                <a:gd name="T12" fmla="*/ 1879 w 2455"/>
                                <a:gd name="T13" fmla="*/ 136 h 892"/>
                                <a:gd name="T14" fmla="*/ 1816 w 2455"/>
                                <a:gd name="T15" fmla="*/ 110 h 892"/>
                                <a:gd name="T16" fmla="*/ 1752 w 2455"/>
                                <a:gd name="T17" fmla="*/ 86 h 892"/>
                                <a:gd name="T18" fmla="*/ 1686 w 2455"/>
                                <a:gd name="T19" fmla="*/ 65 h 892"/>
                                <a:gd name="T20" fmla="*/ 1619 w 2455"/>
                                <a:gd name="T21" fmla="*/ 47 h 892"/>
                                <a:gd name="T22" fmla="*/ 1550 w 2455"/>
                                <a:gd name="T23" fmla="*/ 31 h 892"/>
                                <a:gd name="T24" fmla="*/ 1481 w 2455"/>
                                <a:gd name="T25" fmla="*/ 20 h 892"/>
                                <a:gd name="T26" fmla="*/ 1410 w 2455"/>
                                <a:gd name="T27" fmla="*/ 11 h 892"/>
                                <a:gd name="T28" fmla="*/ 1337 w 2455"/>
                                <a:gd name="T29" fmla="*/ 4 h 892"/>
                                <a:gd name="T30" fmla="*/ 1264 w 2455"/>
                                <a:gd name="T31" fmla="*/ 0 h 892"/>
                                <a:gd name="T32" fmla="*/ 1191 w 2455"/>
                                <a:gd name="T33" fmla="*/ 0 h 892"/>
                                <a:gd name="T34" fmla="*/ 1119 w 2455"/>
                                <a:gd name="T35" fmla="*/ 4 h 892"/>
                                <a:gd name="T36" fmla="*/ 1046 w 2455"/>
                                <a:gd name="T37" fmla="*/ 11 h 892"/>
                                <a:gd name="T38" fmla="*/ 975 w 2455"/>
                                <a:gd name="T39" fmla="*/ 20 h 892"/>
                                <a:gd name="T40" fmla="*/ 906 w 2455"/>
                                <a:gd name="T41" fmla="*/ 31 h 892"/>
                                <a:gd name="T42" fmla="*/ 836 w 2455"/>
                                <a:gd name="T43" fmla="*/ 47 h 892"/>
                                <a:gd name="T44" fmla="*/ 769 w 2455"/>
                                <a:gd name="T45" fmla="*/ 65 h 892"/>
                                <a:gd name="T46" fmla="*/ 703 w 2455"/>
                                <a:gd name="T47" fmla="*/ 86 h 892"/>
                                <a:gd name="T48" fmla="*/ 640 w 2455"/>
                                <a:gd name="T49" fmla="*/ 110 h 892"/>
                                <a:gd name="T50" fmla="*/ 577 w 2455"/>
                                <a:gd name="T51" fmla="*/ 136 h 892"/>
                                <a:gd name="T52" fmla="*/ 518 w 2455"/>
                                <a:gd name="T53" fmla="*/ 166 h 892"/>
                                <a:gd name="T54" fmla="*/ 460 w 2455"/>
                                <a:gd name="T55" fmla="*/ 197 h 892"/>
                                <a:gd name="T56" fmla="*/ 406 w 2455"/>
                                <a:gd name="T57" fmla="*/ 230 h 892"/>
                                <a:gd name="T58" fmla="*/ 353 w 2455"/>
                                <a:gd name="T59" fmla="*/ 268 h 892"/>
                                <a:gd name="T60" fmla="*/ 304 w 2455"/>
                                <a:gd name="T61" fmla="*/ 306 h 892"/>
                                <a:gd name="T62" fmla="*/ 257 w 2455"/>
                                <a:gd name="T63" fmla="*/ 347 h 892"/>
                                <a:gd name="T64" fmla="*/ 207 w 2455"/>
                                <a:gd name="T65" fmla="*/ 398 h 892"/>
                                <a:gd name="T66" fmla="*/ 156 w 2455"/>
                                <a:gd name="T67" fmla="*/ 458 h 892"/>
                                <a:gd name="T68" fmla="*/ 112 w 2455"/>
                                <a:gd name="T69" fmla="*/ 520 h 892"/>
                                <a:gd name="T70" fmla="*/ 76 w 2455"/>
                                <a:gd name="T71" fmla="*/ 584 h 892"/>
                                <a:gd name="T72" fmla="*/ 46 w 2455"/>
                                <a:gd name="T73" fmla="*/ 650 h 892"/>
                                <a:gd name="T74" fmla="*/ 23 w 2455"/>
                                <a:gd name="T75" fmla="*/ 717 h 892"/>
                                <a:gd name="T76" fmla="*/ 9 w 2455"/>
                                <a:gd name="T77" fmla="*/ 787 h 892"/>
                                <a:gd name="T78" fmla="*/ 1 w 2455"/>
                                <a:gd name="T79" fmla="*/ 857 h 892"/>
                                <a:gd name="T80" fmla="*/ 2455 w 2455"/>
                                <a:gd name="T81" fmla="*/ 892 h 892"/>
                                <a:gd name="T82" fmla="*/ 2451 w 2455"/>
                                <a:gd name="T83" fmla="*/ 822 h 892"/>
                                <a:gd name="T84" fmla="*/ 2439 w 2455"/>
                                <a:gd name="T85" fmla="*/ 752 h 892"/>
                                <a:gd name="T86" fmla="*/ 2421 w 2455"/>
                                <a:gd name="T87" fmla="*/ 684 h 892"/>
                                <a:gd name="T88" fmla="*/ 2395 w 2455"/>
                                <a:gd name="T89" fmla="*/ 617 h 892"/>
                                <a:gd name="T90" fmla="*/ 2363 w 2455"/>
                                <a:gd name="T91" fmla="*/ 552 h 892"/>
                                <a:gd name="T92" fmla="*/ 2322 w 2455"/>
                                <a:gd name="T93" fmla="*/ 489 h 892"/>
                                <a:gd name="T94" fmla="*/ 2275 w 2455"/>
                                <a:gd name="T95" fmla="*/ 428 h 892"/>
                                <a:gd name="T96" fmla="*/ 2221 w 2455"/>
                                <a:gd name="T97" fmla="*/ 368 h 89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</a:cxnLst>
                              <a:rect l="0" t="0" r="r" b="b"/>
                              <a:pathLst>
                                <a:path w="2455" h="892">
                                  <a:moveTo>
                                    <a:pt x="2221" y="368"/>
                                  </a:moveTo>
                                  <a:lnTo>
                                    <a:pt x="2199" y="347"/>
                                  </a:lnTo>
                                  <a:lnTo>
                                    <a:pt x="2176" y="326"/>
                                  </a:lnTo>
                                  <a:lnTo>
                                    <a:pt x="2152" y="306"/>
                                  </a:lnTo>
                                  <a:lnTo>
                                    <a:pt x="2128" y="286"/>
                                  </a:lnTo>
                                  <a:lnTo>
                                    <a:pt x="2103" y="268"/>
                                  </a:lnTo>
                                  <a:lnTo>
                                    <a:pt x="2077" y="248"/>
                                  </a:lnTo>
                                  <a:lnTo>
                                    <a:pt x="2050" y="230"/>
                                  </a:lnTo>
                                  <a:lnTo>
                                    <a:pt x="2023" y="213"/>
                                  </a:lnTo>
                                  <a:lnTo>
                                    <a:pt x="1995" y="197"/>
                                  </a:lnTo>
                                  <a:lnTo>
                                    <a:pt x="1966" y="181"/>
                                  </a:lnTo>
                                  <a:lnTo>
                                    <a:pt x="1938" y="166"/>
                                  </a:lnTo>
                                  <a:lnTo>
                                    <a:pt x="1908" y="150"/>
                                  </a:lnTo>
                                  <a:lnTo>
                                    <a:pt x="1879" y="136"/>
                                  </a:lnTo>
                                  <a:lnTo>
                                    <a:pt x="1848" y="123"/>
                                  </a:lnTo>
                                  <a:lnTo>
                                    <a:pt x="1816" y="110"/>
                                  </a:lnTo>
                                  <a:lnTo>
                                    <a:pt x="1784" y="97"/>
                                  </a:lnTo>
                                  <a:lnTo>
                                    <a:pt x="1752" y="86"/>
                                  </a:lnTo>
                                  <a:lnTo>
                                    <a:pt x="1720" y="75"/>
                                  </a:lnTo>
                                  <a:lnTo>
                                    <a:pt x="1686" y="65"/>
                                  </a:lnTo>
                                  <a:lnTo>
                                    <a:pt x="1652" y="56"/>
                                  </a:lnTo>
                                  <a:lnTo>
                                    <a:pt x="1619" y="47"/>
                                  </a:lnTo>
                                  <a:lnTo>
                                    <a:pt x="1585" y="39"/>
                                  </a:lnTo>
                                  <a:lnTo>
                                    <a:pt x="1550" y="31"/>
                                  </a:lnTo>
                                  <a:lnTo>
                                    <a:pt x="1515" y="25"/>
                                  </a:lnTo>
                                  <a:lnTo>
                                    <a:pt x="1481" y="20"/>
                                  </a:lnTo>
                                  <a:lnTo>
                                    <a:pt x="1444" y="15"/>
                                  </a:lnTo>
                                  <a:lnTo>
                                    <a:pt x="1410" y="11"/>
                                  </a:lnTo>
                                  <a:lnTo>
                                    <a:pt x="1373" y="7"/>
                                  </a:lnTo>
                                  <a:lnTo>
                                    <a:pt x="1337" y="4"/>
                                  </a:lnTo>
                                  <a:lnTo>
                                    <a:pt x="1301" y="2"/>
                                  </a:lnTo>
                                  <a:lnTo>
                                    <a:pt x="1264" y="0"/>
                                  </a:lnTo>
                                  <a:lnTo>
                                    <a:pt x="1227" y="0"/>
                                  </a:lnTo>
                                  <a:lnTo>
                                    <a:pt x="1191" y="0"/>
                                  </a:lnTo>
                                  <a:lnTo>
                                    <a:pt x="1155" y="2"/>
                                  </a:lnTo>
                                  <a:lnTo>
                                    <a:pt x="1119" y="4"/>
                                  </a:lnTo>
                                  <a:lnTo>
                                    <a:pt x="1083" y="7"/>
                                  </a:lnTo>
                                  <a:lnTo>
                                    <a:pt x="1046" y="11"/>
                                  </a:lnTo>
                                  <a:lnTo>
                                    <a:pt x="1010" y="15"/>
                                  </a:lnTo>
                                  <a:lnTo>
                                    <a:pt x="975" y="20"/>
                                  </a:lnTo>
                                  <a:lnTo>
                                    <a:pt x="941" y="25"/>
                                  </a:lnTo>
                                  <a:lnTo>
                                    <a:pt x="906" y="31"/>
                                  </a:lnTo>
                                  <a:lnTo>
                                    <a:pt x="871" y="39"/>
                                  </a:lnTo>
                                  <a:lnTo>
                                    <a:pt x="836" y="47"/>
                                  </a:lnTo>
                                  <a:lnTo>
                                    <a:pt x="802" y="56"/>
                                  </a:lnTo>
                                  <a:lnTo>
                                    <a:pt x="769" y="65"/>
                                  </a:lnTo>
                                  <a:lnTo>
                                    <a:pt x="736" y="75"/>
                                  </a:lnTo>
                                  <a:lnTo>
                                    <a:pt x="703" y="86"/>
                                  </a:lnTo>
                                  <a:lnTo>
                                    <a:pt x="672" y="97"/>
                                  </a:lnTo>
                                  <a:lnTo>
                                    <a:pt x="640" y="110"/>
                                  </a:lnTo>
                                  <a:lnTo>
                                    <a:pt x="608" y="123"/>
                                  </a:lnTo>
                                  <a:lnTo>
                                    <a:pt x="577" y="136"/>
                                  </a:lnTo>
                                  <a:lnTo>
                                    <a:pt x="548" y="150"/>
                                  </a:lnTo>
                                  <a:lnTo>
                                    <a:pt x="518" y="166"/>
                                  </a:lnTo>
                                  <a:lnTo>
                                    <a:pt x="488" y="181"/>
                                  </a:lnTo>
                                  <a:lnTo>
                                    <a:pt x="460" y="197"/>
                                  </a:lnTo>
                                  <a:lnTo>
                                    <a:pt x="433" y="213"/>
                                  </a:lnTo>
                                  <a:lnTo>
                                    <a:pt x="406" y="230"/>
                                  </a:lnTo>
                                  <a:lnTo>
                                    <a:pt x="379" y="248"/>
                                  </a:lnTo>
                                  <a:lnTo>
                                    <a:pt x="353" y="268"/>
                                  </a:lnTo>
                                  <a:lnTo>
                                    <a:pt x="328" y="286"/>
                                  </a:lnTo>
                                  <a:lnTo>
                                    <a:pt x="304" y="306"/>
                                  </a:lnTo>
                                  <a:lnTo>
                                    <a:pt x="280" y="326"/>
                                  </a:lnTo>
                                  <a:lnTo>
                                    <a:pt x="257" y="347"/>
                                  </a:lnTo>
                                  <a:lnTo>
                                    <a:pt x="235" y="368"/>
                                  </a:lnTo>
                                  <a:lnTo>
                                    <a:pt x="207" y="398"/>
                                  </a:lnTo>
                                  <a:lnTo>
                                    <a:pt x="181" y="428"/>
                                  </a:lnTo>
                                  <a:lnTo>
                                    <a:pt x="156" y="458"/>
                                  </a:lnTo>
                                  <a:lnTo>
                                    <a:pt x="133" y="489"/>
                                  </a:lnTo>
                                  <a:lnTo>
                                    <a:pt x="112" y="520"/>
                                  </a:lnTo>
                                  <a:lnTo>
                                    <a:pt x="93" y="552"/>
                                  </a:lnTo>
                                  <a:lnTo>
                                    <a:pt x="76" y="584"/>
                                  </a:lnTo>
                                  <a:lnTo>
                                    <a:pt x="59" y="617"/>
                                  </a:lnTo>
                                  <a:lnTo>
                                    <a:pt x="46" y="650"/>
                                  </a:lnTo>
                                  <a:lnTo>
                                    <a:pt x="34" y="684"/>
                                  </a:lnTo>
                                  <a:lnTo>
                                    <a:pt x="23" y="717"/>
                                  </a:lnTo>
                                  <a:lnTo>
                                    <a:pt x="15" y="752"/>
                                  </a:lnTo>
                                  <a:lnTo>
                                    <a:pt x="9" y="787"/>
                                  </a:lnTo>
                                  <a:lnTo>
                                    <a:pt x="4" y="822"/>
                                  </a:lnTo>
                                  <a:lnTo>
                                    <a:pt x="1" y="857"/>
                                  </a:lnTo>
                                  <a:lnTo>
                                    <a:pt x="0" y="892"/>
                                  </a:lnTo>
                                  <a:lnTo>
                                    <a:pt x="2455" y="892"/>
                                  </a:lnTo>
                                  <a:lnTo>
                                    <a:pt x="2453" y="857"/>
                                  </a:lnTo>
                                  <a:lnTo>
                                    <a:pt x="2451" y="822"/>
                                  </a:lnTo>
                                  <a:lnTo>
                                    <a:pt x="2446" y="787"/>
                                  </a:lnTo>
                                  <a:lnTo>
                                    <a:pt x="2439" y="752"/>
                                  </a:lnTo>
                                  <a:lnTo>
                                    <a:pt x="2431" y="717"/>
                                  </a:lnTo>
                                  <a:lnTo>
                                    <a:pt x="2421" y="684"/>
                                  </a:lnTo>
                                  <a:lnTo>
                                    <a:pt x="2410" y="650"/>
                                  </a:lnTo>
                                  <a:lnTo>
                                    <a:pt x="2395" y="617"/>
                                  </a:lnTo>
                                  <a:lnTo>
                                    <a:pt x="2380" y="584"/>
                                  </a:lnTo>
                                  <a:lnTo>
                                    <a:pt x="2363" y="552"/>
                                  </a:lnTo>
                                  <a:lnTo>
                                    <a:pt x="2344" y="520"/>
                                  </a:lnTo>
                                  <a:lnTo>
                                    <a:pt x="2322" y="489"/>
                                  </a:lnTo>
                                  <a:lnTo>
                                    <a:pt x="2300" y="458"/>
                                  </a:lnTo>
                                  <a:lnTo>
                                    <a:pt x="2275" y="428"/>
                                  </a:lnTo>
                                  <a:lnTo>
                                    <a:pt x="2249" y="398"/>
                                  </a:lnTo>
                                  <a:lnTo>
                                    <a:pt x="2221" y="3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45" name="Freeform 1429145"/>
                          <wps:cNvSpPr>
                            <a:spLocks/>
                          </wps:cNvSpPr>
                          <wps:spPr bwMode="auto">
                            <a:xfrm>
                              <a:off x="510" y="682"/>
                              <a:ext cx="792" cy="574"/>
                            </a:xfrm>
                            <a:custGeom>
                              <a:avLst/>
                              <a:gdLst>
                                <a:gd name="T0" fmla="*/ 1065 w 2374"/>
                                <a:gd name="T1" fmla="*/ 4 h 1720"/>
                                <a:gd name="T2" fmla="*/ 890 w 2374"/>
                                <a:gd name="T3" fmla="*/ 27 h 1720"/>
                                <a:gd name="T4" fmla="*/ 725 w 2374"/>
                                <a:gd name="T5" fmla="*/ 68 h 1720"/>
                                <a:gd name="T6" fmla="*/ 571 w 2374"/>
                                <a:gd name="T7" fmla="*/ 126 h 1720"/>
                                <a:gd name="T8" fmla="*/ 432 w 2374"/>
                                <a:gd name="T9" fmla="*/ 197 h 1720"/>
                                <a:gd name="T10" fmla="*/ 309 w 2374"/>
                                <a:gd name="T11" fmla="*/ 283 h 1720"/>
                                <a:gd name="T12" fmla="*/ 203 w 2374"/>
                                <a:gd name="T13" fmla="*/ 380 h 1720"/>
                                <a:gd name="T14" fmla="*/ 118 w 2374"/>
                                <a:gd name="T15" fmla="*/ 489 h 1720"/>
                                <a:gd name="T16" fmla="*/ 53 w 2374"/>
                                <a:gd name="T17" fmla="*/ 605 h 1720"/>
                                <a:gd name="T18" fmla="*/ 15 w 2374"/>
                                <a:gd name="T19" fmla="*/ 730 h 1720"/>
                                <a:gd name="T20" fmla="*/ 0 w 2374"/>
                                <a:gd name="T21" fmla="*/ 861 h 1720"/>
                                <a:gd name="T22" fmla="*/ 8 w 2374"/>
                                <a:gd name="T23" fmla="*/ 963 h 1720"/>
                                <a:gd name="T24" fmla="*/ 33 w 2374"/>
                                <a:gd name="T25" fmla="*/ 1061 h 1720"/>
                                <a:gd name="T26" fmla="*/ 73 w 2374"/>
                                <a:gd name="T27" fmla="*/ 1158 h 1720"/>
                                <a:gd name="T28" fmla="*/ 128 w 2374"/>
                                <a:gd name="T29" fmla="*/ 1250 h 1720"/>
                                <a:gd name="T30" fmla="*/ 198 w 2374"/>
                                <a:gd name="T31" fmla="*/ 1336 h 1720"/>
                                <a:gd name="T32" fmla="*/ 269 w 2374"/>
                                <a:gd name="T33" fmla="*/ 1405 h 1720"/>
                                <a:gd name="T34" fmla="*/ 339 w 2374"/>
                                <a:gd name="T35" fmla="*/ 1461 h 1720"/>
                                <a:gd name="T36" fmla="*/ 416 w 2374"/>
                                <a:gd name="T37" fmla="*/ 1514 h 1720"/>
                                <a:gd name="T38" fmla="*/ 499 w 2374"/>
                                <a:gd name="T39" fmla="*/ 1561 h 1720"/>
                                <a:gd name="T40" fmla="*/ 587 w 2374"/>
                                <a:gd name="T41" fmla="*/ 1601 h 1720"/>
                                <a:gd name="T42" fmla="*/ 679 w 2374"/>
                                <a:gd name="T43" fmla="*/ 1637 h 1720"/>
                                <a:gd name="T44" fmla="*/ 774 w 2374"/>
                                <a:gd name="T45" fmla="*/ 1665 h 1720"/>
                                <a:gd name="T46" fmla="*/ 874 w 2374"/>
                                <a:gd name="T47" fmla="*/ 1689 h 1720"/>
                                <a:gd name="T48" fmla="*/ 976 w 2374"/>
                                <a:gd name="T49" fmla="*/ 1706 h 1720"/>
                                <a:gd name="T50" fmla="*/ 1080 w 2374"/>
                                <a:gd name="T51" fmla="*/ 1716 h 1720"/>
                                <a:gd name="T52" fmla="*/ 1186 w 2374"/>
                                <a:gd name="T53" fmla="*/ 1720 h 1720"/>
                                <a:gd name="T54" fmla="*/ 1292 w 2374"/>
                                <a:gd name="T55" fmla="*/ 1716 h 1720"/>
                                <a:gd name="T56" fmla="*/ 1397 w 2374"/>
                                <a:gd name="T57" fmla="*/ 1706 h 1720"/>
                                <a:gd name="T58" fmla="*/ 1499 w 2374"/>
                                <a:gd name="T59" fmla="*/ 1689 h 1720"/>
                                <a:gd name="T60" fmla="*/ 1598 w 2374"/>
                                <a:gd name="T61" fmla="*/ 1665 h 1720"/>
                                <a:gd name="T62" fmla="*/ 1695 w 2374"/>
                                <a:gd name="T63" fmla="*/ 1637 h 1720"/>
                                <a:gd name="T64" fmla="*/ 1787 w 2374"/>
                                <a:gd name="T65" fmla="*/ 1601 h 1720"/>
                                <a:gd name="T66" fmla="*/ 1875 w 2374"/>
                                <a:gd name="T67" fmla="*/ 1561 h 1720"/>
                                <a:gd name="T68" fmla="*/ 1958 w 2374"/>
                                <a:gd name="T69" fmla="*/ 1514 h 1720"/>
                                <a:gd name="T70" fmla="*/ 2034 w 2374"/>
                                <a:gd name="T71" fmla="*/ 1461 h 1720"/>
                                <a:gd name="T72" fmla="*/ 2105 w 2374"/>
                                <a:gd name="T73" fmla="*/ 1405 h 1720"/>
                                <a:gd name="T74" fmla="*/ 2175 w 2374"/>
                                <a:gd name="T75" fmla="*/ 1336 h 1720"/>
                                <a:gd name="T76" fmla="*/ 2244 w 2374"/>
                                <a:gd name="T77" fmla="*/ 1250 h 1720"/>
                                <a:gd name="T78" fmla="*/ 2301 w 2374"/>
                                <a:gd name="T79" fmla="*/ 1158 h 1720"/>
                                <a:gd name="T80" fmla="*/ 2341 w 2374"/>
                                <a:gd name="T81" fmla="*/ 1061 h 1720"/>
                                <a:gd name="T82" fmla="*/ 2366 w 2374"/>
                                <a:gd name="T83" fmla="*/ 963 h 1720"/>
                                <a:gd name="T84" fmla="*/ 2374 w 2374"/>
                                <a:gd name="T85" fmla="*/ 861 h 1720"/>
                                <a:gd name="T86" fmla="*/ 2366 w 2374"/>
                                <a:gd name="T87" fmla="*/ 759 h 1720"/>
                                <a:gd name="T88" fmla="*/ 2341 w 2374"/>
                                <a:gd name="T89" fmla="*/ 660 h 1720"/>
                                <a:gd name="T90" fmla="*/ 2301 w 2374"/>
                                <a:gd name="T91" fmla="*/ 564 h 1720"/>
                                <a:gd name="T92" fmla="*/ 2244 w 2374"/>
                                <a:gd name="T93" fmla="*/ 472 h 1720"/>
                                <a:gd name="T94" fmla="*/ 2175 w 2374"/>
                                <a:gd name="T95" fmla="*/ 385 h 1720"/>
                                <a:gd name="T96" fmla="*/ 2105 w 2374"/>
                                <a:gd name="T97" fmla="*/ 316 h 1720"/>
                                <a:gd name="T98" fmla="*/ 2034 w 2374"/>
                                <a:gd name="T99" fmla="*/ 259 h 1720"/>
                                <a:gd name="T100" fmla="*/ 1958 w 2374"/>
                                <a:gd name="T101" fmla="*/ 207 h 1720"/>
                                <a:gd name="T102" fmla="*/ 1875 w 2374"/>
                                <a:gd name="T103" fmla="*/ 161 h 1720"/>
                                <a:gd name="T104" fmla="*/ 1787 w 2374"/>
                                <a:gd name="T105" fmla="*/ 119 h 1720"/>
                                <a:gd name="T106" fmla="*/ 1695 w 2374"/>
                                <a:gd name="T107" fmla="*/ 83 h 1720"/>
                                <a:gd name="T108" fmla="*/ 1598 w 2374"/>
                                <a:gd name="T109" fmla="*/ 55 h 1720"/>
                                <a:gd name="T110" fmla="*/ 1499 w 2374"/>
                                <a:gd name="T111" fmla="*/ 31 h 1720"/>
                                <a:gd name="T112" fmla="*/ 1397 w 2374"/>
                                <a:gd name="T113" fmla="*/ 15 h 1720"/>
                                <a:gd name="T114" fmla="*/ 1292 w 2374"/>
                                <a:gd name="T115" fmla="*/ 4 h 1720"/>
                                <a:gd name="T116" fmla="*/ 1186 w 2374"/>
                                <a:gd name="T117" fmla="*/ 0 h 17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</a:cxnLst>
                              <a:rect l="0" t="0" r="r" b="b"/>
                              <a:pathLst>
                                <a:path w="2374" h="1720">
                                  <a:moveTo>
                                    <a:pt x="1186" y="0"/>
                                  </a:moveTo>
                                  <a:lnTo>
                                    <a:pt x="1126" y="2"/>
                                  </a:lnTo>
                                  <a:lnTo>
                                    <a:pt x="1065" y="4"/>
                                  </a:lnTo>
                                  <a:lnTo>
                                    <a:pt x="1005" y="11"/>
                                  </a:lnTo>
                                  <a:lnTo>
                                    <a:pt x="947" y="18"/>
                                  </a:lnTo>
                                  <a:lnTo>
                                    <a:pt x="890" y="27"/>
                                  </a:lnTo>
                                  <a:lnTo>
                                    <a:pt x="834" y="39"/>
                                  </a:lnTo>
                                  <a:lnTo>
                                    <a:pt x="779" y="53"/>
                                  </a:lnTo>
                                  <a:lnTo>
                                    <a:pt x="725" y="68"/>
                                  </a:lnTo>
                                  <a:lnTo>
                                    <a:pt x="672" y="86"/>
                                  </a:lnTo>
                                  <a:lnTo>
                                    <a:pt x="622" y="105"/>
                                  </a:lnTo>
                                  <a:lnTo>
                                    <a:pt x="571" y="126"/>
                                  </a:lnTo>
                                  <a:lnTo>
                                    <a:pt x="524" y="148"/>
                                  </a:lnTo>
                                  <a:lnTo>
                                    <a:pt x="477" y="172"/>
                                  </a:lnTo>
                                  <a:lnTo>
                                    <a:pt x="432" y="197"/>
                                  </a:lnTo>
                                  <a:lnTo>
                                    <a:pt x="389" y="224"/>
                                  </a:lnTo>
                                  <a:lnTo>
                                    <a:pt x="348" y="252"/>
                                  </a:lnTo>
                                  <a:lnTo>
                                    <a:pt x="309" y="283"/>
                                  </a:lnTo>
                                  <a:lnTo>
                                    <a:pt x="272" y="314"/>
                                  </a:lnTo>
                                  <a:lnTo>
                                    <a:pt x="237" y="347"/>
                                  </a:lnTo>
                                  <a:lnTo>
                                    <a:pt x="203" y="380"/>
                                  </a:lnTo>
                                  <a:lnTo>
                                    <a:pt x="172" y="415"/>
                                  </a:lnTo>
                                  <a:lnTo>
                                    <a:pt x="144" y="451"/>
                                  </a:lnTo>
                                  <a:lnTo>
                                    <a:pt x="118" y="489"/>
                                  </a:lnTo>
                                  <a:lnTo>
                                    <a:pt x="93" y="526"/>
                                  </a:lnTo>
                                  <a:lnTo>
                                    <a:pt x="73" y="565"/>
                                  </a:lnTo>
                                  <a:lnTo>
                                    <a:pt x="53" y="605"/>
                                  </a:lnTo>
                                  <a:lnTo>
                                    <a:pt x="38" y="646"/>
                                  </a:lnTo>
                                  <a:lnTo>
                                    <a:pt x="25" y="688"/>
                                  </a:lnTo>
                                  <a:lnTo>
                                    <a:pt x="15" y="730"/>
                                  </a:lnTo>
                                  <a:lnTo>
                                    <a:pt x="7" y="773"/>
                                  </a:lnTo>
                                  <a:lnTo>
                                    <a:pt x="2" y="817"/>
                                  </a:lnTo>
                                  <a:lnTo>
                                    <a:pt x="0" y="861"/>
                                  </a:lnTo>
                                  <a:lnTo>
                                    <a:pt x="2" y="894"/>
                                  </a:lnTo>
                                  <a:lnTo>
                                    <a:pt x="4" y="929"/>
                                  </a:lnTo>
                                  <a:lnTo>
                                    <a:pt x="8" y="963"/>
                                  </a:lnTo>
                                  <a:lnTo>
                                    <a:pt x="15" y="995"/>
                                  </a:lnTo>
                                  <a:lnTo>
                                    <a:pt x="22" y="1029"/>
                                  </a:lnTo>
                                  <a:lnTo>
                                    <a:pt x="33" y="1061"/>
                                  </a:lnTo>
                                  <a:lnTo>
                                    <a:pt x="44" y="1093"/>
                                  </a:lnTo>
                                  <a:lnTo>
                                    <a:pt x="57" y="1126"/>
                                  </a:lnTo>
                                  <a:lnTo>
                                    <a:pt x="73" y="1158"/>
                                  </a:lnTo>
                                  <a:lnTo>
                                    <a:pt x="89" y="1189"/>
                                  </a:lnTo>
                                  <a:lnTo>
                                    <a:pt x="108" y="1219"/>
                                  </a:lnTo>
                                  <a:lnTo>
                                    <a:pt x="128" y="1250"/>
                                  </a:lnTo>
                                  <a:lnTo>
                                    <a:pt x="150" y="1279"/>
                                  </a:lnTo>
                                  <a:lnTo>
                                    <a:pt x="173" y="1308"/>
                                  </a:lnTo>
                                  <a:lnTo>
                                    <a:pt x="198" y="1336"/>
                                  </a:lnTo>
                                  <a:lnTo>
                                    <a:pt x="225" y="1364"/>
                                  </a:lnTo>
                                  <a:lnTo>
                                    <a:pt x="247" y="1385"/>
                                  </a:lnTo>
                                  <a:lnTo>
                                    <a:pt x="269" y="1405"/>
                                  </a:lnTo>
                                  <a:lnTo>
                                    <a:pt x="291" y="1425"/>
                                  </a:lnTo>
                                  <a:lnTo>
                                    <a:pt x="316" y="1443"/>
                                  </a:lnTo>
                                  <a:lnTo>
                                    <a:pt x="339" y="1461"/>
                                  </a:lnTo>
                                  <a:lnTo>
                                    <a:pt x="365" y="1479"/>
                                  </a:lnTo>
                                  <a:lnTo>
                                    <a:pt x="390" y="1498"/>
                                  </a:lnTo>
                                  <a:lnTo>
                                    <a:pt x="416" y="1514"/>
                                  </a:lnTo>
                                  <a:lnTo>
                                    <a:pt x="443" y="1530"/>
                                  </a:lnTo>
                                  <a:lnTo>
                                    <a:pt x="471" y="1545"/>
                                  </a:lnTo>
                                  <a:lnTo>
                                    <a:pt x="499" y="1561"/>
                                  </a:lnTo>
                                  <a:lnTo>
                                    <a:pt x="527" y="1575"/>
                                  </a:lnTo>
                                  <a:lnTo>
                                    <a:pt x="557" y="1588"/>
                                  </a:lnTo>
                                  <a:lnTo>
                                    <a:pt x="587" y="1601"/>
                                  </a:lnTo>
                                  <a:lnTo>
                                    <a:pt x="617" y="1614"/>
                                  </a:lnTo>
                                  <a:lnTo>
                                    <a:pt x="648" y="1625"/>
                                  </a:lnTo>
                                  <a:lnTo>
                                    <a:pt x="679" y="1637"/>
                                  </a:lnTo>
                                  <a:lnTo>
                                    <a:pt x="711" y="1647"/>
                                  </a:lnTo>
                                  <a:lnTo>
                                    <a:pt x="742" y="1656"/>
                                  </a:lnTo>
                                  <a:lnTo>
                                    <a:pt x="774" y="1665"/>
                                  </a:lnTo>
                                  <a:lnTo>
                                    <a:pt x="808" y="1675"/>
                                  </a:lnTo>
                                  <a:lnTo>
                                    <a:pt x="840" y="1682"/>
                                  </a:lnTo>
                                  <a:lnTo>
                                    <a:pt x="874" y="1689"/>
                                  </a:lnTo>
                                  <a:lnTo>
                                    <a:pt x="907" y="1695"/>
                                  </a:lnTo>
                                  <a:lnTo>
                                    <a:pt x="942" y="1702"/>
                                  </a:lnTo>
                                  <a:lnTo>
                                    <a:pt x="976" y="1706"/>
                                  </a:lnTo>
                                  <a:lnTo>
                                    <a:pt x="1011" y="1711"/>
                                  </a:lnTo>
                                  <a:lnTo>
                                    <a:pt x="1046" y="1713"/>
                                  </a:lnTo>
                                  <a:lnTo>
                                    <a:pt x="1080" y="1716"/>
                                  </a:lnTo>
                                  <a:lnTo>
                                    <a:pt x="1115" y="1718"/>
                                  </a:lnTo>
                                  <a:lnTo>
                                    <a:pt x="1151" y="1720"/>
                                  </a:lnTo>
                                  <a:lnTo>
                                    <a:pt x="1186" y="1720"/>
                                  </a:lnTo>
                                  <a:lnTo>
                                    <a:pt x="1223" y="1720"/>
                                  </a:lnTo>
                                  <a:lnTo>
                                    <a:pt x="1257" y="1718"/>
                                  </a:lnTo>
                                  <a:lnTo>
                                    <a:pt x="1292" y="1716"/>
                                  </a:lnTo>
                                  <a:lnTo>
                                    <a:pt x="1327" y="1713"/>
                                  </a:lnTo>
                                  <a:lnTo>
                                    <a:pt x="1362" y="1711"/>
                                  </a:lnTo>
                                  <a:lnTo>
                                    <a:pt x="1397" y="1706"/>
                                  </a:lnTo>
                                  <a:lnTo>
                                    <a:pt x="1432" y="1702"/>
                                  </a:lnTo>
                                  <a:lnTo>
                                    <a:pt x="1465" y="1695"/>
                                  </a:lnTo>
                                  <a:lnTo>
                                    <a:pt x="1499" y="1689"/>
                                  </a:lnTo>
                                  <a:lnTo>
                                    <a:pt x="1533" y="1682"/>
                                  </a:lnTo>
                                  <a:lnTo>
                                    <a:pt x="1566" y="1675"/>
                                  </a:lnTo>
                                  <a:lnTo>
                                    <a:pt x="1598" y="1665"/>
                                  </a:lnTo>
                                  <a:lnTo>
                                    <a:pt x="1631" y="1656"/>
                                  </a:lnTo>
                                  <a:lnTo>
                                    <a:pt x="1663" y="1647"/>
                                  </a:lnTo>
                                  <a:lnTo>
                                    <a:pt x="1695" y="1637"/>
                                  </a:lnTo>
                                  <a:lnTo>
                                    <a:pt x="1726" y="1625"/>
                                  </a:lnTo>
                                  <a:lnTo>
                                    <a:pt x="1757" y="1614"/>
                                  </a:lnTo>
                                  <a:lnTo>
                                    <a:pt x="1787" y="1601"/>
                                  </a:lnTo>
                                  <a:lnTo>
                                    <a:pt x="1817" y="1588"/>
                                  </a:lnTo>
                                  <a:lnTo>
                                    <a:pt x="1847" y="1575"/>
                                  </a:lnTo>
                                  <a:lnTo>
                                    <a:pt x="1875" y="1561"/>
                                  </a:lnTo>
                                  <a:lnTo>
                                    <a:pt x="1902" y="1545"/>
                                  </a:lnTo>
                                  <a:lnTo>
                                    <a:pt x="1931" y="1530"/>
                                  </a:lnTo>
                                  <a:lnTo>
                                    <a:pt x="1958" y="1514"/>
                                  </a:lnTo>
                                  <a:lnTo>
                                    <a:pt x="1984" y="1498"/>
                                  </a:lnTo>
                                  <a:lnTo>
                                    <a:pt x="2009" y="1479"/>
                                  </a:lnTo>
                                  <a:lnTo>
                                    <a:pt x="2034" y="1461"/>
                                  </a:lnTo>
                                  <a:lnTo>
                                    <a:pt x="2058" y="1443"/>
                                  </a:lnTo>
                                  <a:lnTo>
                                    <a:pt x="2082" y="1425"/>
                                  </a:lnTo>
                                  <a:lnTo>
                                    <a:pt x="2105" y="1405"/>
                                  </a:lnTo>
                                  <a:lnTo>
                                    <a:pt x="2127" y="1385"/>
                                  </a:lnTo>
                                  <a:lnTo>
                                    <a:pt x="2148" y="1364"/>
                                  </a:lnTo>
                                  <a:lnTo>
                                    <a:pt x="2175" y="1336"/>
                                  </a:lnTo>
                                  <a:lnTo>
                                    <a:pt x="2199" y="1308"/>
                                  </a:lnTo>
                                  <a:lnTo>
                                    <a:pt x="2223" y="1279"/>
                                  </a:lnTo>
                                  <a:lnTo>
                                    <a:pt x="2244" y="1250"/>
                                  </a:lnTo>
                                  <a:lnTo>
                                    <a:pt x="2265" y="1219"/>
                                  </a:lnTo>
                                  <a:lnTo>
                                    <a:pt x="2283" y="1189"/>
                                  </a:lnTo>
                                  <a:lnTo>
                                    <a:pt x="2301" y="1158"/>
                                  </a:lnTo>
                                  <a:lnTo>
                                    <a:pt x="2316" y="1126"/>
                                  </a:lnTo>
                                  <a:lnTo>
                                    <a:pt x="2330" y="1093"/>
                                  </a:lnTo>
                                  <a:lnTo>
                                    <a:pt x="2341" y="1061"/>
                                  </a:lnTo>
                                  <a:lnTo>
                                    <a:pt x="2350" y="1029"/>
                                  </a:lnTo>
                                  <a:lnTo>
                                    <a:pt x="2359" y="995"/>
                                  </a:lnTo>
                                  <a:lnTo>
                                    <a:pt x="2366" y="963"/>
                                  </a:lnTo>
                                  <a:lnTo>
                                    <a:pt x="2370" y="929"/>
                                  </a:lnTo>
                                  <a:lnTo>
                                    <a:pt x="2372" y="894"/>
                                  </a:lnTo>
                                  <a:lnTo>
                                    <a:pt x="2374" y="861"/>
                                  </a:lnTo>
                                  <a:lnTo>
                                    <a:pt x="2372" y="827"/>
                                  </a:lnTo>
                                  <a:lnTo>
                                    <a:pt x="2370" y="792"/>
                                  </a:lnTo>
                                  <a:lnTo>
                                    <a:pt x="2366" y="759"/>
                                  </a:lnTo>
                                  <a:lnTo>
                                    <a:pt x="2359" y="726"/>
                                  </a:lnTo>
                                  <a:lnTo>
                                    <a:pt x="2350" y="693"/>
                                  </a:lnTo>
                                  <a:lnTo>
                                    <a:pt x="2341" y="660"/>
                                  </a:lnTo>
                                  <a:lnTo>
                                    <a:pt x="2330" y="628"/>
                                  </a:lnTo>
                                  <a:lnTo>
                                    <a:pt x="2316" y="596"/>
                                  </a:lnTo>
                                  <a:lnTo>
                                    <a:pt x="2301" y="564"/>
                                  </a:lnTo>
                                  <a:lnTo>
                                    <a:pt x="2283" y="533"/>
                                  </a:lnTo>
                                  <a:lnTo>
                                    <a:pt x="2265" y="503"/>
                                  </a:lnTo>
                                  <a:lnTo>
                                    <a:pt x="2244" y="472"/>
                                  </a:lnTo>
                                  <a:lnTo>
                                    <a:pt x="2223" y="442"/>
                                  </a:lnTo>
                                  <a:lnTo>
                                    <a:pt x="2199" y="414"/>
                                  </a:lnTo>
                                  <a:lnTo>
                                    <a:pt x="2175" y="385"/>
                                  </a:lnTo>
                                  <a:lnTo>
                                    <a:pt x="2148" y="357"/>
                                  </a:lnTo>
                                  <a:lnTo>
                                    <a:pt x="2127" y="336"/>
                                  </a:lnTo>
                                  <a:lnTo>
                                    <a:pt x="2105" y="316"/>
                                  </a:lnTo>
                                  <a:lnTo>
                                    <a:pt x="2082" y="296"/>
                                  </a:lnTo>
                                  <a:lnTo>
                                    <a:pt x="2058" y="277"/>
                                  </a:lnTo>
                                  <a:lnTo>
                                    <a:pt x="2034" y="259"/>
                                  </a:lnTo>
                                  <a:lnTo>
                                    <a:pt x="2009" y="241"/>
                                  </a:lnTo>
                                  <a:lnTo>
                                    <a:pt x="1984" y="224"/>
                                  </a:lnTo>
                                  <a:lnTo>
                                    <a:pt x="1958" y="207"/>
                                  </a:lnTo>
                                  <a:lnTo>
                                    <a:pt x="1931" y="190"/>
                                  </a:lnTo>
                                  <a:lnTo>
                                    <a:pt x="1902" y="175"/>
                                  </a:lnTo>
                                  <a:lnTo>
                                    <a:pt x="1875" y="161"/>
                                  </a:lnTo>
                                  <a:lnTo>
                                    <a:pt x="1847" y="146"/>
                                  </a:lnTo>
                                  <a:lnTo>
                                    <a:pt x="1817" y="132"/>
                                  </a:lnTo>
                                  <a:lnTo>
                                    <a:pt x="1787" y="119"/>
                                  </a:lnTo>
                                  <a:lnTo>
                                    <a:pt x="1757" y="106"/>
                                  </a:lnTo>
                                  <a:lnTo>
                                    <a:pt x="1726" y="95"/>
                                  </a:lnTo>
                                  <a:lnTo>
                                    <a:pt x="1695" y="83"/>
                                  </a:lnTo>
                                  <a:lnTo>
                                    <a:pt x="1663" y="73"/>
                                  </a:lnTo>
                                  <a:lnTo>
                                    <a:pt x="1631" y="64"/>
                                  </a:lnTo>
                                  <a:lnTo>
                                    <a:pt x="1598" y="55"/>
                                  </a:lnTo>
                                  <a:lnTo>
                                    <a:pt x="1566" y="46"/>
                                  </a:lnTo>
                                  <a:lnTo>
                                    <a:pt x="1533" y="38"/>
                                  </a:lnTo>
                                  <a:lnTo>
                                    <a:pt x="1499" y="31"/>
                                  </a:lnTo>
                                  <a:lnTo>
                                    <a:pt x="1465" y="25"/>
                                  </a:lnTo>
                                  <a:lnTo>
                                    <a:pt x="1432" y="18"/>
                                  </a:lnTo>
                                  <a:lnTo>
                                    <a:pt x="1397" y="15"/>
                                  </a:lnTo>
                                  <a:lnTo>
                                    <a:pt x="1362" y="9"/>
                                  </a:lnTo>
                                  <a:lnTo>
                                    <a:pt x="1327" y="7"/>
                                  </a:lnTo>
                                  <a:lnTo>
                                    <a:pt x="1292" y="4"/>
                                  </a:lnTo>
                                  <a:lnTo>
                                    <a:pt x="1257" y="2"/>
                                  </a:lnTo>
                                  <a:lnTo>
                                    <a:pt x="1223" y="0"/>
                                  </a:lnTo>
                                  <a:lnTo>
                                    <a:pt x="118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46" name="Freeform 1429146"/>
                          <wps:cNvSpPr>
                            <a:spLocks/>
                          </wps:cNvSpPr>
                          <wps:spPr bwMode="auto">
                            <a:xfrm>
                              <a:off x="516" y="969"/>
                              <a:ext cx="780" cy="281"/>
                            </a:xfrm>
                            <a:custGeom>
                              <a:avLst/>
                              <a:gdLst>
                                <a:gd name="T0" fmla="*/ 241 w 2338"/>
                                <a:gd name="T1" fmla="*/ 511 h 841"/>
                                <a:gd name="T2" fmla="*/ 286 w 2338"/>
                                <a:gd name="T3" fmla="*/ 550 h 841"/>
                                <a:gd name="T4" fmla="*/ 332 w 2338"/>
                                <a:gd name="T5" fmla="*/ 587 h 841"/>
                                <a:gd name="T6" fmla="*/ 383 w 2338"/>
                                <a:gd name="T7" fmla="*/ 621 h 841"/>
                                <a:gd name="T8" fmla="*/ 435 w 2338"/>
                                <a:gd name="T9" fmla="*/ 653 h 841"/>
                                <a:gd name="T10" fmla="*/ 490 w 2338"/>
                                <a:gd name="T11" fmla="*/ 684 h 841"/>
                                <a:gd name="T12" fmla="*/ 547 w 2338"/>
                                <a:gd name="T13" fmla="*/ 711 h 841"/>
                                <a:gd name="T14" fmla="*/ 606 w 2338"/>
                                <a:gd name="T15" fmla="*/ 736 h 841"/>
                                <a:gd name="T16" fmla="*/ 667 w 2338"/>
                                <a:gd name="T17" fmla="*/ 759 h 841"/>
                                <a:gd name="T18" fmla="*/ 730 w 2338"/>
                                <a:gd name="T19" fmla="*/ 779 h 841"/>
                                <a:gd name="T20" fmla="*/ 795 w 2338"/>
                                <a:gd name="T21" fmla="*/ 795 h 841"/>
                                <a:gd name="T22" fmla="*/ 861 w 2338"/>
                                <a:gd name="T23" fmla="*/ 811 h 841"/>
                                <a:gd name="T24" fmla="*/ 927 w 2338"/>
                                <a:gd name="T25" fmla="*/ 823 h 841"/>
                                <a:gd name="T26" fmla="*/ 995 w 2338"/>
                                <a:gd name="T27" fmla="*/ 832 h 841"/>
                                <a:gd name="T28" fmla="*/ 1064 w 2338"/>
                                <a:gd name="T29" fmla="*/ 837 h 841"/>
                                <a:gd name="T30" fmla="*/ 1133 w 2338"/>
                                <a:gd name="T31" fmla="*/ 841 h 841"/>
                                <a:gd name="T32" fmla="*/ 1228 w 2338"/>
                                <a:gd name="T33" fmla="*/ 839 h 841"/>
                                <a:gd name="T34" fmla="*/ 1347 w 2338"/>
                                <a:gd name="T35" fmla="*/ 830 h 841"/>
                                <a:gd name="T36" fmla="*/ 1460 w 2338"/>
                                <a:gd name="T37" fmla="*/ 814 h 841"/>
                                <a:gd name="T38" fmla="*/ 1570 w 2338"/>
                                <a:gd name="T39" fmla="*/ 789 h 841"/>
                                <a:gd name="T40" fmla="*/ 1675 w 2338"/>
                                <a:gd name="T41" fmla="*/ 758 h 841"/>
                                <a:gd name="T42" fmla="*/ 1774 w 2338"/>
                                <a:gd name="T43" fmla="*/ 719 h 841"/>
                                <a:gd name="T44" fmla="*/ 1867 w 2338"/>
                                <a:gd name="T45" fmla="*/ 674 h 841"/>
                                <a:gd name="T46" fmla="*/ 1954 w 2338"/>
                                <a:gd name="T47" fmla="*/ 622 h 841"/>
                                <a:gd name="T48" fmla="*/ 2034 w 2338"/>
                                <a:gd name="T49" fmla="*/ 565 h 841"/>
                                <a:gd name="T50" fmla="*/ 2105 w 2338"/>
                                <a:gd name="T51" fmla="*/ 502 h 841"/>
                                <a:gd name="T52" fmla="*/ 2168 w 2338"/>
                                <a:gd name="T53" fmla="*/ 435 h 841"/>
                                <a:gd name="T54" fmla="*/ 2223 w 2338"/>
                                <a:gd name="T55" fmla="*/ 364 h 841"/>
                                <a:gd name="T56" fmla="*/ 2267 w 2338"/>
                                <a:gd name="T57" fmla="*/ 289 h 841"/>
                                <a:gd name="T58" fmla="*/ 2300 w 2338"/>
                                <a:gd name="T59" fmla="*/ 210 h 841"/>
                                <a:gd name="T60" fmla="*/ 2325 w 2338"/>
                                <a:gd name="T61" fmla="*/ 128 h 841"/>
                                <a:gd name="T62" fmla="*/ 2336 w 2338"/>
                                <a:gd name="T63" fmla="*/ 42 h 841"/>
                                <a:gd name="T64" fmla="*/ 0 w 2338"/>
                                <a:gd name="T65" fmla="*/ 0 h 841"/>
                                <a:gd name="T66" fmla="*/ 4 w 2338"/>
                                <a:gd name="T67" fmla="*/ 66 h 841"/>
                                <a:gd name="T68" fmla="*/ 15 w 2338"/>
                                <a:gd name="T69" fmla="*/ 131 h 841"/>
                                <a:gd name="T70" fmla="*/ 33 w 2338"/>
                                <a:gd name="T71" fmla="*/ 195 h 841"/>
                                <a:gd name="T72" fmla="*/ 56 w 2338"/>
                                <a:gd name="T73" fmla="*/ 258 h 841"/>
                                <a:gd name="T74" fmla="*/ 87 w 2338"/>
                                <a:gd name="T75" fmla="*/ 319 h 841"/>
                                <a:gd name="T76" fmla="*/ 126 w 2338"/>
                                <a:gd name="T77" fmla="*/ 378 h 841"/>
                                <a:gd name="T78" fmla="*/ 170 w 2338"/>
                                <a:gd name="T79" fmla="*/ 435 h 841"/>
                                <a:gd name="T80" fmla="*/ 220 w 2338"/>
                                <a:gd name="T81" fmla="*/ 491 h 84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</a:cxnLst>
                              <a:rect l="0" t="0" r="r" b="b"/>
                              <a:pathLst>
                                <a:path w="2338" h="841">
                                  <a:moveTo>
                                    <a:pt x="220" y="491"/>
                                  </a:moveTo>
                                  <a:lnTo>
                                    <a:pt x="241" y="511"/>
                                  </a:lnTo>
                                  <a:lnTo>
                                    <a:pt x="263" y="531"/>
                                  </a:lnTo>
                                  <a:lnTo>
                                    <a:pt x="286" y="550"/>
                                  </a:lnTo>
                                  <a:lnTo>
                                    <a:pt x="308" y="568"/>
                                  </a:lnTo>
                                  <a:lnTo>
                                    <a:pt x="332" y="587"/>
                                  </a:lnTo>
                                  <a:lnTo>
                                    <a:pt x="357" y="604"/>
                                  </a:lnTo>
                                  <a:lnTo>
                                    <a:pt x="383" y="621"/>
                                  </a:lnTo>
                                  <a:lnTo>
                                    <a:pt x="409" y="638"/>
                                  </a:lnTo>
                                  <a:lnTo>
                                    <a:pt x="435" y="653"/>
                                  </a:lnTo>
                                  <a:lnTo>
                                    <a:pt x="462" y="669"/>
                                  </a:lnTo>
                                  <a:lnTo>
                                    <a:pt x="490" y="684"/>
                                  </a:lnTo>
                                  <a:lnTo>
                                    <a:pt x="518" y="697"/>
                                  </a:lnTo>
                                  <a:lnTo>
                                    <a:pt x="547" y="711"/>
                                  </a:lnTo>
                                  <a:lnTo>
                                    <a:pt x="577" y="724"/>
                                  </a:lnTo>
                                  <a:lnTo>
                                    <a:pt x="606" y="736"/>
                                  </a:lnTo>
                                  <a:lnTo>
                                    <a:pt x="636" y="748"/>
                                  </a:lnTo>
                                  <a:lnTo>
                                    <a:pt x="667" y="759"/>
                                  </a:lnTo>
                                  <a:lnTo>
                                    <a:pt x="698" y="770"/>
                                  </a:lnTo>
                                  <a:lnTo>
                                    <a:pt x="730" y="779"/>
                                  </a:lnTo>
                                  <a:lnTo>
                                    <a:pt x="763" y="788"/>
                                  </a:lnTo>
                                  <a:lnTo>
                                    <a:pt x="795" y="795"/>
                                  </a:lnTo>
                                  <a:lnTo>
                                    <a:pt x="827" y="803"/>
                                  </a:lnTo>
                                  <a:lnTo>
                                    <a:pt x="861" y="811"/>
                                  </a:lnTo>
                                  <a:lnTo>
                                    <a:pt x="893" y="817"/>
                                  </a:lnTo>
                                  <a:lnTo>
                                    <a:pt x="927" y="823"/>
                                  </a:lnTo>
                                  <a:lnTo>
                                    <a:pt x="962" y="828"/>
                                  </a:lnTo>
                                  <a:lnTo>
                                    <a:pt x="995" y="832"/>
                                  </a:lnTo>
                                  <a:lnTo>
                                    <a:pt x="1029" y="834"/>
                                  </a:lnTo>
                                  <a:lnTo>
                                    <a:pt x="1064" y="837"/>
                                  </a:lnTo>
                                  <a:lnTo>
                                    <a:pt x="1099" y="839"/>
                                  </a:lnTo>
                                  <a:lnTo>
                                    <a:pt x="1133" y="841"/>
                                  </a:lnTo>
                                  <a:lnTo>
                                    <a:pt x="1168" y="841"/>
                                  </a:lnTo>
                                  <a:lnTo>
                                    <a:pt x="1228" y="839"/>
                                  </a:lnTo>
                                  <a:lnTo>
                                    <a:pt x="1287" y="837"/>
                                  </a:lnTo>
                                  <a:lnTo>
                                    <a:pt x="1347" y="830"/>
                                  </a:lnTo>
                                  <a:lnTo>
                                    <a:pt x="1403" y="824"/>
                                  </a:lnTo>
                                  <a:lnTo>
                                    <a:pt x="1460" y="814"/>
                                  </a:lnTo>
                                  <a:lnTo>
                                    <a:pt x="1516" y="803"/>
                                  </a:lnTo>
                                  <a:lnTo>
                                    <a:pt x="1570" y="789"/>
                                  </a:lnTo>
                                  <a:lnTo>
                                    <a:pt x="1623" y="775"/>
                                  </a:lnTo>
                                  <a:lnTo>
                                    <a:pt x="1675" y="758"/>
                                  </a:lnTo>
                                  <a:lnTo>
                                    <a:pt x="1725" y="739"/>
                                  </a:lnTo>
                                  <a:lnTo>
                                    <a:pt x="1774" y="719"/>
                                  </a:lnTo>
                                  <a:lnTo>
                                    <a:pt x="1822" y="697"/>
                                  </a:lnTo>
                                  <a:lnTo>
                                    <a:pt x="1867" y="674"/>
                                  </a:lnTo>
                                  <a:lnTo>
                                    <a:pt x="1911" y="648"/>
                                  </a:lnTo>
                                  <a:lnTo>
                                    <a:pt x="1954" y="622"/>
                                  </a:lnTo>
                                  <a:lnTo>
                                    <a:pt x="1995" y="594"/>
                                  </a:lnTo>
                                  <a:lnTo>
                                    <a:pt x="2034" y="565"/>
                                  </a:lnTo>
                                  <a:lnTo>
                                    <a:pt x="2070" y="534"/>
                                  </a:lnTo>
                                  <a:lnTo>
                                    <a:pt x="2105" y="502"/>
                                  </a:lnTo>
                                  <a:lnTo>
                                    <a:pt x="2137" y="470"/>
                                  </a:lnTo>
                                  <a:lnTo>
                                    <a:pt x="2168" y="435"/>
                                  </a:lnTo>
                                  <a:lnTo>
                                    <a:pt x="2197" y="400"/>
                                  </a:lnTo>
                                  <a:lnTo>
                                    <a:pt x="2223" y="364"/>
                                  </a:lnTo>
                                  <a:lnTo>
                                    <a:pt x="2246" y="327"/>
                                  </a:lnTo>
                                  <a:lnTo>
                                    <a:pt x="2267" y="289"/>
                                  </a:lnTo>
                                  <a:lnTo>
                                    <a:pt x="2285" y="249"/>
                                  </a:lnTo>
                                  <a:lnTo>
                                    <a:pt x="2300" y="210"/>
                                  </a:lnTo>
                                  <a:lnTo>
                                    <a:pt x="2314" y="169"/>
                                  </a:lnTo>
                                  <a:lnTo>
                                    <a:pt x="2325" y="128"/>
                                  </a:lnTo>
                                  <a:lnTo>
                                    <a:pt x="2331" y="85"/>
                                  </a:lnTo>
                                  <a:lnTo>
                                    <a:pt x="2336" y="42"/>
                                  </a:lnTo>
                                  <a:lnTo>
                                    <a:pt x="233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2" y="33"/>
                                  </a:lnTo>
                                  <a:lnTo>
                                    <a:pt x="4" y="66"/>
                                  </a:lnTo>
                                  <a:lnTo>
                                    <a:pt x="8" y="98"/>
                                  </a:lnTo>
                                  <a:lnTo>
                                    <a:pt x="15" y="131"/>
                                  </a:lnTo>
                                  <a:lnTo>
                                    <a:pt x="22" y="162"/>
                                  </a:lnTo>
                                  <a:lnTo>
                                    <a:pt x="33" y="195"/>
                                  </a:lnTo>
                                  <a:lnTo>
                                    <a:pt x="43" y="227"/>
                                  </a:lnTo>
                                  <a:lnTo>
                                    <a:pt x="56" y="258"/>
                                  </a:lnTo>
                                  <a:lnTo>
                                    <a:pt x="71" y="289"/>
                                  </a:lnTo>
                                  <a:lnTo>
                                    <a:pt x="87" y="319"/>
                                  </a:lnTo>
                                  <a:lnTo>
                                    <a:pt x="105" y="348"/>
                                  </a:lnTo>
                                  <a:lnTo>
                                    <a:pt x="126" y="378"/>
                                  </a:lnTo>
                                  <a:lnTo>
                                    <a:pt x="146" y="407"/>
                                  </a:lnTo>
                                  <a:lnTo>
                                    <a:pt x="170" y="435"/>
                                  </a:lnTo>
                                  <a:lnTo>
                                    <a:pt x="194" y="463"/>
                                  </a:lnTo>
                                  <a:lnTo>
                                    <a:pt x="220" y="4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FF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952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1429147" name="Freeform 1429147"/>
                          <wps:cNvSpPr>
                            <a:spLocks/>
                          </wps:cNvSpPr>
                          <wps:spPr bwMode="auto">
                            <a:xfrm>
                              <a:off x="510" y="682"/>
                              <a:ext cx="792" cy="287"/>
                            </a:xfrm>
                            <a:custGeom>
                              <a:avLst/>
                              <a:gdLst>
                                <a:gd name="T0" fmla="*/ 2127 w 2374"/>
                                <a:gd name="T1" fmla="*/ 336 h 861"/>
                                <a:gd name="T2" fmla="*/ 2082 w 2374"/>
                                <a:gd name="T3" fmla="*/ 296 h 861"/>
                                <a:gd name="T4" fmla="*/ 2034 w 2374"/>
                                <a:gd name="T5" fmla="*/ 259 h 861"/>
                                <a:gd name="T6" fmla="*/ 1984 w 2374"/>
                                <a:gd name="T7" fmla="*/ 224 h 861"/>
                                <a:gd name="T8" fmla="*/ 1931 w 2374"/>
                                <a:gd name="T9" fmla="*/ 190 h 861"/>
                                <a:gd name="T10" fmla="*/ 1875 w 2374"/>
                                <a:gd name="T11" fmla="*/ 161 h 861"/>
                                <a:gd name="T12" fmla="*/ 1817 w 2374"/>
                                <a:gd name="T13" fmla="*/ 132 h 861"/>
                                <a:gd name="T14" fmla="*/ 1757 w 2374"/>
                                <a:gd name="T15" fmla="*/ 106 h 861"/>
                                <a:gd name="T16" fmla="*/ 1695 w 2374"/>
                                <a:gd name="T17" fmla="*/ 83 h 861"/>
                                <a:gd name="T18" fmla="*/ 1631 w 2374"/>
                                <a:gd name="T19" fmla="*/ 64 h 861"/>
                                <a:gd name="T20" fmla="*/ 1566 w 2374"/>
                                <a:gd name="T21" fmla="*/ 46 h 861"/>
                                <a:gd name="T22" fmla="*/ 1499 w 2374"/>
                                <a:gd name="T23" fmla="*/ 31 h 861"/>
                                <a:gd name="T24" fmla="*/ 1432 w 2374"/>
                                <a:gd name="T25" fmla="*/ 18 h 861"/>
                                <a:gd name="T26" fmla="*/ 1362 w 2374"/>
                                <a:gd name="T27" fmla="*/ 9 h 861"/>
                                <a:gd name="T28" fmla="*/ 1292 w 2374"/>
                                <a:gd name="T29" fmla="*/ 4 h 861"/>
                                <a:gd name="T30" fmla="*/ 1223 w 2374"/>
                                <a:gd name="T31" fmla="*/ 0 h 861"/>
                                <a:gd name="T32" fmla="*/ 1126 w 2374"/>
                                <a:gd name="T33" fmla="*/ 2 h 861"/>
                                <a:gd name="T34" fmla="*/ 1005 w 2374"/>
                                <a:gd name="T35" fmla="*/ 11 h 861"/>
                                <a:gd name="T36" fmla="*/ 890 w 2374"/>
                                <a:gd name="T37" fmla="*/ 27 h 861"/>
                                <a:gd name="T38" fmla="*/ 779 w 2374"/>
                                <a:gd name="T39" fmla="*/ 53 h 861"/>
                                <a:gd name="T40" fmla="*/ 672 w 2374"/>
                                <a:gd name="T41" fmla="*/ 86 h 861"/>
                                <a:gd name="T42" fmla="*/ 571 w 2374"/>
                                <a:gd name="T43" fmla="*/ 126 h 861"/>
                                <a:gd name="T44" fmla="*/ 477 w 2374"/>
                                <a:gd name="T45" fmla="*/ 172 h 861"/>
                                <a:gd name="T46" fmla="*/ 389 w 2374"/>
                                <a:gd name="T47" fmla="*/ 224 h 861"/>
                                <a:gd name="T48" fmla="*/ 309 w 2374"/>
                                <a:gd name="T49" fmla="*/ 283 h 861"/>
                                <a:gd name="T50" fmla="*/ 237 w 2374"/>
                                <a:gd name="T51" fmla="*/ 347 h 861"/>
                                <a:gd name="T52" fmla="*/ 172 w 2374"/>
                                <a:gd name="T53" fmla="*/ 415 h 861"/>
                                <a:gd name="T54" fmla="*/ 118 w 2374"/>
                                <a:gd name="T55" fmla="*/ 489 h 861"/>
                                <a:gd name="T56" fmla="*/ 73 w 2374"/>
                                <a:gd name="T57" fmla="*/ 565 h 861"/>
                                <a:gd name="T58" fmla="*/ 38 w 2374"/>
                                <a:gd name="T59" fmla="*/ 646 h 861"/>
                                <a:gd name="T60" fmla="*/ 15 w 2374"/>
                                <a:gd name="T61" fmla="*/ 730 h 861"/>
                                <a:gd name="T62" fmla="*/ 2 w 2374"/>
                                <a:gd name="T63" fmla="*/ 817 h 861"/>
                                <a:gd name="T64" fmla="*/ 2374 w 2374"/>
                                <a:gd name="T65" fmla="*/ 861 h 861"/>
                                <a:gd name="T66" fmla="*/ 2370 w 2374"/>
                                <a:gd name="T67" fmla="*/ 792 h 861"/>
                                <a:gd name="T68" fmla="*/ 2359 w 2374"/>
                                <a:gd name="T69" fmla="*/ 726 h 861"/>
                                <a:gd name="T70" fmla="*/ 2341 w 2374"/>
                                <a:gd name="T71" fmla="*/ 660 h 861"/>
                                <a:gd name="T72" fmla="*/ 2316 w 2374"/>
                                <a:gd name="T73" fmla="*/ 596 h 861"/>
                                <a:gd name="T74" fmla="*/ 2283 w 2374"/>
                                <a:gd name="T75" fmla="*/ 533 h 861"/>
                                <a:gd name="T76" fmla="*/ 2244 w 2374"/>
                                <a:gd name="T77" fmla="*/ 472 h 861"/>
                                <a:gd name="T78" fmla="*/ 2199 w 2374"/>
                                <a:gd name="T79" fmla="*/ 414 h 861"/>
                                <a:gd name="T80" fmla="*/ 2148 w 2374"/>
                                <a:gd name="T81" fmla="*/ 357 h 86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</a:cxnLst>
                              <a:rect l="0" t="0" r="r" b="b"/>
                              <a:pathLst>
                                <a:path w="2374" h="861">
                                  <a:moveTo>
                                    <a:pt x="2148" y="357"/>
                                  </a:moveTo>
                                  <a:lnTo>
                                    <a:pt x="2127" y="336"/>
                                  </a:lnTo>
                                  <a:lnTo>
                                    <a:pt x="2105" y="316"/>
                                  </a:lnTo>
                                  <a:lnTo>
                                    <a:pt x="2082" y="296"/>
                                  </a:lnTo>
                                  <a:lnTo>
                                    <a:pt x="2058" y="277"/>
                                  </a:lnTo>
                                  <a:lnTo>
                                    <a:pt x="2034" y="259"/>
                                  </a:lnTo>
                                  <a:lnTo>
                                    <a:pt x="2009" y="241"/>
                                  </a:lnTo>
                                  <a:lnTo>
                                    <a:pt x="1984" y="224"/>
                                  </a:lnTo>
                                  <a:lnTo>
                                    <a:pt x="1958" y="207"/>
                                  </a:lnTo>
                                  <a:lnTo>
                                    <a:pt x="1931" y="190"/>
                                  </a:lnTo>
                                  <a:lnTo>
                                    <a:pt x="1902" y="175"/>
                                  </a:lnTo>
                                  <a:lnTo>
                                    <a:pt x="1875" y="161"/>
                                  </a:lnTo>
                                  <a:lnTo>
                                    <a:pt x="1847" y="146"/>
                                  </a:lnTo>
                                  <a:lnTo>
                                    <a:pt x="1817" y="132"/>
                                  </a:lnTo>
                                  <a:lnTo>
                                    <a:pt x="1787" y="119"/>
                                  </a:lnTo>
                                  <a:lnTo>
                                    <a:pt x="1757" y="106"/>
                                  </a:lnTo>
                                  <a:lnTo>
                                    <a:pt x="1726" y="95"/>
                                  </a:lnTo>
                                  <a:lnTo>
                                    <a:pt x="1695" y="83"/>
                                  </a:lnTo>
                                  <a:lnTo>
                                    <a:pt x="1663" y="73"/>
                                  </a:lnTo>
                                  <a:lnTo>
                                    <a:pt x="1631" y="64"/>
                                  </a:lnTo>
                                  <a:lnTo>
                                    <a:pt x="1598" y="55"/>
                                  </a:lnTo>
                                  <a:lnTo>
                                    <a:pt x="1566" y="46"/>
                                  </a:lnTo>
                                  <a:lnTo>
                                    <a:pt x="1533" y="38"/>
                                  </a:lnTo>
                                  <a:lnTo>
                                    <a:pt x="1499" y="31"/>
                                  </a:lnTo>
                                  <a:lnTo>
                                    <a:pt x="1465" y="25"/>
                                  </a:lnTo>
                                  <a:lnTo>
                                    <a:pt x="1432" y="18"/>
                                  </a:lnTo>
                                  <a:lnTo>
                                    <a:pt x="1397" y="15"/>
                                  </a:lnTo>
                                  <a:lnTo>
                                    <a:pt x="1362" y="9"/>
                                  </a:lnTo>
                                  <a:lnTo>
                                    <a:pt x="1327" y="7"/>
                                  </a:lnTo>
                                  <a:lnTo>
                                    <a:pt x="1292" y="4"/>
                                  </a:lnTo>
                                  <a:lnTo>
                                    <a:pt x="1257" y="2"/>
                                  </a:lnTo>
                                  <a:lnTo>
                                    <a:pt x="1223" y="0"/>
                                  </a:lnTo>
                                  <a:lnTo>
                                    <a:pt x="1186" y="0"/>
                                  </a:lnTo>
                                  <a:lnTo>
                                    <a:pt x="1126" y="2"/>
                                  </a:lnTo>
                                  <a:lnTo>
                                    <a:pt x="1065" y="4"/>
                                  </a:lnTo>
                                  <a:lnTo>
                                    <a:pt x="1005" y="11"/>
                                  </a:lnTo>
                                  <a:lnTo>
                                    <a:pt x="947" y="18"/>
                                  </a:lnTo>
                                  <a:lnTo>
                                    <a:pt x="890" y="27"/>
                                  </a:lnTo>
                                  <a:lnTo>
                                    <a:pt x="834" y="39"/>
                                  </a:lnTo>
                                  <a:lnTo>
                                    <a:pt x="779" y="53"/>
                                  </a:lnTo>
                                  <a:lnTo>
                                    <a:pt x="725" y="68"/>
                                  </a:lnTo>
                                  <a:lnTo>
                                    <a:pt x="672" y="86"/>
                                  </a:lnTo>
                                  <a:lnTo>
                                    <a:pt x="622" y="105"/>
                                  </a:lnTo>
                                  <a:lnTo>
                                    <a:pt x="571" y="126"/>
                                  </a:lnTo>
                                  <a:lnTo>
                                    <a:pt x="524" y="148"/>
                                  </a:lnTo>
                                  <a:lnTo>
                                    <a:pt x="477" y="172"/>
                                  </a:lnTo>
                                  <a:lnTo>
                                    <a:pt x="432" y="197"/>
                                  </a:lnTo>
                                  <a:lnTo>
                                    <a:pt x="389" y="224"/>
                                  </a:lnTo>
                                  <a:lnTo>
                                    <a:pt x="348" y="252"/>
                                  </a:lnTo>
                                  <a:lnTo>
                                    <a:pt x="309" y="283"/>
                                  </a:lnTo>
                                  <a:lnTo>
                                    <a:pt x="272" y="314"/>
                                  </a:lnTo>
                                  <a:lnTo>
                                    <a:pt x="237" y="347"/>
                                  </a:lnTo>
                                  <a:lnTo>
                                    <a:pt x="203" y="380"/>
                                  </a:lnTo>
                                  <a:lnTo>
                                    <a:pt x="172" y="415"/>
                                  </a:lnTo>
                                  <a:lnTo>
                                    <a:pt x="144" y="451"/>
                                  </a:lnTo>
                                  <a:lnTo>
                                    <a:pt x="118" y="489"/>
                                  </a:lnTo>
                                  <a:lnTo>
                                    <a:pt x="93" y="526"/>
                                  </a:lnTo>
                                  <a:lnTo>
                                    <a:pt x="73" y="565"/>
                                  </a:lnTo>
                                  <a:lnTo>
                                    <a:pt x="53" y="605"/>
                                  </a:lnTo>
                                  <a:lnTo>
                                    <a:pt x="38" y="646"/>
                                  </a:lnTo>
                                  <a:lnTo>
                                    <a:pt x="25" y="688"/>
                                  </a:lnTo>
                                  <a:lnTo>
                                    <a:pt x="15" y="730"/>
                                  </a:lnTo>
                                  <a:lnTo>
                                    <a:pt x="7" y="773"/>
                                  </a:lnTo>
                                  <a:lnTo>
                                    <a:pt x="2" y="817"/>
                                  </a:lnTo>
                                  <a:lnTo>
                                    <a:pt x="0" y="861"/>
                                  </a:lnTo>
                                  <a:lnTo>
                                    <a:pt x="2374" y="861"/>
                                  </a:lnTo>
                                  <a:lnTo>
                                    <a:pt x="2372" y="827"/>
                                  </a:lnTo>
                                  <a:lnTo>
                                    <a:pt x="2370" y="792"/>
                                  </a:lnTo>
                                  <a:lnTo>
                                    <a:pt x="2366" y="759"/>
                                  </a:lnTo>
                                  <a:lnTo>
                                    <a:pt x="2359" y="726"/>
                                  </a:lnTo>
                                  <a:lnTo>
                                    <a:pt x="2350" y="693"/>
                                  </a:lnTo>
                                  <a:lnTo>
                                    <a:pt x="2341" y="660"/>
                                  </a:lnTo>
                                  <a:lnTo>
                                    <a:pt x="2330" y="628"/>
                                  </a:lnTo>
                                  <a:lnTo>
                                    <a:pt x="2316" y="596"/>
                                  </a:lnTo>
                                  <a:lnTo>
                                    <a:pt x="2301" y="564"/>
                                  </a:lnTo>
                                  <a:lnTo>
                                    <a:pt x="2283" y="533"/>
                                  </a:lnTo>
                                  <a:lnTo>
                                    <a:pt x="2265" y="503"/>
                                  </a:lnTo>
                                  <a:lnTo>
                                    <a:pt x="2244" y="472"/>
                                  </a:lnTo>
                                  <a:lnTo>
                                    <a:pt x="2223" y="442"/>
                                  </a:lnTo>
                                  <a:lnTo>
                                    <a:pt x="2199" y="414"/>
                                  </a:lnTo>
                                  <a:lnTo>
                                    <a:pt x="2175" y="385"/>
                                  </a:lnTo>
                                  <a:lnTo>
                                    <a:pt x="2148" y="35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48" name="Freeform 1429148"/>
                          <wps:cNvSpPr>
                            <a:spLocks/>
                          </wps:cNvSpPr>
                          <wps:spPr bwMode="auto">
                            <a:xfrm>
                              <a:off x="525" y="694"/>
                              <a:ext cx="762" cy="551"/>
                            </a:xfrm>
                            <a:custGeom>
                              <a:avLst/>
                              <a:gdLst>
                                <a:gd name="T0" fmla="*/ 1026 w 2286"/>
                                <a:gd name="T1" fmla="*/ 4 h 1653"/>
                                <a:gd name="T2" fmla="*/ 857 w 2286"/>
                                <a:gd name="T3" fmla="*/ 26 h 1653"/>
                                <a:gd name="T4" fmla="*/ 698 w 2286"/>
                                <a:gd name="T5" fmla="*/ 65 h 1653"/>
                                <a:gd name="T6" fmla="*/ 551 w 2286"/>
                                <a:gd name="T7" fmla="*/ 120 h 1653"/>
                                <a:gd name="T8" fmla="*/ 416 w 2286"/>
                                <a:gd name="T9" fmla="*/ 189 h 1653"/>
                                <a:gd name="T10" fmla="*/ 297 w 2286"/>
                                <a:gd name="T11" fmla="*/ 271 h 1653"/>
                                <a:gd name="T12" fmla="*/ 195 w 2286"/>
                                <a:gd name="T13" fmla="*/ 364 h 1653"/>
                                <a:gd name="T14" fmla="*/ 113 w 2286"/>
                                <a:gd name="T15" fmla="*/ 469 h 1653"/>
                                <a:gd name="T16" fmla="*/ 52 w 2286"/>
                                <a:gd name="T17" fmla="*/ 581 h 1653"/>
                                <a:gd name="T18" fmla="*/ 13 w 2286"/>
                                <a:gd name="T19" fmla="*/ 701 h 1653"/>
                                <a:gd name="T20" fmla="*/ 0 w 2286"/>
                                <a:gd name="T21" fmla="*/ 827 h 1653"/>
                                <a:gd name="T22" fmla="*/ 8 w 2286"/>
                                <a:gd name="T23" fmla="*/ 924 h 1653"/>
                                <a:gd name="T24" fmla="*/ 31 w 2286"/>
                                <a:gd name="T25" fmla="*/ 1019 h 1653"/>
                                <a:gd name="T26" fmla="*/ 70 w 2286"/>
                                <a:gd name="T27" fmla="*/ 1111 h 1653"/>
                                <a:gd name="T28" fmla="*/ 123 w 2286"/>
                                <a:gd name="T29" fmla="*/ 1200 h 1653"/>
                                <a:gd name="T30" fmla="*/ 190 w 2286"/>
                                <a:gd name="T31" fmla="*/ 1283 h 1653"/>
                                <a:gd name="T32" fmla="*/ 257 w 2286"/>
                                <a:gd name="T33" fmla="*/ 1350 h 1653"/>
                                <a:gd name="T34" fmla="*/ 326 w 2286"/>
                                <a:gd name="T35" fmla="*/ 1404 h 1653"/>
                                <a:gd name="T36" fmla="*/ 399 w 2286"/>
                                <a:gd name="T37" fmla="*/ 1455 h 1653"/>
                                <a:gd name="T38" fmla="*/ 480 w 2286"/>
                                <a:gd name="T39" fmla="*/ 1500 h 1653"/>
                                <a:gd name="T40" fmla="*/ 564 w 2286"/>
                                <a:gd name="T41" fmla="*/ 1540 h 1653"/>
                                <a:gd name="T42" fmla="*/ 653 w 2286"/>
                                <a:gd name="T43" fmla="*/ 1573 h 1653"/>
                                <a:gd name="T44" fmla="*/ 746 w 2286"/>
                                <a:gd name="T45" fmla="*/ 1602 h 1653"/>
                                <a:gd name="T46" fmla="*/ 841 w 2286"/>
                                <a:gd name="T47" fmla="*/ 1624 h 1653"/>
                                <a:gd name="T48" fmla="*/ 940 w 2286"/>
                                <a:gd name="T49" fmla="*/ 1641 h 1653"/>
                                <a:gd name="T50" fmla="*/ 1040 w 2286"/>
                                <a:gd name="T51" fmla="*/ 1650 h 1653"/>
                                <a:gd name="T52" fmla="*/ 1142 w 2286"/>
                                <a:gd name="T53" fmla="*/ 1653 h 1653"/>
                                <a:gd name="T54" fmla="*/ 1244 w 2286"/>
                                <a:gd name="T55" fmla="*/ 1650 h 1653"/>
                                <a:gd name="T56" fmla="*/ 1345 w 2286"/>
                                <a:gd name="T57" fmla="*/ 1641 h 1653"/>
                                <a:gd name="T58" fmla="*/ 1443 w 2286"/>
                                <a:gd name="T59" fmla="*/ 1624 h 1653"/>
                                <a:gd name="T60" fmla="*/ 1540 w 2286"/>
                                <a:gd name="T61" fmla="*/ 1602 h 1653"/>
                                <a:gd name="T62" fmla="*/ 1632 w 2286"/>
                                <a:gd name="T63" fmla="*/ 1573 h 1653"/>
                                <a:gd name="T64" fmla="*/ 1721 w 2286"/>
                                <a:gd name="T65" fmla="*/ 1540 h 1653"/>
                                <a:gd name="T66" fmla="*/ 1805 w 2286"/>
                                <a:gd name="T67" fmla="*/ 1500 h 1653"/>
                                <a:gd name="T68" fmla="*/ 1885 w 2286"/>
                                <a:gd name="T69" fmla="*/ 1455 h 1653"/>
                                <a:gd name="T70" fmla="*/ 1960 w 2286"/>
                                <a:gd name="T71" fmla="*/ 1404 h 1653"/>
                                <a:gd name="T72" fmla="*/ 2029 w 2286"/>
                                <a:gd name="T73" fmla="*/ 1350 h 1653"/>
                                <a:gd name="T74" fmla="*/ 2096 w 2286"/>
                                <a:gd name="T75" fmla="*/ 1283 h 1653"/>
                                <a:gd name="T76" fmla="*/ 2163 w 2286"/>
                                <a:gd name="T77" fmla="*/ 1200 h 1653"/>
                                <a:gd name="T78" fmla="*/ 2216 w 2286"/>
                                <a:gd name="T79" fmla="*/ 1111 h 1653"/>
                                <a:gd name="T80" fmla="*/ 2255 w 2286"/>
                                <a:gd name="T81" fmla="*/ 1019 h 1653"/>
                                <a:gd name="T82" fmla="*/ 2278 w 2286"/>
                                <a:gd name="T83" fmla="*/ 924 h 1653"/>
                                <a:gd name="T84" fmla="*/ 2286 w 2286"/>
                                <a:gd name="T85" fmla="*/ 827 h 1653"/>
                                <a:gd name="T86" fmla="*/ 2278 w 2286"/>
                                <a:gd name="T87" fmla="*/ 730 h 1653"/>
                                <a:gd name="T88" fmla="*/ 2255 w 2286"/>
                                <a:gd name="T89" fmla="*/ 634 h 1653"/>
                                <a:gd name="T90" fmla="*/ 2216 w 2286"/>
                                <a:gd name="T91" fmla="*/ 542 h 1653"/>
                                <a:gd name="T92" fmla="*/ 2163 w 2286"/>
                                <a:gd name="T93" fmla="*/ 453 h 1653"/>
                                <a:gd name="T94" fmla="*/ 2096 w 2286"/>
                                <a:gd name="T95" fmla="*/ 369 h 1653"/>
                                <a:gd name="T96" fmla="*/ 2029 w 2286"/>
                                <a:gd name="T97" fmla="*/ 303 h 1653"/>
                                <a:gd name="T98" fmla="*/ 1960 w 2286"/>
                                <a:gd name="T99" fmla="*/ 248 h 1653"/>
                                <a:gd name="T100" fmla="*/ 1885 w 2286"/>
                                <a:gd name="T101" fmla="*/ 199 h 1653"/>
                                <a:gd name="T102" fmla="*/ 1805 w 2286"/>
                                <a:gd name="T103" fmla="*/ 154 h 1653"/>
                                <a:gd name="T104" fmla="*/ 1721 w 2286"/>
                                <a:gd name="T105" fmla="*/ 114 h 1653"/>
                                <a:gd name="T106" fmla="*/ 1632 w 2286"/>
                                <a:gd name="T107" fmla="*/ 80 h 1653"/>
                                <a:gd name="T108" fmla="*/ 1540 w 2286"/>
                                <a:gd name="T109" fmla="*/ 52 h 1653"/>
                                <a:gd name="T110" fmla="*/ 1443 w 2286"/>
                                <a:gd name="T111" fmla="*/ 30 h 1653"/>
                                <a:gd name="T112" fmla="*/ 1345 w 2286"/>
                                <a:gd name="T113" fmla="*/ 13 h 1653"/>
                                <a:gd name="T114" fmla="*/ 1244 w 2286"/>
                                <a:gd name="T115" fmla="*/ 4 h 1653"/>
                                <a:gd name="T116" fmla="*/ 1142 w 2286"/>
                                <a:gd name="T117" fmla="*/ 0 h 165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</a:cxnLst>
                              <a:rect l="0" t="0" r="r" b="b"/>
                              <a:pathLst>
                                <a:path w="2286" h="1653">
                                  <a:moveTo>
                                    <a:pt x="1142" y="0"/>
                                  </a:moveTo>
                                  <a:lnTo>
                                    <a:pt x="1084" y="1"/>
                                  </a:lnTo>
                                  <a:lnTo>
                                    <a:pt x="1026" y="4"/>
                                  </a:lnTo>
                                  <a:lnTo>
                                    <a:pt x="969" y="9"/>
                                  </a:lnTo>
                                  <a:lnTo>
                                    <a:pt x="912" y="17"/>
                                  </a:lnTo>
                                  <a:lnTo>
                                    <a:pt x="857" y="26"/>
                                  </a:lnTo>
                                  <a:lnTo>
                                    <a:pt x="804" y="37"/>
                                  </a:lnTo>
                                  <a:lnTo>
                                    <a:pt x="751" y="50"/>
                                  </a:lnTo>
                                  <a:lnTo>
                                    <a:pt x="698" y="65"/>
                                  </a:lnTo>
                                  <a:lnTo>
                                    <a:pt x="648" y="81"/>
                                  </a:lnTo>
                                  <a:lnTo>
                                    <a:pt x="598" y="99"/>
                                  </a:lnTo>
                                  <a:lnTo>
                                    <a:pt x="551" y="120"/>
                                  </a:lnTo>
                                  <a:lnTo>
                                    <a:pt x="504" y="141"/>
                                  </a:lnTo>
                                  <a:lnTo>
                                    <a:pt x="460" y="164"/>
                                  </a:lnTo>
                                  <a:lnTo>
                                    <a:pt x="416" y="189"/>
                                  </a:lnTo>
                                  <a:lnTo>
                                    <a:pt x="375" y="214"/>
                                  </a:lnTo>
                                  <a:lnTo>
                                    <a:pt x="335" y="243"/>
                                  </a:lnTo>
                                  <a:lnTo>
                                    <a:pt x="297" y="271"/>
                                  </a:lnTo>
                                  <a:lnTo>
                                    <a:pt x="261" y="301"/>
                                  </a:lnTo>
                                  <a:lnTo>
                                    <a:pt x="228" y="332"/>
                                  </a:lnTo>
                                  <a:lnTo>
                                    <a:pt x="195" y="364"/>
                                  </a:lnTo>
                                  <a:lnTo>
                                    <a:pt x="166" y="398"/>
                                  </a:lnTo>
                                  <a:lnTo>
                                    <a:pt x="138" y="433"/>
                                  </a:lnTo>
                                  <a:lnTo>
                                    <a:pt x="113" y="469"/>
                                  </a:lnTo>
                                  <a:lnTo>
                                    <a:pt x="91" y="505"/>
                                  </a:lnTo>
                                  <a:lnTo>
                                    <a:pt x="70" y="542"/>
                                  </a:lnTo>
                                  <a:lnTo>
                                    <a:pt x="52" y="581"/>
                                  </a:lnTo>
                                  <a:lnTo>
                                    <a:pt x="36" y="620"/>
                                  </a:lnTo>
                                  <a:lnTo>
                                    <a:pt x="23" y="660"/>
                                  </a:lnTo>
                                  <a:lnTo>
                                    <a:pt x="13" y="701"/>
                                  </a:lnTo>
                                  <a:lnTo>
                                    <a:pt x="7" y="743"/>
                                  </a:lnTo>
                                  <a:lnTo>
                                    <a:pt x="2" y="784"/>
                                  </a:lnTo>
                                  <a:lnTo>
                                    <a:pt x="0" y="827"/>
                                  </a:lnTo>
                                  <a:lnTo>
                                    <a:pt x="2" y="859"/>
                                  </a:lnTo>
                                  <a:lnTo>
                                    <a:pt x="4" y="891"/>
                                  </a:lnTo>
                                  <a:lnTo>
                                    <a:pt x="8" y="924"/>
                                  </a:lnTo>
                                  <a:lnTo>
                                    <a:pt x="14" y="956"/>
                                  </a:lnTo>
                                  <a:lnTo>
                                    <a:pt x="22" y="988"/>
                                  </a:lnTo>
                                  <a:lnTo>
                                    <a:pt x="31" y="1019"/>
                                  </a:lnTo>
                                  <a:lnTo>
                                    <a:pt x="43" y="1050"/>
                                  </a:lnTo>
                                  <a:lnTo>
                                    <a:pt x="56" y="1081"/>
                                  </a:lnTo>
                                  <a:lnTo>
                                    <a:pt x="70" y="1111"/>
                                  </a:lnTo>
                                  <a:lnTo>
                                    <a:pt x="86" y="1141"/>
                                  </a:lnTo>
                                  <a:lnTo>
                                    <a:pt x="104" y="1170"/>
                                  </a:lnTo>
                                  <a:lnTo>
                                    <a:pt x="123" y="1200"/>
                                  </a:lnTo>
                                  <a:lnTo>
                                    <a:pt x="144" y="1228"/>
                                  </a:lnTo>
                                  <a:lnTo>
                                    <a:pt x="167" y="1256"/>
                                  </a:lnTo>
                                  <a:lnTo>
                                    <a:pt x="190" y="1283"/>
                                  </a:lnTo>
                                  <a:lnTo>
                                    <a:pt x="216" y="1310"/>
                                  </a:lnTo>
                                  <a:lnTo>
                                    <a:pt x="237" y="1329"/>
                                  </a:lnTo>
                                  <a:lnTo>
                                    <a:pt x="257" y="1350"/>
                                  </a:lnTo>
                                  <a:lnTo>
                                    <a:pt x="279" y="1368"/>
                                  </a:lnTo>
                                  <a:lnTo>
                                    <a:pt x="303" y="1386"/>
                                  </a:lnTo>
                                  <a:lnTo>
                                    <a:pt x="326" y="1404"/>
                                  </a:lnTo>
                                  <a:lnTo>
                                    <a:pt x="350" y="1422"/>
                                  </a:lnTo>
                                  <a:lnTo>
                                    <a:pt x="375" y="1439"/>
                                  </a:lnTo>
                                  <a:lnTo>
                                    <a:pt x="399" y="1455"/>
                                  </a:lnTo>
                                  <a:lnTo>
                                    <a:pt x="427" y="1470"/>
                                  </a:lnTo>
                                  <a:lnTo>
                                    <a:pt x="452" y="1486"/>
                                  </a:lnTo>
                                  <a:lnTo>
                                    <a:pt x="480" y="1500"/>
                                  </a:lnTo>
                                  <a:lnTo>
                                    <a:pt x="507" y="1514"/>
                                  </a:lnTo>
                                  <a:lnTo>
                                    <a:pt x="535" y="1527"/>
                                  </a:lnTo>
                                  <a:lnTo>
                                    <a:pt x="564" y="1540"/>
                                  </a:lnTo>
                                  <a:lnTo>
                                    <a:pt x="593" y="1551"/>
                                  </a:lnTo>
                                  <a:lnTo>
                                    <a:pt x="623" y="1563"/>
                                  </a:lnTo>
                                  <a:lnTo>
                                    <a:pt x="653" y="1573"/>
                                  </a:lnTo>
                                  <a:lnTo>
                                    <a:pt x="684" y="1584"/>
                                  </a:lnTo>
                                  <a:lnTo>
                                    <a:pt x="715" y="1593"/>
                                  </a:lnTo>
                                  <a:lnTo>
                                    <a:pt x="746" y="1602"/>
                                  </a:lnTo>
                                  <a:lnTo>
                                    <a:pt x="777" y="1610"/>
                                  </a:lnTo>
                                  <a:lnTo>
                                    <a:pt x="809" y="1617"/>
                                  </a:lnTo>
                                  <a:lnTo>
                                    <a:pt x="841" y="1624"/>
                                  </a:lnTo>
                                  <a:lnTo>
                                    <a:pt x="874" y="1630"/>
                                  </a:lnTo>
                                  <a:lnTo>
                                    <a:pt x="907" y="1635"/>
                                  </a:lnTo>
                                  <a:lnTo>
                                    <a:pt x="940" y="1641"/>
                                  </a:lnTo>
                                  <a:lnTo>
                                    <a:pt x="973" y="1644"/>
                                  </a:lnTo>
                                  <a:lnTo>
                                    <a:pt x="1007" y="1647"/>
                                  </a:lnTo>
                                  <a:lnTo>
                                    <a:pt x="1040" y="1650"/>
                                  </a:lnTo>
                                  <a:lnTo>
                                    <a:pt x="1074" y="1652"/>
                                  </a:lnTo>
                                  <a:lnTo>
                                    <a:pt x="1109" y="1653"/>
                                  </a:lnTo>
                                  <a:lnTo>
                                    <a:pt x="1142" y="1653"/>
                                  </a:lnTo>
                                  <a:lnTo>
                                    <a:pt x="1176" y="1653"/>
                                  </a:lnTo>
                                  <a:lnTo>
                                    <a:pt x="1211" y="1652"/>
                                  </a:lnTo>
                                  <a:lnTo>
                                    <a:pt x="1244" y="1650"/>
                                  </a:lnTo>
                                  <a:lnTo>
                                    <a:pt x="1278" y="1647"/>
                                  </a:lnTo>
                                  <a:lnTo>
                                    <a:pt x="1312" y="1644"/>
                                  </a:lnTo>
                                  <a:lnTo>
                                    <a:pt x="1345" y="1641"/>
                                  </a:lnTo>
                                  <a:lnTo>
                                    <a:pt x="1379" y="1635"/>
                                  </a:lnTo>
                                  <a:lnTo>
                                    <a:pt x="1411" y="1630"/>
                                  </a:lnTo>
                                  <a:lnTo>
                                    <a:pt x="1443" y="1624"/>
                                  </a:lnTo>
                                  <a:lnTo>
                                    <a:pt x="1476" y="1617"/>
                                  </a:lnTo>
                                  <a:lnTo>
                                    <a:pt x="1508" y="1610"/>
                                  </a:lnTo>
                                  <a:lnTo>
                                    <a:pt x="1540" y="1602"/>
                                  </a:lnTo>
                                  <a:lnTo>
                                    <a:pt x="1571" y="1593"/>
                                  </a:lnTo>
                                  <a:lnTo>
                                    <a:pt x="1602" y="1584"/>
                                  </a:lnTo>
                                  <a:lnTo>
                                    <a:pt x="1632" y="1573"/>
                                  </a:lnTo>
                                  <a:lnTo>
                                    <a:pt x="1663" y="1563"/>
                                  </a:lnTo>
                                  <a:lnTo>
                                    <a:pt x="1691" y="1551"/>
                                  </a:lnTo>
                                  <a:lnTo>
                                    <a:pt x="1721" y="1540"/>
                                  </a:lnTo>
                                  <a:lnTo>
                                    <a:pt x="1750" y="1527"/>
                                  </a:lnTo>
                                  <a:lnTo>
                                    <a:pt x="1778" y="1514"/>
                                  </a:lnTo>
                                  <a:lnTo>
                                    <a:pt x="1805" y="1500"/>
                                  </a:lnTo>
                                  <a:lnTo>
                                    <a:pt x="1832" y="1486"/>
                                  </a:lnTo>
                                  <a:lnTo>
                                    <a:pt x="1859" y="1470"/>
                                  </a:lnTo>
                                  <a:lnTo>
                                    <a:pt x="1885" y="1455"/>
                                  </a:lnTo>
                                  <a:lnTo>
                                    <a:pt x="1911" y="1439"/>
                                  </a:lnTo>
                                  <a:lnTo>
                                    <a:pt x="1936" y="1422"/>
                                  </a:lnTo>
                                  <a:lnTo>
                                    <a:pt x="1960" y="1404"/>
                                  </a:lnTo>
                                  <a:lnTo>
                                    <a:pt x="1983" y="1386"/>
                                  </a:lnTo>
                                  <a:lnTo>
                                    <a:pt x="2005" y="1368"/>
                                  </a:lnTo>
                                  <a:lnTo>
                                    <a:pt x="2029" y="1350"/>
                                  </a:lnTo>
                                  <a:lnTo>
                                    <a:pt x="2049" y="1329"/>
                                  </a:lnTo>
                                  <a:lnTo>
                                    <a:pt x="2070" y="1310"/>
                                  </a:lnTo>
                                  <a:lnTo>
                                    <a:pt x="2096" y="1283"/>
                                  </a:lnTo>
                                  <a:lnTo>
                                    <a:pt x="2119" y="1256"/>
                                  </a:lnTo>
                                  <a:lnTo>
                                    <a:pt x="2142" y="1228"/>
                                  </a:lnTo>
                                  <a:lnTo>
                                    <a:pt x="2163" y="1200"/>
                                  </a:lnTo>
                                  <a:lnTo>
                                    <a:pt x="2182" y="1170"/>
                                  </a:lnTo>
                                  <a:lnTo>
                                    <a:pt x="2200" y="1141"/>
                                  </a:lnTo>
                                  <a:lnTo>
                                    <a:pt x="2216" y="1111"/>
                                  </a:lnTo>
                                  <a:lnTo>
                                    <a:pt x="2230" y="1081"/>
                                  </a:lnTo>
                                  <a:lnTo>
                                    <a:pt x="2243" y="1050"/>
                                  </a:lnTo>
                                  <a:lnTo>
                                    <a:pt x="2255" y="1019"/>
                                  </a:lnTo>
                                  <a:lnTo>
                                    <a:pt x="2264" y="988"/>
                                  </a:lnTo>
                                  <a:lnTo>
                                    <a:pt x="2272" y="956"/>
                                  </a:lnTo>
                                  <a:lnTo>
                                    <a:pt x="2278" y="924"/>
                                  </a:lnTo>
                                  <a:lnTo>
                                    <a:pt x="2282" y="891"/>
                                  </a:lnTo>
                                  <a:lnTo>
                                    <a:pt x="2284" y="859"/>
                                  </a:lnTo>
                                  <a:lnTo>
                                    <a:pt x="2286" y="827"/>
                                  </a:lnTo>
                                  <a:lnTo>
                                    <a:pt x="2284" y="794"/>
                                  </a:lnTo>
                                  <a:lnTo>
                                    <a:pt x="2282" y="762"/>
                                  </a:lnTo>
                                  <a:lnTo>
                                    <a:pt x="2278" y="730"/>
                                  </a:lnTo>
                                  <a:lnTo>
                                    <a:pt x="2272" y="698"/>
                                  </a:lnTo>
                                  <a:lnTo>
                                    <a:pt x="2264" y="665"/>
                                  </a:lnTo>
                                  <a:lnTo>
                                    <a:pt x="2255" y="634"/>
                                  </a:lnTo>
                                  <a:lnTo>
                                    <a:pt x="2243" y="603"/>
                                  </a:lnTo>
                                  <a:lnTo>
                                    <a:pt x="2230" y="572"/>
                                  </a:lnTo>
                                  <a:lnTo>
                                    <a:pt x="2216" y="542"/>
                                  </a:lnTo>
                                  <a:lnTo>
                                    <a:pt x="2200" y="511"/>
                                  </a:lnTo>
                                  <a:lnTo>
                                    <a:pt x="2182" y="483"/>
                                  </a:lnTo>
                                  <a:lnTo>
                                    <a:pt x="2163" y="453"/>
                                  </a:lnTo>
                                  <a:lnTo>
                                    <a:pt x="2142" y="425"/>
                                  </a:lnTo>
                                  <a:lnTo>
                                    <a:pt x="2119" y="397"/>
                                  </a:lnTo>
                                  <a:lnTo>
                                    <a:pt x="2096" y="369"/>
                                  </a:lnTo>
                                  <a:lnTo>
                                    <a:pt x="2070" y="342"/>
                                  </a:lnTo>
                                  <a:lnTo>
                                    <a:pt x="2049" y="323"/>
                                  </a:lnTo>
                                  <a:lnTo>
                                    <a:pt x="2029" y="303"/>
                                  </a:lnTo>
                                  <a:lnTo>
                                    <a:pt x="2005" y="284"/>
                                  </a:lnTo>
                                  <a:lnTo>
                                    <a:pt x="1983" y="266"/>
                                  </a:lnTo>
                                  <a:lnTo>
                                    <a:pt x="1960" y="248"/>
                                  </a:lnTo>
                                  <a:lnTo>
                                    <a:pt x="1936" y="231"/>
                                  </a:lnTo>
                                  <a:lnTo>
                                    <a:pt x="1911" y="214"/>
                                  </a:lnTo>
                                  <a:lnTo>
                                    <a:pt x="1885" y="199"/>
                                  </a:lnTo>
                                  <a:lnTo>
                                    <a:pt x="1859" y="183"/>
                                  </a:lnTo>
                                  <a:lnTo>
                                    <a:pt x="1832" y="168"/>
                                  </a:lnTo>
                                  <a:lnTo>
                                    <a:pt x="1805" y="154"/>
                                  </a:lnTo>
                                  <a:lnTo>
                                    <a:pt x="1778" y="139"/>
                                  </a:lnTo>
                                  <a:lnTo>
                                    <a:pt x="1750" y="127"/>
                                  </a:lnTo>
                                  <a:lnTo>
                                    <a:pt x="1721" y="114"/>
                                  </a:lnTo>
                                  <a:lnTo>
                                    <a:pt x="1691" y="102"/>
                                  </a:lnTo>
                                  <a:lnTo>
                                    <a:pt x="1663" y="90"/>
                                  </a:lnTo>
                                  <a:lnTo>
                                    <a:pt x="1632" y="80"/>
                                  </a:lnTo>
                                  <a:lnTo>
                                    <a:pt x="1602" y="70"/>
                                  </a:lnTo>
                                  <a:lnTo>
                                    <a:pt x="1571" y="61"/>
                                  </a:lnTo>
                                  <a:lnTo>
                                    <a:pt x="1540" y="52"/>
                                  </a:lnTo>
                                  <a:lnTo>
                                    <a:pt x="1508" y="44"/>
                                  </a:lnTo>
                                  <a:lnTo>
                                    <a:pt x="1476" y="36"/>
                                  </a:lnTo>
                                  <a:lnTo>
                                    <a:pt x="1443" y="30"/>
                                  </a:lnTo>
                                  <a:lnTo>
                                    <a:pt x="1411" y="23"/>
                                  </a:lnTo>
                                  <a:lnTo>
                                    <a:pt x="1379" y="18"/>
                                  </a:lnTo>
                                  <a:lnTo>
                                    <a:pt x="1345" y="13"/>
                                  </a:lnTo>
                                  <a:lnTo>
                                    <a:pt x="1312" y="9"/>
                                  </a:lnTo>
                                  <a:lnTo>
                                    <a:pt x="1278" y="6"/>
                                  </a:lnTo>
                                  <a:lnTo>
                                    <a:pt x="1244" y="4"/>
                                  </a:lnTo>
                                  <a:lnTo>
                                    <a:pt x="1211" y="1"/>
                                  </a:lnTo>
                                  <a:lnTo>
                                    <a:pt x="1176" y="0"/>
                                  </a:lnTo>
                                  <a:lnTo>
                                    <a:pt x="114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49" name="Freeform 1429149"/>
                          <wps:cNvSpPr>
                            <a:spLocks/>
                          </wps:cNvSpPr>
                          <wps:spPr bwMode="auto">
                            <a:xfrm>
                              <a:off x="535" y="704"/>
                              <a:ext cx="742" cy="530"/>
                            </a:xfrm>
                            <a:custGeom>
                              <a:avLst/>
                              <a:gdLst>
                                <a:gd name="T0" fmla="*/ 2220 w 2225"/>
                                <a:gd name="T1" fmla="*/ 877 h 1591"/>
                                <a:gd name="T2" fmla="*/ 2190 w 2225"/>
                                <a:gd name="T3" fmla="*/ 995 h 1591"/>
                                <a:gd name="T4" fmla="*/ 2137 w 2225"/>
                                <a:gd name="T5" fmla="*/ 1104 h 1591"/>
                                <a:gd name="T6" fmla="*/ 2063 w 2225"/>
                                <a:gd name="T7" fmla="*/ 1208 h 1591"/>
                                <a:gd name="T8" fmla="*/ 1970 w 2225"/>
                                <a:gd name="T9" fmla="*/ 1301 h 1591"/>
                                <a:gd name="T10" fmla="*/ 1860 w 2225"/>
                                <a:gd name="T11" fmla="*/ 1385 h 1591"/>
                                <a:gd name="T12" fmla="*/ 1734 w 2225"/>
                                <a:gd name="T13" fmla="*/ 1455 h 1591"/>
                                <a:gd name="T14" fmla="*/ 1594 w 2225"/>
                                <a:gd name="T15" fmla="*/ 1513 h 1591"/>
                                <a:gd name="T16" fmla="*/ 1443 w 2225"/>
                                <a:gd name="T17" fmla="*/ 1555 h 1591"/>
                                <a:gd name="T18" fmla="*/ 1282 w 2225"/>
                                <a:gd name="T19" fmla="*/ 1582 h 1591"/>
                                <a:gd name="T20" fmla="*/ 1112 w 2225"/>
                                <a:gd name="T21" fmla="*/ 1591 h 1591"/>
                                <a:gd name="T22" fmla="*/ 1013 w 2225"/>
                                <a:gd name="T23" fmla="*/ 1588 h 1591"/>
                                <a:gd name="T24" fmla="*/ 915 w 2225"/>
                                <a:gd name="T25" fmla="*/ 1579 h 1591"/>
                                <a:gd name="T26" fmla="*/ 818 w 2225"/>
                                <a:gd name="T27" fmla="*/ 1563 h 1591"/>
                                <a:gd name="T28" fmla="*/ 725 w 2225"/>
                                <a:gd name="T29" fmla="*/ 1541 h 1591"/>
                                <a:gd name="T30" fmla="*/ 634 w 2225"/>
                                <a:gd name="T31" fmla="*/ 1514 h 1591"/>
                                <a:gd name="T32" fmla="*/ 548 w 2225"/>
                                <a:gd name="T33" fmla="*/ 1480 h 1591"/>
                                <a:gd name="T34" fmla="*/ 465 w 2225"/>
                                <a:gd name="T35" fmla="*/ 1442 h 1591"/>
                                <a:gd name="T36" fmla="*/ 388 w 2225"/>
                                <a:gd name="T37" fmla="*/ 1399 h 1591"/>
                                <a:gd name="T38" fmla="*/ 315 w 2225"/>
                                <a:gd name="T39" fmla="*/ 1350 h 1591"/>
                                <a:gd name="T40" fmla="*/ 249 w 2225"/>
                                <a:gd name="T41" fmla="*/ 1297 h 1591"/>
                                <a:gd name="T42" fmla="*/ 183 w 2225"/>
                                <a:gd name="T43" fmla="*/ 1232 h 1591"/>
                                <a:gd name="T44" fmla="*/ 119 w 2225"/>
                                <a:gd name="T45" fmla="*/ 1152 h 1591"/>
                                <a:gd name="T46" fmla="*/ 67 w 2225"/>
                                <a:gd name="T47" fmla="*/ 1067 h 1591"/>
                                <a:gd name="T48" fmla="*/ 30 w 2225"/>
                                <a:gd name="T49" fmla="*/ 979 h 1591"/>
                                <a:gd name="T50" fmla="*/ 8 w 2225"/>
                                <a:gd name="T51" fmla="*/ 889 h 1591"/>
                                <a:gd name="T52" fmla="*/ 0 w 2225"/>
                                <a:gd name="T53" fmla="*/ 796 h 1591"/>
                                <a:gd name="T54" fmla="*/ 8 w 2225"/>
                                <a:gd name="T55" fmla="*/ 703 h 1591"/>
                                <a:gd name="T56" fmla="*/ 30 w 2225"/>
                                <a:gd name="T57" fmla="*/ 612 h 1591"/>
                                <a:gd name="T58" fmla="*/ 67 w 2225"/>
                                <a:gd name="T59" fmla="*/ 524 h 1591"/>
                                <a:gd name="T60" fmla="*/ 119 w 2225"/>
                                <a:gd name="T61" fmla="*/ 439 h 1591"/>
                                <a:gd name="T62" fmla="*/ 183 w 2225"/>
                                <a:gd name="T63" fmla="*/ 359 h 1591"/>
                                <a:gd name="T64" fmla="*/ 249 w 2225"/>
                                <a:gd name="T65" fmla="*/ 294 h 1591"/>
                                <a:gd name="T66" fmla="*/ 315 w 2225"/>
                                <a:gd name="T67" fmla="*/ 241 h 1591"/>
                                <a:gd name="T68" fmla="*/ 388 w 2225"/>
                                <a:gd name="T69" fmla="*/ 192 h 1591"/>
                                <a:gd name="T70" fmla="*/ 465 w 2225"/>
                                <a:gd name="T71" fmla="*/ 150 h 1591"/>
                                <a:gd name="T72" fmla="*/ 548 w 2225"/>
                                <a:gd name="T73" fmla="*/ 111 h 1591"/>
                                <a:gd name="T74" fmla="*/ 634 w 2225"/>
                                <a:gd name="T75" fmla="*/ 77 h 1591"/>
                                <a:gd name="T76" fmla="*/ 725 w 2225"/>
                                <a:gd name="T77" fmla="*/ 50 h 1591"/>
                                <a:gd name="T78" fmla="*/ 818 w 2225"/>
                                <a:gd name="T79" fmla="*/ 28 h 1591"/>
                                <a:gd name="T80" fmla="*/ 915 w 2225"/>
                                <a:gd name="T81" fmla="*/ 13 h 1591"/>
                                <a:gd name="T82" fmla="*/ 1013 w 2225"/>
                                <a:gd name="T83" fmla="*/ 4 h 1591"/>
                                <a:gd name="T84" fmla="*/ 1112 w 2225"/>
                                <a:gd name="T85" fmla="*/ 0 h 1591"/>
                                <a:gd name="T86" fmla="*/ 1212 w 2225"/>
                                <a:gd name="T87" fmla="*/ 4 h 1591"/>
                                <a:gd name="T88" fmla="*/ 1311 w 2225"/>
                                <a:gd name="T89" fmla="*/ 13 h 1591"/>
                                <a:gd name="T90" fmla="*/ 1407 w 2225"/>
                                <a:gd name="T91" fmla="*/ 28 h 1591"/>
                                <a:gd name="T92" fmla="*/ 1501 w 2225"/>
                                <a:gd name="T93" fmla="*/ 50 h 1591"/>
                                <a:gd name="T94" fmla="*/ 1592 w 2225"/>
                                <a:gd name="T95" fmla="*/ 77 h 1591"/>
                                <a:gd name="T96" fmla="*/ 1678 w 2225"/>
                                <a:gd name="T97" fmla="*/ 111 h 1591"/>
                                <a:gd name="T98" fmla="*/ 1761 w 2225"/>
                                <a:gd name="T99" fmla="*/ 150 h 1591"/>
                                <a:gd name="T100" fmla="*/ 1838 w 2225"/>
                                <a:gd name="T101" fmla="*/ 192 h 1591"/>
                                <a:gd name="T102" fmla="*/ 1911 w 2225"/>
                                <a:gd name="T103" fmla="*/ 241 h 1591"/>
                                <a:gd name="T104" fmla="*/ 1977 w 2225"/>
                                <a:gd name="T105" fmla="*/ 294 h 1591"/>
                                <a:gd name="T106" fmla="*/ 2043 w 2225"/>
                                <a:gd name="T107" fmla="*/ 359 h 1591"/>
                                <a:gd name="T108" fmla="*/ 2107 w 2225"/>
                                <a:gd name="T109" fmla="*/ 439 h 1591"/>
                                <a:gd name="T110" fmla="*/ 2159 w 2225"/>
                                <a:gd name="T111" fmla="*/ 524 h 1591"/>
                                <a:gd name="T112" fmla="*/ 2195 w 2225"/>
                                <a:gd name="T113" fmla="*/ 612 h 1591"/>
                                <a:gd name="T114" fmla="*/ 2217 w 2225"/>
                                <a:gd name="T115" fmla="*/ 703 h 1591"/>
                                <a:gd name="T116" fmla="*/ 2225 w 2225"/>
                                <a:gd name="T117" fmla="*/ 796 h 159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</a:cxnLst>
                              <a:rect l="0" t="0" r="r" b="b"/>
                              <a:pathLst>
                                <a:path w="2225" h="1591">
                                  <a:moveTo>
                                    <a:pt x="2225" y="796"/>
                                  </a:moveTo>
                                  <a:lnTo>
                                    <a:pt x="2223" y="837"/>
                                  </a:lnTo>
                                  <a:lnTo>
                                    <a:pt x="2220" y="877"/>
                                  </a:lnTo>
                                  <a:lnTo>
                                    <a:pt x="2212" y="917"/>
                                  </a:lnTo>
                                  <a:lnTo>
                                    <a:pt x="2201" y="956"/>
                                  </a:lnTo>
                                  <a:lnTo>
                                    <a:pt x="2190" y="995"/>
                                  </a:lnTo>
                                  <a:lnTo>
                                    <a:pt x="2174" y="1032"/>
                                  </a:lnTo>
                                  <a:lnTo>
                                    <a:pt x="2158" y="1068"/>
                                  </a:lnTo>
                                  <a:lnTo>
                                    <a:pt x="2137" y="1104"/>
                                  </a:lnTo>
                                  <a:lnTo>
                                    <a:pt x="2115" y="1141"/>
                                  </a:lnTo>
                                  <a:lnTo>
                                    <a:pt x="2090" y="1174"/>
                                  </a:lnTo>
                                  <a:lnTo>
                                    <a:pt x="2063" y="1208"/>
                                  </a:lnTo>
                                  <a:lnTo>
                                    <a:pt x="2035" y="1240"/>
                                  </a:lnTo>
                                  <a:lnTo>
                                    <a:pt x="2004" y="1271"/>
                                  </a:lnTo>
                                  <a:lnTo>
                                    <a:pt x="1970" y="1301"/>
                                  </a:lnTo>
                                  <a:lnTo>
                                    <a:pt x="1935" y="1330"/>
                                  </a:lnTo>
                                  <a:lnTo>
                                    <a:pt x="1899" y="1358"/>
                                  </a:lnTo>
                                  <a:lnTo>
                                    <a:pt x="1860" y="1385"/>
                                  </a:lnTo>
                                  <a:lnTo>
                                    <a:pt x="1819" y="1409"/>
                                  </a:lnTo>
                                  <a:lnTo>
                                    <a:pt x="1778" y="1433"/>
                                  </a:lnTo>
                                  <a:lnTo>
                                    <a:pt x="1734" y="1455"/>
                                  </a:lnTo>
                                  <a:lnTo>
                                    <a:pt x="1689" y="1476"/>
                                  </a:lnTo>
                                  <a:lnTo>
                                    <a:pt x="1642" y="1495"/>
                                  </a:lnTo>
                                  <a:lnTo>
                                    <a:pt x="1594" y="1513"/>
                                  </a:lnTo>
                                  <a:lnTo>
                                    <a:pt x="1545" y="1528"/>
                                  </a:lnTo>
                                  <a:lnTo>
                                    <a:pt x="1495" y="1542"/>
                                  </a:lnTo>
                                  <a:lnTo>
                                    <a:pt x="1443" y="1555"/>
                                  </a:lnTo>
                                  <a:lnTo>
                                    <a:pt x="1390" y="1567"/>
                                  </a:lnTo>
                                  <a:lnTo>
                                    <a:pt x="1336" y="1575"/>
                                  </a:lnTo>
                                  <a:lnTo>
                                    <a:pt x="1282" y="1582"/>
                                  </a:lnTo>
                                  <a:lnTo>
                                    <a:pt x="1226" y="1588"/>
                                  </a:lnTo>
                                  <a:lnTo>
                                    <a:pt x="1169" y="1590"/>
                                  </a:lnTo>
                                  <a:lnTo>
                                    <a:pt x="1112" y="1591"/>
                                  </a:lnTo>
                                  <a:lnTo>
                                    <a:pt x="1079" y="1591"/>
                                  </a:lnTo>
                                  <a:lnTo>
                                    <a:pt x="1045" y="1590"/>
                                  </a:lnTo>
                                  <a:lnTo>
                                    <a:pt x="1013" y="1588"/>
                                  </a:lnTo>
                                  <a:lnTo>
                                    <a:pt x="979" y="1586"/>
                                  </a:lnTo>
                                  <a:lnTo>
                                    <a:pt x="947" y="1582"/>
                                  </a:lnTo>
                                  <a:lnTo>
                                    <a:pt x="915" y="1579"/>
                                  </a:lnTo>
                                  <a:lnTo>
                                    <a:pt x="882" y="1575"/>
                                  </a:lnTo>
                                  <a:lnTo>
                                    <a:pt x="850" y="1568"/>
                                  </a:lnTo>
                                  <a:lnTo>
                                    <a:pt x="818" y="1563"/>
                                  </a:lnTo>
                                  <a:lnTo>
                                    <a:pt x="787" y="1557"/>
                                  </a:lnTo>
                                  <a:lnTo>
                                    <a:pt x="756" y="1549"/>
                                  </a:lnTo>
                                  <a:lnTo>
                                    <a:pt x="725" y="1541"/>
                                  </a:lnTo>
                                  <a:lnTo>
                                    <a:pt x="694" y="1532"/>
                                  </a:lnTo>
                                  <a:lnTo>
                                    <a:pt x="664" y="1523"/>
                                  </a:lnTo>
                                  <a:lnTo>
                                    <a:pt x="634" y="1514"/>
                                  </a:lnTo>
                                  <a:lnTo>
                                    <a:pt x="605" y="1504"/>
                                  </a:lnTo>
                                  <a:lnTo>
                                    <a:pt x="576" y="1492"/>
                                  </a:lnTo>
                                  <a:lnTo>
                                    <a:pt x="548" y="1480"/>
                                  </a:lnTo>
                                  <a:lnTo>
                                    <a:pt x="519" y="1469"/>
                                  </a:lnTo>
                                  <a:lnTo>
                                    <a:pt x="492" y="1456"/>
                                  </a:lnTo>
                                  <a:lnTo>
                                    <a:pt x="465" y="1442"/>
                                  </a:lnTo>
                                  <a:lnTo>
                                    <a:pt x="439" y="1429"/>
                                  </a:lnTo>
                                  <a:lnTo>
                                    <a:pt x="413" y="1413"/>
                                  </a:lnTo>
                                  <a:lnTo>
                                    <a:pt x="388" y="1399"/>
                                  </a:lnTo>
                                  <a:lnTo>
                                    <a:pt x="363" y="1383"/>
                                  </a:lnTo>
                                  <a:lnTo>
                                    <a:pt x="338" y="1367"/>
                                  </a:lnTo>
                                  <a:lnTo>
                                    <a:pt x="315" y="1350"/>
                                  </a:lnTo>
                                  <a:lnTo>
                                    <a:pt x="292" y="1333"/>
                                  </a:lnTo>
                                  <a:lnTo>
                                    <a:pt x="270" y="1315"/>
                                  </a:lnTo>
                                  <a:lnTo>
                                    <a:pt x="249" y="1297"/>
                                  </a:lnTo>
                                  <a:lnTo>
                                    <a:pt x="227" y="1278"/>
                                  </a:lnTo>
                                  <a:lnTo>
                                    <a:pt x="208" y="1258"/>
                                  </a:lnTo>
                                  <a:lnTo>
                                    <a:pt x="183" y="1232"/>
                                  </a:lnTo>
                                  <a:lnTo>
                                    <a:pt x="160" y="1206"/>
                                  </a:lnTo>
                                  <a:lnTo>
                                    <a:pt x="138" y="1179"/>
                                  </a:lnTo>
                                  <a:lnTo>
                                    <a:pt x="119" y="1152"/>
                                  </a:lnTo>
                                  <a:lnTo>
                                    <a:pt x="99" y="1124"/>
                                  </a:lnTo>
                                  <a:lnTo>
                                    <a:pt x="83" y="1097"/>
                                  </a:lnTo>
                                  <a:lnTo>
                                    <a:pt x="67" y="1067"/>
                                  </a:lnTo>
                                  <a:lnTo>
                                    <a:pt x="53" y="1039"/>
                                  </a:lnTo>
                                  <a:lnTo>
                                    <a:pt x="41" y="1009"/>
                                  </a:lnTo>
                                  <a:lnTo>
                                    <a:pt x="30" y="979"/>
                                  </a:lnTo>
                                  <a:lnTo>
                                    <a:pt x="21" y="949"/>
                                  </a:lnTo>
                                  <a:lnTo>
                                    <a:pt x="13" y="920"/>
                                  </a:lnTo>
                                  <a:lnTo>
                                    <a:pt x="8" y="889"/>
                                  </a:lnTo>
                                  <a:lnTo>
                                    <a:pt x="4" y="858"/>
                                  </a:lnTo>
                                  <a:lnTo>
                                    <a:pt x="1" y="827"/>
                                  </a:lnTo>
                                  <a:lnTo>
                                    <a:pt x="0" y="796"/>
                                  </a:lnTo>
                                  <a:lnTo>
                                    <a:pt x="1" y="765"/>
                                  </a:lnTo>
                                  <a:lnTo>
                                    <a:pt x="4" y="734"/>
                                  </a:lnTo>
                                  <a:lnTo>
                                    <a:pt x="8" y="703"/>
                                  </a:lnTo>
                                  <a:lnTo>
                                    <a:pt x="13" y="672"/>
                                  </a:lnTo>
                                  <a:lnTo>
                                    <a:pt x="21" y="642"/>
                                  </a:lnTo>
                                  <a:lnTo>
                                    <a:pt x="30" y="612"/>
                                  </a:lnTo>
                                  <a:lnTo>
                                    <a:pt x="41" y="583"/>
                                  </a:lnTo>
                                  <a:lnTo>
                                    <a:pt x="53" y="553"/>
                                  </a:lnTo>
                                  <a:lnTo>
                                    <a:pt x="67" y="524"/>
                                  </a:lnTo>
                                  <a:lnTo>
                                    <a:pt x="83" y="495"/>
                                  </a:lnTo>
                                  <a:lnTo>
                                    <a:pt x="99" y="468"/>
                                  </a:lnTo>
                                  <a:lnTo>
                                    <a:pt x="119" y="439"/>
                                  </a:lnTo>
                                  <a:lnTo>
                                    <a:pt x="138" y="412"/>
                                  </a:lnTo>
                                  <a:lnTo>
                                    <a:pt x="160" y="385"/>
                                  </a:lnTo>
                                  <a:lnTo>
                                    <a:pt x="183" y="359"/>
                                  </a:lnTo>
                                  <a:lnTo>
                                    <a:pt x="208" y="333"/>
                                  </a:lnTo>
                                  <a:lnTo>
                                    <a:pt x="227" y="314"/>
                                  </a:lnTo>
                                  <a:lnTo>
                                    <a:pt x="249" y="294"/>
                                  </a:lnTo>
                                  <a:lnTo>
                                    <a:pt x="270" y="276"/>
                                  </a:lnTo>
                                  <a:lnTo>
                                    <a:pt x="292" y="258"/>
                                  </a:lnTo>
                                  <a:lnTo>
                                    <a:pt x="315" y="241"/>
                                  </a:lnTo>
                                  <a:lnTo>
                                    <a:pt x="338" y="225"/>
                                  </a:lnTo>
                                  <a:lnTo>
                                    <a:pt x="363" y="208"/>
                                  </a:lnTo>
                                  <a:lnTo>
                                    <a:pt x="388" y="192"/>
                                  </a:lnTo>
                                  <a:lnTo>
                                    <a:pt x="413" y="178"/>
                                  </a:lnTo>
                                  <a:lnTo>
                                    <a:pt x="439" y="163"/>
                                  </a:lnTo>
                                  <a:lnTo>
                                    <a:pt x="465" y="150"/>
                                  </a:lnTo>
                                  <a:lnTo>
                                    <a:pt x="492" y="136"/>
                                  </a:lnTo>
                                  <a:lnTo>
                                    <a:pt x="519" y="123"/>
                                  </a:lnTo>
                                  <a:lnTo>
                                    <a:pt x="548" y="111"/>
                                  </a:lnTo>
                                  <a:lnTo>
                                    <a:pt x="576" y="99"/>
                                  </a:lnTo>
                                  <a:lnTo>
                                    <a:pt x="605" y="88"/>
                                  </a:lnTo>
                                  <a:lnTo>
                                    <a:pt x="634" y="77"/>
                                  </a:lnTo>
                                  <a:lnTo>
                                    <a:pt x="664" y="68"/>
                                  </a:lnTo>
                                  <a:lnTo>
                                    <a:pt x="694" y="59"/>
                                  </a:lnTo>
                                  <a:lnTo>
                                    <a:pt x="725" y="50"/>
                                  </a:lnTo>
                                  <a:lnTo>
                                    <a:pt x="756" y="43"/>
                                  </a:lnTo>
                                  <a:lnTo>
                                    <a:pt x="787" y="35"/>
                                  </a:lnTo>
                                  <a:lnTo>
                                    <a:pt x="818" y="28"/>
                                  </a:lnTo>
                                  <a:lnTo>
                                    <a:pt x="850" y="23"/>
                                  </a:lnTo>
                                  <a:lnTo>
                                    <a:pt x="882" y="17"/>
                                  </a:lnTo>
                                  <a:lnTo>
                                    <a:pt x="915" y="13"/>
                                  </a:lnTo>
                                  <a:lnTo>
                                    <a:pt x="947" y="9"/>
                                  </a:lnTo>
                                  <a:lnTo>
                                    <a:pt x="979" y="5"/>
                                  </a:lnTo>
                                  <a:lnTo>
                                    <a:pt x="1013" y="4"/>
                                  </a:lnTo>
                                  <a:lnTo>
                                    <a:pt x="1045" y="1"/>
                                  </a:lnTo>
                                  <a:lnTo>
                                    <a:pt x="1079" y="0"/>
                                  </a:lnTo>
                                  <a:lnTo>
                                    <a:pt x="1112" y="0"/>
                                  </a:lnTo>
                                  <a:lnTo>
                                    <a:pt x="1146" y="0"/>
                                  </a:lnTo>
                                  <a:lnTo>
                                    <a:pt x="1180" y="1"/>
                                  </a:lnTo>
                                  <a:lnTo>
                                    <a:pt x="1212" y="4"/>
                                  </a:lnTo>
                                  <a:lnTo>
                                    <a:pt x="1245" y="5"/>
                                  </a:lnTo>
                                  <a:lnTo>
                                    <a:pt x="1278" y="9"/>
                                  </a:lnTo>
                                  <a:lnTo>
                                    <a:pt x="1311" y="13"/>
                                  </a:lnTo>
                                  <a:lnTo>
                                    <a:pt x="1344" y="17"/>
                                  </a:lnTo>
                                  <a:lnTo>
                                    <a:pt x="1376" y="23"/>
                                  </a:lnTo>
                                  <a:lnTo>
                                    <a:pt x="1407" y="28"/>
                                  </a:lnTo>
                                  <a:lnTo>
                                    <a:pt x="1439" y="35"/>
                                  </a:lnTo>
                                  <a:lnTo>
                                    <a:pt x="1470" y="43"/>
                                  </a:lnTo>
                                  <a:lnTo>
                                    <a:pt x="1501" y="50"/>
                                  </a:lnTo>
                                  <a:lnTo>
                                    <a:pt x="1531" y="59"/>
                                  </a:lnTo>
                                  <a:lnTo>
                                    <a:pt x="1562" y="68"/>
                                  </a:lnTo>
                                  <a:lnTo>
                                    <a:pt x="1592" y="77"/>
                                  </a:lnTo>
                                  <a:lnTo>
                                    <a:pt x="1621" y="88"/>
                                  </a:lnTo>
                                  <a:lnTo>
                                    <a:pt x="1650" y="99"/>
                                  </a:lnTo>
                                  <a:lnTo>
                                    <a:pt x="1678" y="111"/>
                                  </a:lnTo>
                                  <a:lnTo>
                                    <a:pt x="1707" y="123"/>
                                  </a:lnTo>
                                  <a:lnTo>
                                    <a:pt x="1734" y="136"/>
                                  </a:lnTo>
                                  <a:lnTo>
                                    <a:pt x="1761" y="150"/>
                                  </a:lnTo>
                                  <a:lnTo>
                                    <a:pt x="1787" y="163"/>
                                  </a:lnTo>
                                  <a:lnTo>
                                    <a:pt x="1813" y="178"/>
                                  </a:lnTo>
                                  <a:lnTo>
                                    <a:pt x="1838" y="192"/>
                                  </a:lnTo>
                                  <a:lnTo>
                                    <a:pt x="1863" y="208"/>
                                  </a:lnTo>
                                  <a:lnTo>
                                    <a:pt x="1888" y="225"/>
                                  </a:lnTo>
                                  <a:lnTo>
                                    <a:pt x="1911" y="241"/>
                                  </a:lnTo>
                                  <a:lnTo>
                                    <a:pt x="1934" y="258"/>
                                  </a:lnTo>
                                  <a:lnTo>
                                    <a:pt x="1956" y="276"/>
                                  </a:lnTo>
                                  <a:lnTo>
                                    <a:pt x="1977" y="294"/>
                                  </a:lnTo>
                                  <a:lnTo>
                                    <a:pt x="1999" y="314"/>
                                  </a:lnTo>
                                  <a:lnTo>
                                    <a:pt x="2018" y="333"/>
                                  </a:lnTo>
                                  <a:lnTo>
                                    <a:pt x="2043" y="359"/>
                                  </a:lnTo>
                                  <a:lnTo>
                                    <a:pt x="2066" y="385"/>
                                  </a:lnTo>
                                  <a:lnTo>
                                    <a:pt x="2088" y="412"/>
                                  </a:lnTo>
                                  <a:lnTo>
                                    <a:pt x="2107" y="439"/>
                                  </a:lnTo>
                                  <a:lnTo>
                                    <a:pt x="2127" y="468"/>
                                  </a:lnTo>
                                  <a:lnTo>
                                    <a:pt x="2143" y="495"/>
                                  </a:lnTo>
                                  <a:lnTo>
                                    <a:pt x="2159" y="524"/>
                                  </a:lnTo>
                                  <a:lnTo>
                                    <a:pt x="2172" y="553"/>
                                  </a:lnTo>
                                  <a:lnTo>
                                    <a:pt x="2185" y="583"/>
                                  </a:lnTo>
                                  <a:lnTo>
                                    <a:pt x="2195" y="612"/>
                                  </a:lnTo>
                                  <a:lnTo>
                                    <a:pt x="2204" y="642"/>
                                  </a:lnTo>
                                  <a:lnTo>
                                    <a:pt x="2212" y="672"/>
                                  </a:lnTo>
                                  <a:lnTo>
                                    <a:pt x="2217" y="703"/>
                                  </a:lnTo>
                                  <a:lnTo>
                                    <a:pt x="2221" y="734"/>
                                  </a:lnTo>
                                  <a:lnTo>
                                    <a:pt x="2223" y="765"/>
                                  </a:lnTo>
                                  <a:lnTo>
                                    <a:pt x="2225" y="7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50" name="Freeform 1429150"/>
                          <wps:cNvSpPr>
                            <a:spLocks/>
                          </wps:cNvSpPr>
                          <wps:spPr bwMode="auto">
                            <a:xfrm>
                              <a:off x="510" y="1158"/>
                              <a:ext cx="626" cy="247"/>
                            </a:xfrm>
                            <a:custGeom>
                              <a:avLst/>
                              <a:gdLst>
                                <a:gd name="T0" fmla="*/ 1795 w 1876"/>
                                <a:gd name="T1" fmla="*/ 5 h 740"/>
                                <a:gd name="T2" fmla="*/ 1783 w 1876"/>
                                <a:gd name="T3" fmla="*/ 1 h 740"/>
                                <a:gd name="T4" fmla="*/ 1772 w 1876"/>
                                <a:gd name="T5" fmla="*/ 0 h 740"/>
                                <a:gd name="T6" fmla="*/ 1761 w 1876"/>
                                <a:gd name="T7" fmla="*/ 1 h 740"/>
                                <a:gd name="T8" fmla="*/ 1073 w 1876"/>
                                <a:gd name="T9" fmla="*/ 213 h 740"/>
                                <a:gd name="T10" fmla="*/ 1055 w 1876"/>
                                <a:gd name="T11" fmla="*/ 223 h 740"/>
                                <a:gd name="T12" fmla="*/ 1042 w 1876"/>
                                <a:gd name="T13" fmla="*/ 240 h 740"/>
                                <a:gd name="T14" fmla="*/ 1033 w 1876"/>
                                <a:gd name="T15" fmla="*/ 262 h 740"/>
                                <a:gd name="T16" fmla="*/ 1029 w 1876"/>
                                <a:gd name="T17" fmla="*/ 290 h 740"/>
                                <a:gd name="T18" fmla="*/ 1029 w 1876"/>
                                <a:gd name="T19" fmla="*/ 290 h 740"/>
                                <a:gd name="T20" fmla="*/ 1029 w 1876"/>
                                <a:gd name="T21" fmla="*/ 290 h 740"/>
                                <a:gd name="T22" fmla="*/ 1011 w 1876"/>
                                <a:gd name="T23" fmla="*/ 297 h 740"/>
                                <a:gd name="T24" fmla="*/ 969 w 1876"/>
                                <a:gd name="T25" fmla="*/ 312 h 740"/>
                                <a:gd name="T26" fmla="*/ 924 w 1876"/>
                                <a:gd name="T27" fmla="*/ 329 h 740"/>
                                <a:gd name="T28" fmla="*/ 878 w 1876"/>
                                <a:gd name="T29" fmla="*/ 346 h 740"/>
                                <a:gd name="T30" fmla="*/ 834 w 1876"/>
                                <a:gd name="T31" fmla="*/ 363 h 740"/>
                                <a:gd name="T32" fmla="*/ 795 w 1876"/>
                                <a:gd name="T33" fmla="*/ 377 h 740"/>
                                <a:gd name="T34" fmla="*/ 763 w 1876"/>
                                <a:gd name="T35" fmla="*/ 389 h 740"/>
                                <a:gd name="T36" fmla="*/ 741 w 1876"/>
                                <a:gd name="T37" fmla="*/ 398 h 740"/>
                                <a:gd name="T38" fmla="*/ 614 w 1876"/>
                                <a:gd name="T39" fmla="*/ 381 h 740"/>
                                <a:gd name="T40" fmla="*/ 150 w 1876"/>
                                <a:gd name="T41" fmla="*/ 740 h 740"/>
                                <a:gd name="T42" fmla="*/ 773 w 1876"/>
                                <a:gd name="T43" fmla="*/ 476 h 740"/>
                                <a:gd name="T44" fmla="*/ 1066 w 1876"/>
                                <a:gd name="T45" fmla="*/ 413 h 740"/>
                                <a:gd name="T46" fmla="*/ 1074 w 1876"/>
                                <a:gd name="T47" fmla="*/ 425 h 740"/>
                                <a:gd name="T48" fmla="*/ 1082 w 1876"/>
                                <a:gd name="T49" fmla="*/ 433 h 740"/>
                                <a:gd name="T50" fmla="*/ 1086 w 1876"/>
                                <a:gd name="T51" fmla="*/ 436 h 740"/>
                                <a:gd name="T52" fmla="*/ 1088 w 1876"/>
                                <a:gd name="T53" fmla="*/ 439 h 740"/>
                                <a:gd name="T54" fmla="*/ 1088 w 1876"/>
                                <a:gd name="T55" fmla="*/ 439 h 740"/>
                                <a:gd name="T56" fmla="*/ 1097 w 1876"/>
                                <a:gd name="T57" fmla="*/ 445 h 740"/>
                                <a:gd name="T58" fmla="*/ 1115 w 1876"/>
                                <a:gd name="T59" fmla="*/ 456 h 740"/>
                                <a:gd name="T60" fmla="*/ 1124 w 1876"/>
                                <a:gd name="T61" fmla="*/ 457 h 740"/>
                                <a:gd name="T62" fmla="*/ 1126 w 1876"/>
                                <a:gd name="T63" fmla="*/ 457 h 740"/>
                                <a:gd name="T64" fmla="*/ 1131 w 1876"/>
                                <a:gd name="T65" fmla="*/ 458 h 740"/>
                                <a:gd name="T66" fmla="*/ 1142 w 1876"/>
                                <a:gd name="T67" fmla="*/ 457 h 740"/>
                                <a:gd name="T68" fmla="*/ 1831 w 1876"/>
                                <a:gd name="T69" fmla="*/ 245 h 740"/>
                                <a:gd name="T70" fmla="*/ 1849 w 1876"/>
                                <a:gd name="T71" fmla="*/ 235 h 740"/>
                                <a:gd name="T72" fmla="*/ 1863 w 1876"/>
                                <a:gd name="T73" fmla="*/ 217 h 740"/>
                                <a:gd name="T74" fmla="*/ 1876 w 1876"/>
                                <a:gd name="T75" fmla="*/ 165 h 740"/>
                                <a:gd name="T76" fmla="*/ 1867 w 1876"/>
                                <a:gd name="T77" fmla="*/ 102 h 740"/>
                                <a:gd name="T78" fmla="*/ 1854 w 1876"/>
                                <a:gd name="T79" fmla="*/ 71 h 740"/>
                                <a:gd name="T80" fmla="*/ 1839 w 1876"/>
                                <a:gd name="T81" fmla="*/ 44 h 740"/>
                                <a:gd name="T82" fmla="*/ 1821 w 1876"/>
                                <a:gd name="T83" fmla="*/ 23 h 740"/>
                                <a:gd name="T84" fmla="*/ 1800 w 1876"/>
                                <a:gd name="T85" fmla="*/ 8 h 74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</a:cxnLst>
                              <a:rect l="0" t="0" r="r" b="b"/>
                              <a:pathLst>
                                <a:path w="1876" h="740">
                                  <a:moveTo>
                                    <a:pt x="1800" y="8"/>
                                  </a:moveTo>
                                  <a:lnTo>
                                    <a:pt x="1795" y="5"/>
                                  </a:lnTo>
                                  <a:lnTo>
                                    <a:pt x="1788" y="2"/>
                                  </a:lnTo>
                                  <a:lnTo>
                                    <a:pt x="1783" y="1"/>
                                  </a:lnTo>
                                  <a:lnTo>
                                    <a:pt x="1778" y="1"/>
                                  </a:lnTo>
                                  <a:lnTo>
                                    <a:pt x="1772" y="0"/>
                                  </a:lnTo>
                                  <a:lnTo>
                                    <a:pt x="1766" y="1"/>
                                  </a:lnTo>
                                  <a:lnTo>
                                    <a:pt x="1761" y="1"/>
                                  </a:lnTo>
                                  <a:lnTo>
                                    <a:pt x="1756" y="2"/>
                                  </a:lnTo>
                                  <a:lnTo>
                                    <a:pt x="1073" y="213"/>
                                  </a:lnTo>
                                  <a:lnTo>
                                    <a:pt x="1064" y="217"/>
                                  </a:lnTo>
                                  <a:lnTo>
                                    <a:pt x="1055" y="223"/>
                                  </a:lnTo>
                                  <a:lnTo>
                                    <a:pt x="1048" y="230"/>
                                  </a:lnTo>
                                  <a:lnTo>
                                    <a:pt x="1042" y="240"/>
                                  </a:lnTo>
                                  <a:lnTo>
                                    <a:pt x="1036" y="250"/>
                                  </a:lnTo>
                                  <a:lnTo>
                                    <a:pt x="1033" y="262"/>
                                  </a:lnTo>
                                  <a:lnTo>
                                    <a:pt x="1030" y="276"/>
                                  </a:lnTo>
                                  <a:lnTo>
                                    <a:pt x="1029" y="290"/>
                                  </a:lnTo>
                                  <a:lnTo>
                                    <a:pt x="1029" y="290"/>
                                  </a:lnTo>
                                  <a:lnTo>
                                    <a:pt x="1029" y="290"/>
                                  </a:lnTo>
                                  <a:lnTo>
                                    <a:pt x="1029" y="290"/>
                                  </a:lnTo>
                                  <a:lnTo>
                                    <a:pt x="1029" y="290"/>
                                  </a:lnTo>
                                  <a:lnTo>
                                    <a:pt x="1029" y="290"/>
                                  </a:lnTo>
                                  <a:lnTo>
                                    <a:pt x="1011" y="297"/>
                                  </a:lnTo>
                                  <a:lnTo>
                                    <a:pt x="990" y="305"/>
                                  </a:lnTo>
                                  <a:lnTo>
                                    <a:pt x="969" y="312"/>
                                  </a:lnTo>
                                  <a:lnTo>
                                    <a:pt x="946" y="321"/>
                                  </a:lnTo>
                                  <a:lnTo>
                                    <a:pt x="924" y="329"/>
                                  </a:lnTo>
                                  <a:lnTo>
                                    <a:pt x="901" y="338"/>
                                  </a:lnTo>
                                  <a:lnTo>
                                    <a:pt x="878" y="346"/>
                                  </a:lnTo>
                                  <a:lnTo>
                                    <a:pt x="856" y="355"/>
                                  </a:lnTo>
                                  <a:lnTo>
                                    <a:pt x="834" y="363"/>
                                  </a:lnTo>
                                  <a:lnTo>
                                    <a:pt x="814" y="371"/>
                                  </a:lnTo>
                                  <a:lnTo>
                                    <a:pt x="795" y="377"/>
                                  </a:lnTo>
                                  <a:lnTo>
                                    <a:pt x="778" y="383"/>
                                  </a:lnTo>
                                  <a:lnTo>
                                    <a:pt x="763" y="389"/>
                                  </a:lnTo>
                                  <a:lnTo>
                                    <a:pt x="751" y="394"/>
                                  </a:lnTo>
                                  <a:lnTo>
                                    <a:pt x="741" y="398"/>
                                  </a:lnTo>
                                  <a:lnTo>
                                    <a:pt x="734" y="400"/>
                                  </a:lnTo>
                                  <a:lnTo>
                                    <a:pt x="614" y="381"/>
                                  </a:lnTo>
                                  <a:lnTo>
                                    <a:pt x="0" y="569"/>
                                  </a:lnTo>
                                  <a:lnTo>
                                    <a:pt x="150" y="740"/>
                                  </a:lnTo>
                                  <a:lnTo>
                                    <a:pt x="776" y="548"/>
                                  </a:lnTo>
                                  <a:lnTo>
                                    <a:pt x="773" y="476"/>
                                  </a:lnTo>
                                  <a:lnTo>
                                    <a:pt x="1062" y="409"/>
                                  </a:lnTo>
                                  <a:lnTo>
                                    <a:pt x="1066" y="413"/>
                                  </a:lnTo>
                                  <a:lnTo>
                                    <a:pt x="1070" y="420"/>
                                  </a:lnTo>
                                  <a:lnTo>
                                    <a:pt x="1074" y="425"/>
                                  </a:lnTo>
                                  <a:lnTo>
                                    <a:pt x="1079" y="430"/>
                                  </a:lnTo>
                                  <a:lnTo>
                                    <a:pt x="1082" y="433"/>
                                  </a:lnTo>
                                  <a:lnTo>
                                    <a:pt x="1084" y="435"/>
                                  </a:lnTo>
                                  <a:lnTo>
                                    <a:pt x="1086" y="436"/>
                                  </a:lnTo>
                                  <a:lnTo>
                                    <a:pt x="1088" y="439"/>
                                  </a:lnTo>
                                  <a:lnTo>
                                    <a:pt x="1088" y="439"/>
                                  </a:lnTo>
                                  <a:lnTo>
                                    <a:pt x="1088" y="439"/>
                                  </a:lnTo>
                                  <a:lnTo>
                                    <a:pt x="1088" y="439"/>
                                  </a:lnTo>
                                  <a:lnTo>
                                    <a:pt x="1089" y="439"/>
                                  </a:lnTo>
                                  <a:lnTo>
                                    <a:pt x="1097" y="445"/>
                                  </a:lnTo>
                                  <a:lnTo>
                                    <a:pt x="1106" y="452"/>
                                  </a:lnTo>
                                  <a:lnTo>
                                    <a:pt x="1115" y="456"/>
                                  </a:lnTo>
                                  <a:lnTo>
                                    <a:pt x="1124" y="457"/>
                                  </a:lnTo>
                                  <a:lnTo>
                                    <a:pt x="1124" y="457"/>
                                  </a:lnTo>
                                  <a:lnTo>
                                    <a:pt x="1126" y="457"/>
                                  </a:lnTo>
                                  <a:lnTo>
                                    <a:pt x="1126" y="457"/>
                                  </a:lnTo>
                                  <a:lnTo>
                                    <a:pt x="1126" y="457"/>
                                  </a:lnTo>
                                  <a:lnTo>
                                    <a:pt x="1131" y="458"/>
                                  </a:lnTo>
                                  <a:lnTo>
                                    <a:pt x="1137" y="458"/>
                                  </a:lnTo>
                                  <a:lnTo>
                                    <a:pt x="1142" y="457"/>
                                  </a:lnTo>
                                  <a:lnTo>
                                    <a:pt x="1148" y="456"/>
                                  </a:lnTo>
                                  <a:lnTo>
                                    <a:pt x="1831" y="245"/>
                                  </a:lnTo>
                                  <a:lnTo>
                                    <a:pt x="1841" y="241"/>
                                  </a:lnTo>
                                  <a:lnTo>
                                    <a:pt x="1849" y="235"/>
                                  </a:lnTo>
                                  <a:lnTo>
                                    <a:pt x="1857" y="227"/>
                                  </a:lnTo>
                                  <a:lnTo>
                                    <a:pt x="1863" y="217"/>
                                  </a:lnTo>
                                  <a:lnTo>
                                    <a:pt x="1872" y="194"/>
                                  </a:lnTo>
                                  <a:lnTo>
                                    <a:pt x="1876" y="165"/>
                                  </a:lnTo>
                                  <a:lnTo>
                                    <a:pt x="1874" y="134"/>
                                  </a:lnTo>
                                  <a:lnTo>
                                    <a:pt x="1867" y="102"/>
                                  </a:lnTo>
                                  <a:lnTo>
                                    <a:pt x="1862" y="86"/>
                                  </a:lnTo>
                                  <a:lnTo>
                                    <a:pt x="1854" y="71"/>
                                  </a:lnTo>
                                  <a:lnTo>
                                    <a:pt x="1848" y="57"/>
                                  </a:lnTo>
                                  <a:lnTo>
                                    <a:pt x="1839" y="44"/>
                                  </a:lnTo>
                                  <a:lnTo>
                                    <a:pt x="1830" y="32"/>
                                  </a:lnTo>
                                  <a:lnTo>
                                    <a:pt x="1821" y="23"/>
                                  </a:lnTo>
                                  <a:lnTo>
                                    <a:pt x="1810" y="14"/>
                                  </a:lnTo>
                                  <a:lnTo>
                                    <a:pt x="1800" y="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51" name="Freeform 1429151"/>
                          <wps:cNvSpPr>
                            <a:spLocks/>
                          </wps:cNvSpPr>
                          <wps:spPr bwMode="auto">
                            <a:xfrm>
                              <a:off x="1066" y="1175"/>
                              <a:ext cx="35" cy="66"/>
                            </a:xfrm>
                            <a:custGeom>
                              <a:avLst/>
                              <a:gdLst>
                                <a:gd name="T0" fmla="*/ 41 w 106"/>
                                <a:gd name="T1" fmla="*/ 3 h 198"/>
                                <a:gd name="T2" fmla="*/ 50 w 106"/>
                                <a:gd name="T3" fmla="*/ 8 h 198"/>
                                <a:gd name="T4" fmla="*/ 58 w 106"/>
                                <a:gd name="T5" fmla="*/ 16 h 198"/>
                                <a:gd name="T6" fmla="*/ 66 w 106"/>
                                <a:gd name="T7" fmla="*/ 25 h 198"/>
                                <a:gd name="T8" fmla="*/ 73 w 106"/>
                                <a:gd name="T9" fmla="*/ 34 h 198"/>
                                <a:gd name="T10" fmla="*/ 80 w 106"/>
                                <a:gd name="T11" fmla="*/ 45 h 198"/>
                                <a:gd name="T12" fmla="*/ 86 w 106"/>
                                <a:gd name="T13" fmla="*/ 57 h 198"/>
                                <a:gd name="T14" fmla="*/ 91 w 106"/>
                                <a:gd name="T15" fmla="*/ 70 h 198"/>
                                <a:gd name="T16" fmla="*/ 97 w 106"/>
                                <a:gd name="T17" fmla="*/ 84 h 198"/>
                                <a:gd name="T18" fmla="*/ 104 w 106"/>
                                <a:gd name="T19" fmla="*/ 115 h 198"/>
                                <a:gd name="T20" fmla="*/ 106 w 106"/>
                                <a:gd name="T21" fmla="*/ 145 h 198"/>
                                <a:gd name="T22" fmla="*/ 100 w 106"/>
                                <a:gd name="T23" fmla="*/ 169 h 198"/>
                                <a:gd name="T24" fmla="*/ 91 w 106"/>
                                <a:gd name="T25" fmla="*/ 189 h 198"/>
                                <a:gd name="T26" fmla="*/ 58 w 106"/>
                                <a:gd name="T27" fmla="*/ 198 h 198"/>
                                <a:gd name="T28" fmla="*/ 63 w 106"/>
                                <a:gd name="T29" fmla="*/ 176 h 198"/>
                                <a:gd name="T30" fmla="*/ 66 w 106"/>
                                <a:gd name="T31" fmla="*/ 151 h 198"/>
                                <a:gd name="T32" fmla="*/ 63 w 106"/>
                                <a:gd name="T33" fmla="*/ 124 h 198"/>
                                <a:gd name="T34" fmla="*/ 57 w 106"/>
                                <a:gd name="T35" fmla="*/ 96 h 198"/>
                                <a:gd name="T36" fmla="*/ 51 w 106"/>
                                <a:gd name="T37" fmla="*/ 82 h 198"/>
                                <a:gd name="T38" fmla="*/ 46 w 106"/>
                                <a:gd name="T39" fmla="*/ 69 h 198"/>
                                <a:gd name="T40" fmla="*/ 40 w 106"/>
                                <a:gd name="T41" fmla="*/ 57 h 198"/>
                                <a:gd name="T42" fmla="*/ 33 w 106"/>
                                <a:gd name="T43" fmla="*/ 45 h 198"/>
                                <a:gd name="T44" fmla="*/ 26 w 106"/>
                                <a:gd name="T45" fmla="*/ 35 h 198"/>
                                <a:gd name="T46" fmla="*/ 18 w 106"/>
                                <a:gd name="T47" fmla="*/ 26 h 198"/>
                                <a:gd name="T48" fmla="*/ 9 w 106"/>
                                <a:gd name="T49" fmla="*/ 17 h 198"/>
                                <a:gd name="T50" fmla="*/ 0 w 106"/>
                                <a:gd name="T51" fmla="*/ 11 h 198"/>
                                <a:gd name="T52" fmla="*/ 33 w 106"/>
                                <a:gd name="T53" fmla="*/ 0 h 198"/>
                                <a:gd name="T54" fmla="*/ 36 w 106"/>
                                <a:gd name="T55" fmla="*/ 1 h 198"/>
                                <a:gd name="T56" fmla="*/ 37 w 106"/>
                                <a:gd name="T57" fmla="*/ 1 h 198"/>
                                <a:gd name="T58" fmla="*/ 40 w 106"/>
                                <a:gd name="T59" fmla="*/ 1 h 198"/>
                                <a:gd name="T60" fmla="*/ 41 w 106"/>
                                <a:gd name="T61" fmla="*/ 3 h 19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</a:cxnLst>
                              <a:rect l="0" t="0" r="r" b="b"/>
                              <a:pathLst>
                                <a:path w="106" h="198">
                                  <a:moveTo>
                                    <a:pt x="41" y="3"/>
                                  </a:moveTo>
                                  <a:lnTo>
                                    <a:pt x="50" y="8"/>
                                  </a:lnTo>
                                  <a:lnTo>
                                    <a:pt x="58" y="16"/>
                                  </a:lnTo>
                                  <a:lnTo>
                                    <a:pt x="66" y="25"/>
                                  </a:lnTo>
                                  <a:lnTo>
                                    <a:pt x="73" y="34"/>
                                  </a:lnTo>
                                  <a:lnTo>
                                    <a:pt x="80" y="45"/>
                                  </a:lnTo>
                                  <a:lnTo>
                                    <a:pt x="86" y="57"/>
                                  </a:lnTo>
                                  <a:lnTo>
                                    <a:pt x="91" y="70"/>
                                  </a:lnTo>
                                  <a:lnTo>
                                    <a:pt x="97" y="84"/>
                                  </a:lnTo>
                                  <a:lnTo>
                                    <a:pt x="104" y="115"/>
                                  </a:lnTo>
                                  <a:lnTo>
                                    <a:pt x="106" y="145"/>
                                  </a:lnTo>
                                  <a:lnTo>
                                    <a:pt x="100" y="169"/>
                                  </a:lnTo>
                                  <a:lnTo>
                                    <a:pt x="91" y="189"/>
                                  </a:lnTo>
                                  <a:lnTo>
                                    <a:pt x="58" y="198"/>
                                  </a:lnTo>
                                  <a:lnTo>
                                    <a:pt x="63" y="176"/>
                                  </a:lnTo>
                                  <a:lnTo>
                                    <a:pt x="66" y="151"/>
                                  </a:lnTo>
                                  <a:lnTo>
                                    <a:pt x="63" y="124"/>
                                  </a:lnTo>
                                  <a:lnTo>
                                    <a:pt x="57" y="96"/>
                                  </a:lnTo>
                                  <a:lnTo>
                                    <a:pt x="51" y="82"/>
                                  </a:lnTo>
                                  <a:lnTo>
                                    <a:pt x="46" y="69"/>
                                  </a:lnTo>
                                  <a:lnTo>
                                    <a:pt x="40" y="57"/>
                                  </a:lnTo>
                                  <a:lnTo>
                                    <a:pt x="33" y="45"/>
                                  </a:lnTo>
                                  <a:lnTo>
                                    <a:pt x="26" y="35"/>
                                  </a:lnTo>
                                  <a:lnTo>
                                    <a:pt x="18" y="26"/>
                                  </a:lnTo>
                                  <a:lnTo>
                                    <a:pt x="9" y="17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33" y="0"/>
                                  </a:lnTo>
                                  <a:lnTo>
                                    <a:pt x="36" y="1"/>
                                  </a:lnTo>
                                  <a:lnTo>
                                    <a:pt x="37" y="1"/>
                                  </a:lnTo>
                                  <a:lnTo>
                                    <a:pt x="40" y="1"/>
                                  </a:lnTo>
                                  <a:lnTo>
                                    <a:pt x="41" y="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FDB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52" name="Freeform 1429152"/>
                          <wps:cNvSpPr>
                            <a:spLocks/>
                          </wps:cNvSpPr>
                          <wps:spPr bwMode="auto">
                            <a:xfrm>
                              <a:off x="886" y="1181"/>
                              <a:ext cx="195" cy="115"/>
                            </a:xfrm>
                            <a:custGeom>
                              <a:avLst/>
                              <a:gdLst>
                                <a:gd name="T0" fmla="*/ 57 w 585"/>
                                <a:gd name="T1" fmla="*/ 346 h 346"/>
                                <a:gd name="T2" fmla="*/ 62 w 585"/>
                                <a:gd name="T3" fmla="*/ 323 h 346"/>
                                <a:gd name="T4" fmla="*/ 64 w 585"/>
                                <a:gd name="T5" fmla="*/ 299 h 346"/>
                                <a:gd name="T6" fmla="*/ 61 w 585"/>
                                <a:gd name="T7" fmla="*/ 272 h 346"/>
                                <a:gd name="T8" fmla="*/ 56 w 585"/>
                                <a:gd name="T9" fmla="*/ 244 h 346"/>
                                <a:gd name="T10" fmla="*/ 51 w 585"/>
                                <a:gd name="T11" fmla="*/ 230 h 346"/>
                                <a:gd name="T12" fmla="*/ 45 w 585"/>
                                <a:gd name="T13" fmla="*/ 217 h 346"/>
                                <a:gd name="T14" fmla="*/ 39 w 585"/>
                                <a:gd name="T15" fmla="*/ 206 h 346"/>
                                <a:gd name="T16" fmla="*/ 33 w 585"/>
                                <a:gd name="T17" fmla="*/ 194 h 346"/>
                                <a:gd name="T18" fmla="*/ 25 w 585"/>
                                <a:gd name="T19" fmla="*/ 184 h 346"/>
                                <a:gd name="T20" fmla="*/ 17 w 585"/>
                                <a:gd name="T21" fmla="*/ 173 h 346"/>
                                <a:gd name="T22" fmla="*/ 9 w 585"/>
                                <a:gd name="T23" fmla="*/ 166 h 346"/>
                                <a:gd name="T24" fmla="*/ 0 w 585"/>
                                <a:gd name="T25" fmla="*/ 158 h 346"/>
                                <a:gd name="T26" fmla="*/ 513 w 585"/>
                                <a:gd name="T27" fmla="*/ 0 h 346"/>
                                <a:gd name="T28" fmla="*/ 516 w 585"/>
                                <a:gd name="T29" fmla="*/ 0 h 346"/>
                                <a:gd name="T30" fmla="*/ 518 w 585"/>
                                <a:gd name="T31" fmla="*/ 2 h 346"/>
                                <a:gd name="T32" fmla="*/ 520 w 585"/>
                                <a:gd name="T33" fmla="*/ 2 h 346"/>
                                <a:gd name="T34" fmla="*/ 522 w 585"/>
                                <a:gd name="T35" fmla="*/ 3 h 346"/>
                                <a:gd name="T36" fmla="*/ 531 w 585"/>
                                <a:gd name="T37" fmla="*/ 8 h 346"/>
                                <a:gd name="T38" fmla="*/ 539 w 585"/>
                                <a:gd name="T39" fmla="*/ 14 h 346"/>
                                <a:gd name="T40" fmla="*/ 547 w 585"/>
                                <a:gd name="T41" fmla="*/ 24 h 346"/>
                                <a:gd name="T42" fmla="*/ 554 w 585"/>
                                <a:gd name="T43" fmla="*/ 33 h 346"/>
                                <a:gd name="T44" fmla="*/ 561 w 585"/>
                                <a:gd name="T45" fmla="*/ 44 h 346"/>
                                <a:gd name="T46" fmla="*/ 567 w 585"/>
                                <a:gd name="T47" fmla="*/ 56 h 346"/>
                                <a:gd name="T48" fmla="*/ 573 w 585"/>
                                <a:gd name="T49" fmla="*/ 69 h 346"/>
                                <a:gd name="T50" fmla="*/ 578 w 585"/>
                                <a:gd name="T51" fmla="*/ 83 h 346"/>
                                <a:gd name="T52" fmla="*/ 584 w 585"/>
                                <a:gd name="T53" fmla="*/ 115 h 346"/>
                                <a:gd name="T54" fmla="*/ 585 w 585"/>
                                <a:gd name="T55" fmla="*/ 145 h 346"/>
                                <a:gd name="T56" fmla="*/ 582 w 585"/>
                                <a:gd name="T57" fmla="*/ 169 h 346"/>
                                <a:gd name="T58" fmla="*/ 571 w 585"/>
                                <a:gd name="T59" fmla="*/ 188 h 346"/>
                                <a:gd name="T60" fmla="*/ 57 w 585"/>
                                <a:gd name="T61" fmla="*/ 346 h 34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</a:cxnLst>
                              <a:rect l="0" t="0" r="r" b="b"/>
                              <a:pathLst>
                                <a:path w="585" h="346">
                                  <a:moveTo>
                                    <a:pt x="57" y="346"/>
                                  </a:moveTo>
                                  <a:lnTo>
                                    <a:pt x="62" y="323"/>
                                  </a:lnTo>
                                  <a:lnTo>
                                    <a:pt x="64" y="299"/>
                                  </a:lnTo>
                                  <a:lnTo>
                                    <a:pt x="61" y="272"/>
                                  </a:lnTo>
                                  <a:lnTo>
                                    <a:pt x="56" y="244"/>
                                  </a:lnTo>
                                  <a:lnTo>
                                    <a:pt x="51" y="230"/>
                                  </a:lnTo>
                                  <a:lnTo>
                                    <a:pt x="45" y="217"/>
                                  </a:lnTo>
                                  <a:lnTo>
                                    <a:pt x="39" y="206"/>
                                  </a:lnTo>
                                  <a:lnTo>
                                    <a:pt x="33" y="194"/>
                                  </a:lnTo>
                                  <a:lnTo>
                                    <a:pt x="25" y="184"/>
                                  </a:lnTo>
                                  <a:lnTo>
                                    <a:pt x="17" y="173"/>
                                  </a:lnTo>
                                  <a:lnTo>
                                    <a:pt x="9" y="166"/>
                                  </a:lnTo>
                                  <a:lnTo>
                                    <a:pt x="0" y="158"/>
                                  </a:lnTo>
                                  <a:lnTo>
                                    <a:pt x="513" y="0"/>
                                  </a:lnTo>
                                  <a:lnTo>
                                    <a:pt x="516" y="0"/>
                                  </a:lnTo>
                                  <a:lnTo>
                                    <a:pt x="518" y="2"/>
                                  </a:lnTo>
                                  <a:lnTo>
                                    <a:pt x="520" y="2"/>
                                  </a:lnTo>
                                  <a:lnTo>
                                    <a:pt x="522" y="3"/>
                                  </a:lnTo>
                                  <a:lnTo>
                                    <a:pt x="531" y="8"/>
                                  </a:lnTo>
                                  <a:lnTo>
                                    <a:pt x="539" y="14"/>
                                  </a:lnTo>
                                  <a:lnTo>
                                    <a:pt x="547" y="24"/>
                                  </a:lnTo>
                                  <a:lnTo>
                                    <a:pt x="554" y="33"/>
                                  </a:lnTo>
                                  <a:lnTo>
                                    <a:pt x="561" y="44"/>
                                  </a:lnTo>
                                  <a:lnTo>
                                    <a:pt x="567" y="56"/>
                                  </a:lnTo>
                                  <a:lnTo>
                                    <a:pt x="573" y="69"/>
                                  </a:lnTo>
                                  <a:lnTo>
                                    <a:pt x="578" y="83"/>
                                  </a:lnTo>
                                  <a:lnTo>
                                    <a:pt x="584" y="115"/>
                                  </a:lnTo>
                                  <a:lnTo>
                                    <a:pt x="585" y="145"/>
                                  </a:lnTo>
                                  <a:lnTo>
                                    <a:pt x="582" y="169"/>
                                  </a:lnTo>
                                  <a:lnTo>
                                    <a:pt x="571" y="188"/>
                                  </a:lnTo>
                                  <a:lnTo>
                                    <a:pt x="57" y="3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4682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53" name="Freeform 1429153"/>
                          <wps:cNvSpPr>
                            <a:spLocks/>
                          </wps:cNvSpPr>
                          <wps:spPr bwMode="auto">
                            <a:xfrm>
                              <a:off x="543" y="1257"/>
                              <a:ext cx="343" cy="123"/>
                            </a:xfrm>
                            <a:custGeom>
                              <a:avLst/>
                              <a:gdLst>
                                <a:gd name="T0" fmla="*/ 1025 w 1030"/>
                                <a:gd name="T1" fmla="*/ 34 h 370"/>
                                <a:gd name="T2" fmla="*/ 1018 w 1030"/>
                                <a:gd name="T3" fmla="*/ 19 h 370"/>
                                <a:gd name="T4" fmla="*/ 1012 w 1030"/>
                                <a:gd name="T5" fmla="*/ 9 h 370"/>
                                <a:gd name="T6" fmla="*/ 1005 w 1030"/>
                                <a:gd name="T7" fmla="*/ 2 h 370"/>
                                <a:gd name="T8" fmla="*/ 1001 w 1030"/>
                                <a:gd name="T9" fmla="*/ 0 h 370"/>
                                <a:gd name="T10" fmla="*/ 640 w 1030"/>
                                <a:gd name="T11" fmla="*/ 134 h 370"/>
                                <a:gd name="T12" fmla="*/ 520 w 1030"/>
                                <a:gd name="T13" fmla="*/ 115 h 370"/>
                                <a:gd name="T14" fmla="*/ 0 w 1030"/>
                                <a:gd name="T15" fmla="*/ 273 h 370"/>
                                <a:gd name="T16" fmla="*/ 102 w 1030"/>
                                <a:gd name="T17" fmla="*/ 370 h 370"/>
                                <a:gd name="T18" fmla="*/ 641 w 1030"/>
                                <a:gd name="T19" fmla="*/ 205 h 370"/>
                                <a:gd name="T20" fmla="*/ 647 w 1030"/>
                                <a:gd name="T21" fmla="*/ 184 h 370"/>
                                <a:gd name="T22" fmla="*/ 646 w 1030"/>
                                <a:gd name="T23" fmla="*/ 159 h 370"/>
                                <a:gd name="T24" fmla="*/ 658 w 1030"/>
                                <a:gd name="T25" fmla="*/ 155 h 370"/>
                                <a:gd name="T26" fmla="*/ 1026 w 1030"/>
                                <a:gd name="T27" fmla="*/ 80 h 370"/>
                                <a:gd name="T28" fmla="*/ 1029 w 1030"/>
                                <a:gd name="T29" fmla="*/ 76 h 370"/>
                                <a:gd name="T30" fmla="*/ 1030 w 1030"/>
                                <a:gd name="T31" fmla="*/ 67 h 370"/>
                                <a:gd name="T32" fmla="*/ 1029 w 1030"/>
                                <a:gd name="T33" fmla="*/ 51 h 370"/>
                                <a:gd name="T34" fmla="*/ 1025 w 1030"/>
                                <a:gd name="T35" fmla="*/ 34 h 37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</a:cxnLst>
                              <a:rect l="0" t="0" r="r" b="b"/>
                              <a:pathLst>
                                <a:path w="1030" h="370">
                                  <a:moveTo>
                                    <a:pt x="1025" y="34"/>
                                  </a:moveTo>
                                  <a:lnTo>
                                    <a:pt x="1018" y="19"/>
                                  </a:lnTo>
                                  <a:lnTo>
                                    <a:pt x="1012" y="9"/>
                                  </a:lnTo>
                                  <a:lnTo>
                                    <a:pt x="1005" y="2"/>
                                  </a:lnTo>
                                  <a:lnTo>
                                    <a:pt x="1001" y="0"/>
                                  </a:lnTo>
                                  <a:lnTo>
                                    <a:pt x="640" y="134"/>
                                  </a:lnTo>
                                  <a:lnTo>
                                    <a:pt x="520" y="115"/>
                                  </a:lnTo>
                                  <a:lnTo>
                                    <a:pt x="0" y="273"/>
                                  </a:lnTo>
                                  <a:lnTo>
                                    <a:pt x="102" y="370"/>
                                  </a:lnTo>
                                  <a:lnTo>
                                    <a:pt x="641" y="205"/>
                                  </a:lnTo>
                                  <a:lnTo>
                                    <a:pt x="647" y="184"/>
                                  </a:lnTo>
                                  <a:lnTo>
                                    <a:pt x="646" y="159"/>
                                  </a:lnTo>
                                  <a:lnTo>
                                    <a:pt x="658" y="155"/>
                                  </a:lnTo>
                                  <a:lnTo>
                                    <a:pt x="1026" y="80"/>
                                  </a:lnTo>
                                  <a:lnTo>
                                    <a:pt x="1029" y="76"/>
                                  </a:lnTo>
                                  <a:lnTo>
                                    <a:pt x="1030" y="67"/>
                                  </a:lnTo>
                                  <a:lnTo>
                                    <a:pt x="1029" y="51"/>
                                  </a:lnTo>
                                  <a:lnTo>
                                    <a:pt x="1025" y="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5E0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54" name="Freeform 1429154"/>
                          <wps:cNvSpPr>
                            <a:spLocks/>
                          </wps:cNvSpPr>
                          <wps:spPr bwMode="auto">
                            <a:xfrm>
                              <a:off x="864" y="1238"/>
                              <a:ext cx="34" cy="63"/>
                            </a:xfrm>
                            <a:custGeom>
                              <a:avLst/>
                              <a:gdLst>
                                <a:gd name="T0" fmla="*/ 42 w 103"/>
                                <a:gd name="T1" fmla="*/ 4 h 189"/>
                                <a:gd name="T2" fmla="*/ 33 w 103"/>
                                <a:gd name="T3" fmla="*/ 0 h 189"/>
                                <a:gd name="T4" fmla="*/ 26 w 103"/>
                                <a:gd name="T5" fmla="*/ 0 h 189"/>
                                <a:gd name="T6" fmla="*/ 18 w 103"/>
                                <a:gd name="T7" fmla="*/ 1 h 189"/>
                                <a:gd name="T8" fmla="*/ 11 w 103"/>
                                <a:gd name="T9" fmla="*/ 7 h 189"/>
                                <a:gd name="T10" fmla="*/ 7 w 103"/>
                                <a:gd name="T11" fmla="*/ 12 h 189"/>
                                <a:gd name="T12" fmla="*/ 5 w 103"/>
                                <a:gd name="T13" fmla="*/ 18 h 189"/>
                                <a:gd name="T14" fmla="*/ 2 w 103"/>
                                <a:gd name="T15" fmla="*/ 26 h 189"/>
                                <a:gd name="T16" fmla="*/ 0 w 103"/>
                                <a:gd name="T17" fmla="*/ 35 h 189"/>
                                <a:gd name="T18" fmla="*/ 0 w 103"/>
                                <a:gd name="T19" fmla="*/ 36 h 189"/>
                                <a:gd name="T20" fmla="*/ 0 w 103"/>
                                <a:gd name="T21" fmla="*/ 36 h 189"/>
                                <a:gd name="T22" fmla="*/ 0 w 103"/>
                                <a:gd name="T23" fmla="*/ 38 h 189"/>
                                <a:gd name="T24" fmla="*/ 0 w 103"/>
                                <a:gd name="T25" fmla="*/ 39 h 189"/>
                                <a:gd name="T26" fmla="*/ 13 w 103"/>
                                <a:gd name="T27" fmla="*/ 34 h 189"/>
                                <a:gd name="T28" fmla="*/ 22 w 103"/>
                                <a:gd name="T29" fmla="*/ 31 h 189"/>
                                <a:gd name="T30" fmla="*/ 27 w 103"/>
                                <a:gd name="T31" fmla="*/ 28 h 189"/>
                                <a:gd name="T32" fmla="*/ 29 w 103"/>
                                <a:gd name="T33" fmla="*/ 27 h 189"/>
                                <a:gd name="T34" fmla="*/ 36 w 103"/>
                                <a:gd name="T35" fmla="*/ 26 h 189"/>
                                <a:gd name="T36" fmla="*/ 42 w 103"/>
                                <a:gd name="T37" fmla="*/ 26 h 189"/>
                                <a:gd name="T38" fmla="*/ 48 w 103"/>
                                <a:gd name="T39" fmla="*/ 27 h 189"/>
                                <a:gd name="T40" fmla="*/ 54 w 103"/>
                                <a:gd name="T41" fmla="*/ 30 h 189"/>
                                <a:gd name="T42" fmla="*/ 64 w 103"/>
                                <a:gd name="T43" fmla="*/ 39 h 189"/>
                                <a:gd name="T44" fmla="*/ 75 w 103"/>
                                <a:gd name="T45" fmla="*/ 50 h 189"/>
                                <a:gd name="T46" fmla="*/ 84 w 103"/>
                                <a:gd name="T47" fmla="*/ 66 h 189"/>
                                <a:gd name="T48" fmla="*/ 90 w 103"/>
                                <a:gd name="T49" fmla="*/ 83 h 189"/>
                                <a:gd name="T50" fmla="*/ 94 w 103"/>
                                <a:gd name="T51" fmla="*/ 101 h 189"/>
                                <a:gd name="T52" fmla="*/ 95 w 103"/>
                                <a:gd name="T53" fmla="*/ 118 h 189"/>
                                <a:gd name="T54" fmla="*/ 93 w 103"/>
                                <a:gd name="T55" fmla="*/ 133 h 189"/>
                                <a:gd name="T56" fmla="*/ 89 w 103"/>
                                <a:gd name="T57" fmla="*/ 146 h 189"/>
                                <a:gd name="T58" fmla="*/ 84 w 103"/>
                                <a:gd name="T59" fmla="*/ 151 h 189"/>
                                <a:gd name="T60" fmla="*/ 76 w 103"/>
                                <a:gd name="T61" fmla="*/ 156 h 189"/>
                                <a:gd name="T62" fmla="*/ 70 w 103"/>
                                <a:gd name="T63" fmla="*/ 160 h 189"/>
                                <a:gd name="T64" fmla="*/ 67 w 103"/>
                                <a:gd name="T65" fmla="*/ 162 h 189"/>
                                <a:gd name="T66" fmla="*/ 53 w 103"/>
                                <a:gd name="T67" fmla="*/ 182 h 189"/>
                                <a:gd name="T68" fmla="*/ 53 w 103"/>
                                <a:gd name="T69" fmla="*/ 182 h 189"/>
                                <a:gd name="T70" fmla="*/ 51 w 103"/>
                                <a:gd name="T71" fmla="*/ 181 h 189"/>
                                <a:gd name="T72" fmla="*/ 50 w 103"/>
                                <a:gd name="T73" fmla="*/ 180 h 189"/>
                                <a:gd name="T74" fmla="*/ 50 w 103"/>
                                <a:gd name="T75" fmla="*/ 180 h 189"/>
                                <a:gd name="T76" fmla="*/ 54 w 103"/>
                                <a:gd name="T77" fmla="*/ 182 h 189"/>
                                <a:gd name="T78" fmla="*/ 58 w 103"/>
                                <a:gd name="T79" fmla="*/ 184 h 189"/>
                                <a:gd name="T80" fmla="*/ 62 w 103"/>
                                <a:gd name="T81" fmla="*/ 186 h 189"/>
                                <a:gd name="T82" fmla="*/ 66 w 103"/>
                                <a:gd name="T83" fmla="*/ 187 h 189"/>
                                <a:gd name="T84" fmla="*/ 70 w 103"/>
                                <a:gd name="T85" fmla="*/ 189 h 189"/>
                                <a:gd name="T86" fmla="*/ 73 w 103"/>
                                <a:gd name="T87" fmla="*/ 189 h 189"/>
                                <a:gd name="T88" fmla="*/ 76 w 103"/>
                                <a:gd name="T89" fmla="*/ 189 h 189"/>
                                <a:gd name="T90" fmla="*/ 80 w 103"/>
                                <a:gd name="T91" fmla="*/ 189 h 189"/>
                                <a:gd name="T92" fmla="*/ 93 w 103"/>
                                <a:gd name="T93" fmla="*/ 177 h 189"/>
                                <a:gd name="T94" fmla="*/ 102 w 103"/>
                                <a:gd name="T95" fmla="*/ 153 h 189"/>
                                <a:gd name="T96" fmla="*/ 103 w 103"/>
                                <a:gd name="T97" fmla="*/ 120 h 189"/>
                                <a:gd name="T98" fmla="*/ 95 w 103"/>
                                <a:gd name="T99" fmla="*/ 80 h 189"/>
                                <a:gd name="T100" fmla="*/ 91 w 103"/>
                                <a:gd name="T101" fmla="*/ 67 h 189"/>
                                <a:gd name="T102" fmla="*/ 86 w 103"/>
                                <a:gd name="T103" fmla="*/ 56 h 189"/>
                                <a:gd name="T104" fmla="*/ 80 w 103"/>
                                <a:gd name="T105" fmla="*/ 44 h 189"/>
                                <a:gd name="T106" fmla="*/ 73 w 103"/>
                                <a:gd name="T107" fmla="*/ 34 h 189"/>
                                <a:gd name="T108" fmla="*/ 66 w 103"/>
                                <a:gd name="T109" fmla="*/ 25 h 189"/>
                                <a:gd name="T110" fmla="*/ 58 w 103"/>
                                <a:gd name="T111" fmla="*/ 16 h 189"/>
                                <a:gd name="T112" fmla="*/ 50 w 103"/>
                                <a:gd name="T113" fmla="*/ 9 h 189"/>
                                <a:gd name="T114" fmla="*/ 42 w 103"/>
                                <a:gd name="T115" fmla="*/ 4 h 18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</a:cxnLst>
                              <a:rect l="0" t="0" r="r" b="b"/>
                              <a:pathLst>
                                <a:path w="103" h="189">
                                  <a:moveTo>
                                    <a:pt x="42" y="4"/>
                                  </a:moveTo>
                                  <a:lnTo>
                                    <a:pt x="33" y="0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18" y="1"/>
                                  </a:lnTo>
                                  <a:lnTo>
                                    <a:pt x="11" y="7"/>
                                  </a:lnTo>
                                  <a:lnTo>
                                    <a:pt x="7" y="12"/>
                                  </a:lnTo>
                                  <a:lnTo>
                                    <a:pt x="5" y="18"/>
                                  </a:lnTo>
                                  <a:lnTo>
                                    <a:pt x="2" y="26"/>
                                  </a:lnTo>
                                  <a:lnTo>
                                    <a:pt x="0" y="35"/>
                                  </a:lnTo>
                                  <a:lnTo>
                                    <a:pt x="0" y="36"/>
                                  </a:lnTo>
                                  <a:lnTo>
                                    <a:pt x="0" y="36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0" y="39"/>
                                  </a:lnTo>
                                  <a:lnTo>
                                    <a:pt x="13" y="34"/>
                                  </a:lnTo>
                                  <a:lnTo>
                                    <a:pt x="22" y="31"/>
                                  </a:lnTo>
                                  <a:lnTo>
                                    <a:pt x="27" y="28"/>
                                  </a:lnTo>
                                  <a:lnTo>
                                    <a:pt x="29" y="27"/>
                                  </a:lnTo>
                                  <a:lnTo>
                                    <a:pt x="36" y="26"/>
                                  </a:lnTo>
                                  <a:lnTo>
                                    <a:pt x="42" y="26"/>
                                  </a:lnTo>
                                  <a:lnTo>
                                    <a:pt x="48" y="27"/>
                                  </a:lnTo>
                                  <a:lnTo>
                                    <a:pt x="54" y="30"/>
                                  </a:lnTo>
                                  <a:lnTo>
                                    <a:pt x="64" y="39"/>
                                  </a:lnTo>
                                  <a:lnTo>
                                    <a:pt x="75" y="50"/>
                                  </a:lnTo>
                                  <a:lnTo>
                                    <a:pt x="84" y="66"/>
                                  </a:lnTo>
                                  <a:lnTo>
                                    <a:pt x="90" y="83"/>
                                  </a:lnTo>
                                  <a:lnTo>
                                    <a:pt x="94" y="101"/>
                                  </a:lnTo>
                                  <a:lnTo>
                                    <a:pt x="95" y="118"/>
                                  </a:lnTo>
                                  <a:lnTo>
                                    <a:pt x="93" y="133"/>
                                  </a:lnTo>
                                  <a:lnTo>
                                    <a:pt x="89" y="146"/>
                                  </a:lnTo>
                                  <a:lnTo>
                                    <a:pt x="84" y="151"/>
                                  </a:lnTo>
                                  <a:lnTo>
                                    <a:pt x="76" y="156"/>
                                  </a:lnTo>
                                  <a:lnTo>
                                    <a:pt x="70" y="160"/>
                                  </a:lnTo>
                                  <a:lnTo>
                                    <a:pt x="67" y="162"/>
                                  </a:lnTo>
                                  <a:lnTo>
                                    <a:pt x="53" y="182"/>
                                  </a:lnTo>
                                  <a:lnTo>
                                    <a:pt x="53" y="182"/>
                                  </a:lnTo>
                                  <a:lnTo>
                                    <a:pt x="51" y="181"/>
                                  </a:lnTo>
                                  <a:lnTo>
                                    <a:pt x="50" y="180"/>
                                  </a:lnTo>
                                  <a:lnTo>
                                    <a:pt x="50" y="180"/>
                                  </a:lnTo>
                                  <a:lnTo>
                                    <a:pt x="54" y="182"/>
                                  </a:lnTo>
                                  <a:lnTo>
                                    <a:pt x="58" y="184"/>
                                  </a:lnTo>
                                  <a:lnTo>
                                    <a:pt x="62" y="186"/>
                                  </a:lnTo>
                                  <a:lnTo>
                                    <a:pt x="66" y="187"/>
                                  </a:lnTo>
                                  <a:lnTo>
                                    <a:pt x="70" y="189"/>
                                  </a:lnTo>
                                  <a:lnTo>
                                    <a:pt x="73" y="189"/>
                                  </a:lnTo>
                                  <a:lnTo>
                                    <a:pt x="76" y="189"/>
                                  </a:lnTo>
                                  <a:lnTo>
                                    <a:pt x="80" y="189"/>
                                  </a:lnTo>
                                  <a:lnTo>
                                    <a:pt x="93" y="177"/>
                                  </a:lnTo>
                                  <a:lnTo>
                                    <a:pt x="102" y="153"/>
                                  </a:lnTo>
                                  <a:lnTo>
                                    <a:pt x="103" y="120"/>
                                  </a:lnTo>
                                  <a:lnTo>
                                    <a:pt x="95" y="80"/>
                                  </a:lnTo>
                                  <a:lnTo>
                                    <a:pt x="91" y="67"/>
                                  </a:lnTo>
                                  <a:lnTo>
                                    <a:pt x="86" y="56"/>
                                  </a:lnTo>
                                  <a:lnTo>
                                    <a:pt x="80" y="44"/>
                                  </a:lnTo>
                                  <a:lnTo>
                                    <a:pt x="73" y="34"/>
                                  </a:lnTo>
                                  <a:lnTo>
                                    <a:pt x="66" y="25"/>
                                  </a:lnTo>
                                  <a:lnTo>
                                    <a:pt x="58" y="16"/>
                                  </a:lnTo>
                                  <a:lnTo>
                                    <a:pt x="50" y="9"/>
                                  </a:lnTo>
                                  <a:lnTo>
                                    <a:pt x="42" y="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5E0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55" name="Freeform 1429155"/>
                          <wps:cNvSpPr>
                            <a:spLocks/>
                          </wps:cNvSpPr>
                          <wps:spPr bwMode="auto">
                            <a:xfrm>
                              <a:off x="573" y="1331"/>
                              <a:ext cx="186" cy="60"/>
                            </a:xfrm>
                            <a:custGeom>
                              <a:avLst/>
                              <a:gdLst>
                                <a:gd name="T0" fmla="*/ 13 w 557"/>
                                <a:gd name="T1" fmla="*/ 166 h 180"/>
                                <a:gd name="T2" fmla="*/ 557 w 557"/>
                                <a:gd name="T3" fmla="*/ 0 h 180"/>
                                <a:gd name="T4" fmla="*/ 557 w 557"/>
                                <a:gd name="T5" fmla="*/ 9 h 180"/>
                                <a:gd name="T6" fmla="*/ 0 w 557"/>
                                <a:gd name="T7" fmla="*/ 180 h 180"/>
                                <a:gd name="T8" fmla="*/ 13 w 557"/>
                                <a:gd name="T9" fmla="*/ 166 h 1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57" h="180">
                                  <a:moveTo>
                                    <a:pt x="13" y="166"/>
                                  </a:moveTo>
                                  <a:lnTo>
                                    <a:pt x="557" y="0"/>
                                  </a:lnTo>
                                  <a:lnTo>
                                    <a:pt x="557" y="9"/>
                                  </a:lnTo>
                                  <a:lnTo>
                                    <a:pt x="0" y="180"/>
                                  </a:lnTo>
                                  <a:lnTo>
                                    <a:pt x="13" y="1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8E0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56" name="Freeform 1429156"/>
                          <wps:cNvSpPr>
                            <a:spLocks/>
                          </wps:cNvSpPr>
                          <wps:spPr bwMode="auto">
                            <a:xfrm>
                              <a:off x="528" y="1350"/>
                              <a:ext cx="44" cy="43"/>
                            </a:xfrm>
                            <a:custGeom>
                              <a:avLst/>
                              <a:gdLst>
                                <a:gd name="T0" fmla="*/ 0 w 133"/>
                                <a:gd name="T1" fmla="*/ 8 h 129"/>
                                <a:gd name="T2" fmla="*/ 26 w 133"/>
                                <a:gd name="T3" fmla="*/ 0 h 129"/>
                                <a:gd name="T4" fmla="*/ 133 w 133"/>
                                <a:gd name="T5" fmla="*/ 101 h 129"/>
                                <a:gd name="T6" fmla="*/ 106 w 133"/>
                                <a:gd name="T7" fmla="*/ 129 h 129"/>
                                <a:gd name="T8" fmla="*/ 0 w 133"/>
                                <a:gd name="T9" fmla="*/ 8 h 1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33" h="129">
                                  <a:moveTo>
                                    <a:pt x="0" y="8"/>
                                  </a:moveTo>
                                  <a:lnTo>
                                    <a:pt x="26" y="0"/>
                                  </a:lnTo>
                                  <a:lnTo>
                                    <a:pt x="133" y="101"/>
                                  </a:lnTo>
                                  <a:lnTo>
                                    <a:pt x="106" y="129"/>
                                  </a:lnTo>
                                  <a:lnTo>
                                    <a:pt x="0" y="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8F7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57" name="Freeform 1429157"/>
                          <wps:cNvSpPr>
                            <a:spLocks/>
                          </wps:cNvSpPr>
                          <wps:spPr bwMode="auto">
                            <a:xfrm>
                              <a:off x="1085" y="1168"/>
                              <a:ext cx="41" cy="67"/>
                            </a:xfrm>
                            <a:custGeom>
                              <a:avLst/>
                              <a:gdLst>
                                <a:gd name="T0" fmla="*/ 99 w 123"/>
                                <a:gd name="T1" fmla="*/ 188 h 201"/>
                                <a:gd name="T2" fmla="*/ 57 w 123"/>
                                <a:gd name="T3" fmla="*/ 201 h 201"/>
                                <a:gd name="T4" fmla="*/ 62 w 123"/>
                                <a:gd name="T5" fmla="*/ 179 h 201"/>
                                <a:gd name="T6" fmla="*/ 64 w 123"/>
                                <a:gd name="T7" fmla="*/ 153 h 201"/>
                                <a:gd name="T8" fmla="*/ 62 w 123"/>
                                <a:gd name="T9" fmla="*/ 127 h 201"/>
                                <a:gd name="T10" fmla="*/ 55 w 123"/>
                                <a:gd name="T11" fmla="*/ 99 h 201"/>
                                <a:gd name="T12" fmla="*/ 50 w 123"/>
                                <a:gd name="T13" fmla="*/ 85 h 201"/>
                                <a:gd name="T14" fmla="*/ 45 w 123"/>
                                <a:gd name="T15" fmla="*/ 72 h 201"/>
                                <a:gd name="T16" fmla="*/ 39 w 123"/>
                                <a:gd name="T17" fmla="*/ 59 h 201"/>
                                <a:gd name="T18" fmla="*/ 32 w 123"/>
                                <a:gd name="T19" fmla="*/ 47 h 201"/>
                                <a:gd name="T20" fmla="*/ 24 w 123"/>
                                <a:gd name="T21" fmla="*/ 37 h 201"/>
                                <a:gd name="T22" fmla="*/ 17 w 123"/>
                                <a:gd name="T23" fmla="*/ 28 h 201"/>
                                <a:gd name="T24" fmla="*/ 9 w 123"/>
                                <a:gd name="T25" fmla="*/ 19 h 201"/>
                                <a:gd name="T26" fmla="*/ 0 w 123"/>
                                <a:gd name="T27" fmla="*/ 12 h 201"/>
                                <a:gd name="T28" fmla="*/ 41 w 123"/>
                                <a:gd name="T29" fmla="*/ 0 h 201"/>
                                <a:gd name="T30" fmla="*/ 46 w 123"/>
                                <a:gd name="T31" fmla="*/ 0 h 201"/>
                                <a:gd name="T32" fmla="*/ 51 w 123"/>
                                <a:gd name="T33" fmla="*/ 0 h 201"/>
                                <a:gd name="T34" fmla="*/ 57 w 123"/>
                                <a:gd name="T35" fmla="*/ 1 h 201"/>
                                <a:gd name="T36" fmla="*/ 62 w 123"/>
                                <a:gd name="T37" fmla="*/ 3 h 201"/>
                                <a:gd name="T38" fmla="*/ 70 w 123"/>
                                <a:gd name="T39" fmla="*/ 9 h 201"/>
                                <a:gd name="T40" fmla="*/ 77 w 123"/>
                                <a:gd name="T41" fmla="*/ 15 h 201"/>
                                <a:gd name="T42" fmla="*/ 85 w 123"/>
                                <a:gd name="T43" fmla="*/ 24 h 201"/>
                                <a:gd name="T44" fmla="*/ 93 w 123"/>
                                <a:gd name="T45" fmla="*/ 33 h 201"/>
                                <a:gd name="T46" fmla="*/ 99 w 123"/>
                                <a:gd name="T47" fmla="*/ 43 h 201"/>
                                <a:gd name="T48" fmla="*/ 106 w 123"/>
                                <a:gd name="T49" fmla="*/ 55 h 201"/>
                                <a:gd name="T50" fmla="*/ 111 w 123"/>
                                <a:gd name="T51" fmla="*/ 67 h 201"/>
                                <a:gd name="T52" fmla="*/ 115 w 123"/>
                                <a:gd name="T53" fmla="*/ 80 h 201"/>
                                <a:gd name="T54" fmla="*/ 123 w 123"/>
                                <a:gd name="T55" fmla="*/ 120 h 201"/>
                                <a:gd name="T56" fmla="*/ 121 w 123"/>
                                <a:gd name="T57" fmla="*/ 152 h 201"/>
                                <a:gd name="T58" fmla="*/ 112 w 123"/>
                                <a:gd name="T59" fmla="*/ 176 h 201"/>
                                <a:gd name="T60" fmla="*/ 99 w 123"/>
                                <a:gd name="T61" fmla="*/ 188 h 20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</a:cxnLst>
                              <a:rect l="0" t="0" r="r" b="b"/>
                              <a:pathLst>
                                <a:path w="123" h="201">
                                  <a:moveTo>
                                    <a:pt x="99" y="188"/>
                                  </a:moveTo>
                                  <a:lnTo>
                                    <a:pt x="57" y="201"/>
                                  </a:lnTo>
                                  <a:lnTo>
                                    <a:pt x="62" y="179"/>
                                  </a:lnTo>
                                  <a:lnTo>
                                    <a:pt x="64" y="153"/>
                                  </a:lnTo>
                                  <a:lnTo>
                                    <a:pt x="62" y="127"/>
                                  </a:lnTo>
                                  <a:lnTo>
                                    <a:pt x="55" y="99"/>
                                  </a:lnTo>
                                  <a:lnTo>
                                    <a:pt x="50" y="85"/>
                                  </a:lnTo>
                                  <a:lnTo>
                                    <a:pt x="45" y="72"/>
                                  </a:lnTo>
                                  <a:lnTo>
                                    <a:pt x="39" y="59"/>
                                  </a:lnTo>
                                  <a:lnTo>
                                    <a:pt x="32" y="47"/>
                                  </a:lnTo>
                                  <a:lnTo>
                                    <a:pt x="24" y="37"/>
                                  </a:lnTo>
                                  <a:lnTo>
                                    <a:pt x="17" y="28"/>
                                  </a:lnTo>
                                  <a:lnTo>
                                    <a:pt x="9" y="19"/>
                                  </a:lnTo>
                                  <a:lnTo>
                                    <a:pt x="0" y="12"/>
                                  </a:lnTo>
                                  <a:lnTo>
                                    <a:pt x="41" y="0"/>
                                  </a:lnTo>
                                  <a:lnTo>
                                    <a:pt x="46" y="0"/>
                                  </a:lnTo>
                                  <a:lnTo>
                                    <a:pt x="51" y="0"/>
                                  </a:lnTo>
                                  <a:lnTo>
                                    <a:pt x="57" y="1"/>
                                  </a:lnTo>
                                  <a:lnTo>
                                    <a:pt x="62" y="3"/>
                                  </a:lnTo>
                                  <a:lnTo>
                                    <a:pt x="70" y="9"/>
                                  </a:lnTo>
                                  <a:lnTo>
                                    <a:pt x="77" y="15"/>
                                  </a:lnTo>
                                  <a:lnTo>
                                    <a:pt x="85" y="24"/>
                                  </a:lnTo>
                                  <a:lnTo>
                                    <a:pt x="93" y="33"/>
                                  </a:lnTo>
                                  <a:lnTo>
                                    <a:pt x="99" y="43"/>
                                  </a:lnTo>
                                  <a:lnTo>
                                    <a:pt x="106" y="55"/>
                                  </a:lnTo>
                                  <a:lnTo>
                                    <a:pt x="111" y="67"/>
                                  </a:lnTo>
                                  <a:lnTo>
                                    <a:pt x="115" y="80"/>
                                  </a:lnTo>
                                  <a:lnTo>
                                    <a:pt x="123" y="120"/>
                                  </a:lnTo>
                                  <a:lnTo>
                                    <a:pt x="121" y="152"/>
                                  </a:lnTo>
                                  <a:lnTo>
                                    <a:pt x="112" y="176"/>
                                  </a:lnTo>
                                  <a:lnTo>
                                    <a:pt x="99" y="1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4682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58" name="Freeform 1429158"/>
                          <wps:cNvSpPr>
                            <a:spLocks/>
                          </wps:cNvSpPr>
                          <wps:spPr bwMode="auto">
                            <a:xfrm>
                              <a:off x="536" y="984"/>
                              <a:ext cx="379" cy="152"/>
                            </a:xfrm>
                            <a:custGeom>
                              <a:avLst/>
                              <a:gdLst>
                                <a:gd name="T0" fmla="*/ 0 w 1136"/>
                                <a:gd name="T1" fmla="*/ 0 h 457"/>
                                <a:gd name="T2" fmla="*/ 2 w 1136"/>
                                <a:gd name="T3" fmla="*/ 23 h 457"/>
                                <a:gd name="T4" fmla="*/ 5 w 1136"/>
                                <a:gd name="T5" fmla="*/ 46 h 457"/>
                                <a:gd name="T6" fmla="*/ 9 w 1136"/>
                                <a:gd name="T7" fmla="*/ 68 h 457"/>
                                <a:gd name="T8" fmla="*/ 14 w 1136"/>
                                <a:gd name="T9" fmla="*/ 91 h 457"/>
                                <a:gd name="T10" fmla="*/ 19 w 1136"/>
                                <a:gd name="T11" fmla="*/ 113 h 457"/>
                                <a:gd name="T12" fmla="*/ 27 w 1136"/>
                                <a:gd name="T13" fmla="*/ 135 h 457"/>
                                <a:gd name="T14" fmla="*/ 34 w 1136"/>
                                <a:gd name="T15" fmla="*/ 157 h 457"/>
                                <a:gd name="T16" fmla="*/ 42 w 1136"/>
                                <a:gd name="T17" fmla="*/ 179 h 457"/>
                                <a:gd name="T18" fmla="*/ 706 w 1136"/>
                                <a:gd name="T19" fmla="*/ 457 h 457"/>
                                <a:gd name="T20" fmla="*/ 1136 w 1136"/>
                                <a:gd name="T21" fmla="*/ 218 h 457"/>
                                <a:gd name="T22" fmla="*/ 335 w 1136"/>
                                <a:gd name="T23" fmla="*/ 45 h 457"/>
                                <a:gd name="T24" fmla="*/ 0 w 1136"/>
                                <a:gd name="T25" fmla="*/ 0 h 45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1136" h="457">
                                  <a:moveTo>
                                    <a:pt x="0" y="0"/>
                                  </a:moveTo>
                                  <a:lnTo>
                                    <a:pt x="2" y="23"/>
                                  </a:lnTo>
                                  <a:lnTo>
                                    <a:pt x="5" y="46"/>
                                  </a:lnTo>
                                  <a:lnTo>
                                    <a:pt x="9" y="68"/>
                                  </a:lnTo>
                                  <a:lnTo>
                                    <a:pt x="14" y="91"/>
                                  </a:lnTo>
                                  <a:lnTo>
                                    <a:pt x="19" y="113"/>
                                  </a:lnTo>
                                  <a:lnTo>
                                    <a:pt x="27" y="135"/>
                                  </a:lnTo>
                                  <a:lnTo>
                                    <a:pt x="34" y="157"/>
                                  </a:lnTo>
                                  <a:lnTo>
                                    <a:pt x="42" y="179"/>
                                  </a:lnTo>
                                  <a:lnTo>
                                    <a:pt x="706" y="457"/>
                                  </a:lnTo>
                                  <a:lnTo>
                                    <a:pt x="1136" y="218"/>
                                  </a:lnTo>
                                  <a:lnTo>
                                    <a:pt x="335" y="4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A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59" name="Freeform 1429159"/>
                          <wps:cNvSpPr>
                            <a:spLocks/>
                          </wps:cNvSpPr>
                          <wps:spPr bwMode="auto">
                            <a:xfrm>
                              <a:off x="799" y="940"/>
                              <a:ext cx="447" cy="151"/>
                            </a:xfrm>
                            <a:custGeom>
                              <a:avLst/>
                              <a:gdLst>
                                <a:gd name="T0" fmla="*/ 618 w 1339"/>
                                <a:gd name="T1" fmla="*/ 179 h 454"/>
                                <a:gd name="T2" fmla="*/ 597 w 1339"/>
                                <a:gd name="T3" fmla="*/ 162 h 454"/>
                                <a:gd name="T4" fmla="*/ 571 w 1339"/>
                                <a:gd name="T5" fmla="*/ 144 h 454"/>
                                <a:gd name="T6" fmla="*/ 540 w 1339"/>
                                <a:gd name="T7" fmla="*/ 125 h 454"/>
                                <a:gd name="T8" fmla="*/ 507 w 1339"/>
                                <a:gd name="T9" fmla="*/ 105 h 454"/>
                                <a:gd name="T10" fmla="*/ 465 w 1339"/>
                                <a:gd name="T11" fmla="*/ 82 h 454"/>
                                <a:gd name="T12" fmla="*/ 424 w 1339"/>
                                <a:gd name="T13" fmla="*/ 62 h 454"/>
                                <a:gd name="T14" fmla="*/ 385 w 1339"/>
                                <a:gd name="T15" fmla="*/ 43 h 454"/>
                                <a:gd name="T16" fmla="*/ 348 w 1339"/>
                                <a:gd name="T17" fmla="*/ 27 h 454"/>
                                <a:gd name="T18" fmla="*/ 314 w 1339"/>
                                <a:gd name="T19" fmla="*/ 15 h 454"/>
                                <a:gd name="T20" fmla="*/ 284 w 1339"/>
                                <a:gd name="T21" fmla="*/ 6 h 454"/>
                                <a:gd name="T22" fmla="*/ 261 w 1339"/>
                                <a:gd name="T23" fmla="*/ 1 h 454"/>
                                <a:gd name="T24" fmla="*/ 243 w 1339"/>
                                <a:gd name="T25" fmla="*/ 0 h 454"/>
                                <a:gd name="T26" fmla="*/ 204 w 1339"/>
                                <a:gd name="T27" fmla="*/ 3 h 454"/>
                                <a:gd name="T28" fmla="*/ 2 w 1339"/>
                                <a:gd name="T29" fmla="*/ 24 h 454"/>
                                <a:gd name="T30" fmla="*/ 7 w 1339"/>
                                <a:gd name="T31" fmla="*/ 42 h 454"/>
                                <a:gd name="T32" fmla="*/ 40 w 1339"/>
                                <a:gd name="T33" fmla="*/ 74 h 454"/>
                                <a:gd name="T34" fmla="*/ 101 w 1339"/>
                                <a:gd name="T35" fmla="*/ 115 h 454"/>
                                <a:gd name="T36" fmla="*/ 154 w 1339"/>
                                <a:gd name="T37" fmla="*/ 146 h 454"/>
                                <a:gd name="T38" fmla="*/ 181 w 1339"/>
                                <a:gd name="T39" fmla="*/ 161 h 454"/>
                                <a:gd name="T40" fmla="*/ 208 w 1339"/>
                                <a:gd name="T41" fmla="*/ 175 h 454"/>
                                <a:gd name="T42" fmla="*/ 237 w 1339"/>
                                <a:gd name="T43" fmla="*/ 188 h 454"/>
                                <a:gd name="T44" fmla="*/ 264 w 1339"/>
                                <a:gd name="T45" fmla="*/ 201 h 454"/>
                                <a:gd name="T46" fmla="*/ 290 w 1339"/>
                                <a:gd name="T47" fmla="*/ 213 h 454"/>
                                <a:gd name="T48" fmla="*/ 313 w 1339"/>
                                <a:gd name="T49" fmla="*/ 222 h 454"/>
                                <a:gd name="T50" fmla="*/ 336 w 1339"/>
                                <a:gd name="T51" fmla="*/ 229 h 454"/>
                                <a:gd name="T52" fmla="*/ 356 w 1339"/>
                                <a:gd name="T53" fmla="*/ 236 h 454"/>
                                <a:gd name="T54" fmla="*/ 372 w 1339"/>
                                <a:gd name="T55" fmla="*/ 240 h 454"/>
                                <a:gd name="T56" fmla="*/ 387 w 1339"/>
                                <a:gd name="T57" fmla="*/ 242 h 454"/>
                                <a:gd name="T58" fmla="*/ 398 w 1339"/>
                                <a:gd name="T59" fmla="*/ 244 h 454"/>
                                <a:gd name="T60" fmla="*/ 595 w 1339"/>
                                <a:gd name="T61" fmla="*/ 227 h 454"/>
                                <a:gd name="T62" fmla="*/ 595 w 1339"/>
                                <a:gd name="T63" fmla="*/ 227 h 454"/>
                                <a:gd name="T64" fmla="*/ 595 w 1339"/>
                                <a:gd name="T65" fmla="*/ 227 h 454"/>
                                <a:gd name="T66" fmla="*/ 1306 w 1339"/>
                                <a:gd name="T67" fmla="*/ 454 h 454"/>
                                <a:gd name="T68" fmla="*/ 1323 w 1339"/>
                                <a:gd name="T69" fmla="*/ 431 h 454"/>
                                <a:gd name="T70" fmla="*/ 1339 w 1339"/>
                                <a:gd name="T71" fmla="*/ 406 h 4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</a:cxnLst>
                              <a:rect l="0" t="0" r="r" b="b"/>
                              <a:pathLst>
                                <a:path w="1339" h="454">
                                  <a:moveTo>
                                    <a:pt x="1339" y="406"/>
                                  </a:moveTo>
                                  <a:lnTo>
                                    <a:pt x="618" y="179"/>
                                  </a:lnTo>
                                  <a:lnTo>
                                    <a:pt x="607" y="171"/>
                                  </a:lnTo>
                                  <a:lnTo>
                                    <a:pt x="597" y="162"/>
                                  </a:lnTo>
                                  <a:lnTo>
                                    <a:pt x="584" y="153"/>
                                  </a:lnTo>
                                  <a:lnTo>
                                    <a:pt x="571" y="144"/>
                                  </a:lnTo>
                                  <a:lnTo>
                                    <a:pt x="556" y="135"/>
                                  </a:lnTo>
                                  <a:lnTo>
                                    <a:pt x="540" y="125"/>
                                  </a:lnTo>
                                  <a:lnTo>
                                    <a:pt x="525" y="116"/>
                                  </a:lnTo>
                                  <a:lnTo>
                                    <a:pt x="507" y="105"/>
                                  </a:lnTo>
                                  <a:lnTo>
                                    <a:pt x="486" y="94"/>
                                  </a:lnTo>
                                  <a:lnTo>
                                    <a:pt x="465" y="82"/>
                                  </a:lnTo>
                                  <a:lnTo>
                                    <a:pt x="445" y="72"/>
                                  </a:lnTo>
                                  <a:lnTo>
                                    <a:pt x="424" y="62"/>
                                  </a:lnTo>
                                  <a:lnTo>
                                    <a:pt x="405" y="53"/>
                                  </a:lnTo>
                                  <a:lnTo>
                                    <a:pt x="385" y="43"/>
                                  </a:lnTo>
                                  <a:lnTo>
                                    <a:pt x="366" y="34"/>
                                  </a:lnTo>
                                  <a:lnTo>
                                    <a:pt x="348" y="27"/>
                                  </a:lnTo>
                                  <a:lnTo>
                                    <a:pt x="331" y="20"/>
                                  </a:lnTo>
                                  <a:lnTo>
                                    <a:pt x="314" y="15"/>
                                  </a:lnTo>
                                  <a:lnTo>
                                    <a:pt x="299" y="10"/>
                                  </a:lnTo>
                                  <a:lnTo>
                                    <a:pt x="284" y="6"/>
                                  </a:lnTo>
                                  <a:lnTo>
                                    <a:pt x="272" y="2"/>
                                  </a:lnTo>
                                  <a:lnTo>
                                    <a:pt x="261" y="1"/>
                                  </a:lnTo>
                                  <a:lnTo>
                                    <a:pt x="251" y="0"/>
                                  </a:lnTo>
                                  <a:lnTo>
                                    <a:pt x="243" y="0"/>
                                  </a:lnTo>
                                  <a:lnTo>
                                    <a:pt x="204" y="3"/>
                                  </a:lnTo>
                                  <a:lnTo>
                                    <a:pt x="204" y="3"/>
                                  </a:lnTo>
                                  <a:lnTo>
                                    <a:pt x="12" y="20"/>
                                  </a:lnTo>
                                  <a:lnTo>
                                    <a:pt x="2" y="24"/>
                                  </a:lnTo>
                                  <a:lnTo>
                                    <a:pt x="0" y="32"/>
                                  </a:lnTo>
                                  <a:lnTo>
                                    <a:pt x="7" y="42"/>
                                  </a:lnTo>
                                  <a:lnTo>
                                    <a:pt x="20" y="58"/>
                                  </a:lnTo>
                                  <a:lnTo>
                                    <a:pt x="40" y="74"/>
                                  </a:lnTo>
                                  <a:lnTo>
                                    <a:pt x="67" y="94"/>
                                  </a:lnTo>
                                  <a:lnTo>
                                    <a:pt x="101" y="115"/>
                                  </a:lnTo>
                                  <a:lnTo>
                                    <a:pt x="140" y="138"/>
                                  </a:lnTo>
                                  <a:lnTo>
                                    <a:pt x="154" y="146"/>
                                  </a:lnTo>
                                  <a:lnTo>
                                    <a:pt x="167" y="153"/>
                                  </a:lnTo>
                                  <a:lnTo>
                                    <a:pt x="181" y="161"/>
                                  </a:lnTo>
                                  <a:lnTo>
                                    <a:pt x="195" y="167"/>
                                  </a:lnTo>
                                  <a:lnTo>
                                    <a:pt x="208" y="175"/>
                                  </a:lnTo>
                                  <a:lnTo>
                                    <a:pt x="222" y="182"/>
                                  </a:lnTo>
                                  <a:lnTo>
                                    <a:pt x="237" y="188"/>
                                  </a:lnTo>
                                  <a:lnTo>
                                    <a:pt x="250" y="195"/>
                                  </a:lnTo>
                                  <a:lnTo>
                                    <a:pt x="264" y="201"/>
                                  </a:lnTo>
                                  <a:lnTo>
                                    <a:pt x="277" y="206"/>
                                  </a:lnTo>
                                  <a:lnTo>
                                    <a:pt x="290" y="213"/>
                                  </a:lnTo>
                                  <a:lnTo>
                                    <a:pt x="301" y="217"/>
                                  </a:lnTo>
                                  <a:lnTo>
                                    <a:pt x="313" y="222"/>
                                  </a:lnTo>
                                  <a:lnTo>
                                    <a:pt x="325" y="226"/>
                                  </a:lnTo>
                                  <a:lnTo>
                                    <a:pt x="336" y="229"/>
                                  </a:lnTo>
                                  <a:lnTo>
                                    <a:pt x="346" y="233"/>
                                  </a:lnTo>
                                  <a:lnTo>
                                    <a:pt x="356" y="236"/>
                                  </a:lnTo>
                                  <a:lnTo>
                                    <a:pt x="365" y="239"/>
                                  </a:lnTo>
                                  <a:lnTo>
                                    <a:pt x="372" y="240"/>
                                  </a:lnTo>
                                  <a:lnTo>
                                    <a:pt x="380" y="242"/>
                                  </a:lnTo>
                                  <a:lnTo>
                                    <a:pt x="387" y="242"/>
                                  </a:lnTo>
                                  <a:lnTo>
                                    <a:pt x="393" y="244"/>
                                  </a:lnTo>
                                  <a:lnTo>
                                    <a:pt x="398" y="244"/>
                                  </a:lnTo>
                                  <a:lnTo>
                                    <a:pt x="403" y="244"/>
                                  </a:lnTo>
                                  <a:lnTo>
                                    <a:pt x="595" y="227"/>
                                  </a:lnTo>
                                  <a:lnTo>
                                    <a:pt x="595" y="227"/>
                                  </a:lnTo>
                                  <a:lnTo>
                                    <a:pt x="595" y="227"/>
                                  </a:lnTo>
                                  <a:lnTo>
                                    <a:pt x="595" y="227"/>
                                  </a:lnTo>
                                  <a:lnTo>
                                    <a:pt x="595" y="227"/>
                                  </a:lnTo>
                                  <a:lnTo>
                                    <a:pt x="604" y="226"/>
                                  </a:lnTo>
                                  <a:lnTo>
                                    <a:pt x="1306" y="454"/>
                                  </a:lnTo>
                                  <a:lnTo>
                                    <a:pt x="1315" y="443"/>
                                  </a:lnTo>
                                  <a:lnTo>
                                    <a:pt x="1323" y="431"/>
                                  </a:lnTo>
                                  <a:lnTo>
                                    <a:pt x="1331" y="419"/>
                                  </a:lnTo>
                                  <a:lnTo>
                                    <a:pt x="1339" y="40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60" name="Freeform 1429160"/>
                          <wps:cNvSpPr>
                            <a:spLocks/>
                          </wps:cNvSpPr>
                          <wps:spPr bwMode="auto">
                            <a:xfrm>
                              <a:off x="940" y="865"/>
                              <a:ext cx="386" cy="258"/>
                            </a:xfrm>
                            <a:custGeom>
                              <a:avLst/>
                              <a:gdLst>
                                <a:gd name="T0" fmla="*/ 1111 w 1157"/>
                                <a:gd name="T1" fmla="*/ 625 h 775"/>
                                <a:gd name="T2" fmla="*/ 548 w 1157"/>
                                <a:gd name="T3" fmla="*/ 256 h 775"/>
                                <a:gd name="T4" fmla="*/ 544 w 1157"/>
                                <a:gd name="T5" fmla="*/ 192 h 775"/>
                                <a:gd name="T6" fmla="*/ 526 w 1157"/>
                                <a:gd name="T7" fmla="*/ 121 h 775"/>
                                <a:gd name="T8" fmla="*/ 493 w 1157"/>
                                <a:gd name="T9" fmla="*/ 59 h 775"/>
                                <a:gd name="T10" fmla="*/ 453 w 1157"/>
                                <a:gd name="T11" fmla="*/ 17 h 775"/>
                                <a:gd name="T12" fmla="*/ 411 w 1157"/>
                                <a:gd name="T13" fmla="*/ 0 h 775"/>
                                <a:gd name="T14" fmla="*/ 334 w 1157"/>
                                <a:gd name="T15" fmla="*/ 15 h 775"/>
                                <a:gd name="T16" fmla="*/ 334 w 1157"/>
                                <a:gd name="T17" fmla="*/ 15 h 775"/>
                                <a:gd name="T18" fmla="*/ 41 w 1157"/>
                                <a:gd name="T19" fmla="*/ 98 h 775"/>
                                <a:gd name="T20" fmla="*/ 14 w 1157"/>
                                <a:gd name="T21" fmla="*/ 134 h 775"/>
                                <a:gd name="T22" fmla="*/ 1 w 1157"/>
                                <a:gd name="T23" fmla="*/ 191 h 775"/>
                                <a:gd name="T24" fmla="*/ 4 w 1157"/>
                                <a:gd name="T25" fmla="*/ 261 h 775"/>
                                <a:gd name="T26" fmla="*/ 19 w 1157"/>
                                <a:gd name="T27" fmla="*/ 324 h 775"/>
                                <a:gd name="T28" fmla="*/ 38 w 1157"/>
                                <a:gd name="T29" fmla="*/ 369 h 775"/>
                                <a:gd name="T30" fmla="*/ 64 w 1157"/>
                                <a:gd name="T31" fmla="*/ 408 h 775"/>
                                <a:gd name="T32" fmla="*/ 91 w 1157"/>
                                <a:gd name="T33" fmla="*/ 436 h 775"/>
                                <a:gd name="T34" fmla="*/ 113 w 1157"/>
                                <a:gd name="T35" fmla="*/ 451 h 775"/>
                                <a:gd name="T36" fmla="*/ 128 w 1157"/>
                                <a:gd name="T37" fmla="*/ 456 h 775"/>
                                <a:gd name="T38" fmla="*/ 141 w 1157"/>
                                <a:gd name="T39" fmla="*/ 457 h 775"/>
                                <a:gd name="T40" fmla="*/ 153 w 1157"/>
                                <a:gd name="T41" fmla="*/ 457 h 775"/>
                                <a:gd name="T42" fmla="*/ 434 w 1157"/>
                                <a:gd name="T43" fmla="*/ 382 h 775"/>
                                <a:gd name="T44" fmla="*/ 434 w 1157"/>
                                <a:gd name="T45" fmla="*/ 382 h 775"/>
                                <a:gd name="T46" fmla="*/ 434 w 1157"/>
                                <a:gd name="T47" fmla="*/ 382 h 775"/>
                                <a:gd name="T48" fmla="*/ 447 w 1157"/>
                                <a:gd name="T49" fmla="*/ 380 h 775"/>
                                <a:gd name="T50" fmla="*/ 1045 w 1157"/>
                                <a:gd name="T51" fmla="*/ 767 h 775"/>
                                <a:gd name="T52" fmla="*/ 1054 w 1157"/>
                                <a:gd name="T53" fmla="*/ 770 h 775"/>
                                <a:gd name="T54" fmla="*/ 1069 w 1157"/>
                                <a:gd name="T55" fmla="*/ 774 h 775"/>
                                <a:gd name="T56" fmla="*/ 1085 w 1157"/>
                                <a:gd name="T57" fmla="*/ 775 h 775"/>
                                <a:gd name="T58" fmla="*/ 1100 w 1157"/>
                                <a:gd name="T59" fmla="*/ 772 h 775"/>
                                <a:gd name="T60" fmla="*/ 1115 w 1157"/>
                                <a:gd name="T61" fmla="*/ 767 h 775"/>
                                <a:gd name="T62" fmla="*/ 1128 w 1157"/>
                                <a:gd name="T63" fmla="*/ 758 h 775"/>
                                <a:gd name="T64" fmla="*/ 1139 w 1157"/>
                                <a:gd name="T65" fmla="*/ 748 h 775"/>
                                <a:gd name="T66" fmla="*/ 1147 w 1157"/>
                                <a:gd name="T67" fmla="*/ 735 h 775"/>
                                <a:gd name="T68" fmla="*/ 1156 w 1157"/>
                                <a:gd name="T69" fmla="*/ 713 h 775"/>
                                <a:gd name="T70" fmla="*/ 1156 w 1157"/>
                                <a:gd name="T71" fmla="*/ 683 h 775"/>
                                <a:gd name="T72" fmla="*/ 1146 w 1157"/>
                                <a:gd name="T73" fmla="*/ 655 h 775"/>
                                <a:gd name="T74" fmla="*/ 1124 w 1157"/>
                                <a:gd name="T75" fmla="*/ 631 h 77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</a:cxnLst>
                              <a:rect l="0" t="0" r="r" b="b"/>
                              <a:pathLst>
                                <a:path w="1157" h="775">
                                  <a:moveTo>
                                    <a:pt x="1110" y="624"/>
                                  </a:moveTo>
                                  <a:lnTo>
                                    <a:pt x="1111" y="625"/>
                                  </a:lnTo>
                                  <a:lnTo>
                                    <a:pt x="545" y="285"/>
                                  </a:lnTo>
                                  <a:lnTo>
                                    <a:pt x="548" y="256"/>
                                  </a:lnTo>
                                  <a:lnTo>
                                    <a:pt x="548" y="225"/>
                                  </a:lnTo>
                                  <a:lnTo>
                                    <a:pt x="544" y="192"/>
                                  </a:lnTo>
                                  <a:lnTo>
                                    <a:pt x="537" y="159"/>
                                  </a:lnTo>
                                  <a:lnTo>
                                    <a:pt x="526" y="121"/>
                                  </a:lnTo>
                                  <a:lnTo>
                                    <a:pt x="510" y="88"/>
                                  </a:lnTo>
                                  <a:lnTo>
                                    <a:pt x="493" y="59"/>
                                  </a:lnTo>
                                  <a:lnTo>
                                    <a:pt x="474" y="35"/>
                                  </a:lnTo>
                                  <a:lnTo>
                                    <a:pt x="453" y="17"/>
                                  </a:lnTo>
                                  <a:lnTo>
                                    <a:pt x="433" y="5"/>
                                  </a:lnTo>
                                  <a:lnTo>
                                    <a:pt x="411" y="0"/>
                                  </a:lnTo>
                                  <a:lnTo>
                                    <a:pt x="390" y="1"/>
                                  </a:lnTo>
                                  <a:lnTo>
                                    <a:pt x="334" y="15"/>
                                  </a:lnTo>
                                  <a:lnTo>
                                    <a:pt x="334" y="15"/>
                                  </a:lnTo>
                                  <a:lnTo>
                                    <a:pt x="334" y="15"/>
                                  </a:lnTo>
                                  <a:lnTo>
                                    <a:pt x="60" y="89"/>
                                  </a:lnTo>
                                  <a:lnTo>
                                    <a:pt x="41" y="98"/>
                                  </a:lnTo>
                                  <a:lnTo>
                                    <a:pt x="26" y="113"/>
                                  </a:lnTo>
                                  <a:lnTo>
                                    <a:pt x="14" y="134"/>
                                  </a:lnTo>
                                  <a:lnTo>
                                    <a:pt x="5" y="161"/>
                                  </a:lnTo>
                                  <a:lnTo>
                                    <a:pt x="1" y="191"/>
                                  </a:lnTo>
                                  <a:lnTo>
                                    <a:pt x="0" y="225"/>
                                  </a:lnTo>
                                  <a:lnTo>
                                    <a:pt x="4" y="261"/>
                                  </a:lnTo>
                                  <a:lnTo>
                                    <a:pt x="11" y="299"/>
                                  </a:lnTo>
                                  <a:lnTo>
                                    <a:pt x="19" y="324"/>
                                  </a:lnTo>
                                  <a:lnTo>
                                    <a:pt x="28" y="347"/>
                                  </a:lnTo>
                                  <a:lnTo>
                                    <a:pt x="38" y="369"/>
                                  </a:lnTo>
                                  <a:lnTo>
                                    <a:pt x="51" y="390"/>
                                  </a:lnTo>
                                  <a:lnTo>
                                    <a:pt x="64" y="408"/>
                                  </a:lnTo>
                                  <a:lnTo>
                                    <a:pt x="77" y="423"/>
                                  </a:lnTo>
                                  <a:lnTo>
                                    <a:pt x="91" y="436"/>
                                  </a:lnTo>
                                  <a:lnTo>
                                    <a:pt x="107" y="447"/>
                                  </a:lnTo>
                                  <a:lnTo>
                                    <a:pt x="113" y="451"/>
                                  </a:lnTo>
                                  <a:lnTo>
                                    <a:pt x="120" y="453"/>
                                  </a:lnTo>
                                  <a:lnTo>
                                    <a:pt x="128" y="456"/>
                                  </a:lnTo>
                                  <a:lnTo>
                                    <a:pt x="134" y="457"/>
                                  </a:lnTo>
                                  <a:lnTo>
                                    <a:pt x="141" y="457"/>
                                  </a:lnTo>
                                  <a:lnTo>
                                    <a:pt x="147" y="457"/>
                                  </a:lnTo>
                                  <a:lnTo>
                                    <a:pt x="153" y="457"/>
                                  </a:lnTo>
                                  <a:lnTo>
                                    <a:pt x="160" y="456"/>
                                  </a:lnTo>
                                  <a:lnTo>
                                    <a:pt x="434" y="382"/>
                                  </a:lnTo>
                                  <a:lnTo>
                                    <a:pt x="434" y="382"/>
                                  </a:lnTo>
                                  <a:lnTo>
                                    <a:pt x="434" y="382"/>
                                  </a:lnTo>
                                  <a:lnTo>
                                    <a:pt x="434" y="382"/>
                                  </a:lnTo>
                                  <a:lnTo>
                                    <a:pt x="434" y="382"/>
                                  </a:lnTo>
                                  <a:lnTo>
                                    <a:pt x="434" y="382"/>
                                  </a:lnTo>
                                  <a:lnTo>
                                    <a:pt x="447" y="380"/>
                                  </a:lnTo>
                                  <a:lnTo>
                                    <a:pt x="1045" y="767"/>
                                  </a:lnTo>
                                  <a:lnTo>
                                    <a:pt x="1045" y="767"/>
                                  </a:lnTo>
                                  <a:lnTo>
                                    <a:pt x="1046" y="767"/>
                                  </a:lnTo>
                                  <a:lnTo>
                                    <a:pt x="1054" y="770"/>
                                  </a:lnTo>
                                  <a:lnTo>
                                    <a:pt x="1062" y="772"/>
                                  </a:lnTo>
                                  <a:lnTo>
                                    <a:pt x="1069" y="774"/>
                                  </a:lnTo>
                                  <a:lnTo>
                                    <a:pt x="1077" y="775"/>
                                  </a:lnTo>
                                  <a:lnTo>
                                    <a:pt x="1085" y="775"/>
                                  </a:lnTo>
                                  <a:lnTo>
                                    <a:pt x="1093" y="774"/>
                                  </a:lnTo>
                                  <a:lnTo>
                                    <a:pt x="1100" y="772"/>
                                  </a:lnTo>
                                  <a:lnTo>
                                    <a:pt x="1108" y="770"/>
                                  </a:lnTo>
                                  <a:lnTo>
                                    <a:pt x="1115" y="767"/>
                                  </a:lnTo>
                                  <a:lnTo>
                                    <a:pt x="1122" y="763"/>
                                  </a:lnTo>
                                  <a:lnTo>
                                    <a:pt x="1128" y="758"/>
                                  </a:lnTo>
                                  <a:lnTo>
                                    <a:pt x="1134" y="753"/>
                                  </a:lnTo>
                                  <a:lnTo>
                                    <a:pt x="1139" y="748"/>
                                  </a:lnTo>
                                  <a:lnTo>
                                    <a:pt x="1143" y="741"/>
                                  </a:lnTo>
                                  <a:lnTo>
                                    <a:pt x="1147" y="735"/>
                                  </a:lnTo>
                                  <a:lnTo>
                                    <a:pt x="1151" y="728"/>
                                  </a:lnTo>
                                  <a:lnTo>
                                    <a:pt x="1156" y="713"/>
                                  </a:lnTo>
                                  <a:lnTo>
                                    <a:pt x="1157" y="699"/>
                                  </a:lnTo>
                                  <a:lnTo>
                                    <a:pt x="1156" y="683"/>
                                  </a:lnTo>
                                  <a:lnTo>
                                    <a:pt x="1152" y="668"/>
                                  </a:lnTo>
                                  <a:lnTo>
                                    <a:pt x="1146" y="655"/>
                                  </a:lnTo>
                                  <a:lnTo>
                                    <a:pt x="1135" y="642"/>
                                  </a:lnTo>
                                  <a:lnTo>
                                    <a:pt x="1124" y="631"/>
                                  </a:lnTo>
                                  <a:lnTo>
                                    <a:pt x="1110" y="6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61" name="Freeform 1429161"/>
                          <wps:cNvSpPr>
                            <a:spLocks/>
                          </wps:cNvSpPr>
                          <wps:spPr bwMode="auto">
                            <a:xfrm>
                              <a:off x="1067" y="870"/>
                              <a:ext cx="50" cy="87"/>
                            </a:xfrm>
                            <a:custGeom>
                              <a:avLst/>
                              <a:gdLst>
                                <a:gd name="T0" fmla="*/ 13 w 150"/>
                                <a:gd name="T1" fmla="*/ 1 h 259"/>
                                <a:gd name="T2" fmla="*/ 30 w 150"/>
                                <a:gd name="T3" fmla="*/ 0 h 259"/>
                                <a:gd name="T4" fmla="*/ 48 w 150"/>
                                <a:gd name="T5" fmla="*/ 6 h 259"/>
                                <a:gd name="T6" fmla="*/ 66 w 150"/>
                                <a:gd name="T7" fmla="*/ 18 h 259"/>
                                <a:gd name="T8" fmla="*/ 84 w 150"/>
                                <a:gd name="T9" fmla="*/ 36 h 259"/>
                                <a:gd name="T10" fmla="*/ 101 w 150"/>
                                <a:gd name="T11" fmla="*/ 58 h 259"/>
                                <a:gd name="T12" fmla="*/ 115 w 150"/>
                                <a:gd name="T13" fmla="*/ 85 h 259"/>
                                <a:gd name="T14" fmla="*/ 129 w 150"/>
                                <a:gd name="T15" fmla="*/ 115 h 259"/>
                                <a:gd name="T16" fmla="*/ 139 w 150"/>
                                <a:gd name="T17" fmla="*/ 147 h 259"/>
                                <a:gd name="T18" fmla="*/ 146 w 150"/>
                                <a:gd name="T19" fmla="*/ 177 h 259"/>
                                <a:gd name="T20" fmla="*/ 150 w 150"/>
                                <a:gd name="T21" fmla="*/ 205 h 259"/>
                                <a:gd name="T22" fmla="*/ 150 w 150"/>
                                <a:gd name="T23" fmla="*/ 233 h 259"/>
                                <a:gd name="T24" fmla="*/ 147 w 150"/>
                                <a:gd name="T25" fmla="*/ 259 h 259"/>
                                <a:gd name="T26" fmla="*/ 114 w 150"/>
                                <a:gd name="T27" fmla="*/ 239 h 259"/>
                                <a:gd name="T28" fmla="*/ 112 w 150"/>
                                <a:gd name="T29" fmla="*/ 218 h 259"/>
                                <a:gd name="T30" fmla="*/ 110 w 150"/>
                                <a:gd name="T31" fmla="*/ 197 h 259"/>
                                <a:gd name="T32" fmla="*/ 106 w 150"/>
                                <a:gd name="T33" fmla="*/ 177 h 259"/>
                                <a:gd name="T34" fmla="*/ 102 w 150"/>
                                <a:gd name="T35" fmla="*/ 156 h 259"/>
                                <a:gd name="T36" fmla="*/ 94 w 150"/>
                                <a:gd name="T37" fmla="*/ 131 h 259"/>
                                <a:gd name="T38" fmla="*/ 85 w 150"/>
                                <a:gd name="T39" fmla="*/ 107 h 259"/>
                                <a:gd name="T40" fmla="*/ 75 w 150"/>
                                <a:gd name="T41" fmla="*/ 85 h 259"/>
                                <a:gd name="T42" fmla="*/ 62 w 150"/>
                                <a:gd name="T43" fmla="*/ 64 h 259"/>
                                <a:gd name="T44" fmla="*/ 49 w 150"/>
                                <a:gd name="T45" fmla="*/ 46 h 259"/>
                                <a:gd name="T46" fmla="*/ 36 w 150"/>
                                <a:gd name="T47" fmla="*/ 31 h 259"/>
                                <a:gd name="T48" fmla="*/ 22 w 150"/>
                                <a:gd name="T49" fmla="*/ 18 h 259"/>
                                <a:gd name="T50" fmla="*/ 6 w 150"/>
                                <a:gd name="T51" fmla="*/ 7 h 259"/>
                                <a:gd name="T52" fmla="*/ 5 w 150"/>
                                <a:gd name="T53" fmla="*/ 6 h 259"/>
                                <a:gd name="T54" fmla="*/ 4 w 150"/>
                                <a:gd name="T55" fmla="*/ 6 h 259"/>
                                <a:gd name="T56" fmla="*/ 1 w 150"/>
                                <a:gd name="T57" fmla="*/ 6 h 259"/>
                                <a:gd name="T58" fmla="*/ 0 w 150"/>
                                <a:gd name="T59" fmla="*/ 5 h 259"/>
                                <a:gd name="T60" fmla="*/ 13 w 150"/>
                                <a:gd name="T61" fmla="*/ 1 h 2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</a:cxnLst>
                              <a:rect l="0" t="0" r="r" b="b"/>
                              <a:pathLst>
                                <a:path w="150" h="259">
                                  <a:moveTo>
                                    <a:pt x="13" y="1"/>
                                  </a:moveTo>
                                  <a:lnTo>
                                    <a:pt x="30" y="0"/>
                                  </a:lnTo>
                                  <a:lnTo>
                                    <a:pt x="48" y="6"/>
                                  </a:lnTo>
                                  <a:lnTo>
                                    <a:pt x="66" y="18"/>
                                  </a:lnTo>
                                  <a:lnTo>
                                    <a:pt x="84" y="36"/>
                                  </a:lnTo>
                                  <a:lnTo>
                                    <a:pt x="101" y="58"/>
                                  </a:lnTo>
                                  <a:lnTo>
                                    <a:pt x="115" y="85"/>
                                  </a:lnTo>
                                  <a:lnTo>
                                    <a:pt x="129" y="115"/>
                                  </a:lnTo>
                                  <a:lnTo>
                                    <a:pt x="139" y="147"/>
                                  </a:lnTo>
                                  <a:lnTo>
                                    <a:pt x="146" y="177"/>
                                  </a:lnTo>
                                  <a:lnTo>
                                    <a:pt x="150" y="205"/>
                                  </a:lnTo>
                                  <a:lnTo>
                                    <a:pt x="150" y="233"/>
                                  </a:lnTo>
                                  <a:lnTo>
                                    <a:pt x="147" y="259"/>
                                  </a:lnTo>
                                  <a:lnTo>
                                    <a:pt x="114" y="239"/>
                                  </a:lnTo>
                                  <a:lnTo>
                                    <a:pt x="112" y="218"/>
                                  </a:lnTo>
                                  <a:lnTo>
                                    <a:pt x="110" y="197"/>
                                  </a:lnTo>
                                  <a:lnTo>
                                    <a:pt x="106" y="177"/>
                                  </a:lnTo>
                                  <a:lnTo>
                                    <a:pt x="102" y="156"/>
                                  </a:lnTo>
                                  <a:lnTo>
                                    <a:pt x="94" y="131"/>
                                  </a:lnTo>
                                  <a:lnTo>
                                    <a:pt x="85" y="107"/>
                                  </a:lnTo>
                                  <a:lnTo>
                                    <a:pt x="75" y="85"/>
                                  </a:lnTo>
                                  <a:lnTo>
                                    <a:pt x="62" y="64"/>
                                  </a:lnTo>
                                  <a:lnTo>
                                    <a:pt x="49" y="46"/>
                                  </a:lnTo>
                                  <a:lnTo>
                                    <a:pt x="36" y="31"/>
                                  </a:lnTo>
                                  <a:lnTo>
                                    <a:pt x="22" y="18"/>
                                  </a:lnTo>
                                  <a:lnTo>
                                    <a:pt x="6" y="7"/>
                                  </a:lnTo>
                                  <a:lnTo>
                                    <a:pt x="5" y="6"/>
                                  </a:lnTo>
                                  <a:lnTo>
                                    <a:pt x="4" y="6"/>
                                  </a:lnTo>
                                  <a:lnTo>
                                    <a:pt x="1" y="6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3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54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62" name="Freeform 1429162"/>
                          <wps:cNvSpPr>
                            <a:spLocks/>
                          </wps:cNvSpPr>
                          <wps:spPr bwMode="auto">
                            <a:xfrm>
                              <a:off x="992" y="875"/>
                              <a:ext cx="107" cy="128"/>
                            </a:xfrm>
                            <a:custGeom>
                              <a:avLst/>
                              <a:gdLst>
                                <a:gd name="T0" fmla="*/ 182 w 321"/>
                                <a:gd name="T1" fmla="*/ 151 h 383"/>
                                <a:gd name="T2" fmla="*/ 170 w 321"/>
                                <a:gd name="T3" fmla="*/ 157 h 383"/>
                                <a:gd name="T4" fmla="*/ 160 w 321"/>
                                <a:gd name="T5" fmla="*/ 165 h 383"/>
                                <a:gd name="T6" fmla="*/ 151 w 321"/>
                                <a:gd name="T7" fmla="*/ 175 h 383"/>
                                <a:gd name="T8" fmla="*/ 144 w 321"/>
                                <a:gd name="T9" fmla="*/ 188 h 383"/>
                                <a:gd name="T10" fmla="*/ 138 w 321"/>
                                <a:gd name="T11" fmla="*/ 213 h 383"/>
                                <a:gd name="T12" fmla="*/ 139 w 321"/>
                                <a:gd name="T13" fmla="*/ 236 h 383"/>
                                <a:gd name="T14" fmla="*/ 150 w 321"/>
                                <a:gd name="T15" fmla="*/ 256 h 383"/>
                                <a:gd name="T16" fmla="*/ 166 w 321"/>
                                <a:gd name="T17" fmla="*/ 268 h 383"/>
                                <a:gd name="T18" fmla="*/ 165 w 321"/>
                                <a:gd name="T19" fmla="*/ 267 h 383"/>
                                <a:gd name="T20" fmla="*/ 271 w 321"/>
                                <a:gd name="T21" fmla="*/ 336 h 383"/>
                                <a:gd name="T22" fmla="*/ 89 w 321"/>
                                <a:gd name="T23" fmla="*/ 383 h 383"/>
                                <a:gd name="T24" fmla="*/ 90 w 321"/>
                                <a:gd name="T25" fmla="*/ 382 h 383"/>
                                <a:gd name="T26" fmla="*/ 91 w 321"/>
                                <a:gd name="T27" fmla="*/ 381 h 383"/>
                                <a:gd name="T28" fmla="*/ 91 w 321"/>
                                <a:gd name="T29" fmla="*/ 380 h 383"/>
                                <a:gd name="T30" fmla="*/ 93 w 321"/>
                                <a:gd name="T31" fmla="*/ 378 h 383"/>
                                <a:gd name="T32" fmla="*/ 107 w 321"/>
                                <a:gd name="T33" fmla="*/ 343 h 383"/>
                                <a:gd name="T34" fmla="*/ 112 w 321"/>
                                <a:gd name="T35" fmla="*/ 301 h 383"/>
                                <a:gd name="T36" fmla="*/ 111 w 321"/>
                                <a:gd name="T37" fmla="*/ 253 h 383"/>
                                <a:gd name="T38" fmla="*/ 101 w 321"/>
                                <a:gd name="T39" fmla="*/ 203 h 383"/>
                                <a:gd name="T40" fmla="*/ 93 w 321"/>
                                <a:gd name="T41" fmla="*/ 175 h 383"/>
                                <a:gd name="T42" fmla="*/ 82 w 321"/>
                                <a:gd name="T43" fmla="*/ 150 h 383"/>
                                <a:gd name="T44" fmla="*/ 71 w 321"/>
                                <a:gd name="T45" fmla="*/ 126 h 383"/>
                                <a:gd name="T46" fmla="*/ 58 w 321"/>
                                <a:gd name="T47" fmla="*/ 106 h 383"/>
                                <a:gd name="T48" fmla="*/ 45 w 321"/>
                                <a:gd name="T49" fmla="*/ 88 h 383"/>
                                <a:gd name="T50" fmla="*/ 31 w 321"/>
                                <a:gd name="T51" fmla="*/ 72 h 383"/>
                                <a:gd name="T52" fmla="*/ 15 w 321"/>
                                <a:gd name="T53" fmla="*/ 60 h 383"/>
                                <a:gd name="T54" fmla="*/ 0 w 321"/>
                                <a:gd name="T55" fmla="*/ 51 h 383"/>
                                <a:gd name="T56" fmla="*/ 185 w 321"/>
                                <a:gd name="T57" fmla="*/ 1 h 383"/>
                                <a:gd name="T58" fmla="*/ 188 w 321"/>
                                <a:gd name="T59" fmla="*/ 0 h 383"/>
                                <a:gd name="T60" fmla="*/ 194 w 321"/>
                                <a:gd name="T61" fmla="*/ 0 h 383"/>
                                <a:gd name="T62" fmla="*/ 199 w 321"/>
                                <a:gd name="T63" fmla="*/ 0 h 383"/>
                                <a:gd name="T64" fmla="*/ 203 w 321"/>
                                <a:gd name="T65" fmla="*/ 1 h 383"/>
                                <a:gd name="T66" fmla="*/ 208 w 321"/>
                                <a:gd name="T67" fmla="*/ 2 h 383"/>
                                <a:gd name="T68" fmla="*/ 213 w 321"/>
                                <a:gd name="T69" fmla="*/ 4 h 383"/>
                                <a:gd name="T70" fmla="*/ 218 w 321"/>
                                <a:gd name="T71" fmla="*/ 6 h 383"/>
                                <a:gd name="T72" fmla="*/ 223 w 321"/>
                                <a:gd name="T73" fmla="*/ 9 h 383"/>
                                <a:gd name="T74" fmla="*/ 236 w 321"/>
                                <a:gd name="T75" fmla="*/ 18 h 383"/>
                                <a:gd name="T76" fmla="*/ 249 w 321"/>
                                <a:gd name="T77" fmla="*/ 31 h 383"/>
                                <a:gd name="T78" fmla="*/ 262 w 321"/>
                                <a:gd name="T79" fmla="*/ 45 h 383"/>
                                <a:gd name="T80" fmla="*/ 274 w 321"/>
                                <a:gd name="T81" fmla="*/ 62 h 383"/>
                                <a:gd name="T82" fmla="*/ 284 w 321"/>
                                <a:gd name="T83" fmla="*/ 81 h 383"/>
                                <a:gd name="T84" fmla="*/ 294 w 321"/>
                                <a:gd name="T85" fmla="*/ 102 h 383"/>
                                <a:gd name="T86" fmla="*/ 303 w 321"/>
                                <a:gd name="T87" fmla="*/ 124 h 383"/>
                                <a:gd name="T88" fmla="*/ 310 w 321"/>
                                <a:gd name="T89" fmla="*/ 147 h 383"/>
                                <a:gd name="T90" fmla="*/ 314 w 321"/>
                                <a:gd name="T91" fmla="*/ 164 h 383"/>
                                <a:gd name="T92" fmla="*/ 318 w 321"/>
                                <a:gd name="T93" fmla="*/ 179 h 383"/>
                                <a:gd name="T94" fmla="*/ 320 w 321"/>
                                <a:gd name="T95" fmla="*/ 196 h 383"/>
                                <a:gd name="T96" fmla="*/ 321 w 321"/>
                                <a:gd name="T97" fmla="*/ 213 h 383"/>
                                <a:gd name="T98" fmla="*/ 219 w 321"/>
                                <a:gd name="T99" fmla="*/ 152 h 383"/>
                                <a:gd name="T100" fmla="*/ 219 w 321"/>
                                <a:gd name="T101" fmla="*/ 152 h 383"/>
                                <a:gd name="T102" fmla="*/ 218 w 321"/>
                                <a:gd name="T103" fmla="*/ 152 h 383"/>
                                <a:gd name="T104" fmla="*/ 210 w 321"/>
                                <a:gd name="T105" fmla="*/ 150 h 383"/>
                                <a:gd name="T106" fmla="*/ 200 w 321"/>
                                <a:gd name="T107" fmla="*/ 148 h 383"/>
                                <a:gd name="T108" fmla="*/ 191 w 321"/>
                                <a:gd name="T109" fmla="*/ 148 h 383"/>
                                <a:gd name="T110" fmla="*/ 182 w 321"/>
                                <a:gd name="T111" fmla="*/ 151 h 38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</a:cxnLst>
                              <a:rect l="0" t="0" r="r" b="b"/>
                              <a:pathLst>
                                <a:path w="321" h="383">
                                  <a:moveTo>
                                    <a:pt x="182" y="151"/>
                                  </a:moveTo>
                                  <a:lnTo>
                                    <a:pt x="170" y="157"/>
                                  </a:lnTo>
                                  <a:lnTo>
                                    <a:pt x="160" y="165"/>
                                  </a:lnTo>
                                  <a:lnTo>
                                    <a:pt x="151" y="175"/>
                                  </a:lnTo>
                                  <a:lnTo>
                                    <a:pt x="144" y="188"/>
                                  </a:lnTo>
                                  <a:lnTo>
                                    <a:pt x="138" y="213"/>
                                  </a:lnTo>
                                  <a:lnTo>
                                    <a:pt x="139" y="236"/>
                                  </a:lnTo>
                                  <a:lnTo>
                                    <a:pt x="150" y="256"/>
                                  </a:lnTo>
                                  <a:lnTo>
                                    <a:pt x="166" y="268"/>
                                  </a:lnTo>
                                  <a:lnTo>
                                    <a:pt x="165" y="267"/>
                                  </a:lnTo>
                                  <a:lnTo>
                                    <a:pt x="271" y="336"/>
                                  </a:lnTo>
                                  <a:lnTo>
                                    <a:pt x="89" y="383"/>
                                  </a:lnTo>
                                  <a:lnTo>
                                    <a:pt x="90" y="382"/>
                                  </a:lnTo>
                                  <a:lnTo>
                                    <a:pt x="91" y="381"/>
                                  </a:lnTo>
                                  <a:lnTo>
                                    <a:pt x="91" y="380"/>
                                  </a:lnTo>
                                  <a:lnTo>
                                    <a:pt x="93" y="378"/>
                                  </a:lnTo>
                                  <a:lnTo>
                                    <a:pt x="107" y="343"/>
                                  </a:lnTo>
                                  <a:lnTo>
                                    <a:pt x="112" y="301"/>
                                  </a:lnTo>
                                  <a:lnTo>
                                    <a:pt x="111" y="253"/>
                                  </a:lnTo>
                                  <a:lnTo>
                                    <a:pt x="101" y="203"/>
                                  </a:lnTo>
                                  <a:lnTo>
                                    <a:pt x="93" y="175"/>
                                  </a:lnTo>
                                  <a:lnTo>
                                    <a:pt x="82" y="150"/>
                                  </a:lnTo>
                                  <a:lnTo>
                                    <a:pt x="71" y="126"/>
                                  </a:lnTo>
                                  <a:lnTo>
                                    <a:pt x="58" y="106"/>
                                  </a:lnTo>
                                  <a:lnTo>
                                    <a:pt x="45" y="88"/>
                                  </a:lnTo>
                                  <a:lnTo>
                                    <a:pt x="31" y="72"/>
                                  </a:lnTo>
                                  <a:lnTo>
                                    <a:pt x="15" y="60"/>
                                  </a:lnTo>
                                  <a:lnTo>
                                    <a:pt x="0" y="51"/>
                                  </a:lnTo>
                                  <a:lnTo>
                                    <a:pt x="185" y="1"/>
                                  </a:lnTo>
                                  <a:lnTo>
                                    <a:pt x="188" y="0"/>
                                  </a:lnTo>
                                  <a:lnTo>
                                    <a:pt x="194" y="0"/>
                                  </a:lnTo>
                                  <a:lnTo>
                                    <a:pt x="199" y="0"/>
                                  </a:lnTo>
                                  <a:lnTo>
                                    <a:pt x="203" y="1"/>
                                  </a:lnTo>
                                  <a:lnTo>
                                    <a:pt x="208" y="2"/>
                                  </a:lnTo>
                                  <a:lnTo>
                                    <a:pt x="213" y="4"/>
                                  </a:lnTo>
                                  <a:lnTo>
                                    <a:pt x="218" y="6"/>
                                  </a:lnTo>
                                  <a:lnTo>
                                    <a:pt x="223" y="9"/>
                                  </a:lnTo>
                                  <a:lnTo>
                                    <a:pt x="236" y="18"/>
                                  </a:lnTo>
                                  <a:lnTo>
                                    <a:pt x="249" y="31"/>
                                  </a:lnTo>
                                  <a:lnTo>
                                    <a:pt x="262" y="45"/>
                                  </a:lnTo>
                                  <a:lnTo>
                                    <a:pt x="274" y="62"/>
                                  </a:lnTo>
                                  <a:lnTo>
                                    <a:pt x="284" y="81"/>
                                  </a:lnTo>
                                  <a:lnTo>
                                    <a:pt x="294" y="102"/>
                                  </a:lnTo>
                                  <a:lnTo>
                                    <a:pt x="303" y="124"/>
                                  </a:lnTo>
                                  <a:lnTo>
                                    <a:pt x="310" y="147"/>
                                  </a:lnTo>
                                  <a:lnTo>
                                    <a:pt x="314" y="164"/>
                                  </a:lnTo>
                                  <a:lnTo>
                                    <a:pt x="318" y="179"/>
                                  </a:lnTo>
                                  <a:lnTo>
                                    <a:pt x="320" y="196"/>
                                  </a:lnTo>
                                  <a:lnTo>
                                    <a:pt x="321" y="213"/>
                                  </a:lnTo>
                                  <a:lnTo>
                                    <a:pt x="219" y="152"/>
                                  </a:lnTo>
                                  <a:lnTo>
                                    <a:pt x="219" y="152"/>
                                  </a:lnTo>
                                  <a:lnTo>
                                    <a:pt x="218" y="152"/>
                                  </a:lnTo>
                                  <a:lnTo>
                                    <a:pt x="210" y="150"/>
                                  </a:lnTo>
                                  <a:lnTo>
                                    <a:pt x="200" y="148"/>
                                  </a:lnTo>
                                  <a:lnTo>
                                    <a:pt x="191" y="148"/>
                                  </a:lnTo>
                                  <a:lnTo>
                                    <a:pt x="182" y="1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54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63" name="Freeform 1429163"/>
                          <wps:cNvSpPr>
                            <a:spLocks/>
                          </wps:cNvSpPr>
                          <wps:spPr bwMode="auto">
                            <a:xfrm>
                              <a:off x="976" y="895"/>
                              <a:ext cx="47" cy="112"/>
                            </a:xfrm>
                            <a:custGeom>
                              <a:avLst/>
                              <a:gdLst>
                                <a:gd name="T0" fmla="*/ 102 w 142"/>
                                <a:gd name="T1" fmla="*/ 156 h 336"/>
                                <a:gd name="T2" fmla="*/ 94 w 142"/>
                                <a:gd name="T3" fmla="*/ 131 h 336"/>
                                <a:gd name="T4" fmla="*/ 85 w 142"/>
                                <a:gd name="T5" fmla="*/ 106 h 336"/>
                                <a:gd name="T6" fmla="*/ 75 w 142"/>
                                <a:gd name="T7" fmla="*/ 84 h 336"/>
                                <a:gd name="T8" fmla="*/ 62 w 142"/>
                                <a:gd name="T9" fmla="*/ 64 h 336"/>
                                <a:gd name="T10" fmla="*/ 49 w 142"/>
                                <a:gd name="T11" fmla="*/ 46 h 336"/>
                                <a:gd name="T12" fmla="*/ 36 w 142"/>
                                <a:gd name="T13" fmla="*/ 30 h 336"/>
                                <a:gd name="T14" fmla="*/ 22 w 142"/>
                                <a:gd name="T15" fmla="*/ 17 h 336"/>
                                <a:gd name="T16" fmla="*/ 6 w 142"/>
                                <a:gd name="T17" fmla="*/ 7 h 336"/>
                                <a:gd name="T18" fmla="*/ 5 w 142"/>
                                <a:gd name="T19" fmla="*/ 6 h 336"/>
                                <a:gd name="T20" fmla="*/ 4 w 142"/>
                                <a:gd name="T21" fmla="*/ 4 h 336"/>
                                <a:gd name="T22" fmla="*/ 1 w 142"/>
                                <a:gd name="T23" fmla="*/ 4 h 336"/>
                                <a:gd name="T24" fmla="*/ 0 w 142"/>
                                <a:gd name="T25" fmla="*/ 3 h 336"/>
                                <a:gd name="T26" fmla="*/ 5 w 142"/>
                                <a:gd name="T27" fmla="*/ 2 h 336"/>
                                <a:gd name="T28" fmla="*/ 22 w 142"/>
                                <a:gd name="T29" fmla="*/ 0 h 336"/>
                                <a:gd name="T30" fmla="*/ 40 w 142"/>
                                <a:gd name="T31" fmla="*/ 7 h 336"/>
                                <a:gd name="T32" fmla="*/ 58 w 142"/>
                                <a:gd name="T33" fmla="*/ 19 h 336"/>
                                <a:gd name="T34" fmla="*/ 76 w 142"/>
                                <a:gd name="T35" fmla="*/ 37 h 336"/>
                                <a:gd name="T36" fmla="*/ 93 w 142"/>
                                <a:gd name="T37" fmla="*/ 59 h 336"/>
                                <a:gd name="T38" fmla="*/ 107 w 142"/>
                                <a:gd name="T39" fmla="*/ 86 h 336"/>
                                <a:gd name="T40" fmla="*/ 121 w 142"/>
                                <a:gd name="T41" fmla="*/ 115 h 336"/>
                                <a:gd name="T42" fmla="*/ 132 w 142"/>
                                <a:gd name="T43" fmla="*/ 148 h 336"/>
                                <a:gd name="T44" fmla="*/ 141 w 142"/>
                                <a:gd name="T45" fmla="*/ 194 h 336"/>
                                <a:gd name="T46" fmla="*/ 142 w 142"/>
                                <a:gd name="T47" fmla="*/ 238 h 336"/>
                                <a:gd name="T48" fmla="*/ 137 w 142"/>
                                <a:gd name="T49" fmla="*/ 278 h 336"/>
                                <a:gd name="T50" fmla="*/ 125 w 142"/>
                                <a:gd name="T51" fmla="*/ 309 h 336"/>
                                <a:gd name="T52" fmla="*/ 119 w 142"/>
                                <a:gd name="T53" fmla="*/ 318 h 336"/>
                                <a:gd name="T54" fmla="*/ 112 w 142"/>
                                <a:gd name="T55" fmla="*/ 326 h 336"/>
                                <a:gd name="T56" fmla="*/ 103 w 142"/>
                                <a:gd name="T57" fmla="*/ 331 h 336"/>
                                <a:gd name="T58" fmla="*/ 94 w 142"/>
                                <a:gd name="T59" fmla="*/ 335 h 336"/>
                                <a:gd name="T60" fmla="*/ 90 w 142"/>
                                <a:gd name="T61" fmla="*/ 336 h 336"/>
                                <a:gd name="T62" fmla="*/ 106 w 142"/>
                                <a:gd name="T63" fmla="*/ 303 h 336"/>
                                <a:gd name="T64" fmla="*/ 114 w 142"/>
                                <a:gd name="T65" fmla="*/ 259 h 336"/>
                                <a:gd name="T66" fmla="*/ 112 w 142"/>
                                <a:gd name="T67" fmla="*/ 210 h 336"/>
                                <a:gd name="T68" fmla="*/ 102 w 142"/>
                                <a:gd name="T69" fmla="*/ 156 h 33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</a:cxnLst>
                              <a:rect l="0" t="0" r="r" b="b"/>
                              <a:pathLst>
                                <a:path w="142" h="336">
                                  <a:moveTo>
                                    <a:pt x="102" y="156"/>
                                  </a:moveTo>
                                  <a:lnTo>
                                    <a:pt x="94" y="131"/>
                                  </a:lnTo>
                                  <a:lnTo>
                                    <a:pt x="85" y="106"/>
                                  </a:lnTo>
                                  <a:lnTo>
                                    <a:pt x="75" y="84"/>
                                  </a:lnTo>
                                  <a:lnTo>
                                    <a:pt x="62" y="64"/>
                                  </a:lnTo>
                                  <a:lnTo>
                                    <a:pt x="49" y="46"/>
                                  </a:lnTo>
                                  <a:lnTo>
                                    <a:pt x="36" y="30"/>
                                  </a:lnTo>
                                  <a:lnTo>
                                    <a:pt x="22" y="17"/>
                                  </a:lnTo>
                                  <a:lnTo>
                                    <a:pt x="6" y="7"/>
                                  </a:lnTo>
                                  <a:lnTo>
                                    <a:pt x="5" y="6"/>
                                  </a:lnTo>
                                  <a:lnTo>
                                    <a:pt x="4" y="4"/>
                                  </a:lnTo>
                                  <a:lnTo>
                                    <a:pt x="1" y="4"/>
                                  </a:lnTo>
                                  <a:lnTo>
                                    <a:pt x="0" y="3"/>
                                  </a:lnTo>
                                  <a:lnTo>
                                    <a:pt x="5" y="2"/>
                                  </a:lnTo>
                                  <a:lnTo>
                                    <a:pt x="22" y="0"/>
                                  </a:lnTo>
                                  <a:lnTo>
                                    <a:pt x="40" y="7"/>
                                  </a:lnTo>
                                  <a:lnTo>
                                    <a:pt x="58" y="19"/>
                                  </a:lnTo>
                                  <a:lnTo>
                                    <a:pt x="76" y="37"/>
                                  </a:lnTo>
                                  <a:lnTo>
                                    <a:pt x="93" y="59"/>
                                  </a:lnTo>
                                  <a:lnTo>
                                    <a:pt x="107" y="86"/>
                                  </a:lnTo>
                                  <a:lnTo>
                                    <a:pt x="121" y="115"/>
                                  </a:lnTo>
                                  <a:lnTo>
                                    <a:pt x="132" y="148"/>
                                  </a:lnTo>
                                  <a:lnTo>
                                    <a:pt x="141" y="194"/>
                                  </a:lnTo>
                                  <a:lnTo>
                                    <a:pt x="142" y="238"/>
                                  </a:lnTo>
                                  <a:lnTo>
                                    <a:pt x="137" y="278"/>
                                  </a:lnTo>
                                  <a:lnTo>
                                    <a:pt x="125" y="309"/>
                                  </a:lnTo>
                                  <a:lnTo>
                                    <a:pt x="119" y="318"/>
                                  </a:lnTo>
                                  <a:lnTo>
                                    <a:pt x="112" y="326"/>
                                  </a:lnTo>
                                  <a:lnTo>
                                    <a:pt x="103" y="331"/>
                                  </a:lnTo>
                                  <a:lnTo>
                                    <a:pt x="94" y="335"/>
                                  </a:lnTo>
                                  <a:lnTo>
                                    <a:pt x="90" y="336"/>
                                  </a:lnTo>
                                  <a:lnTo>
                                    <a:pt x="106" y="303"/>
                                  </a:lnTo>
                                  <a:lnTo>
                                    <a:pt x="114" y="259"/>
                                  </a:lnTo>
                                  <a:lnTo>
                                    <a:pt x="112" y="210"/>
                                  </a:lnTo>
                                  <a:lnTo>
                                    <a:pt x="102" y="1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54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64" name="Freeform 1429164"/>
                          <wps:cNvSpPr>
                            <a:spLocks/>
                          </wps:cNvSpPr>
                          <wps:spPr bwMode="auto">
                            <a:xfrm>
                              <a:off x="947" y="899"/>
                              <a:ext cx="60" cy="112"/>
                            </a:xfrm>
                            <a:custGeom>
                              <a:avLst/>
                              <a:gdLst>
                                <a:gd name="T0" fmla="*/ 97 w 182"/>
                                <a:gd name="T1" fmla="*/ 327 h 336"/>
                                <a:gd name="T2" fmla="*/ 84 w 182"/>
                                <a:gd name="T3" fmla="*/ 318 h 336"/>
                                <a:gd name="T4" fmla="*/ 71 w 182"/>
                                <a:gd name="T5" fmla="*/ 305 h 336"/>
                                <a:gd name="T6" fmla="*/ 58 w 182"/>
                                <a:gd name="T7" fmla="*/ 291 h 336"/>
                                <a:gd name="T8" fmla="*/ 47 w 182"/>
                                <a:gd name="T9" fmla="*/ 274 h 336"/>
                                <a:gd name="T10" fmla="*/ 36 w 182"/>
                                <a:gd name="T11" fmla="*/ 255 h 336"/>
                                <a:gd name="T12" fmla="*/ 26 w 182"/>
                                <a:gd name="T13" fmla="*/ 236 h 336"/>
                                <a:gd name="T14" fmla="*/ 17 w 182"/>
                                <a:gd name="T15" fmla="*/ 214 h 336"/>
                                <a:gd name="T16" fmla="*/ 10 w 182"/>
                                <a:gd name="T17" fmla="*/ 190 h 336"/>
                                <a:gd name="T18" fmla="*/ 3 w 182"/>
                                <a:gd name="T19" fmla="*/ 157 h 336"/>
                                <a:gd name="T20" fmla="*/ 0 w 182"/>
                                <a:gd name="T21" fmla="*/ 124 h 336"/>
                                <a:gd name="T22" fmla="*/ 0 w 182"/>
                                <a:gd name="T23" fmla="*/ 93 h 336"/>
                                <a:gd name="T24" fmla="*/ 3 w 182"/>
                                <a:gd name="T25" fmla="*/ 66 h 336"/>
                                <a:gd name="T26" fmla="*/ 9 w 182"/>
                                <a:gd name="T27" fmla="*/ 43 h 336"/>
                                <a:gd name="T28" fmla="*/ 19 w 182"/>
                                <a:gd name="T29" fmla="*/ 24 h 336"/>
                                <a:gd name="T30" fmla="*/ 31 w 182"/>
                                <a:gd name="T31" fmla="*/ 9 h 336"/>
                                <a:gd name="T32" fmla="*/ 47 w 182"/>
                                <a:gd name="T33" fmla="*/ 2 h 336"/>
                                <a:gd name="T34" fmla="*/ 50 w 182"/>
                                <a:gd name="T35" fmla="*/ 0 h 336"/>
                                <a:gd name="T36" fmla="*/ 56 w 182"/>
                                <a:gd name="T37" fmla="*/ 0 h 336"/>
                                <a:gd name="T38" fmla="*/ 61 w 182"/>
                                <a:gd name="T39" fmla="*/ 0 h 336"/>
                                <a:gd name="T40" fmla="*/ 66 w 182"/>
                                <a:gd name="T41" fmla="*/ 0 h 336"/>
                                <a:gd name="T42" fmla="*/ 70 w 182"/>
                                <a:gd name="T43" fmla="*/ 2 h 336"/>
                                <a:gd name="T44" fmla="*/ 75 w 182"/>
                                <a:gd name="T45" fmla="*/ 4 h 336"/>
                                <a:gd name="T46" fmla="*/ 80 w 182"/>
                                <a:gd name="T47" fmla="*/ 7 h 336"/>
                                <a:gd name="T48" fmla="*/ 85 w 182"/>
                                <a:gd name="T49" fmla="*/ 9 h 336"/>
                                <a:gd name="T50" fmla="*/ 98 w 182"/>
                                <a:gd name="T51" fmla="*/ 18 h 336"/>
                                <a:gd name="T52" fmla="*/ 111 w 182"/>
                                <a:gd name="T53" fmla="*/ 31 h 336"/>
                                <a:gd name="T54" fmla="*/ 124 w 182"/>
                                <a:gd name="T55" fmla="*/ 46 h 336"/>
                                <a:gd name="T56" fmla="*/ 136 w 182"/>
                                <a:gd name="T57" fmla="*/ 62 h 336"/>
                                <a:gd name="T58" fmla="*/ 146 w 182"/>
                                <a:gd name="T59" fmla="*/ 82 h 336"/>
                                <a:gd name="T60" fmla="*/ 156 w 182"/>
                                <a:gd name="T61" fmla="*/ 101 h 336"/>
                                <a:gd name="T62" fmla="*/ 165 w 182"/>
                                <a:gd name="T63" fmla="*/ 123 h 336"/>
                                <a:gd name="T64" fmla="*/ 172 w 182"/>
                                <a:gd name="T65" fmla="*/ 146 h 336"/>
                                <a:gd name="T66" fmla="*/ 180 w 182"/>
                                <a:gd name="T67" fmla="*/ 180 h 336"/>
                                <a:gd name="T68" fmla="*/ 182 w 182"/>
                                <a:gd name="T69" fmla="*/ 212 h 336"/>
                                <a:gd name="T70" fmla="*/ 182 w 182"/>
                                <a:gd name="T71" fmla="*/ 243 h 336"/>
                                <a:gd name="T72" fmla="*/ 180 w 182"/>
                                <a:gd name="T73" fmla="*/ 270 h 336"/>
                                <a:gd name="T74" fmla="*/ 173 w 182"/>
                                <a:gd name="T75" fmla="*/ 294 h 336"/>
                                <a:gd name="T76" fmla="*/ 163 w 182"/>
                                <a:gd name="T77" fmla="*/ 313 h 336"/>
                                <a:gd name="T78" fmla="*/ 151 w 182"/>
                                <a:gd name="T79" fmla="*/ 327 h 336"/>
                                <a:gd name="T80" fmla="*/ 136 w 182"/>
                                <a:gd name="T81" fmla="*/ 335 h 336"/>
                                <a:gd name="T82" fmla="*/ 132 w 182"/>
                                <a:gd name="T83" fmla="*/ 336 h 336"/>
                                <a:gd name="T84" fmla="*/ 127 w 182"/>
                                <a:gd name="T85" fmla="*/ 336 h 336"/>
                                <a:gd name="T86" fmla="*/ 122 w 182"/>
                                <a:gd name="T87" fmla="*/ 336 h 336"/>
                                <a:gd name="T88" fmla="*/ 118 w 182"/>
                                <a:gd name="T89" fmla="*/ 335 h 336"/>
                                <a:gd name="T90" fmla="*/ 112 w 182"/>
                                <a:gd name="T91" fmla="*/ 334 h 336"/>
                                <a:gd name="T92" fmla="*/ 107 w 182"/>
                                <a:gd name="T93" fmla="*/ 332 h 336"/>
                                <a:gd name="T94" fmla="*/ 102 w 182"/>
                                <a:gd name="T95" fmla="*/ 330 h 336"/>
                                <a:gd name="T96" fmla="*/ 97 w 182"/>
                                <a:gd name="T97" fmla="*/ 327 h 33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</a:cxnLst>
                              <a:rect l="0" t="0" r="r" b="b"/>
                              <a:pathLst>
                                <a:path w="182" h="336">
                                  <a:moveTo>
                                    <a:pt x="97" y="327"/>
                                  </a:moveTo>
                                  <a:lnTo>
                                    <a:pt x="84" y="318"/>
                                  </a:lnTo>
                                  <a:lnTo>
                                    <a:pt x="71" y="305"/>
                                  </a:lnTo>
                                  <a:lnTo>
                                    <a:pt x="58" y="291"/>
                                  </a:lnTo>
                                  <a:lnTo>
                                    <a:pt x="47" y="274"/>
                                  </a:lnTo>
                                  <a:lnTo>
                                    <a:pt x="36" y="255"/>
                                  </a:lnTo>
                                  <a:lnTo>
                                    <a:pt x="26" y="236"/>
                                  </a:lnTo>
                                  <a:lnTo>
                                    <a:pt x="17" y="214"/>
                                  </a:lnTo>
                                  <a:lnTo>
                                    <a:pt x="10" y="190"/>
                                  </a:lnTo>
                                  <a:lnTo>
                                    <a:pt x="3" y="157"/>
                                  </a:lnTo>
                                  <a:lnTo>
                                    <a:pt x="0" y="124"/>
                                  </a:lnTo>
                                  <a:lnTo>
                                    <a:pt x="0" y="93"/>
                                  </a:lnTo>
                                  <a:lnTo>
                                    <a:pt x="3" y="66"/>
                                  </a:lnTo>
                                  <a:lnTo>
                                    <a:pt x="9" y="43"/>
                                  </a:lnTo>
                                  <a:lnTo>
                                    <a:pt x="19" y="24"/>
                                  </a:lnTo>
                                  <a:lnTo>
                                    <a:pt x="31" y="9"/>
                                  </a:lnTo>
                                  <a:lnTo>
                                    <a:pt x="47" y="2"/>
                                  </a:lnTo>
                                  <a:lnTo>
                                    <a:pt x="50" y="0"/>
                                  </a:lnTo>
                                  <a:lnTo>
                                    <a:pt x="56" y="0"/>
                                  </a:lnTo>
                                  <a:lnTo>
                                    <a:pt x="61" y="0"/>
                                  </a:lnTo>
                                  <a:lnTo>
                                    <a:pt x="66" y="0"/>
                                  </a:lnTo>
                                  <a:lnTo>
                                    <a:pt x="70" y="2"/>
                                  </a:lnTo>
                                  <a:lnTo>
                                    <a:pt x="75" y="4"/>
                                  </a:lnTo>
                                  <a:lnTo>
                                    <a:pt x="80" y="7"/>
                                  </a:lnTo>
                                  <a:lnTo>
                                    <a:pt x="85" y="9"/>
                                  </a:lnTo>
                                  <a:lnTo>
                                    <a:pt x="98" y="18"/>
                                  </a:lnTo>
                                  <a:lnTo>
                                    <a:pt x="111" y="31"/>
                                  </a:lnTo>
                                  <a:lnTo>
                                    <a:pt x="124" y="46"/>
                                  </a:lnTo>
                                  <a:lnTo>
                                    <a:pt x="136" y="62"/>
                                  </a:lnTo>
                                  <a:lnTo>
                                    <a:pt x="146" y="82"/>
                                  </a:lnTo>
                                  <a:lnTo>
                                    <a:pt x="156" y="101"/>
                                  </a:lnTo>
                                  <a:lnTo>
                                    <a:pt x="165" y="123"/>
                                  </a:lnTo>
                                  <a:lnTo>
                                    <a:pt x="172" y="146"/>
                                  </a:lnTo>
                                  <a:lnTo>
                                    <a:pt x="180" y="180"/>
                                  </a:lnTo>
                                  <a:lnTo>
                                    <a:pt x="182" y="212"/>
                                  </a:lnTo>
                                  <a:lnTo>
                                    <a:pt x="182" y="243"/>
                                  </a:lnTo>
                                  <a:lnTo>
                                    <a:pt x="180" y="270"/>
                                  </a:lnTo>
                                  <a:lnTo>
                                    <a:pt x="173" y="294"/>
                                  </a:lnTo>
                                  <a:lnTo>
                                    <a:pt x="163" y="313"/>
                                  </a:lnTo>
                                  <a:lnTo>
                                    <a:pt x="151" y="327"/>
                                  </a:lnTo>
                                  <a:lnTo>
                                    <a:pt x="136" y="335"/>
                                  </a:lnTo>
                                  <a:lnTo>
                                    <a:pt x="132" y="336"/>
                                  </a:lnTo>
                                  <a:lnTo>
                                    <a:pt x="127" y="336"/>
                                  </a:lnTo>
                                  <a:lnTo>
                                    <a:pt x="122" y="336"/>
                                  </a:lnTo>
                                  <a:lnTo>
                                    <a:pt x="118" y="335"/>
                                  </a:lnTo>
                                  <a:lnTo>
                                    <a:pt x="112" y="334"/>
                                  </a:lnTo>
                                  <a:lnTo>
                                    <a:pt x="107" y="332"/>
                                  </a:lnTo>
                                  <a:lnTo>
                                    <a:pt x="102" y="330"/>
                                  </a:lnTo>
                                  <a:lnTo>
                                    <a:pt x="97" y="3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2967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65" name="Freeform 1429165"/>
                          <wps:cNvSpPr>
                            <a:spLocks/>
                          </wps:cNvSpPr>
                          <wps:spPr bwMode="auto">
                            <a:xfrm>
                              <a:off x="1044" y="930"/>
                              <a:ext cx="277" cy="187"/>
                            </a:xfrm>
                            <a:custGeom>
                              <a:avLst/>
                              <a:gdLst>
                                <a:gd name="T0" fmla="*/ 825 w 831"/>
                                <a:gd name="T1" fmla="*/ 526 h 561"/>
                                <a:gd name="T2" fmla="*/ 820 w 831"/>
                                <a:gd name="T3" fmla="*/ 536 h 561"/>
                                <a:gd name="T4" fmla="*/ 812 w 831"/>
                                <a:gd name="T5" fmla="*/ 544 h 561"/>
                                <a:gd name="T6" fmla="*/ 802 w 831"/>
                                <a:gd name="T7" fmla="*/ 552 h 561"/>
                                <a:gd name="T8" fmla="*/ 792 w 831"/>
                                <a:gd name="T9" fmla="*/ 557 h 561"/>
                                <a:gd name="T10" fmla="*/ 785 w 831"/>
                                <a:gd name="T11" fmla="*/ 558 h 561"/>
                                <a:gd name="T12" fmla="*/ 780 w 831"/>
                                <a:gd name="T13" fmla="*/ 559 h 561"/>
                                <a:gd name="T14" fmla="*/ 774 w 831"/>
                                <a:gd name="T15" fmla="*/ 561 h 561"/>
                                <a:gd name="T16" fmla="*/ 769 w 831"/>
                                <a:gd name="T17" fmla="*/ 561 h 561"/>
                                <a:gd name="T18" fmla="*/ 762 w 831"/>
                                <a:gd name="T19" fmla="*/ 561 h 561"/>
                                <a:gd name="T20" fmla="*/ 756 w 831"/>
                                <a:gd name="T21" fmla="*/ 559 h 561"/>
                                <a:gd name="T22" fmla="*/ 750 w 831"/>
                                <a:gd name="T23" fmla="*/ 558 h 561"/>
                                <a:gd name="T24" fmla="*/ 744 w 831"/>
                                <a:gd name="T25" fmla="*/ 556 h 561"/>
                                <a:gd name="T26" fmla="*/ 141 w 831"/>
                                <a:gd name="T27" fmla="*/ 164 h 561"/>
                                <a:gd name="T28" fmla="*/ 141 w 831"/>
                                <a:gd name="T29" fmla="*/ 164 h 561"/>
                                <a:gd name="T30" fmla="*/ 139 w 831"/>
                                <a:gd name="T31" fmla="*/ 164 h 561"/>
                                <a:gd name="T32" fmla="*/ 20 w 831"/>
                                <a:gd name="T33" fmla="*/ 88 h 561"/>
                                <a:gd name="T34" fmla="*/ 19 w 831"/>
                                <a:gd name="T35" fmla="*/ 88 h 561"/>
                                <a:gd name="T36" fmla="*/ 19 w 831"/>
                                <a:gd name="T37" fmla="*/ 87 h 561"/>
                                <a:gd name="T38" fmla="*/ 8 w 831"/>
                                <a:gd name="T39" fmla="*/ 78 h 561"/>
                                <a:gd name="T40" fmla="*/ 1 w 831"/>
                                <a:gd name="T41" fmla="*/ 65 h 561"/>
                                <a:gd name="T42" fmla="*/ 0 w 831"/>
                                <a:gd name="T43" fmla="*/ 48 h 561"/>
                                <a:gd name="T44" fmla="*/ 5 w 831"/>
                                <a:gd name="T45" fmla="*/ 31 h 561"/>
                                <a:gd name="T46" fmla="*/ 10 w 831"/>
                                <a:gd name="T47" fmla="*/ 21 h 561"/>
                                <a:gd name="T48" fmla="*/ 18 w 831"/>
                                <a:gd name="T49" fmla="*/ 13 h 561"/>
                                <a:gd name="T50" fmla="*/ 24 w 831"/>
                                <a:gd name="T51" fmla="*/ 8 h 561"/>
                                <a:gd name="T52" fmla="*/ 33 w 831"/>
                                <a:gd name="T53" fmla="*/ 3 h 561"/>
                                <a:gd name="T54" fmla="*/ 40 w 831"/>
                                <a:gd name="T55" fmla="*/ 1 h 561"/>
                                <a:gd name="T56" fmla="*/ 45 w 831"/>
                                <a:gd name="T57" fmla="*/ 0 h 561"/>
                                <a:gd name="T58" fmla="*/ 51 w 831"/>
                                <a:gd name="T59" fmla="*/ 1 h 561"/>
                                <a:gd name="T60" fmla="*/ 57 w 831"/>
                                <a:gd name="T61" fmla="*/ 3 h 561"/>
                                <a:gd name="T62" fmla="*/ 792 w 831"/>
                                <a:gd name="T63" fmla="*/ 445 h 561"/>
                                <a:gd name="T64" fmla="*/ 792 w 831"/>
                                <a:gd name="T65" fmla="*/ 445 h 561"/>
                                <a:gd name="T66" fmla="*/ 793 w 831"/>
                                <a:gd name="T67" fmla="*/ 445 h 561"/>
                                <a:gd name="T68" fmla="*/ 803 w 831"/>
                                <a:gd name="T69" fmla="*/ 451 h 561"/>
                                <a:gd name="T70" fmla="*/ 812 w 831"/>
                                <a:gd name="T71" fmla="*/ 459 h 561"/>
                                <a:gd name="T72" fmla="*/ 820 w 831"/>
                                <a:gd name="T73" fmla="*/ 468 h 561"/>
                                <a:gd name="T74" fmla="*/ 825 w 831"/>
                                <a:gd name="T75" fmla="*/ 479 h 561"/>
                                <a:gd name="T76" fmla="*/ 829 w 831"/>
                                <a:gd name="T77" fmla="*/ 490 h 561"/>
                                <a:gd name="T78" fmla="*/ 831 w 831"/>
                                <a:gd name="T79" fmla="*/ 503 h 561"/>
                                <a:gd name="T80" fmla="*/ 829 w 831"/>
                                <a:gd name="T81" fmla="*/ 514 h 561"/>
                                <a:gd name="T82" fmla="*/ 825 w 831"/>
                                <a:gd name="T83" fmla="*/ 526 h 56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</a:cxnLst>
                              <a:rect l="0" t="0" r="r" b="b"/>
                              <a:pathLst>
                                <a:path w="831" h="561">
                                  <a:moveTo>
                                    <a:pt x="825" y="526"/>
                                  </a:moveTo>
                                  <a:lnTo>
                                    <a:pt x="820" y="536"/>
                                  </a:lnTo>
                                  <a:lnTo>
                                    <a:pt x="812" y="544"/>
                                  </a:lnTo>
                                  <a:lnTo>
                                    <a:pt x="802" y="552"/>
                                  </a:lnTo>
                                  <a:lnTo>
                                    <a:pt x="792" y="557"/>
                                  </a:lnTo>
                                  <a:lnTo>
                                    <a:pt x="785" y="558"/>
                                  </a:lnTo>
                                  <a:lnTo>
                                    <a:pt x="780" y="559"/>
                                  </a:lnTo>
                                  <a:lnTo>
                                    <a:pt x="774" y="561"/>
                                  </a:lnTo>
                                  <a:lnTo>
                                    <a:pt x="769" y="561"/>
                                  </a:lnTo>
                                  <a:lnTo>
                                    <a:pt x="762" y="561"/>
                                  </a:lnTo>
                                  <a:lnTo>
                                    <a:pt x="756" y="559"/>
                                  </a:lnTo>
                                  <a:lnTo>
                                    <a:pt x="750" y="558"/>
                                  </a:lnTo>
                                  <a:lnTo>
                                    <a:pt x="744" y="556"/>
                                  </a:lnTo>
                                  <a:lnTo>
                                    <a:pt x="141" y="164"/>
                                  </a:lnTo>
                                  <a:lnTo>
                                    <a:pt x="141" y="164"/>
                                  </a:lnTo>
                                  <a:lnTo>
                                    <a:pt x="139" y="164"/>
                                  </a:lnTo>
                                  <a:lnTo>
                                    <a:pt x="20" y="88"/>
                                  </a:lnTo>
                                  <a:lnTo>
                                    <a:pt x="19" y="88"/>
                                  </a:lnTo>
                                  <a:lnTo>
                                    <a:pt x="19" y="87"/>
                                  </a:lnTo>
                                  <a:lnTo>
                                    <a:pt x="8" y="78"/>
                                  </a:lnTo>
                                  <a:lnTo>
                                    <a:pt x="1" y="65"/>
                                  </a:lnTo>
                                  <a:lnTo>
                                    <a:pt x="0" y="48"/>
                                  </a:lnTo>
                                  <a:lnTo>
                                    <a:pt x="5" y="31"/>
                                  </a:lnTo>
                                  <a:lnTo>
                                    <a:pt x="10" y="21"/>
                                  </a:lnTo>
                                  <a:lnTo>
                                    <a:pt x="18" y="13"/>
                                  </a:lnTo>
                                  <a:lnTo>
                                    <a:pt x="24" y="8"/>
                                  </a:lnTo>
                                  <a:lnTo>
                                    <a:pt x="33" y="3"/>
                                  </a:lnTo>
                                  <a:lnTo>
                                    <a:pt x="40" y="1"/>
                                  </a:lnTo>
                                  <a:lnTo>
                                    <a:pt x="45" y="0"/>
                                  </a:lnTo>
                                  <a:lnTo>
                                    <a:pt x="51" y="1"/>
                                  </a:lnTo>
                                  <a:lnTo>
                                    <a:pt x="57" y="3"/>
                                  </a:lnTo>
                                  <a:lnTo>
                                    <a:pt x="792" y="445"/>
                                  </a:lnTo>
                                  <a:lnTo>
                                    <a:pt x="792" y="445"/>
                                  </a:lnTo>
                                  <a:lnTo>
                                    <a:pt x="793" y="445"/>
                                  </a:lnTo>
                                  <a:lnTo>
                                    <a:pt x="803" y="451"/>
                                  </a:lnTo>
                                  <a:lnTo>
                                    <a:pt x="812" y="459"/>
                                  </a:lnTo>
                                  <a:lnTo>
                                    <a:pt x="820" y="468"/>
                                  </a:lnTo>
                                  <a:lnTo>
                                    <a:pt x="825" y="479"/>
                                  </a:lnTo>
                                  <a:lnTo>
                                    <a:pt x="829" y="490"/>
                                  </a:lnTo>
                                  <a:lnTo>
                                    <a:pt x="831" y="503"/>
                                  </a:lnTo>
                                  <a:lnTo>
                                    <a:pt x="829" y="514"/>
                                  </a:lnTo>
                                  <a:lnTo>
                                    <a:pt x="825" y="5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54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66" name="Freeform 1429166"/>
                          <wps:cNvSpPr>
                            <a:spLocks/>
                          </wps:cNvSpPr>
                          <wps:spPr bwMode="auto">
                            <a:xfrm>
                              <a:off x="1105" y="938"/>
                              <a:ext cx="12" cy="19"/>
                            </a:xfrm>
                            <a:custGeom>
                              <a:avLst/>
                              <a:gdLst>
                                <a:gd name="T0" fmla="*/ 2 w 38"/>
                                <a:gd name="T1" fmla="*/ 35 h 55"/>
                                <a:gd name="T2" fmla="*/ 35 w 38"/>
                                <a:gd name="T3" fmla="*/ 55 h 55"/>
                                <a:gd name="T4" fmla="*/ 36 w 38"/>
                                <a:gd name="T5" fmla="*/ 41 h 55"/>
                                <a:gd name="T6" fmla="*/ 38 w 38"/>
                                <a:gd name="T7" fmla="*/ 28 h 55"/>
                                <a:gd name="T8" fmla="*/ 38 w 38"/>
                                <a:gd name="T9" fmla="*/ 14 h 55"/>
                                <a:gd name="T10" fmla="*/ 36 w 38"/>
                                <a:gd name="T11" fmla="*/ 0 h 55"/>
                                <a:gd name="T12" fmla="*/ 0 w 38"/>
                                <a:gd name="T13" fmla="*/ 10 h 55"/>
                                <a:gd name="T14" fmla="*/ 0 w 38"/>
                                <a:gd name="T15" fmla="*/ 16 h 55"/>
                                <a:gd name="T16" fmla="*/ 2 w 38"/>
                                <a:gd name="T17" fmla="*/ 22 h 55"/>
                                <a:gd name="T18" fmla="*/ 2 w 38"/>
                                <a:gd name="T19" fmla="*/ 28 h 55"/>
                                <a:gd name="T20" fmla="*/ 2 w 38"/>
                                <a:gd name="T21" fmla="*/ 35 h 5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</a:cxnLst>
                              <a:rect l="0" t="0" r="r" b="b"/>
                              <a:pathLst>
                                <a:path w="38" h="55">
                                  <a:moveTo>
                                    <a:pt x="2" y="35"/>
                                  </a:moveTo>
                                  <a:lnTo>
                                    <a:pt x="35" y="55"/>
                                  </a:lnTo>
                                  <a:lnTo>
                                    <a:pt x="36" y="41"/>
                                  </a:lnTo>
                                  <a:lnTo>
                                    <a:pt x="38" y="28"/>
                                  </a:lnTo>
                                  <a:lnTo>
                                    <a:pt x="38" y="14"/>
                                  </a:lnTo>
                                  <a:lnTo>
                                    <a:pt x="36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2" y="22"/>
                                  </a:lnTo>
                                  <a:lnTo>
                                    <a:pt x="2" y="28"/>
                                  </a:lnTo>
                                  <a:lnTo>
                                    <a:pt x="2" y="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916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67" name="Freeform 1429167"/>
                          <wps:cNvSpPr>
                            <a:spLocks/>
                          </wps:cNvSpPr>
                          <wps:spPr bwMode="auto">
                            <a:xfrm>
                              <a:off x="1096" y="943"/>
                              <a:ext cx="3" cy="3"/>
                            </a:xfrm>
                            <a:custGeom>
                              <a:avLst/>
                              <a:gdLst>
                                <a:gd name="T0" fmla="*/ 9 w 9"/>
                                <a:gd name="T1" fmla="*/ 8 h 8"/>
                                <a:gd name="T2" fmla="*/ 8 w 9"/>
                                <a:gd name="T3" fmla="*/ 5 h 8"/>
                                <a:gd name="T4" fmla="*/ 8 w 9"/>
                                <a:gd name="T5" fmla="*/ 4 h 8"/>
                                <a:gd name="T6" fmla="*/ 8 w 9"/>
                                <a:gd name="T7" fmla="*/ 1 h 8"/>
                                <a:gd name="T8" fmla="*/ 8 w 9"/>
                                <a:gd name="T9" fmla="*/ 0 h 8"/>
                                <a:gd name="T10" fmla="*/ 0 w 9"/>
                                <a:gd name="T11" fmla="*/ 3 h 8"/>
                                <a:gd name="T12" fmla="*/ 9 w 9"/>
                                <a:gd name="T13" fmla="*/ 8 h 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9" h="8">
                                  <a:moveTo>
                                    <a:pt x="9" y="8"/>
                                  </a:moveTo>
                                  <a:lnTo>
                                    <a:pt x="8" y="5"/>
                                  </a:lnTo>
                                  <a:lnTo>
                                    <a:pt x="8" y="4"/>
                                  </a:lnTo>
                                  <a:lnTo>
                                    <a:pt x="8" y="1"/>
                                  </a:lnTo>
                                  <a:lnTo>
                                    <a:pt x="8" y="0"/>
                                  </a:lnTo>
                                  <a:lnTo>
                                    <a:pt x="0" y="3"/>
                                  </a:lnTo>
                                  <a:lnTo>
                                    <a:pt x="9" y="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916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68" name="Freeform 1429168"/>
                          <wps:cNvSpPr>
                            <a:spLocks/>
                          </wps:cNvSpPr>
                          <wps:spPr bwMode="auto">
                            <a:xfrm>
                              <a:off x="1025" y="952"/>
                              <a:ext cx="51" cy="45"/>
                            </a:xfrm>
                            <a:custGeom>
                              <a:avLst/>
                              <a:gdLst>
                                <a:gd name="T0" fmla="*/ 154 w 154"/>
                                <a:gd name="T1" fmla="*/ 91 h 133"/>
                                <a:gd name="T2" fmla="*/ 66 w 154"/>
                                <a:gd name="T3" fmla="*/ 35 h 133"/>
                                <a:gd name="T4" fmla="*/ 67 w 154"/>
                                <a:gd name="T5" fmla="*/ 36 h 133"/>
                                <a:gd name="T6" fmla="*/ 58 w 154"/>
                                <a:gd name="T7" fmla="*/ 30 h 133"/>
                                <a:gd name="T8" fmla="*/ 51 w 154"/>
                                <a:gd name="T9" fmla="*/ 22 h 133"/>
                                <a:gd name="T10" fmla="*/ 44 w 154"/>
                                <a:gd name="T11" fmla="*/ 12 h 133"/>
                                <a:gd name="T12" fmla="*/ 40 w 154"/>
                                <a:gd name="T13" fmla="*/ 0 h 133"/>
                                <a:gd name="T14" fmla="*/ 30 w 154"/>
                                <a:gd name="T15" fmla="*/ 47 h 133"/>
                                <a:gd name="T16" fmla="*/ 13 w 154"/>
                                <a:gd name="T17" fmla="*/ 51 h 133"/>
                                <a:gd name="T18" fmla="*/ 13 w 154"/>
                                <a:gd name="T19" fmla="*/ 74 h 133"/>
                                <a:gd name="T20" fmla="*/ 11 w 154"/>
                                <a:gd name="T21" fmla="*/ 95 h 133"/>
                                <a:gd name="T22" fmla="*/ 7 w 154"/>
                                <a:gd name="T23" fmla="*/ 115 h 133"/>
                                <a:gd name="T24" fmla="*/ 0 w 154"/>
                                <a:gd name="T25" fmla="*/ 133 h 133"/>
                                <a:gd name="T26" fmla="*/ 154 w 154"/>
                                <a:gd name="T27" fmla="*/ 91 h 13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</a:cxnLst>
                              <a:rect l="0" t="0" r="r" b="b"/>
                              <a:pathLst>
                                <a:path w="154" h="133">
                                  <a:moveTo>
                                    <a:pt x="154" y="91"/>
                                  </a:moveTo>
                                  <a:lnTo>
                                    <a:pt x="66" y="35"/>
                                  </a:lnTo>
                                  <a:lnTo>
                                    <a:pt x="67" y="36"/>
                                  </a:lnTo>
                                  <a:lnTo>
                                    <a:pt x="58" y="30"/>
                                  </a:lnTo>
                                  <a:lnTo>
                                    <a:pt x="51" y="22"/>
                                  </a:lnTo>
                                  <a:lnTo>
                                    <a:pt x="44" y="12"/>
                                  </a:lnTo>
                                  <a:lnTo>
                                    <a:pt x="40" y="0"/>
                                  </a:lnTo>
                                  <a:lnTo>
                                    <a:pt x="30" y="47"/>
                                  </a:lnTo>
                                  <a:lnTo>
                                    <a:pt x="13" y="51"/>
                                  </a:lnTo>
                                  <a:lnTo>
                                    <a:pt x="13" y="74"/>
                                  </a:lnTo>
                                  <a:lnTo>
                                    <a:pt x="11" y="95"/>
                                  </a:lnTo>
                                  <a:lnTo>
                                    <a:pt x="7" y="115"/>
                                  </a:lnTo>
                                  <a:lnTo>
                                    <a:pt x="0" y="133"/>
                                  </a:lnTo>
                                  <a:lnTo>
                                    <a:pt x="154" y="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916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69" name="Freeform 1429169"/>
                          <wps:cNvSpPr>
                            <a:spLocks/>
                          </wps:cNvSpPr>
                          <wps:spPr bwMode="auto">
                            <a:xfrm>
                              <a:off x="1009" y="971"/>
                              <a:ext cx="14" cy="30"/>
                            </a:xfrm>
                            <a:custGeom>
                              <a:avLst/>
                              <a:gdLst>
                                <a:gd name="T0" fmla="*/ 24 w 43"/>
                                <a:gd name="T1" fmla="*/ 85 h 91"/>
                                <a:gd name="T2" fmla="*/ 33 w 43"/>
                                <a:gd name="T3" fmla="*/ 68 h 91"/>
                                <a:gd name="T4" fmla="*/ 38 w 43"/>
                                <a:gd name="T5" fmla="*/ 47 h 91"/>
                                <a:gd name="T6" fmla="*/ 42 w 43"/>
                                <a:gd name="T7" fmla="*/ 24 h 91"/>
                                <a:gd name="T8" fmla="*/ 43 w 43"/>
                                <a:gd name="T9" fmla="*/ 0 h 91"/>
                                <a:gd name="T10" fmla="*/ 15 w 43"/>
                                <a:gd name="T11" fmla="*/ 6 h 91"/>
                                <a:gd name="T12" fmla="*/ 15 w 43"/>
                                <a:gd name="T13" fmla="*/ 29 h 91"/>
                                <a:gd name="T14" fmla="*/ 12 w 43"/>
                                <a:gd name="T15" fmla="*/ 53 h 91"/>
                                <a:gd name="T16" fmla="*/ 7 w 43"/>
                                <a:gd name="T17" fmla="*/ 73 h 91"/>
                                <a:gd name="T18" fmla="*/ 0 w 43"/>
                                <a:gd name="T19" fmla="*/ 91 h 91"/>
                                <a:gd name="T20" fmla="*/ 24 w 43"/>
                                <a:gd name="T21" fmla="*/ 85 h 9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</a:cxnLst>
                              <a:rect l="0" t="0" r="r" b="b"/>
                              <a:pathLst>
                                <a:path w="43" h="91">
                                  <a:moveTo>
                                    <a:pt x="24" y="85"/>
                                  </a:moveTo>
                                  <a:lnTo>
                                    <a:pt x="33" y="68"/>
                                  </a:lnTo>
                                  <a:lnTo>
                                    <a:pt x="38" y="47"/>
                                  </a:lnTo>
                                  <a:lnTo>
                                    <a:pt x="42" y="24"/>
                                  </a:lnTo>
                                  <a:lnTo>
                                    <a:pt x="43" y="0"/>
                                  </a:lnTo>
                                  <a:lnTo>
                                    <a:pt x="15" y="6"/>
                                  </a:lnTo>
                                  <a:lnTo>
                                    <a:pt x="15" y="29"/>
                                  </a:lnTo>
                                  <a:lnTo>
                                    <a:pt x="12" y="53"/>
                                  </a:lnTo>
                                  <a:lnTo>
                                    <a:pt x="7" y="73"/>
                                  </a:lnTo>
                                  <a:lnTo>
                                    <a:pt x="0" y="91"/>
                                  </a:lnTo>
                                  <a:lnTo>
                                    <a:pt x="24" y="8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916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70" name="Freeform 1429170"/>
                          <wps:cNvSpPr>
                            <a:spLocks/>
                          </wps:cNvSpPr>
                          <wps:spPr bwMode="auto">
                            <a:xfrm>
                              <a:off x="1044" y="942"/>
                              <a:ext cx="276" cy="172"/>
                            </a:xfrm>
                            <a:custGeom>
                              <a:avLst/>
                              <a:gdLst>
                                <a:gd name="T0" fmla="*/ 828 w 828"/>
                                <a:gd name="T1" fmla="*/ 481 h 517"/>
                                <a:gd name="T2" fmla="*/ 823 w 828"/>
                                <a:gd name="T3" fmla="*/ 482 h 517"/>
                                <a:gd name="T4" fmla="*/ 818 w 828"/>
                                <a:gd name="T5" fmla="*/ 484 h 517"/>
                                <a:gd name="T6" fmla="*/ 810 w 828"/>
                                <a:gd name="T7" fmla="*/ 486 h 517"/>
                                <a:gd name="T8" fmla="*/ 802 w 828"/>
                                <a:gd name="T9" fmla="*/ 488 h 517"/>
                                <a:gd name="T10" fmla="*/ 788 w 828"/>
                                <a:gd name="T11" fmla="*/ 488 h 517"/>
                                <a:gd name="T12" fmla="*/ 778 w 828"/>
                                <a:gd name="T13" fmla="*/ 487 h 517"/>
                                <a:gd name="T14" fmla="*/ 771 w 828"/>
                                <a:gd name="T15" fmla="*/ 483 h 517"/>
                                <a:gd name="T16" fmla="*/ 769 w 828"/>
                                <a:gd name="T17" fmla="*/ 482 h 517"/>
                                <a:gd name="T18" fmla="*/ 4 w 828"/>
                                <a:gd name="T19" fmla="*/ 0 h 517"/>
                                <a:gd name="T20" fmla="*/ 1 w 828"/>
                                <a:gd name="T21" fmla="*/ 8 h 517"/>
                                <a:gd name="T22" fmla="*/ 1 w 828"/>
                                <a:gd name="T23" fmla="*/ 16 h 517"/>
                                <a:gd name="T24" fmla="*/ 0 w 828"/>
                                <a:gd name="T25" fmla="*/ 23 h 517"/>
                                <a:gd name="T26" fmla="*/ 1 w 828"/>
                                <a:gd name="T27" fmla="*/ 30 h 517"/>
                                <a:gd name="T28" fmla="*/ 732 w 828"/>
                                <a:gd name="T29" fmla="*/ 508 h 517"/>
                                <a:gd name="T30" fmla="*/ 734 w 828"/>
                                <a:gd name="T31" fmla="*/ 508 h 517"/>
                                <a:gd name="T32" fmla="*/ 735 w 828"/>
                                <a:gd name="T33" fmla="*/ 509 h 517"/>
                                <a:gd name="T34" fmla="*/ 739 w 828"/>
                                <a:gd name="T35" fmla="*/ 512 h 517"/>
                                <a:gd name="T36" fmla="*/ 744 w 828"/>
                                <a:gd name="T37" fmla="*/ 513 h 517"/>
                                <a:gd name="T38" fmla="*/ 752 w 828"/>
                                <a:gd name="T39" fmla="*/ 515 h 517"/>
                                <a:gd name="T40" fmla="*/ 759 w 828"/>
                                <a:gd name="T41" fmla="*/ 517 h 517"/>
                                <a:gd name="T42" fmla="*/ 770 w 828"/>
                                <a:gd name="T43" fmla="*/ 517 h 517"/>
                                <a:gd name="T44" fmla="*/ 781 w 828"/>
                                <a:gd name="T45" fmla="*/ 517 h 517"/>
                                <a:gd name="T46" fmla="*/ 788 w 828"/>
                                <a:gd name="T47" fmla="*/ 515 h 517"/>
                                <a:gd name="T48" fmla="*/ 794 w 828"/>
                                <a:gd name="T49" fmla="*/ 514 h 517"/>
                                <a:gd name="T50" fmla="*/ 800 w 828"/>
                                <a:gd name="T51" fmla="*/ 512 h 517"/>
                                <a:gd name="T52" fmla="*/ 806 w 828"/>
                                <a:gd name="T53" fmla="*/ 509 h 517"/>
                                <a:gd name="T54" fmla="*/ 810 w 828"/>
                                <a:gd name="T55" fmla="*/ 506 h 517"/>
                                <a:gd name="T56" fmla="*/ 815 w 828"/>
                                <a:gd name="T57" fmla="*/ 503 h 517"/>
                                <a:gd name="T58" fmla="*/ 819 w 828"/>
                                <a:gd name="T59" fmla="*/ 499 h 517"/>
                                <a:gd name="T60" fmla="*/ 823 w 828"/>
                                <a:gd name="T61" fmla="*/ 495 h 517"/>
                                <a:gd name="T62" fmla="*/ 824 w 828"/>
                                <a:gd name="T63" fmla="*/ 491 h 517"/>
                                <a:gd name="T64" fmla="*/ 825 w 828"/>
                                <a:gd name="T65" fmla="*/ 487 h 517"/>
                                <a:gd name="T66" fmla="*/ 827 w 828"/>
                                <a:gd name="T67" fmla="*/ 484 h 517"/>
                                <a:gd name="T68" fmla="*/ 828 w 828"/>
                                <a:gd name="T69" fmla="*/ 481 h 51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</a:cxnLst>
                              <a:rect l="0" t="0" r="r" b="b"/>
                              <a:pathLst>
                                <a:path w="828" h="517">
                                  <a:moveTo>
                                    <a:pt x="828" y="481"/>
                                  </a:moveTo>
                                  <a:lnTo>
                                    <a:pt x="823" y="482"/>
                                  </a:lnTo>
                                  <a:lnTo>
                                    <a:pt x="818" y="484"/>
                                  </a:lnTo>
                                  <a:lnTo>
                                    <a:pt x="810" y="486"/>
                                  </a:lnTo>
                                  <a:lnTo>
                                    <a:pt x="802" y="488"/>
                                  </a:lnTo>
                                  <a:lnTo>
                                    <a:pt x="788" y="488"/>
                                  </a:lnTo>
                                  <a:lnTo>
                                    <a:pt x="778" y="487"/>
                                  </a:lnTo>
                                  <a:lnTo>
                                    <a:pt x="771" y="483"/>
                                  </a:lnTo>
                                  <a:lnTo>
                                    <a:pt x="769" y="482"/>
                                  </a:lnTo>
                                  <a:lnTo>
                                    <a:pt x="4" y="0"/>
                                  </a:lnTo>
                                  <a:lnTo>
                                    <a:pt x="1" y="8"/>
                                  </a:lnTo>
                                  <a:lnTo>
                                    <a:pt x="1" y="16"/>
                                  </a:lnTo>
                                  <a:lnTo>
                                    <a:pt x="0" y="23"/>
                                  </a:lnTo>
                                  <a:lnTo>
                                    <a:pt x="1" y="30"/>
                                  </a:lnTo>
                                  <a:lnTo>
                                    <a:pt x="732" y="508"/>
                                  </a:lnTo>
                                  <a:lnTo>
                                    <a:pt x="734" y="508"/>
                                  </a:lnTo>
                                  <a:lnTo>
                                    <a:pt x="735" y="509"/>
                                  </a:lnTo>
                                  <a:lnTo>
                                    <a:pt x="739" y="512"/>
                                  </a:lnTo>
                                  <a:lnTo>
                                    <a:pt x="744" y="513"/>
                                  </a:lnTo>
                                  <a:lnTo>
                                    <a:pt x="752" y="515"/>
                                  </a:lnTo>
                                  <a:lnTo>
                                    <a:pt x="759" y="517"/>
                                  </a:lnTo>
                                  <a:lnTo>
                                    <a:pt x="770" y="517"/>
                                  </a:lnTo>
                                  <a:lnTo>
                                    <a:pt x="781" y="517"/>
                                  </a:lnTo>
                                  <a:lnTo>
                                    <a:pt x="788" y="515"/>
                                  </a:lnTo>
                                  <a:lnTo>
                                    <a:pt x="794" y="514"/>
                                  </a:lnTo>
                                  <a:lnTo>
                                    <a:pt x="800" y="512"/>
                                  </a:lnTo>
                                  <a:lnTo>
                                    <a:pt x="806" y="509"/>
                                  </a:lnTo>
                                  <a:lnTo>
                                    <a:pt x="810" y="506"/>
                                  </a:lnTo>
                                  <a:lnTo>
                                    <a:pt x="815" y="503"/>
                                  </a:lnTo>
                                  <a:lnTo>
                                    <a:pt x="819" y="499"/>
                                  </a:lnTo>
                                  <a:lnTo>
                                    <a:pt x="823" y="495"/>
                                  </a:lnTo>
                                  <a:lnTo>
                                    <a:pt x="824" y="491"/>
                                  </a:lnTo>
                                  <a:lnTo>
                                    <a:pt x="825" y="487"/>
                                  </a:lnTo>
                                  <a:lnTo>
                                    <a:pt x="827" y="484"/>
                                  </a:lnTo>
                                  <a:lnTo>
                                    <a:pt x="828" y="4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916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71" name="Freeform 1429171"/>
                          <wps:cNvSpPr>
                            <a:spLocks/>
                          </wps:cNvSpPr>
                          <wps:spPr bwMode="auto">
                            <a:xfrm>
                              <a:off x="626" y="558"/>
                              <a:ext cx="329" cy="579"/>
                            </a:xfrm>
                            <a:custGeom>
                              <a:avLst/>
                              <a:gdLst>
                                <a:gd name="T0" fmla="*/ 908 w 987"/>
                                <a:gd name="T1" fmla="*/ 1019 h 1737"/>
                                <a:gd name="T2" fmla="*/ 874 w 987"/>
                                <a:gd name="T3" fmla="*/ 990 h 1737"/>
                                <a:gd name="T4" fmla="*/ 876 w 987"/>
                                <a:gd name="T5" fmla="*/ 899 h 1737"/>
                                <a:gd name="T6" fmla="*/ 908 w 987"/>
                                <a:gd name="T7" fmla="*/ 785 h 1737"/>
                                <a:gd name="T8" fmla="*/ 913 w 987"/>
                                <a:gd name="T9" fmla="*/ 752 h 1737"/>
                                <a:gd name="T10" fmla="*/ 926 w 987"/>
                                <a:gd name="T11" fmla="*/ 678 h 1737"/>
                                <a:gd name="T12" fmla="*/ 958 w 987"/>
                                <a:gd name="T13" fmla="*/ 620 h 1737"/>
                                <a:gd name="T14" fmla="*/ 949 w 987"/>
                                <a:gd name="T15" fmla="*/ 555 h 1737"/>
                                <a:gd name="T16" fmla="*/ 932 w 987"/>
                                <a:gd name="T17" fmla="*/ 504 h 1737"/>
                                <a:gd name="T18" fmla="*/ 927 w 987"/>
                                <a:gd name="T19" fmla="*/ 416 h 1737"/>
                                <a:gd name="T20" fmla="*/ 940 w 987"/>
                                <a:gd name="T21" fmla="*/ 359 h 1737"/>
                                <a:gd name="T22" fmla="*/ 922 w 987"/>
                                <a:gd name="T23" fmla="*/ 292 h 1737"/>
                                <a:gd name="T24" fmla="*/ 913 w 987"/>
                                <a:gd name="T25" fmla="*/ 261 h 1737"/>
                                <a:gd name="T26" fmla="*/ 901 w 987"/>
                                <a:gd name="T27" fmla="*/ 134 h 1737"/>
                                <a:gd name="T28" fmla="*/ 817 w 987"/>
                                <a:gd name="T29" fmla="*/ 70 h 1737"/>
                                <a:gd name="T30" fmla="*/ 783 w 987"/>
                                <a:gd name="T31" fmla="*/ 40 h 1737"/>
                                <a:gd name="T32" fmla="*/ 746 w 987"/>
                                <a:gd name="T33" fmla="*/ 19 h 1737"/>
                                <a:gd name="T34" fmla="*/ 708 w 987"/>
                                <a:gd name="T35" fmla="*/ 1 h 1737"/>
                                <a:gd name="T36" fmla="*/ 670 w 987"/>
                                <a:gd name="T37" fmla="*/ 3 h 1737"/>
                                <a:gd name="T38" fmla="*/ 643 w 987"/>
                                <a:gd name="T39" fmla="*/ 8 h 1737"/>
                                <a:gd name="T40" fmla="*/ 618 w 987"/>
                                <a:gd name="T41" fmla="*/ 12 h 1737"/>
                                <a:gd name="T42" fmla="*/ 578 w 987"/>
                                <a:gd name="T43" fmla="*/ 14 h 1737"/>
                                <a:gd name="T44" fmla="*/ 545 w 987"/>
                                <a:gd name="T45" fmla="*/ 21 h 1737"/>
                                <a:gd name="T46" fmla="*/ 523 w 987"/>
                                <a:gd name="T47" fmla="*/ 25 h 1737"/>
                                <a:gd name="T48" fmla="*/ 498 w 987"/>
                                <a:gd name="T49" fmla="*/ 21 h 1737"/>
                                <a:gd name="T50" fmla="*/ 484 w 987"/>
                                <a:gd name="T51" fmla="*/ 17 h 1737"/>
                                <a:gd name="T52" fmla="*/ 425 w 987"/>
                                <a:gd name="T53" fmla="*/ 14 h 1737"/>
                                <a:gd name="T54" fmla="*/ 376 w 987"/>
                                <a:gd name="T55" fmla="*/ 22 h 1737"/>
                                <a:gd name="T56" fmla="*/ 352 w 987"/>
                                <a:gd name="T57" fmla="*/ 39 h 1737"/>
                                <a:gd name="T58" fmla="*/ 310 w 987"/>
                                <a:gd name="T59" fmla="*/ 67 h 1737"/>
                                <a:gd name="T60" fmla="*/ 271 w 987"/>
                                <a:gd name="T61" fmla="*/ 79 h 1737"/>
                                <a:gd name="T62" fmla="*/ 220 w 987"/>
                                <a:gd name="T63" fmla="*/ 89 h 1737"/>
                                <a:gd name="T64" fmla="*/ 202 w 987"/>
                                <a:gd name="T65" fmla="*/ 101 h 1737"/>
                                <a:gd name="T66" fmla="*/ 199 w 987"/>
                                <a:gd name="T67" fmla="*/ 115 h 1737"/>
                                <a:gd name="T68" fmla="*/ 179 w 987"/>
                                <a:gd name="T69" fmla="*/ 140 h 1737"/>
                                <a:gd name="T70" fmla="*/ 158 w 987"/>
                                <a:gd name="T71" fmla="*/ 159 h 1737"/>
                                <a:gd name="T72" fmla="*/ 142 w 987"/>
                                <a:gd name="T73" fmla="*/ 223 h 1737"/>
                                <a:gd name="T74" fmla="*/ 139 w 987"/>
                                <a:gd name="T75" fmla="*/ 245 h 1737"/>
                                <a:gd name="T76" fmla="*/ 106 w 987"/>
                                <a:gd name="T77" fmla="*/ 338 h 1737"/>
                                <a:gd name="T78" fmla="*/ 81 w 987"/>
                                <a:gd name="T79" fmla="*/ 429 h 1737"/>
                                <a:gd name="T80" fmla="*/ 81 w 987"/>
                                <a:gd name="T81" fmla="*/ 509 h 1737"/>
                                <a:gd name="T82" fmla="*/ 91 w 987"/>
                                <a:gd name="T83" fmla="*/ 603 h 1737"/>
                                <a:gd name="T84" fmla="*/ 86 w 987"/>
                                <a:gd name="T85" fmla="*/ 747 h 1737"/>
                                <a:gd name="T86" fmla="*/ 65 w 987"/>
                                <a:gd name="T87" fmla="*/ 809 h 1737"/>
                                <a:gd name="T88" fmla="*/ 56 w 987"/>
                                <a:gd name="T89" fmla="*/ 895 h 1737"/>
                                <a:gd name="T90" fmla="*/ 60 w 987"/>
                                <a:gd name="T91" fmla="*/ 911 h 1737"/>
                                <a:gd name="T92" fmla="*/ 15 w 987"/>
                                <a:gd name="T93" fmla="*/ 984 h 1737"/>
                                <a:gd name="T94" fmla="*/ 6 w 987"/>
                                <a:gd name="T95" fmla="*/ 993 h 1737"/>
                                <a:gd name="T96" fmla="*/ 5 w 987"/>
                                <a:gd name="T97" fmla="*/ 1001 h 1737"/>
                                <a:gd name="T98" fmla="*/ 987 w 987"/>
                                <a:gd name="T99" fmla="*/ 1604 h 173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</a:cxnLst>
                              <a:rect l="0" t="0" r="r" b="b"/>
                              <a:pathLst>
                                <a:path w="987" h="1737">
                                  <a:moveTo>
                                    <a:pt x="962" y="1081"/>
                                  </a:moveTo>
                                  <a:lnTo>
                                    <a:pt x="962" y="1050"/>
                                  </a:lnTo>
                                  <a:lnTo>
                                    <a:pt x="927" y="1033"/>
                                  </a:lnTo>
                                  <a:lnTo>
                                    <a:pt x="908" y="1019"/>
                                  </a:lnTo>
                                  <a:lnTo>
                                    <a:pt x="903" y="1015"/>
                                  </a:lnTo>
                                  <a:lnTo>
                                    <a:pt x="892" y="1006"/>
                                  </a:lnTo>
                                  <a:lnTo>
                                    <a:pt x="881" y="996"/>
                                  </a:lnTo>
                                  <a:lnTo>
                                    <a:pt x="874" y="990"/>
                                  </a:lnTo>
                                  <a:lnTo>
                                    <a:pt x="852" y="960"/>
                                  </a:lnTo>
                                  <a:lnTo>
                                    <a:pt x="876" y="900"/>
                                  </a:lnTo>
                                  <a:lnTo>
                                    <a:pt x="876" y="899"/>
                                  </a:lnTo>
                                  <a:lnTo>
                                    <a:pt x="876" y="899"/>
                                  </a:lnTo>
                                  <a:lnTo>
                                    <a:pt x="896" y="824"/>
                                  </a:lnTo>
                                  <a:lnTo>
                                    <a:pt x="899" y="818"/>
                                  </a:lnTo>
                                  <a:lnTo>
                                    <a:pt x="904" y="801"/>
                                  </a:lnTo>
                                  <a:lnTo>
                                    <a:pt x="908" y="785"/>
                                  </a:lnTo>
                                  <a:lnTo>
                                    <a:pt x="910" y="779"/>
                                  </a:lnTo>
                                  <a:lnTo>
                                    <a:pt x="912" y="778"/>
                                  </a:lnTo>
                                  <a:lnTo>
                                    <a:pt x="912" y="776"/>
                                  </a:lnTo>
                                  <a:lnTo>
                                    <a:pt x="913" y="752"/>
                                  </a:lnTo>
                                  <a:lnTo>
                                    <a:pt x="916" y="726"/>
                                  </a:lnTo>
                                  <a:lnTo>
                                    <a:pt x="918" y="703"/>
                                  </a:lnTo>
                                  <a:lnTo>
                                    <a:pt x="921" y="690"/>
                                  </a:lnTo>
                                  <a:lnTo>
                                    <a:pt x="926" y="678"/>
                                  </a:lnTo>
                                  <a:lnTo>
                                    <a:pt x="931" y="664"/>
                                  </a:lnTo>
                                  <a:lnTo>
                                    <a:pt x="939" y="650"/>
                                  </a:lnTo>
                                  <a:lnTo>
                                    <a:pt x="949" y="638"/>
                                  </a:lnTo>
                                  <a:lnTo>
                                    <a:pt x="958" y="620"/>
                                  </a:lnTo>
                                  <a:lnTo>
                                    <a:pt x="958" y="597"/>
                                  </a:lnTo>
                                  <a:lnTo>
                                    <a:pt x="956" y="576"/>
                                  </a:lnTo>
                                  <a:lnTo>
                                    <a:pt x="952" y="563"/>
                                  </a:lnTo>
                                  <a:lnTo>
                                    <a:pt x="949" y="555"/>
                                  </a:lnTo>
                                  <a:lnTo>
                                    <a:pt x="944" y="540"/>
                                  </a:lnTo>
                                  <a:lnTo>
                                    <a:pt x="939" y="524"/>
                                  </a:lnTo>
                                  <a:lnTo>
                                    <a:pt x="936" y="518"/>
                                  </a:lnTo>
                                  <a:lnTo>
                                    <a:pt x="932" y="504"/>
                                  </a:lnTo>
                                  <a:lnTo>
                                    <a:pt x="930" y="481"/>
                                  </a:lnTo>
                                  <a:lnTo>
                                    <a:pt x="926" y="453"/>
                                  </a:lnTo>
                                  <a:lnTo>
                                    <a:pt x="922" y="428"/>
                                  </a:lnTo>
                                  <a:lnTo>
                                    <a:pt x="927" y="416"/>
                                  </a:lnTo>
                                  <a:lnTo>
                                    <a:pt x="934" y="400"/>
                                  </a:lnTo>
                                  <a:lnTo>
                                    <a:pt x="939" y="384"/>
                                  </a:lnTo>
                                  <a:lnTo>
                                    <a:pt x="941" y="371"/>
                                  </a:lnTo>
                                  <a:lnTo>
                                    <a:pt x="940" y="359"/>
                                  </a:lnTo>
                                  <a:lnTo>
                                    <a:pt x="938" y="344"/>
                                  </a:lnTo>
                                  <a:lnTo>
                                    <a:pt x="931" y="324"/>
                                  </a:lnTo>
                                  <a:lnTo>
                                    <a:pt x="925" y="301"/>
                                  </a:lnTo>
                                  <a:lnTo>
                                    <a:pt x="922" y="292"/>
                                  </a:lnTo>
                                  <a:lnTo>
                                    <a:pt x="919" y="284"/>
                                  </a:lnTo>
                                  <a:lnTo>
                                    <a:pt x="918" y="278"/>
                                  </a:lnTo>
                                  <a:lnTo>
                                    <a:pt x="916" y="273"/>
                                  </a:lnTo>
                                  <a:lnTo>
                                    <a:pt x="913" y="261"/>
                                  </a:lnTo>
                                  <a:lnTo>
                                    <a:pt x="912" y="252"/>
                                  </a:lnTo>
                                  <a:lnTo>
                                    <a:pt x="912" y="247"/>
                                  </a:lnTo>
                                  <a:lnTo>
                                    <a:pt x="912" y="245"/>
                                  </a:lnTo>
                                  <a:lnTo>
                                    <a:pt x="901" y="134"/>
                                  </a:lnTo>
                                  <a:lnTo>
                                    <a:pt x="829" y="76"/>
                                  </a:lnTo>
                                  <a:lnTo>
                                    <a:pt x="826" y="75"/>
                                  </a:lnTo>
                                  <a:lnTo>
                                    <a:pt x="821" y="72"/>
                                  </a:lnTo>
                                  <a:lnTo>
                                    <a:pt x="817" y="70"/>
                                  </a:lnTo>
                                  <a:lnTo>
                                    <a:pt x="814" y="67"/>
                                  </a:lnTo>
                                  <a:lnTo>
                                    <a:pt x="784" y="41"/>
                                  </a:lnTo>
                                  <a:lnTo>
                                    <a:pt x="783" y="41"/>
                                  </a:lnTo>
                                  <a:lnTo>
                                    <a:pt x="783" y="40"/>
                                  </a:lnTo>
                                  <a:lnTo>
                                    <a:pt x="763" y="31"/>
                                  </a:lnTo>
                                  <a:lnTo>
                                    <a:pt x="759" y="28"/>
                                  </a:lnTo>
                                  <a:lnTo>
                                    <a:pt x="754" y="25"/>
                                  </a:lnTo>
                                  <a:lnTo>
                                    <a:pt x="746" y="19"/>
                                  </a:lnTo>
                                  <a:lnTo>
                                    <a:pt x="739" y="13"/>
                                  </a:lnTo>
                                  <a:lnTo>
                                    <a:pt x="728" y="9"/>
                                  </a:lnTo>
                                  <a:lnTo>
                                    <a:pt x="718" y="4"/>
                                  </a:lnTo>
                                  <a:lnTo>
                                    <a:pt x="708" y="1"/>
                                  </a:lnTo>
                                  <a:lnTo>
                                    <a:pt x="697" y="0"/>
                                  </a:lnTo>
                                  <a:lnTo>
                                    <a:pt x="688" y="0"/>
                                  </a:lnTo>
                                  <a:lnTo>
                                    <a:pt x="679" y="1"/>
                                  </a:lnTo>
                                  <a:lnTo>
                                    <a:pt x="670" y="3"/>
                                  </a:lnTo>
                                  <a:lnTo>
                                    <a:pt x="661" y="4"/>
                                  </a:lnTo>
                                  <a:lnTo>
                                    <a:pt x="655" y="5"/>
                                  </a:lnTo>
                                  <a:lnTo>
                                    <a:pt x="648" y="6"/>
                                  </a:lnTo>
                                  <a:lnTo>
                                    <a:pt x="643" y="8"/>
                                  </a:lnTo>
                                  <a:lnTo>
                                    <a:pt x="640" y="9"/>
                                  </a:lnTo>
                                  <a:lnTo>
                                    <a:pt x="635" y="9"/>
                                  </a:lnTo>
                                  <a:lnTo>
                                    <a:pt x="629" y="10"/>
                                  </a:lnTo>
                                  <a:lnTo>
                                    <a:pt x="618" y="12"/>
                                  </a:lnTo>
                                  <a:lnTo>
                                    <a:pt x="608" y="12"/>
                                  </a:lnTo>
                                  <a:lnTo>
                                    <a:pt x="598" y="13"/>
                                  </a:lnTo>
                                  <a:lnTo>
                                    <a:pt x="587" y="14"/>
                                  </a:lnTo>
                                  <a:lnTo>
                                    <a:pt x="578" y="14"/>
                                  </a:lnTo>
                                  <a:lnTo>
                                    <a:pt x="572" y="14"/>
                                  </a:lnTo>
                                  <a:lnTo>
                                    <a:pt x="562" y="16"/>
                                  </a:lnTo>
                                  <a:lnTo>
                                    <a:pt x="553" y="18"/>
                                  </a:lnTo>
                                  <a:lnTo>
                                    <a:pt x="545" y="21"/>
                                  </a:lnTo>
                                  <a:lnTo>
                                    <a:pt x="540" y="25"/>
                                  </a:lnTo>
                                  <a:lnTo>
                                    <a:pt x="534" y="25"/>
                                  </a:lnTo>
                                  <a:lnTo>
                                    <a:pt x="529" y="25"/>
                                  </a:lnTo>
                                  <a:lnTo>
                                    <a:pt x="523" y="25"/>
                                  </a:lnTo>
                                  <a:lnTo>
                                    <a:pt x="516" y="23"/>
                                  </a:lnTo>
                                  <a:lnTo>
                                    <a:pt x="510" y="23"/>
                                  </a:lnTo>
                                  <a:lnTo>
                                    <a:pt x="505" y="22"/>
                                  </a:lnTo>
                                  <a:lnTo>
                                    <a:pt x="498" y="21"/>
                                  </a:lnTo>
                                  <a:lnTo>
                                    <a:pt x="494" y="19"/>
                                  </a:lnTo>
                                  <a:lnTo>
                                    <a:pt x="492" y="19"/>
                                  </a:lnTo>
                                  <a:lnTo>
                                    <a:pt x="489" y="18"/>
                                  </a:lnTo>
                                  <a:lnTo>
                                    <a:pt x="484" y="17"/>
                                  </a:lnTo>
                                  <a:lnTo>
                                    <a:pt x="475" y="17"/>
                                  </a:lnTo>
                                  <a:lnTo>
                                    <a:pt x="462" y="16"/>
                                  </a:lnTo>
                                  <a:lnTo>
                                    <a:pt x="445" y="14"/>
                                  </a:lnTo>
                                  <a:lnTo>
                                    <a:pt x="425" y="14"/>
                                  </a:lnTo>
                                  <a:lnTo>
                                    <a:pt x="396" y="14"/>
                                  </a:lnTo>
                                  <a:lnTo>
                                    <a:pt x="390" y="16"/>
                                  </a:lnTo>
                                  <a:lnTo>
                                    <a:pt x="383" y="18"/>
                                  </a:lnTo>
                                  <a:lnTo>
                                    <a:pt x="376" y="22"/>
                                  </a:lnTo>
                                  <a:lnTo>
                                    <a:pt x="369" y="26"/>
                                  </a:lnTo>
                                  <a:lnTo>
                                    <a:pt x="363" y="31"/>
                                  </a:lnTo>
                                  <a:lnTo>
                                    <a:pt x="357" y="35"/>
                                  </a:lnTo>
                                  <a:lnTo>
                                    <a:pt x="352" y="39"/>
                                  </a:lnTo>
                                  <a:lnTo>
                                    <a:pt x="350" y="41"/>
                                  </a:lnTo>
                                  <a:lnTo>
                                    <a:pt x="321" y="61"/>
                                  </a:lnTo>
                                  <a:lnTo>
                                    <a:pt x="316" y="63"/>
                                  </a:lnTo>
                                  <a:lnTo>
                                    <a:pt x="310" y="67"/>
                                  </a:lnTo>
                                  <a:lnTo>
                                    <a:pt x="302" y="70"/>
                                  </a:lnTo>
                                  <a:lnTo>
                                    <a:pt x="294" y="72"/>
                                  </a:lnTo>
                                  <a:lnTo>
                                    <a:pt x="283" y="75"/>
                                  </a:lnTo>
                                  <a:lnTo>
                                    <a:pt x="271" y="79"/>
                                  </a:lnTo>
                                  <a:lnTo>
                                    <a:pt x="255" y="81"/>
                                  </a:lnTo>
                                  <a:lnTo>
                                    <a:pt x="239" y="85"/>
                                  </a:lnTo>
                                  <a:lnTo>
                                    <a:pt x="228" y="87"/>
                                  </a:lnTo>
                                  <a:lnTo>
                                    <a:pt x="220" y="89"/>
                                  </a:lnTo>
                                  <a:lnTo>
                                    <a:pt x="214" y="92"/>
                                  </a:lnTo>
                                  <a:lnTo>
                                    <a:pt x="209" y="93"/>
                                  </a:lnTo>
                                  <a:lnTo>
                                    <a:pt x="205" y="97"/>
                                  </a:lnTo>
                                  <a:lnTo>
                                    <a:pt x="202" y="101"/>
                                  </a:lnTo>
                                  <a:lnTo>
                                    <a:pt x="200" y="105"/>
                                  </a:lnTo>
                                  <a:lnTo>
                                    <a:pt x="200" y="110"/>
                                  </a:lnTo>
                                  <a:lnTo>
                                    <a:pt x="199" y="112"/>
                                  </a:lnTo>
                                  <a:lnTo>
                                    <a:pt x="199" y="115"/>
                                  </a:lnTo>
                                  <a:lnTo>
                                    <a:pt x="196" y="119"/>
                                  </a:lnTo>
                                  <a:lnTo>
                                    <a:pt x="193" y="124"/>
                                  </a:lnTo>
                                  <a:lnTo>
                                    <a:pt x="186" y="132"/>
                                  </a:lnTo>
                                  <a:lnTo>
                                    <a:pt x="179" y="140"/>
                                  </a:lnTo>
                                  <a:lnTo>
                                    <a:pt x="173" y="146"/>
                                  </a:lnTo>
                                  <a:lnTo>
                                    <a:pt x="166" y="151"/>
                                  </a:lnTo>
                                  <a:lnTo>
                                    <a:pt x="162" y="156"/>
                                  </a:lnTo>
                                  <a:lnTo>
                                    <a:pt x="158" y="159"/>
                                  </a:lnTo>
                                  <a:lnTo>
                                    <a:pt x="156" y="160"/>
                                  </a:lnTo>
                                  <a:lnTo>
                                    <a:pt x="155" y="161"/>
                                  </a:lnTo>
                                  <a:lnTo>
                                    <a:pt x="152" y="164"/>
                                  </a:lnTo>
                                  <a:lnTo>
                                    <a:pt x="142" y="223"/>
                                  </a:lnTo>
                                  <a:lnTo>
                                    <a:pt x="140" y="223"/>
                                  </a:lnTo>
                                  <a:lnTo>
                                    <a:pt x="140" y="225"/>
                                  </a:lnTo>
                                  <a:lnTo>
                                    <a:pt x="140" y="230"/>
                                  </a:lnTo>
                                  <a:lnTo>
                                    <a:pt x="139" y="245"/>
                                  </a:lnTo>
                                  <a:lnTo>
                                    <a:pt x="137" y="265"/>
                                  </a:lnTo>
                                  <a:lnTo>
                                    <a:pt x="131" y="287"/>
                                  </a:lnTo>
                                  <a:lnTo>
                                    <a:pt x="115" y="320"/>
                                  </a:lnTo>
                                  <a:lnTo>
                                    <a:pt x="106" y="338"/>
                                  </a:lnTo>
                                  <a:lnTo>
                                    <a:pt x="103" y="345"/>
                                  </a:lnTo>
                                  <a:lnTo>
                                    <a:pt x="102" y="346"/>
                                  </a:lnTo>
                                  <a:lnTo>
                                    <a:pt x="81" y="428"/>
                                  </a:lnTo>
                                  <a:lnTo>
                                    <a:pt x="81" y="429"/>
                                  </a:lnTo>
                                  <a:lnTo>
                                    <a:pt x="81" y="430"/>
                                  </a:lnTo>
                                  <a:lnTo>
                                    <a:pt x="81" y="505"/>
                                  </a:lnTo>
                                  <a:lnTo>
                                    <a:pt x="81" y="508"/>
                                  </a:lnTo>
                                  <a:lnTo>
                                    <a:pt x="81" y="509"/>
                                  </a:lnTo>
                                  <a:lnTo>
                                    <a:pt x="95" y="557"/>
                                  </a:lnTo>
                                  <a:lnTo>
                                    <a:pt x="91" y="599"/>
                                  </a:lnTo>
                                  <a:lnTo>
                                    <a:pt x="91" y="602"/>
                                  </a:lnTo>
                                  <a:lnTo>
                                    <a:pt x="91" y="603"/>
                                  </a:lnTo>
                                  <a:lnTo>
                                    <a:pt x="106" y="672"/>
                                  </a:lnTo>
                                  <a:lnTo>
                                    <a:pt x="102" y="699"/>
                                  </a:lnTo>
                                  <a:lnTo>
                                    <a:pt x="96" y="716"/>
                                  </a:lnTo>
                                  <a:lnTo>
                                    <a:pt x="86" y="747"/>
                                  </a:lnTo>
                                  <a:lnTo>
                                    <a:pt x="76" y="782"/>
                                  </a:lnTo>
                                  <a:lnTo>
                                    <a:pt x="67" y="807"/>
                                  </a:lnTo>
                                  <a:lnTo>
                                    <a:pt x="67" y="809"/>
                                  </a:lnTo>
                                  <a:lnTo>
                                    <a:pt x="65" y="809"/>
                                  </a:lnTo>
                                  <a:lnTo>
                                    <a:pt x="63" y="827"/>
                                  </a:lnTo>
                                  <a:lnTo>
                                    <a:pt x="58" y="851"/>
                                  </a:lnTo>
                                  <a:lnTo>
                                    <a:pt x="55" y="877"/>
                                  </a:lnTo>
                                  <a:lnTo>
                                    <a:pt x="56" y="895"/>
                                  </a:lnTo>
                                  <a:lnTo>
                                    <a:pt x="58" y="902"/>
                                  </a:lnTo>
                                  <a:lnTo>
                                    <a:pt x="59" y="906"/>
                                  </a:lnTo>
                                  <a:lnTo>
                                    <a:pt x="60" y="908"/>
                                  </a:lnTo>
                                  <a:lnTo>
                                    <a:pt x="60" y="911"/>
                                  </a:lnTo>
                                  <a:lnTo>
                                    <a:pt x="47" y="961"/>
                                  </a:lnTo>
                                  <a:lnTo>
                                    <a:pt x="15" y="984"/>
                                  </a:lnTo>
                                  <a:lnTo>
                                    <a:pt x="15" y="984"/>
                                  </a:lnTo>
                                  <a:lnTo>
                                    <a:pt x="15" y="984"/>
                                  </a:lnTo>
                                  <a:lnTo>
                                    <a:pt x="15" y="984"/>
                                  </a:lnTo>
                                  <a:lnTo>
                                    <a:pt x="14" y="984"/>
                                  </a:lnTo>
                                  <a:lnTo>
                                    <a:pt x="6" y="992"/>
                                  </a:lnTo>
                                  <a:lnTo>
                                    <a:pt x="6" y="993"/>
                                  </a:lnTo>
                                  <a:lnTo>
                                    <a:pt x="0" y="999"/>
                                  </a:lnTo>
                                  <a:lnTo>
                                    <a:pt x="1" y="1000"/>
                                  </a:lnTo>
                                  <a:lnTo>
                                    <a:pt x="3" y="1001"/>
                                  </a:lnTo>
                                  <a:lnTo>
                                    <a:pt x="5" y="1001"/>
                                  </a:lnTo>
                                  <a:lnTo>
                                    <a:pt x="6" y="1002"/>
                                  </a:lnTo>
                                  <a:lnTo>
                                    <a:pt x="1" y="1436"/>
                                  </a:lnTo>
                                  <a:lnTo>
                                    <a:pt x="440" y="1737"/>
                                  </a:lnTo>
                                  <a:lnTo>
                                    <a:pt x="987" y="1604"/>
                                  </a:lnTo>
                                  <a:lnTo>
                                    <a:pt x="962" y="10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BDBD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72" name="Freeform 1429172"/>
                          <wps:cNvSpPr>
                            <a:spLocks/>
                          </wps:cNvSpPr>
                          <wps:spPr bwMode="auto">
                            <a:xfrm>
                              <a:off x="773" y="915"/>
                              <a:ext cx="175" cy="214"/>
                            </a:xfrm>
                            <a:custGeom>
                              <a:avLst/>
                              <a:gdLst>
                                <a:gd name="T0" fmla="*/ 11 w 525"/>
                                <a:gd name="T1" fmla="*/ 644 h 644"/>
                                <a:gd name="T2" fmla="*/ 15 w 525"/>
                                <a:gd name="T3" fmla="*/ 329 h 644"/>
                                <a:gd name="T4" fmla="*/ 28 w 525"/>
                                <a:gd name="T5" fmla="*/ 295 h 644"/>
                                <a:gd name="T6" fmla="*/ 30 w 525"/>
                                <a:gd name="T7" fmla="*/ 270 h 644"/>
                                <a:gd name="T8" fmla="*/ 34 w 525"/>
                                <a:gd name="T9" fmla="*/ 268 h 644"/>
                                <a:gd name="T10" fmla="*/ 38 w 525"/>
                                <a:gd name="T11" fmla="*/ 268 h 644"/>
                                <a:gd name="T12" fmla="*/ 50 w 525"/>
                                <a:gd name="T13" fmla="*/ 264 h 644"/>
                                <a:gd name="T14" fmla="*/ 61 w 525"/>
                                <a:gd name="T15" fmla="*/ 258 h 644"/>
                                <a:gd name="T16" fmla="*/ 73 w 525"/>
                                <a:gd name="T17" fmla="*/ 240 h 644"/>
                                <a:gd name="T18" fmla="*/ 74 w 525"/>
                                <a:gd name="T19" fmla="*/ 218 h 644"/>
                                <a:gd name="T20" fmla="*/ 81 w 525"/>
                                <a:gd name="T21" fmla="*/ 205 h 644"/>
                                <a:gd name="T22" fmla="*/ 84 w 525"/>
                                <a:gd name="T23" fmla="*/ 193 h 644"/>
                                <a:gd name="T24" fmla="*/ 87 w 525"/>
                                <a:gd name="T25" fmla="*/ 183 h 644"/>
                                <a:gd name="T26" fmla="*/ 91 w 525"/>
                                <a:gd name="T27" fmla="*/ 178 h 644"/>
                                <a:gd name="T28" fmla="*/ 102 w 525"/>
                                <a:gd name="T29" fmla="*/ 175 h 644"/>
                                <a:gd name="T30" fmla="*/ 114 w 525"/>
                                <a:gd name="T31" fmla="*/ 177 h 644"/>
                                <a:gd name="T32" fmla="*/ 126 w 525"/>
                                <a:gd name="T33" fmla="*/ 177 h 644"/>
                                <a:gd name="T34" fmla="*/ 137 w 525"/>
                                <a:gd name="T35" fmla="*/ 175 h 644"/>
                                <a:gd name="T36" fmla="*/ 140 w 525"/>
                                <a:gd name="T37" fmla="*/ 174 h 644"/>
                                <a:gd name="T38" fmla="*/ 158 w 525"/>
                                <a:gd name="T39" fmla="*/ 156 h 644"/>
                                <a:gd name="T40" fmla="*/ 165 w 525"/>
                                <a:gd name="T41" fmla="*/ 135 h 644"/>
                                <a:gd name="T42" fmla="*/ 166 w 525"/>
                                <a:gd name="T43" fmla="*/ 94 h 644"/>
                                <a:gd name="T44" fmla="*/ 165 w 525"/>
                                <a:gd name="T45" fmla="*/ 51 h 644"/>
                                <a:gd name="T46" fmla="*/ 165 w 525"/>
                                <a:gd name="T47" fmla="*/ 49 h 644"/>
                                <a:gd name="T48" fmla="*/ 154 w 525"/>
                                <a:gd name="T49" fmla="*/ 25 h 644"/>
                                <a:gd name="T50" fmla="*/ 144 w 525"/>
                                <a:gd name="T51" fmla="*/ 2 h 644"/>
                                <a:gd name="T52" fmla="*/ 157 w 525"/>
                                <a:gd name="T53" fmla="*/ 0 h 644"/>
                                <a:gd name="T54" fmla="*/ 167 w 525"/>
                                <a:gd name="T55" fmla="*/ 1 h 644"/>
                                <a:gd name="T56" fmla="*/ 179 w 525"/>
                                <a:gd name="T57" fmla="*/ 14 h 644"/>
                                <a:gd name="T58" fmla="*/ 186 w 525"/>
                                <a:gd name="T59" fmla="*/ 33 h 644"/>
                                <a:gd name="T60" fmla="*/ 190 w 525"/>
                                <a:gd name="T61" fmla="*/ 44 h 644"/>
                                <a:gd name="T62" fmla="*/ 196 w 525"/>
                                <a:gd name="T63" fmla="*/ 54 h 644"/>
                                <a:gd name="T64" fmla="*/ 206 w 525"/>
                                <a:gd name="T65" fmla="*/ 60 h 644"/>
                                <a:gd name="T66" fmla="*/ 219 w 525"/>
                                <a:gd name="T67" fmla="*/ 62 h 644"/>
                                <a:gd name="T68" fmla="*/ 228 w 525"/>
                                <a:gd name="T69" fmla="*/ 62 h 644"/>
                                <a:gd name="T70" fmla="*/ 237 w 525"/>
                                <a:gd name="T71" fmla="*/ 64 h 644"/>
                                <a:gd name="T72" fmla="*/ 247 w 525"/>
                                <a:gd name="T73" fmla="*/ 71 h 644"/>
                                <a:gd name="T74" fmla="*/ 256 w 525"/>
                                <a:gd name="T75" fmla="*/ 81 h 644"/>
                                <a:gd name="T76" fmla="*/ 267 w 525"/>
                                <a:gd name="T77" fmla="*/ 94 h 644"/>
                                <a:gd name="T78" fmla="*/ 278 w 525"/>
                                <a:gd name="T79" fmla="*/ 106 h 644"/>
                                <a:gd name="T80" fmla="*/ 289 w 525"/>
                                <a:gd name="T81" fmla="*/ 111 h 644"/>
                                <a:gd name="T82" fmla="*/ 301 w 525"/>
                                <a:gd name="T83" fmla="*/ 112 h 644"/>
                                <a:gd name="T84" fmla="*/ 312 w 525"/>
                                <a:gd name="T85" fmla="*/ 111 h 644"/>
                                <a:gd name="T86" fmla="*/ 312 w 525"/>
                                <a:gd name="T87" fmla="*/ 100 h 644"/>
                                <a:gd name="T88" fmla="*/ 312 w 525"/>
                                <a:gd name="T89" fmla="*/ 87 h 644"/>
                                <a:gd name="T90" fmla="*/ 313 w 525"/>
                                <a:gd name="T91" fmla="*/ 80 h 644"/>
                                <a:gd name="T92" fmla="*/ 321 w 525"/>
                                <a:gd name="T93" fmla="*/ 77 h 644"/>
                                <a:gd name="T94" fmla="*/ 334 w 525"/>
                                <a:gd name="T95" fmla="*/ 76 h 644"/>
                                <a:gd name="T96" fmla="*/ 347 w 525"/>
                                <a:gd name="T97" fmla="*/ 77 h 644"/>
                                <a:gd name="T98" fmla="*/ 357 w 525"/>
                                <a:gd name="T99" fmla="*/ 77 h 644"/>
                                <a:gd name="T100" fmla="*/ 367 w 525"/>
                                <a:gd name="T101" fmla="*/ 76 h 644"/>
                                <a:gd name="T102" fmla="*/ 378 w 525"/>
                                <a:gd name="T103" fmla="*/ 73 h 644"/>
                                <a:gd name="T104" fmla="*/ 396 w 525"/>
                                <a:gd name="T105" fmla="*/ 64 h 644"/>
                                <a:gd name="T106" fmla="*/ 423 w 525"/>
                                <a:gd name="T107" fmla="*/ 49 h 644"/>
                                <a:gd name="T108" fmla="*/ 449 w 525"/>
                                <a:gd name="T109" fmla="*/ 32 h 644"/>
                                <a:gd name="T110" fmla="*/ 476 w 525"/>
                                <a:gd name="T111" fmla="*/ 14 h 644"/>
                                <a:gd name="T112" fmla="*/ 491 w 525"/>
                                <a:gd name="T113" fmla="*/ 3 h 644"/>
                                <a:gd name="T114" fmla="*/ 497 w 525"/>
                                <a:gd name="T115" fmla="*/ 5 h 644"/>
                                <a:gd name="T116" fmla="*/ 500 w 525"/>
                                <a:gd name="T117" fmla="*/ 13 h 644"/>
                                <a:gd name="T118" fmla="*/ 512 w 525"/>
                                <a:gd name="T119" fmla="*/ 241 h 644"/>
                                <a:gd name="T120" fmla="*/ 525 w 525"/>
                                <a:gd name="T121" fmla="*/ 519 h 6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  <a:cxn ang="0">
                                  <a:pos x="T118" y="T119"/>
                                </a:cxn>
                                <a:cxn ang="0">
                                  <a:pos x="T120" y="T121"/>
                                </a:cxn>
                              </a:cxnLst>
                              <a:rect l="0" t="0" r="r" b="b"/>
                              <a:pathLst>
                                <a:path w="525" h="644">
                                  <a:moveTo>
                                    <a:pt x="525" y="519"/>
                                  </a:moveTo>
                                  <a:lnTo>
                                    <a:pt x="11" y="644"/>
                                  </a:lnTo>
                                  <a:lnTo>
                                    <a:pt x="0" y="343"/>
                                  </a:lnTo>
                                  <a:lnTo>
                                    <a:pt x="15" y="329"/>
                                  </a:lnTo>
                                  <a:lnTo>
                                    <a:pt x="24" y="312"/>
                                  </a:lnTo>
                                  <a:lnTo>
                                    <a:pt x="28" y="295"/>
                                  </a:lnTo>
                                  <a:lnTo>
                                    <a:pt x="30" y="277"/>
                                  </a:lnTo>
                                  <a:lnTo>
                                    <a:pt x="30" y="270"/>
                                  </a:lnTo>
                                  <a:lnTo>
                                    <a:pt x="33" y="268"/>
                                  </a:lnTo>
                                  <a:lnTo>
                                    <a:pt x="34" y="268"/>
                                  </a:lnTo>
                                  <a:lnTo>
                                    <a:pt x="37" y="268"/>
                                  </a:lnTo>
                                  <a:lnTo>
                                    <a:pt x="38" y="268"/>
                                  </a:lnTo>
                                  <a:lnTo>
                                    <a:pt x="44" y="267"/>
                                  </a:lnTo>
                                  <a:lnTo>
                                    <a:pt x="50" y="264"/>
                                  </a:lnTo>
                                  <a:lnTo>
                                    <a:pt x="56" y="262"/>
                                  </a:lnTo>
                                  <a:lnTo>
                                    <a:pt x="61" y="258"/>
                                  </a:lnTo>
                                  <a:lnTo>
                                    <a:pt x="69" y="249"/>
                                  </a:lnTo>
                                  <a:lnTo>
                                    <a:pt x="73" y="240"/>
                                  </a:lnTo>
                                  <a:lnTo>
                                    <a:pt x="75" y="228"/>
                                  </a:lnTo>
                                  <a:lnTo>
                                    <a:pt x="74" y="218"/>
                                  </a:lnTo>
                                  <a:lnTo>
                                    <a:pt x="78" y="211"/>
                                  </a:lnTo>
                                  <a:lnTo>
                                    <a:pt x="81" y="205"/>
                                  </a:lnTo>
                                  <a:lnTo>
                                    <a:pt x="82" y="200"/>
                                  </a:lnTo>
                                  <a:lnTo>
                                    <a:pt x="84" y="193"/>
                                  </a:lnTo>
                                  <a:lnTo>
                                    <a:pt x="86" y="187"/>
                                  </a:lnTo>
                                  <a:lnTo>
                                    <a:pt x="87" y="183"/>
                                  </a:lnTo>
                                  <a:lnTo>
                                    <a:pt x="88" y="179"/>
                                  </a:lnTo>
                                  <a:lnTo>
                                    <a:pt x="91" y="178"/>
                                  </a:lnTo>
                                  <a:lnTo>
                                    <a:pt x="96" y="177"/>
                                  </a:lnTo>
                                  <a:lnTo>
                                    <a:pt x="102" y="175"/>
                                  </a:lnTo>
                                  <a:lnTo>
                                    <a:pt x="108" y="175"/>
                                  </a:lnTo>
                                  <a:lnTo>
                                    <a:pt x="114" y="177"/>
                                  </a:lnTo>
                                  <a:lnTo>
                                    <a:pt x="121" y="177"/>
                                  </a:lnTo>
                                  <a:lnTo>
                                    <a:pt x="126" y="177"/>
                                  </a:lnTo>
                                  <a:lnTo>
                                    <a:pt x="132" y="177"/>
                                  </a:lnTo>
                                  <a:lnTo>
                                    <a:pt x="137" y="175"/>
                                  </a:lnTo>
                                  <a:lnTo>
                                    <a:pt x="139" y="175"/>
                                  </a:lnTo>
                                  <a:lnTo>
                                    <a:pt x="140" y="174"/>
                                  </a:lnTo>
                                  <a:lnTo>
                                    <a:pt x="150" y="165"/>
                                  </a:lnTo>
                                  <a:lnTo>
                                    <a:pt x="158" y="156"/>
                                  </a:lnTo>
                                  <a:lnTo>
                                    <a:pt x="163" y="146"/>
                                  </a:lnTo>
                                  <a:lnTo>
                                    <a:pt x="165" y="135"/>
                                  </a:lnTo>
                                  <a:lnTo>
                                    <a:pt x="165" y="115"/>
                                  </a:lnTo>
                                  <a:lnTo>
                                    <a:pt x="166" y="94"/>
                                  </a:lnTo>
                                  <a:lnTo>
                                    <a:pt x="166" y="72"/>
                                  </a:lnTo>
                                  <a:lnTo>
                                    <a:pt x="165" y="51"/>
                                  </a:lnTo>
                                  <a:lnTo>
                                    <a:pt x="165" y="50"/>
                                  </a:lnTo>
                                  <a:lnTo>
                                    <a:pt x="165" y="49"/>
                                  </a:lnTo>
                                  <a:lnTo>
                                    <a:pt x="159" y="37"/>
                                  </a:lnTo>
                                  <a:lnTo>
                                    <a:pt x="154" y="25"/>
                                  </a:lnTo>
                                  <a:lnTo>
                                    <a:pt x="149" y="14"/>
                                  </a:lnTo>
                                  <a:lnTo>
                                    <a:pt x="144" y="2"/>
                                  </a:lnTo>
                                  <a:lnTo>
                                    <a:pt x="150" y="1"/>
                                  </a:lnTo>
                                  <a:lnTo>
                                    <a:pt x="157" y="0"/>
                                  </a:lnTo>
                                  <a:lnTo>
                                    <a:pt x="162" y="0"/>
                                  </a:lnTo>
                                  <a:lnTo>
                                    <a:pt x="167" y="1"/>
                                  </a:lnTo>
                                  <a:lnTo>
                                    <a:pt x="174" y="6"/>
                                  </a:lnTo>
                                  <a:lnTo>
                                    <a:pt x="179" y="14"/>
                                  </a:lnTo>
                                  <a:lnTo>
                                    <a:pt x="183" y="23"/>
                                  </a:lnTo>
                                  <a:lnTo>
                                    <a:pt x="186" y="33"/>
                                  </a:lnTo>
                                  <a:lnTo>
                                    <a:pt x="189" y="38"/>
                                  </a:lnTo>
                                  <a:lnTo>
                                    <a:pt x="190" y="44"/>
                                  </a:lnTo>
                                  <a:lnTo>
                                    <a:pt x="193" y="49"/>
                                  </a:lnTo>
                                  <a:lnTo>
                                    <a:pt x="196" y="54"/>
                                  </a:lnTo>
                                  <a:lnTo>
                                    <a:pt x="199" y="58"/>
                                  </a:lnTo>
                                  <a:lnTo>
                                    <a:pt x="206" y="60"/>
                                  </a:lnTo>
                                  <a:lnTo>
                                    <a:pt x="212" y="62"/>
                                  </a:lnTo>
                                  <a:lnTo>
                                    <a:pt x="219" y="62"/>
                                  </a:lnTo>
                                  <a:lnTo>
                                    <a:pt x="224" y="62"/>
                                  </a:lnTo>
                                  <a:lnTo>
                                    <a:pt x="228" y="62"/>
                                  </a:lnTo>
                                  <a:lnTo>
                                    <a:pt x="233" y="63"/>
                                  </a:lnTo>
                                  <a:lnTo>
                                    <a:pt x="237" y="64"/>
                                  </a:lnTo>
                                  <a:lnTo>
                                    <a:pt x="242" y="67"/>
                                  </a:lnTo>
                                  <a:lnTo>
                                    <a:pt x="247" y="71"/>
                                  </a:lnTo>
                                  <a:lnTo>
                                    <a:pt x="252" y="76"/>
                                  </a:lnTo>
                                  <a:lnTo>
                                    <a:pt x="256" y="81"/>
                                  </a:lnTo>
                                  <a:lnTo>
                                    <a:pt x="261" y="87"/>
                                  </a:lnTo>
                                  <a:lnTo>
                                    <a:pt x="267" y="94"/>
                                  </a:lnTo>
                                  <a:lnTo>
                                    <a:pt x="272" y="99"/>
                                  </a:lnTo>
                                  <a:lnTo>
                                    <a:pt x="278" y="106"/>
                                  </a:lnTo>
                                  <a:lnTo>
                                    <a:pt x="283" y="109"/>
                                  </a:lnTo>
                                  <a:lnTo>
                                    <a:pt x="289" y="111"/>
                                  </a:lnTo>
                                  <a:lnTo>
                                    <a:pt x="295" y="112"/>
                                  </a:lnTo>
                                  <a:lnTo>
                                    <a:pt x="301" y="112"/>
                                  </a:lnTo>
                                  <a:lnTo>
                                    <a:pt x="312" y="112"/>
                                  </a:lnTo>
                                  <a:lnTo>
                                    <a:pt x="312" y="111"/>
                                  </a:lnTo>
                                  <a:lnTo>
                                    <a:pt x="312" y="106"/>
                                  </a:lnTo>
                                  <a:lnTo>
                                    <a:pt x="312" y="100"/>
                                  </a:lnTo>
                                  <a:lnTo>
                                    <a:pt x="312" y="95"/>
                                  </a:lnTo>
                                  <a:lnTo>
                                    <a:pt x="312" y="87"/>
                                  </a:lnTo>
                                  <a:lnTo>
                                    <a:pt x="312" y="82"/>
                                  </a:lnTo>
                                  <a:lnTo>
                                    <a:pt x="313" y="80"/>
                                  </a:lnTo>
                                  <a:lnTo>
                                    <a:pt x="314" y="78"/>
                                  </a:lnTo>
                                  <a:lnTo>
                                    <a:pt x="321" y="77"/>
                                  </a:lnTo>
                                  <a:lnTo>
                                    <a:pt x="327" y="76"/>
                                  </a:lnTo>
                                  <a:lnTo>
                                    <a:pt x="334" y="76"/>
                                  </a:lnTo>
                                  <a:lnTo>
                                    <a:pt x="342" y="77"/>
                                  </a:lnTo>
                                  <a:lnTo>
                                    <a:pt x="347" y="77"/>
                                  </a:lnTo>
                                  <a:lnTo>
                                    <a:pt x="352" y="77"/>
                                  </a:lnTo>
                                  <a:lnTo>
                                    <a:pt x="357" y="77"/>
                                  </a:lnTo>
                                  <a:lnTo>
                                    <a:pt x="362" y="76"/>
                                  </a:lnTo>
                                  <a:lnTo>
                                    <a:pt x="367" y="76"/>
                                  </a:lnTo>
                                  <a:lnTo>
                                    <a:pt x="373" y="75"/>
                                  </a:lnTo>
                                  <a:lnTo>
                                    <a:pt x="378" y="73"/>
                                  </a:lnTo>
                                  <a:lnTo>
                                    <a:pt x="383" y="71"/>
                                  </a:lnTo>
                                  <a:lnTo>
                                    <a:pt x="396" y="64"/>
                                  </a:lnTo>
                                  <a:lnTo>
                                    <a:pt x="410" y="56"/>
                                  </a:lnTo>
                                  <a:lnTo>
                                    <a:pt x="423" y="49"/>
                                  </a:lnTo>
                                  <a:lnTo>
                                    <a:pt x="436" y="41"/>
                                  </a:lnTo>
                                  <a:lnTo>
                                    <a:pt x="449" y="32"/>
                                  </a:lnTo>
                                  <a:lnTo>
                                    <a:pt x="462" y="23"/>
                                  </a:lnTo>
                                  <a:lnTo>
                                    <a:pt x="476" y="14"/>
                                  </a:lnTo>
                                  <a:lnTo>
                                    <a:pt x="489" y="3"/>
                                  </a:lnTo>
                                  <a:lnTo>
                                    <a:pt x="491" y="3"/>
                                  </a:lnTo>
                                  <a:lnTo>
                                    <a:pt x="493" y="3"/>
                                  </a:lnTo>
                                  <a:lnTo>
                                    <a:pt x="497" y="5"/>
                                  </a:lnTo>
                                  <a:lnTo>
                                    <a:pt x="500" y="5"/>
                                  </a:lnTo>
                                  <a:lnTo>
                                    <a:pt x="500" y="13"/>
                                  </a:lnTo>
                                  <a:lnTo>
                                    <a:pt x="504" y="82"/>
                                  </a:lnTo>
                                  <a:lnTo>
                                    <a:pt x="512" y="241"/>
                                  </a:lnTo>
                                  <a:lnTo>
                                    <a:pt x="520" y="413"/>
                                  </a:lnTo>
                                  <a:lnTo>
                                    <a:pt x="525" y="5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FEFE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73" name="Freeform 1429173"/>
                          <wps:cNvSpPr>
                            <a:spLocks/>
                          </wps:cNvSpPr>
                          <wps:spPr bwMode="auto">
                            <a:xfrm>
                              <a:off x="633" y="895"/>
                              <a:ext cx="158" cy="232"/>
                            </a:xfrm>
                            <a:custGeom>
                              <a:avLst/>
                              <a:gdLst>
                                <a:gd name="T0" fmla="*/ 14 w 476"/>
                                <a:gd name="T1" fmla="*/ 7 h 698"/>
                                <a:gd name="T2" fmla="*/ 30 w 476"/>
                                <a:gd name="T3" fmla="*/ 21 h 698"/>
                                <a:gd name="T4" fmla="*/ 47 w 476"/>
                                <a:gd name="T5" fmla="*/ 35 h 698"/>
                                <a:gd name="T6" fmla="*/ 66 w 476"/>
                                <a:gd name="T7" fmla="*/ 52 h 698"/>
                                <a:gd name="T8" fmla="*/ 88 w 476"/>
                                <a:gd name="T9" fmla="*/ 66 h 698"/>
                                <a:gd name="T10" fmla="*/ 111 w 476"/>
                                <a:gd name="T11" fmla="*/ 78 h 698"/>
                                <a:gd name="T12" fmla="*/ 138 w 476"/>
                                <a:gd name="T13" fmla="*/ 83 h 698"/>
                                <a:gd name="T14" fmla="*/ 160 w 476"/>
                                <a:gd name="T15" fmla="*/ 82 h 698"/>
                                <a:gd name="T16" fmla="*/ 180 w 476"/>
                                <a:gd name="T17" fmla="*/ 74 h 698"/>
                                <a:gd name="T18" fmla="*/ 198 w 476"/>
                                <a:gd name="T19" fmla="*/ 61 h 698"/>
                                <a:gd name="T20" fmla="*/ 208 w 476"/>
                                <a:gd name="T21" fmla="*/ 54 h 698"/>
                                <a:gd name="T22" fmla="*/ 213 w 476"/>
                                <a:gd name="T23" fmla="*/ 54 h 698"/>
                                <a:gd name="T24" fmla="*/ 217 w 476"/>
                                <a:gd name="T25" fmla="*/ 54 h 698"/>
                                <a:gd name="T26" fmla="*/ 220 w 476"/>
                                <a:gd name="T27" fmla="*/ 54 h 698"/>
                                <a:gd name="T28" fmla="*/ 224 w 476"/>
                                <a:gd name="T29" fmla="*/ 57 h 698"/>
                                <a:gd name="T30" fmla="*/ 226 w 476"/>
                                <a:gd name="T31" fmla="*/ 63 h 698"/>
                                <a:gd name="T32" fmla="*/ 229 w 476"/>
                                <a:gd name="T33" fmla="*/ 74 h 698"/>
                                <a:gd name="T34" fmla="*/ 233 w 476"/>
                                <a:gd name="T35" fmla="*/ 85 h 698"/>
                                <a:gd name="T36" fmla="*/ 239 w 476"/>
                                <a:gd name="T37" fmla="*/ 96 h 698"/>
                                <a:gd name="T38" fmla="*/ 242 w 476"/>
                                <a:gd name="T39" fmla="*/ 98 h 698"/>
                                <a:gd name="T40" fmla="*/ 242 w 476"/>
                                <a:gd name="T41" fmla="*/ 106 h 698"/>
                                <a:gd name="T42" fmla="*/ 242 w 476"/>
                                <a:gd name="T43" fmla="*/ 133 h 698"/>
                                <a:gd name="T44" fmla="*/ 256 w 476"/>
                                <a:gd name="T45" fmla="*/ 175 h 698"/>
                                <a:gd name="T46" fmla="*/ 277 w 476"/>
                                <a:gd name="T47" fmla="*/ 188 h 698"/>
                                <a:gd name="T48" fmla="*/ 287 w 476"/>
                                <a:gd name="T49" fmla="*/ 193 h 698"/>
                                <a:gd name="T50" fmla="*/ 299 w 476"/>
                                <a:gd name="T51" fmla="*/ 198 h 698"/>
                                <a:gd name="T52" fmla="*/ 310 w 476"/>
                                <a:gd name="T53" fmla="*/ 204 h 698"/>
                                <a:gd name="T54" fmla="*/ 321 w 476"/>
                                <a:gd name="T55" fmla="*/ 212 h 698"/>
                                <a:gd name="T56" fmla="*/ 337 w 476"/>
                                <a:gd name="T57" fmla="*/ 203 h 698"/>
                                <a:gd name="T58" fmla="*/ 346 w 476"/>
                                <a:gd name="T59" fmla="*/ 172 h 698"/>
                                <a:gd name="T60" fmla="*/ 366 w 476"/>
                                <a:gd name="T61" fmla="*/ 158 h 698"/>
                                <a:gd name="T62" fmla="*/ 375 w 476"/>
                                <a:gd name="T63" fmla="*/ 155 h 698"/>
                                <a:gd name="T64" fmla="*/ 384 w 476"/>
                                <a:gd name="T65" fmla="*/ 155 h 698"/>
                                <a:gd name="T66" fmla="*/ 397 w 476"/>
                                <a:gd name="T67" fmla="*/ 154 h 698"/>
                                <a:gd name="T68" fmla="*/ 409 w 476"/>
                                <a:gd name="T69" fmla="*/ 149 h 698"/>
                                <a:gd name="T70" fmla="*/ 410 w 476"/>
                                <a:gd name="T71" fmla="*/ 147 h 698"/>
                                <a:gd name="T72" fmla="*/ 424 w 476"/>
                                <a:gd name="T73" fmla="*/ 137 h 698"/>
                                <a:gd name="T74" fmla="*/ 445 w 476"/>
                                <a:gd name="T75" fmla="*/ 136 h 698"/>
                                <a:gd name="T76" fmla="*/ 445 w 476"/>
                                <a:gd name="T77" fmla="*/ 141 h 698"/>
                                <a:gd name="T78" fmla="*/ 443 w 476"/>
                                <a:gd name="T79" fmla="*/ 147 h 698"/>
                                <a:gd name="T80" fmla="*/ 442 w 476"/>
                                <a:gd name="T81" fmla="*/ 180 h 698"/>
                                <a:gd name="T82" fmla="*/ 449 w 476"/>
                                <a:gd name="T83" fmla="*/ 212 h 698"/>
                                <a:gd name="T84" fmla="*/ 450 w 476"/>
                                <a:gd name="T85" fmla="*/ 213 h 698"/>
                                <a:gd name="T86" fmla="*/ 460 w 476"/>
                                <a:gd name="T87" fmla="*/ 244 h 698"/>
                                <a:gd name="T88" fmla="*/ 476 w 476"/>
                                <a:gd name="T89" fmla="*/ 278 h 698"/>
                                <a:gd name="T90" fmla="*/ 474 w 476"/>
                                <a:gd name="T91" fmla="*/ 292 h 698"/>
                                <a:gd name="T92" fmla="*/ 468 w 476"/>
                                <a:gd name="T93" fmla="*/ 304 h 698"/>
                                <a:gd name="T94" fmla="*/ 463 w 476"/>
                                <a:gd name="T95" fmla="*/ 306 h 698"/>
                                <a:gd name="T96" fmla="*/ 455 w 476"/>
                                <a:gd name="T97" fmla="*/ 308 h 698"/>
                                <a:gd name="T98" fmla="*/ 441 w 476"/>
                                <a:gd name="T99" fmla="*/ 312 h 698"/>
                                <a:gd name="T100" fmla="*/ 432 w 476"/>
                                <a:gd name="T101" fmla="*/ 328 h 698"/>
                                <a:gd name="T102" fmla="*/ 430 w 476"/>
                                <a:gd name="T103" fmla="*/ 335 h 698"/>
                                <a:gd name="T104" fmla="*/ 425 w 476"/>
                                <a:gd name="T105" fmla="*/ 367 h 698"/>
                                <a:gd name="T106" fmla="*/ 406 w 476"/>
                                <a:gd name="T107" fmla="*/ 389 h 698"/>
                                <a:gd name="T108" fmla="*/ 411 w 476"/>
                                <a:gd name="T109" fmla="*/ 698 h 698"/>
                                <a:gd name="T110" fmla="*/ 5 w 476"/>
                                <a:gd name="T111" fmla="*/ 0 h 69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</a:cxnLst>
                              <a:rect l="0" t="0" r="r" b="b"/>
                              <a:pathLst>
                                <a:path w="476" h="698">
                                  <a:moveTo>
                                    <a:pt x="5" y="0"/>
                                  </a:moveTo>
                                  <a:lnTo>
                                    <a:pt x="14" y="7"/>
                                  </a:lnTo>
                                  <a:lnTo>
                                    <a:pt x="22" y="13"/>
                                  </a:lnTo>
                                  <a:lnTo>
                                    <a:pt x="30" y="21"/>
                                  </a:lnTo>
                                  <a:lnTo>
                                    <a:pt x="36" y="27"/>
                                  </a:lnTo>
                                  <a:lnTo>
                                    <a:pt x="47" y="35"/>
                                  </a:lnTo>
                                  <a:lnTo>
                                    <a:pt x="56" y="44"/>
                                  </a:lnTo>
                                  <a:lnTo>
                                    <a:pt x="66" y="52"/>
                                  </a:lnTo>
                                  <a:lnTo>
                                    <a:pt x="76" y="58"/>
                                  </a:lnTo>
                                  <a:lnTo>
                                    <a:pt x="88" y="66"/>
                                  </a:lnTo>
                                  <a:lnTo>
                                    <a:pt x="100" y="71"/>
                                  </a:lnTo>
                                  <a:lnTo>
                                    <a:pt x="111" y="78"/>
                                  </a:lnTo>
                                  <a:lnTo>
                                    <a:pt x="126" y="82"/>
                                  </a:lnTo>
                                  <a:lnTo>
                                    <a:pt x="138" y="83"/>
                                  </a:lnTo>
                                  <a:lnTo>
                                    <a:pt x="150" y="83"/>
                                  </a:lnTo>
                                  <a:lnTo>
                                    <a:pt x="160" y="82"/>
                                  </a:lnTo>
                                  <a:lnTo>
                                    <a:pt x="171" y="78"/>
                                  </a:lnTo>
                                  <a:lnTo>
                                    <a:pt x="180" y="74"/>
                                  </a:lnTo>
                                  <a:lnTo>
                                    <a:pt x="189" y="67"/>
                                  </a:lnTo>
                                  <a:lnTo>
                                    <a:pt x="198" y="61"/>
                                  </a:lnTo>
                                  <a:lnTo>
                                    <a:pt x="206" y="54"/>
                                  </a:lnTo>
                                  <a:lnTo>
                                    <a:pt x="208" y="54"/>
                                  </a:lnTo>
                                  <a:lnTo>
                                    <a:pt x="211" y="54"/>
                                  </a:lnTo>
                                  <a:lnTo>
                                    <a:pt x="213" y="54"/>
                                  </a:lnTo>
                                  <a:lnTo>
                                    <a:pt x="216" y="54"/>
                                  </a:lnTo>
                                  <a:lnTo>
                                    <a:pt x="217" y="54"/>
                                  </a:lnTo>
                                  <a:lnTo>
                                    <a:pt x="219" y="54"/>
                                  </a:lnTo>
                                  <a:lnTo>
                                    <a:pt x="220" y="54"/>
                                  </a:lnTo>
                                  <a:lnTo>
                                    <a:pt x="221" y="54"/>
                                  </a:lnTo>
                                  <a:lnTo>
                                    <a:pt x="224" y="57"/>
                                  </a:lnTo>
                                  <a:lnTo>
                                    <a:pt x="225" y="60"/>
                                  </a:lnTo>
                                  <a:lnTo>
                                    <a:pt x="226" y="63"/>
                                  </a:lnTo>
                                  <a:lnTo>
                                    <a:pt x="228" y="69"/>
                                  </a:lnTo>
                                  <a:lnTo>
                                    <a:pt x="229" y="74"/>
                                  </a:lnTo>
                                  <a:lnTo>
                                    <a:pt x="230" y="80"/>
                                  </a:lnTo>
                                  <a:lnTo>
                                    <a:pt x="233" y="85"/>
                                  </a:lnTo>
                                  <a:lnTo>
                                    <a:pt x="237" y="92"/>
                                  </a:lnTo>
                                  <a:lnTo>
                                    <a:pt x="239" y="96"/>
                                  </a:lnTo>
                                  <a:lnTo>
                                    <a:pt x="242" y="96"/>
                                  </a:lnTo>
                                  <a:lnTo>
                                    <a:pt x="242" y="98"/>
                                  </a:lnTo>
                                  <a:lnTo>
                                    <a:pt x="242" y="102"/>
                                  </a:lnTo>
                                  <a:lnTo>
                                    <a:pt x="242" y="106"/>
                                  </a:lnTo>
                                  <a:lnTo>
                                    <a:pt x="242" y="110"/>
                                  </a:lnTo>
                                  <a:lnTo>
                                    <a:pt x="242" y="133"/>
                                  </a:lnTo>
                                  <a:lnTo>
                                    <a:pt x="246" y="155"/>
                                  </a:lnTo>
                                  <a:lnTo>
                                    <a:pt x="256" y="175"/>
                                  </a:lnTo>
                                  <a:lnTo>
                                    <a:pt x="278" y="189"/>
                                  </a:lnTo>
                                  <a:lnTo>
                                    <a:pt x="277" y="188"/>
                                  </a:lnTo>
                                  <a:lnTo>
                                    <a:pt x="282" y="190"/>
                                  </a:lnTo>
                                  <a:lnTo>
                                    <a:pt x="287" y="193"/>
                                  </a:lnTo>
                                  <a:lnTo>
                                    <a:pt x="294" y="195"/>
                                  </a:lnTo>
                                  <a:lnTo>
                                    <a:pt x="299" y="198"/>
                                  </a:lnTo>
                                  <a:lnTo>
                                    <a:pt x="305" y="200"/>
                                  </a:lnTo>
                                  <a:lnTo>
                                    <a:pt x="310" y="204"/>
                                  </a:lnTo>
                                  <a:lnTo>
                                    <a:pt x="315" y="208"/>
                                  </a:lnTo>
                                  <a:lnTo>
                                    <a:pt x="321" y="212"/>
                                  </a:lnTo>
                                  <a:lnTo>
                                    <a:pt x="346" y="238"/>
                                  </a:lnTo>
                                  <a:lnTo>
                                    <a:pt x="337" y="203"/>
                                  </a:lnTo>
                                  <a:lnTo>
                                    <a:pt x="337" y="186"/>
                                  </a:lnTo>
                                  <a:lnTo>
                                    <a:pt x="346" y="172"/>
                                  </a:lnTo>
                                  <a:lnTo>
                                    <a:pt x="357" y="163"/>
                                  </a:lnTo>
                                  <a:lnTo>
                                    <a:pt x="366" y="158"/>
                                  </a:lnTo>
                                  <a:lnTo>
                                    <a:pt x="370" y="157"/>
                                  </a:lnTo>
                                  <a:lnTo>
                                    <a:pt x="375" y="155"/>
                                  </a:lnTo>
                                  <a:lnTo>
                                    <a:pt x="379" y="155"/>
                                  </a:lnTo>
                                  <a:lnTo>
                                    <a:pt x="384" y="155"/>
                                  </a:lnTo>
                                  <a:lnTo>
                                    <a:pt x="390" y="155"/>
                                  </a:lnTo>
                                  <a:lnTo>
                                    <a:pt x="397" y="154"/>
                                  </a:lnTo>
                                  <a:lnTo>
                                    <a:pt x="403" y="153"/>
                                  </a:lnTo>
                                  <a:lnTo>
                                    <a:pt x="409" y="149"/>
                                  </a:lnTo>
                                  <a:lnTo>
                                    <a:pt x="410" y="149"/>
                                  </a:lnTo>
                                  <a:lnTo>
                                    <a:pt x="410" y="147"/>
                                  </a:lnTo>
                                  <a:lnTo>
                                    <a:pt x="416" y="141"/>
                                  </a:lnTo>
                                  <a:lnTo>
                                    <a:pt x="424" y="137"/>
                                  </a:lnTo>
                                  <a:lnTo>
                                    <a:pt x="433" y="136"/>
                                  </a:lnTo>
                                  <a:lnTo>
                                    <a:pt x="445" y="136"/>
                                  </a:lnTo>
                                  <a:lnTo>
                                    <a:pt x="445" y="138"/>
                                  </a:lnTo>
                                  <a:lnTo>
                                    <a:pt x="445" y="141"/>
                                  </a:lnTo>
                                  <a:lnTo>
                                    <a:pt x="445" y="145"/>
                                  </a:lnTo>
                                  <a:lnTo>
                                    <a:pt x="443" y="147"/>
                                  </a:lnTo>
                                  <a:lnTo>
                                    <a:pt x="442" y="164"/>
                                  </a:lnTo>
                                  <a:lnTo>
                                    <a:pt x="442" y="180"/>
                                  </a:lnTo>
                                  <a:lnTo>
                                    <a:pt x="445" y="197"/>
                                  </a:lnTo>
                                  <a:lnTo>
                                    <a:pt x="449" y="212"/>
                                  </a:lnTo>
                                  <a:lnTo>
                                    <a:pt x="449" y="213"/>
                                  </a:lnTo>
                                  <a:lnTo>
                                    <a:pt x="450" y="213"/>
                                  </a:lnTo>
                                  <a:lnTo>
                                    <a:pt x="455" y="228"/>
                                  </a:lnTo>
                                  <a:lnTo>
                                    <a:pt x="460" y="244"/>
                                  </a:lnTo>
                                  <a:lnTo>
                                    <a:pt x="465" y="261"/>
                                  </a:lnTo>
                                  <a:lnTo>
                                    <a:pt x="476" y="278"/>
                                  </a:lnTo>
                                  <a:lnTo>
                                    <a:pt x="476" y="286"/>
                                  </a:lnTo>
                                  <a:lnTo>
                                    <a:pt x="474" y="292"/>
                                  </a:lnTo>
                                  <a:lnTo>
                                    <a:pt x="472" y="299"/>
                                  </a:lnTo>
                                  <a:lnTo>
                                    <a:pt x="468" y="304"/>
                                  </a:lnTo>
                                  <a:lnTo>
                                    <a:pt x="465" y="305"/>
                                  </a:lnTo>
                                  <a:lnTo>
                                    <a:pt x="463" y="306"/>
                                  </a:lnTo>
                                  <a:lnTo>
                                    <a:pt x="459" y="308"/>
                                  </a:lnTo>
                                  <a:lnTo>
                                    <a:pt x="455" y="308"/>
                                  </a:lnTo>
                                  <a:lnTo>
                                    <a:pt x="449" y="309"/>
                                  </a:lnTo>
                                  <a:lnTo>
                                    <a:pt x="441" y="312"/>
                                  </a:lnTo>
                                  <a:lnTo>
                                    <a:pt x="434" y="318"/>
                                  </a:lnTo>
                                  <a:lnTo>
                                    <a:pt x="432" y="328"/>
                                  </a:lnTo>
                                  <a:lnTo>
                                    <a:pt x="432" y="327"/>
                                  </a:lnTo>
                                  <a:lnTo>
                                    <a:pt x="430" y="335"/>
                                  </a:lnTo>
                                  <a:lnTo>
                                    <a:pt x="428" y="352"/>
                                  </a:lnTo>
                                  <a:lnTo>
                                    <a:pt x="425" y="367"/>
                                  </a:lnTo>
                                  <a:lnTo>
                                    <a:pt x="418" y="379"/>
                                  </a:lnTo>
                                  <a:lnTo>
                                    <a:pt x="406" y="389"/>
                                  </a:lnTo>
                                  <a:lnTo>
                                    <a:pt x="402" y="393"/>
                                  </a:lnTo>
                                  <a:lnTo>
                                    <a:pt x="411" y="698"/>
                                  </a:lnTo>
                                  <a:lnTo>
                                    <a:pt x="0" y="416"/>
                                  </a:lnTo>
                                  <a:lnTo>
                                    <a:pt x="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74" name="Freeform 1429174"/>
                          <wps:cNvSpPr>
                            <a:spLocks/>
                          </wps:cNvSpPr>
                          <wps:spPr bwMode="auto">
                            <a:xfrm>
                              <a:off x="638" y="564"/>
                              <a:ext cx="301" cy="415"/>
                            </a:xfrm>
                            <a:custGeom>
                              <a:avLst/>
                              <a:gdLst>
                                <a:gd name="T0" fmla="*/ 44 w 901"/>
                                <a:gd name="T1" fmla="*/ 887 h 1244"/>
                                <a:gd name="T2" fmla="*/ 48 w 901"/>
                                <a:gd name="T3" fmla="*/ 795 h 1244"/>
                                <a:gd name="T4" fmla="*/ 84 w 901"/>
                                <a:gd name="T5" fmla="*/ 684 h 1244"/>
                                <a:gd name="T6" fmla="*/ 83 w 901"/>
                                <a:gd name="T7" fmla="*/ 335 h 1244"/>
                                <a:gd name="T8" fmla="*/ 123 w 901"/>
                                <a:gd name="T9" fmla="*/ 232 h 1244"/>
                                <a:gd name="T10" fmla="*/ 143 w 901"/>
                                <a:gd name="T11" fmla="*/ 148 h 1244"/>
                                <a:gd name="T12" fmla="*/ 177 w 901"/>
                                <a:gd name="T13" fmla="*/ 109 h 1244"/>
                                <a:gd name="T14" fmla="*/ 182 w 901"/>
                                <a:gd name="T15" fmla="*/ 92 h 1244"/>
                                <a:gd name="T16" fmla="*/ 224 w 901"/>
                                <a:gd name="T17" fmla="*/ 82 h 1244"/>
                                <a:gd name="T18" fmla="*/ 288 w 901"/>
                                <a:gd name="T19" fmla="*/ 62 h 1244"/>
                                <a:gd name="T20" fmla="*/ 345 w 901"/>
                                <a:gd name="T21" fmla="*/ 22 h 1244"/>
                                <a:gd name="T22" fmla="*/ 430 w 901"/>
                                <a:gd name="T23" fmla="*/ 17 h 1244"/>
                                <a:gd name="T24" fmla="*/ 466 w 901"/>
                                <a:gd name="T25" fmla="*/ 22 h 1244"/>
                                <a:gd name="T26" fmla="*/ 505 w 901"/>
                                <a:gd name="T27" fmla="*/ 25 h 1244"/>
                                <a:gd name="T28" fmla="*/ 535 w 901"/>
                                <a:gd name="T29" fmla="*/ 16 h 1244"/>
                                <a:gd name="T30" fmla="*/ 596 w 901"/>
                                <a:gd name="T31" fmla="*/ 12 h 1244"/>
                                <a:gd name="T32" fmla="*/ 614 w 901"/>
                                <a:gd name="T33" fmla="*/ 8 h 1244"/>
                                <a:gd name="T34" fmla="*/ 660 w 901"/>
                                <a:gd name="T35" fmla="*/ 0 h 1244"/>
                                <a:gd name="T36" fmla="*/ 704 w 901"/>
                                <a:gd name="T37" fmla="*/ 21 h 1244"/>
                                <a:gd name="T38" fmla="*/ 716 w 901"/>
                                <a:gd name="T39" fmla="*/ 30 h 1244"/>
                                <a:gd name="T40" fmla="*/ 780 w 901"/>
                                <a:gd name="T41" fmla="*/ 74 h 1244"/>
                                <a:gd name="T42" fmla="*/ 828 w 901"/>
                                <a:gd name="T43" fmla="*/ 113 h 1244"/>
                                <a:gd name="T44" fmla="*/ 857 w 901"/>
                                <a:gd name="T45" fmla="*/ 245 h 1244"/>
                                <a:gd name="T46" fmla="*/ 873 w 901"/>
                                <a:gd name="T47" fmla="*/ 305 h 1244"/>
                                <a:gd name="T48" fmla="*/ 872 w 901"/>
                                <a:gd name="T49" fmla="*/ 389 h 1244"/>
                                <a:gd name="T50" fmla="*/ 864 w 901"/>
                                <a:gd name="T51" fmla="*/ 407 h 1244"/>
                                <a:gd name="T52" fmla="*/ 899 w 901"/>
                                <a:gd name="T53" fmla="*/ 565 h 1244"/>
                                <a:gd name="T54" fmla="*/ 870 w 901"/>
                                <a:gd name="T55" fmla="*/ 650 h 1244"/>
                                <a:gd name="T56" fmla="*/ 840 w 901"/>
                                <a:gd name="T57" fmla="*/ 799 h 1244"/>
                                <a:gd name="T58" fmla="*/ 822 w 901"/>
                                <a:gd name="T59" fmla="*/ 983 h 1244"/>
                                <a:gd name="T60" fmla="*/ 876 w 901"/>
                                <a:gd name="T61" fmla="*/ 1029 h 1244"/>
                                <a:gd name="T62" fmla="*/ 884 w 901"/>
                                <a:gd name="T63" fmla="*/ 1036 h 1244"/>
                                <a:gd name="T64" fmla="*/ 842 w 901"/>
                                <a:gd name="T65" fmla="*/ 1066 h 1244"/>
                                <a:gd name="T66" fmla="*/ 771 w 901"/>
                                <a:gd name="T67" fmla="*/ 1106 h 1244"/>
                                <a:gd name="T68" fmla="*/ 721 w 901"/>
                                <a:gd name="T69" fmla="*/ 1107 h 1244"/>
                                <a:gd name="T70" fmla="*/ 689 w 901"/>
                                <a:gd name="T71" fmla="*/ 1136 h 1244"/>
                                <a:gd name="T72" fmla="*/ 655 w 901"/>
                                <a:gd name="T73" fmla="*/ 1101 h 1244"/>
                                <a:gd name="T74" fmla="*/ 621 w 901"/>
                                <a:gd name="T75" fmla="*/ 1093 h 1244"/>
                                <a:gd name="T76" fmla="*/ 611 w 901"/>
                                <a:gd name="T77" fmla="*/ 1082 h 1244"/>
                                <a:gd name="T78" fmla="*/ 571 w 901"/>
                                <a:gd name="T79" fmla="*/ 1031 h 1244"/>
                                <a:gd name="T80" fmla="*/ 536 w 901"/>
                                <a:gd name="T81" fmla="*/ 1034 h 1244"/>
                                <a:gd name="T82" fmla="*/ 543 w 901"/>
                                <a:gd name="T83" fmla="*/ 1091 h 1244"/>
                                <a:gd name="T84" fmla="*/ 547 w 901"/>
                                <a:gd name="T85" fmla="*/ 1193 h 1244"/>
                                <a:gd name="T86" fmla="*/ 519 w 901"/>
                                <a:gd name="T87" fmla="*/ 1207 h 1244"/>
                                <a:gd name="T88" fmla="*/ 479 w 901"/>
                                <a:gd name="T89" fmla="*/ 1216 h 1244"/>
                                <a:gd name="T90" fmla="*/ 468 w 901"/>
                                <a:gd name="T91" fmla="*/ 1244 h 1244"/>
                                <a:gd name="T92" fmla="*/ 451 w 901"/>
                                <a:gd name="T93" fmla="*/ 1197 h 1244"/>
                                <a:gd name="T94" fmla="*/ 448 w 901"/>
                                <a:gd name="T95" fmla="*/ 1128 h 1244"/>
                                <a:gd name="T96" fmla="*/ 435 w 901"/>
                                <a:gd name="T97" fmla="*/ 1106 h 1244"/>
                                <a:gd name="T98" fmla="*/ 397 w 901"/>
                                <a:gd name="T99" fmla="*/ 1111 h 1244"/>
                                <a:gd name="T100" fmla="*/ 370 w 901"/>
                                <a:gd name="T101" fmla="*/ 1127 h 1244"/>
                                <a:gd name="T102" fmla="*/ 333 w 901"/>
                                <a:gd name="T103" fmla="*/ 1135 h 1244"/>
                                <a:gd name="T104" fmla="*/ 304 w 901"/>
                                <a:gd name="T105" fmla="*/ 1168 h 1244"/>
                                <a:gd name="T106" fmla="*/ 269 w 901"/>
                                <a:gd name="T107" fmla="*/ 1160 h 1244"/>
                                <a:gd name="T108" fmla="*/ 246 w 901"/>
                                <a:gd name="T109" fmla="*/ 1096 h 1244"/>
                                <a:gd name="T110" fmla="*/ 234 w 901"/>
                                <a:gd name="T111" fmla="*/ 1066 h 1244"/>
                                <a:gd name="T112" fmla="*/ 226 w 901"/>
                                <a:gd name="T113" fmla="*/ 1040 h 1244"/>
                                <a:gd name="T114" fmla="*/ 204 w 901"/>
                                <a:gd name="T115" fmla="*/ 1026 h 1244"/>
                                <a:gd name="T116" fmla="*/ 178 w 901"/>
                                <a:gd name="T117" fmla="*/ 1027 h 1244"/>
                                <a:gd name="T118" fmla="*/ 137 w 901"/>
                                <a:gd name="T119" fmla="*/ 1053 h 1244"/>
                                <a:gd name="T120" fmla="*/ 67 w 901"/>
                                <a:gd name="T121" fmla="*/ 1030 h 1244"/>
                                <a:gd name="T122" fmla="*/ 1 w 901"/>
                                <a:gd name="T123" fmla="*/ 976 h 12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  <a:cxn ang="0">
                                  <a:pos x="T118" y="T119"/>
                                </a:cxn>
                                <a:cxn ang="0">
                                  <a:pos x="T120" y="T121"/>
                                </a:cxn>
                                <a:cxn ang="0">
                                  <a:pos x="T122" y="T123"/>
                                </a:cxn>
                              </a:cxnLst>
                              <a:rect l="0" t="0" r="r" b="b"/>
                              <a:pathLst>
                                <a:path w="901" h="1244">
                                  <a:moveTo>
                                    <a:pt x="27" y="954"/>
                                  </a:moveTo>
                                  <a:lnTo>
                                    <a:pt x="44" y="896"/>
                                  </a:lnTo>
                                  <a:lnTo>
                                    <a:pt x="44" y="894"/>
                                  </a:lnTo>
                                  <a:lnTo>
                                    <a:pt x="44" y="893"/>
                                  </a:lnTo>
                                  <a:lnTo>
                                    <a:pt x="44" y="890"/>
                                  </a:lnTo>
                                  <a:lnTo>
                                    <a:pt x="44" y="887"/>
                                  </a:lnTo>
                                  <a:lnTo>
                                    <a:pt x="41" y="880"/>
                                  </a:lnTo>
                                  <a:lnTo>
                                    <a:pt x="39" y="870"/>
                                  </a:lnTo>
                                  <a:lnTo>
                                    <a:pt x="39" y="859"/>
                                  </a:lnTo>
                                  <a:lnTo>
                                    <a:pt x="40" y="840"/>
                                  </a:lnTo>
                                  <a:lnTo>
                                    <a:pt x="44" y="818"/>
                                  </a:lnTo>
                                  <a:lnTo>
                                    <a:pt x="48" y="795"/>
                                  </a:lnTo>
                                  <a:lnTo>
                                    <a:pt x="58" y="768"/>
                                  </a:lnTo>
                                  <a:lnTo>
                                    <a:pt x="70" y="732"/>
                                  </a:lnTo>
                                  <a:lnTo>
                                    <a:pt x="79" y="701"/>
                                  </a:lnTo>
                                  <a:lnTo>
                                    <a:pt x="84" y="685"/>
                                  </a:lnTo>
                                  <a:lnTo>
                                    <a:pt x="84" y="684"/>
                                  </a:lnTo>
                                  <a:lnTo>
                                    <a:pt x="84" y="684"/>
                                  </a:lnTo>
                                  <a:lnTo>
                                    <a:pt x="89" y="651"/>
                                  </a:lnTo>
                                  <a:lnTo>
                                    <a:pt x="74" y="582"/>
                                  </a:lnTo>
                                  <a:lnTo>
                                    <a:pt x="79" y="535"/>
                                  </a:lnTo>
                                  <a:lnTo>
                                    <a:pt x="63" y="485"/>
                                  </a:lnTo>
                                  <a:lnTo>
                                    <a:pt x="63" y="412"/>
                                  </a:lnTo>
                                  <a:lnTo>
                                    <a:pt x="83" y="335"/>
                                  </a:lnTo>
                                  <a:lnTo>
                                    <a:pt x="88" y="327"/>
                                  </a:lnTo>
                                  <a:lnTo>
                                    <a:pt x="97" y="313"/>
                                  </a:lnTo>
                                  <a:lnTo>
                                    <a:pt x="106" y="295"/>
                                  </a:lnTo>
                                  <a:lnTo>
                                    <a:pt x="114" y="274"/>
                                  </a:lnTo>
                                  <a:lnTo>
                                    <a:pt x="119" y="252"/>
                                  </a:lnTo>
                                  <a:lnTo>
                                    <a:pt x="123" y="232"/>
                                  </a:lnTo>
                                  <a:lnTo>
                                    <a:pt x="124" y="216"/>
                                  </a:lnTo>
                                  <a:lnTo>
                                    <a:pt x="124" y="207"/>
                                  </a:lnTo>
                                  <a:lnTo>
                                    <a:pt x="133" y="157"/>
                                  </a:lnTo>
                                  <a:lnTo>
                                    <a:pt x="136" y="154"/>
                                  </a:lnTo>
                                  <a:lnTo>
                                    <a:pt x="140" y="152"/>
                                  </a:lnTo>
                                  <a:lnTo>
                                    <a:pt x="143" y="148"/>
                                  </a:lnTo>
                                  <a:lnTo>
                                    <a:pt x="149" y="142"/>
                                  </a:lnTo>
                                  <a:lnTo>
                                    <a:pt x="154" y="137"/>
                                  </a:lnTo>
                                  <a:lnTo>
                                    <a:pt x="160" y="131"/>
                                  </a:lnTo>
                                  <a:lnTo>
                                    <a:pt x="165" y="124"/>
                                  </a:lnTo>
                                  <a:lnTo>
                                    <a:pt x="172" y="117"/>
                                  </a:lnTo>
                                  <a:lnTo>
                                    <a:pt x="177" y="109"/>
                                  </a:lnTo>
                                  <a:lnTo>
                                    <a:pt x="181" y="102"/>
                                  </a:lnTo>
                                  <a:lnTo>
                                    <a:pt x="182" y="97"/>
                                  </a:lnTo>
                                  <a:lnTo>
                                    <a:pt x="182" y="92"/>
                                  </a:lnTo>
                                  <a:lnTo>
                                    <a:pt x="182" y="92"/>
                                  </a:lnTo>
                                  <a:lnTo>
                                    <a:pt x="182" y="92"/>
                                  </a:lnTo>
                                  <a:lnTo>
                                    <a:pt x="182" y="92"/>
                                  </a:lnTo>
                                  <a:lnTo>
                                    <a:pt x="182" y="92"/>
                                  </a:lnTo>
                                  <a:lnTo>
                                    <a:pt x="185" y="91"/>
                                  </a:lnTo>
                                  <a:lnTo>
                                    <a:pt x="190" y="90"/>
                                  </a:lnTo>
                                  <a:lnTo>
                                    <a:pt x="196" y="87"/>
                                  </a:lnTo>
                                  <a:lnTo>
                                    <a:pt x="207" y="86"/>
                                  </a:lnTo>
                                  <a:lnTo>
                                    <a:pt x="224" y="82"/>
                                  </a:lnTo>
                                  <a:lnTo>
                                    <a:pt x="239" y="79"/>
                                  </a:lnTo>
                                  <a:lnTo>
                                    <a:pt x="252" y="75"/>
                                  </a:lnTo>
                                  <a:lnTo>
                                    <a:pt x="262" y="73"/>
                                  </a:lnTo>
                                  <a:lnTo>
                                    <a:pt x="273" y="69"/>
                                  </a:lnTo>
                                  <a:lnTo>
                                    <a:pt x="280" y="66"/>
                                  </a:lnTo>
                                  <a:lnTo>
                                    <a:pt x="288" y="62"/>
                                  </a:lnTo>
                                  <a:lnTo>
                                    <a:pt x="295" y="59"/>
                                  </a:lnTo>
                                  <a:lnTo>
                                    <a:pt x="326" y="39"/>
                                  </a:lnTo>
                                  <a:lnTo>
                                    <a:pt x="326" y="38"/>
                                  </a:lnTo>
                                  <a:lnTo>
                                    <a:pt x="327" y="38"/>
                                  </a:lnTo>
                                  <a:lnTo>
                                    <a:pt x="336" y="30"/>
                                  </a:lnTo>
                                  <a:lnTo>
                                    <a:pt x="345" y="22"/>
                                  </a:lnTo>
                                  <a:lnTo>
                                    <a:pt x="353" y="18"/>
                                  </a:lnTo>
                                  <a:lnTo>
                                    <a:pt x="359" y="16"/>
                                  </a:lnTo>
                                  <a:lnTo>
                                    <a:pt x="384" y="16"/>
                                  </a:lnTo>
                                  <a:lnTo>
                                    <a:pt x="403" y="16"/>
                                  </a:lnTo>
                                  <a:lnTo>
                                    <a:pt x="419" y="17"/>
                                  </a:lnTo>
                                  <a:lnTo>
                                    <a:pt x="430" y="17"/>
                                  </a:lnTo>
                                  <a:lnTo>
                                    <a:pt x="439" y="18"/>
                                  </a:lnTo>
                                  <a:lnTo>
                                    <a:pt x="446" y="18"/>
                                  </a:lnTo>
                                  <a:lnTo>
                                    <a:pt x="450" y="20"/>
                                  </a:lnTo>
                                  <a:lnTo>
                                    <a:pt x="452" y="20"/>
                                  </a:lnTo>
                                  <a:lnTo>
                                    <a:pt x="459" y="21"/>
                                  </a:lnTo>
                                  <a:lnTo>
                                    <a:pt x="466" y="22"/>
                                  </a:lnTo>
                                  <a:lnTo>
                                    <a:pt x="474" y="24"/>
                                  </a:lnTo>
                                  <a:lnTo>
                                    <a:pt x="483" y="24"/>
                                  </a:lnTo>
                                  <a:lnTo>
                                    <a:pt x="491" y="25"/>
                                  </a:lnTo>
                                  <a:lnTo>
                                    <a:pt x="497" y="25"/>
                                  </a:lnTo>
                                  <a:lnTo>
                                    <a:pt x="503" y="25"/>
                                  </a:lnTo>
                                  <a:lnTo>
                                    <a:pt x="505" y="25"/>
                                  </a:lnTo>
                                  <a:lnTo>
                                    <a:pt x="508" y="25"/>
                                  </a:lnTo>
                                  <a:lnTo>
                                    <a:pt x="510" y="24"/>
                                  </a:lnTo>
                                  <a:lnTo>
                                    <a:pt x="514" y="21"/>
                                  </a:lnTo>
                                  <a:lnTo>
                                    <a:pt x="521" y="18"/>
                                  </a:lnTo>
                                  <a:lnTo>
                                    <a:pt x="528" y="17"/>
                                  </a:lnTo>
                                  <a:lnTo>
                                    <a:pt x="535" y="16"/>
                                  </a:lnTo>
                                  <a:lnTo>
                                    <a:pt x="543" y="16"/>
                                  </a:lnTo>
                                  <a:lnTo>
                                    <a:pt x="552" y="15"/>
                                  </a:lnTo>
                                  <a:lnTo>
                                    <a:pt x="563" y="15"/>
                                  </a:lnTo>
                                  <a:lnTo>
                                    <a:pt x="575" y="13"/>
                                  </a:lnTo>
                                  <a:lnTo>
                                    <a:pt x="587" y="12"/>
                                  </a:lnTo>
                                  <a:lnTo>
                                    <a:pt x="596" y="12"/>
                                  </a:lnTo>
                                  <a:lnTo>
                                    <a:pt x="603" y="11"/>
                                  </a:lnTo>
                                  <a:lnTo>
                                    <a:pt x="606" y="11"/>
                                  </a:lnTo>
                                  <a:lnTo>
                                    <a:pt x="607" y="11"/>
                                  </a:lnTo>
                                  <a:lnTo>
                                    <a:pt x="609" y="9"/>
                                  </a:lnTo>
                                  <a:lnTo>
                                    <a:pt x="610" y="9"/>
                                  </a:lnTo>
                                  <a:lnTo>
                                    <a:pt x="614" y="8"/>
                                  </a:lnTo>
                                  <a:lnTo>
                                    <a:pt x="619" y="7"/>
                                  </a:lnTo>
                                  <a:lnTo>
                                    <a:pt x="625" y="4"/>
                                  </a:lnTo>
                                  <a:lnTo>
                                    <a:pt x="633" y="3"/>
                                  </a:lnTo>
                                  <a:lnTo>
                                    <a:pt x="642" y="2"/>
                                  </a:lnTo>
                                  <a:lnTo>
                                    <a:pt x="651" y="0"/>
                                  </a:lnTo>
                                  <a:lnTo>
                                    <a:pt x="660" y="0"/>
                                  </a:lnTo>
                                  <a:lnTo>
                                    <a:pt x="668" y="2"/>
                                  </a:lnTo>
                                  <a:lnTo>
                                    <a:pt x="674" y="4"/>
                                  </a:lnTo>
                                  <a:lnTo>
                                    <a:pt x="683" y="7"/>
                                  </a:lnTo>
                                  <a:lnTo>
                                    <a:pt x="691" y="12"/>
                                  </a:lnTo>
                                  <a:lnTo>
                                    <a:pt x="698" y="16"/>
                                  </a:lnTo>
                                  <a:lnTo>
                                    <a:pt x="704" y="21"/>
                                  </a:lnTo>
                                  <a:lnTo>
                                    <a:pt x="711" y="25"/>
                                  </a:lnTo>
                                  <a:lnTo>
                                    <a:pt x="714" y="28"/>
                                  </a:lnTo>
                                  <a:lnTo>
                                    <a:pt x="714" y="29"/>
                                  </a:lnTo>
                                  <a:lnTo>
                                    <a:pt x="714" y="29"/>
                                  </a:lnTo>
                                  <a:lnTo>
                                    <a:pt x="716" y="29"/>
                                  </a:lnTo>
                                  <a:lnTo>
                                    <a:pt x="716" y="30"/>
                                  </a:lnTo>
                                  <a:lnTo>
                                    <a:pt x="716" y="30"/>
                                  </a:lnTo>
                                  <a:lnTo>
                                    <a:pt x="735" y="39"/>
                                  </a:lnTo>
                                  <a:lnTo>
                                    <a:pt x="764" y="64"/>
                                  </a:lnTo>
                                  <a:lnTo>
                                    <a:pt x="765" y="64"/>
                                  </a:lnTo>
                                  <a:lnTo>
                                    <a:pt x="765" y="64"/>
                                  </a:lnTo>
                                  <a:lnTo>
                                    <a:pt x="780" y="74"/>
                                  </a:lnTo>
                                  <a:lnTo>
                                    <a:pt x="782" y="75"/>
                                  </a:lnTo>
                                  <a:lnTo>
                                    <a:pt x="788" y="80"/>
                                  </a:lnTo>
                                  <a:lnTo>
                                    <a:pt x="796" y="88"/>
                                  </a:lnTo>
                                  <a:lnTo>
                                    <a:pt x="808" y="96"/>
                                  </a:lnTo>
                                  <a:lnTo>
                                    <a:pt x="818" y="105"/>
                                  </a:lnTo>
                                  <a:lnTo>
                                    <a:pt x="828" y="113"/>
                                  </a:lnTo>
                                  <a:lnTo>
                                    <a:pt x="839" y="121"/>
                                  </a:lnTo>
                                  <a:lnTo>
                                    <a:pt x="845" y="126"/>
                                  </a:lnTo>
                                  <a:lnTo>
                                    <a:pt x="854" y="226"/>
                                  </a:lnTo>
                                  <a:lnTo>
                                    <a:pt x="854" y="229"/>
                                  </a:lnTo>
                                  <a:lnTo>
                                    <a:pt x="855" y="235"/>
                                  </a:lnTo>
                                  <a:lnTo>
                                    <a:pt x="857" y="245"/>
                                  </a:lnTo>
                                  <a:lnTo>
                                    <a:pt x="859" y="259"/>
                                  </a:lnTo>
                                  <a:lnTo>
                                    <a:pt x="862" y="264"/>
                                  </a:lnTo>
                                  <a:lnTo>
                                    <a:pt x="863" y="270"/>
                                  </a:lnTo>
                                  <a:lnTo>
                                    <a:pt x="866" y="278"/>
                                  </a:lnTo>
                                  <a:lnTo>
                                    <a:pt x="868" y="287"/>
                                  </a:lnTo>
                                  <a:lnTo>
                                    <a:pt x="873" y="305"/>
                                  </a:lnTo>
                                  <a:lnTo>
                                    <a:pt x="879" y="325"/>
                                  </a:lnTo>
                                  <a:lnTo>
                                    <a:pt x="884" y="341"/>
                                  </a:lnTo>
                                  <a:lnTo>
                                    <a:pt x="885" y="352"/>
                                  </a:lnTo>
                                  <a:lnTo>
                                    <a:pt x="884" y="361"/>
                                  </a:lnTo>
                                  <a:lnTo>
                                    <a:pt x="879" y="374"/>
                                  </a:lnTo>
                                  <a:lnTo>
                                    <a:pt x="872" y="389"/>
                                  </a:lnTo>
                                  <a:lnTo>
                                    <a:pt x="866" y="402"/>
                                  </a:lnTo>
                                  <a:lnTo>
                                    <a:pt x="864" y="405"/>
                                  </a:lnTo>
                                  <a:lnTo>
                                    <a:pt x="864" y="405"/>
                                  </a:lnTo>
                                  <a:lnTo>
                                    <a:pt x="864" y="406"/>
                                  </a:lnTo>
                                  <a:lnTo>
                                    <a:pt x="864" y="407"/>
                                  </a:lnTo>
                                  <a:lnTo>
                                    <a:pt x="864" y="407"/>
                                  </a:lnTo>
                                  <a:lnTo>
                                    <a:pt x="867" y="424"/>
                                  </a:lnTo>
                                  <a:lnTo>
                                    <a:pt x="871" y="454"/>
                                  </a:lnTo>
                                  <a:lnTo>
                                    <a:pt x="876" y="484"/>
                                  </a:lnTo>
                                  <a:lnTo>
                                    <a:pt x="880" y="504"/>
                                  </a:lnTo>
                                  <a:lnTo>
                                    <a:pt x="895" y="549"/>
                                  </a:lnTo>
                                  <a:lnTo>
                                    <a:pt x="899" y="565"/>
                                  </a:lnTo>
                                  <a:lnTo>
                                    <a:pt x="901" y="582"/>
                                  </a:lnTo>
                                  <a:lnTo>
                                    <a:pt x="901" y="596"/>
                                  </a:lnTo>
                                  <a:lnTo>
                                    <a:pt x="898" y="605"/>
                                  </a:lnTo>
                                  <a:lnTo>
                                    <a:pt x="886" y="618"/>
                                  </a:lnTo>
                                  <a:lnTo>
                                    <a:pt x="877" y="633"/>
                                  </a:lnTo>
                                  <a:lnTo>
                                    <a:pt x="870" y="650"/>
                                  </a:lnTo>
                                  <a:lnTo>
                                    <a:pt x="864" y="664"/>
                                  </a:lnTo>
                                  <a:lnTo>
                                    <a:pt x="862" y="682"/>
                                  </a:lnTo>
                                  <a:lnTo>
                                    <a:pt x="858" y="711"/>
                                  </a:lnTo>
                                  <a:lnTo>
                                    <a:pt x="855" y="738"/>
                                  </a:lnTo>
                                  <a:lnTo>
                                    <a:pt x="854" y="755"/>
                                  </a:lnTo>
                                  <a:lnTo>
                                    <a:pt x="840" y="799"/>
                                  </a:lnTo>
                                  <a:lnTo>
                                    <a:pt x="837" y="810"/>
                                  </a:lnTo>
                                  <a:lnTo>
                                    <a:pt x="831" y="835"/>
                                  </a:lnTo>
                                  <a:lnTo>
                                    <a:pt x="824" y="861"/>
                                  </a:lnTo>
                                  <a:lnTo>
                                    <a:pt x="820" y="875"/>
                                  </a:lnTo>
                                  <a:lnTo>
                                    <a:pt x="795" y="945"/>
                                  </a:lnTo>
                                  <a:lnTo>
                                    <a:pt x="822" y="983"/>
                                  </a:lnTo>
                                  <a:lnTo>
                                    <a:pt x="822" y="985"/>
                                  </a:lnTo>
                                  <a:lnTo>
                                    <a:pt x="823" y="985"/>
                                  </a:lnTo>
                                  <a:lnTo>
                                    <a:pt x="858" y="1016"/>
                                  </a:lnTo>
                                  <a:lnTo>
                                    <a:pt x="862" y="1018"/>
                                  </a:lnTo>
                                  <a:lnTo>
                                    <a:pt x="868" y="1023"/>
                                  </a:lnTo>
                                  <a:lnTo>
                                    <a:pt x="876" y="1029"/>
                                  </a:lnTo>
                                  <a:lnTo>
                                    <a:pt x="879" y="1031"/>
                                  </a:lnTo>
                                  <a:lnTo>
                                    <a:pt x="880" y="1031"/>
                                  </a:lnTo>
                                  <a:lnTo>
                                    <a:pt x="880" y="1031"/>
                                  </a:lnTo>
                                  <a:lnTo>
                                    <a:pt x="888" y="1035"/>
                                  </a:lnTo>
                                  <a:lnTo>
                                    <a:pt x="886" y="1036"/>
                                  </a:lnTo>
                                  <a:lnTo>
                                    <a:pt x="884" y="1036"/>
                                  </a:lnTo>
                                  <a:lnTo>
                                    <a:pt x="882" y="1038"/>
                                  </a:lnTo>
                                  <a:lnTo>
                                    <a:pt x="881" y="1039"/>
                                  </a:lnTo>
                                  <a:lnTo>
                                    <a:pt x="882" y="1038"/>
                                  </a:lnTo>
                                  <a:lnTo>
                                    <a:pt x="870" y="1048"/>
                                  </a:lnTo>
                                  <a:lnTo>
                                    <a:pt x="855" y="1057"/>
                                  </a:lnTo>
                                  <a:lnTo>
                                    <a:pt x="842" y="1066"/>
                                  </a:lnTo>
                                  <a:lnTo>
                                    <a:pt x="829" y="1075"/>
                                  </a:lnTo>
                                  <a:lnTo>
                                    <a:pt x="817" y="1083"/>
                                  </a:lnTo>
                                  <a:lnTo>
                                    <a:pt x="804" y="1091"/>
                                  </a:lnTo>
                                  <a:lnTo>
                                    <a:pt x="791" y="1097"/>
                                  </a:lnTo>
                                  <a:lnTo>
                                    <a:pt x="778" y="1104"/>
                                  </a:lnTo>
                                  <a:lnTo>
                                    <a:pt x="771" y="1106"/>
                                  </a:lnTo>
                                  <a:lnTo>
                                    <a:pt x="764" y="1107"/>
                                  </a:lnTo>
                                  <a:lnTo>
                                    <a:pt x="756" y="1107"/>
                                  </a:lnTo>
                                  <a:lnTo>
                                    <a:pt x="747" y="1107"/>
                                  </a:lnTo>
                                  <a:lnTo>
                                    <a:pt x="738" y="1107"/>
                                  </a:lnTo>
                                  <a:lnTo>
                                    <a:pt x="729" y="1107"/>
                                  </a:lnTo>
                                  <a:lnTo>
                                    <a:pt x="721" y="1107"/>
                                  </a:lnTo>
                                  <a:lnTo>
                                    <a:pt x="712" y="1110"/>
                                  </a:lnTo>
                                  <a:lnTo>
                                    <a:pt x="703" y="1115"/>
                                  </a:lnTo>
                                  <a:lnTo>
                                    <a:pt x="698" y="1123"/>
                                  </a:lnTo>
                                  <a:lnTo>
                                    <a:pt x="695" y="1132"/>
                                  </a:lnTo>
                                  <a:lnTo>
                                    <a:pt x="695" y="1142"/>
                                  </a:lnTo>
                                  <a:lnTo>
                                    <a:pt x="689" y="1136"/>
                                  </a:lnTo>
                                  <a:lnTo>
                                    <a:pt x="683" y="1129"/>
                                  </a:lnTo>
                                  <a:lnTo>
                                    <a:pt x="678" y="1123"/>
                                  </a:lnTo>
                                  <a:lnTo>
                                    <a:pt x="673" y="1117"/>
                                  </a:lnTo>
                                  <a:lnTo>
                                    <a:pt x="668" y="1110"/>
                                  </a:lnTo>
                                  <a:lnTo>
                                    <a:pt x="662" y="1105"/>
                                  </a:lnTo>
                                  <a:lnTo>
                                    <a:pt x="655" y="1101"/>
                                  </a:lnTo>
                                  <a:lnTo>
                                    <a:pt x="649" y="1097"/>
                                  </a:lnTo>
                                  <a:lnTo>
                                    <a:pt x="642" y="1095"/>
                                  </a:lnTo>
                                  <a:lnTo>
                                    <a:pt x="636" y="1093"/>
                                  </a:lnTo>
                                  <a:lnTo>
                                    <a:pt x="629" y="1093"/>
                                  </a:lnTo>
                                  <a:lnTo>
                                    <a:pt x="623" y="1093"/>
                                  </a:lnTo>
                                  <a:lnTo>
                                    <a:pt x="621" y="1093"/>
                                  </a:lnTo>
                                  <a:lnTo>
                                    <a:pt x="619" y="1093"/>
                                  </a:lnTo>
                                  <a:lnTo>
                                    <a:pt x="618" y="1093"/>
                                  </a:lnTo>
                                  <a:lnTo>
                                    <a:pt x="616" y="1093"/>
                                  </a:lnTo>
                                  <a:lnTo>
                                    <a:pt x="615" y="1089"/>
                                  </a:lnTo>
                                  <a:lnTo>
                                    <a:pt x="612" y="1086"/>
                                  </a:lnTo>
                                  <a:lnTo>
                                    <a:pt x="611" y="1082"/>
                                  </a:lnTo>
                                  <a:lnTo>
                                    <a:pt x="610" y="1076"/>
                                  </a:lnTo>
                                  <a:lnTo>
                                    <a:pt x="605" y="1065"/>
                                  </a:lnTo>
                                  <a:lnTo>
                                    <a:pt x="600" y="1053"/>
                                  </a:lnTo>
                                  <a:lnTo>
                                    <a:pt x="590" y="1042"/>
                                  </a:lnTo>
                                  <a:lnTo>
                                    <a:pt x="580" y="1034"/>
                                  </a:lnTo>
                                  <a:lnTo>
                                    <a:pt x="571" y="1031"/>
                                  </a:lnTo>
                                  <a:lnTo>
                                    <a:pt x="563" y="1030"/>
                                  </a:lnTo>
                                  <a:lnTo>
                                    <a:pt x="556" y="1031"/>
                                  </a:lnTo>
                                  <a:lnTo>
                                    <a:pt x="549" y="1033"/>
                                  </a:lnTo>
                                  <a:lnTo>
                                    <a:pt x="544" y="1034"/>
                                  </a:lnTo>
                                  <a:lnTo>
                                    <a:pt x="540" y="1034"/>
                                  </a:lnTo>
                                  <a:lnTo>
                                    <a:pt x="536" y="1034"/>
                                  </a:lnTo>
                                  <a:lnTo>
                                    <a:pt x="534" y="1033"/>
                                  </a:lnTo>
                                  <a:lnTo>
                                    <a:pt x="513" y="1027"/>
                                  </a:lnTo>
                                  <a:lnTo>
                                    <a:pt x="523" y="1047"/>
                                  </a:lnTo>
                                  <a:lnTo>
                                    <a:pt x="530" y="1061"/>
                                  </a:lnTo>
                                  <a:lnTo>
                                    <a:pt x="536" y="1075"/>
                                  </a:lnTo>
                                  <a:lnTo>
                                    <a:pt x="543" y="1091"/>
                                  </a:lnTo>
                                  <a:lnTo>
                                    <a:pt x="548" y="1105"/>
                                  </a:lnTo>
                                  <a:lnTo>
                                    <a:pt x="549" y="1124"/>
                                  </a:lnTo>
                                  <a:lnTo>
                                    <a:pt x="549" y="1145"/>
                                  </a:lnTo>
                                  <a:lnTo>
                                    <a:pt x="548" y="1166"/>
                                  </a:lnTo>
                                  <a:lnTo>
                                    <a:pt x="548" y="1186"/>
                                  </a:lnTo>
                                  <a:lnTo>
                                    <a:pt x="547" y="1193"/>
                                  </a:lnTo>
                                  <a:lnTo>
                                    <a:pt x="544" y="1198"/>
                                  </a:lnTo>
                                  <a:lnTo>
                                    <a:pt x="540" y="1203"/>
                                  </a:lnTo>
                                  <a:lnTo>
                                    <a:pt x="535" y="1207"/>
                                  </a:lnTo>
                                  <a:lnTo>
                                    <a:pt x="530" y="1207"/>
                                  </a:lnTo>
                                  <a:lnTo>
                                    <a:pt x="525" y="1207"/>
                                  </a:lnTo>
                                  <a:lnTo>
                                    <a:pt x="519" y="1207"/>
                                  </a:lnTo>
                                  <a:lnTo>
                                    <a:pt x="513" y="1207"/>
                                  </a:lnTo>
                                  <a:lnTo>
                                    <a:pt x="506" y="1207"/>
                                  </a:lnTo>
                                  <a:lnTo>
                                    <a:pt x="500" y="1207"/>
                                  </a:lnTo>
                                  <a:lnTo>
                                    <a:pt x="494" y="1208"/>
                                  </a:lnTo>
                                  <a:lnTo>
                                    <a:pt x="487" y="1211"/>
                                  </a:lnTo>
                                  <a:lnTo>
                                    <a:pt x="479" y="1216"/>
                                  </a:lnTo>
                                  <a:lnTo>
                                    <a:pt x="474" y="1224"/>
                                  </a:lnTo>
                                  <a:lnTo>
                                    <a:pt x="470" y="1233"/>
                                  </a:lnTo>
                                  <a:lnTo>
                                    <a:pt x="468" y="1242"/>
                                  </a:lnTo>
                                  <a:lnTo>
                                    <a:pt x="468" y="1243"/>
                                  </a:lnTo>
                                  <a:lnTo>
                                    <a:pt x="468" y="1243"/>
                                  </a:lnTo>
                                  <a:lnTo>
                                    <a:pt x="468" y="1244"/>
                                  </a:lnTo>
                                  <a:lnTo>
                                    <a:pt x="468" y="1244"/>
                                  </a:lnTo>
                                  <a:lnTo>
                                    <a:pt x="463" y="1233"/>
                                  </a:lnTo>
                                  <a:lnTo>
                                    <a:pt x="460" y="1221"/>
                                  </a:lnTo>
                                  <a:lnTo>
                                    <a:pt x="456" y="1208"/>
                                  </a:lnTo>
                                  <a:lnTo>
                                    <a:pt x="451" y="1195"/>
                                  </a:lnTo>
                                  <a:lnTo>
                                    <a:pt x="451" y="1197"/>
                                  </a:lnTo>
                                  <a:lnTo>
                                    <a:pt x="447" y="1184"/>
                                  </a:lnTo>
                                  <a:lnTo>
                                    <a:pt x="446" y="1169"/>
                                  </a:lnTo>
                                  <a:lnTo>
                                    <a:pt x="446" y="1154"/>
                                  </a:lnTo>
                                  <a:lnTo>
                                    <a:pt x="447" y="1140"/>
                                  </a:lnTo>
                                  <a:lnTo>
                                    <a:pt x="447" y="1133"/>
                                  </a:lnTo>
                                  <a:lnTo>
                                    <a:pt x="448" y="1128"/>
                                  </a:lnTo>
                                  <a:lnTo>
                                    <a:pt x="448" y="1122"/>
                                  </a:lnTo>
                                  <a:lnTo>
                                    <a:pt x="448" y="1117"/>
                                  </a:lnTo>
                                  <a:lnTo>
                                    <a:pt x="448" y="1106"/>
                                  </a:lnTo>
                                  <a:lnTo>
                                    <a:pt x="446" y="1106"/>
                                  </a:lnTo>
                                  <a:lnTo>
                                    <a:pt x="442" y="1106"/>
                                  </a:lnTo>
                                  <a:lnTo>
                                    <a:pt x="435" y="1106"/>
                                  </a:lnTo>
                                  <a:lnTo>
                                    <a:pt x="430" y="1106"/>
                                  </a:lnTo>
                                  <a:lnTo>
                                    <a:pt x="424" y="1106"/>
                                  </a:lnTo>
                                  <a:lnTo>
                                    <a:pt x="417" y="1106"/>
                                  </a:lnTo>
                                  <a:lnTo>
                                    <a:pt x="410" y="1107"/>
                                  </a:lnTo>
                                  <a:lnTo>
                                    <a:pt x="403" y="1109"/>
                                  </a:lnTo>
                                  <a:lnTo>
                                    <a:pt x="397" y="1111"/>
                                  </a:lnTo>
                                  <a:lnTo>
                                    <a:pt x="390" y="1114"/>
                                  </a:lnTo>
                                  <a:lnTo>
                                    <a:pt x="384" y="1119"/>
                                  </a:lnTo>
                                  <a:lnTo>
                                    <a:pt x="377" y="1126"/>
                                  </a:lnTo>
                                  <a:lnTo>
                                    <a:pt x="376" y="1127"/>
                                  </a:lnTo>
                                  <a:lnTo>
                                    <a:pt x="373" y="1127"/>
                                  </a:lnTo>
                                  <a:lnTo>
                                    <a:pt x="370" y="1127"/>
                                  </a:lnTo>
                                  <a:lnTo>
                                    <a:pt x="367" y="1127"/>
                                  </a:lnTo>
                                  <a:lnTo>
                                    <a:pt x="360" y="1127"/>
                                  </a:lnTo>
                                  <a:lnTo>
                                    <a:pt x="354" y="1127"/>
                                  </a:lnTo>
                                  <a:lnTo>
                                    <a:pt x="346" y="1128"/>
                                  </a:lnTo>
                                  <a:lnTo>
                                    <a:pt x="340" y="1131"/>
                                  </a:lnTo>
                                  <a:lnTo>
                                    <a:pt x="333" y="1135"/>
                                  </a:lnTo>
                                  <a:lnTo>
                                    <a:pt x="327" y="1138"/>
                                  </a:lnTo>
                                  <a:lnTo>
                                    <a:pt x="320" y="1144"/>
                                  </a:lnTo>
                                  <a:lnTo>
                                    <a:pt x="315" y="1149"/>
                                  </a:lnTo>
                                  <a:lnTo>
                                    <a:pt x="310" y="1155"/>
                                  </a:lnTo>
                                  <a:lnTo>
                                    <a:pt x="306" y="1162"/>
                                  </a:lnTo>
                                  <a:lnTo>
                                    <a:pt x="304" y="1168"/>
                                  </a:lnTo>
                                  <a:lnTo>
                                    <a:pt x="301" y="1176"/>
                                  </a:lnTo>
                                  <a:lnTo>
                                    <a:pt x="292" y="1172"/>
                                  </a:lnTo>
                                  <a:lnTo>
                                    <a:pt x="284" y="1168"/>
                                  </a:lnTo>
                                  <a:lnTo>
                                    <a:pt x="277" y="1164"/>
                                  </a:lnTo>
                                  <a:lnTo>
                                    <a:pt x="269" y="1160"/>
                                  </a:lnTo>
                                  <a:lnTo>
                                    <a:pt x="269" y="1160"/>
                                  </a:lnTo>
                                  <a:lnTo>
                                    <a:pt x="267" y="1160"/>
                                  </a:lnTo>
                                  <a:lnTo>
                                    <a:pt x="255" y="1153"/>
                                  </a:lnTo>
                                  <a:lnTo>
                                    <a:pt x="248" y="1140"/>
                                  </a:lnTo>
                                  <a:lnTo>
                                    <a:pt x="244" y="1123"/>
                                  </a:lnTo>
                                  <a:lnTo>
                                    <a:pt x="244" y="1102"/>
                                  </a:lnTo>
                                  <a:lnTo>
                                    <a:pt x="246" y="1096"/>
                                  </a:lnTo>
                                  <a:lnTo>
                                    <a:pt x="246" y="1088"/>
                                  </a:lnTo>
                                  <a:lnTo>
                                    <a:pt x="246" y="1082"/>
                                  </a:lnTo>
                                  <a:lnTo>
                                    <a:pt x="244" y="1075"/>
                                  </a:lnTo>
                                  <a:lnTo>
                                    <a:pt x="243" y="1066"/>
                                  </a:lnTo>
                                  <a:lnTo>
                                    <a:pt x="234" y="1066"/>
                                  </a:lnTo>
                                  <a:lnTo>
                                    <a:pt x="234" y="1066"/>
                                  </a:lnTo>
                                  <a:lnTo>
                                    <a:pt x="233" y="1064"/>
                                  </a:lnTo>
                                  <a:lnTo>
                                    <a:pt x="233" y="1061"/>
                                  </a:lnTo>
                                  <a:lnTo>
                                    <a:pt x="231" y="1058"/>
                                  </a:lnTo>
                                  <a:lnTo>
                                    <a:pt x="231" y="1056"/>
                                  </a:lnTo>
                                  <a:lnTo>
                                    <a:pt x="229" y="1048"/>
                                  </a:lnTo>
                                  <a:lnTo>
                                    <a:pt x="226" y="1040"/>
                                  </a:lnTo>
                                  <a:lnTo>
                                    <a:pt x="220" y="1033"/>
                                  </a:lnTo>
                                  <a:lnTo>
                                    <a:pt x="211" y="1027"/>
                                  </a:lnTo>
                                  <a:lnTo>
                                    <a:pt x="209" y="1026"/>
                                  </a:lnTo>
                                  <a:lnTo>
                                    <a:pt x="208" y="1026"/>
                                  </a:lnTo>
                                  <a:lnTo>
                                    <a:pt x="207" y="1026"/>
                                  </a:lnTo>
                                  <a:lnTo>
                                    <a:pt x="204" y="1026"/>
                                  </a:lnTo>
                                  <a:lnTo>
                                    <a:pt x="202" y="1026"/>
                                  </a:lnTo>
                                  <a:lnTo>
                                    <a:pt x="196" y="1025"/>
                                  </a:lnTo>
                                  <a:lnTo>
                                    <a:pt x="191" y="1025"/>
                                  </a:lnTo>
                                  <a:lnTo>
                                    <a:pt x="185" y="1025"/>
                                  </a:lnTo>
                                  <a:lnTo>
                                    <a:pt x="180" y="1027"/>
                                  </a:lnTo>
                                  <a:lnTo>
                                    <a:pt x="178" y="1027"/>
                                  </a:lnTo>
                                  <a:lnTo>
                                    <a:pt x="177" y="1029"/>
                                  </a:lnTo>
                                  <a:lnTo>
                                    <a:pt x="168" y="1036"/>
                                  </a:lnTo>
                                  <a:lnTo>
                                    <a:pt x="160" y="1042"/>
                                  </a:lnTo>
                                  <a:lnTo>
                                    <a:pt x="152" y="1047"/>
                                  </a:lnTo>
                                  <a:lnTo>
                                    <a:pt x="145" y="1051"/>
                                  </a:lnTo>
                                  <a:lnTo>
                                    <a:pt x="137" y="1053"/>
                                  </a:lnTo>
                                  <a:lnTo>
                                    <a:pt x="129" y="1054"/>
                                  </a:lnTo>
                                  <a:lnTo>
                                    <a:pt x="121" y="1054"/>
                                  </a:lnTo>
                                  <a:lnTo>
                                    <a:pt x="112" y="1053"/>
                                  </a:lnTo>
                                  <a:lnTo>
                                    <a:pt x="96" y="1047"/>
                                  </a:lnTo>
                                  <a:lnTo>
                                    <a:pt x="81" y="1039"/>
                                  </a:lnTo>
                                  <a:lnTo>
                                    <a:pt x="67" y="1030"/>
                                  </a:lnTo>
                                  <a:lnTo>
                                    <a:pt x="54" y="1020"/>
                                  </a:lnTo>
                                  <a:lnTo>
                                    <a:pt x="41" y="1009"/>
                                  </a:lnTo>
                                  <a:lnTo>
                                    <a:pt x="28" y="998"/>
                                  </a:lnTo>
                                  <a:lnTo>
                                    <a:pt x="14" y="986"/>
                                  </a:lnTo>
                                  <a:lnTo>
                                    <a:pt x="0" y="974"/>
                                  </a:lnTo>
                                  <a:lnTo>
                                    <a:pt x="1" y="976"/>
                                  </a:lnTo>
                                  <a:lnTo>
                                    <a:pt x="0" y="976"/>
                                  </a:lnTo>
                                  <a:lnTo>
                                    <a:pt x="0" y="974"/>
                                  </a:lnTo>
                                  <a:lnTo>
                                    <a:pt x="0" y="974"/>
                                  </a:lnTo>
                                  <a:lnTo>
                                    <a:pt x="0" y="974"/>
                                  </a:lnTo>
                                  <a:lnTo>
                                    <a:pt x="27" y="9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2E2E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75" name="Freeform 1429175"/>
                          <wps:cNvSpPr>
                            <a:spLocks/>
                          </wps:cNvSpPr>
                          <wps:spPr bwMode="auto">
                            <a:xfrm>
                              <a:off x="659" y="604"/>
                              <a:ext cx="180" cy="318"/>
                            </a:xfrm>
                            <a:custGeom>
                              <a:avLst/>
                              <a:gdLst>
                                <a:gd name="T0" fmla="*/ 503 w 539"/>
                                <a:gd name="T1" fmla="*/ 841 h 955"/>
                                <a:gd name="T2" fmla="*/ 455 w 539"/>
                                <a:gd name="T3" fmla="*/ 840 h 955"/>
                                <a:gd name="T4" fmla="*/ 438 w 539"/>
                                <a:gd name="T5" fmla="*/ 833 h 955"/>
                                <a:gd name="T6" fmla="*/ 412 w 539"/>
                                <a:gd name="T7" fmla="*/ 828 h 955"/>
                                <a:gd name="T8" fmla="*/ 383 w 539"/>
                                <a:gd name="T9" fmla="*/ 805 h 955"/>
                                <a:gd name="T10" fmla="*/ 365 w 539"/>
                                <a:gd name="T11" fmla="*/ 769 h 955"/>
                                <a:gd name="T12" fmla="*/ 326 w 539"/>
                                <a:gd name="T13" fmla="*/ 717 h 955"/>
                                <a:gd name="T14" fmla="*/ 285 w 539"/>
                                <a:gd name="T15" fmla="*/ 658 h 955"/>
                                <a:gd name="T16" fmla="*/ 277 w 539"/>
                                <a:gd name="T17" fmla="*/ 584 h 955"/>
                                <a:gd name="T18" fmla="*/ 288 w 539"/>
                                <a:gd name="T19" fmla="*/ 545 h 955"/>
                                <a:gd name="T20" fmla="*/ 316 w 539"/>
                                <a:gd name="T21" fmla="*/ 522 h 955"/>
                                <a:gd name="T22" fmla="*/ 317 w 539"/>
                                <a:gd name="T23" fmla="*/ 501 h 955"/>
                                <a:gd name="T24" fmla="*/ 279 w 539"/>
                                <a:gd name="T25" fmla="*/ 490 h 955"/>
                                <a:gd name="T26" fmla="*/ 241 w 539"/>
                                <a:gd name="T27" fmla="*/ 452 h 955"/>
                                <a:gd name="T28" fmla="*/ 238 w 539"/>
                                <a:gd name="T29" fmla="*/ 396 h 955"/>
                                <a:gd name="T30" fmla="*/ 268 w 539"/>
                                <a:gd name="T31" fmla="*/ 345 h 955"/>
                                <a:gd name="T32" fmla="*/ 252 w 539"/>
                                <a:gd name="T33" fmla="*/ 321 h 955"/>
                                <a:gd name="T34" fmla="*/ 260 w 539"/>
                                <a:gd name="T35" fmla="*/ 277 h 955"/>
                                <a:gd name="T36" fmla="*/ 261 w 539"/>
                                <a:gd name="T37" fmla="*/ 259 h 955"/>
                                <a:gd name="T38" fmla="*/ 259 w 539"/>
                                <a:gd name="T39" fmla="*/ 250 h 955"/>
                                <a:gd name="T40" fmla="*/ 229 w 539"/>
                                <a:gd name="T41" fmla="*/ 238 h 955"/>
                                <a:gd name="T42" fmla="*/ 192 w 539"/>
                                <a:gd name="T43" fmla="*/ 239 h 955"/>
                                <a:gd name="T44" fmla="*/ 168 w 539"/>
                                <a:gd name="T45" fmla="*/ 251 h 955"/>
                                <a:gd name="T46" fmla="*/ 144 w 539"/>
                                <a:gd name="T47" fmla="*/ 248 h 955"/>
                                <a:gd name="T48" fmla="*/ 111 w 539"/>
                                <a:gd name="T49" fmla="*/ 229 h 955"/>
                                <a:gd name="T50" fmla="*/ 93 w 539"/>
                                <a:gd name="T51" fmla="*/ 215 h 955"/>
                                <a:gd name="T52" fmla="*/ 87 w 539"/>
                                <a:gd name="T53" fmla="*/ 158 h 955"/>
                                <a:gd name="T54" fmla="*/ 75 w 539"/>
                                <a:gd name="T55" fmla="*/ 127 h 955"/>
                                <a:gd name="T56" fmla="*/ 92 w 539"/>
                                <a:gd name="T57" fmla="*/ 71 h 955"/>
                                <a:gd name="T58" fmla="*/ 104 w 539"/>
                                <a:gd name="T59" fmla="*/ 14 h 955"/>
                                <a:gd name="T60" fmla="*/ 77 w 539"/>
                                <a:gd name="T61" fmla="*/ 33 h 955"/>
                                <a:gd name="T62" fmla="*/ 60 w 539"/>
                                <a:gd name="T63" fmla="*/ 113 h 955"/>
                                <a:gd name="T64" fmla="*/ 34 w 539"/>
                                <a:gd name="T65" fmla="*/ 194 h 955"/>
                                <a:gd name="T66" fmla="*/ 0 w 539"/>
                                <a:gd name="T67" fmla="*/ 366 h 955"/>
                                <a:gd name="T68" fmla="*/ 21 w 539"/>
                                <a:gd name="T69" fmla="*/ 565 h 955"/>
                                <a:gd name="T70" fmla="*/ 15 w 539"/>
                                <a:gd name="T71" fmla="*/ 585 h 955"/>
                                <a:gd name="T72" fmla="*/ 17 w 539"/>
                                <a:gd name="T73" fmla="*/ 627 h 955"/>
                                <a:gd name="T74" fmla="*/ 42 w 539"/>
                                <a:gd name="T75" fmla="*/ 620 h 955"/>
                                <a:gd name="T76" fmla="*/ 55 w 539"/>
                                <a:gd name="T77" fmla="*/ 580 h 955"/>
                                <a:gd name="T78" fmla="*/ 60 w 539"/>
                                <a:gd name="T79" fmla="*/ 525 h 955"/>
                                <a:gd name="T80" fmla="*/ 77 w 539"/>
                                <a:gd name="T81" fmla="*/ 499 h 955"/>
                                <a:gd name="T82" fmla="*/ 96 w 539"/>
                                <a:gd name="T83" fmla="*/ 504 h 955"/>
                                <a:gd name="T84" fmla="*/ 108 w 539"/>
                                <a:gd name="T85" fmla="*/ 522 h 955"/>
                                <a:gd name="T86" fmla="*/ 97 w 539"/>
                                <a:gd name="T87" fmla="*/ 594 h 955"/>
                                <a:gd name="T88" fmla="*/ 111 w 539"/>
                                <a:gd name="T89" fmla="*/ 673 h 955"/>
                                <a:gd name="T90" fmla="*/ 133 w 539"/>
                                <a:gd name="T91" fmla="*/ 715 h 955"/>
                                <a:gd name="T92" fmla="*/ 159 w 539"/>
                                <a:gd name="T93" fmla="*/ 747 h 955"/>
                                <a:gd name="T94" fmla="*/ 183 w 539"/>
                                <a:gd name="T95" fmla="*/ 762 h 955"/>
                                <a:gd name="T96" fmla="*/ 204 w 539"/>
                                <a:gd name="T97" fmla="*/ 782 h 955"/>
                                <a:gd name="T98" fmla="*/ 228 w 539"/>
                                <a:gd name="T99" fmla="*/ 808 h 955"/>
                                <a:gd name="T100" fmla="*/ 243 w 539"/>
                                <a:gd name="T101" fmla="*/ 879 h 955"/>
                                <a:gd name="T102" fmla="*/ 255 w 539"/>
                                <a:gd name="T103" fmla="*/ 954 h 955"/>
                                <a:gd name="T104" fmla="*/ 276 w 539"/>
                                <a:gd name="T105" fmla="*/ 941 h 955"/>
                                <a:gd name="T106" fmla="*/ 285 w 539"/>
                                <a:gd name="T107" fmla="*/ 919 h 955"/>
                                <a:gd name="T108" fmla="*/ 304 w 539"/>
                                <a:gd name="T109" fmla="*/ 875 h 955"/>
                                <a:gd name="T110" fmla="*/ 334 w 539"/>
                                <a:gd name="T111" fmla="*/ 852 h 955"/>
                                <a:gd name="T112" fmla="*/ 352 w 539"/>
                                <a:gd name="T113" fmla="*/ 875 h 955"/>
                                <a:gd name="T114" fmla="*/ 411 w 539"/>
                                <a:gd name="T115" fmla="*/ 884 h 955"/>
                                <a:gd name="T116" fmla="*/ 507 w 539"/>
                                <a:gd name="T117" fmla="*/ 870 h 95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</a:cxnLst>
                              <a:rect l="0" t="0" r="r" b="b"/>
                              <a:pathLst>
                                <a:path w="539" h="955">
                                  <a:moveTo>
                                    <a:pt x="539" y="837"/>
                                  </a:moveTo>
                                  <a:lnTo>
                                    <a:pt x="526" y="840"/>
                                  </a:lnTo>
                                  <a:lnTo>
                                    <a:pt x="515" y="840"/>
                                  </a:lnTo>
                                  <a:lnTo>
                                    <a:pt x="503" y="841"/>
                                  </a:lnTo>
                                  <a:lnTo>
                                    <a:pt x="491" y="841"/>
                                  </a:lnTo>
                                  <a:lnTo>
                                    <a:pt x="478" y="841"/>
                                  </a:lnTo>
                                  <a:lnTo>
                                    <a:pt x="467" y="840"/>
                                  </a:lnTo>
                                  <a:lnTo>
                                    <a:pt x="455" y="840"/>
                                  </a:lnTo>
                                  <a:lnTo>
                                    <a:pt x="442" y="840"/>
                                  </a:lnTo>
                                  <a:lnTo>
                                    <a:pt x="440" y="839"/>
                                  </a:lnTo>
                                  <a:lnTo>
                                    <a:pt x="438" y="836"/>
                                  </a:lnTo>
                                  <a:lnTo>
                                    <a:pt x="438" y="833"/>
                                  </a:lnTo>
                                  <a:lnTo>
                                    <a:pt x="438" y="831"/>
                                  </a:lnTo>
                                  <a:lnTo>
                                    <a:pt x="429" y="832"/>
                                  </a:lnTo>
                                  <a:lnTo>
                                    <a:pt x="420" y="831"/>
                                  </a:lnTo>
                                  <a:lnTo>
                                    <a:pt x="412" y="828"/>
                                  </a:lnTo>
                                  <a:lnTo>
                                    <a:pt x="405" y="823"/>
                                  </a:lnTo>
                                  <a:lnTo>
                                    <a:pt x="398" y="818"/>
                                  </a:lnTo>
                                  <a:lnTo>
                                    <a:pt x="391" y="811"/>
                                  </a:lnTo>
                                  <a:lnTo>
                                    <a:pt x="383" y="805"/>
                                  </a:lnTo>
                                  <a:lnTo>
                                    <a:pt x="375" y="800"/>
                                  </a:lnTo>
                                  <a:lnTo>
                                    <a:pt x="369" y="791"/>
                                  </a:lnTo>
                                  <a:lnTo>
                                    <a:pt x="366" y="780"/>
                                  </a:lnTo>
                                  <a:lnTo>
                                    <a:pt x="365" y="769"/>
                                  </a:lnTo>
                                  <a:lnTo>
                                    <a:pt x="362" y="760"/>
                                  </a:lnTo>
                                  <a:lnTo>
                                    <a:pt x="350" y="746"/>
                                  </a:lnTo>
                                  <a:lnTo>
                                    <a:pt x="338" y="731"/>
                                  </a:lnTo>
                                  <a:lnTo>
                                    <a:pt x="326" y="717"/>
                                  </a:lnTo>
                                  <a:lnTo>
                                    <a:pt x="313" y="703"/>
                                  </a:lnTo>
                                  <a:lnTo>
                                    <a:pt x="303" y="689"/>
                                  </a:lnTo>
                                  <a:lnTo>
                                    <a:pt x="292" y="675"/>
                                  </a:lnTo>
                                  <a:lnTo>
                                    <a:pt x="285" y="658"/>
                                  </a:lnTo>
                                  <a:lnTo>
                                    <a:pt x="278" y="640"/>
                                  </a:lnTo>
                                  <a:lnTo>
                                    <a:pt x="276" y="622"/>
                                  </a:lnTo>
                                  <a:lnTo>
                                    <a:pt x="276" y="602"/>
                                  </a:lnTo>
                                  <a:lnTo>
                                    <a:pt x="277" y="584"/>
                                  </a:lnTo>
                                  <a:lnTo>
                                    <a:pt x="278" y="566"/>
                                  </a:lnTo>
                                  <a:lnTo>
                                    <a:pt x="279" y="560"/>
                                  </a:lnTo>
                                  <a:lnTo>
                                    <a:pt x="283" y="552"/>
                                  </a:lnTo>
                                  <a:lnTo>
                                    <a:pt x="288" y="545"/>
                                  </a:lnTo>
                                  <a:lnTo>
                                    <a:pt x="295" y="540"/>
                                  </a:lnTo>
                                  <a:lnTo>
                                    <a:pt x="301" y="534"/>
                                  </a:lnTo>
                                  <a:lnTo>
                                    <a:pt x="309" y="527"/>
                                  </a:lnTo>
                                  <a:lnTo>
                                    <a:pt x="316" y="522"/>
                                  </a:lnTo>
                                  <a:lnTo>
                                    <a:pt x="322" y="516"/>
                                  </a:lnTo>
                                  <a:lnTo>
                                    <a:pt x="322" y="510"/>
                                  </a:lnTo>
                                  <a:lnTo>
                                    <a:pt x="319" y="505"/>
                                  </a:lnTo>
                                  <a:lnTo>
                                    <a:pt x="317" y="501"/>
                                  </a:lnTo>
                                  <a:lnTo>
                                    <a:pt x="318" y="496"/>
                                  </a:lnTo>
                                  <a:lnTo>
                                    <a:pt x="305" y="498"/>
                                  </a:lnTo>
                                  <a:lnTo>
                                    <a:pt x="292" y="495"/>
                                  </a:lnTo>
                                  <a:lnTo>
                                    <a:pt x="279" y="490"/>
                                  </a:lnTo>
                                  <a:lnTo>
                                    <a:pt x="268" y="483"/>
                                  </a:lnTo>
                                  <a:lnTo>
                                    <a:pt x="257" y="474"/>
                                  </a:lnTo>
                                  <a:lnTo>
                                    <a:pt x="248" y="464"/>
                                  </a:lnTo>
                                  <a:lnTo>
                                    <a:pt x="241" y="452"/>
                                  </a:lnTo>
                                  <a:lnTo>
                                    <a:pt x="234" y="439"/>
                                  </a:lnTo>
                                  <a:lnTo>
                                    <a:pt x="232" y="424"/>
                                  </a:lnTo>
                                  <a:lnTo>
                                    <a:pt x="233" y="410"/>
                                  </a:lnTo>
                                  <a:lnTo>
                                    <a:pt x="238" y="396"/>
                                  </a:lnTo>
                                  <a:lnTo>
                                    <a:pt x="245" y="384"/>
                                  </a:lnTo>
                                  <a:lnTo>
                                    <a:pt x="252" y="371"/>
                                  </a:lnTo>
                                  <a:lnTo>
                                    <a:pt x="261" y="358"/>
                                  </a:lnTo>
                                  <a:lnTo>
                                    <a:pt x="268" y="345"/>
                                  </a:lnTo>
                                  <a:lnTo>
                                    <a:pt x="274" y="332"/>
                                  </a:lnTo>
                                  <a:lnTo>
                                    <a:pt x="266" y="330"/>
                                  </a:lnTo>
                                  <a:lnTo>
                                    <a:pt x="259" y="326"/>
                                  </a:lnTo>
                                  <a:lnTo>
                                    <a:pt x="252" y="321"/>
                                  </a:lnTo>
                                  <a:lnTo>
                                    <a:pt x="248" y="315"/>
                                  </a:lnTo>
                                  <a:lnTo>
                                    <a:pt x="245" y="301"/>
                                  </a:lnTo>
                                  <a:lnTo>
                                    <a:pt x="251" y="288"/>
                                  </a:lnTo>
                                  <a:lnTo>
                                    <a:pt x="260" y="277"/>
                                  </a:lnTo>
                                  <a:lnTo>
                                    <a:pt x="265" y="262"/>
                                  </a:lnTo>
                                  <a:lnTo>
                                    <a:pt x="265" y="260"/>
                                  </a:lnTo>
                                  <a:lnTo>
                                    <a:pt x="263" y="259"/>
                                  </a:lnTo>
                                  <a:lnTo>
                                    <a:pt x="261" y="259"/>
                                  </a:lnTo>
                                  <a:lnTo>
                                    <a:pt x="259" y="259"/>
                                  </a:lnTo>
                                  <a:lnTo>
                                    <a:pt x="259" y="256"/>
                                  </a:lnTo>
                                  <a:lnTo>
                                    <a:pt x="259" y="252"/>
                                  </a:lnTo>
                                  <a:lnTo>
                                    <a:pt x="259" y="250"/>
                                  </a:lnTo>
                                  <a:lnTo>
                                    <a:pt x="259" y="246"/>
                                  </a:lnTo>
                                  <a:lnTo>
                                    <a:pt x="248" y="243"/>
                                  </a:lnTo>
                                  <a:lnTo>
                                    <a:pt x="239" y="241"/>
                                  </a:lnTo>
                                  <a:lnTo>
                                    <a:pt x="229" y="238"/>
                                  </a:lnTo>
                                  <a:lnTo>
                                    <a:pt x="220" y="237"/>
                                  </a:lnTo>
                                  <a:lnTo>
                                    <a:pt x="211" y="235"/>
                                  </a:lnTo>
                                  <a:lnTo>
                                    <a:pt x="201" y="237"/>
                                  </a:lnTo>
                                  <a:lnTo>
                                    <a:pt x="192" y="239"/>
                                  </a:lnTo>
                                  <a:lnTo>
                                    <a:pt x="181" y="246"/>
                                  </a:lnTo>
                                  <a:lnTo>
                                    <a:pt x="179" y="248"/>
                                  </a:lnTo>
                                  <a:lnTo>
                                    <a:pt x="173" y="250"/>
                                  </a:lnTo>
                                  <a:lnTo>
                                    <a:pt x="168" y="251"/>
                                  </a:lnTo>
                                  <a:lnTo>
                                    <a:pt x="163" y="251"/>
                                  </a:lnTo>
                                  <a:lnTo>
                                    <a:pt x="157" y="251"/>
                                  </a:lnTo>
                                  <a:lnTo>
                                    <a:pt x="150" y="250"/>
                                  </a:lnTo>
                                  <a:lnTo>
                                    <a:pt x="144" y="248"/>
                                  </a:lnTo>
                                  <a:lnTo>
                                    <a:pt x="137" y="246"/>
                                  </a:lnTo>
                                  <a:lnTo>
                                    <a:pt x="128" y="241"/>
                                  </a:lnTo>
                                  <a:lnTo>
                                    <a:pt x="120" y="234"/>
                                  </a:lnTo>
                                  <a:lnTo>
                                    <a:pt x="111" y="229"/>
                                  </a:lnTo>
                                  <a:lnTo>
                                    <a:pt x="101" y="225"/>
                                  </a:lnTo>
                                  <a:lnTo>
                                    <a:pt x="97" y="222"/>
                                  </a:lnTo>
                                  <a:lnTo>
                                    <a:pt x="95" y="219"/>
                                  </a:lnTo>
                                  <a:lnTo>
                                    <a:pt x="93" y="215"/>
                                  </a:lnTo>
                                  <a:lnTo>
                                    <a:pt x="91" y="209"/>
                                  </a:lnTo>
                                  <a:lnTo>
                                    <a:pt x="89" y="191"/>
                                  </a:lnTo>
                                  <a:lnTo>
                                    <a:pt x="89" y="173"/>
                                  </a:lnTo>
                                  <a:lnTo>
                                    <a:pt x="87" y="158"/>
                                  </a:lnTo>
                                  <a:lnTo>
                                    <a:pt x="78" y="142"/>
                                  </a:lnTo>
                                  <a:lnTo>
                                    <a:pt x="75" y="137"/>
                                  </a:lnTo>
                                  <a:lnTo>
                                    <a:pt x="75" y="132"/>
                                  </a:lnTo>
                                  <a:lnTo>
                                    <a:pt x="75" y="127"/>
                                  </a:lnTo>
                                  <a:lnTo>
                                    <a:pt x="78" y="122"/>
                                  </a:lnTo>
                                  <a:lnTo>
                                    <a:pt x="87" y="106"/>
                                  </a:lnTo>
                                  <a:lnTo>
                                    <a:pt x="91" y="88"/>
                                  </a:lnTo>
                                  <a:lnTo>
                                    <a:pt x="92" y="71"/>
                                  </a:lnTo>
                                  <a:lnTo>
                                    <a:pt x="95" y="56"/>
                                  </a:lnTo>
                                  <a:lnTo>
                                    <a:pt x="99" y="43"/>
                                  </a:lnTo>
                                  <a:lnTo>
                                    <a:pt x="101" y="30"/>
                                  </a:lnTo>
                                  <a:lnTo>
                                    <a:pt x="104" y="14"/>
                                  </a:lnTo>
                                  <a:lnTo>
                                    <a:pt x="106" y="0"/>
                                  </a:lnTo>
                                  <a:lnTo>
                                    <a:pt x="95" y="13"/>
                                  </a:lnTo>
                                  <a:lnTo>
                                    <a:pt x="84" y="25"/>
                                  </a:lnTo>
                                  <a:lnTo>
                                    <a:pt x="77" y="33"/>
                                  </a:lnTo>
                                  <a:lnTo>
                                    <a:pt x="70" y="38"/>
                                  </a:lnTo>
                                  <a:lnTo>
                                    <a:pt x="61" y="88"/>
                                  </a:lnTo>
                                  <a:lnTo>
                                    <a:pt x="61" y="97"/>
                                  </a:lnTo>
                                  <a:lnTo>
                                    <a:pt x="60" y="113"/>
                                  </a:lnTo>
                                  <a:lnTo>
                                    <a:pt x="56" y="133"/>
                                  </a:lnTo>
                                  <a:lnTo>
                                    <a:pt x="51" y="155"/>
                                  </a:lnTo>
                                  <a:lnTo>
                                    <a:pt x="43" y="176"/>
                                  </a:lnTo>
                                  <a:lnTo>
                                    <a:pt x="34" y="194"/>
                                  </a:lnTo>
                                  <a:lnTo>
                                    <a:pt x="25" y="208"/>
                                  </a:lnTo>
                                  <a:lnTo>
                                    <a:pt x="20" y="216"/>
                                  </a:lnTo>
                                  <a:lnTo>
                                    <a:pt x="0" y="293"/>
                                  </a:lnTo>
                                  <a:lnTo>
                                    <a:pt x="0" y="366"/>
                                  </a:lnTo>
                                  <a:lnTo>
                                    <a:pt x="16" y="416"/>
                                  </a:lnTo>
                                  <a:lnTo>
                                    <a:pt x="11" y="463"/>
                                  </a:lnTo>
                                  <a:lnTo>
                                    <a:pt x="26" y="532"/>
                                  </a:lnTo>
                                  <a:lnTo>
                                    <a:pt x="21" y="565"/>
                                  </a:lnTo>
                                  <a:lnTo>
                                    <a:pt x="21" y="565"/>
                                  </a:lnTo>
                                  <a:lnTo>
                                    <a:pt x="21" y="566"/>
                                  </a:lnTo>
                                  <a:lnTo>
                                    <a:pt x="18" y="572"/>
                                  </a:lnTo>
                                  <a:lnTo>
                                    <a:pt x="15" y="585"/>
                                  </a:lnTo>
                                  <a:lnTo>
                                    <a:pt x="9" y="605"/>
                                  </a:lnTo>
                                  <a:lnTo>
                                    <a:pt x="3" y="625"/>
                                  </a:lnTo>
                                  <a:lnTo>
                                    <a:pt x="11" y="627"/>
                                  </a:lnTo>
                                  <a:lnTo>
                                    <a:pt x="17" y="627"/>
                                  </a:lnTo>
                                  <a:lnTo>
                                    <a:pt x="24" y="627"/>
                                  </a:lnTo>
                                  <a:lnTo>
                                    <a:pt x="31" y="625"/>
                                  </a:lnTo>
                                  <a:lnTo>
                                    <a:pt x="37" y="623"/>
                                  </a:lnTo>
                                  <a:lnTo>
                                    <a:pt x="42" y="620"/>
                                  </a:lnTo>
                                  <a:lnTo>
                                    <a:pt x="47" y="615"/>
                                  </a:lnTo>
                                  <a:lnTo>
                                    <a:pt x="51" y="610"/>
                                  </a:lnTo>
                                  <a:lnTo>
                                    <a:pt x="56" y="596"/>
                                  </a:lnTo>
                                  <a:lnTo>
                                    <a:pt x="55" y="580"/>
                                  </a:lnTo>
                                  <a:lnTo>
                                    <a:pt x="52" y="563"/>
                                  </a:lnTo>
                                  <a:lnTo>
                                    <a:pt x="51" y="547"/>
                                  </a:lnTo>
                                  <a:lnTo>
                                    <a:pt x="55" y="535"/>
                                  </a:lnTo>
                                  <a:lnTo>
                                    <a:pt x="60" y="525"/>
                                  </a:lnTo>
                                  <a:lnTo>
                                    <a:pt x="65" y="513"/>
                                  </a:lnTo>
                                  <a:lnTo>
                                    <a:pt x="65" y="500"/>
                                  </a:lnTo>
                                  <a:lnTo>
                                    <a:pt x="70" y="499"/>
                                  </a:lnTo>
                                  <a:lnTo>
                                    <a:pt x="77" y="499"/>
                                  </a:lnTo>
                                  <a:lnTo>
                                    <a:pt x="82" y="500"/>
                                  </a:lnTo>
                                  <a:lnTo>
                                    <a:pt x="87" y="500"/>
                                  </a:lnTo>
                                  <a:lnTo>
                                    <a:pt x="92" y="503"/>
                                  </a:lnTo>
                                  <a:lnTo>
                                    <a:pt x="96" y="504"/>
                                  </a:lnTo>
                                  <a:lnTo>
                                    <a:pt x="101" y="507"/>
                                  </a:lnTo>
                                  <a:lnTo>
                                    <a:pt x="105" y="509"/>
                                  </a:lnTo>
                                  <a:lnTo>
                                    <a:pt x="108" y="514"/>
                                  </a:lnTo>
                                  <a:lnTo>
                                    <a:pt x="108" y="522"/>
                                  </a:lnTo>
                                  <a:lnTo>
                                    <a:pt x="104" y="531"/>
                                  </a:lnTo>
                                  <a:lnTo>
                                    <a:pt x="101" y="540"/>
                                  </a:lnTo>
                                  <a:lnTo>
                                    <a:pt x="99" y="567"/>
                                  </a:lnTo>
                                  <a:lnTo>
                                    <a:pt x="97" y="594"/>
                                  </a:lnTo>
                                  <a:lnTo>
                                    <a:pt x="100" y="622"/>
                                  </a:lnTo>
                                  <a:lnTo>
                                    <a:pt x="105" y="650"/>
                                  </a:lnTo>
                                  <a:lnTo>
                                    <a:pt x="108" y="662"/>
                                  </a:lnTo>
                                  <a:lnTo>
                                    <a:pt x="111" y="673"/>
                                  </a:lnTo>
                                  <a:lnTo>
                                    <a:pt x="117" y="685"/>
                                  </a:lnTo>
                                  <a:lnTo>
                                    <a:pt x="122" y="695"/>
                                  </a:lnTo>
                                  <a:lnTo>
                                    <a:pt x="127" y="706"/>
                                  </a:lnTo>
                                  <a:lnTo>
                                    <a:pt x="133" y="715"/>
                                  </a:lnTo>
                                  <a:lnTo>
                                    <a:pt x="140" y="726"/>
                                  </a:lnTo>
                                  <a:lnTo>
                                    <a:pt x="148" y="737"/>
                                  </a:lnTo>
                                  <a:lnTo>
                                    <a:pt x="153" y="742"/>
                                  </a:lnTo>
                                  <a:lnTo>
                                    <a:pt x="159" y="747"/>
                                  </a:lnTo>
                                  <a:lnTo>
                                    <a:pt x="164" y="751"/>
                                  </a:lnTo>
                                  <a:lnTo>
                                    <a:pt x="171" y="755"/>
                                  </a:lnTo>
                                  <a:lnTo>
                                    <a:pt x="177" y="759"/>
                                  </a:lnTo>
                                  <a:lnTo>
                                    <a:pt x="183" y="762"/>
                                  </a:lnTo>
                                  <a:lnTo>
                                    <a:pt x="188" y="766"/>
                                  </a:lnTo>
                                  <a:lnTo>
                                    <a:pt x="192" y="770"/>
                                  </a:lnTo>
                                  <a:lnTo>
                                    <a:pt x="198" y="777"/>
                                  </a:lnTo>
                                  <a:lnTo>
                                    <a:pt x="204" y="782"/>
                                  </a:lnTo>
                                  <a:lnTo>
                                    <a:pt x="211" y="788"/>
                                  </a:lnTo>
                                  <a:lnTo>
                                    <a:pt x="217" y="795"/>
                                  </a:lnTo>
                                  <a:lnTo>
                                    <a:pt x="223" y="801"/>
                                  </a:lnTo>
                                  <a:lnTo>
                                    <a:pt x="228" y="808"/>
                                  </a:lnTo>
                                  <a:lnTo>
                                    <a:pt x="232" y="815"/>
                                  </a:lnTo>
                                  <a:lnTo>
                                    <a:pt x="234" y="823"/>
                                  </a:lnTo>
                                  <a:lnTo>
                                    <a:pt x="241" y="852"/>
                                  </a:lnTo>
                                  <a:lnTo>
                                    <a:pt x="243" y="879"/>
                                  </a:lnTo>
                                  <a:lnTo>
                                    <a:pt x="245" y="906"/>
                                  </a:lnTo>
                                  <a:lnTo>
                                    <a:pt x="245" y="934"/>
                                  </a:lnTo>
                                  <a:lnTo>
                                    <a:pt x="247" y="946"/>
                                  </a:lnTo>
                                  <a:lnTo>
                                    <a:pt x="255" y="954"/>
                                  </a:lnTo>
                                  <a:lnTo>
                                    <a:pt x="264" y="955"/>
                                  </a:lnTo>
                                  <a:lnTo>
                                    <a:pt x="274" y="951"/>
                                  </a:lnTo>
                                  <a:lnTo>
                                    <a:pt x="276" y="947"/>
                                  </a:lnTo>
                                  <a:lnTo>
                                    <a:pt x="276" y="941"/>
                                  </a:lnTo>
                                  <a:lnTo>
                                    <a:pt x="274" y="934"/>
                                  </a:lnTo>
                                  <a:lnTo>
                                    <a:pt x="274" y="928"/>
                                  </a:lnTo>
                                  <a:lnTo>
                                    <a:pt x="278" y="921"/>
                                  </a:lnTo>
                                  <a:lnTo>
                                    <a:pt x="285" y="919"/>
                                  </a:lnTo>
                                  <a:lnTo>
                                    <a:pt x="288" y="916"/>
                                  </a:lnTo>
                                  <a:lnTo>
                                    <a:pt x="291" y="914"/>
                                  </a:lnTo>
                                  <a:lnTo>
                                    <a:pt x="297" y="894"/>
                                  </a:lnTo>
                                  <a:lnTo>
                                    <a:pt x="304" y="875"/>
                                  </a:lnTo>
                                  <a:lnTo>
                                    <a:pt x="312" y="858"/>
                                  </a:lnTo>
                                  <a:lnTo>
                                    <a:pt x="322" y="848"/>
                                  </a:lnTo>
                                  <a:lnTo>
                                    <a:pt x="329" y="848"/>
                                  </a:lnTo>
                                  <a:lnTo>
                                    <a:pt x="334" y="852"/>
                                  </a:lnTo>
                                  <a:lnTo>
                                    <a:pt x="338" y="857"/>
                                  </a:lnTo>
                                  <a:lnTo>
                                    <a:pt x="343" y="862"/>
                                  </a:lnTo>
                                  <a:lnTo>
                                    <a:pt x="347" y="868"/>
                                  </a:lnTo>
                                  <a:lnTo>
                                    <a:pt x="352" y="875"/>
                                  </a:lnTo>
                                  <a:lnTo>
                                    <a:pt x="358" y="879"/>
                                  </a:lnTo>
                                  <a:lnTo>
                                    <a:pt x="365" y="880"/>
                                  </a:lnTo>
                                  <a:lnTo>
                                    <a:pt x="387" y="881"/>
                                  </a:lnTo>
                                  <a:lnTo>
                                    <a:pt x="411" y="884"/>
                                  </a:lnTo>
                                  <a:lnTo>
                                    <a:pt x="437" y="884"/>
                                  </a:lnTo>
                                  <a:lnTo>
                                    <a:pt x="462" y="883"/>
                                  </a:lnTo>
                                  <a:lnTo>
                                    <a:pt x="485" y="877"/>
                                  </a:lnTo>
                                  <a:lnTo>
                                    <a:pt x="507" y="870"/>
                                  </a:lnTo>
                                  <a:lnTo>
                                    <a:pt x="525" y="857"/>
                                  </a:lnTo>
                                  <a:lnTo>
                                    <a:pt x="539" y="8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76" name="Freeform 1429176"/>
                          <wps:cNvSpPr>
                            <a:spLocks/>
                          </wps:cNvSpPr>
                          <wps:spPr bwMode="auto">
                            <a:xfrm>
                              <a:off x="699" y="595"/>
                              <a:ext cx="1" cy="1"/>
                            </a:xfrm>
                            <a:custGeom>
                              <a:avLst/>
                              <a:gdLst>
                                <a:gd name="T0" fmla="*/ 1 w 1"/>
                                <a:gd name="T1" fmla="*/ 0 h 1"/>
                                <a:gd name="T2" fmla="*/ 0 w 1"/>
                                <a:gd name="T3" fmla="*/ 0 h 1"/>
                                <a:gd name="T4" fmla="*/ 0 w 1"/>
                                <a:gd name="T5" fmla="*/ 0 h 1"/>
                                <a:gd name="T6" fmla="*/ 0 w 1"/>
                                <a:gd name="T7" fmla="*/ 1 h 1"/>
                                <a:gd name="T8" fmla="*/ 0 w 1"/>
                                <a:gd name="T9" fmla="*/ 1 h 1"/>
                                <a:gd name="T10" fmla="*/ 0 w 1"/>
                                <a:gd name="T11" fmla="*/ 1 h 1"/>
                                <a:gd name="T12" fmla="*/ 0 w 1"/>
                                <a:gd name="T13" fmla="*/ 1 h 1"/>
                                <a:gd name="T14" fmla="*/ 0 w 1"/>
                                <a:gd name="T15" fmla="*/ 1 h 1"/>
                                <a:gd name="T16" fmla="*/ 0 w 1"/>
                                <a:gd name="T17" fmla="*/ 1 h 1"/>
                                <a:gd name="T18" fmla="*/ 0 w 1"/>
                                <a:gd name="T19" fmla="*/ 1 h 1"/>
                                <a:gd name="T20" fmla="*/ 0 w 1"/>
                                <a:gd name="T21" fmla="*/ 1 h 1"/>
                                <a:gd name="T22" fmla="*/ 0 w 1"/>
                                <a:gd name="T23" fmla="*/ 1 h 1"/>
                                <a:gd name="T24" fmla="*/ 1 w 1"/>
                                <a:gd name="T25" fmla="*/ 0 h 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1" h="1">
                                  <a:moveTo>
                                    <a:pt x="1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"/>
                                  </a:lnTo>
                                  <a:lnTo>
                                    <a:pt x="0" y="1"/>
                                  </a:lnTo>
                                  <a:lnTo>
                                    <a:pt x="0" y="1"/>
                                  </a:lnTo>
                                  <a:lnTo>
                                    <a:pt x="0" y="1"/>
                                  </a:lnTo>
                                  <a:lnTo>
                                    <a:pt x="0" y="1"/>
                                  </a:lnTo>
                                  <a:lnTo>
                                    <a:pt x="0" y="1"/>
                                  </a:lnTo>
                                  <a:lnTo>
                                    <a:pt x="0" y="1"/>
                                  </a:lnTo>
                                  <a:lnTo>
                                    <a:pt x="0" y="1"/>
                                  </a:lnTo>
                                  <a:lnTo>
                                    <a:pt x="0" y="1"/>
                                  </a:lnTo>
                                  <a:lnTo>
                                    <a:pt x="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E9EC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77" name="Freeform 1429177"/>
                          <wps:cNvSpPr>
                            <a:spLocks/>
                          </wps:cNvSpPr>
                          <wps:spPr bwMode="auto">
                            <a:xfrm>
                              <a:off x="849" y="569"/>
                              <a:ext cx="84" cy="309"/>
                            </a:xfrm>
                            <a:custGeom>
                              <a:avLst/>
                              <a:gdLst>
                                <a:gd name="T0" fmla="*/ 209 w 253"/>
                                <a:gd name="T1" fmla="*/ 115 h 925"/>
                                <a:gd name="T2" fmla="*/ 186 w 253"/>
                                <a:gd name="T3" fmla="*/ 90 h 925"/>
                                <a:gd name="T4" fmla="*/ 150 w 253"/>
                                <a:gd name="T5" fmla="*/ 60 h 925"/>
                                <a:gd name="T6" fmla="*/ 132 w 253"/>
                                <a:gd name="T7" fmla="*/ 49 h 925"/>
                                <a:gd name="T8" fmla="*/ 84 w 253"/>
                                <a:gd name="T9" fmla="*/ 14 h 925"/>
                                <a:gd name="T10" fmla="*/ 79 w 253"/>
                                <a:gd name="T11" fmla="*/ 10 h 925"/>
                                <a:gd name="T12" fmla="*/ 68 w 253"/>
                                <a:gd name="T13" fmla="*/ 7 h 925"/>
                                <a:gd name="T14" fmla="*/ 84 w 253"/>
                                <a:gd name="T15" fmla="*/ 42 h 925"/>
                                <a:gd name="T16" fmla="*/ 92 w 253"/>
                                <a:gd name="T17" fmla="*/ 68 h 925"/>
                                <a:gd name="T18" fmla="*/ 114 w 253"/>
                                <a:gd name="T19" fmla="*/ 73 h 925"/>
                                <a:gd name="T20" fmla="*/ 132 w 253"/>
                                <a:gd name="T21" fmla="*/ 85 h 925"/>
                                <a:gd name="T22" fmla="*/ 150 w 253"/>
                                <a:gd name="T23" fmla="*/ 98 h 925"/>
                                <a:gd name="T24" fmla="*/ 166 w 253"/>
                                <a:gd name="T25" fmla="*/ 104 h 925"/>
                                <a:gd name="T26" fmla="*/ 160 w 253"/>
                                <a:gd name="T27" fmla="*/ 120 h 925"/>
                                <a:gd name="T28" fmla="*/ 135 w 253"/>
                                <a:gd name="T29" fmla="*/ 147 h 925"/>
                                <a:gd name="T30" fmla="*/ 120 w 253"/>
                                <a:gd name="T31" fmla="*/ 177 h 925"/>
                                <a:gd name="T32" fmla="*/ 77 w 253"/>
                                <a:gd name="T33" fmla="*/ 184 h 925"/>
                                <a:gd name="T34" fmla="*/ 40 w 253"/>
                                <a:gd name="T35" fmla="*/ 192 h 925"/>
                                <a:gd name="T36" fmla="*/ 15 w 253"/>
                                <a:gd name="T37" fmla="*/ 199 h 925"/>
                                <a:gd name="T38" fmla="*/ 14 w 253"/>
                                <a:gd name="T39" fmla="*/ 215 h 925"/>
                                <a:gd name="T40" fmla="*/ 73 w 253"/>
                                <a:gd name="T41" fmla="*/ 219 h 925"/>
                                <a:gd name="T42" fmla="*/ 120 w 253"/>
                                <a:gd name="T43" fmla="*/ 219 h 925"/>
                                <a:gd name="T44" fmla="*/ 121 w 253"/>
                                <a:gd name="T45" fmla="*/ 230 h 925"/>
                                <a:gd name="T46" fmla="*/ 128 w 253"/>
                                <a:gd name="T47" fmla="*/ 236 h 925"/>
                                <a:gd name="T48" fmla="*/ 128 w 253"/>
                                <a:gd name="T49" fmla="*/ 258 h 925"/>
                                <a:gd name="T50" fmla="*/ 133 w 253"/>
                                <a:gd name="T51" fmla="*/ 284 h 925"/>
                                <a:gd name="T52" fmla="*/ 164 w 253"/>
                                <a:gd name="T53" fmla="*/ 330 h 925"/>
                                <a:gd name="T54" fmla="*/ 152 w 253"/>
                                <a:gd name="T55" fmla="*/ 414 h 925"/>
                                <a:gd name="T56" fmla="*/ 120 w 253"/>
                                <a:gd name="T57" fmla="*/ 447 h 925"/>
                                <a:gd name="T58" fmla="*/ 97 w 253"/>
                                <a:gd name="T59" fmla="*/ 470 h 925"/>
                                <a:gd name="T60" fmla="*/ 103 w 253"/>
                                <a:gd name="T61" fmla="*/ 489 h 925"/>
                                <a:gd name="T62" fmla="*/ 126 w 253"/>
                                <a:gd name="T63" fmla="*/ 531 h 925"/>
                                <a:gd name="T64" fmla="*/ 147 w 253"/>
                                <a:gd name="T65" fmla="*/ 594 h 925"/>
                                <a:gd name="T66" fmla="*/ 170 w 253"/>
                                <a:gd name="T67" fmla="*/ 631 h 925"/>
                                <a:gd name="T68" fmla="*/ 188 w 253"/>
                                <a:gd name="T69" fmla="*/ 664 h 925"/>
                                <a:gd name="T70" fmla="*/ 182 w 253"/>
                                <a:gd name="T71" fmla="*/ 680 h 925"/>
                                <a:gd name="T72" fmla="*/ 156 w 253"/>
                                <a:gd name="T73" fmla="*/ 698 h 925"/>
                                <a:gd name="T74" fmla="*/ 133 w 253"/>
                                <a:gd name="T75" fmla="*/ 717 h 925"/>
                                <a:gd name="T76" fmla="*/ 160 w 253"/>
                                <a:gd name="T77" fmla="*/ 758 h 925"/>
                                <a:gd name="T78" fmla="*/ 163 w 253"/>
                                <a:gd name="T79" fmla="*/ 820 h 925"/>
                                <a:gd name="T80" fmla="*/ 132 w 253"/>
                                <a:gd name="T81" fmla="*/ 838 h 925"/>
                                <a:gd name="T82" fmla="*/ 110 w 253"/>
                                <a:gd name="T83" fmla="*/ 847 h 925"/>
                                <a:gd name="T84" fmla="*/ 134 w 253"/>
                                <a:gd name="T85" fmla="*/ 848 h 925"/>
                                <a:gd name="T86" fmla="*/ 151 w 253"/>
                                <a:gd name="T87" fmla="*/ 868 h 925"/>
                                <a:gd name="T88" fmla="*/ 156 w 253"/>
                                <a:gd name="T89" fmla="*/ 921 h 925"/>
                                <a:gd name="T90" fmla="*/ 164 w 253"/>
                                <a:gd name="T91" fmla="*/ 925 h 925"/>
                                <a:gd name="T92" fmla="*/ 205 w 253"/>
                                <a:gd name="T93" fmla="*/ 795 h 925"/>
                                <a:gd name="T94" fmla="*/ 226 w 253"/>
                                <a:gd name="T95" fmla="*/ 696 h 925"/>
                                <a:gd name="T96" fmla="*/ 241 w 253"/>
                                <a:gd name="T97" fmla="*/ 627 h 925"/>
                                <a:gd name="T98" fmla="*/ 244 w 253"/>
                                <a:gd name="T99" fmla="*/ 543 h 925"/>
                                <a:gd name="T100" fmla="*/ 232 w 253"/>
                                <a:gd name="T101" fmla="*/ 459 h 925"/>
                                <a:gd name="T102" fmla="*/ 214 w 253"/>
                                <a:gd name="T103" fmla="*/ 432 h 925"/>
                                <a:gd name="T104" fmla="*/ 197 w 253"/>
                                <a:gd name="T105" fmla="*/ 418 h 925"/>
                                <a:gd name="T106" fmla="*/ 216 w 253"/>
                                <a:gd name="T107" fmla="*/ 388 h 925"/>
                                <a:gd name="T108" fmla="*/ 236 w 253"/>
                                <a:gd name="T109" fmla="*/ 334 h 925"/>
                                <a:gd name="T110" fmla="*/ 228 w 253"/>
                                <a:gd name="T111" fmla="*/ 273 h 925"/>
                                <a:gd name="T112" fmla="*/ 221 w 253"/>
                                <a:gd name="T113" fmla="*/ 228 h 925"/>
                                <a:gd name="T114" fmla="*/ 203 w 253"/>
                                <a:gd name="T115" fmla="*/ 173 h 9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</a:cxnLst>
                              <a:rect l="0" t="0" r="r" b="b"/>
                              <a:pathLst>
                                <a:path w="253" h="925">
                                  <a:moveTo>
                                    <a:pt x="203" y="129"/>
                                  </a:moveTo>
                                  <a:lnTo>
                                    <a:pt x="204" y="124"/>
                                  </a:lnTo>
                                  <a:lnTo>
                                    <a:pt x="207" y="120"/>
                                  </a:lnTo>
                                  <a:lnTo>
                                    <a:pt x="209" y="115"/>
                                  </a:lnTo>
                                  <a:lnTo>
                                    <a:pt x="213" y="111"/>
                                  </a:lnTo>
                                  <a:lnTo>
                                    <a:pt x="207" y="106"/>
                                  </a:lnTo>
                                  <a:lnTo>
                                    <a:pt x="196" y="98"/>
                                  </a:lnTo>
                                  <a:lnTo>
                                    <a:pt x="186" y="90"/>
                                  </a:lnTo>
                                  <a:lnTo>
                                    <a:pt x="176" y="81"/>
                                  </a:lnTo>
                                  <a:lnTo>
                                    <a:pt x="164" y="73"/>
                                  </a:lnTo>
                                  <a:lnTo>
                                    <a:pt x="156" y="65"/>
                                  </a:lnTo>
                                  <a:lnTo>
                                    <a:pt x="150" y="60"/>
                                  </a:lnTo>
                                  <a:lnTo>
                                    <a:pt x="148" y="59"/>
                                  </a:lnTo>
                                  <a:lnTo>
                                    <a:pt x="133" y="49"/>
                                  </a:lnTo>
                                  <a:lnTo>
                                    <a:pt x="133" y="49"/>
                                  </a:lnTo>
                                  <a:lnTo>
                                    <a:pt x="132" y="49"/>
                                  </a:lnTo>
                                  <a:lnTo>
                                    <a:pt x="103" y="24"/>
                                  </a:lnTo>
                                  <a:lnTo>
                                    <a:pt x="84" y="15"/>
                                  </a:lnTo>
                                  <a:lnTo>
                                    <a:pt x="84" y="15"/>
                                  </a:lnTo>
                                  <a:lnTo>
                                    <a:pt x="84" y="14"/>
                                  </a:lnTo>
                                  <a:lnTo>
                                    <a:pt x="82" y="14"/>
                                  </a:lnTo>
                                  <a:lnTo>
                                    <a:pt x="82" y="14"/>
                                  </a:lnTo>
                                  <a:lnTo>
                                    <a:pt x="82" y="13"/>
                                  </a:lnTo>
                                  <a:lnTo>
                                    <a:pt x="79" y="10"/>
                                  </a:lnTo>
                                  <a:lnTo>
                                    <a:pt x="75" y="7"/>
                                  </a:lnTo>
                                  <a:lnTo>
                                    <a:pt x="68" y="3"/>
                                  </a:lnTo>
                                  <a:lnTo>
                                    <a:pt x="63" y="0"/>
                                  </a:lnTo>
                                  <a:lnTo>
                                    <a:pt x="68" y="7"/>
                                  </a:lnTo>
                                  <a:lnTo>
                                    <a:pt x="73" y="15"/>
                                  </a:lnTo>
                                  <a:lnTo>
                                    <a:pt x="80" y="24"/>
                                  </a:lnTo>
                                  <a:lnTo>
                                    <a:pt x="84" y="32"/>
                                  </a:lnTo>
                                  <a:lnTo>
                                    <a:pt x="84" y="42"/>
                                  </a:lnTo>
                                  <a:lnTo>
                                    <a:pt x="82" y="53"/>
                                  </a:lnTo>
                                  <a:lnTo>
                                    <a:pt x="82" y="62"/>
                                  </a:lnTo>
                                  <a:lnTo>
                                    <a:pt x="86" y="65"/>
                                  </a:lnTo>
                                  <a:lnTo>
                                    <a:pt x="92" y="68"/>
                                  </a:lnTo>
                                  <a:lnTo>
                                    <a:pt x="98" y="69"/>
                                  </a:lnTo>
                                  <a:lnTo>
                                    <a:pt x="103" y="71"/>
                                  </a:lnTo>
                                  <a:lnTo>
                                    <a:pt x="108" y="72"/>
                                  </a:lnTo>
                                  <a:lnTo>
                                    <a:pt x="114" y="73"/>
                                  </a:lnTo>
                                  <a:lnTo>
                                    <a:pt x="119" y="75"/>
                                  </a:lnTo>
                                  <a:lnTo>
                                    <a:pt x="123" y="77"/>
                                  </a:lnTo>
                                  <a:lnTo>
                                    <a:pt x="126" y="80"/>
                                  </a:lnTo>
                                  <a:lnTo>
                                    <a:pt x="132" y="85"/>
                                  </a:lnTo>
                                  <a:lnTo>
                                    <a:pt x="137" y="89"/>
                                  </a:lnTo>
                                  <a:lnTo>
                                    <a:pt x="141" y="91"/>
                                  </a:lnTo>
                                  <a:lnTo>
                                    <a:pt x="146" y="95"/>
                                  </a:lnTo>
                                  <a:lnTo>
                                    <a:pt x="150" y="98"/>
                                  </a:lnTo>
                                  <a:lnTo>
                                    <a:pt x="155" y="99"/>
                                  </a:lnTo>
                                  <a:lnTo>
                                    <a:pt x="160" y="102"/>
                                  </a:lnTo>
                                  <a:lnTo>
                                    <a:pt x="166" y="103"/>
                                  </a:lnTo>
                                  <a:lnTo>
                                    <a:pt x="166" y="104"/>
                                  </a:lnTo>
                                  <a:lnTo>
                                    <a:pt x="166" y="107"/>
                                  </a:lnTo>
                                  <a:lnTo>
                                    <a:pt x="166" y="109"/>
                                  </a:lnTo>
                                  <a:lnTo>
                                    <a:pt x="166" y="112"/>
                                  </a:lnTo>
                                  <a:lnTo>
                                    <a:pt x="160" y="120"/>
                                  </a:lnTo>
                                  <a:lnTo>
                                    <a:pt x="154" y="126"/>
                                  </a:lnTo>
                                  <a:lnTo>
                                    <a:pt x="147" y="133"/>
                                  </a:lnTo>
                                  <a:lnTo>
                                    <a:pt x="141" y="140"/>
                                  </a:lnTo>
                                  <a:lnTo>
                                    <a:pt x="135" y="147"/>
                                  </a:lnTo>
                                  <a:lnTo>
                                    <a:pt x="132" y="155"/>
                                  </a:lnTo>
                                  <a:lnTo>
                                    <a:pt x="130" y="164"/>
                                  </a:lnTo>
                                  <a:lnTo>
                                    <a:pt x="130" y="173"/>
                                  </a:lnTo>
                                  <a:lnTo>
                                    <a:pt x="120" y="177"/>
                                  </a:lnTo>
                                  <a:lnTo>
                                    <a:pt x="110" y="179"/>
                                  </a:lnTo>
                                  <a:lnTo>
                                    <a:pt x="99" y="180"/>
                                  </a:lnTo>
                                  <a:lnTo>
                                    <a:pt x="89" y="183"/>
                                  </a:lnTo>
                                  <a:lnTo>
                                    <a:pt x="77" y="184"/>
                                  </a:lnTo>
                                  <a:lnTo>
                                    <a:pt x="67" y="186"/>
                                  </a:lnTo>
                                  <a:lnTo>
                                    <a:pt x="57" y="187"/>
                                  </a:lnTo>
                                  <a:lnTo>
                                    <a:pt x="46" y="189"/>
                                  </a:lnTo>
                                  <a:lnTo>
                                    <a:pt x="40" y="192"/>
                                  </a:lnTo>
                                  <a:lnTo>
                                    <a:pt x="33" y="193"/>
                                  </a:lnTo>
                                  <a:lnTo>
                                    <a:pt x="28" y="195"/>
                                  </a:lnTo>
                                  <a:lnTo>
                                    <a:pt x="22" y="197"/>
                                  </a:lnTo>
                                  <a:lnTo>
                                    <a:pt x="15" y="199"/>
                                  </a:lnTo>
                                  <a:lnTo>
                                    <a:pt x="10" y="201"/>
                                  </a:lnTo>
                                  <a:lnTo>
                                    <a:pt x="5" y="205"/>
                                  </a:lnTo>
                                  <a:lnTo>
                                    <a:pt x="0" y="209"/>
                                  </a:lnTo>
                                  <a:lnTo>
                                    <a:pt x="14" y="215"/>
                                  </a:lnTo>
                                  <a:lnTo>
                                    <a:pt x="28" y="219"/>
                                  </a:lnTo>
                                  <a:lnTo>
                                    <a:pt x="44" y="220"/>
                                  </a:lnTo>
                                  <a:lnTo>
                                    <a:pt x="58" y="220"/>
                                  </a:lnTo>
                                  <a:lnTo>
                                    <a:pt x="73" y="219"/>
                                  </a:lnTo>
                                  <a:lnTo>
                                    <a:pt x="89" y="218"/>
                                  </a:lnTo>
                                  <a:lnTo>
                                    <a:pt x="104" y="217"/>
                                  </a:lnTo>
                                  <a:lnTo>
                                    <a:pt x="120" y="217"/>
                                  </a:lnTo>
                                  <a:lnTo>
                                    <a:pt x="120" y="219"/>
                                  </a:lnTo>
                                  <a:lnTo>
                                    <a:pt x="120" y="223"/>
                                  </a:lnTo>
                                  <a:lnTo>
                                    <a:pt x="120" y="226"/>
                                  </a:lnTo>
                                  <a:lnTo>
                                    <a:pt x="120" y="230"/>
                                  </a:lnTo>
                                  <a:lnTo>
                                    <a:pt x="121" y="230"/>
                                  </a:lnTo>
                                  <a:lnTo>
                                    <a:pt x="123" y="230"/>
                                  </a:lnTo>
                                  <a:lnTo>
                                    <a:pt x="124" y="230"/>
                                  </a:lnTo>
                                  <a:lnTo>
                                    <a:pt x="126" y="230"/>
                                  </a:lnTo>
                                  <a:lnTo>
                                    <a:pt x="128" y="236"/>
                                  </a:lnTo>
                                  <a:lnTo>
                                    <a:pt x="132" y="241"/>
                                  </a:lnTo>
                                  <a:lnTo>
                                    <a:pt x="133" y="246"/>
                                  </a:lnTo>
                                  <a:lnTo>
                                    <a:pt x="133" y="253"/>
                                  </a:lnTo>
                                  <a:lnTo>
                                    <a:pt x="128" y="258"/>
                                  </a:lnTo>
                                  <a:lnTo>
                                    <a:pt x="125" y="263"/>
                                  </a:lnTo>
                                  <a:lnTo>
                                    <a:pt x="123" y="270"/>
                                  </a:lnTo>
                                  <a:lnTo>
                                    <a:pt x="124" y="276"/>
                                  </a:lnTo>
                                  <a:lnTo>
                                    <a:pt x="133" y="284"/>
                                  </a:lnTo>
                                  <a:lnTo>
                                    <a:pt x="143" y="288"/>
                                  </a:lnTo>
                                  <a:lnTo>
                                    <a:pt x="154" y="294"/>
                                  </a:lnTo>
                                  <a:lnTo>
                                    <a:pt x="160" y="303"/>
                                  </a:lnTo>
                                  <a:lnTo>
                                    <a:pt x="164" y="330"/>
                                  </a:lnTo>
                                  <a:lnTo>
                                    <a:pt x="164" y="357"/>
                                  </a:lnTo>
                                  <a:lnTo>
                                    <a:pt x="163" y="386"/>
                                  </a:lnTo>
                                  <a:lnTo>
                                    <a:pt x="164" y="413"/>
                                  </a:lnTo>
                                  <a:lnTo>
                                    <a:pt x="152" y="414"/>
                                  </a:lnTo>
                                  <a:lnTo>
                                    <a:pt x="142" y="419"/>
                                  </a:lnTo>
                                  <a:lnTo>
                                    <a:pt x="133" y="427"/>
                                  </a:lnTo>
                                  <a:lnTo>
                                    <a:pt x="126" y="436"/>
                                  </a:lnTo>
                                  <a:lnTo>
                                    <a:pt x="120" y="447"/>
                                  </a:lnTo>
                                  <a:lnTo>
                                    <a:pt x="114" y="454"/>
                                  </a:lnTo>
                                  <a:lnTo>
                                    <a:pt x="104" y="461"/>
                                  </a:lnTo>
                                  <a:lnTo>
                                    <a:pt x="97" y="467"/>
                                  </a:lnTo>
                                  <a:lnTo>
                                    <a:pt x="97" y="470"/>
                                  </a:lnTo>
                                  <a:lnTo>
                                    <a:pt x="97" y="474"/>
                                  </a:lnTo>
                                  <a:lnTo>
                                    <a:pt x="97" y="476"/>
                                  </a:lnTo>
                                  <a:lnTo>
                                    <a:pt x="97" y="480"/>
                                  </a:lnTo>
                                  <a:lnTo>
                                    <a:pt x="103" y="489"/>
                                  </a:lnTo>
                                  <a:lnTo>
                                    <a:pt x="110" y="498"/>
                                  </a:lnTo>
                                  <a:lnTo>
                                    <a:pt x="116" y="506"/>
                                  </a:lnTo>
                                  <a:lnTo>
                                    <a:pt x="120" y="514"/>
                                  </a:lnTo>
                                  <a:lnTo>
                                    <a:pt x="126" y="531"/>
                                  </a:lnTo>
                                  <a:lnTo>
                                    <a:pt x="132" y="549"/>
                                  </a:lnTo>
                                  <a:lnTo>
                                    <a:pt x="137" y="565"/>
                                  </a:lnTo>
                                  <a:lnTo>
                                    <a:pt x="143" y="583"/>
                                  </a:lnTo>
                                  <a:lnTo>
                                    <a:pt x="147" y="594"/>
                                  </a:lnTo>
                                  <a:lnTo>
                                    <a:pt x="152" y="603"/>
                                  </a:lnTo>
                                  <a:lnTo>
                                    <a:pt x="157" y="613"/>
                                  </a:lnTo>
                                  <a:lnTo>
                                    <a:pt x="164" y="622"/>
                                  </a:lnTo>
                                  <a:lnTo>
                                    <a:pt x="170" y="631"/>
                                  </a:lnTo>
                                  <a:lnTo>
                                    <a:pt x="177" y="642"/>
                                  </a:lnTo>
                                  <a:lnTo>
                                    <a:pt x="182" y="651"/>
                                  </a:lnTo>
                                  <a:lnTo>
                                    <a:pt x="188" y="661"/>
                                  </a:lnTo>
                                  <a:lnTo>
                                    <a:pt x="188" y="664"/>
                                  </a:lnTo>
                                  <a:lnTo>
                                    <a:pt x="188" y="667"/>
                                  </a:lnTo>
                                  <a:lnTo>
                                    <a:pt x="188" y="670"/>
                                  </a:lnTo>
                                  <a:lnTo>
                                    <a:pt x="188" y="674"/>
                                  </a:lnTo>
                                  <a:lnTo>
                                    <a:pt x="182" y="680"/>
                                  </a:lnTo>
                                  <a:lnTo>
                                    <a:pt x="177" y="686"/>
                                  </a:lnTo>
                                  <a:lnTo>
                                    <a:pt x="169" y="691"/>
                                  </a:lnTo>
                                  <a:lnTo>
                                    <a:pt x="163" y="695"/>
                                  </a:lnTo>
                                  <a:lnTo>
                                    <a:pt x="156" y="698"/>
                                  </a:lnTo>
                                  <a:lnTo>
                                    <a:pt x="150" y="702"/>
                                  </a:lnTo>
                                  <a:lnTo>
                                    <a:pt x="143" y="706"/>
                                  </a:lnTo>
                                  <a:lnTo>
                                    <a:pt x="137" y="710"/>
                                  </a:lnTo>
                                  <a:lnTo>
                                    <a:pt x="133" y="717"/>
                                  </a:lnTo>
                                  <a:lnTo>
                                    <a:pt x="138" y="724"/>
                                  </a:lnTo>
                                  <a:lnTo>
                                    <a:pt x="146" y="733"/>
                                  </a:lnTo>
                                  <a:lnTo>
                                    <a:pt x="154" y="741"/>
                                  </a:lnTo>
                                  <a:lnTo>
                                    <a:pt x="160" y="758"/>
                                  </a:lnTo>
                                  <a:lnTo>
                                    <a:pt x="161" y="776"/>
                                  </a:lnTo>
                                  <a:lnTo>
                                    <a:pt x="161" y="795"/>
                                  </a:lnTo>
                                  <a:lnTo>
                                    <a:pt x="164" y="813"/>
                                  </a:lnTo>
                                  <a:lnTo>
                                    <a:pt x="163" y="820"/>
                                  </a:lnTo>
                                  <a:lnTo>
                                    <a:pt x="159" y="826"/>
                                  </a:lnTo>
                                  <a:lnTo>
                                    <a:pt x="151" y="830"/>
                                  </a:lnTo>
                                  <a:lnTo>
                                    <a:pt x="142" y="834"/>
                                  </a:lnTo>
                                  <a:lnTo>
                                    <a:pt x="132" y="838"/>
                                  </a:lnTo>
                                  <a:lnTo>
                                    <a:pt x="121" y="841"/>
                                  </a:lnTo>
                                  <a:lnTo>
                                    <a:pt x="112" y="844"/>
                                  </a:lnTo>
                                  <a:lnTo>
                                    <a:pt x="103" y="847"/>
                                  </a:lnTo>
                                  <a:lnTo>
                                    <a:pt x="110" y="847"/>
                                  </a:lnTo>
                                  <a:lnTo>
                                    <a:pt x="116" y="847"/>
                                  </a:lnTo>
                                  <a:lnTo>
                                    <a:pt x="123" y="847"/>
                                  </a:lnTo>
                                  <a:lnTo>
                                    <a:pt x="129" y="847"/>
                                  </a:lnTo>
                                  <a:lnTo>
                                    <a:pt x="134" y="848"/>
                                  </a:lnTo>
                                  <a:lnTo>
                                    <a:pt x="139" y="850"/>
                                  </a:lnTo>
                                  <a:lnTo>
                                    <a:pt x="145" y="851"/>
                                  </a:lnTo>
                                  <a:lnTo>
                                    <a:pt x="147" y="855"/>
                                  </a:lnTo>
                                  <a:lnTo>
                                    <a:pt x="151" y="868"/>
                                  </a:lnTo>
                                  <a:lnTo>
                                    <a:pt x="152" y="884"/>
                                  </a:lnTo>
                                  <a:lnTo>
                                    <a:pt x="151" y="901"/>
                                  </a:lnTo>
                                  <a:lnTo>
                                    <a:pt x="154" y="918"/>
                                  </a:lnTo>
                                  <a:lnTo>
                                    <a:pt x="156" y="921"/>
                                  </a:lnTo>
                                  <a:lnTo>
                                    <a:pt x="159" y="922"/>
                                  </a:lnTo>
                                  <a:lnTo>
                                    <a:pt x="161" y="923"/>
                                  </a:lnTo>
                                  <a:lnTo>
                                    <a:pt x="164" y="925"/>
                                  </a:lnTo>
                                  <a:lnTo>
                                    <a:pt x="164" y="925"/>
                                  </a:lnTo>
                                  <a:lnTo>
                                    <a:pt x="188" y="860"/>
                                  </a:lnTo>
                                  <a:lnTo>
                                    <a:pt x="192" y="846"/>
                                  </a:lnTo>
                                  <a:lnTo>
                                    <a:pt x="199" y="820"/>
                                  </a:lnTo>
                                  <a:lnTo>
                                    <a:pt x="205" y="795"/>
                                  </a:lnTo>
                                  <a:lnTo>
                                    <a:pt x="208" y="784"/>
                                  </a:lnTo>
                                  <a:lnTo>
                                    <a:pt x="222" y="740"/>
                                  </a:lnTo>
                                  <a:lnTo>
                                    <a:pt x="223" y="723"/>
                                  </a:lnTo>
                                  <a:lnTo>
                                    <a:pt x="226" y="696"/>
                                  </a:lnTo>
                                  <a:lnTo>
                                    <a:pt x="230" y="667"/>
                                  </a:lnTo>
                                  <a:lnTo>
                                    <a:pt x="232" y="649"/>
                                  </a:lnTo>
                                  <a:lnTo>
                                    <a:pt x="236" y="639"/>
                                  </a:lnTo>
                                  <a:lnTo>
                                    <a:pt x="241" y="627"/>
                                  </a:lnTo>
                                  <a:lnTo>
                                    <a:pt x="247" y="616"/>
                                  </a:lnTo>
                                  <a:lnTo>
                                    <a:pt x="253" y="605"/>
                                  </a:lnTo>
                                  <a:lnTo>
                                    <a:pt x="248" y="574"/>
                                  </a:lnTo>
                                  <a:lnTo>
                                    <a:pt x="244" y="543"/>
                                  </a:lnTo>
                                  <a:lnTo>
                                    <a:pt x="243" y="512"/>
                                  </a:lnTo>
                                  <a:lnTo>
                                    <a:pt x="239" y="480"/>
                                  </a:lnTo>
                                  <a:lnTo>
                                    <a:pt x="236" y="470"/>
                                  </a:lnTo>
                                  <a:lnTo>
                                    <a:pt x="232" y="459"/>
                                  </a:lnTo>
                                  <a:lnTo>
                                    <a:pt x="227" y="450"/>
                                  </a:lnTo>
                                  <a:lnTo>
                                    <a:pt x="222" y="440"/>
                                  </a:lnTo>
                                  <a:lnTo>
                                    <a:pt x="219" y="436"/>
                                  </a:lnTo>
                                  <a:lnTo>
                                    <a:pt x="214" y="432"/>
                                  </a:lnTo>
                                  <a:lnTo>
                                    <a:pt x="208" y="428"/>
                                  </a:lnTo>
                                  <a:lnTo>
                                    <a:pt x="203" y="426"/>
                                  </a:lnTo>
                                  <a:lnTo>
                                    <a:pt x="197" y="423"/>
                                  </a:lnTo>
                                  <a:lnTo>
                                    <a:pt x="197" y="418"/>
                                  </a:lnTo>
                                  <a:lnTo>
                                    <a:pt x="197" y="413"/>
                                  </a:lnTo>
                                  <a:lnTo>
                                    <a:pt x="199" y="410"/>
                                  </a:lnTo>
                                  <a:lnTo>
                                    <a:pt x="205" y="399"/>
                                  </a:lnTo>
                                  <a:lnTo>
                                    <a:pt x="216" y="388"/>
                                  </a:lnTo>
                                  <a:lnTo>
                                    <a:pt x="226" y="378"/>
                                  </a:lnTo>
                                  <a:lnTo>
                                    <a:pt x="232" y="366"/>
                                  </a:lnTo>
                                  <a:lnTo>
                                    <a:pt x="236" y="351"/>
                                  </a:lnTo>
                                  <a:lnTo>
                                    <a:pt x="236" y="334"/>
                                  </a:lnTo>
                                  <a:lnTo>
                                    <a:pt x="235" y="319"/>
                                  </a:lnTo>
                                  <a:lnTo>
                                    <a:pt x="232" y="303"/>
                                  </a:lnTo>
                                  <a:lnTo>
                                    <a:pt x="228" y="288"/>
                                  </a:lnTo>
                                  <a:lnTo>
                                    <a:pt x="228" y="273"/>
                                  </a:lnTo>
                                  <a:lnTo>
                                    <a:pt x="227" y="258"/>
                                  </a:lnTo>
                                  <a:lnTo>
                                    <a:pt x="227" y="244"/>
                                  </a:lnTo>
                                  <a:lnTo>
                                    <a:pt x="225" y="236"/>
                                  </a:lnTo>
                                  <a:lnTo>
                                    <a:pt x="221" y="228"/>
                                  </a:lnTo>
                                  <a:lnTo>
                                    <a:pt x="216" y="220"/>
                                  </a:lnTo>
                                  <a:lnTo>
                                    <a:pt x="213" y="213"/>
                                  </a:lnTo>
                                  <a:lnTo>
                                    <a:pt x="207" y="192"/>
                                  </a:lnTo>
                                  <a:lnTo>
                                    <a:pt x="203" y="173"/>
                                  </a:lnTo>
                                  <a:lnTo>
                                    <a:pt x="201" y="151"/>
                                  </a:lnTo>
                                  <a:lnTo>
                                    <a:pt x="203" y="1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FEFE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78" name="Freeform 1429178"/>
                          <wps:cNvSpPr>
                            <a:spLocks/>
                          </wps:cNvSpPr>
                          <wps:spPr bwMode="auto">
                            <a:xfrm>
                              <a:off x="627" y="1113"/>
                              <a:ext cx="7" cy="7"/>
                            </a:xfrm>
                            <a:custGeom>
                              <a:avLst/>
                              <a:gdLst>
                                <a:gd name="T0" fmla="*/ 0 w 21"/>
                                <a:gd name="T1" fmla="*/ 10 h 21"/>
                                <a:gd name="T2" fmla="*/ 2 w 21"/>
                                <a:gd name="T3" fmla="*/ 14 h 21"/>
                                <a:gd name="T4" fmla="*/ 4 w 21"/>
                                <a:gd name="T5" fmla="*/ 17 h 21"/>
                                <a:gd name="T6" fmla="*/ 7 w 21"/>
                                <a:gd name="T7" fmla="*/ 20 h 21"/>
                                <a:gd name="T8" fmla="*/ 11 w 21"/>
                                <a:gd name="T9" fmla="*/ 21 h 21"/>
                                <a:gd name="T10" fmla="*/ 15 w 21"/>
                                <a:gd name="T11" fmla="*/ 20 h 21"/>
                                <a:gd name="T12" fmla="*/ 19 w 21"/>
                                <a:gd name="T13" fmla="*/ 17 h 21"/>
                                <a:gd name="T14" fmla="*/ 20 w 21"/>
                                <a:gd name="T15" fmla="*/ 14 h 21"/>
                                <a:gd name="T16" fmla="*/ 21 w 21"/>
                                <a:gd name="T17" fmla="*/ 10 h 21"/>
                                <a:gd name="T18" fmla="*/ 20 w 21"/>
                                <a:gd name="T19" fmla="*/ 7 h 21"/>
                                <a:gd name="T20" fmla="*/ 19 w 21"/>
                                <a:gd name="T21" fmla="*/ 3 h 21"/>
                                <a:gd name="T22" fmla="*/ 15 w 21"/>
                                <a:gd name="T23" fmla="*/ 1 h 21"/>
                                <a:gd name="T24" fmla="*/ 11 w 21"/>
                                <a:gd name="T25" fmla="*/ 0 h 21"/>
                                <a:gd name="T26" fmla="*/ 7 w 21"/>
                                <a:gd name="T27" fmla="*/ 1 h 21"/>
                                <a:gd name="T28" fmla="*/ 4 w 21"/>
                                <a:gd name="T29" fmla="*/ 3 h 21"/>
                                <a:gd name="T30" fmla="*/ 2 w 21"/>
                                <a:gd name="T31" fmla="*/ 7 h 21"/>
                                <a:gd name="T32" fmla="*/ 0 w 21"/>
                                <a:gd name="T33" fmla="*/ 10 h 21"/>
                                <a:gd name="T34" fmla="*/ 0 w 21"/>
                                <a:gd name="T35" fmla="*/ 10 h 2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</a:cxnLst>
                              <a:rect l="0" t="0" r="r" b="b"/>
                              <a:pathLst>
                                <a:path w="21" h="21">
                                  <a:moveTo>
                                    <a:pt x="0" y="10"/>
                                  </a:moveTo>
                                  <a:lnTo>
                                    <a:pt x="2" y="14"/>
                                  </a:lnTo>
                                  <a:lnTo>
                                    <a:pt x="4" y="17"/>
                                  </a:lnTo>
                                  <a:lnTo>
                                    <a:pt x="7" y="20"/>
                                  </a:lnTo>
                                  <a:lnTo>
                                    <a:pt x="11" y="21"/>
                                  </a:lnTo>
                                  <a:lnTo>
                                    <a:pt x="15" y="20"/>
                                  </a:lnTo>
                                  <a:lnTo>
                                    <a:pt x="19" y="17"/>
                                  </a:lnTo>
                                  <a:lnTo>
                                    <a:pt x="20" y="14"/>
                                  </a:lnTo>
                                  <a:lnTo>
                                    <a:pt x="21" y="10"/>
                                  </a:lnTo>
                                  <a:lnTo>
                                    <a:pt x="20" y="7"/>
                                  </a:lnTo>
                                  <a:lnTo>
                                    <a:pt x="19" y="3"/>
                                  </a:lnTo>
                                  <a:lnTo>
                                    <a:pt x="15" y="1"/>
                                  </a:lnTo>
                                  <a:lnTo>
                                    <a:pt x="11" y="0"/>
                                  </a:lnTo>
                                  <a:lnTo>
                                    <a:pt x="7" y="1"/>
                                  </a:lnTo>
                                  <a:lnTo>
                                    <a:pt x="4" y="3"/>
                                  </a:lnTo>
                                  <a:lnTo>
                                    <a:pt x="2" y="7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79" name="Freeform 1429179"/>
                          <wps:cNvSpPr>
                            <a:spLocks/>
                          </wps:cNvSpPr>
                          <wps:spPr bwMode="auto">
                            <a:xfrm>
                              <a:off x="653" y="1103"/>
                              <a:ext cx="6" cy="7"/>
                            </a:xfrm>
                            <a:custGeom>
                              <a:avLst/>
                              <a:gdLst>
                                <a:gd name="T0" fmla="*/ 0 w 19"/>
                                <a:gd name="T1" fmla="*/ 11 h 20"/>
                                <a:gd name="T2" fmla="*/ 1 w 19"/>
                                <a:gd name="T3" fmla="*/ 15 h 20"/>
                                <a:gd name="T4" fmla="*/ 3 w 19"/>
                                <a:gd name="T5" fmla="*/ 17 h 20"/>
                                <a:gd name="T6" fmla="*/ 6 w 19"/>
                                <a:gd name="T7" fmla="*/ 19 h 20"/>
                                <a:gd name="T8" fmla="*/ 10 w 19"/>
                                <a:gd name="T9" fmla="*/ 20 h 20"/>
                                <a:gd name="T10" fmla="*/ 14 w 19"/>
                                <a:gd name="T11" fmla="*/ 19 h 20"/>
                                <a:gd name="T12" fmla="*/ 17 w 19"/>
                                <a:gd name="T13" fmla="*/ 17 h 20"/>
                                <a:gd name="T14" fmla="*/ 18 w 19"/>
                                <a:gd name="T15" fmla="*/ 15 h 20"/>
                                <a:gd name="T16" fmla="*/ 19 w 19"/>
                                <a:gd name="T17" fmla="*/ 11 h 20"/>
                                <a:gd name="T18" fmla="*/ 18 w 19"/>
                                <a:gd name="T19" fmla="*/ 7 h 20"/>
                                <a:gd name="T20" fmla="*/ 17 w 19"/>
                                <a:gd name="T21" fmla="*/ 3 h 20"/>
                                <a:gd name="T22" fmla="*/ 14 w 19"/>
                                <a:gd name="T23" fmla="*/ 2 h 20"/>
                                <a:gd name="T24" fmla="*/ 10 w 19"/>
                                <a:gd name="T25" fmla="*/ 0 h 20"/>
                                <a:gd name="T26" fmla="*/ 6 w 19"/>
                                <a:gd name="T27" fmla="*/ 2 h 20"/>
                                <a:gd name="T28" fmla="*/ 3 w 19"/>
                                <a:gd name="T29" fmla="*/ 3 h 20"/>
                                <a:gd name="T30" fmla="*/ 1 w 19"/>
                                <a:gd name="T31" fmla="*/ 7 h 20"/>
                                <a:gd name="T32" fmla="*/ 0 w 19"/>
                                <a:gd name="T33" fmla="*/ 11 h 20"/>
                                <a:gd name="T34" fmla="*/ 0 w 19"/>
                                <a:gd name="T35" fmla="*/ 11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</a:cxnLst>
                              <a:rect l="0" t="0" r="r" b="b"/>
                              <a:pathLst>
                                <a:path w="19" h="20">
                                  <a:moveTo>
                                    <a:pt x="0" y="11"/>
                                  </a:moveTo>
                                  <a:lnTo>
                                    <a:pt x="1" y="15"/>
                                  </a:lnTo>
                                  <a:lnTo>
                                    <a:pt x="3" y="17"/>
                                  </a:lnTo>
                                  <a:lnTo>
                                    <a:pt x="6" y="19"/>
                                  </a:lnTo>
                                  <a:lnTo>
                                    <a:pt x="10" y="20"/>
                                  </a:lnTo>
                                  <a:lnTo>
                                    <a:pt x="14" y="19"/>
                                  </a:lnTo>
                                  <a:lnTo>
                                    <a:pt x="17" y="17"/>
                                  </a:lnTo>
                                  <a:lnTo>
                                    <a:pt x="18" y="15"/>
                                  </a:lnTo>
                                  <a:lnTo>
                                    <a:pt x="19" y="11"/>
                                  </a:lnTo>
                                  <a:lnTo>
                                    <a:pt x="18" y="7"/>
                                  </a:lnTo>
                                  <a:lnTo>
                                    <a:pt x="17" y="3"/>
                                  </a:lnTo>
                                  <a:lnTo>
                                    <a:pt x="14" y="2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6" y="2"/>
                                  </a:lnTo>
                                  <a:lnTo>
                                    <a:pt x="3" y="3"/>
                                  </a:lnTo>
                                  <a:lnTo>
                                    <a:pt x="1" y="7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80" name="Freeform 1429180"/>
                          <wps:cNvSpPr>
                            <a:spLocks/>
                          </wps:cNvSpPr>
                          <wps:spPr bwMode="auto">
                            <a:xfrm>
                              <a:off x="764" y="1173"/>
                              <a:ext cx="7" cy="7"/>
                            </a:xfrm>
                            <a:custGeom>
                              <a:avLst/>
                              <a:gdLst>
                                <a:gd name="T0" fmla="*/ 0 w 21"/>
                                <a:gd name="T1" fmla="*/ 10 h 19"/>
                                <a:gd name="T2" fmla="*/ 2 w 21"/>
                                <a:gd name="T3" fmla="*/ 14 h 19"/>
                                <a:gd name="T4" fmla="*/ 4 w 21"/>
                                <a:gd name="T5" fmla="*/ 17 h 19"/>
                                <a:gd name="T6" fmla="*/ 7 w 21"/>
                                <a:gd name="T7" fmla="*/ 18 h 19"/>
                                <a:gd name="T8" fmla="*/ 11 w 21"/>
                                <a:gd name="T9" fmla="*/ 19 h 19"/>
                                <a:gd name="T10" fmla="*/ 15 w 21"/>
                                <a:gd name="T11" fmla="*/ 18 h 19"/>
                                <a:gd name="T12" fmla="*/ 18 w 21"/>
                                <a:gd name="T13" fmla="*/ 17 h 19"/>
                                <a:gd name="T14" fmla="*/ 20 w 21"/>
                                <a:gd name="T15" fmla="*/ 14 h 19"/>
                                <a:gd name="T16" fmla="*/ 21 w 21"/>
                                <a:gd name="T17" fmla="*/ 10 h 19"/>
                                <a:gd name="T18" fmla="*/ 20 w 21"/>
                                <a:gd name="T19" fmla="*/ 6 h 19"/>
                                <a:gd name="T20" fmla="*/ 18 w 21"/>
                                <a:gd name="T21" fmla="*/ 3 h 19"/>
                                <a:gd name="T22" fmla="*/ 15 w 21"/>
                                <a:gd name="T23" fmla="*/ 1 h 19"/>
                                <a:gd name="T24" fmla="*/ 11 w 21"/>
                                <a:gd name="T25" fmla="*/ 0 h 19"/>
                                <a:gd name="T26" fmla="*/ 7 w 21"/>
                                <a:gd name="T27" fmla="*/ 1 h 19"/>
                                <a:gd name="T28" fmla="*/ 4 w 21"/>
                                <a:gd name="T29" fmla="*/ 3 h 19"/>
                                <a:gd name="T30" fmla="*/ 2 w 21"/>
                                <a:gd name="T31" fmla="*/ 6 h 19"/>
                                <a:gd name="T32" fmla="*/ 0 w 21"/>
                                <a:gd name="T33" fmla="*/ 10 h 19"/>
                                <a:gd name="T34" fmla="*/ 0 w 21"/>
                                <a:gd name="T35" fmla="*/ 10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</a:cxnLst>
                              <a:rect l="0" t="0" r="r" b="b"/>
                              <a:pathLst>
                                <a:path w="21" h="19">
                                  <a:moveTo>
                                    <a:pt x="0" y="10"/>
                                  </a:moveTo>
                                  <a:lnTo>
                                    <a:pt x="2" y="14"/>
                                  </a:lnTo>
                                  <a:lnTo>
                                    <a:pt x="4" y="17"/>
                                  </a:lnTo>
                                  <a:lnTo>
                                    <a:pt x="7" y="18"/>
                                  </a:lnTo>
                                  <a:lnTo>
                                    <a:pt x="11" y="19"/>
                                  </a:lnTo>
                                  <a:lnTo>
                                    <a:pt x="15" y="18"/>
                                  </a:lnTo>
                                  <a:lnTo>
                                    <a:pt x="18" y="17"/>
                                  </a:lnTo>
                                  <a:lnTo>
                                    <a:pt x="20" y="14"/>
                                  </a:lnTo>
                                  <a:lnTo>
                                    <a:pt x="21" y="10"/>
                                  </a:lnTo>
                                  <a:lnTo>
                                    <a:pt x="20" y="6"/>
                                  </a:lnTo>
                                  <a:lnTo>
                                    <a:pt x="18" y="3"/>
                                  </a:lnTo>
                                  <a:lnTo>
                                    <a:pt x="15" y="1"/>
                                  </a:lnTo>
                                  <a:lnTo>
                                    <a:pt x="11" y="0"/>
                                  </a:lnTo>
                                  <a:lnTo>
                                    <a:pt x="7" y="1"/>
                                  </a:lnTo>
                                  <a:lnTo>
                                    <a:pt x="4" y="3"/>
                                  </a:lnTo>
                                  <a:lnTo>
                                    <a:pt x="2" y="6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81" name="Freeform 1429181"/>
                          <wps:cNvSpPr>
                            <a:spLocks/>
                          </wps:cNvSpPr>
                          <wps:spPr bwMode="auto">
                            <a:xfrm>
                              <a:off x="849" y="1136"/>
                              <a:ext cx="7" cy="7"/>
                            </a:xfrm>
                            <a:custGeom>
                              <a:avLst/>
                              <a:gdLst>
                                <a:gd name="T0" fmla="*/ 0 w 20"/>
                                <a:gd name="T1" fmla="*/ 10 h 21"/>
                                <a:gd name="T2" fmla="*/ 1 w 20"/>
                                <a:gd name="T3" fmla="*/ 14 h 21"/>
                                <a:gd name="T4" fmla="*/ 2 w 20"/>
                                <a:gd name="T5" fmla="*/ 18 h 21"/>
                                <a:gd name="T6" fmla="*/ 6 w 20"/>
                                <a:gd name="T7" fmla="*/ 19 h 21"/>
                                <a:gd name="T8" fmla="*/ 10 w 20"/>
                                <a:gd name="T9" fmla="*/ 21 h 21"/>
                                <a:gd name="T10" fmla="*/ 14 w 20"/>
                                <a:gd name="T11" fmla="*/ 19 h 21"/>
                                <a:gd name="T12" fmla="*/ 18 w 20"/>
                                <a:gd name="T13" fmla="*/ 18 h 21"/>
                                <a:gd name="T14" fmla="*/ 19 w 20"/>
                                <a:gd name="T15" fmla="*/ 14 h 21"/>
                                <a:gd name="T16" fmla="*/ 20 w 20"/>
                                <a:gd name="T17" fmla="*/ 10 h 21"/>
                                <a:gd name="T18" fmla="*/ 19 w 20"/>
                                <a:gd name="T19" fmla="*/ 6 h 21"/>
                                <a:gd name="T20" fmla="*/ 18 w 20"/>
                                <a:gd name="T21" fmla="*/ 2 h 21"/>
                                <a:gd name="T22" fmla="*/ 14 w 20"/>
                                <a:gd name="T23" fmla="*/ 1 h 21"/>
                                <a:gd name="T24" fmla="*/ 10 w 20"/>
                                <a:gd name="T25" fmla="*/ 0 h 21"/>
                                <a:gd name="T26" fmla="*/ 6 w 20"/>
                                <a:gd name="T27" fmla="*/ 1 h 21"/>
                                <a:gd name="T28" fmla="*/ 2 w 20"/>
                                <a:gd name="T29" fmla="*/ 2 h 21"/>
                                <a:gd name="T30" fmla="*/ 1 w 20"/>
                                <a:gd name="T31" fmla="*/ 6 h 21"/>
                                <a:gd name="T32" fmla="*/ 0 w 20"/>
                                <a:gd name="T33" fmla="*/ 10 h 21"/>
                                <a:gd name="T34" fmla="*/ 0 w 20"/>
                                <a:gd name="T35" fmla="*/ 10 h 2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</a:cxnLst>
                              <a:rect l="0" t="0" r="r" b="b"/>
                              <a:pathLst>
                                <a:path w="20" h="21">
                                  <a:moveTo>
                                    <a:pt x="0" y="10"/>
                                  </a:moveTo>
                                  <a:lnTo>
                                    <a:pt x="1" y="14"/>
                                  </a:lnTo>
                                  <a:lnTo>
                                    <a:pt x="2" y="18"/>
                                  </a:lnTo>
                                  <a:lnTo>
                                    <a:pt x="6" y="19"/>
                                  </a:lnTo>
                                  <a:lnTo>
                                    <a:pt x="10" y="21"/>
                                  </a:lnTo>
                                  <a:lnTo>
                                    <a:pt x="14" y="19"/>
                                  </a:lnTo>
                                  <a:lnTo>
                                    <a:pt x="18" y="18"/>
                                  </a:lnTo>
                                  <a:lnTo>
                                    <a:pt x="19" y="14"/>
                                  </a:lnTo>
                                  <a:lnTo>
                                    <a:pt x="20" y="10"/>
                                  </a:lnTo>
                                  <a:lnTo>
                                    <a:pt x="19" y="6"/>
                                  </a:lnTo>
                                  <a:lnTo>
                                    <a:pt x="18" y="2"/>
                                  </a:lnTo>
                                  <a:lnTo>
                                    <a:pt x="14" y="1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6" y="1"/>
                                  </a:lnTo>
                                  <a:lnTo>
                                    <a:pt x="2" y="2"/>
                                  </a:lnTo>
                                  <a:lnTo>
                                    <a:pt x="1" y="6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82" name="Freeform 1429182"/>
                          <wps:cNvSpPr>
                            <a:spLocks/>
                          </wps:cNvSpPr>
                          <wps:spPr bwMode="auto">
                            <a:xfrm>
                              <a:off x="895" y="1139"/>
                              <a:ext cx="6" cy="6"/>
                            </a:xfrm>
                            <a:custGeom>
                              <a:avLst/>
                              <a:gdLst>
                                <a:gd name="T0" fmla="*/ 0 w 20"/>
                                <a:gd name="T1" fmla="*/ 9 h 19"/>
                                <a:gd name="T2" fmla="*/ 1 w 20"/>
                                <a:gd name="T3" fmla="*/ 13 h 19"/>
                                <a:gd name="T4" fmla="*/ 2 w 20"/>
                                <a:gd name="T5" fmla="*/ 16 h 19"/>
                                <a:gd name="T6" fmla="*/ 6 w 20"/>
                                <a:gd name="T7" fmla="*/ 18 h 19"/>
                                <a:gd name="T8" fmla="*/ 10 w 20"/>
                                <a:gd name="T9" fmla="*/ 19 h 19"/>
                                <a:gd name="T10" fmla="*/ 14 w 20"/>
                                <a:gd name="T11" fmla="*/ 18 h 19"/>
                                <a:gd name="T12" fmla="*/ 18 w 20"/>
                                <a:gd name="T13" fmla="*/ 16 h 19"/>
                                <a:gd name="T14" fmla="*/ 19 w 20"/>
                                <a:gd name="T15" fmla="*/ 13 h 19"/>
                                <a:gd name="T16" fmla="*/ 20 w 20"/>
                                <a:gd name="T17" fmla="*/ 9 h 19"/>
                                <a:gd name="T18" fmla="*/ 19 w 20"/>
                                <a:gd name="T19" fmla="*/ 5 h 19"/>
                                <a:gd name="T20" fmla="*/ 18 w 20"/>
                                <a:gd name="T21" fmla="*/ 2 h 19"/>
                                <a:gd name="T22" fmla="*/ 14 w 20"/>
                                <a:gd name="T23" fmla="*/ 1 h 19"/>
                                <a:gd name="T24" fmla="*/ 10 w 20"/>
                                <a:gd name="T25" fmla="*/ 0 h 19"/>
                                <a:gd name="T26" fmla="*/ 6 w 20"/>
                                <a:gd name="T27" fmla="*/ 1 h 19"/>
                                <a:gd name="T28" fmla="*/ 2 w 20"/>
                                <a:gd name="T29" fmla="*/ 2 h 19"/>
                                <a:gd name="T30" fmla="*/ 1 w 20"/>
                                <a:gd name="T31" fmla="*/ 5 h 19"/>
                                <a:gd name="T32" fmla="*/ 0 w 20"/>
                                <a:gd name="T33" fmla="*/ 9 h 19"/>
                                <a:gd name="T34" fmla="*/ 0 w 20"/>
                                <a:gd name="T35" fmla="*/ 9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</a:cxnLst>
                              <a:rect l="0" t="0" r="r" b="b"/>
                              <a:pathLst>
                                <a:path w="20" h="19">
                                  <a:moveTo>
                                    <a:pt x="0" y="9"/>
                                  </a:moveTo>
                                  <a:lnTo>
                                    <a:pt x="1" y="13"/>
                                  </a:lnTo>
                                  <a:lnTo>
                                    <a:pt x="2" y="16"/>
                                  </a:lnTo>
                                  <a:lnTo>
                                    <a:pt x="6" y="18"/>
                                  </a:lnTo>
                                  <a:lnTo>
                                    <a:pt x="10" y="19"/>
                                  </a:lnTo>
                                  <a:lnTo>
                                    <a:pt x="14" y="18"/>
                                  </a:lnTo>
                                  <a:lnTo>
                                    <a:pt x="18" y="16"/>
                                  </a:lnTo>
                                  <a:lnTo>
                                    <a:pt x="19" y="13"/>
                                  </a:lnTo>
                                  <a:lnTo>
                                    <a:pt x="20" y="9"/>
                                  </a:lnTo>
                                  <a:lnTo>
                                    <a:pt x="19" y="5"/>
                                  </a:lnTo>
                                  <a:lnTo>
                                    <a:pt x="18" y="2"/>
                                  </a:lnTo>
                                  <a:lnTo>
                                    <a:pt x="14" y="1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6" y="1"/>
                                  </a:lnTo>
                                  <a:lnTo>
                                    <a:pt x="2" y="2"/>
                                  </a:lnTo>
                                  <a:lnTo>
                                    <a:pt x="1" y="5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83" name="Freeform 1429183"/>
                          <wps:cNvSpPr>
                            <a:spLocks/>
                          </wps:cNvSpPr>
                          <wps:spPr bwMode="auto">
                            <a:xfrm>
                              <a:off x="969" y="1096"/>
                              <a:ext cx="7" cy="9"/>
                            </a:xfrm>
                            <a:custGeom>
                              <a:avLst/>
                              <a:gdLst>
                                <a:gd name="T0" fmla="*/ 0 w 21"/>
                                <a:gd name="T1" fmla="*/ 10 h 28"/>
                                <a:gd name="T2" fmla="*/ 0 w 21"/>
                                <a:gd name="T3" fmla="*/ 12 h 28"/>
                                <a:gd name="T4" fmla="*/ 0 w 21"/>
                                <a:gd name="T5" fmla="*/ 13 h 28"/>
                                <a:gd name="T6" fmla="*/ 0 w 21"/>
                                <a:gd name="T7" fmla="*/ 16 h 28"/>
                                <a:gd name="T8" fmla="*/ 0 w 21"/>
                                <a:gd name="T9" fmla="*/ 17 h 28"/>
                                <a:gd name="T10" fmla="*/ 1 w 21"/>
                                <a:gd name="T11" fmla="*/ 21 h 28"/>
                                <a:gd name="T12" fmla="*/ 4 w 21"/>
                                <a:gd name="T13" fmla="*/ 25 h 28"/>
                                <a:gd name="T14" fmla="*/ 6 w 21"/>
                                <a:gd name="T15" fmla="*/ 26 h 28"/>
                                <a:gd name="T16" fmla="*/ 10 w 21"/>
                                <a:gd name="T17" fmla="*/ 28 h 28"/>
                                <a:gd name="T18" fmla="*/ 14 w 21"/>
                                <a:gd name="T19" fmla="*/ 26 h 28"/>
                                <a:gd name="T20" fmla="*/ 18 w 21"/>
                                <a:gd name="T21" fmla="*/ 25 h 28"/>
                                <a:gd name="T22" fmla="*/ 19 w 21"/>
                                <a:gd name="T23" fmla="*/ 21 h 28"/>
                                <a:gd name="T24" fmla="*/ 21 w 21"/>
                                <a:gd name="T25" fmla="*/ 17 h 28"/>
                                <a:gd name="T26" fmla="*/ 21 w 21"/>
                                <a:gd name="T27" fmla="*/ 16 h 28"/>
                                <a:gd name="T28" fmla="*/ 21 w 21"/>
                                <a:gd name="T29" fmla="*/ 13 h 28"/>
                                <a:gd name="T30" fmla="*/ 21 w 21"/>
                                <a:gd name="T31" fmla="*/ 12 h 28"/>
                                <a:gd name="T32" fmla="*/ 21 w 21"/>
                                <a:gd name="T33" fmla="*/ 10 h 28"/>
                                <a:gd name="T34" fmla="*/ 19 w 21"/>
                                <a:gd name="T35" fmla="*/ 6 h 28"/>
                                <a:gd name="T36" fmla="*/ 18 w 21"/>
                                <a:gd name="T37" fmla="*/ 3 h 28"/>
                                <a:gd name="T38" fmla="*/ 14 w 21"/>
                                <a:gd name="T39" fmla="*/ 2 h 28"/>
                                <a:gd name="T40" fmla="*/ 10 w 21"/>
                                <a:gd name="T41" fmla="*/ 0 h 28"/>
                                <a:gd name="T42" fmla="*/ 6 w 21"/>
                                <a:gd name="T43" fmla="*/ 2 h 28"/>
                                <a:gd name="T44" fmla="*/ 4 w 21"/>
                                <a:gd name="T45" fmla="*/ 3 h 28"/>
                                <a:gd name="T46" fmla="*/ 1 w 21"/>
                                <a:gd name="T47" fmla="*/ 6 h 28"/>
                                <a:gd name="T48" fmla="*/ 0 w 21"/>
                                <a:gd name="T49" fmla="*/ 10 h 28"/>
                                <a:gd name="T50" fmla="*/ 0 w 21"/>
                                <a:gd name="T51" fmla="*/ 10 h 2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</a:cxnLst>
                              <a:rect l="0" t="0" r="r" b="b"/>
                              <a:pathLst>
                                <a:path w="21" h="28">
                                  <a:moveTo>
                                    <a:pt x="0" y="10"/>
                                  </a:moveTo>
                                  <a:lnTo>
                                    <a:pt x="0" y="12"/>
                                  </a:lnTo>
                                  <a:lnTo>
                                    <a:pt x="0" y="13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0" y="17"/>
                                  </a:lnTo>
                                  <a:lnTo>
                                    <a:pt x="1" y="21"/>
                                  </a:lnTo>
                                  <a:lnTo>
                                    <a:pt x="4" y="25"/>
                                  </a:lnTo>
                                  <a:lnTo>
                                    <a:pt x="6" y="26"/>
                                  </a:lnTo>
                                  <a:lnTo>
                                    <a:pt x="10" y="28"/>
                                  </a:lnTo>
                                  <a:lnTo>
                                    <a:pt x="14" y="26"/>
                                  </a:lnTo>
                                  <a:lnTo>
                                    <a:pt x="18" y="25"/>
                                  </a:lnTo>
                                  <a:lnTo>
                                    <a:pt x="19" y="21"/>
                                  </a:lnTo>
                                  <a:lnTo>
                                    <a:pt x="21" y="17"/>
                                  </a:lnTo>
                                  <a:lnTo>
                                    <a:pt x="21" y="16"/>
                                  </a:lnTo>
                                  <a:lnTo>
                                    <a:pt x="21" y="13"/>
                                  </a:lnTo>
                                  <a:lnTo>
                                    <a:pt x="21" y="12"/>
                                  </a:lnTo>
                                  <a:lnTo>
                                    <a:pt x="21" y="10"/>
                                  </a:lnTo>
                                  <a:lnTo>
                                    <a:pt x="19" y="6"/>
                                  </a:lnTo>
                                  <a:lnTo>
                                    <a:pt x="18" y="3"/>
                                  </a:lnTo>
                                  <a:lnTo>
                                    <a:pt x="14" y="2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6" y="2"/>
                                  </a:lnTo>
                                  <a:lnTo>
                                    <a:pt x="4" y="3"/>
                                  </a:lnTo>
                                  <a:lnTo>
                                    <a:pt x="1" y="6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84" name="Freeform 1429184"/>
                          <wps:cNvSpPr>
                            <a:spLocks/>
                          </wps:cNvSpPr>
                          <wps:spPr bwMode="auto">
                            <a:xfrm>
                              <a:off x="625" y="1082"/>
                              <a:ext cx="20" cy="13"/>
                            </a:xfrm>
                            <a:custGeom>
                              <a:avLst/>
                              <a:gdLst>
                                <a:gd name="T0" fmla="*/ 0 w 61"/>
                                <a:gd name="T1" fmla="*/ 41 h 41"/>
                                <a:gd name="T2" fmla="*/ 1 w 61"/>
                                <a:gd name="T3" fmla="*/ 32 h 41"/>
                                <a:gd name="T4" fmla="*/ 5 w 61"/>
                                <a:gd name="T5" fmla="*/ 24 h 41"/>
                                <a:gd name="T6" fmla="*/ 10 w 61"/>
                                <a:gd name="T7" fmla="*/ 17 h 41"/>
                                <a:gd name="T8" fmla="*/ 17 w 61"/>
                                <a:gd name="T9" fmla="*/ 10 h 41"/>
                                <a:gd name="T10" fmla="*/ 25 w 61"/>
                                <a:gd name="T11" fmla="*/ 5 h 41"/>
                                <a:gd name="T12" fmla="*/ 32 w 61"/>
                                <a:gd name="T13" fmla="*/ 1 h 41"/>
                                <a:gd name="T14" fmla="*/ 41 w 61"/>
                                <a:gd name="T15" fmla="*/ 0 h 41"/>
                                <a:gd name="T16" fmla="*/ 50 w 61"/>
                                <a:gd name="T17" fmla="*/ 1 h 41"/>
                                <a:gd name="T18" fmla="*/ 56 w 61"/>
                                <a:gd name="T19" fmla="*/ 5 h 41"/>
                                <a:gd name="T20" fmla="*/ 59 w 61"/>
                                <a:gd name="T21" fmla="*/ 11 h 41"/>
                                <a:gd name="T22" fmla="*/ 61 w 61"/>
                                <a:gd name="T23" fmla="*/ 18 h 41"/>
                                <a:gd name="T24" fmla="*/ 61 w 61"/>
                                <a:gd name="T25" fmla="*/ 24 h 41"/>
                                <a:gd name="T26" fmla="*/ 54 w 61"/>
                                <a:gd name="T27" fmla="*/ 28 h 41"/>
                                <a:gd name="T28" fmla="*/ 46 w 61"/>
                                <a:gd name="T29" fmla="*/ 32 h 41"/>
                                <a:gd name="T30" fmla="*/ 40 w 61"/>
                                <a:gd name="T31" fmla="*/ 33 h 41"/>
                                <a:gd name="T32" fmla="*/ 32 w 61"/>
                                <a:gd name="T33" fmla="*/ 35 h 41"/>
                                <a:gd name="T34" fmla="*/ 23 w 61"/>
                                <a:gd name="T35" fmla="*/ 36 h 41"/>
                                <a:gd name="T36" fmla="*/ 15 w 61"/>
                                <a:gd name="T37" fmla="*/ 37 h 41"/>
                                <a:gd name="T38" fmla="*/ 8 w 61"/>
                                <a:gd name="T39" fmla="*/ 39 h 41"/>
                                <a:gd name="T40" fmla="*/ 0 w 61"/>
                                <a:gd name="T41" fmla="*/ 41 h 4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</a:cxnLst>
                              <a:rect l="0" t="0" r="r" b="b"/>
                              <a:pathLst>
                                <a:path w="61" h="41">
                                  <a:moveTo>
                                    <a:pt x="0" y="41"/>
                                  </a:moveTo>
                                  <a:lnTo>
                                    <a:pt x="1" y="32"/>
                                  </a:lnTo>
                                  <a:lnTo>
                                    <a:pt x="5" y="24"/>
                                  </a:lnTo>
                                  <a:lnTo>
                                    <a:pt x="10" y="17"/>
                                  </a:lnTo>
                                  <a:lnTo>
                                    <a:pt x="17" y="10"/>
                                  </a:lnTo>
                                  <a:lnTo>
                                    <a:pt x="25" y="5"/>
                                  </a:lnTo>
                                  <a:lnTo>
                                    <a:pt x="32" y="1"/>
                                  </a:lnTo>
                                  <a:lnTo>
                                    <a:pt x="41" y="0"/>
                                  </a:lnTo>
                                  <a:lnTo>
                                    <a:pt x="50" y="1"/>
                                  </a:lnTo>
                                  <a:lnTo>
                                    <a:pt x="56" y="5"/>
                                  </a:lnTo>
                                  <a:lnTo>
                                    <a:pt x="59" y="11"/>
                                  </a:lnTo>
                                  <a:lnTo>
                                    <a:pt x="61" y="18"/>
                                  </a:lnTo>
                                  <a:lnTo>
                                    <a:pt x="61" y="24"/>
                                  </a:lnTo>
                                  <a:lnTo>
                                    <a:pt x="54" y="28"/>
                                  </a:lnTo>
                                  <a:lnTo>
                                    <a:pt x="46" y="32"/>
                                  </a:lnTo>
                                  <a:lnTo>
                                    <a:pt x="40" y="33"/>
                                  </a:lnTo>
                                  <a:lnTo>
                                    <a:pt x="32" y="35"/>
                                  </a:lnTo>
                                  <a:lnTo>
                                    <a:pt x="23" y="36"/>
                                  </a:lnTo>
                                  <a:lnTo>
                                    <a:pt x="15" y="37"/>
                                  </a:lnTo>
                                  <a:lnTo>
                                    <a:pt x="8" y="39"/>
                                  </a:lnTo>
                                  <a:lnTo>
                                    <a:pt x="0" y="4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85" name="Freeform 1429185"/>
                          <wps:cNvSpPr>
                            <a:spLocks/>
                          </wps:cNvSpPr>
                          <wps:spPr bwMode="auto">
                            <a:xfrm>
                              <a:off x="689" y="1129"/>
                              <a:ext cx="47" cy="22"/>
                            </a:xfrm>
                            <a:custGeom>
                              <a:avLst/>
                              <a:gdLst>
                                <a:gd name="T0" fmla="*/ 2 w 141"/>
                                <a:gd name="T1" fmla="*/ 39 h 65"/>
                                <a:gd name="T2" fmla="*/ 7 w 141"/>
                                <a:gd name="T3" fmla="*/ 31 h 65"/>
                                <a:gd name="T4" fmla="*/ 13 w 141"/>
                                <a:gd name="T5" fmla="*/ 26 h 65"/>
                                <a:gd name="T6" fmla="*/ 21 w 141"/>
                                <a:gd name="T7" fmla="*/ 19 h 65"/>
                                <a:gd name="T8" fmla="*/ 29 w 141"/>
                                <a:gd name="T9" fmla="*/ 15 h 65"/>
                                <a:gd name="T10" fmla="*/ 38 w 141"/>
                                <a:gd name="T11" fmla="*/ 12 h 65"/>
                                <a:gd name="T12" fmla="*/ 47 w 141"/>
                                <a:gd name="T13" fmla="*/ 8 h 65"/>
                                <a:gd name="T14" fmla="*/ 56 w 141"/>
                                <a:gd name="T15" fmla="*/ 5 h 65"/>
                                <a:gd name="T16" fmla="*/ 65 w 141"/>
                                <a:gd name="T17" fmla="*/ 3 h 65"/>
                                <a:gd name="T18" fmla="*/ 74 w 141"/>
                                <a:gd name="T19" fmla="*/ 0 h 65"/>
                                <a:gd name="T20" fmla="*/ 82 w 141"/>
                                <a:gd name="T21" fmla="*/ 0 h 65"/>
                                <a:gd name="T22" fmla="*/ 91 w 141"/>
                                <a:gd name="T23" fmla="*/ 3 h 65"/>
                                <a:gd name="T24" fmla="*/ 99 w 141"/>
                                <a:gd name="T25" fmla="*/ 6 h 65"/>
                                <a:gd name="T26" fmla="*/ 106 w 141"/>
                                <a:gd name="T27" fmla="*/ 12 h 65"/>
                                <a:gd name="T28" fmla="*/ 115 w 141"/>
                                <a:gd name="T29" fmla="*/ 17 h 65"/>
                                <a:gd name="T30" fmla="*/ 123 w 141"/>
                                <a:gd name="T31" fmla="*/ 22 h 65"/>
                                <a:gd name="T32" fmla="*/ 132 w 141"/>
                                <a:gd name="T33" fmla="*/ 26 h 65"/>
                                <a:gd name="T34" fmla="*/ 137 w 141"/>
                                <a:gd name="T35" fmla="*/ 31 h 65"/>
                                <a:gd name="T36" fmla="*/ 140 w 141"/>
                                <a:gd name="T37" fmla="*/ 37 h 65"/>
                                <a:gd name="T38" fmla="*/ 141 w 141"/>
                                <a:gd name="T39" fmla="*/ 45 h 65"/>
                                <a:gd name="T40" fmla="*/ 139 w 141"/>
                                <a:gd name="T41" fmla="*/ 49 h 65"/>
                                <a:gd name="T42" fmla="*/ 131 w 141"/>
                                <a:gd name="T43" fmla="*/ 54 h 65"/>
                                <a:gd name="T44" fmla="*/ 123 w 141"/>
                                <a:gd name="T45" fmla="*/ 58 h 65"/>
                                <a:gd name="T46" fmla="*/ 114 w 141"/>
                                <a:gd name="T47" fmla="*/ 59 h 65"/>
                                <a:gd name="T48" fmla="*/ 106 w 141"/>
                                <a:gd name="T49" fmla="*/ 59 h 65"/>
                                <a:gd name="T50" fmla="*/ 97 w 141"/>
                                <a:gd name="T51" fmla="*/ 57 h 65"/>
                                <a:gd name="T52" fmla="*/ 88 w 141"/>
                                <a:gd name="T53" fmla="*/ 54 h 65"/>
                                <a:gd name="T54" fmla="*/ 81 w 141"/>
                                <a:gd name="T55" fmla="*/ 50 h 65"/>
                                <a:gd name="T56" fmla="*/ 73 w 141"/>
                                <a:gd name="T57" fmla="*/ 46 h 65"/>
                                <a:gd name="T58" fmla="*/ 66 w 141"/>
                                <a:gd name="T59" fmla="*/ 44 h 65"/>
                                <a:gd name="T60" fmla="*/ 61 w 141"/>
                                <a:gd name="T61" fmla="*/ 44 h 65"/>
                                <a:gd name="T62" fmla="*/ 56 w 141"/>
                                <a:gd name="T63" fmla="*/ 45 h 65"/>
                                <a:gd name="T64" fmla="*/ 51 w 141"/>
                                <a:gd name="T65" fmla="*/ 48 h 65"/>
                                <a:gd name="T66" fmla="*/ 47 w 141"/>
                                <a:gd name="T67" fmla="*/ 52 h 65"/>
                                <a:gd name="T68" fmla="*/ 42 w 141"/>
                                <a:gd name="T69" fmla="*/ 55 h 65"/>
                                <a:gd name="T70" fmla="*/ 37 w 141"/>
                                <a:gd name="T71" fmla="*/ 59 h 65"/>
                                <a:gd name="T72" fmla="*/ 31 w 141"/>
                                <a:gd name="T73" fmla="*/ 62 h 65"/>
                                <a:gd name="T74" fmla="*/ 24 w 141"/>
                                <a:gd name="T75" fmla="*/ 65 h 65"/>
                                <a:gd name="T76" fmla="*/ 16 w 141"/>
                                <a:gd name="T77" fmla="*/ 65 h 65"/>
                                <a:gd name="T78" fmla="*/ 8 w 141"/>
                                <a:gd name="T79" fmla="*/ 65 h 65"/>
                                <a:gd name="T80" fmla="*/ 2 w 141"/>
                                <a:gd name="T81" fmla="*/ 62 h 65"/>
                                <a:gd name="T82" fmla="*/ 0 w 141"/>
                                <a:gd name="T83" fmla="*/ 58 h 65"/>
                                <a:gd name="T84" fmla="*/ 0 w 141"/>
                                <a:gd name="T85" fmla="*/ 52 h 65"/>
                                <a:gd name="T86" fmla="*/ 0 w 141"/>
                                <a:gd name="T87" fmla="*/ 45 h 65"/>
                                <a:gd name="T88" fmla="*/ 2 w 141"/>
                                <a:gd name="T89" fmla="*/ 39 h 6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</a:cxnLst>
                              <a:rect l="0" t="0" r="r" b="b"/>
                              <a:pathLst>
                                <a:path w="141" h="65">
                                  <a:moveTo>
                                    <a:pt x="2" y="39"/>
                                  </a:moveTo>
                                  <a:lnTo>
                                    <a:pt x="7" y="31"/>
                                  </a:lnTo>
                                  <a:lnTo>
                                    <a:pt x="13" y="26"/>
                                  </a:lnTo>
                                  <a:lnTo>
                                    <a:pt x="21" y="19"/>
                                  </a:lnTo>
                                  <a:lnTo>
                                    <a:pt x="29" y="15"/>
                                  </a:lnTo>
                                  <a:lnTo>
                                    <a:pt x="38" y="12"/>
                                  </a:lnTo>
                                  <a:lnTo>
                                    <a:pt x="47" y="8"/>
                                  </a:lnTo>
                                  <a:lnTo>
                                    <a:pt x="56" y="5"/>
                                  </a:lnTo>
                                  <a:lnTo>
                                    <a:pt x="65" y="3"/>
                                  </a:lnTo>
                                  <a:lnTo>
                                    <a:pt x="74" y="0"/>
                                  </a:lnTo>
                                  <a:lnTo>
                                    <a:pt x="82" y="0"/>
                                  </a:lnTo>
                                  <a:lnTo>
                                    <a:pt x="91" y="3"/>
                                  </a:lnTo>
                                  <a:lnTo>
                                    <a:pt x="99" y="6"/>
                                  </a:lnTo>
                                  <a:lnTo>
                                    <a:pt x="106" y="12"/>
                                  </a:lnTo>
                                  <a:lnTo>
                                    <a:pt x="115" y="17"/>
                                  </a:lnTo>
                                  <a:lnTo>
                                    <a:pt x="123" y="22"/>
                                  </a:lnTo>
                                  <a:lnTo>
                                    <a:pt x="132" y="26"/>
                                  </a:lnTo>
                                  <a:lnTo>
                                    <a:pt x="137" y="31"/>
                                  </a:lnTo>
                                  <a:lnTo>
                                    <a:pt x="140" y="37"/>
                                  </a:lnTo>
                                  <a:lnTo>
                                    <a:pt x="141" y="45"/>
                                  </a:lnTo>
                                  <a:lnTo>
                                    <a:pt x="139" y="49"/>
                                  </a:lnTo>
                                  <a:lnTo>
                                    <a:pt x="131" y="54"/>
                                  </a:lnTo>
                                  <a:lnTo>
                                    <a:pt x="123" y="58"/>
                                  </a:lnTo>
                                  <a:lnTo>
                                    <a:pt x="114" y="59"/>
                                  </a:lnTo>
                                  <a:lnTo>
                                    <a:pt x="106" y="59"/>
                                  </a:lnTo>
                                  <a:lnTo>
                                    <a:pt x="97" y="57"/>
                                  </a:lnTo>
                                  <a:lnTo>
                                    <a:pt x="88" y="54"/>
                                  </a:lnTo>
                                  <a:lnTo>
                                    <a:pt x="81" y="50"/>
                                  </a:lnTo>
                                  <a:lnTo>
                                    <a:pt x="73" y="46"/>
                                  </a:lnTo>
                                  <a:lnTo>
                                    <a:pt x="66" y="44"/>
                                  </a:lnTo>
                                  <a:lnTo>
                                    <a:pt x="61" y="44"/>
                                  </a:lnTo>
                                  <a:lnTo>
                                    <a:pt x="56" y="45"/>
                                  </a:lnTo>
                                  <a:lnTo>
                                    <a:pt x="51" y="48"/>
                                  </a:lnTo>
                                  <a:lnTo>
                                    <a:pt x="47" y="52"/>
                                  </a:lnTo>
                                  <a:lnTo>
                                    <a:pt x="42" y="55"/>
                                  </a:lnTo>
                                  <a:lnTo>
                                    <a:pt x="37" y="59"/>
                                  </a:lnTo>
                                  <a:lnTo>
                                    <a:pt x="31" y="62"/>
                                  </a:lnTo>
                                  <a:lnTo>
                                    <a:pt x="24" y="65"/>
                                  </a:lnTo>
                                  <a:lnTo>
                                    <a:pt x="16" y="65"/>
                                  </a:lnTo>
                                  <a:lnTo>
                                    <a:pt x="8" y="65"/>
                                  </a:lnTo>
                                  <a:lnTo>
                                    <a:pt x="2" y="62"/>
                                  </a:lnTo>
                                  <a:lnTo>
                                    <a:pt x="0" y="58"/>
                                  </a:lnTo>
                                  <a:lnTo>
                                    <a:pt x="0" y="52"/>
                                  </a:lnTo>
                                  <a:lnTo>
                                    <a:pt x="0" y="45"/>
                                  </a:lnTo>
                                  <a:lnTo>
                                    <a:pt x="2" y="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86" name="Freeform 1429186"/>
                          <wps:cNvSpPr>
                            <a:spLocks/>
                          </wps:cNvSpPr>
                          <wps:spPr bwMode="auto">
                            <a:xfrm>
                              <a:off x="811" y="1154"/>
                              <a:ext cx="17" cy="12"/>
                            </a:xfrm>
                            <a:custGeom>
                              <a:avLst/>
                              <a:gdLst>
                                <a:gd name="T0" fmla="*/ 50 w 51"/>
                                <a:gd name="T1" fmla="*/ 13 h 34"/>
                                <a:gd name="T2" fmla="*/ 44 w 51"/>
                                <a:gd name="T3" fmla="*/ 9 h 34"/>
                                <a:gd name="T4" fmla="*/ 39 w 51"/>
                                <a:gd name="T5" fmla="*/ 5 h 34"/>
                                <a:gd name="T6" fmla="*/ 33 w 51"/>
                                <a:gd name="T7" fmla="*/ 3 h 34"/>
                                <a:gd name="T8" fmla="*/ 26 w 51"/>
                                <a:gd name="T9" fmla="*/ 1 h 34"/>
                                <a:gd name="T10" fmla="*/ 20 w 51"/>
                                <a:gd name="T11" fmla="*/ 0 h 34"/>
                                <a:gd name="T12" fmla="*/ 13 w 51"/>
                                <a:gd name="T13" fmla="*/ 1 h 34"/>
                                <a:gd name="T14" fmla="*/ 8 w 51"/>
                                <a:gd name="T15" fmla="*/ 4 h 34"/>
                                <a:gd name="T16" fmla="*/ 3 w 51"/>
                                <a:gd name="T17" fmla="*/ 7 h 34"/>
                                <a:gd name="T18" fmla="*/ 0 w 51"/>
                                <a:gd name="T19" fmla="*/ 12 h 34"/>
                                <a:gd name="T20" fmla="*/ 0 w 51"/>
                                <a:gd name="T21" fmla="*/ 18 h 34"/>
                                <a:gd name="T22" fmla="*/ 2 w 51"/>
                                <a:gd name="T23" fmla="*/ 26 h 34"/>
                                <a:gd name="T24" fmla="*/ 6 w 51"/>
                                <a:gd name="T25" fmla="*/ 30 h 34"/>
                                <a:gd name="T26" fmla="*/ 12 w 51"/>
                                <a:gd name="T27" fmla="*/ 34 h 34"/>
                                <a:gd name="T28" fmla="*/ 20 w 51"/>
                                <a:gd name="T29" fmla="*/ 34 h 34"/>
                                <a:gd name="T30" fmla="*/ 29 w 51"/>
                                <a:gd name="T31" fmla="*/ 34 h 34"/>
                                <a:gd name="T32" fmla="*/ 39 w 51"/>
                                <a:gd name="T33" fmla="*/ 34 h 34"/>
                                <a:gd name="T34" fmla="*/ 39 w 51"/>
                                <a:gd name="T35" fmla="*/ 27 h 34"/>
                                <a:gd name="T36" fmla="*/ 40 w 51"/>
                                <a:gd name="T37" fmla="*/ 27 h 34"/>
                                <a:gd name="T38" fmla="*/ 42 w 51"/>
                                <a:gd name="T39" fmla="*/ 27 h 34"/>
                                <a:gd name="T40" fmla="*/ 43 w 51"/>
                                <a:gd name="T41" fmla="*/ 27 h 34"/>
                                <a:gd name="T42" fmla="*/ 46 w 51"/>
                                <a:gd name="T43" fmla="*/ 27 h 34"/>
                                <a:gd name="T44" fmla="*/ 50 w 51"/>
                                <a:gd name="T45" fmla="*/ 23 h 34"/>
                                <a:gd name="T46" fmla="*/ 51 w 51"/>
                                <a:gd name="T47" fmla="*/ 20 h 34"/>
                                <a:gd name="T48" fmla="*/ 51 w 51"/>
                                <a:gd name="T49" fmla="*/ 17 h 34"/>
                                <a:gd name="T50" fmla="*/ 50 w 51"/>
                                <a:gd name="T51" fmla="*/ 13 h 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</a:cxnLst>
                              <a:rect l="0" t="0" r="r" b="b"/>
                              <a:pathLst>
                                <a:path w="51" h="34">
                                  <a:moveTo>
                                    <a:pt x="50" y="13"/>
                                  </a:moveTo>
                                  <a:lnTo>
                                    <a:pt x="44" y="9"/>
                                  </a:lnTo>
                                  <a:lnTo>
                                    <a:pt x="39" y="5"/>
                                  </a:lnTo>
                                  <a:lnTo>
                                    <a:pt x="33" y="3"/>
                                  </a:lnTo>
                                  <a:lnTo>
                                    <a:pt x="26" y="1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13" y="1"/>
                                  </a:lnTo>
                                  <a:lnTo>
                                    <a:pt x="8" y="4"/>
                                  </a:lnTo>
                                  <a:lnTo>
                                    <a:pt x="3" y="7"/>
                                  </a:lnTo>
                                  <a:lnTo>
                                    <a:pt x="0" y="12"/>
                                  </a:lnTo>
                                  <a:lnTo>
                                    <a:pt x="0" y="18"/>
                                  </a:lnTo>
                                  <a:lnTo>
                                    <a:pt x="2" y="26"/>
                                  </a:lnTo>
                                  <a:lnTo>
                                    <a:pt x="6" y="30"/>
                                  </a:lnTo>
                                  <a:lnTo>
                                    <a:pt x="12" y="34"/>
                                  </a:lnTo>
                                  <a:lnTo>
                                    <a:pt x="20" y="34"/>
                                  </a:lnTo>
                                  <a:lnTo>
                                    <a:pt x="29" y="34"/>
                                  </a:lnTo>
                                  <a:lnTo>
                                    <a:pt x="39" y="34"/>
                                  </a:lnTo>
                                  <a:lnTo>
                                    <a:pt x="39" y="27"/>
                                  </a:lnTo>
                                  <a:lnTo>
                                    <a:pt x="40" y="27"/>
                                  </a:lnTo>
                                  <a:lnTo>
                                    <a:pt x="42" y="27"/>
                                  </a:lnTo>
                                  <a:lnTo>
                                    <a:pt x="43" y="27"/>
                                  </a:lnTo>
                                  <a:lnTo>
                                    <a:pt x="46" y="27"/>
                                  </a:lnTo>
                                  <a:lnTo>
                                    <a:pt x="50" y="23"/>
                                  </a:lnTo>
                                  <a:lnTo>
                                    <a:pt x="51" y="20"/>
                                  </a:lnTo>
                                  <a:lnTo>
                                    <a:pt x="51" y="17"/>
                                  </a:lnTo>
                                  <a:lnTo>
                                    <a:pt x="50" y="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87" name="Freeform 1429187"/>
                          <wps:cNvSpPr>
                            <a:spLocks/>
                          </wps:cNvSpPr>
                          <wps:spPr bwMode="auto">
                            <a:xfrm>
                              <a:off x="968" y="1029"/>
                              <a:ext cx="26" cy="15"/>
                            </a:xfrm>
                            <a:custGeom>
                              <a:avLst/>
                              <a:gdLst>
                                <a:gd name="T0" fmla="*/ 74 w 78"/>
                                <a:gd name="T1" fmla="*/ 13 h 46"/>
                                <a:gd name="T2" fmla="*/ 66 w 78"/>
                                <a:gd name="T3" fmla="*/ 10 h 46"/>
                                <a:gd name="T4" fmla="*/ 60 w 78"/>
                                <a:gd name="T5" fmla="*/ 8 h 46"/>
                                <a:gd name="T6" fmla="*/ 52 w 78"/>
                                <a:gd name="T7" fmla="*/ 5 h 46"/>
                                <a:gd name="T8" fmla="*/ 44 w 78"/>
                                <a:gd name="T9" fmla="*/ 3 h 46"/>
                                <a:gd name="T10" fmla="*/ 38 w 78"/>
                                <a:gd name="T11" fmla="*/ 1 h 46"/>
                                <a:gd name="T12" fmla="*/ 30 w 78"/>
                                <a:gd name="T13" fmla="*/ 0 h 46"/>
                                <a:gd name="T14" fmla="*/ 24 w 78"/>
                                <a:gd name="T15" fmla="*/ 1 h 46"/>
                                <a:gd name="T16" fmla="*/ 17 w 78"/>
                                <a:gd name="T17" fmla="*/ 3 h 46"/>
                                <a:gd name="T18" fmla="*/ 9 w 78"/>
                                <a:gd name="T19" fmla="*/ 10 h 46"/>
                                <a:gd name="T20" fmla="*/ 4 w 78"/>
                                <a:gd name="T21" fmla="*/ 21 h 46"/>
                                <a:gd name="T22" fmla="*/ 2 w 78"/>
                                <a:gd name="T23" fmla="*/ 34 h 46"/>
                                <a:gd name="T24" fmla="*/ 0 w 78"/>
                                <a:gd name="T25" fmla="*/ 46 h 46"/>
                                <a:gd name="T26" fmla="*/ 9 w 78"/>
                                <a:gd name="T27" fmla="*/ 46 h 46"/>
                                <a:gd name="T28" fmla="*/ 18 w 78"/>
                                <a:gd name="T29" fmla="*/ 44 h 46"/>
                                <a:gd name="T30" fmla="*/ 28 w 78"/>
                                <a:gd name="T31" fmla="*/ 41 h 46"/>
                                <a:gd name="T32" fmla="*/ 37 w 78"/>
                                <a:gd name="T33" fmla="*/ 37 h 46"/>
                                <a:gd name="T34" fmla="*/ 46 w 78"/>
                                <a:gd name="T35" fmla="*/ 34 h 46"/>
                                <a:gd name="T36" fmla="*/ 55 w 78"/>
                                <a:gd name="T37" fmla="*/ 31 h 46"/>
                                <a:gd name="T38" fmla="*/ 64 w 78"/>
                                <a:gd name="T39" fmla="*/ 30 h 46"/>
                                <a:gd name="T40" fmla="*/ 74 w 78"/>
                                <a:gd name="T41" fmla="*/ 30 h 46"/>
                                <a:gd name="T42" fmla="*/ 75 w 78"/>
                                <a:gd name="T43" fmla="*/ 24 h 46"/>
                                <a:gd name="T44" fmla="*/ 78 w 78"/>
                                <a:gd name="T45" fmla="*/ 21 h 46"/>
                                <a:gd name="T46" fmla="*/ 78 w 78"/>
                                <a:gd name="T47" fmla="*/ 17 h 46"/>
                                <a:gd name="T48" fmla="*/ 74 w 78"/>
                                <a:gd name="T49" fmla="*/ 13 h 4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</a:cxnLst>
                              <a:rect l="0" t="0" r="r" b="b"/>
                              <a:pathLst>
                                <a:path w="78" h="46">
                                  <a:moveTo>
                                    <a:pt x="74" y="13"/>
                                  </a:moveTo>
                                  <a:lnTo>
                                    <a:pt x="66" y="10"/>
                                  </a:lnTo>
                                  <a:lnTo>
                                    <a:pt x="60" y="8"/>
                                  </a:lnTo>
                                  <a:lnTo>
                                    <a:pt x="52" y="5"/>
                                  </a:lnTo>
                                  <a:lnTo>
                                    <a:pt x="44" y="3"/>
                                  </a:lnTo>
                                  <a:lnTo>
                                    <a:pt x="38" y="1"/>
                                  </a:lnTo>
                                  <a:lnTo>
                                    <a:pt x="30" y="0"/>
                                  </a:lnTo>
                                  <a:lnTo>
                                    <a:pt x="24" y="1"/>
                                  </a:lnTo>
                                  <a:lnTo>
                                    <a:pt x="17" y="3"/>
                                  </a:lnTo>
                                  <a:lnTo>
                                    <a:pt x="9" y="10"/>
                                  </a:lnTo>
                                  <a:lnTo>
                                    <a:pt x="4" y="21"/>
                                  </a:lnTo>
                                  <a:lnTo>
                                    <a:pt x="2" y="34"/>
                                  </a:lnTo>
                                  <a:lnTo>
                                    <a:pt x="0" y="46"/>
                                  </a:lnTo>
                                  <a:lnTo>
                                    <a:pt x="9" y="46"/>
                                  </a:lnTo>
                                  <a:lnTo>
                                    <a:pt x="18" y="44"/>
                                  </a:lnTo>
                                  <a:lnTo>
                                    <a:pt x="28" y="41"/>
                                  </a:lnTo>
                                  <a:lnTo>
                                    <a:pt x="37" y="37"/>
                                  </a:lnTo>
                                  <a:lnTo>
                                    <a:pt x="46" y="34"/>
                                  </a:lnTo>
                                  <a:lnTo>
                                    <a:pt x="55" y="31"/>
                                  </a:lnTo>
                                  <a:lnTo>
                                    <a:pt x="64" y="30"/>
                                  </a:lnTo>
                                  <a:lnTo>
                                    <a:pt x="74" y="30"/>
                                  </a:lnTo>
                                  <a:lnTo>
                                    <a:pt x="75" y="24"/>
                                  </a:lnTo>
                                  <a:lnTo>
                                    <a:pt x="78" y="21"/>
                                  </a:lnTo>
                                  <a:lnTo>
                                    <a:pt x="78" y="17"/>
                                  </a:lnTo>
                                  <a:lnTo>
                                    <a:pt x="74" y="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88" name="Freeform 1429188"/>
                          <wps:cNvSpPr>
                            <a:spLocks/>
                          </wps:cNvSpPr>
                          <wps:spPr bwMode="auto">
                            <a:xfrm>
                              <a:off x="591" y="1000"/>
                              <a:ext cx="15" cy="7"/>
                            </a:xfrm>
                            <a:custGeom>
                              <a:avLst/>
                              <a:gdLst>
                                <a:gd name="T0" fmla="*/ 46 w 46"/>
                                <a:gd name="T1" fmla="*/ 7 h 20"/>
                                <a:gd name="T2" fmla="*/ 44 w 46"/>
                                <a:gd name="T3" fmla="*/ 2 h 20"/>
                                <a:gd name="T4" fmla="*/ 40 w 46"/>
                                <a:gd name="T5" fmla="*/ 0 h 20"/>
                                <a:gd name="T6" fmla="*/ 33 w 46"/>
                                <a:gd name="T7" fmla="*/ 0 h 20"/>
                                <a:gd name="T8" fmla="*/ 27 w 46"/>
                                <a:gd name="T9" fmla="*/ 2 h 20"/>
                                <a:gd name="T10" fmla="*/ 19 w 46"/>
                                <a:gd name="T11" fmla="*/ 7 h 20"/>
                                <a:gd name="T12" fmla="*/ 13 w 46"/>
                                <a:gd name="T13" fmla="*/ 11 h 20"/>
                                <a:gd name="T14" fmla="*/ 5 w 46"/>
                                <a:gd name="T15" fmla="*/ 16 h 20"/>
                                <a:gd name="T16" fmla="*/ 0 w 46"/>
                                <a:gd name="T17" fmla="*/ 20 h 20"/>
                                <a:gd name="T18" fmla="*/ 6 w 46"/>
                                <a:gd name="T19" fmla="*/ 20 h 20"/>
                                <a:gd name="T20" fmla="*/ 15 w 46"/>
                                <a:gd name="T21" fmla="*/ 20 h 20"/>
                                <a:gd name="T22" fmla="*/ 23 w 46"/>
                                <a:gd name="T23" fmla="*/ 20 h 20"/>
                                <a:gd name="T24" fmla="*/ 31 w 46"/>
                                <a:gd name="T25" fmla="*/ 20 h 20"/>
                                <a:gd name="T26" fmla="*/ 37 w 46"/>
                                <a:gd name="T27" fmla="*/ 20 h 20"/>
                                <a:gd name="T28" fmla="*/ 42 w 46"/>
                                <a:gd name="T29" fmla="*/ 18 h 20"/>
                                <a:gd name="T30" fmla="*/ 46 w 46"/>
                                <a:gd name="T31" fmla="*/ 14 h 20"/>
                                <a:gd name="T32" fmla="*/ 46 w 46"/>
                                <a:gd name="T33" fmla="*/ 7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</a:cxnLst>
                              <a:rect l="0" t="0" r="r" b="b"/>
                              <a:pathLst>
                                <a:path w="46" h="20">
                                  <a:moveTo>
                                    <a:pt x="46" y="7"/>
                                  </a:moveTo>
                                  <a:lnTo>
                                    <a:pt x="44" y="2"/>
                                  </a:lnTo>
                                  <a:lnTo>
                                    <a:pt x="40" y="0"/>
                                  </a:lnTo>
                                  <a:lnTo>
                                    <a:pt x="33" y="0"/>
                                  </a:lnTo>
                                  <a:lnTo>
                                    <a:pt x="27" y="2"/>
                                  </a:lnTo>
                                  <a:lnTo>
                                    <a:pt x="19" y="7"/>
                                  </a:lnTo>
                                  <a:lnTo>
                                    <a:pt x="13" y="11"/>
                                  </a:lnTo>
                                  <a:lnTo>
                                    <a:pt x="5" y="16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6" y="20"/>
                                  </a:lnTo>
                                  <a:lnTo>
                                    <a:pt x="15" y="20"/>
                                  </a:lnTo>
                                  <a:lnTo>
                                    <a:pt x="23" y="20"/>
                                  </a:lnTo>
                                  <a:lnTo>
                                    <a:pt x="31" y="20"/>
                                  </a:lnTo>
                                  <a:lnTo>
                                    <a:pt x="37" y="20"/>
                                  </a:lnTo>
                                  <a:lnTo>
                                    <a:pt x="42" y="18"/>
                                  </a:lnTo>
                                  <a:lnTo>
                                    <a:pt x="46" y="14"/>
                                  </a:lnTo>
                                  <a:lnTo>
                                    <a:pt x="46" y="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1429191" name="Group 1429191"/>
                        <wpg:cNvGrpSpPr>
                          <a:grpSpLocks/>
                        </wpg:cNvGrpSpPr>
                        <wpg:grpSpPr bwMode="auto">
                          <a:xfrm>
                            <a:off x="571500" y="558800"/>
                            <a:ext cx="307495" cy="293529"/>
                            <a:chOff x="479" y="165"/>
                            <a:chExt cx="854" cy="847"/>
                          </a:xfrm>
                        </wpg:grpSpPr>
                        <wps:wsp>
                          <wps:cNvPr id="1429192" name="Freeform 1429192"/>
                          <wps:cNvSpPr>
                            <a:spLocks/>
                          </wps:cNvSpPr>
                          <wps:spPr bwMode="auto">
                            <a:xfrm>
                              <a:off x="479" y="261"/>
                              <a:ext cx="854" cy="630"/>
                            </a:xfrm>
                            <a:custGeom>
                              <a:avLst/>
                              <a:gdLst>
                                <a:gd name="T0" fmla="*/ 1150 w 2562"/>
                                <a:gd name="T1" fmla="*/ 5 h 1891"/>
                                <a:gd name="T2" fmla="*/ 961 w 2562"/>
                                <a:gd name="T3" fmla="*/ 30 h 1891"/>
                                <a:gd name="T4" fmla="*/ 783 w 2562"/>
                                <a:gd name="T5" fmla="*/ 75 h 1891"/>
                                <a:gd name="T6" fmla="*/ 618 w 2562"/>
                                <a:gd name="T7" fmla="*/ 137 h 1891"/>
                                <a:gd name="T8" fmla="*/ 466 w 2562"/>
                                <a:gd name="T9" fmla="*/ 217 h 1891"/>
                                <a:gd name="T10" fmla="*/ 333 w 2562"/>
                                <a:gd name="T11" fmla="*/ 310 h 1891"/>
                                <a:gd name="T12" fmla="*/ 220 w 2562"/>
                                <a:gd name="T13" fmla="*/ 417 h 1891"/>
                                <a:gd name="T14" fmla="*/ 127 w 2562"/>
                                <a:gd name="T15" fmla="*/ 536 h 1891"/>
                                <a:gd name="T16" fmla="*/ 58 w 2562"/>
                                <a:gd name="T17" fmla="*/ 665 h 1891"/>
                                <a:gd name="T18" fmla="*/ 14 w 2562"/>
                                <a:gd name="T19" fmla="*/ 802 h 1891"/>
                                <a:gd name="T20" fmla="*/ 0 w 2562"/>
                                <a:gd name="T21" fmla="*/ 946 h 1891"/>
                                <a:gd name="T22" fmla="*/ 9 w 2562"/>
                                <a:gd name="T23" fmla="*/ 1059 h 1891"/>
                                <a:gd name="T24" fmla="*/ 36 w 2562"/>
                                <a:gd name="T25" fmla="*/ 1169 h 1891"/>
                                <a:gd name="T26" fmla="*/ 80 w 2562"/>
                                <a:gd name="T27" fmla="*/ 1276 h 1891"/>
                                <a:gd name="T28" fmla="*/ 142 w 2562"/>
                                <a:gd name="T29" fmla="*/ 1378 h 1891"/>
                                <a:gd name="T30" fmla="*/ 220 w 2562"/>
                                <a:gd name="T31" fmla="*/ 1475 h 1891"/>
                                <a:gd name="T32" fmla="*/ 296 w 2562"/>
                                <a:gd name="T33" fmla="*/ 1550 h 1891"/>
                                <a:gd name="T34" fmla="*/ 372 w 2562"/>
                                <a:gd name="T35" fmla="*/ 1612 h 1891"/>
                                <a:gd name="T36" fmla="*/ 455 w 2562"/>
                                <a:gd name="T37" fmla="*/ 1668 h 1891"/>
                                <a:gd name="T38" fmla="*/ 544 w 2562"/>
                                <a:gd name="T39" fmla="*/ 1718 h 1891"/>
                                <a:gd name="T40" fmla="*/ 638 w 2562"/>
                                <a:gd name="T41" fmla="*/ 1762 h 1891"/>
                                <a:gd name="T42" fmla="*/ 736 w 2562"/>
                                <a:gd name="T43" fmla="*/ 1801 h 1891"/>
                                <a:gd name="T44" fmla="*/ 840 w 2562"/>
                                <a:gd name="T45" fmla="*/ 1833 h 1891"/>
                                <a:gd name="T46" fmla="*/ 946 w 2562"/>
                                <a:gd name="T47" fmla="*/ 1858 h 1891"/>
                                <a:gd name="T48" fmla="*/ 1056 w 2562"/>
                                <a:gd name="T49" fmla="*/ 1876 h 1891"/>
                                <a:gd name="T50" fmla="*/ 1167 w 2562"/>
                                <a:gd name="T51" fmla="*/ 1887 h 1891"/>
                                <a:gd name="T52" fmla="*/ 1280 w 2562"/>
                                <a:gd name="T53" fmla="*/ 1891 h 1891"/>
                                <a:gd name="T54" fmla="*/ 1394 w 2562"/>
                                <a:gd name="T55" fmla="*/ 1887 h 1891"/>
                                <a:gd name="T56" fmla="*/ 1505 w 2562"/>
                                <a:gd name="T57" fmla="*/ 1876 h 1891"/>
                                <a:gd name="T58" fmla="*/ 1615 w 2562"/>
                                <a:gd name="T59" fmla="*/ 1858 h 1891"/>
                                <a:gd name="T60" fmla="*/ 1721 w 2562"/>
                                <a:gd name="T61" fmla="*/ 1833 h 1891"/>
                                <a:gd name="T62" fmla="*/ 1824 w 2562"/>
                                <a:gd name="T63" fmla="*/ 1801 h 1891"/>
                                <a:gd name="T64" fmla="*/ 1924 w 2562"/>
                                <a:gd name="T65" fmla="*/ 1762 h 1891"/>
                                <a:gd name="T66" fmla="*/ 2018 w 2562"/>
                                <a:gd name="T67" fmla="*/ 1718 h 1891"/>
                                <a:gd name="T68" fmla="*/ 2106 w 2562"/>
                                <a:gd name="T69" fmla="*/ 1668 h 1891"/>
                                <a:gd name="T70" fmla="*/ 2190 w 2562"/>
                                <a:gd name="T71" fmla="*/ 1612 h 1891"/>
                                <a:gd name="T72" fmla="*/ 2266 w 2562"/>
                                <a:gd name="T73" fmla="*/ 1550 h 1891"/>
                                <a:gd name="T74" fmla="*/ 2342 w 2562"/>
                                <a:gd name="T75" fmla="*/ 1475 h 1891"/>
                                <a:gd name="T76" fmla="*/ 2420 w 2562"/>
                                <a:gd name="T77" fmla="*/ 1378 h 1891"/>
                                <a:gd name="T78" fmla="*/ 2482 w 2562"/>
                                <a:gd name="T79" fmla="*/ 1276 h 1891"/>
                                <a:gd name="T80" fmla="*/ 2526 w 2562"/>
                                <a:gd name="T81" fmla="*/ 1169 h 1891"/>
                                <a:gd name="T82" fmla="*/ 2553 w 2562"/>
                                <a:gd name="T83" fmla="*/ 1059 h 1891"/>
                                <a:gd name="T84" fmla="*/ 2562 w 2562"/>
                                <a:gd name="T85" fmla="*/ 946 h 1891"/>
                                <a:gd name="T86" fmla="*/ 2553 w 2562"/>
                                <a:gd name="T87" fmla="*/ 832 h 1891"/>
                                <a:gd name="T88" fmla="*/ 2526 w 2562"/>
                                <a:gd name="T89" fmla="*/ 721 h 1891"/>
                                <a:gd name="T90" fmla="*/ 2482 w 2562"/>
                                <a:gd name="T91" fmla="*/ 615 h 1891"/>
                                <a:gd name="T92" fmla="*/ 2420 w 2562"/>
                                <a:gd name="T93" fmla="*/ 513 h 1891"/>
                                <a:gd name="T94" fmla="*/ 2342 w 2562"/>
                                <a:gd name="T95" fmla="*/ 416 h 1891"/>
                                <a:gd name="T96" fmla="*/ 2266 w 2562"/>
                                <a:gd name="T97" fmla="*/ 341 h 1891"/>
                                <a:gd name="T98" fmla="*/ 2190 w 2562"/>
                                <a:gd name="T99" fmla="*/ 279 h 1891"/>
                                <a:gd name="T100" fmla="*/ 2106 w 2562"/>
                                <a:gd name="T101" fmla="*/ 224 h 1891"/>
                                <a:gd name="T102" fmla="*/ 2018 w 2562"/>
                                <a:gd name="T103" fmla="*/ 173 h 1891"/>
                                <a:gd name="T104" fmla="*/ 1924 w 2562"/>
                                <a:gd name="T105" fmla="*/ 128 h 1891"/>
                                <a:gd name="T106" fmla="*/ 1824 w 2562"/>
                                <a:gd name="T107" fmla="*/ 91 h 1891"/>
                                <a:gd name="T108" fmla="*/ 1721 w 2562"/>
                                <a:gd name="T109" fmla="*/ 58 h 1891"/>
                                <a:gd name="T110" fmla="*/ 1615 w 2562"/>
                                <a:gd name="T111" fmla="*/ 34 h 1891"/>
                                <a:gd name="T112" fmla="*/ 1505 w 2562"/>
                                <a:gd name="T113" fmla="*/ 14 h 1891"/>
                                <a:gd name="T114" fmla="*/ 1394 w 2562"/>
                                <a:gd name="T115" fmla="*/ 4 h 1891"/>
                                <a:gd name="T116" fmla="*/ 1280 w 2562"/>
                                <a:gd name="T117" fmla="*/ 0 h 189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</a:cxnLst>
                              <a:rect l="0" t="0" r="r" b="b"/>
                              <a:pathLst>
                                <a:path w="2562" h="1891">
                                  <a:moveTo>
                                    <a:pt x="1280" y="0"/>
                                  </a:moveTo>
                                  <a:lnTo>
                                    <a:pt x="1214" y="1"/>
                                  </a:lnTo>
                                  <a:lnTo>
                                    <a:pt x="1150" y="5"/>
                                  </a:lnTo>
                                  <a:lnTo>
                                    <a:pt x="1085" y="10"/>
                                  </a:lnTo>
                                  <a:lnTo>
                                    <a:pt x="1023" y="19"/>
                                  </a:lnTo>
                                  <a:lnTo>
                                    <a:pt x="961" y="30"/>
                                  </a:lnTo>
                                  <a:lnTo>
                                    <a:pt x="901" y="43"/>
                                  </a:lnTo>
                                  <a:lnTo>
                                    <a:pt x="841" y="58"/>
                                  </a:lnTo>
                                  <a:lnTo>
                                    <a:pt x="783" y="75"/>
                                  </a:lnTo>
                                  <a:lnTo>
                                    <a:pt x="726" y="93"/>
                                  </a:lnTo>
                                  <a:lnTo>
                                    <a:pt x="671" y="115"/>
                                  </a:lnTo>
                                  <a:lnTo>
                                    <a:pt x="618" y="137"/>
                                  </a:lnTo>
                                  <a:lnTo>
                                    <a:pt x="566" y="162"/>
                                  </a:lnTo>
                                  <a:lnTo>
                                    <a:pt x="516" y="189"/>
                                  </a:lnTo>
                                  <a:lnTo>
                                    <a:pt x="466" y="217"/>
                                  </a:lnTo>
                                  <a:lnTo>
                                    <a:pt x="420" y="247"/>
                                  </a:lnTo>
                                  <a:lnTo>
                                    <a:pt x="376" y="278"/>
                                  </a:lnTo>
                                  <a:lnTo>
                                    <a:pt x="333" y="310"/>
                                  </a:lnTo>
                                  <a:lnTo>
                                    <a:pt x="293" y="345"/>
                                  </a:lnTo>
                                  <a:lnTo>
                                    <a:pt x="255" y="381"/>
                                  </a:lnTo>
                                  <a:lnTo>
                                    <a:pt x="220" y="417"/>
                                  </a:lnTo>
                                  <a:lnTo>
                                    <a:pt x="186" y="456"/>
                                  </a:lnTo>
                                  <a:lnTo>
                                    <a:pt x="155" y="496"/>
                                  </a:lnTo>
                                  <a:lnTo>
                                    <a:pt x="127" y="536"/>
                                  </a:lnTo>
                                  <a:lnTo>
                                    <a:pt x="101" y="579"/>
                                  </a:lnTo>
                                  <a:lnTo>
                                    <a:pt x="78" y="621"/>
                                  </a:lnTo>
                                  <a:lnTo>
                                    <a:pt x="58" y="665"/>
                                  </a:lnTo>
                                  <a:lnTo>
                                    <a:pt x="40" y="709"/>
                                  </a:lnTo>
                                  <a:lnTo>
                                    <a:pt x="26" y="756"/>
                                  </a:lnTo>
                                  <a:lnTo>
                                    <a:pt x="14" y="802"/>
                                  </a:lnTo>
                                  <a:lnTo>
                                    <a:pt x="6" y="849"/>
                                  </a:lnTo>
                                  <a:lnTo>
                                    <a:pt x="1" y="897"/>
                                  </a:lnTo>
                                  <a:lnTo>
                                    <a:pt x="0" y="946"/>
                                  </a:lnTo>
                                  <a:lnTo>
                                    <a:pt x="1" y="983"/>
                                  </a:lnTo>
                                  <a:lnTo>
                                    <a:pt x="4" y="1022"/>
                                  </a:lnTo>
                                  <a:lnTo>
                                    <a:pt x="9" y="1059"/>
                                  </a:lnTo>
                                  <a:lnTo>
                                    <a:pt x="16" y="1096"/>
                                  </a:lnTo>
                                  <a:lnTo>
                                    <a:pt x="25" y="1133"/>
                                  </a:lnTo>
                                  <a:lnTo>
                                    <a:pt x="36" y="1169"/>
                                  </a:lnTo>
                                  <a:lnTo>
                                    <a:pt x="49" y="1205"/>
                                  </a:lnTo>
                                  <a:lnTo>
                                    <a:pt x="63" y="1242"/>
                                  </a:lnTo>
                                  <a:lnTo>
                                    <a:pt x="80" y="1276"/>
                                  </a:lnTo>
                                  <a:lnTo>
                                    <a:pt x="99" y="1311"/>
                                  </a:lnTo>
                                  <a:lnTo>
                                    <a:pt x="119" y="1345"/>
                                  </a:lnTo>
                                  <a:lnTo>
                                    <a:pt x="142" y="1378"/>
                                  </a:lnTo>
                                  <a:lnTo>
                                    <a:pt x="165" y="1412"/>
                                  </a:lnTo>
                                  <a:lnTo>
                                    <a:pt x="193" y="1444"/>
                                  </a:lnTo>
                                  <a:lnTo>
                                    <a:pt x="220" y="1475"/>
                                  </a:lnTo>
                                  <a:lnTo>
                                    <a:pt x="249" y="1506"/>
                                  </a:lnTo>
                                  <a:lnTo>
                                    <a:pt x="273" y="1528"/>
                                  </a:lnTo>
                                  <a:lnTo>
                                    <a:pt x="296" y="1550"/>
                                  </a:lnTo>
                                  <a:lnTo>
                                    <a:pt x="320" y="1571"/>
                                  </a:lnTo>
                                  <a:lnTo>
                                    <a:pt x="346" y="1592"/>
                                  </a:lnTo>
                                  <a:lnTo>
                                    <a:pt x="372" y="1612"/>
                                  </a:lnTo>
                                  <a:lnTo>
                                    <a:pt x="399" y="1632"/>
                                  </a:lnTo>
                                  <a:lnTo>
                                    <a:pt x="426" y="1650"/>
                                  </a:lnTo>
                                  <a:lnTo>
                                    <a:pt x="455" y="1668"/>
                                  </a:lnTo>
                                  <a:lnTo>
                                    <a:pt x="484" y="1686"/>
                                  </a:lnTo>
                                  <a:lnTo>
                                    <a:pt x="513" y="1703"/>
                                  </a:lnTo>
                                  <a:lnTo>
                                    <a:pt x="544" y="1718"/>
                                  </a:lnTo>
                                  <a:lnTo>
                                    <a:pt x="575" y="1734"/>
                                  </a:lnTo>
                                  <a:lnTo>
                                    <a:pt x="606" y="1749"/>
                                  </a:lnTo>
                                  <a:lnTo>
                                    <a:pt x="638" y="1762"/>
                                  </a:lnTo>
                                  <a:lnTo>
                                    <a:pt x="671" y="1776"/>
                                  </a:lnTo>
                                  <a:lnTo>
                                    <a:pt x="703" y="1789"/>
                                  </a:lnTo>
                                  <a:lnTo>
                                    <a:pt x="736" y="1801"/>
                                  </a:lnTo>
                                  <a:lnTo>
                                    <a:pt x="771" y="1812"/>
                                  </a:lnTo>
                                  <a:lnTo>
                                    <a:pt x="805" y="1823"/>
                                  </a:lnTo>
                                  <a:lnTo>
                                    <a:pt x="840" y="1833"/>
                                  </a:lnTo>
                                  <a:lnTo>
                                    <a:pt x="875" y="1842"/>
                                  </a:lnTo>
                                  <a:lnTo>
                                    <a:pt x="911" y="1850"/>
                                  </a:lnTo>
                                  <a:lnTo>
                                    <a:pt x="946" y="1858"/>
                                  </a:lnTo>
                                  <a:lnTo>
                                    <a:pt x="982" y="1865"/>
                                  </a:lnTo>
                                  <a:lnTo>
                                    <a:pt x="1019" y="1871"/>
                                  </a:lnTo>
                                  <a:lnTo>
                                    <a:pt x="1056" y="1876"/>
                                  </a:lnTo>
                                  <a:lnTo>
                                    <a:pt x="1093" y="1881"/>
                                  </a:lnTo>
                                  <a:lnTo>
                                    <a:pt x="1129" y="1885"/>
                                  </a:lnTo>
                                  <a:lnTo>
                                    <a:pt x="1167" y="1887"/>
                                  </a:lnTo>
                                  <a:lnTo>
                                    <a:pt x="1205" y="1890"/>
                                  </a:lnTo>
                                  <a:lnTo>
                                    <a:pt x="1243" y="1891"/>
                                  </a:lnTo>
                                  <a:lnTo>
                                    <a:pt x="1280" y="1891"/>
                                  </a:lnTo>
                                  <a:lnTo>
                                    <a:pt x="1318" y="1891"/>
                                  </a:lnTo>
                                  <a:lnTo>
                                    <a:pt x="1357" y="1890"/>
                                  </a:lnTo>
                                  <a:lnTo>
                                    <a:pt x="1394" y="1887"/>
                                  </a:lnTo>
                                  <a:lnTo>
                                    <a:pt x="1432" y="1885"/>
                                  </a:lnTo>
                                  <a:lnTo>
                                    <a:pt x="1469" y="1881"/>
                                  </a:lnTo>
                                  <a:lnTo>
                                    <a:pt x="1505" y="1876"/>
                                  </a:lnTo>
                                  <a:lnTo>
                                    <a:pt x="1543" y="1871"/>
                                  </a:lnTo>
                                  <a:lnTo>
                                    <a:pt x="1579" y="1865"/>
                                  </a:lnTo>
                                  <a:lnTo>
                                    <a:pt x="1615" y="1858"/>
                                  </a:lnTo>
                                  <a:lnTo>
                                    <a:pt x="1651" y="1850"/>
                                  </a:lnTo>
                                  <a:lnTo>
                                    <a:pt x="1686" y="1842"/>
                                  </a:lnTo>
                                  <a:lnTo>
                                    <a:pt x="1721" y="1833"/>
                                  </a:lnTo>
                                  <a:lnTo>
                                    <a:pt x="1756" y="1823"/>
                                  </a:lnTo>
                                  <a:lnTo>
                                    <a:pt x="1791" y="1812"/>
                                  </a:lnTo>
                                  <a:lnTo>
                                    <a:pt x="1824" y="1801"/>
                                  </a:lnTo>
                                  <a:lnTo>
                                    <a:pt x="1858" y="1789"/>
                                  </a:lnTo>
                                  <a:lnTo>
                                    <a:pt x="1891" y="1776"/>
                                  </a:lnTo>
                                  <a:lnTo>
                                    <a:pt x="1924" y="1762"/>
                                  </a:lnTo>
                                  <a:lnTo>
                                    <a:pt x="1956" y="1749"/>
                                  </a:lnTo>
                                  <a:lnTo>
                                    <a:pt x="1987" y="1734"/>
                                  </a:lnTo>
                                  <a:lnTo>
                                    <a:pt x="2018" y="1718"/>
                                  </a:lnTo>
                                  <a:lnTo>
                                    <a:pt x="2048" y="1703"/>
                                  </a:lnTo>
                                  <a:lnTo>
                                    <a:pt x="2078" y="1686"/>
                                  </a:lnTo>
                                  <a:lnTo>
                                    <a:pt x="2106" y="1668"/>
                                  </a:lnTo>
                                  <a:lnTo>
                                    <a:pt x="2134" y="1650"/>
                                  </a:lnTo>
                                  <a:lnTo>
                                    <a:pt x="2163" y="1632"/>
                                  </a:lnTo>
                                  <a:lnTo>
                                    <a:pt x="2190" y="1612"/>
                                  </a:lnTo>
                                  <a:lnTo>
                                    <a:pt x="2216" y="1592"/>
                                  </a:lnTo>
                                  <a:lnTo>
                                    <a:pt x="2242" y="1571"/>
                                  </a:lnTo>
                                  <a:lnTo>
                                    <a:pt x="2266" y="1550"/>
                                  </a:lnTo>
                                  <a:lnTo>
                                    <a:pt x="2289" y="1528"/>
                                  </a:lnTo>
                                  <a:lnTo>
                                    <a:pt x="2313" y="1506"/>
                                  </a:lnTo>
                                  <a:lnTo>
                                    <a:pt x="2342" y="1475"/>
                                  </a:lnTo>
                                  <a:lnTo>
                                    <a:pt x="2369" y="1444"/>
                                  </a:lnTo>
                                  <a:lnTo>
                                    <a:pt x="2397" y="1412"/>
                                  </a:lnTo>
                                  <a:lnTo>
                                    <a:pt x="2420" y="1378"/>
                                  </a:lnTo>
                                  <a:lnTo>
                                    <a:pt x="2443" y="1345"/>
                                  </a:lnTo>
                                  <a:lnTo>
                                    <a:pt x="2463" y="1311"/>
                                  </a:lnTo>
                                  <a:lnTo>
                                    <a:pt x="2482" y="1276"/>
                                  </a:lnTo>
                                  <a:lnTo>
                                    <a:pt x="2499" y="1242"/>
                                  </a:lnTo>
                                  <a:lnTo>
                                    <a:pt x="2513" y="1205"/>
                                  </a:lnTo>
                                  <a:lnTo>
                                    <a:pt x="2526" y="1169"/>
                                  </a:lnTo>
                                  <a:lnTo>
                                    <a:pt x="2537" y="1133"/>
                                  </a:lnTo>
                                  <a:lnTo>
                                    <a:pt x="2546" y="1096"/>
                                  </a:lnTo>
                                  <a:lnTo>
                                    <a:pt x="2553" y="1059"/>
                                  </a:lnTo>
                                  <a:lnTo>
                                    <a:pt x="2558" y="1022"/>
                                  </a:lnTo>
                                  <a:lnTo>
                                    <a:pt x="2561" y="983"/>
                                  </a:lnTo>
                                  <a:lnTo>
                                    <a:pt x="2562" y="946"/>
                                  </a:lnTo>
                                  <a:lnTo>
                                    <a:pt x="2561" y="907"/>
                                  </a:lnTo>
                                  <a:lnTo>
                                    <a:pt x="2558" y="869"/>
                                  </a:lnTo>
                                  <a:lnTo>
                                    <a:pt x="2553" y="832"/>
                                  </a:lnTo>
                                  <a:lnTo>
                                    <a:pt x="2546" y="795"/>
                                  </a:lnTo>
                                  <a:lnTo>
                                    <a:pt x="2537" y="758"/>
                                  </a:lnTo>
                                  <a:lnTo>
                                    <a:pt x="2526" y="721"/>
                                  </a:lnTo>
                                  <a:lnTo>
                                    <a:pt x="2513" y="686"/>
                                  </a:lnTo>
                                  <a:lnTo>
                                    <a:pt x="2499" y="650"/>
                                  </a:lnTo>
                                  <a:lnTo>
                                    <a:pt x="2482" y="615"/>
                                  </a:lnTo>
                                  <a:lnTo>
                                    <a:pt x="2463" y="580"/>
                                  </a:lnTo>
                                  <a:lnTo>
                                    <a:pt x="2443" y="547"/>
                                  </a:lnTo>
                                  <a:lnTo>
                                    <a:pt x="2420" y="513"/>
                                  </a:lnTo>
                                  <a:lnTo>
                                    <a:pt x="2397" y="479"/>
                                  </a:lnTo>
                                  <a:lnTo>
                                    <a:pt x="2369" y="447"/>
                                  </a:lnTo>
                                  <a:lnTo>
                                    <a:pt x="2342" y="416"/>
                                  </a:lnTo>
                                  <a:lnTo>
                                    <a:pt x="2313" y="385"/>
                                  </a:lnTo>
                                  <a:lnTo>
                                    <a:pt x="2289" y="363"/>
                                  </a:lnTo>
                                  <a:lnTo>
                                    <a:pt x="2266" y="341"/>
                                  </a:lnTo>
                                  <a:lnTo>
                                    <a:pt x="2242" y="319"/>
                                  </a:lnTo>
                                  <a:lnTo>
                                    <a:pt x="2216" y="300"/>
                                  </a:lnTo>
                                  <a:lnTo>
                                    <a:pt x="2190" y="279"/>
                                  </a:lnTo>
                                  <a:lnTo>
                                    <a:pt x="2163" y="260"/>
                                  </a:lnTo>
                                  <a:lnTo>
                                    <a:pt x="2134" y="242"/>
                                  </a:lnTo>
                                  <a:lnTo>
                                    <a:pt x="2106" y="224"/>
                                  </a:lnTo>
                                  <a:lnTo>
                                    <a:pt x="2078" y="205"/>
                                  </a:lnTo>
                                  <a:lnTo>
                                    <a:pt x="2048" y="189"/>
                                  </a:lnTo>
                                  <a:lnTo>
                                    <a:pt x="2018" y="173"/>
                                  </a:lnTo>
                                  <a:lnTo>
                                    <a:pt x="1987" y="158"/>
                                  </a:lnTo>
                                  <a:lnTo>
                                    <a:pt x="1956" y="142"/>
                                  </a:lnTo>
                                  <a:lnTo>
                                    <a:pt x="1924" y="128"/>
                                  </a:lnTo>
                                  <a:lnTo>
                                    <a:pt x="1891" y="115"/>
                                  </a:lnTo>
                                  <a:lnTo>
                                    <a:pt x="1858" y="102"/>
                                  </a:lnTo>
                                  <a:lnTo>
                                    <a:pt x="1824" y="91"/>
                                  </a:lnTo>
                                  <a:lnTo>
                                    <a:pt x="1791" y="79"/>
                                  </a:lnTo>
                                  <a:lnTo>
                                    <a:pt x="1756" y="69"/>
                                  </a:lnTo>
                                  <a:lnTo>
                                    <a:pt x="1721" y="58"/>
                                  </a:lnTo>
                                  <a:lnTo>
                                    <a:pt x="1686" y="49"/>
                                  </a:lnTo>
                                  <a:lnTo>
                                    <a:pt x="1651" y="40"/>
                                  </a:lnTo>
                                  <a:lnTo>
                                    <a:pt x="1615" y="34"/>
                                  </a:lnTo>
                                  <a:lnTo>
                                    <a:pt x="1579" y="26"/>
                                  </a:lnTo>
                                  <a:lnTo>
                                    <a:pt x="1543" y="21"/>
                                  </a:lnTo>
                                  <a:lnTo>
                                    <a:pt x="1505" y="14"/>
                                  </a:lnTo>
                                  <a:lnTo>
                                    <a:pt x="1469" y="10"/>
                                  </a:lnTo>
                                  <a:lnTo>
                                    <a:pt x="1432" y="7"/>
                                  </a:lnTo>
                                  <a:lnTo>
                                    <a:pt x="1394" y="4"/>
                                  </a:lnTo>
                                  <a:lnTo>
                                    <a:pt x="1357" y="1"/>
                                  </a:lnTo>
                                  <a:lnTo>
                                    <a:pt x="1318" y="0"/>
                                  </a:lnTo>
                                  <a:lnTo>
                                    <a:pt x="128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8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93" name="Freeform 1429193"/>
                          <wps:cNvSpPr>
                            <a:spLocks/>
                          </wps:cNvSpPr>
                          <wps:spPr bwMode="auto">
                            <a:xfrm>
                              <a:off x="497" y="279"/>
                              <a:ext cx="818" cy="297"/>
                            </a:xfrm>
                            <a:custGeom>
                              <a:avLst/>
                              <a:gdLst>
                                <a:gd name="T0" fmla="*/ 2199 w 2455"/>
                                <a:gd name="T1" fmla="*/ 347 h 892"/>
                                <a:gd name="T2" fmla="*/ 2152 w 2455"/>
                                <a:gd name="T3" fmla="*/ 306 h 892"/>
                                <a:gd name="T4" fmla="*/ 2103 w 2455"/>
                                <a:gd name="T5" fmla="*/ 268 h 892"/>
                                <a:gd name="T6" fmla="*/ 2050 w 2455"/>
                                <a:gd name="T7" fmla="*/ 230 h 892"/>
                                <a:gd name="T8" fmla="*/ 1995 w 2455"/>
                                <a:gd name="T9" fmla="*/ 197 h 892"/>
                                <a:gd name="T10" fmla="*/ 1938 w 2455"/>
                                <a:gd name="T11" fmla="*/ 166 h 892"/>
                                <a:gd name="T12" fmla="*/ 1879 w 2455"/>
                                <a:gd name="T13" fmla="*/ 136 h 892"/>
                                <a:gd name="T14" fmla="*/ 1816 w 2455"/>
                                <a:gd name="T15" fmla="*/ 110 h 892"/>
                                <a:gd name="T16" fmla="*/ 1752 w 2455"/>
                                <a:gd name="T17" fmla="*/ 86 h 892"/>
                                <a:gd name="T18" fmla="*/ 1686 w 2455"/>
                                <a:gd name="T19" fmla="*/ 65 h 892"/>
                                <a:gd name="T20" fmla="*/ 1619 w 2455"/>
                                <a:gd name="T21" fmla="*/ 47 h 892"/>
                                <a:gd name="T22" fmla="*/ 1550 w 2455"/>
                                <a:gd name="T23" fmla="*/ 31 h 892"/>
                                <a:gd name="T24" fmla="*/ 1481 w 2455"/>
                                <a:gd name="T25" fmla="*/ 20 h 892"/>
                                <a:gd name="T26" fmla="*/ 1410 w 2455"/>
                                <a:gd name="T27" fmla="*/ 11 h 892"/>
                                <a:gd name="T28" fmla="*/ 1337 w 2455"/>
                                <a:gd name="T29" fmla="*/ 4 h 892"/>
                                <a:gd name="T30" fmla="*/ 1264 w 2455"/>
                                <a:gd name="T31" fmla="*/ 0 h 892"/>
                                <a:gd name="T32" fmla="*/ 1191 w 2455"/>
                                <a:gd name="T33" fmla="*/ 0 h 892"/>
                                <a:gd name="T34" fmla="*/ 1119 w 2455"/>
                                <a:gd name="T35" fmla="*/ 4 h 892"/>
                                <a:gd name="T36" fmla="*/ 1046 w 2455"/>
                                <a:gd name="T37" fmla="*/ 11 h 892"/>
                                <a:gd name="T38" fmla="*/ 975 w 2455"/>
                                <a:gd name="T39" fmla="*/ 20 h 892"/>
                                <a:gd name="T40" fmla="*/ 906 w 2455"/>
                                <a:gd name="T41" fmla="*/ 31 h 892"/>
                                <a:gd name="T42" fmla="*/ 836 w 2455"/>
                                <a:gd name="T43" fmla="*/ 47 h 892"/>
                                <a:gd name="T44" fmla="*/ 769 w 2455"/>
                                <a:gd name="T45" fmla="*/ 65 h 892"/>
                                <a:gd name="T46" fmla="*/ 703 w 2455"/>
                                <a:gd name="T47" fmla="*/ 86 h 892"/>
                                <a:gd name="T48" fmla="*/ 640 w 2455"/>
                                <a:gd name="T49" fmla="*/ 110 h 892"/>
                                <a:gd name="T50" fmla="*/ 577 w 2455"/>
                                <a:gd name="T51" fmla="*/ 136 h 892"/>
                                <a:gd name="T52" fmla="*/ 518 w 2455"/>
                                <a:gd name="T53" fmla="*/ 166 h 892"/>
                                <a:gd name="T54" fmla="*/ 460 w 2455"/>
                                <a:gd name="T55" fmla="*/ 197 h 892"/>
                                <a:gd name="T56" fmla="*/ 406 w 2455"/>
                                <a:gd name="T57" fmla="*/ 230 h 892"/>
                                <a:gd name="T58" fmla="*/ 353 w 2455"/>
                                <a:gd name="T59" fmla="*/ 268 h 892"/>
                                <a:gd name="T60" fmla="*/ 304 w 2455"/>
                                <a:gd name="T61" fmla="*/ 306 h 892"/>
                                <a:gd name="T62" fmla="*/ 257 w 2455"/>
                                <a:gd name="T63" fmla="*/ 347 h 892"/>
                                <a:gd name="T64" fmla="*/ 207 w 2455"/>
                                <a:gd name="T65" fmla="*/ 398 h 892"/>
                                <a:gd name="T66" fmla="*/ 156 w 2455"/>
                                <a:gd name="T67" fmla="*/ 458 h 892"/>
                                <a:gd name="T68" fmla="*/ 112 w 2455"/>
                                <a:gd name="T69" fmla="*/ 520 h 892"/>
                                <a:gd name="T70" fmla="*/ 76 w 2455"/>
                                <a:gd name="T71" fmla="*/ 584 h 892"/>
                                <a:gd name="T72" fmla="*/ 46 w 2455"/>
                                <a:gd name="T73" fmla="*/ 650 h 892"/>
                                <a:gd name="T74" fmla="*/ 23 w 2455"/>
                                <a:gd name="T75" fmla="*/ 717 h 892"/>
                                <a:gd name="T76" fmla="*/ 9 w 2455"/>
                                <a:gd name="T77" fmla="*/ 787 h 892"/>
                                <a:gd name="T78" fmla="*/ 1 w 2455"/>
                                <a:gd name="T79" fmla="*/ 857 h 892"/>
                                <a:gd name="T80" fmla="*/ 2455 w 2455"/>
                                <a:gd name="T81" fmla="*/ 892 h 892"/>
                                <a:gd name="T82" fmla="*/ 2451 w 2455"/>
                                <a:gd name="T83" fmla="*/ 822 h 892"/>
                                <a:gd name="T84" fmla="*/ 2439 w 2455"/>
                                <a:gd name="T85" fmla="*/ 752 h 892"/>
                                <a:gd name="T86" fmla="*/ 2421 w 2455"/>
                                <a:gd name="T87" fmla="*/ 684 h 892"/>
                                <a:gd name="T88" fmla="*/ 2395 w 2455"/>
                                <a:gd name="T89" fmla="*/ 617 h 892"/>
                                <a:gd name="T90" fmla="*/ 2363 w 2455"/>
                                <a:gd name="T91" fmla="*/ 552 h 892"/>
                                <a:gd name="T92" fmla="*/ 2322 w 2455"/>
                                <a:gd name="T93" fmla="*/ 489 h 892"/>
                                <a:gd name="T94" fmla="*/ 2275 w 2455"/>
                                <a:gd name="T95" fmla="*/ 428 h 892"/>
                                <a:gd name="T96" fmla="*/ 2221 w 2455"/>
                                <a:gd name="T97" fmla="*/ 368 h 89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</a:cxnLst>
                              <a:rect l="0" t="0" r="r" b="b"/>
                              <a:pathLst>
                                <a:path w="2455" h="892">
                                  <a:moveTo>
                                    <a:pt x="2221" y="368"/>
                                  </a:moveTo>
                                  <a:lnTo>
                                    <a:pt x="2199" y="347"/>
                                  </a:lnTo>
                                  <a:lnTo>
                                    <a:pt x="2176" y="326"/>
                                  </a:lnTo>
                                  <a:lnTo>
                                    <a:pt x="2152" y="306"/>
                                  </a:lnTo>
                                  <a:lnTo>
                                    <a:pt x="2128" y="286"/>
                                  </a:lnTo>
                                  <a:lnTo>
                                    <a:pt x="2103" y="268"/>
                                  </a:lnTo>
                                  <a:lnTo>
                                    <a:pt x="2077" y="248"/>
                                  </a:lnTo>
                                  <a:lnTo>
                                    <a:pt x="2050" y="230"/>
                                  </a:lnTo>
                                  <a:lnTo>
                                    <a:pt x="2023" y="213"/>
                                  </a:lnTo>
                                  <a:lnTo>
                                    <a:pt x="1995" y="197"/>
                                  </a:lnTo>
                                  <a:lnTo>
                                    <a:pt x="1966" y="181"/>
                                  </a:lnTo>
                                  <a:lnTo>
                                    <a:pt x="1938" y="166"/>
                                  </a:lnTo>
                                  <a:lnTo>
                                    <a:pt x="1908" y="150"/>
                                  </a:lnTo>
                                  <a:lnTo>
                                    <a:pt x="1879" y="136"/>
                                  </a:lnTo>
                                  <a:lnTo>
                                    <a:pt x="1848" y="123"/>
                                  </a:lnTo>
                                  <a:lnTo>
                                    <a:pt x="1816" y="110"/>
                                  </a:lnTo>
                                  <a:lnTo>
                                    <a:pt x="1784" y="97"/>
                                  </a:lnTo>
                                  <a:lnTo>
                                    <a:pt x="1752" y="86"/>
                                  </a:lnTo>
                                  <a:lnTo>
                                    <a:pt x="1720" y="75"/>
                                  </a:lnTo>
                                  <a:lnTo>
                                    <a:pt x="1686" y="65"/>
                                  </a:lnTo>
                                  <a:lnTo>
                                    <a:pt x="1652" y="56"/>
                                  </a:lnTo>
                                  <a:lnTo>
                                    <a:pt x="1619" y="47"/>
                                  </a:lnTo>
                                  <a:lnTo>
                                    <a:pt x="1585" y="39"/>
                                  </a:lnTo>
                                  <a:lnTo>
                                    <a:pt x="1550" y="31"/>
                                  </a:lnTo>
                                  <a:lnTo>
                                    <a:pt x="1515" y="25"/>
                                  </a:lnTo>
                                  <a:lnTo>
                                    <a:pt x="1481" y="20"/>
                                  </a:lnTo>
                                  <a:lnTo>
                                    <a:pt x="1444" y="15"/>
                                  </a:lnTo>
                                  <a:lnTo>
                                    <a:pt x="1410" y="11"/>
                                  </a:lnTo>
                                  <a:lnTo>
                                    <a:pt x="1373" y="7"/>
                                  </a:lnTo>
                                  <a:lnTo>
                                    <a:pt x="1337" y="4"/>
                                  </a:lnTo>
                                  <a:lnTo>
                                    <a:pt x="1301" y="2"/>
                                  </a:lnTo>
                                  <a:lnTo>
                                    <a:pt x="1264" y="0"/>
                                  </a:lnTo>
                                  <a:lnTo>
                                    <a:pt x="1227" y="0"/>
                                  </a:lnTo>
                                  <a:lnTo>
                                    <a:pt x="1191" y="0"/>
                                  </a:lnTo>
                                  <a:lnTo>
                                    <a:pt x="1155" y="2"/>
                                  </a:lnTo>
                                  <a:lnTo>
                                    <a:pt x="1119" y="4"/>
                                  </a:lnTo>
                                  <a:lnTo>
                                    <a:pt x="1083" y="7"/>
                                  </a:lnTo>
                                  <a:lnTo>
                                    <a:pt x="1046" y="11"/>
                                  </a:lnTo>
                                  <a:lnTo>
                                    <a:pt x="1010" y="15"/>
                                  </a:lnTo>
                                  <a:lnTo>
                                    <a:pt x="975" y="20"/>
                                  </a:lnTo>
                                  <a:lnTo>
                                    <a:pt x="941" y="25"/>
                                  </a:lnTo>
                                  <a:lnTo>
                                    <a:pt x="906" y="31"/>
                                  </a:lnTo>
                                  <a:lnTo>
                                    <a:pt x="871" y="39"/>
                                  </a:lnTo>
                                  <a:lnTo>
                                    <a:pt x="836" y="47"/>
                                  </a:lnTo>
                                  <a:lnTo>
                                    <a:pt x="802" y="56"/>
                                  </a:lnTo>
                                  <a:lnTo>
                                    <a:pt x="769" y="65"/>
                                  </a:lnTo>
                                  <a:lnTo>
                                    <a:pt x="736" y="75"/>
                                  </a:lnTo>
                                  <a:lnTo>
                                    <a:pt x="703" y="86"/>
                                  </a:lnTo>
                                  <a:lnTo>
                                    <a:pt x="672" y="97"/>
                                  </a:lnTo>
                                  <a:lnTo>
                                    <a:pt x="640" y="110"/>
                                  </a:lnTo>
                                  <a:lnTo>
                                    <a:pt x="608" y="123"/>
                                  </a:lnTo>
                                  <a:lnTo>
                                    <a:pt x="577" y="136"/>
                                  </a:lnTo>
                                  <a:lnTo>
                                    <a:pt x="548" y="150"/>
                                  </a:lnTo>
                                  <a:lnTo>
                                    <a:pt x="518" y="166"/>
                                  </a:lnTo>
                                  <a:lnTo>
                                    <a:pt x="488" y="181"/>
                                  </a:lnTo>
                                  <a:lnTo>
                                    <a:pt x="460" y="197"/>
                                  </a:lnTo>
                                  <a:lnTo>
                                    <a:pt x="433" y="213"/>
                                  </a:lnTo>
                                  <a:lnTo>
                                    <a:pt x="406" y="230"/>
                                  </a:lnTo>
                                  <a:lnTo>
                                    <a:pt x="379" y="248"/>
                                  </a:lnTo>
                                  <a:lnTo>
                                    <a:pt x="353" y="268"/>
                                  </a:lnTo>
                                  <a:lnTo>
                                    <a:pt x="328" y="286"/>
                                  </a:lnTo>
                                  <a:lnTo>
                                    <a:pt x="304" y="306"/>
                                  </a:lnTo>
                                  <a:lnTo>
                                    <a:pt x="280" y="326"/>
                                  </a:lnTo>
                                  <a:lnTo>
                                    <a:pt x="257" y="347"/>
                                  </a:lnTo>
                                  <a:lnTo>
                                    <a:pt x="235" y="368"/>
                                  </a:lnTo>
                                  <a:lnTo>
                                    <a:pt x="207" y="398"/>
                                  </a:lnTo>
                                  <a:lnTo>
                                    <a:pt x="181" y="428"/>
                                  </a:lnTo>
                                  <a:lnTo>
                                    <a:pt x="156" y="458"/>
                                  </a:lnTo>
                                  <a:lnTo>
                                    <a:pt x="133" y="489"/>
                                  </a:lnTo>
                                  <a:lnTo>
                                    <a:pt x="112" y="520"/>
                                  </a:lnTo>
                                  <a:lnTo>
                                    <a:pt x="93" y="552"/>
                                  </a:lnTo>
                                  <a:lnTo>
                                    <a:pt x="76" y="584"/>
                                  </a:lnTo>
                                  <a:lnTo>
                                    <a:pt x="59" y="617"/>
                                  </a:lnTo>
                                  <a:lnTo>
                                    <a:pt x="46" y="650"/>
                                  </a:lnTo>
                                  <a:lnTo>
                                    <a:pt x="34" y="684"/>
                                  </a:lnTo>
                                  <a:lnTo>
                                    <a:pt x="23" y="717"/>
                                  </a:lnTo>
                                  <a:lnTo>
                                    <a:pt x="15" y="752"/>
                                  </a:lnTo>
                                  <a:lnTo>
                                    <a:pt x="9" y="787"/>
                                  </a:lnTo>
                                  <a:lnTo>
                                    <a:pt x="4" y="822"/>
                                  </a:lnTo>
                                  <a:lnTo>
                                    <a:pt x="1" y="857"/>
                                  </a:lnTo>
                                  <a:lnTo>
                                    <a:pt x="0" y="892"/>
                                  </a:lnTo>
                                  <a:lnTo>
                                    <a:pt x="2455" y="892"/>
                                  </a:lnTo>
                                  <a:lnTo>
                                    <a:pt x="2453" y="857"/>
                                  </a:lnTo>
                                  <a:lnTo>
                                    <a:pt x="2451" y="822"/>
                                  </a:lnTo>
                                  <a:lnTo>
                                    <a:pt x="2446" y="787"/>
                                  </a:lnTo>
                                  <a:lnTo>
                                    <a:pt x="2439" y="752"/>
                                  </a:lnTo>
                                  <a:lnTo>
                                    <a:pt x="2431" y="717"/>
                                  </a:lnTo>
                                  <a:lnTo>
                                    <a:pt x="2421" y="684"/>
                                  </a:lnTo>
                                  <a:lnTo>
                                    <a:pt x="2410" y="650"/>
                                  </a:lnTo>
                                  <a:lnTo>
                                    <a:pt x="2395" y="617"/>
                                  </a:lnTo>
                                  <a:lnTo>
                                    <a:pt x="2380" y="584"/>
                                  </a:lnTo>
                                  <a:lnTo>
                                    <a:pt x="2363" y="552"/>
                                  </a:lnTo>
                                  <a:lnTo>
                                    <a:pt x="2344" y="520"/>
                                  </a:lnTo>
                                  <a:lnTo>
                                    <a:pt x="2322" y="489"/>
                                  </a:lnTo>
                                  <a:lnTo>
                                    <a:pt x="2300" y="458"/>
                                  </a:lnTo>
                                  <a:lnTo>
                                    <a:pt x="2275" y="428"/>
                                  </a:lnTo>
                                  <a:lnTo>
                                    <a:pt x="2249" y="398"/>
                                  </a:lnTo>
                                  <a:lnTo>
                                    <a:pt x="2221" y="3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94" name="Freeform 1429194"/>
                          <wps:cNvSpPr>
                            <a:spLocks/>
                          </wps:cNvSpPr>
                          <wps:spPr bwMode="auto">
                            <a:xfrm>
                              <a:off x="510" y="289"/>
                              <a:ext cx="792" cy="574"/>
                            </a:xfrm>
                            <a:custGeom>
                              <a:avLst/>
                              <a:gdLst>
                                <a:gd name="T0" fmla="*/ 1065 w 2374"/>
                                <a:gd name="T1" fmla="*/ 4 h 1720"/>
                                <a:gd name="T2" fmla="*/ 890 w 2374"/>
                                <a:gd name="T3" fmla="*/ 27 h 1720"/>
                                <a:gd name="T4" fmla="*/ 725 w 2374"/>
                                <a:gd name="T5" fmla="*/ 68 h 1720"/>
                                <a:gd name="T6" fmla="*/ 571 w 2374"/>
                                <a:gd name="T7" fmla="*/ 126 h 1720"/>
                                <a:gd name="T8" fmla="*/ 432 w 2374"/>
                                <a:gd name="T9" fmla="*/ 197 h 1720"/>
                                <a:gd name="T10" fmla="*/ 309 w 2374"/>
                                <a:gd name="T11" fmla="*/ 283 h 1720"/>
                                <a:gd name="T12" fmla="*/ 203 w 2374"/>
                                <a:gd name="T13" fmla="*/ 380 h 1720"/>
                                <a:gd name="T14" fmla="*/ 118 w 2374"/>
                                <a:gd name="T15" fmla="*/ 489 h 1720"/>
                                <a:gd name="T16" fmla="*/ 53 w 2374"/>
                                <a:gd name="T17" fmla="*/ 605 h 1720"/>
                                <a:gd name="T18" fmla="*/ 15 w 2374"/>
                                <a:gd name="T19" fmla="*/ 730 h 1720"/>
                                <a:gd name="T20" fmla="*/ 0 w 2374"/>
                                <a:gd name="T21" fmla="*/ 861 h 1720"/>
                                <a:gd name="T22" fmla="*/ 8 w 2374"/>
                                <a:gd name="T23" fmla="*/ 963 h 1720"/>
                                <a:gd name="T24" fmla="*/ 33 w 2374"/>
                                <a:gd name="T25" fmla="*/ 1061 h 1720"/>
                                <a:gd name="T26" fmla="*/ 73 w 2374"/>
                                <a:gd name="T27" fmla="*/ 1158 h 1720"/>
                                <a:gd name="T28" fmla="*/ 128 w 2374"/>
                                <a:gd name="T29" fmla="*/ 1250 h 1720"/>
                                <a:gd name="T30" fmla="*/ 198 w 2374"/>
                                <a:gd name="T31" fmla="*/ 1336 h 1720"/>
                                <a:gd name="T32" fmla="*/ 269 w 2374"/>
                                <a:gd name="T33" fmla="*/ 1405 h 1720"/>
                                <a:gd name="T34" fmla="*/ 339 w 2374"/>
                                <a:gd name="T35" fmla="*/ 1461 h 1720"/>
                                <a:gd name="T36" fmla="*/ 416 w 2374"/>
                                <a:gd name="T37" fmla="*/ 1514 h 1720"/>
                                <a:gd name="T38" fmla="*/ 499 w 2374"/>
                                <a:gd name="T39" fmla="*/ 1561 h 1720"/>
                                <a:gd name="T40" fmla="*/ 587 w 2374"/>
                                <a:gd name="T41" fmla="*/ 1601 h 1720"/>
                                <a:gd name="T42" fmla="*/ 679 w 2374"/>
                                <a:gd name="T43" fmla="*/ 1637 h 1720"/>
                                <a:gd name="T44" fmla="*/ 774 w 2374"/>
                                <a:gd name="T45" fmla="*/ 1665 h 1720"/>
                                <a:gd name="T46" fmla="*/ 874 w 2374"/>
                                <a:gd name="T47" fmla="*/ 1689 h 1720"/>
                                <a:gd name="T48" fmla="*/ 976 w 2374"/>
                                <a:gd name="T49" fmla="*/ 1706 h 1720"/>
                                <a:gd name="T50" fmla="*/ 1080 w 2374"/>
                                <a:gd name="T51" fmla="*/ 1716 h 1720"/>
                                <a:gd name="T52" fmla="*/ 1186 w 2374"/>
                                <a:gd name="T53" fmla="*/ 1720 h 1720"/>
                                <a:gd name="T54" fmla="*/ 1292 w 2374"/>
                                <a:gd name="T55" fmla="*/ 1716 h 1720"/>
                                <a:gd name="T56" fmla="*/ 1397 w 2374"/>
                                <a:gd name="T57" fmla="*/ 1706 h 1720"/>
                                <a:gd name="T58" fmla="*/ 1499 w 2374"/>
                                <a:gd name="T59" fmla="*/ 1689 h 1720"/>
                                <a:gd name="T60" fmla="*/ 1598 w 2374"/>
                                <a:gd name="T61" fmla="*/ 1665 h 1720"/>
                                <a:gd name="T62" fmla="*/ 1695 w 2374"/>
                                <a:gd name="T63" fmla="*/ 1637 h 1720"/>
                                <a:gd name="T64" fmla="*/ 1787 w 2374"/>
                                <a:gd name="T65" fmla="*/ 1601 h 1720"/>
                                <a:gd name="T66" fmla="*/ 1875 w 2374"/>
                                <a:gd name="T67" fmla="*/ 1561 h 1720"/>
                                <a:gd name="T68" fmla="*/ 1958 w 2374"/>
                                <a:gd name="T69" fmla="*/ 1514 h 1720"/>
                                <a:gd name="T70" fmla="*/ 2034 w 2374"/>
                                <a:gd name="T71" fmla="*/ 1461 h 1720"/>
                                <a:gd name="T72" fmla="*/ 2105 w 2374"/>
                                <a:gd name="T73" fmla="*/ 1405 h 1720"/>
                                <a:gd name="T74" fmla="*/ 2175 w 2374"/>
                                <a:gd name="T75" fmla="*/ 1336 h 1720"/>
                                <a:gd name="T76" fmla="*/ 2244 w 2374"/>
                                <a:gd name="T77" fmla="*/ 1250 h 1720"/>
                                <a:gd name="T78" fmla="*/ 2301 w 2374"/>
                                <a:gd name="T79" fmla="*/ 1158 h 1720"/>
                                <a:gd name="T80" fmla="*/ 2341 w 2374"/>
                                <a:gd name="T81" fmla="*/ 1061 h 1720"/>
                                <a:gd name="T82" fmla="*/ 2366 w 2374"/>
                                <a:gd name="T83" fmla="*/ 963 h 1720"/>
                                <a:gd name="T84" fmla="*/ 2374 w 2374"/>
                                <a:gd name="T85" fmla="*/ 861 h 1720"/>
                                <a:gd name="T86" fmla="*/ 2366 w 2374"/>
                                <a:gd name="T87" fmla="*/ 759 h 1720"/>
                                <a:gd name="T88" fmla="*/ 2341 w 2374"/>
                                <a:gd name="T89" fmla="*/ 660 h 1720"/>
                                <a:gd name="T90" fmla="*/ 2301 w 2374"/>
                                <a:gd name="T91" fmla="*/ 564 h 1720"/>
                                <a:gd name="T92" fmla="*/ 2244 w 2374"/>
                                <a:gd name="T93" fmla="*/ 472 h 1720"/>
                                <a:gd name="T94" fmla="*/ 2175 w 2374"/>
                                <a:gd name="T95" fmla="*/ 385 h 1720"/>
                                <a:gd name="T96" fmla="*/ 2105 w 2374"/>
                                <a:gd name="T97" fmla="*/ 316 h 1720"/>
                                <a:gd name="T98" fmla="*/ 2034 w 2374"/>
                                <a:gd name="T99" fmla="*/ 259 h 1720"/>
                                <a:gd name="T100" fmla="*/ 1958 w 2374"/>
                                <a:gd name="T101" fmla="*/ 207 h 1720"/>
                                <a:gd name="T102" fmla="*/ 1875 w 2374"/>
                                <a:gd name="T103" fmla="*/ 161 h 1720"/>
                                <a:gd name="T104" fmla="*/ 1787 w 2374"/>
                                <a:gd name="T105" fmla="*/ 119 h 1720"/>
                                <a:gd name="T106" fmla="*/ 1695 w 2374"/>
                                <a:gd name="T107" fmla="*/ 83 h 1720"/>
                                <a:gd name="T108" fmla="*/ 1598 w 2374"/>
                                <a:gd name="T109" fmla="*/ 55 h 1720"/>
                                <a:gd name="T110" fmla="*/ 1499 w 2374"/>
                                <a:gd name="T111" fmla="*/ 31 h 1720"/>
                                <a:gd name="T112" fmla="*/ 1397 w 2374"/>
                                <a:gd name="T113" fmla="*/ 15 h 1720"/>
                                <a:gd name="T114" fmla="*/ 1292 w 2374"/>
                                <a:gd name="T115" fmla="*/ 4 h 1720"/>
                                <a:gd name="T116" fmla="*/ 1186 w 2374"/>
                                <a:gd name="T117" fmla="*/ 0 h 17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</a:cxnLst>
                              <a:rect l="0" t="0" r="r" b="b"/>
                              <a:pathLst>
                                <a:path w="2374" h="1720">
                                  <a:moveTo>
                                    <a:pt x="1186" y="0"/>
                                  </a:moveTo>
                                  <a:lnTo>
                                    <a:pt x="1126" y="2"/>
                                  </a:lnTo>
                                  <a:lnTo>
                                    <a:pt x="1065" y="4"/>
                                  </a:lnTo>
                                  <a:lnTo>
                                    <a:pt x="1005" y="11"/>
                                  </a:lnTo>
                                  <a:lnTo>
                                    <a:pt x="947" y="18"/>
                                  </a:lnTo>
                                  <a:lnTo>
                                    <a:pt x="890" y="27"/>
                                  </a:lnTo>
                                  <a:lnTo>
                                    <a:pt x="834" y="39"/>
                                  </a:lnTo>
                                  <a:lnTo>
                                    <a:pt x="779" y="53"/>
                                  </a:lnTo>
                                  <a:lnTo>
                                    <a:pt x="725" y="68"/>
                                  </a:lnTo>
                                  <a:lnTo>
                                    <a:pt x="672" y="86"/>
                                  </a:lnTo>
                                  <a:lnTo>
                                    <a:pt x="622" y="105"/>
                                  </a:lnTo>
                                  <a:lnTo>
                                    <a:pt x="571" y="126"/>
                                  </a:lnTo>
                                  <a:lnTo>
                                    <a:pt x="524" y="148"/>
                                  </a:lnTo>
                                  <a:lnTo>
                                    <a:pt x="477" y="172"/>
                                  </a:lnTo>
                                  <a:lnTo>
                                    <a:pt x="432" y="197"/>
                                  </a:lnTo>
                                  <a:lnTo>
                                    <a:pt x="389" y="224"/>
                                  </a:lnTo>
                                  <a:lnTo>
                                    <a:pt x="348" y="252"/>
                                  </a:lnTo>
                                  <a:lnTo>
                                    <a:pt x="309" y="283"/>
                                  </a:lnTo>
                                  <a:lnTo>
                                    <a:pt x="272" y="314"/>
                                  </a:lnTo>
                                  <a:lnTo>
                                    <a:pt x="237" y="347"/>
                                  </a:lnTo>
                                  <a:lnTo>
                                    <a:pt x="203" y="380"/>
                                  </a:lnTo>
                                  <a:lnTo>
                                    <a:pt x="172" y="415"/>
                                  </a:lnTo>
                                  <a:lnTo>
                                    <a:pt x="144" y="451"/>
                                  </a:lnTo>
                                  <a:lnTo>
                                    <a:pt x="118" y="489"/>
                                  </a:lnTo>
                                  <a:lnTo>
                                    <a:pt x="93" y="526"/>
                                  </a:lnTo>
                                  <a:lnTo>
                                    <a:pt x="73" y="565"/>
                                  </a:lnTo>
                                  <a:lnTo>
                                    <a:pt x="53" y="605"/>
                                  </a:lnTo>
                                  <a:lnTo>
                                    <a:pt x="38" y="646"/>
                                  </a:lnTo>
                                  <a:lnTo>
                                    <a:pt x="25" y="688"/>
                                  </a:lnTo>
                                  <a:lnTo>
                                    <a:pt x="15" y="730"/>
                                  </a:lnTo>
                                  <a:lnTo>
                                    <a:pt x="7" y="773"/>
                                  </a:lnTo>
                                  <a:lnTo>
                                    <a:pt x="2" y="817"/>
                                  </a:lnTo>
                                  <a:lnTo>
                                    <a:pt x="0" y="861"/>
                                  </a:lnTo>
                                  <a:lnTo>
                                    <a:pt x="2" y="894"/>
                                  </a:lnTo>
                                  <a:lnTo>
                                    <a:pt x="4" y="929"/>
                                  </a:lnTo>
                                  <a:lnTo>
                                    <a:pt x="8" y="963"/>
                                  </a:lnTo>
                                  <a:lnTo>
                                    <a:pt x="15" y="995"/>
                                  </a:lnTo>
                                  <a:lnTo>
                                    <a:pt x="22" y="1029"/>
                                  </a:lnTo>
                                  <a:lnTo>
                                    <a:pt x="33" y="1061"/>
                                  </a:lnTo>
                                  <a:lnTo>
                                    <a:pt x="44" y="1093"/>
                                  </a:lnTo>
                                  <a:lnTo>
                                    <a:pt x="57" y="1126"/>
                                  </a:lnTo>
                                  <a:lnTo>
                                    <a:pt x="73" y="1158"/>
                                  </a:lnTo>
                                  <a:lnTo>
                                    <a:pt x="89" y="1189"/>
                                  </a:lnTo>
                                  <a:lnTo>
                                    <a:pt x="108" y="1219"/>
                                  </a:lnTo>
                                  <a:lnTo>
                                    <a:pt x="128" y="1250"/>
                                  </a:lnTo>
                                  <a:lnTo>
                                    <a:pt x="150" y="1279"/>
                                  </a:lnTo>
                                  <a:lnTo>
                                    <a:pt x="173" y="1308"/>
                                  </a:lnTo>
                                  <a:lnTo>
                                    <a:pt x="198" y="1336"/>
                                  </a:lnTo>
                                  <a:lnTo>
                                    <a:pt x="225" y="1364"/>
                                  </a:lnTo>
                                  <a:lnTo>
                                    <a:pt x="247" y="1385"/>
                                  </a:lnTo>
                                  <a:lnTo>
                                    <a:pt x="269" y="1405"/>
                                  </a:lnTo>
                                  <a:lnTo>
                                    <a:pt x="291" y="1425"/>
                                  </a:lnTo>
                                  <a:lnTo>
                                    <a:pt x="316" y="1443"/>
                                  </a:lnTo>
                                  <a:lnTo>
                                    <a:pt x="339" y="1461"/>
                                  </a:lnTo>
                                  <a:lnTo>
                                    <a:pt x="365" y="1479"/>
                                  </a:lnTo>
                                  <a:lnTo>
                                    <a:pt x="390" y="1498"/>
                                  </a:lnTo>
                                  <a:lnTo>
                                    <a:pt x="416" y="1514"/>
                                  </a:lnTo>
                                  <a:lnTo>
                                    <a:pt x="443" y="1530"/>
                                  </a:lnTo>
                                  <a:lnTo>
                                    <a:pt x="471" y="1545"/>
                                  </a:lnTo>
                                  <a:lnTo>
                                    <a:pt x="499" y="1561"/>
                                  </a:lnTo>
                                  <a:lnTo>
                                    <a:pt x="527" y="1575"/>
                                  </a:lnTo>
                                  <a:lnTo>
                                    <a:pt x="557" y="1588"/>
                                  </a:lnTo>
                                  <a:lnTo>
                                    <a:pt x="587" y="1601"/>
                                  </a:lnTo>
                                  <a:lnTo>
                                    <a:pt x="617" y="1614"/>
                                  </a:lnTo>
                                  <a:lnTo>
                                    <a:pt x="648" y="1625"/>
                                  </a:lnTo>
                                  <a:lnTo>
                                    <a:pt x="679" y="1637"/>
                                  </a:lnTo>
                                  <a:lnTo>
                                    <a:pt x="711" y="1647"/>
                                  </a:lnTo>
                                  <a:lnTo>
                                    <a:pt x="742" y="1656"/>
                                  </a:lnTo>
                                  <a:lnTo>
                                    <a:pt x="774" y="1665"/>
                                  </a:lnTo>
                                  <a:lnTo>
                                    <a:pt x="808" y="1675"/>
                                  </a:lnTo>
                                  <a:lnTo>
                                    <a:pt x="840" y="1682"/>
                                  </a:lnTo>
                                  <a:lnTo>
                                    <a:pt x="874" y="1689"/>
                                  </a:lnTo>
                                  <a:lnTo>
                                    <a:pt x="907" y="1695"/>
                                  </a:lnTo>
                                  <a:lnTo>
                                    <a:pt x="942" y="1702"/>
                                  </a:lnTo>
                                  <a:lnTo>
                                    <a:pt x="976" y="1706"/>
                                  </a:lnTo>
                                  <a:lnTo>
                                    <a:pt x="1011" y="1711"/>
                                  </a:lnTo>
                                  <a:lnTo>
                                    <a:pt x="1046" y="1713"/>
                                  </a:lnTo>
                                  <a:lnTo>
                                    <a:pt x="1080" y="1716"/>
                                  </a:lnTo>
                                  <a:lnTo>
                                    <a:pt x="1115" y="1718"/>
                                  </a:lnTo>
                                  <a:lnTo>
                                    <a:pt x="1151" y="1720"/>
                                  </a:lnTo>
                                  <a:lnTo>
                                    <a:pt x="1186" y="1720"/>
                                  </a:lnTo>
                                  <a:lnTo>
                                    <a:pt x="1223" y="1720"/>
                                  </a:lnTo>
                                  <a:lnTo>
                                    <a:pt x="1257" y="1718"/>
                                  </a:lnTo>
                                  <a:lnTo>
                                    <a:pt x="1292" y="1716"/>
                                  </a:lnTo>
                                  <a:lnTo>
                                    <a:pt x="1327" y="1713"/>
                                  </a:lnTo>
                                  <a:lnTo>
                                    <a:pt x="1362" y="1711"/>
                                  </a:lnTo>
                                  <a:lnTo>
                                    <a:pt x="1397" y="1706"/>
                                  </a:lnTo>
                                  <a:lnTo>
                                    <a:pt x="1432" y="1702"/>
                                  </a:lnTo>
                                  <a:lnTo>
                                    <a:pt x="1465" y="1695"/>
                                  </a:lnTo>
                                  <a:lnTo>
                                    <a:pt x="1499" y="1689"/>
                                  </a:lnTo>
                                  <a:lnTo>
                                    <a:pt x="1533" y="1682"/>
                                  </a:lnTo>
                                  <a:lnTo>
                                    <a:pt x="1566" y="1675"/>
                                  </a:lnTo>
                                  <a:lnTo>
                                    <a:pt x="1598" y="1665"/>
                                  </a:lnTo>
                                  <a:lnTo>
                                    <a:pt x="1631" y="1656"/>
                                  </a:lnTo>
                                  <a:lnTo>
                                    <a:pt x="1663" y="1647"/>
                                  </a:lnTo>
                                  <a:lnTo>
                                    <a:pt x="1695" y="1637"/>
                                  </a:lnTo>
                                  <a:lnTo>
                                    <a:pt x="1726" y="1625"/>
                                  </a:lnTo>
                                  <a:lnTo>
                                    <a:pt x="1757" y="1614"/>
                                  </a:lnTo>
                                  <a:lnTo>
                                    <a:pt x="1787" y="1601"/>
                                  </a:lnTo>
                                  <a:lnTo>
                                    <a:pt x="1817" y="1588"/>
                                  </a:lnTo>
                                  <a:lnTo>
                                    <a:pt x="1847" y="1575"/>
                                  </a:lnTo>
                                  <a:lnTo>
                                    <a:pt x="1875" y="1561"/>
                                  </a:lnTo>
                                  <a:lnTo>
                                    <a:pt x="1902" y="1545"/>
                                  </a:lnTo>
                                  <a:lnTo>
                                    <a:pt x="1931" y="1530"/>
                                  </a:lnTo>
                                  <a:lnTo>
                                    <a:pt x="1958" y="1514"/>
                                  </a:lnTo>
                                  <a:lnTo>
                                    <a:pt x="1984" y="1498"/>
                                  </a:lnTo>
                                  <a:lnTo>
                                    <a:pt x="2009" y="1479"/>
                                  </a:lnTo>
                                  <a:lnTo>
                                    <a:pt x="2034" y="1461"/>
                                  </a:lnTo>
                                  <a:lnTo>
                                    <a:pt x="2058" y="1443"/>
                                  </a:lnTo>
                                  <a:lnTo>
                                    <a:pt x="2082" y="1425"/>
                                  </a:lnTo>
                                  <a:lnTo>
                                    <a:pt x="2105" y="1405"/>
                                  </a:lnTo>
                                  <a:lnTo>
                                    <a:pt x="2127" y="1385"/>
                                  </a:lnTo>
                                  <a:lnTo>
                                    <a:pt x="2148" y="1364"/>
                                  </a:lnTo>
                                  <a:lnTo>
                                    <a:pt x="2175" y="1336"/>
                                  </a:lnTo>
                                  <a:lnTo>
                                    <a:pt x="2199" y="1308"/>
                                  </a:lnTo>
                                  <a:lnTo>
                                    <a:pt x="2223" y="1279"/>
                                  </a:lnTo>
                                  <a:lnTo>
                                    <a:pt x="2244" y="1250"/>
                                  </a:lnTo>
                                  <a:lnTo>
                                    <a:pt x="2265" y="1219"/>
                                  </a:lnTo>
                                  <a:lnTo>
                                    <a:pt x="2283" y="1189"/>
                                  </a:lnTo>
                                  <a:lnTo>
                                    <a:pt x="2301" y="1158"/>
                                  </a:lnTo>
                                  <a:lnTo>
                                    <a:pt x="2316" y="1126"/>
                                  </a:lnTo>
                                  <a:lnTo>
                                    <a:pt x="2330" y="1093"/>
                                  </a:lnTo>
                                  <a:lnTo>
                                    <a:pt x="2341" y="1061"/>
                                  </a:lnTo>
                                  <a:lnTo>
                                    <a:pt x="2350" y="1029"/>
                                  </a:lnTo>
                                  <a:lnTo>
                                    <a:pt x="2359" y="995"/>
                                  </a:lnTo>
                                  <a:lnTo>
                                    <a:pt x="2366" y="963"/>
                                  </a:lnTo>
                                  <a:lnTo>
                                    <a:pt x="2370" y="929"/>
                                  </a:lnTo>
                                  <a:lnTo>
                                    <a:pt x="2372" y="894"/>
                                  </a:lnTo>
                                  <a:lnTo>
                                    <a:pt x="2374" y="861"/>
                                  </a:lnTo>
                                  <a:lnTo>
                                    <a:pt x="2372" y="827"/>
                                  </a:lnTo>
                                  <a:lnTo>
                                    <a:pt x="2370" y="792"/>
                                  </a:lnTo>
                                  <a:lnTo>
                                    <a:pt x="2366" y="759"/>
                                  </a:lnTo>
                                  <a:lnTo>
                                    <a:pt x="2359" y="726"/>
                                  </a:lnTo>
                                  <a:lnTo>
                                    <a:pt x="2350" y="693"/>
                                  </a:lnTo>
                                  <a:lnTo>
                                    <a:pt x="2341" y="660"/>
                                  </a:lnTo>
                                  <a:lnTo>
                                    <a:pt x="2330" y="628"/>
                                  </a:lnTo>
                                  <a:lnTo>
                                    <a:pt x="2316" y="596"/>
                                  </a:lnTo>
                                  <a:lnTo>
                                    <a:pt x="2301" y="564"/>
                                  </a:lnTo>
                                  <a:lnTo>
                                    <a:pt x="2283" y="533"/>
                                  </a:lnTo>
                                  <a:lnTo>
                                    <a:pt x="2265" y="503"/>
                                  </a:lnTo>
                                  <a:lnTo>
                                    <a:pt x="2244" y="472"/>
                                  </a:lnTo>
                                  <a:lnTo>
                                    <a:pt x="2223" y="442"/>
                                  </a:lnTo>
                                  <a:lnTo>
                                    <a:pt x="2199" y="414"/>
                                  </a:lnTo>
                                  <a:lnTo>
                                    <a:pt x="2175" y="385"/>
                                  </a:lnTo>
                                  <a:lnTo>
                                    <a:pt x="2148" y="357"/>
                                  </a:lnTo>
                                  <a:lnTo>
                                    <a:pt x="2127" y="336"/>
                                  </a:lnTo>
                                  <a:lnTo>
                                    <a:pt x="2105" y="316"/>
                                  </a:lnTo>
                                  <a:lnTo>
                                    <a:pt x="2082" y="296"/>
                                  </a:lnTo>
                                  <a:lnTo>
                                    <a:pt x="2058" y="277"/>
                                  </a:lnTo>
                                  <a:lnTo>
                                    <a:pt x="2034" y="259"/>
                                  </a:lnTo>
                                  <a:lnTo>
                                    <a:pt x="2009" y="241"/>
                                  </a:lnTo>
                                  <a:lnTo>
                                    <a:pt x="1984" y="224"/>
                                  </a:lnTo>
                                  <a:lnTo>
                                    <a:pt x="1958" y="207"/>
                                  </a:lnTo>
                                  <a:lnTo>
                                    <a:pt x="1931" y="190"/>
                                  </a:lnTo>
                                  <a:lnTo>
                                    <a:pt x="1902" y="175"/>
                                  </a:lnTo>
                                  <a:lnTo>
                                    <a:pt x="1875" y="161"/>
                                  </a:lnTo>
                                  <a:lnTo>
                                    <a:pt x="1847" y="146"/>
                                  </a:lnTo>
                                  <a:lnTo>
                                    <a:pt x="1817" y="132"/>
                                  </a:lnTo>
                                  <a:lnTo>
                                    <a:pt x="1787" y="119"/>
                                  </a:lnTo>
                                  <a:lnTo>
                                    <a:pt x="1757" y="106"/>
                                  </a:lnTo>
                                  <a:lnTo>
                                    <a:pt x="1726" y="95"/>
                                  </a:lnTo>
                                  <a:lnTo>
                                    <a:pt x="1695" y="83"/>
                                  </a:lnTo>
                                  <a:lnTo>
                                    <a:pt x="1663" y="73"/>
                                  </a:lnTo>
                                  <a:lnTo>
                                    <a:pt x="1631" y="64"/>
                                  </a:lnTo>
                                  <a:lnTo>
                                    <a:pt x="1598" y="55"/>
                                  </a:lnTo>
                                  <a:lnTo>
                                    <a:pt x="1566" y="46"/>
                                  </a:lnTo>
                                  <a:lnTo>
                                    <a:pt x="1533" y="38"/>
                                  </a:lnTo>
                                  <a:lnTo>
                                    <a:pt x="1499" y="31"/>
                                  </a:lnTo>
                                  <a:lnTo>
                                    <a:pt x="1465" y="25"/>
                                  </a:lnTo>
                                  <a:lnTo>
                                    <a:pt x="1432" y="18"/>
                                  </a:lnTo>
                                  <a:lnTo>
                                    <a:pt x="1397" y="15"/>
                                  </a:lnTo>
                                  <a:lnTo>
                                    <a:pt x="1362" y="9"/>
                                  </a:lnTo>
                                  <a:lnTo>
                                    <a:pt x="1327" y="7"/>
                                  </a:lnTo>
                                  <a:lnTo>
                                    <a:pt x="1292" y="4"/>
                                  </a:lnTo>
                                  <a:lnTo>
                                    <a:pt x="1257" y="2"/>
                                  </a:lnTo>
                                  <a:lnTo>
                                    <a:pt x="1223" y="0"/>
                                  </a:lnTo>
                                  <a:lnTo>
                                    <a:pt x="118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95" name="Freeform 1429195"/>
                          <wps:cNvSpPr>
                            <a:spLocks/>
                          </wps:cNvSpPr>
                          <wps:spPr bwMode="auto">
                            <a:xfrm>
                              <a:off x="516" y="576"/>
                              <a:ext cx="780" cy="281"/>
                            </a:xfrm>
                            <a:custGeom>
                              <a:avLst/>
                              <a:gdLst>
                                <a:gd name="T0" fmla="*/ 241 w 2338"/>
                                <a:gd name="T1" fmla="*/ 511 h 841"/>
                                <a:gd name="T2" fmla="*/ 286 w 2338"/>
                                <a:gd name="T3" fmla="*/ 550 h 841"/>
                                <a:gd name="T4" fmla="*/ 332 w 2338"/>
                                <a:gd name="T5" fmla="*/ 587 h 841"/>
                                <a:gd name="T6" fmla="*/ 383 w 2338"/>
                                <a:gd name="T7" fmla="*/ 621 h 841"/>
                                <a:gd name="T8" fmla="*/ 435 w 2338"/>
                                <a:gd name="T9" fmla="*/ 653 h 841"/>
                                <a:gd name="T10" fmla="*/ 490 w 2338"/>
                                <a:gd name="T11" fmla="*/ 684 h 841"/>
                                <a:gd name="T12" fmla="*/ 547 w 2338"/>
                                <a:gd name="T13" fmla="*/ 711 h 841"/>
                                <a:gd name="T14" fmla="*/ 606 w 2338"/>
                                <a:gd name="T15" fmla="*/ 736 h 841"/>
                                <a:gd name="T16" fmla="*/ 667 w 2338"/>
                                <a:gd name="T17" fmla="*/ 759 h 841"/>
                                <a:gd name="T18" fmla="*/ 730 w 2338"/>
                                <a:gd name="T19" fmla="*/ 779 h 841"/>
                                <a:gd name="T20" fmla="*/ 795 w 2338"/>
                                <a:gd name="T21" fmla="*/ 795 h 841"/>
                                <a:gd name="T22" fmla="*/ 861 w 2338"/>
                                <a:gd name="T23" fmla="*/ 811 h 841"/>
                                <a:gd name="T24" fmla="*/ 927 w 2338"/>
                                <a:gd name="T25" fmla="*/ 823 h 841"/>
                                <a:gd name="T26" fmla="*/ 995 w 2338"/>
                                <a:gd name="T27" fmla="*/ 832 h 841"/>
                                <a:gd name="T28" fmla="*/ 1064 w 2338"/>
                                <a:gd name="T29" fmla="*/ 837 h 841"/>
                                <a:gd name="T30" fmla="*/ 1133 w 2338"/>
                                <a:gd name="T31" fmla="*/ 841 h 841"/>
                                <a:gd name="T32" fmla="*/ 1228 w 2338"/>
                                <a:gd name="T33" fmla="*/ 839 h 841"/>
                                <a:gd name="T34" fmla="*/ 1347 w 2338"/>
                                <a:gd name="T35" fmla="*/ 830 h 841"/>
                                <a:gd name="T36" fmla="*/ 1460 w 2338"/>
                                <a:gd name="T37" fmla="*/ 814 h 841"/>
                                <a:gd name="T38" fmla="*/ 1570 w 2338"/>
                                <a:gd name="T39" fmla="*/ 789 h 841"/>
                                <a:gd name="T40" fmla="*/ 1675 w 2338"/>
                                <a:gd name="T41" fmla="*/ 758 h 841"/>
                                <a:gd name="T42" fmla="*/ 1774 w 2338"/>
                                <a:gd name="T43" fmla="*/ 719 h 841"/>
                                <a:gd name="T44" fmla="*/ 1867 w 2338"/>
                                <a:gd name="T45" fmla="*/ 674 h 841"/>
                                <a:gd name="T46" fmla="*/ 1954 w 2338"/>
                                <a:gd name="T47" fmla="*/ 622 h 841"/>
                                <a:gd name="T48" fmla="*/ 2034 w 2338"/>
                                <a:gd name="T49" fmla="*/ 565 h 841"/>
                                <a:gd name="T50" fmla="*/ 2105 w 2338"/>
                                <a:gd name="T51" fmla="*/ 502 h 841"/>
                                <a:gd name="T52" fmla="*/ 2168 w 2338"/>
                                <a:gd name="T53" fmla="*/ 435 h 841"/>
                                <a:gd name="T54" fmla="*/ 2223 w 2338"/>
                                <a:gd name="T55" fmla="*/ 364 h 841"/>
                                <a:gd name="T56" fmla="*/ 2267 w 2338"/>
                                <a:gd name="T57" fmla="*/ 289 h 841"/>
                                <a:gd name="T58" fmla="*/ 2300 w 2338"/>
                                <a:gd name="T59" fmla="*/ 210 h 841"/>
                                <a:gd name="T60" fmla="*/ 2325 w 2338"/>
                                <a:gd name="T61" fmla="*/ 128 h 841"/>
                                <a:gd name="T62" fmla="*/ 2336 w 2338"/>
                                <a:gd name="T63" fmla="*/ 42 h 841"/>
                                <a:gd name="T64" fmla="*/ 0 w 2338"/>
                                <a:gd name="T65" fmla="*/ 0 h 841"/>
                                <a:gd name="T66" fmla="*/ 4 w 2338"/>
                                <a:gd name="T67" fmla="*/ 66 h 841"/>
                                <a:gd name="T68" fmla="*/ 15 w 2338"/>
                                <a:gd name="T69" fmla="*/ 131 h 841"/>
                                <a:gd name="T70" fmla="*/ 33 w 2338"/>
                                <a:gd name="T71" fmla="*/ 195 h 841"/>
                                <a:gd name="T72" fmla="*/ 56 w 2338"/>
                                <a:gd name="T73" fmla="*/ 258 h 841"/>
                                <a:gd name="T74" fmla="*/ 87 w 2338"/>
                                <a:gd name="T75" fmla="*/ 319 h 841"/>
                                <a:gd name="T76" fmla="*/ 126 w 2338"/>
                                <a:gd name="T77" fmla="*/ 378 h 841"/>
                                <a:gd name="T78" fmla="*/ 170 w 2338"/>
                                <a:gd name="T79" fmla="*/ 435 h 841"/>
                                <a:gd name="T80" fmla="*/ 220 w 2338"/>
                                <a:gd name="T81" fmla="*/ 491 h 84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</a:cxnLst>
                              <a:rect l="0" t="0" r="r" b="b"/>
                              <a:pathLst>
                                <a:path w="2338" h="841">
                                  <a:moveTo>
                                    <a:pt x="220" y="491"/>
                                  </a:moveTo>
                                  <a:lnTo>
                                    <a:pt x="241" y="511"/>
                                  </a:lnTo>
                                  <a:lnTo>
                                    <a:pt x="263" y="531"/>
                                  </a:lnTo>
                                  <a:lnTo>
                                    <a:pt x="286" y="550"/>
                                  </a:lnTo>
                                  <a:lnTo>
                                    <a:pt x="308" y="568"/>
                                  </a:lnTo>
                                  <a:lnTo>
                                    <a:pt x="332" y="587"/>
                                  </a:lnTo>
                                  <a:lnTo>
                                    <a:pt x="357" y="604"/>
                                  </a:lnTo>
                                  <a:lnTo>
                                    <a:pt x="383" y="621"/>
                                  </a:lnTo>
                                  <a:lnTo>
                                    <a:pt x="409" y="638"/>
                                  </a:lnTo>
                                  <a:lnTo>
                                    <a:pt x="435" y="653"/>
                                  </a:lnTo>
                                  <a:lnTo>
                                    <a:pt x="462" y="669"/>
                                  </a:lnTo>
                                  <a:lnTo>
                                    <a:pt x="490" y="684"/>
                                  </a:lnTo>
                                  <a:lnTo>
                                    <a:pt x="518" y="697"/>
                                  </a:lnTo>
                                  <a:lnTo>
                                    <a:pt x="547" y="711"/>
                                  </a:lnTo>
                                  <a:lnTo>
                                    <a:pt x="577" y="724"/>
                                  </a:lnTo>
                                  <a:lnTo>
                                    <a:pt x="606" y="736"/>
                                  </a:lnTo>
                                  <a:lnTo>
                                    <a:pt x="636" y="748"/>
                                  </a:lnTo>
                                  <a:lnTo>
                                    <a:pt x="667" y="759"/>
                                  </a:lnTo>
                                  <a:lnTo>
                                    <a:pt x="698" y="770"/>
                                  </a:lnTo>
                                  <a:lnTo>
                                    <a:pt x="730" y="779"/>
                                  </a:lnTo>
                                  <a:lnTo>
                                    <a:pt x="763" y="788"/>
                                  </a:lnTo>
                                  <a:lnTo>
                                    <a:pt x="795" y="795"/>
                                  </a:lnTo>
                                  <a:lnTo>
                                    <a:pt x="827" y="803"/>
                                  </a:lnTo>
                                  <a:lnTo>
                                    <a:pt x="861" y="811"/>
                                  </a:lnTo>
                                  <a:lnTo>
                                    <a:pt x="893" y="817"/>
                                  </a:lnTo>
                                  <a:lnTo>
                                    <a:pt x="927" y="823"/>
                                  </a:lnTo>
                                  <a:lnTo>
                                    <a:pt x="962" y="828"/>
                                  </a:lnTo>
                                  <a:lnTo>
                                    <a:pt x="995" y="832"/>
                                  </a:lnTo>
                                  <a:lnTo>
                                    <a:pt x="1029" y="834"/>
                                  </a:lnTo>
                                  <a:lnTo>
                                    <a:pt x="1064" y="837"/>
                                  </a:lnTo>
                                  <a:lnTo>
                                    <a:pt x="1099" y="839"/>
                                  </a:lnTo>
                                  <a:lnTo>
                                    <a:pt x="1133" y="841"/>
                                  </a:lnTo>
                                  <a:lnTo>
                                    <a:pt x="1168" y="841"/>
                                  </a:lnTo>
                                  <a:lnTo>
                                    <a:pt x="1228" y="839"/>
                                  </a:lnTo>
                                  <a:lnTo>
                                    <a:pt x="1287" y="837"/>
                                  </a:lnTo>
                                  <a:lnTo>
                                    <a:pt x="1347" y="830"/>
                                  </a:lnTo>
                                  <a:lnTo>
                                    <a:pt x="1403" y="824"/>
                                  </a:lnTo>
                                  <a:lnTo>
                                    <a:pt x="1460" y="814"/>
                                  </a:lnTo>
                                  <a:lnTo>
                                    <a:pt x="1516" y="803"/>
                                  </a:lnTo>
                                  <a:lnTo>
                                    <a:pt x="1570" y="789"/>
                                  </a:lnTo>
                                  <a:lnTo>
                                    <a:pt x="1623" y="775"/>
                                  </a:lnTo>
                                  <a:lnTo>
                                    <a:pt x="1675" y="758"/>
                                  </a:lnTo>
                                  <a:lnTo>
                                    <a:pt x="1725" y="739"/>
                                  </a:lnTo>
                                  <a:lnTo>
                                    <a:pt x="1774" y="719"/>
                                  </a:lnTo>
                                  <a:lnTo>
                                    <a:pt x="1822" y="697"/>
                                  </a:lnTo>
                                  <a:lnTo>
                                    <a:pt x="1867" y="674"/>
                                  </a:lnTo>
                                  <a:lnTo>
                                    <a:pt x="1911" y="648"/>
                                  </a:lnTo>
                                  <a:lnTo>
                                    <a:pt x="1954" y="622"/>
                                  </a:lnTo>
                                  <a:lnTo>
                                    <a:pt x="1995" y="594"/>
                                  </a:lnTo>
                                  <a:lnTo>
                                    <a:pt x="2034" y="565"/>
                                  </a:lnTo>
                                  <a:lnTo>
                                    <a:pt x="2070" y="534"/>
                                  </a:lnTo>
                                  <a:lnTo>
                                    <a:pt x="2105" y="502"/>
                                  </a:lnTo>
                                  <a:lnTo>
                                    <a:pt x="2137" y="470"/>
                                  </a:lnTo>
                                  <a:lnTo>
                                    <a:pt x="2168" y="435"/>
                                  </a:lnTo>
                                  <a:lnTo>
                                    <a:pt x="2197" y="400"/>
                                  </a:lnTo>
                                  <a:lnTo>
                                    <a:pt x="2223" y="364"/>
                                  </a:lnTo>
                                  <a:lnTo>
                                    <a:pt x="2246" y="327"/>
                                  </a:lnTo>
                                  <a:lnTo>
                                    <a:pt x="2267" y="289"/>
                                  </a:lnTo>
                                  <a:lnTo>
                                    <a:pt x="2285" y="249"/>
                                  </a:lnTo>
                                  <a:lnTo>
                                    <a:pt x="2300" y="210"/>
                                  </a:lnTo>
                                  <a:lnTo>
                                    <a:pt x="2314" y="169"/>
                                  </a:lnTo>
                                  <a:lnTo>
                                    <a:pt x="2325" y="128"/>
                                  </a:lnTo>
                                  <a:lnTo>
                                    <a:pt x="2331" y="85"/>
                                  </a:lnTo>
                                  <a:lnTo>
                                    <a:pt x="2336" y="42"/>
                                  </a:lnTo>
                                  <a:lnTo>
                                    <a:pt x="233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2" y="33"/>
                                  </a:lnTo>
                                  <a:lnTo>
                                    <a:pt x="4" y="66"/>
                                  </a:lnTo>
                                  <a:lnTo>
                                    <a:pt x="8" y="98"/>
                                  </a:lnTo>
                                  <a:lnTo>
                                    <a:pt x="15" y="131"/>
                                  </a:lnTo>
                                  <a:lnTo>
                                    <a:pt x="22" y="162"/>
                                  </a:lnTo>
                                  <a:lnTo>
                                    <a:pt x="33" y="195"/>
                                  </a:lnTo>
                                  <a:lnTo>
                                    <a:pt x="43" y="227"/>
                                  </a:lnTo>
                                  <a:lnTo>
                                    <a:pt x="56" y="258"/>
                                  </a:lnTo>
                                  <a:lnTo>
                                    <a:pt x="71" y="289"/>
                                  </a:lnTo>
                                  <a:lnTo>
                                    <a:pt x="87" y="319"/>
                                  </a:lnTo>
                                  <a:lnTo>
                                    <a:pt x="105" y="348"/>
                                  </a:lnTo>
                                  <a:lnTo>
                                    <a:pt x="126" y="378"/>
                                  </a:lnTo>
                                  <a:lnTo>
                                    <a:pt x="146" y="407"/>
                                  </a:lnTo>
                                  <a:lnTo>
                                    <a:pt x="170" y="435"/>
                                  </a:lnTo>
                                  <a:lnTo>
                                    <a:pt x="194" y="463"/>
                                  </a:lnTo>
                                  <a:lnTo>
                                    <a:pt x="220" y="4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80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952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1429196" name="Freeform 1429196"/>
                          <wps:cNvSpPr>
                            <a:spLocks/>
                          </wps:cNvSpPr>
                          <wps:spPr bwMode="auto">
                            <a:xfrm>
                              <a:off x="510" y="289"/>
                              <a:ext cx="792" cy="287"/>
                            </a:xfrm>
                            <a:custGeom>
                              <a:avLst/>
                              <a:gdLst>
                                <a:gd name="T0" fmla="*/ 2127 w 2374"/>
                                <a:gd name="T1" fmla="*/ 336 h 861"/>
                                <a:gd name="T2" fmla="*/ 2082 w 2374"/>
                                <a:gd name="T3" fmla="*/ 296 h 861"/>
                                <a:gd name="T4" fmla="*/ 2034 w 2374"/>
                                <a:gd name="T5" fmla="*/ 259 h 861"/>
                                <a:gd name="T6" fmla="*/ 1984 w 2374"/>
                                <a:gd name="T7" fmla="*/ 224 h 861"/>
                                <a:gd name="T8" fmla="*/ 1931 w 2374"/>
                                <a:gd name="T9" fmla="*/ 190 h 861"/>
                                <a:gd name="T10" fmla="*/ 1875 w 2374"/>
                                <a:gd name="T11" fmla="*/ 161 h 861"/>
                                <a:gd name="T12" fmla="*/ 1817 w 2374"/>
                                <a:gd name="T13" fmla="*/ 132 h 861"/>
                                <a:gd name="T14" fmla="*/ 1757 w 2374"/>
                                <a:gd name="T15" fmla="*/ 106 h 861"/>
                                <a:gd name="T16" fmla="*/ 1695 w 2374"/>
                                <a:gd name="T17" fmla="*/ 83 h 861"/>
                                <a:gd name="T18" fmla="*/ 1631 w 2374"/>
                                <a:gd name="T19" fmla="*/ 64 h 861"/>
                                <a:gd name="T20" fmla="*/ 1566 w 2374"/>
                                <a:gd name="T21" fmla="*/ 46 h 861"/>
                                <a:gd name="T22" fmla="*/ 1499 w 2374"/>
                                <a:gd name="T23" fmla="*/ 31 h 861"/>
                                <a:gd name="T24" fmla="*/ 1432 w 2374"/>
                                <a:gd name="T25" fmla="*/ 18 h 861"/>
                                <a:gd name="T26" fmla="*/ 1362 w 2374"/>
                                <a:gd name="T27" fmla="*/ 9 h 861"/>
                                <a:gd name="T28" fmla="*/ 1292 w 2374"/>
                                <a:gd name="T29" fmla="*/ 4 h 861"/>
                                <a:gd name="T30" fmla="*/ 1223 w 2374"/>
                                <a:gd name="T31" fmla="*/ 0 h 861"/>
                                <a:gd name="T32" fmla="*/ 1126 w 2374"/>
                                <a:gd name="T33" fmla="*/ 2 h 861"/>
                                <a:gd name="T34" fmla="*/ 1005 w 2374"/>
                                <a:gd name="T35" fmla="*/ 11 h 861"/>
                                <a:gd name="T36" fmla="*/ 890 w 2374"/>
                                <a:gd name="T37" fmla="*/ 27 h 861"/>
                                <a:gd name="T38" fmla="*/ 779 w 2374"/>
                                <a:gd name="T39" fmla="*/ 53 h 861"/>
                                <a:gd name="T40" fmla="*/ 672 w 2374"/>
                                <a:gd name="T41" fmla="*/ 86 h 861"/>
                                <a:gd name="T42" fmla="*/ 571 w 2374"/>
                                <a:gd name="T43" fmla="*/ 126 h 861"/>
                                <a:gd name="T44" fmla="*/ 477 w 2374"/>
                                <a:gd name="T45" fmla="*/ 172 h 861"/>
                                <a:gd name="T46" fmla="*/ 389 w 2374"/>
                                <a:gd name="T47" fmla="*/ 224 h 861"/>
                                <a:gd name="T48" fmla="*/ 309 w 2374"/>
                                <a:gd name="T49" fmla="*/ 283 h 861"/>
                                <a:gd name="T50" fmla="*/ 237 w 2374"/>
                                <a:gd name="T51" fmla="*/ 347 h 861"/>
                                <a:gd name="T52" fmla="*/ 172 w 2374"/>
                                <a:gd name="T53" fmla="*/ 415 h 861"/>
                                <a:gd name="T54" fmla="*/ 118 w 2374"/>
                                <a:gd name="T55" fmla="*/ 489 h 861"/>
                                <a:gd name="T56" fmla="*/ 73 w 2374"/>
                                <a:gd name="T57" fmla="*/ 565 h 861"/>
                                <a:gd name="T58" fmla="*/ 38 w 2374"/>
                                <a:gd name="T59" fmla="*/ 646 h 861"/>
                                <a:gd name="T60" fmla="*/ 15 w 2374"/>
                                <a:gd name="T61" fmla="*/ 730 h 861"/>
                                <a:gd name="T62" fmla="*/ 2 w 2374"/>
                                <a:gd name="T63" fmla="*/ 817 h 861"/>
                                <a:gd name="T64" fmla="*/ 2374 w 2374"/>
                                <a:gd name="T65" fmla="*/ 861 h 861"/>
                                <a:gd name="T66" fmla="*/ 2370 w 2374"/>
                                <a:gd name="T67" fmla="*/ 792 h 861"/>
                                <a:gd name="T68" fmla="*/ 2359 w 2374"/>
                                <a:gd name="T69" fmla="*/ 726 h 861"/>
                                <a:gd name="T70" fmla="*/ 2341 w 2374"/>
                                <a:gd name="T71" fmla="*/ 660 h 861"/>
                                <a:gd name="T72" fmla="*/ 2316 w 2374"/>
                                <a:gd name="T73" fmla="*/ 596 h 861"/>
                                <a:gd name="T74" fmla="*/ 2283 w 2374"/>
                                <a:gd name="T75" fmla="*/ 533 h 861"/>
                                <a:gd name="T76" fmla="*/ 2244 w 2374"/>
                                <a:gd name="T77" fmla="*/ 472 h 861"/>
                                <a:gd name="T78" fmla="*/ 2199 w 2374"/>
                                <a:gd name="T79" fmla="*/ 414 h 861"/>
                                <a:gd name="T80" fmla="*/ 2148 w 2374"/>
                                <a:gd name="T81" fmla="*/ 357 h 86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</a:cxnLst>
                              <a:rect l="0" t="0" r="r" b="b"/>
                              <a:pathLst>
                                <a:path w="2374" h="861">
                                  <a:moveTo>
                                    <a:pt x="2148" y="357"/>
                                  </a:moveTo>
                                  <a:lnTo>
                                    <a:pt x="2127" y="336"/>
                                  </a:lnTo>
                                  <a:lnTo>
                                    <a:pt x="2105" y="316"/>
                                  </a:lnTo>
                                  <a:lnTo>
                                    <a:pt x="2082" y="296"/>
                                  </a:lnTo>
                                  <a:lnTo>
                                    <a:pt x="2058" y="277"/>
                                  </a:lnTo>
                                  <a:lnTo>
                                    <a:pt x="2034" y="259"/>
                                  </a:lnTo>
                                  <a:lnTo>
                                    <a:pt x="2009" y="241"/>
                                  </a:lnTo>
                                  <a:lnTo>
                                    <a:pt x="1984" y="224"/>
                                  </a:lnTo>
                                  <a:lnTo>
                                    <a:pt x="1958" y="207"/>
                                  </a:lnTo>
                                  <a:lnTo>
                                    <a:pt x="1931" y="190"/>
                                  </a:lnTo>
                                  <a:lnTo>
                                    <a:pt x="1902" y="175"/>
                                  </a:lnTo>
                                  <a:lnTo>
                                    <a:pt x="1875" y="161"/>
                                  </a:lnTo>
                                  <a:lnTo>
                                    <a:pt x="1847" y="146"/>
                                  </a:lnTo>
                                  <a:lnTo>
                                    <a:pt x="1817" y="132"/>
                                  </a:lnTo>
                                  <a:lnTo>
                                    <a:pt x="1787" y="119"/>
                                  </a:lnTo>
                                  <a:lnTo>
                                    <a:pt x="1757" y="106"/>
                                  </a:lnTo>
                                  <a:lnTo>
                                    <a:pt x="1726" y="95"/>
                                  </a:lnTo>
                                  <a:lnTo>
                                    <a:pt x="1695" y="83"/>
                                  </a:lnTo>
                                  <a:lnTo>
                                    <a:pt x="1663" y="73"/>
                                  </a:lnTo>
                                  <a:lnTo>
                                    <a:pt x="1631" y="64"/>
                                  </a:lnTo>
                                  <a:lnTo>
                                    <a:pt x="1598" y="55"/>
                                  </a:lnTo>
                                  <a:lnTo>
                                    <a:pt x="1566" y="46"/>
                                  </a:lnTo>
                                  <a:lnTo>
                                    <a:pt x="1533" y="38"/>
                                  </a:lnTo>
                                  <a:lnTo>
                                    <a:pt x="1499" y="31"/>
                                  </a:lnTo>
                                  <a:lnTo>
                                    <a:pt x="1465" y="25"/>
                                  </a:lnTo>
                                  <a:lnTo>
                                    <a:pt x="1432" y="18"/>
                                  </a:lnTo>
                                  <a:lnTo>
                                    <a:pt x="1397" y="15"/>
                                  </a:lnTo>
                                  <a:lnTo>
                                    <a:pt x="1362" y="9"/>
                                  </a:lnTo>
                                  <a:lnTo>
                                    <a:pt x="1327" y="7"/>
                                  </a:lnTo>
                                  <a:lnTo>
                                    <a:pt x="1292" y="4"/>
                                  </a:lnTo>
                                  <a:lnTo>
                                    <a:pt x="1257" y="2"/>
                                  </a:lnTo>
                                  <a:lnTo>
                                    <a:pt x="1223" y="0"/>
                                  </a:lnTo>
                                  <a:lnTo>
                                    <a:pt x="1186" y="0"/>
                                  </a:lnTo>
                                  <a:lnTo>
                                    <a:pt x="1126" y="2"/>
                                  </a:lnTo>
                                  <a:lnTo>
                                    <a:pt x="1065" y="4"/>
                                  </a:lnTo>
                                  <a:lnTo>
                                    <a:pt x="1005" y="11"/>
                                  </a:lnTo>
                                  <a:lnTo>
                                    <a:pt x="947" y="18"/>
                                  </a:lnTo>
                                  <a:lnTo>
                                    <a:pt x="890" y="27"/>
                                  </a:lnTo>
                                  <a:lnTo>
                                    <a:pt x="834" y="39"/>
                                  </a:lnTo>
                                  <a:lnTo>
                                    <a:pt x="779" y="53"/>
                                  </a:lnTo>
                                  <a:lnTo>
                                    <a:pt x="725" y="68"/>
                                  </a:lnTo>
                                  <a:lnTo>
                                    <a:pt x="672" y="86"/>
                                  </a:lnTo>
                                  <a:lnTo>
                                    <a:pt x="622" y="105"/>
                                  </a:lnTo>
                                  <a:lnTo>
                                    <a:pt x="571" y="126"/>
                                  </a:lnTo>
                                  <a:lnTo>
                                    <a:pt x="524" y="148"/>
                                  </a:lnTo>
                                  <a:lnTo>
                                    <a:pt x="477" y="172"/>
                                  </a:lnTo>
                                  <a:lnTo>
                                    <a:pt x="432" y="197"/>
                                  </a:lnTo>
                                  <a:lnTo>
                                    <a:pt x="389" y="224"/>
                                  </a:lnTo>
                                  <a:lnTo>
                                    <a:pt x="348" y="252"/>
                                  </a:lnTo>
                                  <a:lnTo>
                                    <a:pt x="309" y="283"/>
                                  </a:lnTo>
                                  <a:lnTo>
                                    <a:pt x="272" y="314"/>
                                  </a:lnTo>
                                  <a:lnTo>
                                    <a:pt x="237" y="347"/>
                                  </a:lnTo>
                                  <a:lnTo>
                                    <a:pt x="203" y="380"/>
                                  </a:lnTo>
                                  <a:lnTo>
                                    <a:pt x="172" y="415"/>
                                  </a:lnTo>
                                  <a:lnTo>
                                    <a:pt x="144" y="451"/>
                                  </a:lnTo>
                                  <a:lnTo>
                                    <a:pt x="118" y="489"/>
                                  </a:lnTo>
                                  <a:lnTo>
                                    <a:pt x="93" y="526"/>
                                  </a:lnTo>
                                  <a:lnTo>
                                    <a:pt x="73" y="565"/>
                                  </a:lnTo>
                                  <a:lnTo>
                                    <a:pt x="53" y="605"/>
                                  </a:lnTo>
                                  <a:lnTo>
                                    <a:pt x="38" y="646"/>
                                  </a:lnTo>
                                  <a:lnTo>
                                    <a:pt x="25" y="688"/>
                                  </a:lnTo>
                                  <a:lnTo>
                                    <a:pt x="15" y="730"/>
                                  </a:lnTo>
                                  <a:lnTo>
                                    <a:pt x="7" y="773"/>
                                  </a:lnTo>
                                  <a:lnTo>
                                    <a:pt x="2" y="817"/>
                                  </a:lnTo>
                                  <a:lnTo>
                                    <a:pt x="0" y="861"/>
                                  </a:lnTo>
                                  <a:lnTo>
                                    <a:pt x="2374" y="861"/>
                                  </a:lnTo>
                                  <a:lnTo>
                                    <a:pt x="2372" y="827"/>
                                  </a:lnTo>
                                  <a:lnTo>
                                    <a:pt x="2370" y="792"/>
                                  </a:lnTo>
                                  <a:lnTo>
                                    <a:pt x="2366" y="759"/>
                                  </a:lnTo>
                                  <a:lnTo>
                                    <a:pt x="2359" y="726"/>
                                  </a:lnTo>
                                  <a:lnTo>
                                    <a:pt x="2350" y="693"/>
                                  </a:lnTo>
                                  <a:lnTo>
                                    <a:pt x="2341" y="660"/>
                                  </a:lnTo>
                                  <a:lnTo>
                                    <a:pt x="2330" y="628"/>
                                  </a:lnTo>
                                  <a:lnTo>
                                    <a:pt x="2316" y="596"/>
                                  </a:lnTo>
                                  <a:lnTo>
                                    <a:pt x="2301" y="564"/>
                                  </a:lnTo>
                                  <a:lnTo>
                                    <a:pt x="2283" y="533"/>
                                  </a:lnTo>
                                  <a:lnTo>
                                    <a:pt x="2265" y="503"/>
                                  </a:lnTo>
                                  <a:lnTo>
                                    <a:pt x="2244" y="472"/>
                                  </a:lnTo>
                                  <a:lnTo>
                                    <a:pt x="2223" y="442"/>
                                  </a:lnTo>
                                  <a:lnTo>
                                    <a:pt x="2199" y="414"/>
                                  </a:lnTo>
                                  <a:lnTo>
                                    <a:pt x="2175" y="385"/>
                                  </a:lnTo>
                                  <a:lnTo>
                                    <a:pt x="2148" y="35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8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97" name="Freeform 1429197"/>
                          <wps:cNvSpPr>
                            <a:spLocks/>
                          </wps:cNvSpPr>
                          <wps:spPr bwMode="auto">
                            <a:xfrm>
                              <a:off x="525" y="301"/>
                              <a:ext cx="762" cy="551"/>
                            </a:xfrm>
                            <a:custGeom>
                              <a:avLst/>
                              <a:gdLst>
                                <a:gd name="T0" fmla="*/ 1026 w 2286"/>
                                <a:gd name="T1" fmla="*/ 4 h 1653"/>
                                <a:gd name="T2" fmla="*/ 857 w 2286"/>
                                <a:gd name="T3" fmla="*/ 26 h 1653"/>
                                <a:gd name="T4" fmla="*/ 698 w 2286"/>
                                <a:gd name="T5" fmla="*/ 65 h 1653"/>
                                <a:gd name="T6" fmla="*/ 551 w 2286"/>
                                <a:gd name="T7" fmla="*/ 120 h 1653"/>
                                <a:gd name="T8" fmla="*/ 416 w 2286"/>
                                <a:gd name="T9" fmla="*/ 189 h 1653"/>
                                <a:gd name="T10" fmla="*/ 297 w 2286"/>
                                <a:gd name="T11" fmla="*/ 271 h 1653"/>
                                <a:gd name="T12" fmla="*/ 195 w 2286"/>
                                <a:gd name="T13" fmla="*/ 364 h 1653"/>
                                <a:gd name="T14" fmla="*/ 113 w 2286"/>
                                <a:gd name="T15" fmla="*/ 469 h 1653"/>
                                <a:gd name="T16" fmla="*/ 52 w 2286"/>
                                <a:gd name="T17" fmla="*/ 581 h 1653"/>
                                <a:gd name="T18" fmla="*/ 13 w 2286"/>
                                <a:gd name="T19" fmla="*/ 701 h 1653"/>
                                <a:gd name="T20" fmla="*/ 0 w 2286"/>
                                <a:gd name="T21" fmla="*/ 827 h 1653"/>
                                <a:gd name="T22" fmla="*/ 8 w 2286"/>
                                <a:gd name="T23" fmla="*/ 924 h 1653"/>
                                <a:gd name="T24" fmla="*/ 31 w 2286"/>
                                <a:gd name="T25" fmla="*/ 1019 h 1653"/>
                                <a:gd name="T26" fmla="*/ 70 w 2286"/>
                                <a:gd name="T27" fmla="*/ 1111 h 1653"/>
                                <a:gd name="T28" fmla="*/ 123 w 2286"/>
                                <a:gd name="T29" fmla="*/ 1200 h 1653"/>
                                <a:gd name="T30" fmla="*/ 190 w 2286"/>
                                <a:gd name="T31" fmla="*/ 1283 h 1653"/>
                                <a:gd name="T32" fmla="*/ 257 w 2286"/>
                                <a:gd name="T33" fmla="*/ 1350 h 1653"/>
                                <a:gd name="T34" fmla="*/ 326 w 2286"/>
                                <a:gd name="T35" fmla="*/ 1404 h 1653"/>
                                <a:gd name="T36" fmla="*/ 399 w 2286"/>
                                <a:gd name="T37" fmla="*/ 1455 h 1653"/>
                                <a:gd name="T38" fmla="*/ 480 w 2286"/>
                                <a:gd name="T39" fmla="*/ 1500 h 1653"/>
                                <a:gd name="T40" fmla="*/ 564 w 2286"/>
                                <a:gd name="T41" fmla="*/ 1540 h 1653"/>
                                <a:gd name="T42" fmla="*/ 653 w 2286"/>
                                <a:gd name="T43" fmla="*/ 1573 h 1653"/>
                                <a:gd name="T44" fmla="*/ 746 w 2286"/>
                                <a:gd name="T45" fmla="*/ 1602 h 1653"/>
                                <a:gd name="T46" fmla="*/ 841 w 2286"/>
                                <a:gd name="T47" fmla="*/ 1624 h 1653"/>
                                <a:gd name="T48" fmla="*/ 940 w 2286"/>
                                <a:gd name="T49" fmla="*/ 1641 h 1653"/>
                                <a:gd name="T50" fmla="*/ 1040 w 2286"/>
                                <a:gd name="T51" fmla="*/ 1650 h 1653"/>
                                <a:gd name="T52" fmla="*/ 1142 w 2286"/>
                                <a:gd name="T53" fmla="*/ 1653 h 1653"/>
                                <a:gd name="T54" fmla="*/ 1244 w 2286"/>
                                <a:gd name="T55" fmla="*/ 1650 h 1653"/>
                                <a:gd name="T56" fmla="*/ 1345 w 2286"/>
                                <a:gd name="T57" fmla="*/ 1641 h 1653"/>
                                <a:gd name="T58" fmla="*/ 1443 w 2286"/>
                                <a:gd name="T59" fmla="*/ 1624 h 1653"/>
                                <a:gd name="T60" fmla="*/ 1540 w 2286"/>
                                <a:gd name="T61" fmla="*/ 1602 h 1653"/>
                                <a:gd name="T62" fmla="*/ 1632 w 2286"/>
                                <a:gd name="T63" fmla="*/ 1573 h 1653"/>
                                <a:gd name="T64" fmla="*/ 1721 w 2286"/>
                                <a:gd name="T65" fmla="*/ 1540 h 1653"/>
                                <a:gd name="T66" fmla="*/ 1805 w 2286"/>
                                <a:gd name="T67" fmla="*/ 1500 h 1653"/>
                                <a:gd name="T68" fmla="*/ 1885 w 2286"/>
                                <a:gd name="T69" fmla="*/ 1455 h 1653"/>
                                <a:gd name="T70" fmla="*/ 1960 w 2286"/>
                                <a:gd name="T71" fmla="*/ 1404 h 1653"/>
                                <a:gd name="T72" fmla="*/ 2029 w 2286"/>
                                <a:gd name="T73" fmla="*/ 1350 h 1653"/>
                                <a:gd name="T74" fmla="*/ 2096 w 2286"/>
                                <a:gd name="T75" fmla="*/ 1283 h 1653"/>
                                <a:gd name="T76" fmla="*/ 2163 w 2286"/>
                                <a:gd name="T77" fmla="*/ 1200 h 1653"/>
                                <a:gd name="T78" fmla="*/ 2216 w 2286"/>
                                <a:gd name="T79" fmla="*/ 1111 h 1653"/>
                                <a:gd name="T80" fmla="*/ 2255 w 2286"/>
                                <a:gd name="T81" fmla="*/ 1019 h 1653"/>
                                <a:gd name="T82" fmla="*/ 2278 w 2286"/>
                                <a:gd name="T83" fmla="*/ 924 h 1653"/>
                                <a:gd name="T84" fmla="*/ 2286 w 2286"/>
                                <a:gd name="T85" fmla="*/ 827 h 1653"/>
                                <a:gd name="T86" fmla="*/ 2278 w 2286"/>
                                <a:gd name="T87" fmla="*/ 730 h 1653"/>
                                <a:gd name="T88" fmla="*/ 2255 w 2286"/>
                                <a:gd name="T89" fmla="*/ 634 h 1653"/>
                                <a:gd name="T90" fmla="*/ 2216 w 2286"/>
                                <a:gd name="T91" fmla="*/ 542 h 1653"/>
                                <a:gd name="T92" fmla="*/ 2163 w 2286"/>
                                <a:gd name="T93" fmla="*/ 453 h 1653"/>
                                <a:gd name="T94" fmla="*/ 2096 w 2286"/>
                                <a:gd name="T95" fmla="*/ 369 h 1653"/>
                                <a:gd name="T96" fmla="*/ 2029 w 2286"/>
                                <a:gd name="T97" fmla="*/ 303 h 1653"/>
                                <a:gd name="T98" fmla="*/ 1960 w 2286"/>
                                <a:gd name="T99" fmla="*/ 248 h 1653"/>
                                <a:gd name="T100" fmla="*/ 1885 w 2286"/>
                                <a:gd name="T101" fmla="*/ 199 h 1653"/>
                                <a:gd name="T102" fmla="*/ 1805 w 2286"/>
                                <a:gd name="T103" fmla="*/ 154 h 1653"/>
                                <a:gd name="T104" fmla="*/ 1721 w 2286"/>
                                <a:gd name="T105" fmla="*/ 114 h 1653"/>
                                <a:gd name="T106" fmla="*/ 1632 w 2286"/>
                                <a:gd name="T107" fmla="*/ 80 h 1653"/>
                                <a:gd name="T108" fmla="*/ 1540 w 2286"/>
                                <a:gd name="T109" fmla="*/ 52 h 1653"/>
                                <a:gd name="T110" fmla="*/ 1443 w 2286"/>
                                <a:gd name="T111" fmla="*/ 30 h 1653"/>
                                <a:gd name="T112" fmla="*/ 1345 w 2286"/>
                                <a:gd name="T113" fmla="*/ 13 h 1653"/>
                                <a:gd name="T114" fmla="*/ 1244 w 2286"/>
                                <a:gd name="T115" fmla="*/ 4 h 1653"/>
                                <a:gd name="T116" fmla="*/ 1142 w 2286"/>
                                <a:gd name="T117" fmla="*/ 0 h 165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</a:cxnLst>
                              <a:rect l="0" t="0" r="r" b="b"/>
                              <a:pathLst>
                                <a:path w="2286" h="1653">
                                  <a:moveTo>
                                    <a:pt x="1142" y="0"/>
                                  </a:moveTo>
                                  <a:lnTo>
                                    <a:pt x="1084" y="1"/>
                                  </a:lnTo>
                                  <a:lnTo>
                                    <a:pt x="1026" y="4"/>
                                  </a:lnTo>
                                  <a:lnTo>
                                    <a:pt x="969" y="9"/>
                                  </a:lnTo>
                                  <a:lnTo>
                                    <a:pt x="912" y="17"/>
                                  </a:lnTo>
                                  <a:lnTo>
                                    <a:pt x="857" y="26"/>
                                  </a:lnTo>
                                  <a:lnTo>
                                    <a:pt x="804" y="37"/>
                                  </a:lnTo>
                                  <a:lnTo>
                                    <a:pt x="751" y="50"/>
                                  </a:lnTo>
                                  <a:lnTo>
                                    <a:pt x="698" y="65"/>
                                  </a:lnTo>
                                  <a:lnTo>
                                    <a:pt x="648" y="81"/>
                                  </a:lnTo>
                                  <a:lnTo>
                                    <a:pt x="598" y="99"/>
                                  </a:lnTo>
                                  <a:lnTo>
                                    <a:pt x="551" y="120"/>
                                  </a:lnTo>
                                  <a:lnTo>
                                    <a:pt x="504" y="141"/>
                                  </a:lnTo>
                                  <a:lnTo>
                                    <a:pt x="460" y="164"/>
                                  </a:lnTo>
                                  <a:lnTo>
                                    <a:pt x="416" y="189"/>
                                  </a:lnTo>
                                  <a:lnTo>
                                    <a:pt x="375" y="214"/>
                                  </a:lnTo>
                                  <a:lnTo>
                                    <a:pt x="335" y="243"/>
                                  </a:lnTo>
                                  <a:lnTo>
                                    <a:pt x="297" y="271"/>
                                  </a:lnTo>
                                  <a:lnTo>
                                    <a:pt x="261" y="301"/>
                                  </a:lnTo>
                                  <a:lnTo>
                                    <a:pt x="228" y="332"/>
                                  </a:lnTo>
                                  <a:lnTo>
                                    <a:pt x="195" y="364"/>
                                  </a:lnTo>
                                  <a:lnTo>
                                    <a:pt x="166" y="398"/>
                                  </a:lnTo>
                                  <a:lnTo>
                                    <a:pt x="138" y="433"/>
                                  </a:lnTo>
                                  <a:lnTo>
                                    <a:pt x="113" y="469"/>
                                  </a:lnTo>
                                  <a:lnTo>
                                    <a:pt x="91" y="505"/>
                                  </a:lnTo>
                                  <a:lnTo>
                                    <a:pt x="70" y="542"/>
                                  </a:lnTo>
                                  <a:lnTo>
                                    <a:pt x="52" y="581"/>
                                  </a:lnTo>
                                  <a:lnTo>
                                    <a:pt x="36" y="620"/>
                                  </a:lnTo>
                                  <a:lnTo>
                                    <a:pt x="23" y="660"/>
                                  </a:lnTo>
                                  <a:lnTo>
                                    <a:pt x="13" y="701"/>
                                  </a:lnTo>
                                  <a:lnTo>
                                    <a:pt x="7" y="743"/>
                                  </a:lnTo>
                                  <a:lnTo>
                                    <a:pt x="2" y="784"/>
                                  </a:lnTo>
                                  <a:lnTo>
                                    <a:pt x="0" y="827"/>
                                  </a:lnTo>
                                  <a:lnTo>
                                    <a:pt x="2" y="859"/>
                                  </a:lnTo>
                                  <a:lnTo>
                                    <a:pt x="4" y="891"/>
                                  </a:lnTo>
                                  <a:lnTo>
                                    <a:pt x="8" y="924"/>
                                  </a:lnTo>
                                  <a:lnTo>
                                    <a:pt x="14" y="956"/>
                                  </a:lnTo>
                                  <a:lnTo>
                                    <a:pt x="22" y="988"/>
                                  </a:lnTo>
                                  <a:lnTo>
                                    <a:pt x="31" y="1019"/>
                                  </a:lnTo>
                                  <a:lnTo>
                                    <a:pt x="43" y="1050"/>
                                  </a:lnTo>
                                  <a:lnTo>
                                    <a:pt x="56" y="1081"/>
                                  </a:lnTo>
                                  <a:lnTo>
                                    <a:pt x="70" y="1111"/>
                                  </a:lnTo>
                                  <a:lnTo>
                                    <a:pt x="86" y="1141"/>
                                  </a:lnTo>
                                  <a:lnTo>
                                    <a:pt x="104" y="1170"/>
                                  </a:lnTo>
                                  <a:lnTo>
                                    <a:pt x="123" y="1200"/>
                                  </a:lnTo>
                                  <a:lnTo>
                                    <a:pt x="144" y="1228"/>
                                  </a:lnTo>
                                  <a:lnTo>
                                    <a:pt x="167" y="1256"/>
                                  </a:lnTo>
                                  <a:lnTo>
                                    <a:pt x="190" y="1283"/>
                                  </a:lnTo>
                                  <a:lnTo>
                                    <a:pt x="216" y="1310"/>
                                  </a:lnTo>
                                  <a:lnTo>
                                    <a:pt x="237" y="1329"/>
                                  </a:lnTo>
                                  <a:lnTo>
                                    <a:pt x="257" y="1350"/>
                                  </a:lnTo>
                                  <a:lnTo>
                                    <a:pt x="279" y="1368"/>
                                  </a:lnTo>
                                  <a:lnTo>
                                    <a:pt x="303" y="1386"/>
                                  </a:lnTo>
                                  <a:lnTo>
                                    <a:pt x="326" y="1404"/>
                                  </a:lnTo>
                                  <a:lnTo>
                                    <a:pt x="350" y="1422"/>
                                  </a:lnTo>
                                  <a:lnTo>
                                    <a:pt x="375" y="1439"/>
                                  </a:lnTo>
                                  <a:lnTo>
                                    <a:pt x="399" y="1455"/>
                                  </a:lnTo>
                                  <a:lnTo>
                                    <a:pt x="427" y="1470"/>
                                  </a:lnTo>
                                  <a:lnTo>
                                    <a:pt x="452" y="1486"/>
                                  </a:lnTo>
                                  <a:lnTo>
                                    <a:pt x="480" y="1500"/>
                                  </a:lnTo>
                                  <a:lnTo>
                                    <a:pt x="507" y="1514"/>
                                  </a:lnTo>
                                  <a:lnTo>
                                    <a:pt x="535" y="1527"/>
                                  </a:lnTo>
                                  <a:lnTo>
                                    <a:pt x="564" y="1540"/>
                                  </a:lnTo>
                                  <a:lnTo>
                                    <a:pt x="593" y="1551"/>
                                  </a:lnTo>
                                  <a:lnTo>
                                    <a:pt x="623" y="1563"/>
                                  </a:lnTo>
                                  <a:lnTo>
                                    <a:pt x="653" y="1573"/>
                                  </a:lnTo>
                                  <a:lnTo>
                                    <a:pt x="684" y="1584"/>
                                  </a:lnTo>
                                  <a:lnTo>
                                    <a:pt x="715" y="1593"/>
                                  </a:lnTo>
                                  <a:lnTo>
                                    <a:pt x="746" y="1602"/>
                                  </a:lnTo>
                                  <a:lnTo>
                                    <a:pt x="777" y="1610"/>
                                  </a:lnTo>
                                  <a:lnTo>
                                    <a:pt x="809" y="1617"/>
                                  </a:lnTo>
                                  <a:lnTo>
                                    <a:pt x="841" y="1624"/>
                                  </a:lnTo>
                                  <a:lnTo>
                                    <a:pt x="874" y="1630"/>
                                  </a:lnTo>
                                  <a:lnTo>
                                    <a:pt x="907" y="1635"/>
                                  </a:lnTo>
                                  <a:lnTo>
                                    <a:pt x="940" y="1641"/>
                                  </a:lnTo>
                                  <a:lnTo>
                                    <a:pt x="973" y="1644"/>
                                  </a:lnTo>
                                  <a:lnTo>
                                    <a:pt x="1007" y="1647"/>
                                  </a:lnTo>
                                  <a:lnTo>
                                    <a:pt x="1040" y="1650"/>
                                  </a:lnTo>
                                  <a:lnTo>
                                    <a:pt x="1074" y="1652"/>
                                  </a:lnTo>
                                  <a:lnTo>
                                    <a:pt x="1109" y="1653"/>
                                  </a:lnTo>
                                  <a:lnTo>
                                    <a:pt x="1142" y="1653"/>
                                  </a:lnTo>
                                  <a:lnTo>
                                    <a:pt x="1176" y="1653"/>
                                  </a:lnTo>
                                  <a:lnTo>
                                    <a:pt x="1211" y="1652"/>
                                  </a:lnTo>
                                  <a:lnTo>
                                    <a:pt x="1244" y="1650"/>
                                  </a:lnTo>
                                  <a:lnTo>
                                    <a:pt x="1278" y="1647"/>
                                  </a:lnTo>
                                  <a:lnTo>
                                    <a:pt x="1312" y="1644"/>
                                  </a:lnTo>
                                  <a:lnTo>
                                    <a:pt x="1345" y="1641"/>
                                  </a:lnTo>
                                  <a:lnTo>
                                    <a:pt x="1379" y="1635"/>
                                  </a:lnTo>
                                  <a:lnTo>
                                    <a:pt x="1411" y="1630"/>
                                  </a:lnTo>
                                  <a:lnTo>
                                    <a:pt x="1443" y="1624"/>
                                  </a:lnTo>
                                  <a:lnTo>
                                    <a:pt x="1476" y="1617"/>
                                  </a:lnTo>
                                  <a:lnTo>
                                    <a:pt x="1508" y="1610"/>
                                  </a:lnTo>
                                  <a:lnTo>
                                    <a:pt x="1540" y="1602"/>
                                  </a:lnTo>
                                  <a:lnTo>
                                    <a:pt x="1571" y="1593"/>
                                  </a:lnTo>
                                  <a:lnTo>
                                    <a:pt x="1602" y="1584"/>
                                  </a:lnTo>
                                  <a:lnTo>
                                    <a:pt x="1632" y="1573"/>
                                  </a:lnTo>
                                  <a:lnTo>
                                    <a:pt x="1663" y="1563"/>
                                  </a:lnTo>
                                  <a:lnTo>
                                    <a:pt x="1691" y="1551"/>
                                  </a:lnTo>
                                  <a:lnTo>
                                    <a:pt x="1721" y="1540"/>
                                  </a:lnTo>
                                  <a:lnTo>
                                    <a:pt x="1750" y="1527"/>
                                  </a:lnTo>
                                  <a:lnTo>
                                    <a:pt x="1778" y="1514"/>
                                  </a:lnTo>
                                  <a:lnTo>
                                    <a:pt x="1805" y="1500"/>
                                  </a:lnTo>
                                  <a:lnTo>
                                    <a:pt x="1832" y="1486"/>
                                  </a:lnTo>
                                  <a:lnTo>
                                    <a:pt x="1859" y="1470"/>
                                  </a:lnTo>
                                  <a:lnTo>
                                    <a:pt x="1885" y="1455"/>
                                  </a:lnTo>
                                  <a:lnTo>
                                    <a:pt x="1911" y="1439"/>
                                  </a:lnTo>
                                  <a:lnTo>
                                    <a:pt x="1936" y="1422"/>
                                  </a:lnTo>
                                  <a:lnTo>
                                    <a:pt x="1960" y="1404"/>
                                  </a:lnTo>
                                  <a:lnTo>
                                    <a:pt x="1983" y="1386"/>
                                  </a:lnTo>
                                  <a:lnTo>
                                    <a:pt x="2005" y="1368"/>
                                  </a:lnTo>
                                  <a:lnTo>
                                    <a:pt x="2029" y="1350"/>
                                  </a:lnTo>
                                  <a:lnTo>
                                    <a:pt x="2049" y="1329"/>
                                  </a:lnTo>
                                  <a:lnTo>
                                    <a:pt x="2070" y="1310"/>
                                  </a:lnTo>
                                  <a:lnTo>
                                    <a:pt x="2096" y="1283"/>
                                  </a:lnTo>
                                  <a:lnTo>
                                    <a:pt x="2119" y="1256"/>
                                  </a:lnTo>
                                  <a:lnTo>
                                    <a:pt x="2142" y="1228"/>
                                  </a:lnTo>
                                  <a:lnTo>
                                    <a:pt x="2163" y="1200"/>
                                  </a:lnTo>
                                  <a:lnTo>
                                    <a:pt x="2182" y="1170"/>
                                  </a:lnTo>
                                  <a:lnTo>
                                    <a:pt x="2200" y="1141"/>
                                  </a:lnTo>
                                  <a:lnTo>
                                    <a:pt x="2216" y="1111"/>
                                  </a:lnTo>
                                  <a:lnTo>
                                    <a:pt x="2230" y="1081"/>
                                  </a:lnTo>
                                  <a:lnTo>
                                    <a:pt x="2243" y="1050"/>
                                  </a:lnTo>
                                  <a:lnTo>
                                    <a:pt x="2255" y="1019"/>
                                  </a:lnTo>
                                  <a:lnTo>
                                    <a:pt x="2264" y="988"/>
                                  </a:lnTo>
                                  <a:lnTo>
                                    <a:pt x="2272" y="956"/>
                                  </a:lnTo>
                                  <a:lnTo>
                                    <a:pt x="2278" y="924"/>
                                  </a:lnTo>
                                  <a:lnTo>
                                    <a:pt x="2282" y="891"/>
                                  </a:lnTo>
                                  <a:lnTo>
                                    <a:pt x="2284" y="859"/>
                                  </a:lnTo>
                                  <a:lnTo>
                                    <a:pt x="2286" y="827"/>
                                  </a:lnTo>
                                  <a:lnTo>
                                    <a:pt x="2284" y="794"/>
                                  </a:lnTo>
                                  <a:lnTo>
                                    <a:pt x="2282" y="762"/>
                                  </a:lnTo>
                                  <a:lnTo>
                                    <a:pt x="2278" y="730"/>
                                  </a:lnTo>
                                  <a:lnTo>
                                    <a:pt x="2272" y="698"/>
                                  </a:lnTo>
                                  <a:lnTo>
                                    <a:pt x="2264" y="665"/>
                                  </a:lnTo>
                                  <a:lnTo>
                                    <a:pt x="2255" y="634"/>
                                  </a:lnTo>
                                  <a:lnTo>
                                    <a:pt x="2243" y="603"/>
                                  </a:lnTo>
                                  <a:lnTo>
                                    <a:pt x="2230" y="572"/>
                                  </a:lnTo>
                                  <a:lnTo>
                                    <a:pt x="2216" y="542"/>
                                  </a:lnTo>
                                  <a:lnTo>
                                    <a:pt x="2200" y="511"/>
                                  </a:lnTo>
                                  <a:lnTo>
                                    <a:pt x="2182" y="483"/>
                                  </a:lnTo>
                                  <a:lnTo>
                                    <a:pt x="2163" y="453"/>
                                  </a:lnTo>
                                  <a:lnTo>
                                    <a:pt x="2142" y="425"/>
                                  </a:lnTo>
                                  <a:lnTo>
                                    <a:pt x="2119" y="397"/>
                                  </a:lnTo>
                                  <a:lnTo>
                                    <a:pt x="2096" y="369"/>
                                  </a:lnTo>
                                  <a:lnTo>
                                    <a:pt x="2070" y="342"/>
                                  </a:lnTo>
                                  <a:lnTo>
                                    <a:pt x="2049" y="323"/>
                                  </a:lnTo>
                                  <a:lnTo>
                                    <a:pt x="2029" y="303"/>
                                  </a:lnTo>
                                  <a:lnTo>
                                    <a:pt x="2005" y="284"/>
                                  </a:lnTo>
                                  <a:lnTo>
                                    <a:pt x="1983" y="266"/>
                                  </a:lnTo>
                                  <a:lnTo>
                                    <a:pt x="1960" y="248"/>
                                  </a:lnTo>
                                  <a:lnTo>
                                    <a:pt x="1936" y="231"/>
                                  </a:lnTo>
                                  <a:lnTo>
                                    <a:pt x="1911" y="214"/>
                                  </a:lnTo>
                                  <a:lnTo>
                                    <a:pt x="1885" y="199"/>
                                  </a:lnTo>
                                  <a:lnTo>
                                    <a:pt x="1859" y="183"/>
                                  </a:lnTo>
                                  <a:lnTo>
                                    <a:pt x="1832" y="168"/>
                                  </a:lnTo>
                                  <a:lnTo>
                                    <a:pt x="1805" y="154"/>
                                  </a:lnTo>
                                  <a:lnTo>
                                    <a:pt x="1778" y="139"/>
                                  </a:lnTo>
                                  <a:lnTo>
                                    <a:pt x="1750" y="127"/>
                                  </a:lnTo>
                                  <a:lnTo>
                                    <a:pt x="1721" y="114"/>
                                  </a:lnTo>
                                  <a:lnTo>
                                    <a:pt x="1691" y="102"/>
                                  </a:lnTo>
                                  <a:lnTo>
                                    <a:pt x="1663" y="90"/>
                                  </a:lnTo>
                                  <a:lnTo>
                                    <a:pt x="1632" y="80"/>
                                  </a:lnTo>
                                  <a:lnTo>
                                    <a:pt x="1602" y="70"/>
                                  </a:lnTo>
                                  <a:lnTo>
                                    <a:pt x="1571" y="61"/>
                                  </a:lnTo>
                                  <a:lnTo>
                                    <a:pt x="1540" y="52"/>
                                  </a:lnTo>
                                  <a:lnTo>
                                    <a:pt x="1508" y="44"/>
                                  </a:lnTo>
                                  <a:lnTo>
                                    <a:pt x="1476" y="36"/>
                                  </a:lnTo>
                                  <a:lnTo>
                                    <a:pt x="1443" y="30"/>
                                  </a:lnTo>
                                  <a:lnTo>
                                    <a:pt x="1411" y="23"/>
                                  </a:lnTo>
                                  <a:lnTo>
                                    <a:pt x="1379" y="18"/>
                                  </a:lnTo>
                                  <a:lnTo>
                                    <a:pt x="1345" y="13"/>
                                  </a:lnTo>
                                  <a:lnTo>
                                    <a:pt x="1312" y="9"/>
                                  </a:lnTo>
                                  <a:lnTo>
                                    <a:pt x="1278" y="6"/>
                                  </a:lnTo>
                                  <a:lnTo>
                                    <a:pt x="1244" y="4"/>
                                  </a:lnTo>
                                  <a:lnTo>
                                    <a:pt x="1211" y="1"/>
                                  </a:lnTo>
                                  <a:lnTo>
                                    <a:pt x="1176" y="0"/>
                                  </a:lnTo>
                                  <a:lnTo>
                                    <a:pt x="114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98" name="Freeform 1429198"/>
                          <wps:cNvSpPr>
                            <a:spLocks/>
                          </wps:cNvSpPr>
                          <wps:spPr bwMode="auto">
                            <a:xfrm>
                              <a:off x="535" y="311"/>
                              <a:ext cx="742" cy="530"/>
                            </a:xfrm>
                            <a:custGeom>
                              <a:avLst/>
                              <a:gdLst>
                                <a:gd name="T0" fmla="*/ 2220 w 2225"/>
                                <a:gd name="T1" fmla="*/ 877 h 1591"/>
                                <a:gd name="T2" fmla="*/ 2190 w 2225"/>
                                <a:gd name="T3" fmla="*/ 995 h 1591"/>
                                <a:gd name="T4" fmla="*/ 2137 w 2225"/>
                                <a:gd name="T5" fmla="*/ 1104 h 1591"/>
                                <a:gd name="T6" fmla="*/ 2063 w 2225"/>
                                <a:gd name="T7" fmla="*/ 1208 h 1591"/>
                                <a:gd name="T8" fmla="*/ 1970 w 2225"/>
                                <a:gd name="T9" fmla="*/ 1301 h 1591"/>
                                <a:gd name="T10" fmla="*/ 1860 w 2225"/>
                                <a:gd name="T11" fmla="*/ 1385 h 1591"/>
                                <a:gd name="T12" fmla="*/ 1734 w 2225"/>
                                <a:gd name="T13" fmla="*/ 1455 h 1591"/>
                                <a:gd name="T14" fmla="*/ 1594 w 2225"/>
                                <a:gd name="T15" fmla="*/ 1513 h 1591"/>
                                <a:gd name="T16" fmla="*/ 1443 w 2225"/>
                                <a:gd name="T17" fmla="*/ 1555 h 1591"/>
                                <a:gd name="T18" fmla="*/ 1282 w 2225"/>
                                <a:gd name="T19" fmla="*/ 1582 h 1591"/>
                                <a:gd name="T20" fmla="*/ 1112 w 2225"/>
                                <a:gd name="T21" fmla="*/ 1591 h 1591"/>
                                <a:gd name="T22" fmla="*/ 1013 w 2225"/>
                                <a:gd name="T23" fmla="*/ 1588 h 1591"/>
                                <a:gd name="T24" fmla="*/ 915 w 2225"/>
                                <a:gd name="T25" fmla="*/ 1579 h 1591"/>
                                <a:gd name="T26" fmla="*/ 818 w 2225"/>
                                <a:gd name="T27" fmla="*/ 1563 h 1591"/>
                                <a:gd name="T28" fmla="*/ 725 w 2225"/>
                                <a:gd name="T29" fmla="*/ 1541 h 1591"/>
                                <a:gd name="T30" fmla="*/ 634 w 2225"/>
                                <a:gd name="T31" fmla="*/ 1514 h 1591"/>
                                <a:gd name="T32" fmla="*/ 548 w 2225"/>
                                <a:gd name="T33" fmla="*/ 1480 h 1591"/>
                                <a:gd name="T34" fmla="*/ 465 w 2225"/>
                                <a:gd name="T35" fmla="*/ 1442 h 1591"/>
                                <a:gd name="T36" fmla="*/ 388 w 2225"/>
                                <a:gd name="T37" fmla="*/ 1399 h 1591"/>
                                <a:gd name="T38" fmla="*/ 315 w 2225"/>
                                <a:gd name="T39" fmla="*/ 1350 h 1591"/>
                                <a:gd name="T40" fmla="*/ 249 w 2225"/>
                                <a:gd name="T41" fmla="*/ 1297 h 1591"/>
                                <a:gd name="T42" fmla="*/ 183 w 2225"/>
                                <a:gd name="T43" fmla="*/ 1232 h 1591"/>
                                <a:gd name="T44" fmla="*/ 119 w 2225"/>
                                <a:gd name="T45" fmla="*/ 1152 h 1591"/>
                                <a:gd name="T46" fmla="*/ 67 w 2225"/>
                                <a:gd name="T47" fmla="*/ 1067 h 1591"/>
                                <a:gd name="T48" fmla="*/ 30 w 2225"/>
                                <a:gd name="T49" fmla="*/ 979 h 1591"/>
                                <a:gd name="T50" fmla="*/ 8 w 2225"/>
                                <a:gd name="T51" fmla="*/ 889 h 1591"/>
                                <a:gd name="T52" fmla="*/ 0 w 2225"/>
                                <a:gd name="T53" fmla="*/ 796 h 1591"/>
                                <a:gd name="T54" fmla="*/ 8 w 2225"/>
                                <a:gd name="T55" fmla="*/ 703 h 1591"/>
                                <a:gd name="T56" fmla="*/ 30 w 2225"/>
                                <a:gd name="T57" fmla="*/ 612 h 1591"/>
                                <a:gd name="T58" fmla="*/ 67 w 2225"/>
                                <a:gd name="T59" fmla="*/ 524 h 1591"/>
                                <a:gd name="T60" fmla="*/ 119 w 2225"/>
                                <a:gd name="T61" fmla="*/ 439 h 1591"/>
                                <a:gd name="T62" fmla="*/ 183 w 2225"/>
                                <a:gd name="T63" fmla="*/ 359 h 1591"/>
                                <a:gd name="T64" fmla="*/ 249 w 2225"/>
                                <a:gd name="T65" fmla="*/ 294 h 1591"/>
                                <a:gd name="T66" fmla="*/ 315 w 2225"/>
                                <a:gd name="T67" fmla="*/ 241 h 1591"/>
                                <a:gd name="T68" fmla="*/ 388 w 2225"/>
                                <a:gd name="T69" fmla="*/ 192 h 1591"/>
                                <a:gd name="T70" fmla="*/ 465 w 2225"/>
                                <a:gd name="T71" fmla="*/ 150 h 1591"/>
                                <a:gd name="T72" fmla="*/ 548 w 2225"/>
                                <a:gd name="T73" fmla="*/ 111 h 1591"/>
                                <a:gd name="T74" fmla="*/ 634 w 2225"/>
                                <a:gd name="T75" fmla="*/ 77 h 1591"/>
                                <a:gd name="T76" fmla="*/ 725 w 2225"/>
                                <a:gd name="T77" fmla="*/ 50 h 1591"/>
                                <a:gd name="T78" fmla="*/ 818 w 2225"/>
                                <a:gd name="T79" fmla="*/ 28 h 1591"/>
                                <a:gd name="T80" fmla="*/ 915 w 2225"/>
                                <a:gd name="T81" fmla="*/ 13 h 1591"/>
                                <a:gd name="T82" fmla="*/ 1013 w 2225"/>
                                <a:gd name="T83" fmla="*/ 4 h 1591"/>
                                <a:gd name="T84" fmla="*/ 1112 w 2225"/>
                                <a:gd name="T85" fmla="*/ 0 h 1591"/>
                                <a:gd name="T86" fmla="*/ 1212 w 2225"/>
                                <a:gd name="T87" fmla="*/ 4 h 1591"/>
                                <a:gd name="T88" fmla="*/ 1311 w 2225"/>
                                <a:gd name="T89" fmla="*/ 13 h 1591"/>
                                <a:gd name="T90" fmla="*/ 1407 w 2225"/>
                                <a:gd name="T91" fmla="*/ 28 h 1591"/>
                                <a:gd name="T92" fmla="*/ 1501 w 2225"/>
                                <a:gd name="T93" fmla="*/ 50 h 1591"/>
                                <a:gd name="T94" fmla="*/ 1592 w 2225"/>
                                <a:gd name="T95" fmla="*/ 77 h 1591"/>
                                <a:gd name="T96" fmla="*/ 1678 w 2225"/>
                                <a:gd name="T97" fmla="*/ 111 h 1591"/>
                                <a:gd name="T98" fmla="*/ 1761 w 2225"/>
                                <a:gd name="T99" fmla="*/ 150 h 1591"/>
                                <a:gd name="T100" fmla="*/ 1838 w 2225"/>
                                <a:gd name="T101" fmla="*/ 192 h 1591"/>
                                <a:gd name="T102" fmla="*/ 1911 w 2225"/>
                                <a:gd name="T103" fmla="*/ 241 h 1591"/>
                                <a:gd name="T104" fmla="*/ 1977 w 2225"/>
                                <a:gd name="T105" fmla="*/ 294 h 1591"/>
                                <a:gd name="T106" fmla="*/ 2043 w 2225"/>
                                <a:gd name="T107" fmla="*/ 359 h 1591"/>
                                <a:gd name="T108" fmla="*/ 2107 w 2225"/>
                                <a:gd name="T109" fmla="*/ 439 h 1591"/>
                                <a:gd name="T110" fmla="*/ 2159 w 2225"/>
                                <a:gd name="T111" fmla="*/ 524 h 1591"/>
                                <a:gd name="T112" fmla="*/ 2195 w 2225"/>
                                <a:gd name="T113" fmla="*/ 612 h 1591"/>
                                <a:gd name="T114" fmla="*/ 2217 w 2225"/>
                                <a:gd name="T115" fmla="*/ 703 h 1591"/>
                                <a:gd name="T116" fmla="*/ 2225 w 2225"/>
                                <a:gd name="T117" fmla="*/ 796 h 159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</a:cxnLst>
                              <a:rect l="0" t="0" r="r" b="b"/>
                              <a:pathLst>
                                <a:path w="2225" h="1591">
                                  <a:moveTo>
                                    <a:pt x="2225" y="796"/>
                                  </a:moveTo>
                                  <a:lnTo>
                                    <a:pt x="2223" y="837"/>
                                  </a:lnTo>
                                  <a:lnTo>
                                    <a:pt x="2220" y="877"/>
                                  </a:lnTo>
                                  <a:lnTo>
                                    <a:pt x="2212" y="917"/>
                                  </a:lnTo>
                                  <a:lnTo>
                                    <a:pt x="2201" y="956"/>
                                  </a:lnTo>
                                  <a:lnTo>
                                    <a:pt x="2190" y="995"/>
                                  </a:lnTo>
                                  <a:lnTo>
                                    <a:pt x="2174" y="1032"/>
                                  </a:lnTo>
                                  <a:lnTo>
                                    <a:pt x="2158" y="1068"/>
                                  </a:lnTo>
                                  <a:lnTo>
                                    <a:pt x="2137" y="1104"/>
                                  </a:lnTo>
                                  <a:lnTo>
                                    <a:pt x="2115" y="1141"/>
                                  </a:lnTo>
                                  <a:lnTo>
                                    <a:pt x="2090" y="1174"/>
                                  </a:lnTo>
                                  <a:lnTo>
                                    <a:pt x="2063" y="1208"/>
                                  </a:lnTo>
                                  <a:lnTo>
                                    <a:pt x="2035" y="1240"/>
                                  </a:lnTo>
                                  <a:lnTo>
                                    <a:pt x="2004" y="1271"/>
                                  </a:lnTo>
                                  <a:lnTo>
                                    <a:pt x="1970" y="1301"/>
                                  </a:lnTo>
                                  <a:lnTo>
                                    <a:pt x="1935" y="1330"/>
                                  </a:lnTo>
                                  <a:lnTo>
                                    <a:pt x="1899" y="1358"/>
                                  </a:lnTo>
                                  <a:lnTo>
                                    <a:pt x="1860" y="1385"/>
                                  </a:lnTo>
                                  <a:lnTo>
                                    <a:pt x="1819" y="1409"/>
                                  </a:lnTo>
                                  <a:lnTo>
                                    <a:pt x="1778" y="1433"/>
                                  </a:lnTo>
                                  <a:lnTo>
                                    <a:pt x="1734" y="1455"/>
                                  </a:lnTo>
                                  <a:lnTo>
                                    <a:pt x="1689" y="1476"/>
                                  </a:lnTo>
                                  <a:lnTo>
                                    <a:pt x="1642" y="1495"/>
                                  </a:lnTo>
                                  <a:lnTo>
                                    <a:pt x="1594" y="1513"/>
                                  </a:lnTo>
                                  <a:lnTo>
                                    <a:pt x="1545" y="1528"/>
                                  </a:lnTo>
                                  <a:lnTo>
                                    <a:pt x="1495" y="1542"/>
                                  </a:lnTo>
                                  <a:lnTo>
                                    <a:pt x="1443" y="1555"/>
                                  </a:lnTo>
                                  <a:lnTo>
                                    <a:pt x="1390" y="1567"/>
                                  </a:lnTo>
                                  <a:lnTo>
                                    <a:pt x="1336" y="1575"/>
                                  </a:lnTo>
                                  <a:lnTo>
                                    <a:pt x="1282" y="1582"/>
                                  </a:lnTo>
                                  <a:lnTo>
                                    <a:pt x="1226" y="1588"/>
                                  </a:lnTo>
                                  <a:lnTo>
                                    <a:pt x="1169" y="1590"/>
                                  </a:lnTo>
                                  <a:lnTo>
                                    <a:pt x="1112" y="1591"/>
                                  </a:lnTo>
                                  <a:lnTo>
                                    <a:pt x="1079" y="1591"/>
                                  </a:lnTo>
                                  <a:lnTo>
                                    <a:pt x="1045" y="1590"/>
                                  </a:lnTo>
                                  <a:lnTo>
                                    <a:pt x="1013" y="1588"/>
                                  </a:lnTo>
                                  <a:lnTo>
                                    <a:pt x="979" y="1586"/>
                                  </a:lnTo>
                                  <a:lnTo>
                                    <a:pt x="947" y="1582"/>
                                  </a:lnTo>
                                  <a:lnTo>
                                    <a:pt x="915" y="1579"/>
                                  </a:lnTo>
                                  <a:lnTo>
                                    <a:pt x="882" y="1575"/>
                                  </a:lnTo>
                                  <a:lnTo>
                                    <a:pt x="850" y="1568"/>
                                  </a:lnTo>
                                  <a:lnTo>
                                    <a:pt x="818" y="1563"/>
                                  </a:lnTo>
                                  <a:lnTo>
                                    <a:pt x="787" y="1557"/>
                                  </a:lnTo>
                                  <a:lnTo>
                                    <a:pt x="756" y="1549"/>
                                  </a:lnTo>
                                  <a:lnTo>
                                    <a:pt x="725" y="1541"/>
                                  </a:lnTo>
                                  <a:lnTo>
                                    <a:pt x="694" y="1532"/>
                                  </a:lnTo>
                                  <a:lnTo>
                                    <a:pt x="664" y="1523"/>
                                  </a:lnTo>
                                  <a:lnTo>
                                    <a:pt x="634" y="1514"/>
                                  </a:lnTo>
                                  <a:lnTo>
                                    <a:pt x="605" y="1504"/>
                                  </a:lnTo>
                                  <a:lnTo>
                                    <a:pt x="576" y="1492"/>
                                  </a:lnTo>
                                  <a:lnTo>
                                    <a:pt x="548" y="1480"/>
                                  </a:lnTo>
                                  <a:lnTo>
                                    <a:pt x="519" y="1469"/>
                                  </a:lnTo>
                                  <a:lnTo>
                                    <a:pt x="492" y="1456"/>
                                  </a:lnTo>
                                  <a:lnTo>
                                    <a:pt x="465" y="1442"/>
                                  </a:lnTo>
                                  <a:lnTo>
                                    <a:pt x="439" y="1429"/>
                                  </a:lnTo>
                                  <a:lnTo>
                                    <a:pt x="413" y="1413"/>
                                  </a:lnTo>
                                  <a:lnTo>
                                    <a:pt x="388" y="1399"/>
                                  </a:lnTo>
                                  <a:lnTo>
                                    <a:pt x="363" y="1383"/>
                                  </a:lnTo>
                                  <a:lnTo>
                                    <a:pt x="338" y="1367"/>
                                  </a:lnTo>
                                  <a:lnTo>
                                    <a:pt x="315" y="1350"/>
                                  </a:lnTo>
                                  <a:lnTo>
                                    <a:pt x="292" y="1333"/>
                                  </a:lnTo>
                                  <a:lnTo>
                                    <a:pt x="270" y="1315"/>
                                  </a:lnTo>
                                  <a:lnTo>
                                    <a:pt x="249" y="1297"/>
                                  </a:lnTo>
                                  <a:lnTo>
                                    <a:pt x="227" y="1278"/>
                                  </a:lnTo>
                                  <a:lnTo>
                                    <a:pt x="208" y="1258"/>
                                  </a:lnTo>
                                  <a:lnTo>
                                    <a:pt x="183" y="1232"/>
                                  </a:lnTo>
                                  <a:lnTo>
                                    <a:pt x="160" y="1206"/>
                                  </a:lnTo>
                                  <a:lnTo>
                                    <a:pt x="138" y="1179"/>
                                  </a:lnTo>
                                  <a:lnTo>
                                    <a:pt x="119" y="1152"/>
                                  </a:lnTo>
                                  <a:lnTo>
                                    <a:pt x="99" y="1124"/>
                                  </a:lnTo>
                                  <a:lnTo>
                                    <a:pt x="83" y="1097"/>
                                  </a:lnTo>
                                  <a:lnTo>
                                    <a:pt x="67" y="1067"/>
                                  </a:lnTo>
                                  <a:lnTo>
                                    <a:pt x="53" y="1039"/>
                                  </a:lnTo>
                                  <a:lnTo>
                                    <a:pt x="41" y="1009"/>
                                  </a:lnTo>
                                  <a:lnTo>
                                    <a:pt x="30" y="979"/>
                                  </a:lnTo>
                                  <a:lnTo>
                                    <a:pt x="21" y="949"/>
                                  </a:lnTo>
                                  <a:lnTo>
                                    <a:pt x="13" y="920"/>
                                  </a:lnTo>
                                  <a:lnTo>
                                    <a:pt x="8" y="889"/>
                                  </a:lnTo>
                                  <a:lnTo>
                                    <a:pt x="4" y="858"/>
                                  </a:lnTo>
                                  <a:lnTo>
                                    <a:pt x="1" y="827"/>
                                  </a:lnTo>
                                  <a:lnTo>
                                    <a:pt x="0" y="796"/>
                                  </a:lnTo>
                                  <a:lnTo>
                                    <a:pt x="1" y="765"/>
                                  </a:lnTo>
                                  <a:lnTo>
                                    <a:pt x="4" y="734"/>
                                  </a:lnTo>
                                  <a:lnTo>
                                    <a:pt x="8" y="703"/>
                                  </a:lnTo>
                                  <a:lnTo>
                                    <a:pt x="13" y="672"/>
                                  </a:lnTo>
                                  <a:lnTo>
                                    <a:pt x="21" y="642"/>
                                  </a:lnTo>
                                  <a:lnTo>
                                    <a:pt x="30" y="612"/>
                                  </a:lnTo>
                                  <a:lnTo>
                                    <a:pt x="41" y="583"/>
                                  </a:lnTo>
                                  <a:lnTo>
                                    <a:pt x="53" y="553"/>
                                  </a:lnTo>
                                  <a:lnTo>
                                    <a:pt x="67" y="524"/>
                                  </a:lnTo>
                                  <a:lnTo>
                                    <a:pt x="83" y="495"/>
                                  </a:lnTo>
                                  <a:lnTo>
                                    <a:pt x="99" y="468"/>
                                  </a:lnTo>
                                  <a:lnTo>
                                    <a:pt x="119" y="439"/>
                                  </a:lnTo>
                                  <a:lnTo>
                                    <a:pt x="138" y="412"/>
                                  </a:lnTo>
                                  <a:lnTo>
                                    <a:pt x="160" y="385"/>
                                  </a:lnTo>
                                  <a:lnTo>
                                    <a:pt x="183" y="359"/>
                                  </a:lnTo>
                                  <a:lnTo>
                                    <a:pt x="208" y="333"/>
                                  </a:lnTo>
                                  <a:lnTo>
                                    <a:pt x="227" y="314"/>
                                  </a:lnTo>
                                  <a:lnTo>
                                    <a:pt x="249" y="294"/>
                                  </a:lnTo>
                                  <a:lnTo>
                                    <a:pt x="270" y="276"/>
                                  </a:lnTo>
                                  <a:lnTo>
                                    <a:pt x="292" y="258"/>
                                  </a:lnTo>
                                  <a:lnTo>
                                    <a:pt x="315" y="241"/>
                                  </a:lnTo>
                                  <a:lnTo>
                                    <a:pt x="338" y="225"/>
                                  </a:lnTo>
                                  <a:lnTo>
                                    <a:pt x="363" y="208"/>
                                  </a:lnTo>
                                  <a:lnTo>
                                    <a:pt x="388" y="192"/>
                                  </a:lnTo>
                                  <a:lnTo>
                                    <a:pt x="413" y="178"/>
                                  </a:lnTo>
                                  <a:lnTo>
                                    <a:pt x="439" y="163"/>
                                  </a:lnTo>
                                  <a:lnTo>
                                    <a:pt x="465" y="150"/>
                                  </a:lnTo>
                                  <a:lnTo>
                                    <a:pt x="492" y="136"/>
                                  </a:lnTo>
                                  <a:lnTo>
                                    <a:pt x="519" y="123"/>
                                  </a:lnTo>
                                  <a:lnTo>
                                    <a:pt x="548" y="111"/>
                                  </a:lnTo>
                                  <a:lnTo>
                                    <a:pt x="576" y="99"/>
                                  </a:lnTo>
                                  <a:lnTo>
                                    <a:pt x="605" y="88"/>
                                  </a:lnTo>
                                  <a:lnTo>
                                    <a:pt x="634" y="77"/>
                                  </a:lnTo>
                                  <a:lnTo>
                                    <a:pt x="664" y="68"/>
                                  </a:lnTo>
                                  <a:lnTo>
                                    <a:pt x="694" y="59"/>
                                  </a:lnTo>
                                  <a:lnTo>
                                    <a:pt x="725" y="50"/>
                                  </a:lnTo>
                                  <a:lnTo>
                                    <a:pt x="756" y="43"/>
                                  </a:lnTo>
                                  <a:lnTo>
                                    <a:pt x="787" y="35"/>
                                  </a:lnTo>
                                  <a:lnTo>
                                    <a:pt x="818" y="28"/>
                                  </a:lnTo>
                                  <a:lnTo>
                                    <a:pt x="850" y="23"/>
                                  </a:lnTo>
                                  <a:lnTo>
                                    <a:pt x="882" y="17"/>
                                  </a:lnTo>
                                  <a:lnTo>
                                    <a:pt x="915" y="13"/>
                                  </a:lnTo>
                                  <a:lnTo>
                                    <a:pt x="947" y="9"/>
                                  </a:lnTo>
                                  <a:lnTo>
                                    <a:pt x="979" y="5"/>
                                  </a:lnTo>
                                  <a:lnTo>
                                    <a:pt x="1013" y="4"/>
                                  </a:lnTo>
                                  <a:lnTo>
                                    <a:pt x="1045" y="1"/>
                                  </a:lnTo>
                                  <a:lnTo>
                                    <a:pt x="1079" y="0"/>
                                  </a:lnTo>
                                  <a:lnTo>
                                    <a:pt x="1112" y="0"/>
                                  </a:lnTo>
                                  <a:lnTo>
                                    <a:pt x="1146" y="0"/>
                                  </a:lnTo>
                                  <a:lnTo>
                                    <a:pt x="1180" y="1"/>
                                  </a:lnTo>
                                  <a:lnTo>
                                    <a:pt x="1212" y="4"/>
                                  </a:lnTo>
                                  <a:lnTo>
                                    <a:pt x="1245" y="5"/>
                                  </a:lnTo>
                                  <a:lnTo>
                                    <a:pt x="1278" y="9"/>
                                  </a:lnTo>
                                  <a:lnTo>
                                    <a:pt x="1311" y="13"/>
                                  </a:lnTo>
                                  <a:lnTo>
                                    <a:pt x="1344" y="17"/>
                                  </a:lnTo>
                                  <a:lnTo>
                                    <a:pt x="1376" y="23"/>
                                  </a:lnTo>
                                  <a:lnTo>
                                    <a:pt x="1407" y="28"/>
                                  </a:lnTo>
                                  <a:lnTo>
                                    <a:pt x="1439" y="35"/>
                                  </a:lnTo>
                                  <a:lnTo>
                                    <a:pt x="1470" y="43"/>
                                  </a:lnTo>
                                  <a:lnTo>
                                    <a:pt x="1501" y="50"/>
                                  </a:lnTo>
                                  <a:lnTo>
                                    <a:pt x="1531" y="59"/>
                                  </a:lnTo>
                                  <a:lnTo>
                                    <a:pt x="1562" y="68"/>
                                  </a:lnTo>
                                  <a:lnTo>
                                    <a:pt x="1592" y="77"/>
                                  </a:lnTo>
                                  <a:lnTo>
                                    <a:pt x="1621" y="88"/>
                                  </a:lnTo>
                                  <a:lnTo>
                                    <a:pt x="1650" y="99"/>
                                  </a:lnTo>
                                  <a:lnTo>
                                    <a:pt x="1678" y="111"/>
                                  </a:lnTo>
                                  <a:lnTo>
                                    <a:pt x="1707" y="123"/>
                                  </a:lnTo>
                                  <a:lnTo>
                                    <a:pt x="1734" y="136"/>
                                  </a:lnTo>
                                  <a:lnTo>
                                    <a:pt x="1761" y="150"/>
                                  </a:lnTo>
                                  <a:lnTo>
                                    <a:pt x="1787" y="163"/>
                                  </a:lnTo>
                                  <a:lnTo>
                                    <a:pt x="1813" y="178"/>
                                  </a:lnTo>
                                  <a:lnTo>
                                    <a:pt x="1838" y="192"/>
                                  </a:lnTo>
                                  <a:lnTo>
                                    <a:pt x="1863" y="208"/>
                                  </a:lnTo>
                                  <a:lnTo>
                                    <a:pt x="1888" y="225"/>
                                  </a:lnTo>
                                  <a:lnTo>
                                    <a:pt x="1911" y="241"/>
                                  </a:lnTo>
                                  <a:lnTo>
                                    <a:pt x="1934" y="258"/>
                                  </a:lnTo>
                                  <a:lnTo>
                                    <a:pt x="1956" y="276"/>
                                  </a:lnTo>
                                  <a:lnTo>
                                    <a:pt x="1977" y="294"/>
                                  </a:lnTo>
                                  <a:lnTo>
                                    <a:pt x="1999" y="314"/>
                                  </a:lnTo>
                                  <a:lnTo>
                                    <a:pt x="2018" y="333"/>
                                  </a:lnTo>
                                  <a:lnTo>
                                    <a:pt x="2043" y="359"/>
                                  </a:lnTo>
                                  <a:lnTo>
                                    <a:pt x="2066" y="385"/>
                                  </a:lnTo>
                                  <a:lnTo>
                                    <a:pt x="2088" y="412"/>
                                  </a:lnTo>
                                  <a:lnTo>
                                    <a:pt x="2107" y="439"/>
                                  </a:lnTo>
                                  <a:lnTo>
                                    <a:pt x="2127" y="468"/>
                                  </a:lnTo>
                                  <a:lnTo>
                                    <a:pt x="2143" y="495"/>
                                  </a:lnTo>
                                  <a:lnTo>
                                    <a:pt x="2159" y="524"/>
                                  </a:lnTo>
                                  <a:lnTo>
                                    <a:pt x="2172" y="553"/>
                                  </a:lnTo>
                                  <a:lnTo>
                                    <a:pt x="2185" y="583"/>
                                  </a:lnTo>
                                  <a:lnTo>
                                    <a:pt x="2195" y="612"/>
                                  </a:lnTo>
                                  <a:lnTo>
                                    <a:pt x="2204" y="642"/>
                                  </a:lnTo>
                                  <a:lnTo>
                                    <a:pt x="2212" y="672"/>
                                  </a:lnTo>
                                  <a:lnTo>
                                    <a:pt x="2217" y="703"/>
                                  </a:lnTo>
                                  <a:lnTo>
                                    <a:pt x="2221" y="734"/>
                                  </a:lnTo>
                                  <a:lnTo>
                                    <a:pt x="2223" y="765"/>
                                  </a:lnTo>
                                  <a:lnTo>
                                    <a:pt x="2225" y="7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8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199" name="Freeform 1429199"/>
                          <wps:cNvSpPr>
                            <a:spLocks/>
                          </wps:cNvSpPr>
                          <wps:spPr bwMode="auto">
                            <a:xfrm>
                              <a:off x="510" y="765"/>
                              <a:ext cx="626" cy="247"/>
                            </a:xfrm>
                            <a:custGeom>
                              <a:avLst/>
                              <a:gdLst>
                                <a:gd name="T0" fmla="*/ 1795 w 1876"/>
                                <a:gd name="T1" fmla="*/ 5 h 740"/>
                                <a:gd name="T2" fmla="*/ 1783 w 1876"/>
                                <a:gd name="T3" fmla="*/ 1 h 740"/>
                                <a:gd name="T4" fmla="*/ 1772 w 1876"/>
                                <a:gd name="T5" fmla="*/ 0 h 740"/>
                                <a:gd name="T6" fmla="*/ 1761 w 1876"/>
                                <a:gd name="T7" fmla="*/ 1 h 740"/>
                                <a:gd name="T8" fmla="*/ 1073 w 1876"/>
                                <a:gd name="T9" fmla="*/ 213 h 740"/>
                                <a:gd name="T10" fmla="*/ 1055 w 1876"/>
                                <a:gd name="T11" fmla="*/ 223 h 740"/>
                                <a:gd name="T12" fmla="*/ 1042 w 1876"/>
                                <a:gd name="T13" fmla="*/ 240 h 740"/>
                                <a:gd name="T14" fmla="*/ 1033 w 1876"/>
                                <a:gd name="T15" fmla="*/ 262 h 740"/>
                                <a:gd name="T16" fmla="*/ 1029 w 1876"/>
                                <a:gd name="T17" fmla="*/ 290 h 740"/>
                                <a:gd name="T18" fmla="*/ 1029 w 1876"/>
                                <a:gd name="T19" fmla="*/ 290 h 740"/>
                                <a:gd name="T20" fmla="*/ 1029 w 1876"/>
                                <a:gd name="T21" fmla="*/ 290 h 740"/>
                                <a:gd name="T22" fmla="*/ 1011 w 1876"/>
                                <a:gd name="T23" fmla="*/ 297 h 740"/>
                                <a:gd name="T24" fmla="*/ 969 w 1876"/>
                                <a:gd name="T25" fmla="*/ 312 h 740"/>
                                <a:gd name="T26" fmla="*/ 924 w 1876"/>
                                <a:gd name="T27" fmla="*/ 329 h 740"/>
                                <a:gd name="T28" fmla="*/ 878 w 1876"/>
                                <a:gd name="T29" fmla="*/ 346 h 740"/>
                                <a:gd name="T30" fmla="*/ 834 w 1876"/>
                                <a:gd name="T31" fmla="*/ 363 h 740"/>
                                <a:gd name="T32" fmla="*/ 795 w 1876"/>
                                <a:gd name="T33" fmla="*/ 377 h 740"/>
                                <a:gd name="T34" fmla="*/ 763 w 1876"/>
                                <a:gd name="T35" fmla="*/ 389 h 740"/>
                                <a:gd name="T36" fmla="*/ 741 w 1876"/>
                                <a:gd name="T37" fmla="*/ 398 h 740"/>
                                <a:gd name="T38" fmla="*/ 614 w 1876"/>
                                <a:gd name="T39" fmla="*/ 381 h 740"/>
                                <a:gd name="T40" fmla="*/ 150 w 1876"/>
                                <a:gd name="T41" fmla="*/ 740 h 740"/>
                                <a:gd name="T42" fmla="*/ 773 w 1876"/>
                                <a:gd name="T43" fmla="*/ 476 h 740"/>
                                <a:gd name="T44" fmla="*/ 1066 w 1876"/>
                                <a:gd name="T45" fmla="*/ 413 h 740"/>
                                <a:gd name="T46" fmla="*/ 1074 w 1876"/>
                                <a:gd name="T47" fmla="*/ 425 h 740"/>
                                <a:gd name="T48" fmla="*/ 1082 w 1876"/>
                                <a:gd name="T49" fmla="*/ 433 h 740"/>
                                <a:gd name="T50" fmla="*/ 1086 w 1876"/>
                                <a:gd name="T51" fmla="*/ 436 h 740"/>
                                <a:gd name="T52" fmla="*/ 1088 w 1876"/>
                                <a:gd name="T53" fmla="*/ 439 h 740"/>
                                <a:gd name="T54" fmla="*/ 1088 w 1876"/>
                                <a:gd name="T55" fmla="*/ 439 h 740"/>
                                <a:gd name="T56" fmla="*/ 1097 w 1876"/>
                                <a:gd name="T57" fmla="*/ 445 h 740"/>
                                <a:gd name="T58" fmla="*/ 1115 w 1876"/>
                                <a:gd name="T59" fmla="*/ 456 h 740"/>
                                <a:gd name="T60" fmla="*/ 1124 w 1876"/>
                                <a:gd name="T61" fmla="*/ 457 h 740"/>
                                <a:gd name="T62" fmla="*/ 1126 w 1876"/>
                                <a:gd name="T63" fmla="*/ 457 h 740"/>
                                <a:gd name="T64" fmla="*/ 1131 w 1876"/>
                                <a:gd name="T65" fmla="*/ 458 h 740"/>
                                <a:gd name="T66" fmla="*/ 1142 w 1876"/>
                                <a:gd name="T67" fmla="*/ 457 h 740"/>
                                <a:gd name="T68" fmla="*/ 1831 w 1876"/>
                                <a:gd name="T69" fmla="*/ 245 h 740"/>
                                <a:gd name="T70" fmla="*/ 1849 w 1876"/>
                                <a:gd name="T71" fmla="*/ 235 h 740"/>
                                <a:gd name="T72" fmla="*/ 1863 w 1876"/>
                                <a:gd name="T73" fmla="*/ 217 h 740"/>
                                <a:gd name="T74" fmla="*/ 1876 w 1876"/>
                                <a:gd name="T75" fmla="*/ 165 h 740"/>
                                <a:gd name="T76" fmla="*/ 1867 w 1876"/>
                                <a:gd name="T77" fmla="*/ 102 h 740"/>
                                <a:gd name="T78" fmla="*/ 1854 w 1876"/>
                                <a:gd name="T79" fmla="*/ 71 h 740"/>
                                <a:gd name="T80" fmla="*/ 1839 w 1876"/>
                                <a:gd name="T81" fmla="*/ 44 h 740"/>
                                <a:gd name="T82" fmla="*/ 1821 w 1876"/>
                                <a:gd name="T83" fmla="*/ 23 h 740"/>
                                <a:gd name="T84" fmla="*/ 1800 w 1876"/>
                                <a:gd name="T85" fmla="*/ 8 h 74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</a:cxnLst>
                              <a:rect l="0" t="0" r="r" b="b"/>
                              <a:pathLst>
                                <a:path w="1876" h="740">
                                  <a:moveTo>
                                    <a:pt x="1800" y="8"/>
                                  </a:moveTo>
                                  <a:lnTo>
                                    <a:pt x="1795" y="5"/>
                                  </a:lnTo>
                                  <a:lnTo>
                                    <a:pt x="1788" y="2"/>
                                  </a:lnTo>
                                  <a:lnTo>
                                    <a:pt x="1783" y="1"/>
                                  </a:lnTo>
                                  <a:lnTo>
                                    <a:pt x="1778" y="1"/>
                                  </a:lnTo>
                                  <a:lnTo>
                                    <a:pt x="1772" y="0"/>
                                  </a:lnTo>
                                  <a:lnTo>
                                    <a:pt x="1766" y="1"/>
                                  </a:lnTo>
                                  <a:lnTo>
                                    <a:pt x="1761" y="1"/>
                                  </a:lnTo>
                                  <a:lnTo>
                                    <a:pt x="1756" y="2"/>
                                  </a:lnTo>
                                  <a:lnTo>
                                    <a:pt x="1073" y="213"/>
                                  </a:lnTo>
                                  <a:lnTo>
                                    <a:pt x="1064" y="217"/>
                                  </a:lnTo>
                                  <a:lnTo>
                                    <a:pt x="1055" y="223"/>
                                  </a:lnTo>
                                  <a:lnTo>
                                    <a:pt x="1048" y="230"/>
                                  </a:lnTo>
                                  <a:lnTo>
                                    <a:pt x="1042" y="240"/>
                                  </a:lnTo>
                                  <a:lnTo>
                                    <a:pt x="1036" y="250"/>
                                  </a:lnTo>
                                  <a:lnTo>
                                    <a:pt x="1033" y="262"/>
                                  </a:lnTo>
                                  <a:lnTo>
                                    <a:pt x="1030" y="276"/>
                                  </a:lnTo>
                                  <a:lnTo>
                                    <a:pt x="1029" y="290"/>
                                  </a:lnTo>
                                  <a:lnTo>
                                    <a:pt x="1029" y="290"/>
                                  </a:lnTo>
                                  <a:lnTo>
                                    <a:pt x="1029" y="290"/>
                                  </a:lnTo>
                                  <a:lnTo>
                                    <a:pt x="1029" y="290"/>
                                  </a:lnTo>
                                  <a:lnTo>
                                    <a:pt x="1029" y="290"/>
                                  </a:lnTo>
                                  <a:lnTo>
                                    <a:pt x="1029" y="290"/>
                                  </a:lnTo>
                                  <a:lnTo>
                                    <a:pt x="1011" y="297"/>
                                  </a:lnTo>
                                  <a:lnTo>
                                    <a:pt x="990" y="305"/>
                                  </a:lnTo>
                                  <a:lnTo>
                                    <a:pt x="969" y="312"/>
                                  </a:lnTo>
                                  <a:lnTo>
                                    <a:pt x="946" y="321"/>
                                  </a:lnTo>
                                  <a:lnTo>
                                    <a:pt x="924" y="329"/>
                                  </a:lnTo>
                                  <a:lnTo>
                                    <a:pt x="901" y="338"/>
                                  </a:lnTo>
                                  <a:lnTo>
                                    <a:pt x="878" y="346"/>
                                  </a:lnTo>
                                  <a:lnTo>
                                    <a:pt x="856" y="355"/>
                                  </a:lnTo>
                                  <a:lnTo>
                                    <a:pt x="834" y="363"/>
                                  </a:lnTo>
                                  <a:lnTo>
                                    <a:pt x="814" y="371"/>
                                  </a:lnTo>
                                  <a:lnTo>
                                    <a:pt x="795" y="377"/>
                                  </a:lnTo>
                                  <a:lnTo>
                                    <a:pt x="778" y="383"/>
                                  </a:lnTo>
                                  <a:lnTo>
                                    <a:pt x="763" y="389"/>
                                  </a:lnTo>
                                  <a:lnTo>
                                    <a:pt x="751" y="394"/>
                                  </a:lnTo>
                                  <a:lnTo>
                                    <a:pt x="741" y="398"/>
                                  </a:lnTo>
                                  <a:lnTo>
                                    <a:pt x="734" y="400"/>
                                  </a:lnTo>
                                  <a:lnTo>
                                    <a:pt x="614" y="381"/>
                                  </a:lnTo>
                                  <a:lnTo>
                                    <a:pt x="0" y="569"/>
                                  </a:lnTo>
                                  <a:lnTo>
                                    <a:pt x="150" y="740"/>
                                  </a:lnTo>
                                  <a:lnTo>
                                    <a:pt x="776" y="548"/>
                                  </a:lnTo>
                                  <a:lnTo>
                                    <a:pt x="773" y="476"/>
                                  </a:lnTo>
                                  <a:lnTo>
                                    <a:pt x="1062" y="409"/>
                                  </a:lnTo>
                                  <a:lnTo>
                                    <a:pt x="1066" y="413"/>
                                  </a:lnTo>
                                  <a:lnTo>
                                    <a:pt x="1070" y="420"/>
                                  </a:lnTo>
                                  <a:lnTo>
                                    <a:pt x="1074" y="425"/>
                                  </a:lnTo>
                                  <a:lnTo>
                                    <a:pt x="1079" y="430"/>
                                  </a:lnTo>
                                  <a:lnTo>
                                    <a:pt x="1082" y="433"/>
                                  </a:lnTo>
                                  <a:lnTo>
                                    <a:pt x="1084" y="435"/>
                                  </a:lnTo>
                                  <a:lnTo>
                                    <a:pt x="1086" y="436"/>
                                  </a:lnTo>
                                  <a:lnTo>
                                    <a:pt x="1088" y="439"/>
                                  </a:lnTo>
                                  <a:lnTo>
                                    <a:pt x="1088" y="439"/>
                                  </a:lnTo>
                                  <a:lnTo>
                                    <a:pt x="1088" y="439"/>
                                  </a:lnTo>
                                  <a:lnTo>
                                    <a:pt x="1088" y="439"/>
                                  </a:lnTo>
                                  <a:lnTo>
                                    <a:pt x="1089" y="439"/>
                                  </a:lnTo>
                                  <a:lnTo>
                                    <a:pt x="1097" y="445"/>
                                  </a:lnTo>
                                  <a:lnTo>
                                    <a:pt x="1106" y="452"/>
                                  </a:lnTo>
                                  <a:lnTo>
                                    <a:pt x="1115" y="456"/>
                                  </a:lnTo>
                                  <a:lnTo>
                                    <a:pt x="1124" y="457"/>
                                  </a:lnTo>
                                  <a:lnTo>
                                    <a:pt x="1124" y="457"/>
                                  </a:lnTo>
                                  <a:lnTo>
                                    <a:pt x="1126" y="457"/>
                                  </a:lnTo>
                                  <a:lnTo>
                                    <a:pt x="1126" y="457"/>
                                  </a:lnTo>
                                  <a:lnTo>
                                    <a:pt x="1126" y="457"/>
                                  </a:lnTo>
                                  <a:lnTo>
                                    <a:pt x="1131" y="458"/>
                                  </a:lnTo>
                                  <a:lnTo>
                                    <a:pt x="1137" y="458"/>
                                  </a:lnTo>
                                  <a:lnTo>
                                    <a:pt x="1142" y="457"/>
                                  </a:lnTo>
                                  <a:lnTo>
                                    <a:pt x="1148" y="456"/>
                                  </a:lnTo>
                                  <a:lnTo>
                                    <a:pt x="1831" y="245"/>
                                  </a:lnTo>
                                  <a:lnTo>
                                    <a:pt x="1841" y="241"/>
                                  </a:lnTo>
                                  <a:lnTo>
                                    <a:pt x="1849" y="235"/>
                                  </a:lnTo>
                                  <a:lnTo>
                                    <a:pt x="1857" y="227"/>
                                  </a:lnTo>
                                  <a:lnTo>
                                    <a:pt x="1863" y="217"/>
                                  </a:lnTo>
                                  <a:lnTo>
                                    <a:pt x="1872" y="194"/>
                                  </a:lnTo>
                                  <a:lnTo>
                                    <a:pt x="1876" y="165"/>
                                  </a:lnTo>
                                  <a:lnTo>
                                    <a:pt x="1874" y="134"/>
                                  </a:lnTo>
                                  <a:lnTo>
                                    <a:pt x="1867" y="102"/>
                                  </a:lnTo>
                                  <a:lnTo>
                                    <a:pt x="1862" y="86"/>
                                  </a:lnTo>
                                  <a:lnTo>
                                    <a:pt x="1854" y="71"/>
                                  </a:lnTo>
                                  <a:lnTo>
                                    <a:pt x="1848" y="57"/>
                                  </a:lnTo>
                                  <a:lnTo>
                                    <a:pt x="1839" y="44"/>
                                  </a:lnTo>
                                  <a:lnTo>
                                    <a:pt x="1830" y="32"/>
                                  </a:lnTo>
                                  <a:lnTo>
                                    <a:pt x="1821" y="23"/>
                                  </a:lnTo>
                                  <a:lnTo>
                                    <a:pt x="1810" y="14"/>
                                  </a:lnTo>
                                  <a:lnTo>
                                    <a:pt x="1800" y="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00" name="Freeform 1429200"/>
                          <wps:cNvSpPr>
                            <a:spLocks/>
                          </wps:cNvSpPr>
                          <wps:spPr bwMode="auto">
                            <a:xfrm>
                              <a:off x="1066" y="782"/>
                              <a:ext cx="35" cy="66"/>
                            </a:xfrm>
                            <a:custGeom>
                              <a:avLst/>
                              <a:gdLst>
                                <a:gd name="T0" fmla="*/ 41 w 106"/>
                                <a:gd name="T1" fmla="*/ 3 h 198"/>
                                <a:gd name="T2" fmla="*/ 50 w 106"/>
                                <a:gd name="T3" fmla="*/ 8 h 198"/>
                                <a:gd name="T4" fmla="*/ 58 w 106"/>
                                <a:gd name="T5" fmla="*/ 16 h 198"/>
                                <a:gd name="T6" fmla="*/ 66 w 106"/>
                                <a:gd name="T7" fmla="*/ 25 h 198"/>
                                <a:gd name="T8" fmla="*/ 73 w 106"/>
                                <a:gd name="T9" fmla="*/ 34 h 198"/>
                                <a:gd name="T10" fmla="*/ 80 w 106"/>
                                <a:gd name="T11" fmla="*/ 45 h 198"/>
                                <a:gd name="T12" fmla="*/ 86 w 106"/>
                                <a:gd name="T13" fmla="*/ 57 h 198"/>
                                <a:gd name="T14" fmla="*/ 91 w 106"/>
                                <a:gd name="T15" fmla="*/ 70 h 198"/>
                                <a:gd name="T16" fmla="*/ 97 w 106"/>
                                <a:gd name="T17" fmla="*/ 84 h 198"/>
                                <a:gd name="T18" fmla="*/ 104 w 106"/>
                                <a:gd name="T19" fmla="*/ 115 h 198"/>
                                <a:gd name="T20" fmla="*/ 106 w 106"/>
                                <a:gd name="T21" fmla="*/ 145 h 198"/>
                                <a:gd name="T22" fmla="*/ 100 w 106"/>
                                <a:gd name="T23" fmla="*/ 169 h 198"/>
                                <a:gd name="T24" fmla="*/ 91 w 106"/>
                                <a:gd name="T25" fmla="*/ 189 h 198"/>
                                <a:gd name="T26" fmla="*/ 58 w 106"/>
                                <a:gd name="T27" fmla="*/ 198 h 198"/>
                                <a:gd name="T28" fmla="*/ 63 w 106"/>
                                <a:gd name="T29" fmla="*/ 176 h 198"/>
                                <a:gd name="T30" fmla="*/ 66 w 106"/>
                                <a:gd name="T31" fmla="*/ 151 h 198"/>
                                <a:gd name="T32" fmla="*/ 63 w 106"/>
                                <a:gd name="T33" fmla="*/ 124 h 198"/>
                                <a:gd name="T34" fmla="*/ 57 w 106"/>
                                <a:gd name="T35" fmla="*/ 96 h 198"/>
                                <a:gd name="T36" fmla="*/ 51 w 106"/>
                                <a:gd name="T37" fmla="*/ 82 h 198"/>
                                <a:gd name="T38" fmla="*/ 46 w 106"/>
                                <a:gd name="T39" fmla="*/ 69 h 198"/>
                                <a:gd name="T40" fmla="*/ 40 w 106"/>
                                <a:gd name="T41" fmla="*/ 57 h 198"/>
                                <a:gd name="T42" fmla="*/ 33 w 106"/>
                                <a:gd name="T43" fmla="*/ 45 h 198"/>
                                <a:gd name="T44" fmla="*/ 26 w 106"/>
                                <a:gd name="T45" fmla="*/ 35 h 198"/>
                                <a:gd name="T46" fmla="*/ 18 w 106"/>
                                <a:gd name="T47" fmla="*/ 26 h 198"/>
                                <a:gd name="T48" fmla="*/ 9 w 106"/>
                                <a:gd name="T49" fmla="*/ 17 h 198"/>
                                <a:gd name="T50" fmla="*/ 0 w 106"/>
                                <a:gd name="T51" fmla="*/ 11 h 198"/>
                                <a:gd name="T52" fmla="*/ 33 w 106"/>
                                <a:gd name="T53" fmla="*/ 0 h 198"/>
                                <a:gd name="T54" fmla="*/ 36 w 106"/>
                                <a:gd name="T55" fmla="*/ 1 h 198"/>
                                <a:gd name="T56" fmla="*/ 37 w 106"/>
                                <a:gd name="T57" fmla="*/ 1 h 198"/>
                                <a:gd name="T58" fmla="*/ 40 w 106"/>
                                <a:gd name="T59" fmla="*/ 1 h 198"/>
                                <a:gd name="T60" fmla="*/ 41 w 106"/>
                                <a:gd name="T61" fmla="*/ 3 h 19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</a:cxnLst>
                              <a:rect l="0" t="0" r="r" b="b"/>
                              <a:pathLst>
                                <a:path w="106" h="198">
                                  <a:moveTo>
                                    <a:pt x="41" y="3"/>
                                  </a:moveTo>
                                  <a:lnTo>
                                    <a:pt x="50" y="8"/>
                                  </a:lnTo>
                                  <a:lnTo>
                                    <a:pt x="58" y="16"/>
                                  </a:lnTo>
                                  <a:lnTo>
                                    <a:pt x="66" y="25"/>
                                  </a:lnTo>
                                  <a:lnTo>
                                    <a:pt x="73" y="34"/>
                                  </a:lnTo>
                                  <a:lnTo>
                                    <a:pt x="80" y="45"/>
                                  </a:lnTo>
                                  <a:lnTo>
                                    <a:pt x="86" y="57"/>
                                  </a:lnTo>
                                  <a:lnTo>
                                    <a:pt x="91" y="70"/>
                                  </a:lnTo>
                                  <a:lnTo>
                                    <a:pt x="97" y="84"/>
                                  </a:lnTo>
                                  <a:lnTo>
                                    <a:pt x="104" y="115"/>
                                  </a:lnTo>
                                  <a:lnTo>
                                    <a:pt x="106" y="145"/>
                                  </a:lnTo>
                                  <a:lnTo>
                                    <a:pt x="100" y="169"/>
                                  </a:lnTo>
                                  <a:lnTo>
                                    <a:pt x="91" y="189"/>
                                  </a:lnTo>
                                  <a:lnTo>
                                    <a:pt x="58" y="198"/>
                                  </a:lnTo>
                                  <a:lnTo>
                                    <a:pt x="63" y="176"/>
                                  </a:lnTo>
                                  <a:lnTo>
                                    <a:pt x="66" y="151"/>
                                  </a:lnTo>
                                  <a:lnTo>
                                    <a:pt x="63" y="124"/>
                                  </a:lnTo>
                                  <a:lnTo>
                                    <a:pt x="57" y="96"/>
                                  </a:lnTo>
                                  <a:lnTo>
                                    <a:pt x="51" y="82"/>
                                  </a:lnTo>
                                  <a:lnTo>
                                    <a:pt x="46" y="69"/>
                                  </a:lnTo>
                                  <a:lnTo>
                                    <a:pt x="40" y="57"/>
                                  </a:lnTo>
                                  <a:lnTo>
                                    <a:pt x="33" y="45"/>
                                  </a:lnTo>
                                  <a:lnTo>
                                    <a:pt x="26" y="35"/>
                                  </a:lnTo>
                                  <a:lnTo>
                                    <a:pt x="18" y="26"/>
                                  </a:lnTo>
                                  <a:lnTo>
                                    <a:pt x="9" y="17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33" y="0"/>
                                  </a:lnTo>
                                  <a:lnTo>
                                    <a:pt x="36" y="1"/>
                                  </a:lnTo>
                                  <a:lnTo>
                                    <a:pt x="37" y="1"/>
                                  </a:lnTo>
                                  <a:lnTo>
                                    <a:pt x="40" y="1"/>
                                  </a:lnTo>
                                  <a:lnTo>
                                    <a:pt x="41" y="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FDB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01" name="Freeform 1429201"/>
                          <wps:cNvSpPr>
                            <a:spLocks/>
                          </wps:cNvSpPr>
                          <wps:spPr bwMode="auto">
                            <a:xfrm>
                              <a:off x="886" y="788"/>
                              <a:ext cx="195" cy="115"/>
                            </a:xfrm>
                            <a:custGeom>
                              <a:avLst/>
                              <a:gdLst>
                                <a:gd name="T0" fmla="*/ 57 w 585"/>
                                <a:gd name="T1" fmla="*/ 346 h 346"/>
                                <a:gd name="T2" fmla="*/ 62 w 585"/>
                                <a:gd name="T3" fmla="*/ 323 h 346"/>
                                <a:gd name="T4" fmla="*/ 64 w 585"/>
                                <a:gd name="T5" fmla="*/ 299 h 346"/>
                                <a:gd name="T6" fmla="*/ 61 w 585"/>
                                <a:gd name="T7" fmla="*/ 272 h 346"/>
                                <a:gd name="T8" fmla="*/ 56 w 585"/>
                                <a:gd name="T9" fmla="*/ 244 h 346"/>
                                <a:gd name="T10" fmla="*/ 51 w 585"/>
                                <a:gd name="T11" fmla="*/ 230 h 346"/>
                                <a:gd name="T12" fmla="*/ 45 w 585"/>
                                <a:gd name="T13" fmla="*/ 217 h 346"/>
                                <a:gd name="T14" fmla="*/ 39 w 585"/>
                                <a:gd name="T15" fmla="*/ 206 h 346"/>
                                <a:gd name="T16" fmla="*/ 33 w 585"/>
                                <a:gd name="T17" fmla="*/ 194 h 346"/>
                                <a:gd name="T18" fmla="*/ 25 w 585"/>
                                <a:gd name="T19" fmla="*/ 184 h 346"/>
                                <a:gd name="T20" fmla="*/ 17 w 585"/>
                                <a:gd name="T21" fmla="*/ 173 h 346"/>
                                <a:gd name="T22" fmla="*/ 9 w 585"/>
                                <a:gd name="T23" fmla="*/ 166 h 346"/>
                                <a:gd name="T24" fmla="*/ 0 w 585"/>
                                <a:gd name="T25" fmla="*/ 158 h 346"/>
                                <a:gd name="T26" fmla="*/ 513 w 585"/>
                                <a:gd name="T27" fmla="*/ 0 h 346"/>
                                <a:gd name="T28" fmla="*/ 516 w 585"/>
                                <a:gd name="T29" fmla="*/ 0 h 346"/>
                                <a:gd name="T30" fmla="*/ 518 w 585"/>
                                <a:gd name="T31" fmla="*/ 2 h 346"/>
                                <a:gd name="T32" fmla="*/ 520 w 585"/>
                                <a:gd name="T33" fmla="*/ 2 h 346"/>
                                <a:gd name="T34" fmla="*/ 522 w 585"/>
                                <a:gd name="T35" fmla="*/ 3 h 346"/>
                                <a:gd name="T36" fmla="*/ 531 w 585"/>
                                <a:gd name="T37" fmla="*/ 8 h 346"/>
                                <a:gd name="T38" fmla="*/ 539 w 585"/>
                                <a:gd name="T39" fmla="*/ 14 h 346"/>
                                <a:gd name="T40" fmla="*/ 547 w 585"/>
                                <a:gd name="T41" fmla="*/ 24 h 346"/>
                                <a:gd name="T42" fmla="*/ 554 w 585"/>
                                <a:gd name="T43" fmla="*/ 33 h 346"/>
                                <a:gd name="T44" fmla="*/ 561 w 585"/>
                                <a:gd name="T45" fmla="*/ 44 h 346"/>
                                <a:gd name="T46" fmla="*/ 567 w 585"/>
                                <a:gd name="T47" fmla="*/ 56 h 346"/>
                                <a:gd name="T48" fmla="*/ 573 w 585"/>
                                <a:gd name="T49" fmla="*/ 69 h 346"/>
                                <a:gd name="T50" fmla="*/ 578 w 585"/>
                                <a:gd name="T51" fmla="*/ 83 h 346"/>
                                <a:gd name="T52" fmla="*/ 584 w 585"/>
                                <a:gd name="T53" fmla="*/ 115 h 346"/>
                                <a:gd name="T54" fmla="*/ 585 w 585"/>
                                <a:gd name="T55" fmla="*/ 145 h 346"/>
                                <a:gd name="T56" fmla="*/ 582 w 585"/>
                                <a:gd name="T57" fmla="*/ 169 h 346"/>
                                <a:gd name="T58" fmla="*/ 571 w 585"/>
                                <a:gd name="T59" fmla="*/ 188 h 346"/>
                                <a:gd name="T60" fmla="*/ 57 w 585"/>
                                <a:gd name="T61" fmla="*/ 346 h 34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</a:cxnLst>
                              <a:rect l="0" t="0" r="r" b="b"/>
                              <a:pathLst>
                                <a:path w="585" h="346">
                                  <a:moveTo>
                                    <a:pt x="57" y="346"/>
                                  </a:moveTo>
                                  <a:lnTo>
                                    <a:pt x="62" y="323"/>
                                  </a:lnTo>
                                  <a:lnTo>
                                    <a:pt x="64" y="299"/>
                                  </a:lnTo>
                                  <a:lnTo>
                                    <a:pt x="61" y="272"/>
                                  </a:lnTo>
                                  <a:lnTo>
                                    <a:pt x="56" y="244"/>
                                  </a:lnTo>
                                  <a:lnTo>
                                    <a:pt x="51" y="230"/>
                                  </a:lnTo>
                                  <a:lnTo>
                                    <a:pt x="45" y="217"/>
                                  </a:lnTo>
                                  <a:lnTo>
                                    <a:pt x="39" y="206"/>
                                  </a:lnTo>
                                  <a:lnTo>
                                    <a:pt x="33" y="194"/>
                                  </a:lnTo>
                                  <a:lnTo>
                                    <a:pt x="25" y="184"/>
                                  </a:lnTo>
                                  <a:lnTo>
                                    <a:pt x="17" y="173"/>
                                  </a:lnTo>
                                  <a:lnTo>
                                    <a:pt x="9" y="166"/>
                                  </a:lnTo>
                                  <a:lnTo>
                                    <a:pt x="0" y="158"/>
                                  </a:lnTo>
                                  <a:lnTo>
                                    <a:pt x="513" y="0"/>
                                  </a:lnTo>
                                  <a:lnTo>
                                    <a:pt x="516" y="0"/>
                                  </a:lnTo>
                                  <a:lnTo>
                                    <a:pt x="518" y="2"/>
                                  </a:lnTo>
                                  <a:lnTo>
                                    <a:pt x="520" y="2"/>
                                  </a:lnTo>
                                  <a:lnTo>
                                    <a:pt x="522" y="3"/>
                                  </a:lnTo>
                                  <a:lnTo>
                                    <a:pt x="531" y="8"/>
                                  </a:lnTo>
                                  <a:lnTo>
                                    <a:pt x="539" y="14"/>
                                  </a:lnTo>
                                  <a:lnTo>
                                    <a:pt x="547" y="24"/>
                                  </a:lnTo>
                                  <a:lnTo>
                                    <a:pt x="554" y="33"/>
                                  </a:lnTo>
                                  <a:lnTo>
                                    <a:pt x="561" y="44"/>
                                  </a:lnTo>
                                  <a:lnTo>
                                    <a:pt x="567" y="56"/>
                                  </a:lnTo>
                                  <a:lnTo>
                                    <a:pt x="573" y="69"/>
                                  </a:lnTo>
                                  <a:lnTo>
                                    <a:pt x="578" y="83"/>
                                  </a:lnTo>
                                  <a:lnTo>
                                    <a:pt x="584" y="115"/>
                                  </a:lnTo>
                                  <a:lnTo>
                                    <a:pt x="585" y="145"/>
                                  </a:lnTo>
                                  <a:lnTo>
                                    <a:pt x="582" y="169"/>
                                  </a:lnTo>
                                  <a:lnTo>
                                    <a:pt x="571" y="188"/>
                                  </a:lnTo>
                                  <a:lnTo>
                                    <a:pt x="57" y="3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4682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02" name="Freeform 1429202"/>
                          <wps:cNvSpPr>
                            <a:spLocks/>
                          </wps:cNvSpPr>
                          <wps:spPr bwMode="auto">
                            <a:xfrm>
                              <a:off x="543" y="864"/>
                              <a:ext cx="343" cy="123"/>
                            </a:xfrm>
                            <a:custGeom>
                              <a:avLst/>
                              <a:gdLst>
                                <a:gd name="T0" fmla="*/ 1025 w 1030"/>
                                <a:gd name="T1" fmla="*/ 34 h 370"/>
                                <a:gd name="T2" fmla="*/ 1018 w 1030"/>
                                <a:gd name="T3" fmla="*/ 19 h 370"/>
                                <a:gd name="T4" fmla="*/ 1012 w 1030"/>
                                <a:gd name="T5" fmla="*/ 9 h 370"/>
                                <a:gd name="T6" fmla="*/ 1005 w 1030"/>
                                <a:gd name="T7" fmla="*/ 2 h 370"/>
                                <a:gd name="T8" fmla="*/ 1001 w 1030"/>
                                <a:gd name="T9" fmla="*/ 0 h 370"/>
                                <a:gd name="T10" fmla="*/ 640 w 1030"/>
                                <a:gd name="T11" fmla="*/ 134 h 370"/>
                                <a:gd name="T12" fmla="*/ 520 w 1030"/>
                                <a:gd name="T13" fmla="*/ 115 h 370"/>
                                <a:gd name="T14" fmla="*/ 0 w 1030"/>
                                <a:gd name="T15" fmla="*/ 273 h 370"/>
                                <a:gd name="T16" fmla="*/ 102 w 1030"/>
                                <a:gd name="T17" fmla="*/ 370 h 370"/>
                                <a:gd name="T18" fmla="*/ 641 w 1030"/>
                                <a:gd name="T19" fmla="*/ 205 h 370"/>
                                <a:gd name="T20" fmla="*/ 647 w 1030"/>
                                <a:gd name="T21" fmla="*/ 184 h 370"/>
                                <a:gd name="T22" fmla="*/ 646 w 1030"/>
                                <a:gd name="T23" fmla="*/ 159 h 370"/>
                                <a:gd name="T24" fmla="*/ 658 w 1030"/>
                                <a:gd name="T25" fmla="*/ 155 h 370"/>
                                <a:gd name="T26" fmla="*/ 1026 w 1030"/>
                                <a:gd name="T27" fmla="*/ 80 h 370"/>
                                <a:gd name="T28" fmla="*/ 1029 w 1030"/>
                                <a:gd name="T29" fmla="*/ 76 h 370"/>
                                <a:gd name="T30" fmla="*/ 1030 w 1030"/>
                                <a:gd name="T31" fmla="*/ 67 h 370"/>
                                <a:gd name="T32" fmla="*/ 1029 w 1030"/>
                                <a:gd name="T33" fmla="*/ 51 h 370"/>
                                <a:gd name="T34" fmla="*/ 1025 w 1030"/>
                                <a:gd name="T35" fmla="*/ 34 h 37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</a:cxnLst>
                              <a:rect l="0" t="0" r="r" b="b"/>
                              <a:pathLst>
                                <a:path w="1030" h="370">
                                  <a:moveTo>
                                    <a:pt x="1025" y="34"/>
                                  </a:moveTo>
                                  <a:lnTo>
                                    <a:pt x="1018" y="19"/>
                                  </a:lnTo>
                                  <a:lnTo>
                                    <a:pt x="1012" y="9"/>
                                  </a:lnTo>
                                  <a:lnTo>
                                    <a:pt x="1005" y="2"/>
                                  </a:lnTo>
                                  <a:lnTo>
                                    <a:pt x="1001" y="0"/>
                                  </a:lnTo>
                                  <a:lnTo>
                                    <a:pt x="640" y="134"/>
                                  </a:lnTo>
                                  <a:lnTo>
                                    <a:pt x="520" y="115"/>
                                  </a:lnTo>
                                  <a:lnTo>
                                    <a:pt x="0" y="273"/>
                                  </a:lnTo>
                                  <a:lnTo>
                                    <a:pt x="102" y="370"/>
                                  </a:lnTo>
                                  <a:lnTo>
                                    <a:pt x="641" y="205"/>
                                  </a:lnTo>
                                  <a:lnTo>
                                    <a:pt x="647" y="184"/>
                                  </a:lnTo>
                                  <a:lnTo>
                                    <a:pt x="646" y="159"/>
                                  </a:lnTo>
                                  <a:lnTo>
                                    <a:pt x="658" y="155"/>
                                  </a:lnTo>
                                  <a:lnTo>
                                    <a:pt x="1026" y="80"/>
                                  </a:lnTo>
                                  <a:lnTo>
                                    <a:pt x="1029" y="76"/>
                                  </a:lnTo>
                                  <a:lnTo>
                                    <a:pt x="1030" y="67"/>
                                  </a:lnTo>
                                  <a:lnTo>
                                    <a:pt x="1029" y="51"/>
                                  </a:lnTo>
                                  <a:lnTo>
                                    <a:pt x="1025" y="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5E0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03" name="Freeform 1429203"/>
                          <wps:cNvSpPr>
                            <a:spLocks/>
                          </wps:cNvSpPr>
                          <wps:spPr bwMode="auto">
                            <a:xfrm>
                              <a:off x="864" y="845"/>
                              <a:ext cx="34" cy="63"/>
                            </a:xfrm>
                            <a:custGeom>
                              <a:avLst/>
                              <a:gdLst>
                                <a:gd name="T0" fmla="*/ 42 w 103"/>
                                <a:gd name="T1" fmla="*/ 4 h 189"/>
                                <a:gd name="T2" fmla="*/ 33 w 103"/>
                                <a:gd name="T3" fmla="*/ 0 h 189"/>
                                <a:gd name="T4" fmla="*/ 26 w 103"/>
                                <a:gd name="T5" fmla="*/ 0 h 189"/>
                                <a:gd name="T6" fmla="*/ 18 w 103"/>
                                <a:gd name="T7" fmla="*/ 1 h 189"/>
                                <a:gd name="T8" fmla="*/ 11 w 103"/>
                                <a:gd name="T9" fmla="*/ 7 h 189"/>
                                <a:gd name="T10" fmla="*/ 7 w 103"/>
                                <a:gd name="T11" fmla="*/ 12 h 189"/>
                                <a:gd name="T12" fmla="*/ 5 w 103"/>
                                <a:gd name="T13" fmla="*/ 18 h 189"/>
                                <a:gd name="T14" fmla="*/ 2 w 103"/>
                                <a:gd name="T15" fmla="*/ 26 h 189"/>
                                <a:gd name="T16" fmla="*/ 0 w 103"/>
                                <a:gd name="T17" fmla="*/ 35 h 189"/>
                                <a:gd name="T18" fmla="*/ 0 w 103"/>
                                <a:gd name="T19" fmla="*/ 36 h 189"/>
                                <a:gd name="T20" fmla="*/ 0 w 103"/>
                                <a:gd name="T21" fmla="*/ 36 h 189"/>
                                <a:gd name="T22" fmla="*/ 0 w 103"/>
                                <a:gd name="T23" fmla="*/ 38 h 189"/>
                                <a:gd name="T24" fmla="*/ 0 w 103"/>
                                <a:gd name="T25" fmla="*/ 39 h 189"/>
                                <a:gd name="T26" fmla="*/ 13 w 103"/>
                                <a:gd name="T27" fmla="*/ 34 h 189"/>
                                <a:gd name="T28" fmla="*/ 22 w 103"/>
                                <a:gd name="T29" fmla="*/ 31 h 189"/>
                                <a:gd name="T30" fmla="*/ 27 w 103"/>
                                <a:gd name="T31" fmla="*/ 28 h 189"/>
                                <a:gd name="T32" fmla="*/ 29 w 103"/>
                                <a:gd name="T33" fmla="*/ 27 h 189"/>
                                <a:gd name="T34" fmla="*/ 36 w 103"/>
                                <a:gd name="T35" fmla="*/ 26 h 189"/>
                                <a:gd name="T36" fmla="*/ 42 w 103"/>
                                <a:gd name="T37" fmla="*/ 26 h 189"/>
                                <a:gd name="T38" fmla="*/ 48 w 103"/>
                                <a:gd name="T39" fmla="*/ 27 h 189"/>
                                <a:gd name="T40" fmla="*/ 54 w 103"/>
                                <a:gd name="T41" fmla="*/ 30 h 189"/>
                                <a:gd name="T42" fmla="*/ 64 w 103"/>
                                <a:gd name="T43" fmla="*/ 39 h 189"/>
                                <a:gd name="T44" fmla="*/ 75 w 103"/>
                                <a:gd name="T45" fmla="*/ 50 h 189"/>
                                <a:gd name="T46" fmla="*/ 84 w 103"/>
                                <a:gd name="T47" fmla="*/ 66 h 189"/>
                                <a:gd name="T48" fmla="*/ 90 w 103"/>
                                <a:gd name="T49" fmla="*/ 83 h 189"/>
                                <a:gd name="T50" fmla="*/ 94 w 103"/>
                                <a:gd name="T51" fmla="*/ 101 h 189"/>
                                <a:gd name="T52" fmla="*/ 95 w 103"/>
                                <a:gd name="T53" fmla="*/ 118 h 189"/>
                                <a:gd name="T54" fmla="*/ 93 w 103"/>
                                <a:gd name="T55" fmla="*/ 133 h 189"/>
                                <a:gd name="T56" fmla="*/ 89 w 103"/>
                                <a:gd name="T57" fmla="*/ 146 h 189"/>
                                <a:gd name="T58" fmla="*/ 84 w 103"/>
                                <a:gd name="T59" fmla="*/ 151 h 189"/>
                                <a:gd name="T60" fmla="*/ 76 w 103"/>
                                <a:gd name="T61" fmla="*/ 156 h 189"/>
                                <a:gd name="T62" fmla="*/ 70 w 103"/>
                                <a:gd name="T63" fmla="*/ 160 h 189"/>
                                <a:gd name="T64" fmla="*/ 67 w 103"/>
                                <a:gd name="T65" fmla="*/ 162 h 189"/>
                                <a:gd name="T66" fmla="*/ 53 w 103"/>
                                <a:gd name="T67" fmla="*/ 182 h 189"/>
                                <a:gd name="T68" fmla="*/ 53 w 103"/>
                                <a:gd name="T69" fmla="*/ 182 h 189"/>
                                <a:gd name="T70" fmla="*/ 51 w 103"/>
                                <a:gd name="T71" fmla="*/ 181 h 189"/>
                                <a:gd name="T72" fmla="*/ 50 w 103"/>
                                <a:gd name="T73" fmla="*/ 180 h 189"/>
                                <a:gd name="T74" fmla="*/ 50 w 103"/>
                                <a:gd name="T75" fmla="*/ 180 h 189"/>
                                <a:gd name="T76" fmla="*/ 54 w 103"/>
                                <a:gd name="T77" fmla="*/ 182 h 189"/>
                                <a:gd name="T78" fmla="*/ 58 w 103"/>
                                <a:gd name="T79" fmla="*/ 184 h 189"/>
                                <a:gd name="T80" fmla="*/ 62 w 103"/>
                                <a:gd name="T81" fmla="*/ 186 h 189"/>
                                <a:gd name="T82" fmla="*/ 66 w 103"/>
                                <a:gd name="T83" fmla="*/ 187 h 189"/>
                                <a:gd name="T84" fmla="*/ 70 w 103"/>
                                <a:gd name="T85" fmla="*/ 189 h 189"/>
                                <a:gd name="T86" fmla="*/ 73 w 103"/>
                                <a:gd name="T87" fmla="*/ 189 h 189"/>
                                <a:gd name="T88" fmla="*/ 76 w 103"/>
                                <a:gd name="T89" fmla="*/ 189 h 189"/>
                                <a:gd name="T90" fmla="*/ 80 w 103"/>
                                <a:gd name="T91" fmla="*/ 189 h 189"/>
                                <a:gd name="T92" fmla="*/ 93 w 103"/>
                                <a:gd name="T93" fmla="*/ 177 h 189"/>
                                <a:gd name="T94" fmla="*/ 102 w 103"/>
                                <a:gd name="T95" fmla="*/ 153 h 189"/>
                                <a:gd name="T96" fmla="*/ 103 w 103"/>
                                <a:gd name="T97" fmla="*/ 120 h 189"/>
                                <a:gd name="T98" fmla="*/ 95 w 103"/>
                                <a:gd name="T99" fmla="*/ 80 h 189"/>
                                <a:gd name="T100" fmla="*/ 91 w 103"/>
                                <a:gd name="T101" fmla="*/ 67 h 189"/>
                                <a:gd name="T102" fmla="*/ 86 w 103"/>
                                <a:gd name="T103" fmla="*/ 56 h 189"/>
                                <a:gd name="T104" fmla="*/ 80 w 103"/>
                                <a:gd name="T105" fmla="*/ 44 h 189"/>
                                <a:gd name="T106" fmla="*/ 73 w 103"/>
                                <a:gd name="T107" fmla="*/ 34 h 189"/>
                                <a:gd name="T108" fmla="*/ 66 w 103"/>
                                <a:gd name="T109" fmla="*/ 25 h 189"/>
                                <a:gd name="T110" fmla="*/ 58 w 103"/>
                                <a:gd name="T111" fmla="*/ 16 h 189"/>
                                <a:gd name="T112" fmla="*/ 50 w 103"/>
                                <a:gd name="T113" fmla="*/ 9 h 189"/>
                                <a:gd name="T114" fmla="*/ 42 w 103"/>
                                <a:gd name="T115" fmla="*/ 4 h 18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</a:cxnLst>
                              <a:rect l="0" t="0" r="r" b="b"/>
                              <a:pathLst>
                                <a:path w="103" h="189">
                                  <a:moveTo>
                                    <a:pt x="42" y="4"/>
                                  </a:moveTo>
                                  <a:lnTo>
                                    <a:pt x="33" y="0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18" y="1"/>
                                  </a:lnTo>
                                  <a:lnTo>
                                    <a:pt x="11" y="7"/>
                                  </a:lnTo>
                                  <a:lnTo>
                                    <a:pt x="7" y="12"/>
                                  </a:lnTo>
                                  <a:lnTo>
                                    <a:pt x="5" y="18"/>
                                  </a:lnTo>
                                  <a:lnTo>
                                    <a:pt x="2" y="26"/>
                                  </a:lnTo>
                                  <a:lnTo>
                                    <a:pt x="0" y="35"/>
                                  </a:lnTo>
                                  <a:lnTo>
                                    <a:pt x="0" y="36"/>
                                  </a:lnTo>
                                  <a:lnTo>
                                    <a:pt x="0" y="36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0" y="39"/>
                                  </a:lnTo>
                                  <a:lnTo>
                                    <a:pt x="13" y="34"/>
                                  </a:lnTo>
                                  <a:lnTo>
                                    <a:pt x="22" y="31"/>
                                  </a:lnTo>
                                  <a:lnTo>
                                    <a:pt x="27" y="28"/>
                                  </a:lnTo>
                                  <a:lnTo>
                                    <a:pt x="29" y="27"/>
                                  </a:lnTo>
                                  <a:lnTo>
                                    <a:pt x="36" y="26"/>
                                  </a:lnTo>
                                  <a:lnTo>
                                    <a:pt x="42" y="26"/>
                                  </a:lnTo>
                                  <a:lnTo>
                                    <a:pt x="48" y="27"/>
                                  </a:lnTo>
                                  <a:lnTo>
                                    <a:pt x="54" y="30"/>
                                  </a:lnTo>
                                  <a:lnTo>
                                    <a:pt x="64" y="39"/>
                                  </a:lnTo>
                                  <a:lnTo>
                                    <a:pt x="75" y="50"/>
                                  </a:lnTo>
                                  <a:lnTo>
                                    <a:pt x="84" y="66"/>
                                  </a:lnTo>
                                  <a:lnTo>
                                    <a:pt x="90" y="83"/>
                                  </a:lnTo>
                                  <a:lnTo>
                                    <a:pt x="94" y="101"/>
                                  </a:lnTo>
                                  <a:lnTo>
                                    <a:pt x="95" y="118"/>
                                  </a:lnTo>
                                  <a:lnTo>
                                    <a:pt x="93" y="133"/>
                                  </a:lnTo>
                                  <a:lnTo>
                                    <a:pt x="89" y="146"/>
                                  </a:lnTo>
                                  <a:lnTo>
                                    <a:pt x="84" y="151"/>
                                  </a:lnTo>
                                  <a:lnTo>
                                    <a:pt x="76" y="156"/>
                                  </a:lnTo>
                                  <a:lnTo>
                                    <a:pt x="70" y="160"/>
                                  </a:lnTo>
                                  <a:lnTo>
                                    <a:pt x="67" y="162"/>
                                  </a:lnTo>
                                  <a:lnTo>
                                    <a:pt x="53" y="182"/>
                                  </a:lnTo>
                                  <a:lnTo>
                                    <a:pt x="53" y="182"/>
                                  </a:lnTo>
                                  <a:lnTo>
                                    <a:pt x="51" y="181"/>
                                  </a:lnTo>
                                  <a:lnTo>
                                    <a:pt x="50" y="180"/>
                                  </a:lnTo>
                                  <a:lnTo>
                                    <a:pt x="50" y="180"/>
                                  </a:lnTo>
                                  <a:lnTo>
                                    <a:pt x="54" y="182"/>
                                  </a:lnTo>
                                  <a:lnTo>
                                    <a:pt x="58" y="184"/>
                                  </a:lnTo>
                                  <a:lnTo>
                                    <a:pt x="62" y="186"/>
                                  </a:lnTo>
                                  <a:lnTo>
                                    <a:pt x="66" y="187"/>
                                  </a:lnTo>
                                  <a:lnTo>
                                    <a:pt x="70" y="189"/>
                                  </a:lnTo>
                                  <a:lnTo>
                                    <a:pt x="73" y="189"/>
                                  </a:lnTo>
                                  <a:lnTo>
                                    <a:pt x="76" y="189"/>
                                  </a:lnTo>
                                  <a:lnTo>
                                    <a:pt x="80" y="189"/>
                                  </a:lnTo>
                                  <a:lnTo>
                                    <a:pt x="93" y="177"/>
                                  </a:lnTo>
                                  <a:lnTo>
                                    <a:pt x="102" y="153"/>
                                  </a:lnTo>
                                  <a:lnTo>
                                    <a:pt x="103" y="120"/>
                                  </a:lnTo>
                                  <a:lnTo>
                                    <a:pt x="95" y="80"/>
                                  </a:lnTo>
                                  <a:lnTo>
                                    <a:pt x="91" y="67"/>
                                  </a:lnTo>
                                  <a:lnTo>
                                    <a:pt x="86" y="56"/>
                                  </a:lnTo>
                                  <a:lnTo>
                                    <a:pt x="80" y="44"/>
                                  </a:lnTo>
                                  <a:lnTo>
                                    <a:pt x="73" y="34"/>
                                  </a:lnTo>
                                  <a:lnTo>
                                    <a:pt x="66" y="25"/>
                                  </a:lnTo>
                                  <a:lnTo>
                                    <a:pt x="58" y="16"/>
                                  </a:lnTo>
                                  <a:lnTo>
                                    <a:pt x="50" y="9"/>
                                  </a:lnTo>
                                  <a:lnTo>
                                    <a:pt x="42" y="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5E0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04" name="Freeform 1429204"/>
                          <wps:cNvSpPr>
                            <a:spLocks/>
                          </wps:cNvSpPr>
                          <wps:spPr bwMode="auto">
                            <a:xfrm>
                              <a:off x="573" y="938"/>
                              <a:ext cx="186" cy="60"/>
                            </a:xfrm>
                            <a:custGeom>
                              <a:avLst/>
                              <a:gdLst>
                                <a:gd name="T0" fmla="*/ 13 w 557"/>
                                <a:gd name="T1" fmla="*/ 166 h 180"/>
                                <a:gd name="T2" fmla="*/ 557 w 557"/>
                                <a:gd name="T3" fmla="*/ 0 h 180"/>
                                <a:gd name="T4" fmla="*/ 557 w 557"/>
                                <a:gd name="T5" fmla="*/ 9 h 180"/>
                                <a:gd name="T6" fmla="*/ 0 w 557"/>
                                <a:gd name="T7" fmla="*/ 180 h 180"/>
                                <a:gd name="T8" fmla="*/ 13 w 557"/>
                                <a:gd name="T9" fmla="*/ 166 h 1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57" h="180">
                                  <a:moveTo>
                                    <a:pt x="13" y="166"/>
                                  </a:moveTo>
                                  <a:lnTo>
                                    <a:pt x="557" y="0"/>
                                  </a:lnTo>
                                  <a:lnTo>
                                    <a:pt x="557" y="9"/>
                                  </a:lnTo>
                                  <a:lnTo>
                                    <a:pt x="0" y="180"/>
                                  </a:lnTo>
                                  <a:lnTo>
                                    <a:pt x="13" y="1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8E0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05" name="Freeform 1429205"/>
                          <wps:cNvSpPr>
                            <a:spLocks/>
                          </wps:cNvSpPr>
                          <wps:spPr bwMode="auto">
                            <a:xfrm>
                              <a:off x="528" y="957"/>
                              <a:ext cx="44" cy="43"/>
                            </a:xfrm>
                            <a:custGeom>
                              <a:avLst/>
                              <a:gdLst>
                                <a:gd name="T0" fmla="*/ 0 w 133"/>
                                <a:gd name="T1" fmla="*/ 8 h 129"/>
                                <a:gd name="T2" fmla="*/ 26 w 133"/>
                                <a:gd name="T3" fmla="*/ 0 h 129"/>
                                <a:gd name="T4" fmla="*/ 133 w 133"/>
                                <a:gd name="T5" fmla="*/ 101 h 129"/>
                                <a:gd name="T6" fmla="*/ 106 w 133"/>
                                <a:gd name="T7" fmla="*/ 129 h 129"/>
                                <a:gd name="T8" fmla="*/ 0 w 133"/>
                                <a:gd name="T9" fmla="*/ 8 h 1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33" h="129">
                                  <a:moveTo>
                                    <a:pt x="0" y="8"/>
                                  </a:moveTo>
                                  <a:lnTo>
                                    <a:pt x="26" y="0"/>
                                  </a:lnTo>
                                  <a:lnTo>
                                    <a:pt x="133" y="101"/>
                                  </a:lnTo>
                                  <a:lnTo>
                                    <a:pt x="106" y="129"/>
                                  </a:lnTo>
                                  <a:lnTo>
                                    <a:pt x="0" y="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8F7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06" name="Freeform 1429206"/>
                          <wps:cNvSpPr>
                            <a:spLocks/>
                          </wps:cNvSpPr>
                          <wps:spPr bwMode="auto">
                            <a:xfrm>
                              <a:off x="1085" y="775"/>
                              <a:ext cx="41" cy="67"/>
                            </a:xfrm>
                            <a:custGeom>
                              <a:avLst/>
                              <a:gdLst>
                                <a:gd name="T0" fmla="*/ 99 w 123"/>
                                <a:gd name="T1" fmla="*/ 188 h 201"/>
                                <a:gd name="T2" fmla="*/ 57 w 123"/>
                                <a:gd name="T3" fmla="*/ 201 h 201"/>
                                <a:gd name="T4" fmla="*/ 62 w 123"/>
                                <a:gd name="T5" fmla="*/ 179 h 201"/>
                                <a:gd name="T6" fmla="*/ 64 w 123"/>
                                <a:gd name="T7" fmla="*/ 153 h 201"/>
                                <a:gd name="T8" fmla="*/ 62 w 123"/>
                                <a:gd name="T9" fmla="*/ 127 h 201"/>
                                <a:gd name="T10" fmla="*/ 55 w 123"/>
                                <a:gd name="T11" fmla="*/ 99 h 201"/>
                                <a:gd name="T12" fmla="*/ 50 w 123"/>
                                <a:gd name="T13" fmla="*/ 85 h 201"/>
                                <a:gd name="T14" fmla="*/ 45 w 123"/>
                                <a:gd name="T15" fmla="*/ 72 h 201"/>
                                <a:gd name="T16" fmla="*/ 39 w 123"/>
                                <a:gd name="T17" fmla="*/ 59 h 201"/>
                                <a:gd name="T18" fmla="*/ 32 w 123"/>
                                <a:gd name="T19" fmla="*/ 47 h 201"/>
                                <a:gd name="T20" fmla="*/ 24 w 123"/>
                                <a:gd name="T21" fmla="*/ 37 h 201"/>
                                <a:gd name="T22" fmla="*/ 17 w 123"/>
                                <a:gd name="T23" fmla="*/ 28 h 201"/>
                                <a:gd name="T24" fmla="*/ 9 w 123"/>
                                <a:gd name="T25" fmla="*/ 19 h 201"/>
                                <a:gd name="T26" fmla="*/ 0 w 123"/>
                                <a:gd name="T27" fmla="*/ 12 h 201"/>
                                <a:gd name="T28" fmla="*/ 41 w 123"/>
                                <a:gd name="T29" fmla="*/ 0 h 201"/>
                                <a:gd name="T30" fmla="*/ 46 w 123"/>
                                <a:gd name="T31" fmla="*/ 0 h 201"/>
                                <a:gd name="T32" fmla="*/ 51 w 123"/>
                                <a:gd name="T33" fmla="*/ 0 h 201"/>
                                <a:gd name="T34" fmla="*/ 57 w 123"/>
                                <a:gd name="T35" fmla="*/ 1 h 201"/>
                                <a:gd name="T36" fmla="*/ 62 w 123"/>
                                <a:gd name="T37" fmla="*/ 3 h 201"/>
                                <a:gd name="T38" fmla="*/ 70 w 123"/>
                                <a:gd name="T39" fmla="*/ 9 h 201"/>
                                <a:gd name="T40" fmla="*/ 77 w 123"/>
                                <a:gd name="T41" fmla="*/ 15 h 201"/>
                                <a:gd name="T42" fmla="*/ 85 w 123"/>
                                <a:gd name="T43" fmla="*/ 24 h 201"/>
                                <a:gd name="T44" fmla="*/ 93 w 123"/>
                                <a:gd name="T45" fmla="*/ 33 h 201"/>
                                <a:gd name="T46" fmla="*/ 99 w 123"/>
                                <a:gd name="T47" fmla="*/ 43 h 201"/>
                                <a:gd name="T48" fmla="*/ 106 w 123"/>
                                <a:gd name="T49" fmla="*/ 55 h 201"/>
                                <a:gd name="T50" fmla="*/ 111 w 123"/>
                                <a:gd name="T51" fmla="*/ 67 h 201"/>
                                <a:gd name="T52" fmla="*/ 115 w 123"/>
                                <a:gd name="T53" fmla="*/ 80 h 201"/>
                                <a:gd name="T54" fmla="*/ 123 w 123"/>
                                <a:gd name="T55" fmla="*/ 120 h 201"/>
                                <a:gd name="T56" fmla="*/ 121 w 123"/>
                                <a:gd name="T57" fmla="*/ 152 h 201"/>
                                <a:gd name="T58" fmla="*/ 112 w 123"/>
                                <a:gd name="T59" fmla="*/ 176 h 201"/>
                                <a:gd name="T60" fmla="*/ 99 w 123"/>
                                <a:gd name="T61" fmla="*/ 188 h 20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</a:cxnLst>
                              <a:rect l="0" t="0" r="r" b="b"/>
                              <a:pathLst>
                                <a:path w="123" h="201">
                                  <a:moveTo>
                                    <a:pt x="99" y="188"/>
                                  </a:moveTo>
                                  <a:lnTo>
                                    <a:pt x="57" y="201"/>
                                  </a:lnTo>
                                  <a:lnTo>
                                    <a:pt x="62" y="179"/>
                                  </a:lnTo>
                                  <a:lnTo>
                                    <a:pt x="64" y="153"/>
                                  </a:lnTo>
                                  <a:lnTo>
                                    <a:pt x="62" y="127"/>
                                  </a:lnTo>
                                  <a:lnTo>
                                    <a:pt x="55" y="99"/>
                                  </a:lnTo>
                                  <a:lnTo>
                                    <a:pt x="50" y="85"/>
                                  </a:lnTo>
                                  <a:lnTo>
                                    <a:pt x="45" y="72"/>
                                  </a:lnTo>
                                  <a:lnTo>
                                    <a:pt x="39" y="59"/>
                                  </a:lnTo>
                                  <a:lnTo>
                                    <a:pt x="32" y="47"/>
                                  </a:lnTo>
                                  <a:lnTo>
                                    <a:pt x="24" y="37"/>
                                  </a:lnTo>
                                  <a:lnTo>
                                    <a:pt x="17" y="28"/>
                                  </a:lnTo>
                                  <a:lnTo>
                                    <a:pt x="9" y="19"/>
                                  </a:lnTo>
                                  <a:lnTo>
                                    <a:pt x="0" y="12"/>
                                  </a:lnTo>
                                  <a:lnTo>
                                    <a:pt x="41" y="0"/>
                                  </a:lnTo>
                                  <a:lnTo>
                                    <a:pt x="46" y="0"/>
                                  </a:lnTo>
                                  <a:lnTo>
                                    <a:pt x="51" y="0"/>
                                  </a:lnTo>
                                  <a:lnTo>
                                    <a:pt x="57" y="1"/>
                                  </a:lnTo>
                                  <a:lnTo>
                                    <a:pt x="62" y="3"/>
                                  </a:lnTo>
                                  <a:lnTo>
                                    <a:pt x="70" y="9"/>
                                  </a:lnTo>
                                  <a:lnTo>
                                    <a:pt x="77" y="15"/>
                                  </a:lnTo>
                                  <a:lnTo>
                                    <a:pt x="85" y="24"/>
                                  </a:lnTo>
                                  <a:lnTo>
                                    <a:pt x="93" y="33"/>
                                  </a:lnTo>
                                  <a:lnTo>
                                    <a:pt x="99" y="43"/>
                                  </a:lnTo>
                                  <a:lnTo>
                                    <a:pt x="106" y="55"/>
                                  </a:lnTo>
                                  <a:lnTo>
                                    <a:pt x="111" y="67"/>
                                  </a:lnTo>
                                  <a:lnTo>
                                    <a:pt x="115" y="80"/>
                                  </a:lnTo>
                                  <a:lnTo>
                                    <a:pt x="123" y="120"/>
                                  </a:lnTo>
                                  <a:lnTo>
                                    <a:pt x="121" y="152"/>
                                  </a:lnTo>
                                  <a:lnTo>
                                    <a:pt x="112" y="176"/>
                                  </a:lnTo>
                                  <a:lnTo>
                                    <a:pt x="99" y="1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4682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07" name="Freeform 1429207"/>
                          <wps:cNvSpPr>
                            <a:spLocks/>
                          </wps:cNvSpPr>
                          <wps:spPr bwMode="auto">
                            <a:xfrm>
                              <a:off x="536" y="591"/>
                              <a:ext cx="379" cy="152"/>
                            </a:xfrm>
                            <a:custGeom>
                              <a:avLst/>
                              <a:gdLst>
                                <a:gd name="T0" fmla="*/ 0 w 1136"/>
                                <a:gd name="T1" fmla="*/ 0 h 457"/>
                                <a:gd name="T2" fmla="*/ 2 w 1136"/>
                                <a:gd name="T3" fmla="*/ 23 h 457"/>
                                <a:gd name="T4" fmla="*/ 5 w 1136"/>
                                <a:gd name="T5" fmla="*/ 46 h 457"/>
                                <a:gd name="T6" fmla="*/ 9 w 1136"/>
                                <a:gd name="T7" fmla="*/ 68 h 457"/>
                                <a:gd name="T8" fmla="*/ 14 w 1136"/>
                                <a:gd name="T9" fmla="*/ 91 h 457"/>
                                <a:gd name="T10" fmla="*/ 19 w 1136"/>
                                <a:gd name="T11" fmla="*/ 113 h 457"/>
                                <a:gd name="T12" fmla="*/ 27 w 1136"/>
                                <a:gd name="T13" fmla="*/ 135 h 457"/>
                                <a:gd name="T14" fmla="*/ 34 w 1136"/>
                                <a:gd name="T15" fmla="*/ 157 h 457"/>
                                <a:gd name="T16" fmla="*/ 42 w 1136"/>
                                <a:gd name="T17" fmla="*/ 179 h 457"/>
                                <a:gd name="T18" fmla="*/ 706 w 1136"/>
                                <a:gd name="T19" fmla="*/ 457 h 457"/>
                                <a:gd name="T20" fmla="*/ 1136 w 1136"/>
                                <a:gd name="T21" fmla="*/ 218 h 457"/>
                                <a:gd name="T22" fmla="*/ 335 w 1136"/>
                                <a:gd name="T23" fmla="*/ 45 h 457"/>
                                <a:gd name="T24" fmla="*/ 0 w 1136"/>
                                <a:gd name="T25" fmla="*/ 0 h 45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1136" h="457">
                                  <a:moveTo>
                                    <a:pt x="0" y="0"/>
                                  </a:moveTo>
                                  <a:lnTo>
                                    <a:pt x="2" y="23"/>
                                  </a:lnTo>
                                  <a:lnTo>
                                    <a:pt x="5" y="46"/>
                                  </a:lnTo>
                                  <a:lnTo>
                                    <a:pt x="9" y="68"/>
                                  </a:lnTo>
                                  <a:lnTo>
                                    <a:pt x="14" y="91"/>
                                  </a:lnTo>
                                  <a:lnTo>
                                    <a:pt x="19" y="113"/>
                                  </a:lnTo>
                                  <a:lnTo>
                                    <a:pt x="27" y="135"/>
                                  </a:lnTo>
                                  <a:lnTo>
                                    <a:pt x="34" y="157"/>
                                  </a:lnTo>
                                  <a:lnTo>
                                    <a:pt x="42" y="179"/>
                                  </a:lnTo>
                                  <a:lnTo>
                                    <a:pt x="706" y="457"/>
                                  </a:lnTo>
                                  <a:lnTo>
                                    <a:pt x="1136" y="218"/>
                                  </a:lnTo>
                                  <a:lnTo>
                                    <a:pt x="335" y="4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A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08" name="Freeform 1429208"/>
                          <wps:cNvSpPr>
                            <a:spLocks/>
                          </wps:cNvSpPr>
                          <wps:spPr bwMode="auto">
                            <a:xfrm>
                              <a:off x="799" y="547"/>
                              <a:ext cx="447" cy="151"/>
                            </a:xfrm>
                            <a:custGeom>
                              <a:avLst/>
                              <a:gdLst>
                                <a:gd name="T0" fmla="*/ 618 w 1339"/>
                                <a:gd name="T1" fmla="*/ 179 h 454"/>
                                <a:gd name="T2" fmla="*/ 597 w 1339"/>
                                <a:gd name="T3" fmla="*/ 162 h 454"/>
                                <a:gd name="T4" fmla="*/ 571 w 1339"/>
                                <a:gd name="T5" fmla="*/ 144 h 454"/>
                                <a:gd name="T6" fmla="*/ 540 w 1339"/>
                                <a:gd name="T7" fmla="*/ 125 h 454"/>
                                <a:gd name="T8" fmla="*/ 507 w 1339"/>
                                <a:gd name="T9" fmla="*/ 105 h 454"/>
                                <a:gd name="T10" fmla="*/ 465 w 1339"/>
                                <a:gd name="T11" fmla="*/ 82 h 454"/>
                                <a:gd name="T12" fmla="*/ 424 w 1339"/>
                                <a:gd name="T13" fmla="*/ 62 h 454"/>
                                <a:gd name="T14" fmla="*/ 385 w 1339"/>
                                <a:gd name="T15" fmla="*/ 43 h 454"/>
                                <a:gd name="T16" fmla="*/ 348 w 1339"/>
                                <a:gd name="T17" fmla="*/ 27 h 454"/>
                                <a:gd name="T18" fmla="*/ 314 w 1339"/>
                                <a:gd name="T19" fmla="*/ 15 h 454"/>
                                <a:gd name="T20" fmla="*/ 284 w 1339"/>
                                <a:gd name="T21" fmla="*/ 6 h 454"/>
                                <a:gd name="T22" fmla="*/ 261 w 1339"/>
                                <a:gd name="T23" fmla="*/ 1 h 454"/>
                                <a:gd name="T24" fmla="*/ 243 w 1339"/>
                                <a:gd name="T25" fmla="*/ 0 h 454"/>
                                <a:gd name="T26" fmla="*/ 204 w 1339"/>
                                <a:gd name="T27" fmla="*/ 3 h 454"/>
                                <a:gd name="T28" fmla="*/ 2 w 1339"/>
                                <a:gd name="T29" fmla="*/ 24 h 454"/>
                                <a:gd name="T30" fmla="*/ 7 w 1339"/>
                                <a:gd name="T31" fmla="*/ 42 h 454"/>
                                <a:gd name="T32" fmla="*/ 40 w 1339"/>
                                <a:gd name="T33" fmla="*/ 74 h 454"/>
                                <a:gd name="T34" fmla="*/ 101 w 1339"/>
                                <a:gd name="T35" fmla="*/ 115 h 454"/>
                                <a:gd name="T36" fmla="*/ 154 w 1339"/>
                                <a:gd name="T37" fmla="*/ 146 h 454"/>
                                <a:gd name="T38" fmla="*/ 181 w 1339"/>
                                <a:gd name="T39" fmla="*/ 161 h 454"/>
                                <a:gd name="T40" fmla="*/ 208 w 1339"/>
                                <a:gd name="T41" fmla="*/ 175 h 454"/>
                                <a:gd name="T42" fmla="*/ 237 w 1339"/>
                                <a:gd name="T43" fmla="*/ 188 h 454"/>
                                <a:gd name="T44" fmla="*/ 264 w 1339"/>
                                <a:gd name="T45" fmla="*/ 201 h 454"/>
                                <a:gd name="T46" fmla="*/ 290 w 1339"/>
                                <a:gd name="T47" fmla="*/ 213 h 454"/>
                                <a:gd name="T48" fmla="*/ 313 w 1339"/>
                                <a:gd name="T49" fmla="*/ 222 h 454"/>
                                <a:gd name="T50" fmla="*/ 336 w 1339"/>
                                <a:gd name="T51" fmla="*/ 229 h 454"/>
                                <a:gd name="T52" fmla="*/ 356 w 1339"/>
                                <a:gd name="T53" fmla="*/ 236 h 454"/>
                                <a:gd name="T54" fmla="*/ 372 w 1339"/>
                                <a:gd name="T55" fmla="*/ 240 h 454"/>
                                <a:gd name="T56" fmla="*/ 387 w 1339"/>
                                <a:gd name="T57" fmla="*/ 242 h 454"/>
                                <a:gd name="T58" fmla="*/ 398 w 1339"/>
                                <a:gd name="T59" fmla="*/ 244 h 454"/>
                                <a:gd name="T60" fmla="*/ 595 w 1339"/>
                                <a:gd name="T61" fmla="*/ 227 h 454"/>
                                <a:gd name="T62" fmla="*/ 595 w 1339"/>
                                <a:gd name="T63" fmla="*/ 227 h 454"/>
                                <a:gd name="T64" fmla="*/ 595 w 1339"/>
                                <a:gd name="T65" fmla="*/ 227 h 454"/>
                                <a:gd name="T66" fmla="*/ 1306 w 1339"/>
                                <a:gd name="T67" fmla="*/ 454 h 454"/>
                                <a:gd name="T68" fmla="*/ 1323 w 1339"/>
                                <a:gd name="T69" fmla="*/ 431 h 454"/>
                                <a:gd name="T70" fmla="*/ 1339 w 1339"/>
                                <a:gd name="T71" fmla="*/ 406 h 4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</a:cxnLst>
                              <a:rect l="0" t="0" r="r" b="b"/>
                              <a:pathLst>
                                <a:path w="1339" h="454">
                                  <a:moveTo>
                                    <a:pt x="1339" y="406"/>
                                  </a:moveTo>
                                  <a:lnTo>
                                    <a:pt x="618" y="179"/>
                                  </a:lnTo>
                                  <a:lnTo>
                                    <a:pt x="607" y="171"/>
                                  </a:lnTo>
                                  <a:lnTo>
                                    <a:pt x="597" y="162"/>
                                  </a:lnTo>
                                  <a:lnTo>
                                    <a:pt x="584" y="153"/>
                                  </a:lnTo>
                                  <a:lnTo>
                                    <a:pt x="571" y="144"/>
                                  </a:lnTo>
                                  <a:lnTo>
                                    <a:pt x="556" y="135"/>
                                  </a:lnTo>
                                  <a:lnTo>
                                    <a:pt x="540" y="125"/>
                                  </a:lnTo>
                                  <a:lnTo>
                                    <a:pt x="525" y="116"/>
                                  </a:lnTo>
                                  <a:lnTo>
                                    <a:pt x="507" y="105"/>
                                  </a:lnTo>
                                  <a:lnTo>
                                    <a:pt x="486" y="94"/>
                                  </a:lnTo>
                                  <a:lnTo>
                                    <a:pt x="465" y="82"/>
                                  </a:lnTo>
                                  <a:lnTo>
                                    <a:pt x="445" y="72"/>
                                  </a:lnTo>
                                  <a:lnTo>
                                    <a:pt x="424" y="62"/>
                                  </a:lnTo>
                                  <a:lnTo>
                                    <a:pt x="405" y="53"/>
                                  </a:lnTo>
                                  <a:lnTo>
                                    <a:pt x="385" y="43"/>
                                  </a:lnTo>
                                  <a:lnTo>
                                    <a:pt x="366" y="34"/>
                                  </a:lnTo>
                                  <a:lnTo>
                                    <a:pt x="348" y="27"/>
                                  </a:lnTo>
                                  <a:lnTo>
                                    <a:pt x="331" y="20"/>
                                  </a:lnTo>
                                  <a:lnTo>
                                    <a:pt x="314" y="15"/>
                                  </a:lnTo>
                                  <a:lnTo>
                                    <a:pt x="299" y="10"/>
                                  </a:lnTo>
                                  <a:lnTo>
                                    <a:pt x="284" y="6"/>
                                  </a:lnTo>
                                  <a:lnTo>
                                    <a:pt x="272" y="2"/>
                                  </a:lnTo>
                                  <a:lnTo>
                                    <a:pt x="261" y="1"/>
                                  </a:lnTo>
                                  <a:lnTo>
                                    <a:pt x="251" y="0"/>
                                  </a:lnTo>
                                  <a:lnTo>
                                    <a:pt x="243" y="0"/>
                                  </a:lnTo>
                                  <a:lnTo>
                                    <a:pt x="204" y="3"/>
                                  </a:lnTo>
                                  <a:lnTo>
                                    <a:pt x="204" y="3"/>
                                  </a:lnTo>
                                  <a:lnTo>
                                    <a:pt x="12" y="20"/>
                                  </a:lnTo>
                                  <a:lnTo>
                                    <a:pt x="2" y="24"/>
                                  </a:lnTo>
                                  <a:lnTo>
                                    <a:pt x="0" y="32"/>
                                  </a:lnTo>
                                  <a:lnTo>
                                    <a:pt x="7" y="42"/>
                                  </a:lnTo>
                                  <a:lnTo>
                                    <a:pt x="20" y="58"/>
                                  </a:lnTo>
                                  <a:lnTo>
                                    <a:pt x="40" y="74"/>
                                  </a:lnTo>
                                  <a:lnTo>
                                    <a:pt x="67" y="94"/>
                                  </a:lnTo>
                                  <a:lnTo>
                                    <a:pt x="101" y="115"/>
                                  </a:lnTo>
                                  <a:lnTo>
                                    <a:pt x="140" y="138"/>
                                  </a:lnTo>
                                  <a:lnTo>
                                    <a:pt x="154" y="146"/>
                                  </a:lnTo>
                                  <a:lnTo>
                                    <a:pt x="167" y="153"/>
                                  </a:lnTo>
                                  <a:lnTo>
                                    <a:pt x="181" y="161"/>
                                  </a:lnTo>
                                  <a:lnTo>
                                    <a:pt x="195" y="167"/>
                                  </a:lnTo>
                                  <a:lnTo>
                                    <a:pt x="208" y="175"/>
                                  </a:lnTo>
                                  <a:lnTo>
                                    <a:pt x="222" y="182"/>
                                  </a:lnTo>
                                  <a:lnTo>
                                    <a:pt x="237" y="188"/>
                                  </a:lnTo>
                                  <a:lnTo>
                                    <a:pt x="250" y="195"/>
                                  </a:lnTo>
                                  <a:lnTo>
                                    <a:pt x="264" y="201"/>
                                  </a:lnTo>
                                  <a:lnTo>
                                    <a:pt x="277" y="206"/>
                                  </a:lnTo>
                                  <a:lnTo>
                                    <a:pt x="290" y="213"/>
                                  </a:lnTo>
                                  <a:lnTo>
                                    <a:pt x="301" y="217"/>
                                  </a:lnTo>
                                  <a:lnTo>
                                    <a:pt x="313" y="222"/>
                                  </a:lnTo>
                                  <a:lnTo>
                                    <a:pt x="325" y="226"/>
                                  </a:lnTo>
                                  <a:lnTo>
                                    <a:pt x="336" y="229"/>
                                  </a:lnTo>
                                  <a:lnTo>
                                    <a:pt x="346" y="233"/>
                                  </a:lnTo>
                                  <a:lnTo>
                                    <a:pt x="356" y="236"/>
                                  </a:lnTo>
                                  <a:lnTo>
                                    <a:pt x="365" y="239"/>
                                  </a:lnTo>
                                  <a:lnTo>
                                    <a:pt x="372" y="240"/>
                                  </a:lnTo>
                                  <a:lnTo>
                                    <a:pt x="380" y="242"/>
                                  </a:lnTo>
                                  <a:lnTo>
                                    <a:pt x="387" y="242"/>
                                  </a:lnTo>
                                  <a:lnTo>
                                    <a:pt x="393" y="244"/>
                                  </a:lnTo>
                                  <a:lnTo>
                                    <a:pt x="398" y="244"/>
                                  </a:lnTo>
                                  <a:lnTo>
                                    <a:pt x="403" y="244"/>
                                  </a:lnTo>
                                  <a:lnTo>
                                    <a:pt x="595" y="227"/>
                                  </a:lnTo>
                                  <a:lnTo>
                                    <a:pt x="595" y="227"/>
                                  </a:lnTo>
                                  <a:lnTo>
                                    <a:pt x="595" y="227"/>
                                  </a:lnTo>
                                  <a:lnTo>
                                    <a:pt x="595" y="227"/>
                                  </a:lnTo>
                                  <a:lnTo>
                                    <a:pt x="595" y="227"/>
                                  </a:lnTo>
                                  <a:lnTo>
                                    <a:pt x="604" y="226"/>
                                  </a:lnTo>
                                  <a:lnTo>
                                    <a:pt x="1306" y="454"/>
                                  </a:lnTo>
                                  <a:lnTo>
                                    <a:pt x="1315" y="443"/>
                                  </a:lnTo>
                                  <a:lnTo>
                                    <a:pt x="1323" y="431"/>
                                  </a:lnTo>
                                  <a:lnTo>
                                    <a:pt x="1331" y="419"/>
                                  </a:lnTo>
                                  <a:lnTo>
                                    <a:pt x="1339" y="40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09" name="Freeform 1429209"/>
                          <wps:cNvSpPr>
                            <a:spLocks/>
                          </wps:cNvSpPr>
                          <wps:spPr bwMode="auto">
                            <a:xfrm>
                              <a:off x="940" y="472"/>
                              <a:ext cx="386" cy="258"/>
                            </a:xfrm>
                            <a:custGeom>
                              <a:avLst/>
                              <a:gdLst>
                                <a:gd name="T0" fmla="*/ 1111 w 1157"/>
                                <a:gd name="T1" fmla="*/ 625 h 775"/>
                                <a:gd name="T2" fmla="*/ 548 w 1157"/>
                                <a:gd name="T3" fmla="*/ 256 h 775"/>
                                <a:gd name="T4" fmla="*/ 544 w 1157"/>
                                <a:gd name="T5" fmla="*/ 192 h 775"/>
                                <a:gd name="T6" fmla="*/ 526 w 1157"/>
                                <a:gd name="T7" fmla="*/ 121 h 775"/>
                                <a:gd name="T8" fmla="*/ 493 w 1157"/>
                                <a:gd name="T9" fmla="*/ 59 h 775"/>
                                <a:gd name="T10" fmla="*/ 453 w 1157"/>
                                <a:gd name="T11" fmla="*/ 17 h 775"/>
                                <a:gd name="T12" fmla="*/ 411 w 1157"/>
                                <a:gd name="T13" fmla="*/ 0 h 775"/>
                                <a:gd name="T14" fmla="*/ 334 w 1157"/>
                                <a:gd name="T15" fmla="*/ 15 h 775"/>
                                <a:gd name="T16" fmla="*/ 334 w 1157"/>
                                <a:gd name="T17" fmla="*/ 15 h 775"/>
                                <a:gd name="T18" fmla="*/ 41 w 1157"/>
                                <a:gd name="T19" fmla="*/ 98 h 775"/>
                                <a:gd name="T20" fmla="*/ 14 w 1157"/>
                                <a:gd name="T21" fmla="*/ 134 h 775"/>
                                <a:gd name="T22" fmla="*/ 1 w 1157"/>
                                <a:gd name="T23" fmla="*/ 191 h 775"/>
                                <a:gd name="T24" fmla="*/ 4 w 1157"/>
                                <a:gd name="T25" fmla="*/ 261 h 775"/>
                                <a:gd name="T26" fmla="*/ 19 w 1157"/>
                                <a:gd name="T27" fmla="*/ 324 h 775"/>
                                <a:gd name="T28" fmla="*/ 38 w 1157"/>
                                <a:gd name="T29" fmla="*/ 369 h 775"/>
                                <a:gd name="T30" fmla="*/ 64 w 1157"/>
                                <a:gd name="T31" fmla="*/ 408 h 775"/>
                                <a:gd name="T32" fmla="*/ 91 w 1157"/>
                                <a:gd name="T33" fmla="*/ 436 h 775"/>
                                <a:gd name="T34" fmla="*/ 113 w 1157"/>
                                <a:gd name="T35" fmla="*/ 451 h 775"/>
                                <a:gd name="T36" fmla="*/ 128 w 1157"/>
                                <a:gd name="T37" fmla="*/ 456 h 775"/>
                                <a:gd name="T38" fmla="*/ 141 w 1157"/>
                                <a:gd name="T39" fmla="*/ 457 h 775"/>
                                <a:gd name="T40" fmla="*/ 153 w 1157"/>
                                <a:gd name="T41" fmla="*/ 457 h 775"/>
                                <a:gd name="T42" fmla="*/ 434 w 1157"/>
                                <a:gd name="T43" fmla="*/ 382 h 775"/>
                                <a:gd name="T44" fmla="*/ 434 w 1157"/>
                                <a:gd name="T45" fmla="*/ 382 h 775"/>
                                <a:gd name="T46" fmla="*/ 434 w 1157"/>
                                <a:gd name="T47" fmla="*/ 382 h 775"/>
                                <a:gd name="T48" fmla="*/ 447 w 1157"/>
                                <a:gd name="T49" fmla="*/ 380 h 775"/>
                                <a:gd name="T50" fmla="*/ 1045 w 1157"/>
                                <a:gd name="T51" fmla="*/ 767 h 775"/>
                                <a:gd name="T52" fmla="*/ 1054 w 1157"/>
                                <a:gd name="T53" fmla="*/ 770 h 775"/>
                                <a:gd name="T54" fmla="*/ 1069 w 1157"/>
                                <a:gd name="T55" fmla="*/ 774 h 775"/>
                                <a:gd name="T56" fmla="*/ 1085 w 1157"/>
                                <a:gd name="T57" fmla="*/ 775 h 775"/>
                                <a:gd name="T58" fmla="*/ 1100 w 1157"/>
                                <a:gd name="T59" fmla="*/ 772 h 775"/>
                                <a:gd name="T60" fmla="*/ 1115 w 1157"/>
                                <a:gd name="T61" fmla="*/ 767 h 775"/>
                                <a:gd name="T62" fmla="*/ 1128 w 1157"/>
                                <a:gd name="T63" fmla="*/ 758 h 775"/>
                                <a:gd name="T64" fmla="*/ 1139 w 1157"/>
                                <a:gd name="T65" fmla="*/ 748 h 775"/>
                                <a:gd name="T66" fmla="*/ 1147 w 1157"/>
                                <a:gd name="T67" fmla="*/ 735 h 775"/>
                                <a:gd name="T68" fmla="*/ 1156 w 1157"/>
                                <a:gd name="T69" fmla="*/ 713 h 775"/>
                                <a:gd name="T70" fmla="*/ 1156 w 1157"/>
                                <a:gd name="T71" fmla="*/ 683 h 775"/>
                                <a:gd name="T72" fmla="*/ 1146 w 1157"/>
                                <a:gd name="T73" fmla="*/ 655 h 775"/>
                                <a:gd name="T74" fmla="*/ 1124 w 1157"/>
                                <a:gd name="T75" fmla="*/ 631 h 77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</a:cxnLst>
                              <a:rect l="0" t="0" r="r" b="b"/>
                              <a:pathLst>
                                <a:path w="1157" h="775">
                                  <a:moveTo>
                                    <a:pt x="1110" y="624"/>
                                  </a:moveTo>
                                  <a:lnTo>
                                    <a:pt x="1111" y="625"/>
                                  </a:lnTo>
                                  <a:lnTo>
                                    <a:pt x="545" y="285"/>
                                  </a:lnTo>
                                  <a:lnTo>
                                    <a:pt x="548" y="256"/>
                                  </a:lnTo>
                                  <a:lnTo>
                                    <a:pt x="548" y="225"/>
                                  </a:lnTo>
                                  <a:lnTo>
                                    <a:pt x="544" y="192"/>
                                  </a:lnTo>
                                  <a:lnTo>
                                    <a:pt x="537" y="159"/>
                                  </a:lnTo>
                                  <a:lnTo>
                                    <a:pt x="526" y="121"/>
                                  </a:lnTo>
                                  <a:lnTo>
                                    <a:pt x="510" y="88"/>
                                  </a:lnTo>
                                  <a:lnTo>
                                    <a:pt x="493" y="59"/>
                                  </a:lnTo>
                                  <a:lnTo>
                                    <a:pt x="474" y="35"/>
                                  </a:lnTo>
                                  <a:lnTo>
                                    <a:pt x="453" y="17"/>
                                  </a:lnTo>
                                  <a:lnTo>
                                    <a:pt x="433" y="5"/>
                                  </a:lnTo>
                                  <a:lnTo>
                                    <a:pt x="411" y="0"/>
                                  </a:lnTo>
                                  <a:lnTo>
                                    <a:pt x="390" y="1"/>
                                  </a:lnTo>
                                  <a:lnTo>
                                    <a:pt x="334" y="15"/>
                                  </a:lnTo>
                                  <a:lnTo>
                                    <a:pt x="334" y="15"/>
                                  </a:lnTo>
                                  <a:lnTo>
                                    <a:pt x="334" y="15"/>
                                  </a:lnTo>
                                  <a:lnTo>
                                    <a:pt x="60" y="89"/>
                                  </a:lnTo>
                                  <a:lnTo>
                                    <a:pt x="41" y="98"/>
                                  </a:lnTo>
                                  <a:lnTo>
                                    <a:pt x="26" y="113"/>
                                  </a:lnTo>
                                  <a:lnTo>
                                    <a:pt x="14" y="134"/>
                                  </a:lnTo>
                                  <a:lnTo>
                                    <a:pt x="5" y="161"/>
                                  </a:lnTo>
                                  <a:lnTo>
                                    <a:pt x="1" y="191"/>
                                  </a:lnTo>
                                  <a:lnTo>
                                    <a:pt x="0" y="225"/>
                                  </a:lnTo>
                                  <a:lnTo>
                                    <a:pt x="4" y="261"/>
                                  </a:lnTo>
                                  <a:lnTo>
                                    <a:pt x="11" y="299"/>
                                  </a:lnTo>
                                  <a:lnTo>
                                    <a:pt x="19" y="324"/>
                                  </a:lnTo>
                                  <a:lnTo>
                                    <a:pt x="28" y="347"/>
                                  </a:lnTo>
                                  <a:lnTo>
                                    <a:pt x="38" y="369"/>
                                  </a:lnTo>
                                  <a:lnTo>
                                    <a:pt x="51" y="390"/>
                                  </a:lnTo>
                                  <a:lnTo>
                                    <a:pt x="64" y="408"/>
                                  </a:lnTo>
                                  <a:lnTo>
                                    <a:pt x="77" y="423"/>
                                  </a:lnTo>
                                  <a:lnTo>
                                    <a:pt x="91" y="436"/>
                                  </a:lnTo>
                                  <a:lnTo>
                                    <a:pt x="107" y="447"/>
                                  </a:lnTo>
                                  <a:lnTo>
                                    <a:pt x="113" y="451"/>
                                  </a:lnTo>
                                  <a:lnTo>
                                    <a:pt x="120" y="453"/>
                                  </a:lnTo>
                                  <a:lnTo>
                                    <a:pt x="128" y="456"/>
                                  </a:lnTo>
                                  <a:lnTo>
                                    <a:pt x="134" y="457"/>
                                  </a:lnTo>
                                  <a:lnTo>
                                    <a:pt x="141" y="457"/>
                                  </a:lnTo>
                                  <a:lnTo>
                                    <a:pt x="147" y="457"/>
                                  </a:lnTo>
                                  <a:lnTo>
                                    <a:pt x="153" y="457"/>
                                  </a:lnTo>
                                  <a:lnTo>
                                    <a:pt x="160" y="456"/>
                                  </a:lnTo>
                                  <a:lnTo>
                                    <a:pt x="434" y="382"/>
                                  </a:lnTo>
                                  <a:lnTo>
                                    <a:pt x="434" y="382"/>
                                  </a:lnTo>
                                  <a:lnTo>
                                    <a:pt x="434" y="382"/>
                                  </a:lnTo>
                                  <a:lnTo>
                                    <a:pt x="434" y="382"/>
                                  </a:lnTo>
                                  <a:lnTo>
                                    <a:pt x="434" y="382"/>
                                  </a:lnTo>
                                  <a:lnTo>
                                    <a:pt x="434" y="382"/>
                                  </a:lnTo>
                                  <a:lnTo>
                                    <a:pt x="447" y="380"/>
                                  </a:lnTo>
                                  <a:lnTo>
                                    <a:pt x="1045" y="767"/>
                                  </a:lnTo>
                                  <a:lnTo>
                                    <a:pt x="1045" y="767"/>
                                  </a:lnTo>
                                  <a:lnTo>
                                    <a:pt x="1046" y="767"/>
                                  </a:lnTo>
                                  <a:lnTo>
                                    <a:pt x="1054" y="770"/>
                                  </a:lnTo>
                                  <a:lnTo>
                                    <a:pt x="1062" y="772"/>
                                  </a:lnTo>
                                  <a:lnTo>
                                    <a:pt x="1069" y="774"/>
                                  </a:lnTo>
                                  <a:lnTo>
                                    <a:pt x="1077" y="775"/>
                                  </a:lnTo>
                                  <a:lnTo>
                                    <a:pt x="1085" y="775"/>
                                  </a:lnTo>
                                  <a:lnTo>
                                    <a:pt x="1093" y="774"/>
                                  </a:lnTo>
                                  <a:lnTo>
                                    <a:pt x="1100" y="772"/>
                                  </a:lnTo>
                                  <a:lnTo>
                                    <a:pt x="1108" y="770"/>
                                  </a:lnTo>
                                  <a:lnTo>
                                    <a:pt x="1115" y="767"/>
                                  </a:lnTo>
                                  <a:lnTo>
                                    <a:pt x="1122" y="763"/>
                                  </a:lnTo>
                                  <a:lnTo>
                                    <a:pt x="1128" y="758"/>
                                  </a:lnTo>
                                  <a:lnTo>
                                    <a:pt x="1134" y="753"/>
                                  </a:lnTo>
                                  <a:lnTo>
                                    <a:pt x="1139" y="748"/>
                                  </a:lnTo>
                                  <a:lnTo>
                                    <a:pt x="1143" y="741"/>
                                  </a:lnTo>
                                  <a:lnTo>
                                    <a:pt x="1147" y="735"/>
                                  </a:lnTo>
                                  <a:lnTo>
                                    <a:pt x="1151" y="728"/>
                                  </a:lnTo>
                                  <a:lnTo>
                                    <a:pt x="1156" y="713"/>
                                  </a:lnTo>
                                  <a:lnTo>
                                    <a:pt x="1157" y="699"/>
                                  </a:lnTo>
                                  <a:lnTo>
                                    <a:pt x="1156" y="683"/>
                                  </a:lnTo>
                                  <a:lnTo>
                                    <a:pt x="1152" y="668"/>
                                  </a:lnTo>
                                  <a:lnTo>
                                    <a:pt x="1146" y="655"/>
                                  </a:lnTo>
                                  <a:lnTo>
                                    <a:pt x="1135" y="642"/>
                                  </a:lnTo>
                                  <a:lnTo>
                                    <a:pt x="1124" y="631"/>
                                  </a:lnTo>
                                  <a:lnTo>
                                    <a:pt x="1110" y="6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10" name="Freeform 1429210"/>
                          <wps:cNvSpPr>
                            <a:spLocks/>
                          </wps:cNvSpPr>
                          <wps:spPr bwMode="auto">
                            <a:xfrm>
                              <a:off x="1067" y="477"/>
                              <a:ext cx="50" cy="87"/>
                            </a:xfrm>
                            <a:custGeom>
                              <a:avLst/>
                              <a:gdLst>
                                <a:gd name="T0" fmla="*/ 13 w 150"/>
                                <a:gd name="T1" fmla="*/ 1 h 259"/>
                                <a:gd name="T2" fmla="*/ 30 w 150"/>
                                <a:gd name="T3" fmla="*/ 0 h 259"/>
                                <a:gd name="T4" fmla="*/ 48 w 150"/>
                                <a:gd name="T5" fmla="*/ 6 h 259"/>
                                <a:gd name="T6" fmla="*/ 66 w 150"/>
                                <a:gd name="T7" fmla="*/ 18 h 259"/>
                                <a:gd name="T8" fmla="*/ 84 w 150"/>
                                <a:gd name="T9" fmla="*/ 36 h 259"/>
                                <a:gd name="T10" fmla="*/ 101 w 150"/>
                                <a:gd name="T11" fmla="*/ 58 h 259"/>
                                <a:gd name="T12" fmla="*/ 115 w 150"/>
                                <a:gd name="T13" fmla="*/ 85 h 259"/>
                                <a:gd name="T14" fmla="*/ 129 w 150"/>
                                <a:gd name="T15" fmla="*/ 115 h 259"/>
                                <a:gd name="T16" fmla="*/ 139 w 150"/>
                                <a:gd name="T17" fmla="*/ 147 h 259"/>
                                <a:gd name="T18" fmla="*/ 146 w 150"/>
                                <a:gd name="T19" fmla="*/ 177 h 259"/>
                                <a:gd name="T20" fmla="*/ 150 w 150"/>
                                <a:gd name="T21" fmla="*/ 205 h 259"/>
                                <a:gd name="T22" fmla="*/ 150 w 150"/>
                                <a:gd name="T23" fmla="*/ 233 h 259"/>
                                <a:gd name="T24" fmla="*/ 147 w 150"/>
                                <a:gd name="T25" fmla="*/ 259 h 259"/>
                                <a:gd name="T26" fmla="*/ 114 w 150"/>
                                <a:gd name="T27" fmla="*/ 239 h 259"/>
                                <a:gd name="T28" fmla="*/ 112 w 150"/>
                                <a:gd name="T29" fmla="*/ 218 h 259"/>
                                <a:gd name="T30" fmla="*/ 110 w 150"/>
                                <a:gd name="T31" fmla="*/ 197 h 259"/>
                                <a:gd name="T32" fmla="*/ 106 w 150"/>
                                <a:gd name="T33" fmla="*/ 177 h 259"/>
                                <a:gd name="T34" fmla="*/ 102 w 150"/>
                                <a:gd name="T35" fmla="*/ 156 h 259"/>
                                <a:gd name="T36" fmla="*/ 94 w 150"/>
                                <a:gd name="T37" fmla="*/ 131 h 259"/>
                                <a:gd name="T38" fmla="*/ 85 w 150"/>
                                <a:gd name="T39" fmla="*/ 107 h 259"/>
                                <a:gd name="T40" fmla="*/ 75 w 150"/>
                                <a:gd name="T41" fmla="*/ 85 h 259"/>
                                <a:gd name="T42" fmla="*/ 62 w 150"/>
                                <a:gd name="T43" fmla="*/ 64 h 259"/>
                                <a:gd name="T44" fmla="*/ 49 w 150"/>
                                <a:gd name="T45" fmla="*/ 46 h 259"/>
                                <a:gd name="T46" fmla="*/ 36 w 150"/>
                                <a:gd name="T47" fmla="*/ 31 h 259"/>
                                <a:gd name="T48" fmla="*/ 22 w 150"/>
                                <a:gd name="T49" fmla="*/ 18 h 259"/>
                                <a:gd name="T50" fmla="*/ 6 w 150"/>
                                <a:gd name="T51" fmla="*/ 7 h 259"/>
                                <a:gd name="T52" fmla="*/ 5 w 150"/>
                                <a:gd name="T53" fmla="*/ 6 h 259"/>
                                <a:gd name="T54" fmla="*/ 4 w 150"/>
                                <a:gd name="T55" fmla="*/ 6 h 259"/>
                                <a:gd name="T56" fmla="*/ 1 w 150"/>
                                <a:gd name="T57" fmla="*/ 6 h 259"/>
                                <a:gd name="T58" fmla="*/ 0 w 150"/>
                                <a:gd name="T59" fmla="*/ 5 h 259"/>
                                <a:gd name="T60" fmla="*/ 13 w 150"/>
                                <a:gd name="T61" fmla="*/ 1 h 2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</a:cxnLst>
                              <a:rect l="0" t="0" r="r" b="b"/>
                              <a:pathLst>
                                <a:path w="150" h="259">
                                  <a:moveTo>
                                    <a:pt x="13" y="1"/>
                                  </a:moveTo>
                                  <a:lnTo>
                                    <a:pt x="30" y="0"/>
                                  </a:lnTo>
                                  <a:lnTo>
                                    <a:pt x="48" y="6"/>
                                  </a:lnTo>
                                  <a:lnTo>
                                    <a:pt x="66" y="18"/>
                                  </a:lnTo>
                                  <a:lnTo>
                                    <a:pt x="84" y="36"/>
                                  </a:lnTo>
                                  <a:lnTo>
                                    <a:pt x="101" y="58"/>
                                  </a:lnTo>
                                  <a:lnTo>
                                    <a:pt x="115" y="85"/>
                                  </a:lnTo>
                                  <a:lnTo>
                                    <a:pt x="129" y="115"/>
                                  </a:lnTo>
                                  <a:lnTo>
                                    <a:pt x="139" y="147"/>
                                  </a:lnTo>
                                  <a:lnTo>
                                    <a:pt x="146" y="177"/>
                                  </a:lnTo>
                                  <a:lnTo>
                                    <a:pt x="150" y="205"/>
                                  </a:lnTo>
                                  <a:lnTo>
                                    <a:pt x="150" y="233"/>
                                  </a:lnTo>
                                  <a:lnTo>
                                    <a:pt x="147" y="259"/>
                                  </a:lnTo>
                                  <a:lnTo>
                                    <a:pt x="114" y="239"/>
                                  </a:lnTo>
                                  <a:lnTo>
                                    <a:pt x="112" y="218"/>
                                  </a:lnTo>
                                  <a:lnTo>
                                    <a:pt x="110" y="197"/>
                                  </a:lnTo>
                                  <a:lnTo>
                                    <a:pt x="106" y="177"/>
                                  </a:lnTo>
                                  <a:lnTo>
                                    <a:pt x="102" y="156"/>
                                  </a:lnTo>
                                  <a:lnTo>
                                    <a:pt x="94" y="131"/>
                                  </a:lnTo>
                                  <a:lnTo>
                                    <a:pt x="85" y="107"/>
                                  </a:lnTo>
                                  <a:lnTo>
                                    <a:pt x="75" y="85"/>
                                  </a:lnTo>
                                  <a:lnTo>
                                    <a:pt x="62" y="64"/>
                                  </a:lnTo>
                                  <a:lnTo>
                                    <a:pt x="49" y="46"/>
                                  </a:lnTo>
                                  <a:lnTo>
                                    <a:pt x="36" y="31"/>
                                  </a:lnTo>
                                  <a:lnTo>
                                    <a:pt x="22" y="18"/>
                                  </a:lnTo>
                                  <a:lnTo>
                                    <a:pt x="6" y="7"/>
                                  </a:lnTo>
                                  <a:lnTo>
                                    <a:pt x="5" y="6"/>
                                  </a:lnTo>
                                  <a:lnTo>
                                    <a:pt x="4" y="6"/>
                                  </a:lnTo>
                                  <a:lnTo>
                                    <a:pt x="1" y="6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3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54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11" name="Freeform 1429211"/>
                          <wps:cNvSpPr>
                            <a:spLocks/>
                          </wps:cNvSpPr>
                          <wps:spPr bwMode="auto">
                            <a:xfrm>
                              <a:off x="992" y="482"/>
                              <a:ext cx="107" cy="128"/>
                            </a:xfrm>
                            <a:custGeom>
                              <a:avLst/>
                              <a:gdLst>
                                <a:gd name="T0" fmla="*/ 182 w 321"/>
                                <a:gd name="T1" fmla="*/ 151 h 383"/>
                                <a:gd name="T2" fmla="*/ 170 w 321"/>
                                <a:gd name="T3" fmla="*/ 157 h 383"/>
                                <a:gd name="T4" fmla="*/ 160 w 321"/>
                                <a:gd name="T5" fmla="*/ 165 h 383"/>
                                <a:gd name="T6" fmla="*/ 151 w 321"/>
                                <a:gd name="T7" fmla="*/ 175 h 383"/>
                                <a:gd name="T8" fmla="*/ 144 w 321"/>
                                <a:gd name="T9" fmla="*/ 188 h 383"/>
                                <a:gd name="T10" fmla="*/ 138 w 321"/>
                                <a:gd name="T11" fmla="*/ 213 h 383"/>
                                <a:gd name="T12" fmla="*/ 139 w 321"/>
                                <a:gd name="T13" fmla="*/ 236 h 383"/>
                                <a:gd name="T14" fmla="*/ 150 w 321"/>
                                <a:gd name="T15" fmla="*/ 256 h 383"/>
                                <a:gd name="T16" fmla="*/ 166 w 321"/>
                                <a:gd name="T17" fmla="*/ 268 h 383"/>
                                <a:gd name="T18" fmla="*/ 165 w 321"/>
                                <a:gd name="T19" fmla="*/ 267 h 383"/>
                                <a:gd name="T20" fmla="*/ 271 w 321"/>
                                <a:gd name="T21" fmla="*/ 336 h 383"/>
                                <a:gd name="T22" fmla="*/ 89 w 321"/>
                                <a:gd name="T23" fmla="*/ 383 h 383"/>
                                <a:gd name="T24" fmla="*/ 90 w 321"/>
                                <a:gd name="T25" fmla="*/ 382 h 383"/>
                                <a:gd name="T26" fmla="*/ 91 w 321"/>
                                <a:gd name="T27" fmla="*/ 381 h 383"/>
                                <a:gd name="T28" fmla="*/ 91 w 321"/>
                                <a:gd name="T29" fmla="*/ 380 h 383"/>
                                <a:gd name="T30" fmla="*/ 93 w 321"/>
                                <a:gd name="T31" fmla="*/ 378 h 383"/>
                                <a:gd name="T32" fmla="*/ 107 w 321"/>
                                <a:gd name="T33" fmla="*/ 343 h 383"/>
                                <a:gd name="T34" fmla="*/ 112 w 321"/>
                                <a:gd name="T35" fmla="*/ 301 h 383"/>
                                <a:gd name="T36" fmla="*/ 111 w 321"/>
                                <a:gd name="T37" fmla="*/ 253 h 383"/>
                                <a:gd name="T38" fmla="*/ 101 w 321"/>
                                <a:gd name="T39" fmla="*/ 203 h 383"/>
                                <a:gd name="T40" fmla="*/ 93 w 321"/>
                                <a:gd name="T41" fmla="*/ 175 h 383"/>
                                <a:gd name="T42" fmla="*/ 82 w 321"/>
                                <a:gd name="T43" fmla="*/ 150 h 383"/>
                                <a:gd name="T44" fmla="*/ 71 w 321"/>
                                <a:gd name="T45" fmla="*/ 126 h 383"/>
                                <a:gd name="T46" fmla="*/ 58 w 321"/>
                                <a:gd name="T47" fmla="*/ 106 h 383"/>
                                <a:gd name="T48" fmla="*/ 45 w 321"/>
                                <a:gd name="T49" fmla="*/ 88 h 383"/>
                                <a:gd name="T50" fmla="*/ 31 w 321"/>
                                <a:gd name="T51" fmla="*/ 72 h 383"/>
                                <a:gd name="T52" fmla="*/ 15 w 321"/>
                                <a:gd name="T53" fmla="*/ 60 h 383"/>
                                <a:gd name="T54" fmla="*/ 0 w 321"/>
                                <a:gd name="T55" fmla="*/ 51 h 383"/>
                                <a:gd name="T56" fmla="*/ 185 w 321"/>
                                <a:gd name="T57" fmla="*/ 1 h 383"/>
                                <a:gd name="T58" fmla="*/ 188 w 321"/>
                                <a:gd name="T59" fmla="*/ 0 h 383"/>
                                <a:gd name="T60" fmla="*/ 194 w 321"/>
                                <a:gd name="T61" fmla="*/ 0 h 383"/>
                                <a:gd name="T62" fmla="*/ 199 w 321"/>
                                <a:gd name="T63" fmla="*/ 0 h 383"/>
                                <a:gd name="T64" fmla="*/ 203 w 321"/>
                                <a:gd name="T65" fmla="*/ 1 h 383"/>
                                <a:gd name="T66" fmla="*/ 208 w 321"/>
                                <a:gd name="T67" fmla="*/ 2 h 383"/>
                                <a:gd name="T68" fmla="*/ 213 w 321"/>
                                <a:gd name="T69" fmla="*/ 4 h 383"/>
                                <a:gd name="T70" fmla="*/ 218 w 321"/>
                                <a:gd name="T71" fmla="*/ 6 h 383"/>
                                <a:gd name="T72" fmla="*/ 223 w 321"/>
                                <a:gd name="T73" fmla="*/ 9 h 383"/>
                                <a:gd name="T74" fmla="*/ 236 w 321"/>
                                <a:gd name="T75" fmla="*/ 18 h 383"/>
                                <a:gd name="T76" fmla="*/ 249 w 321"/>
                                <a:gd name="T77" fmla="*/ 31 h 383"/>
                                <a:gd name="T78" fmla="*/ 262 w 321"/>
                                <a:gd name="T79" fmla="*/ 45 h 383"/>
                                <a:gd name="T80" fmla="*/ 274 w 321"/>
                                <a:gd name="T81" fmla="*/ 62 h 383"/>
                                <a:gd name="T82" fmla="*/ 284 w 321"/>
                                <a:gd name="T83" fmla="*/ 81 h 383"/>
                                <a:gd name="T84" fmla="*/ 294 w 321"/>
                                <a:gd name="T85" fmla="*/ 102 h 383"/>
                                <a:gd name="T86" fmla="*/ 303 w 321"/>
                                <a:gd name="T87" fmla="*/ 124 h 383"/>
                                <a:gd name="T88" fmla="*/ 310 w 321"/>
                                <a:gd name="T89" fmla="*/ 147 h 383"/>
                                <a:gd name="T90" fmla="*/ 314 w 321"/>
                                <a:gd name="T91" fmla="*/ 164 h 383"/>
                                <a:gd name="T92" fmla="*/ 318 w 321"/>
                                <a:gd name="T93" fmla="*/ 179 h 383"/>
                                <a:gd name="T94" fmla="*/ 320 w 321"/>
                                <a:gd name="T95" fmla="*/ 196 h 383"/>
                                <a:gd name="T96" fmla="*/ 321 w 321"/>
                                <a:gd name="T97" fmla="*/ 213 h 383"/>
                                <a:gd name="T98" fmla="*/ 219 w 321"/>
                                <a:gd name="T99" fmla="*/ 152 h 383"/>
                                <a:gd name="T100" fmla="*/ 219 w 321"/>
                                <a:gd name="T101" fmla="*/ 152 h 383"/>
                                <a:gd name="T102" fmla="*/ 218 w 321"/>
                                <a:gd name="T103" fmla="*/ 152 h 383"/>
                                <a:gd name="T104" fmla="*/ 210 w 321"/>
                                <a:gd name="T105" fmla="*/ 150 h 383"/>
                                <a:gd name="T106" fmla="*/ 200 w 321"/>
                                <a:gd name="T107" fmla="*/ 148 h 383"/>
                                <a:gd name="T108" fmla="*/ 191 w 321"/>
                                <a:gd name="T109" fmla="*/ 148 h 383"/>
                                <a:gd name="T110" fmla="*/ 182 w 321"/>
                                <a:gd name="T111" fmla="*/ 151 h 38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</a:cxnLst>
                              <a:rect l="0" t="0" r="r" b="b"/>
                              <a:pathLst>
                                <a:path w="321" h="383">
                                  <a:moveTo>
                                    <a:pt x="182" y="151"/>
                                  </a:moveTo>
                                  <a:lnTo>
                                    <a:pt x="170" y="157"/>
                                  </a:lnTo>
                                  <a:lnTo>
                                    <a:pt x="160" y="165"/>
                                  </a:lnTo>
                                  <a:lnTo>
                                    <a:pt x="151" y="175"/>
                                  </a:lnTo>
                                  <a:lnTo>
                                    <a:pt x="144" y="188"/>
                                  </a:lnTo>
                                  <a:lnTo>
                                    <a:pt x="138" y="213"/>
                                  </a:lnTo>
                                  <a:lnTo>
                                    <a:pt x="139" y="236"/>
                                  </a:lnTo>
                                  <a:lnTo>
                                    <a:pt x="150" y="256"/>
                                  </a:lnTo>
                                  <a:lnTo>
                                    <a:pt x="166" y="268"/>
                                  </a:lnTo>
                                  <a:lnTo>
                                    <a:pt x="165" y="267"/>
                                  </a:lnTo>
                                  <a:lnTo>
                                    <a:pt x="271" y="336"/>
                                  </a:lnTo>
                                  <a:lnTo>
                                    <a:pt x="89" y="383"/>
                                  </a:lnTo>
                                  <a:lnTo>
                                    <a:pt x="90" y="382"/>
                                  </a:lnTo>
                                  <a:lnTo>
                                    <a:pt x="91" y="381"/>
                                  </a:lnTo>
                                  <a:lnTo>
                                    <a:pt x="91" y="380"/>
                                  </a:lnTo>
                                  <a:lnTo>
                                    <a:pt x="93" y="378"/>
                                  </a:lnTo>
                                  <a:lnTo>
                                    <a:pt x="107" y="343"/>
                                  </a:lnTo>
                                  <a:lnTo>
                                    <a:pt x="112" y="301"/>
                                  </a:lnTo>
                                  <a:lnTo>
                                    <a:pt x="111" y="253"/>
                                  </a:lnTo>
                                  <a:lnTo>
                                    <a:pt x="101" y="203"/>
                                  </a:lnTo>
                                  <a:lnTo>
                                    <a:pt x="93" y="175"/>
                                  </a:lnTo>
                                  <a:lnTo>
                                    <a:pt x="82" y="150"/>
                                  </a:lnTo>
                                  <a:lnTo>
                                    <a:pt x="71" y="126"/>
                                  </a:lnTo>
                                  <a:lnTo>
                                    <a:pt x="58" y="106"/>
                                  </a:lnTo>
                                  <a:lnTo>
                                    <a:pt x="45" y="88"/>
                                  </a:lnTo>
                                  <a:lnTo>
                                    <a:pt x="31" y="72"/>
                                  </a:lnTo>
                                  <a:lnTo>
                                    <a:pt x="15" y="60"/>
                                  </a:lnTo>
                                  <a:lnTo>
                                    <a:pt x="0" y="51"/>
                                  </a:lnTo>
                                  <a:lnTo>
                                    <a:pt x="185" y="1"/>
                                  </a:lnTo>
                                  <a:lnTo>
                                    <a:pt x="188" y="0"/>
                                  </a:lnTo>
                                  <a:lnTo>
                                    <a:pt x="194" y="0"/>
                                  </a:lnTo>
                                  <a:lnTo>
                                    <a:pt x="199" y="0"/>
                                  </a:lnTo>
                                  <a:lnTo>
                                    <a:pt x="203" y="1"/>
                                  </a:lnTo>
                                  <a:lnTo>
                                    <a:pt x="208" y="2"/>
                                  </a:lnTo>
                                  <a:lnTo>
                                    <a:pt x="213" y="4"/>
                                  </a:lnTo>
                                  <a:lnTo>
                                    <a:pt x="218" y="6"/>
                                  </a:lnTo>
                                  <a:lnTo>
                                    <a:pt x="223" y="9"/>
                                  </a:lnTo>
                                  <a:lnTo>
                                    <a:pt x="236" y="18"/>
                                  </a:lnTo>
                                  <a:lnTo>
                                    <a:pt x="249" y="31"/>
                                  </a:lnTo>
                                  <a:lnTo>
                                    <a:pt x="262" y="45"/>
                                  </a:lnTo>
                                  <a:lnTo>
                                    <a:pt x="274" y="62"/>
                                  </a:lnTo>
                                  <a:lnTo>
                                    <a:pt x="284" y="81"/>
                                  </a:lnTo>
                                  <a:lnTo>
                                    <a:pt x="294" y="102"/>
                                  </a:lnTo>
                                  <a:lnTo>
                                    <a:pt x="303" y="124"/>
                                  </a:lnTo>
                                  <a:lnTo>
                                    <a:pt x="310" y="147"/>
                                  </a:lnTo>
                                  <a:lnTo>
                                    <a:pt x="314" y="164"/>
                                  </a:lnTo>
                                  <a:lnTo>
                                    <a:pt x="318" y="179"/>
                                  </a:lnTo>
                                  <a:lnTo>
                                    <a:pt x="320" y="196"/>
                                  </a:lnTo>
                                  <a:lnTo>
                                    <a:pt x="321" y="213"/>
                                  </a:lnTo>
                                  <a:lnTo>
                                    <a:pt x="219" y="152"/>
                                  </a:lnTo>
                                  <a:lnTo>
                                    <a:pt x="219" y="152"/>
                                  </a:lnTo>
                                  <a:lnTo>
                                    <a:pt x="218" y="152"/>
                                  </a:lnTo>
                                  <a:lnTo>
                                    <a:pt x="210" y="150"/>
                                  </a:lnTo>
                                  <a:lnTo>
                                    <a:pt x="200" y="148"/>
                                  </a:lnTo>
                                  <a:lnTo>
                                    <a:pt x="191" y="148"/>
                                  </a:lnTo>
                                  <a:lnTo>
                                    <a:pt x="182" y="1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54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12" name="Freeform 1429212"/>
                          <wps:cNvSpPr>
                            <a:spLocks/>
                          </wps:cNvSpPr>
                          <wps:spPr bwMode="auto">
                            <a:xfrm>
                              <a:off x="976" y="502"/>
                              <a:ext cx="47" cy="112"/>
                            </a:xfrm>
                            <a:custGeom>
                              <a:avLst/>
                              <a:gdLst>
                                <a:gd name="T0" fmla="*/ 102 w 142"/>
                                <a:gd name="T1" fmla="*/ 156 h 336"/>
                                <a:gd name="T2" fmla="*/ 94 w 142"/>
                                <a:gd name="T3" fmla="*/ 131 h 336"/>
                                <a:gd name="T4" fmla="*/ 85 w 142"/>
                                <a:gd name="T5" fmla="*/ 106 h 336"/>
                                <a:gd name="T6" fmla="*/ 75 w 142"/>
                                <a:gd name="T7" fmla="*/ 84 h 336"/>
                                <a:gd name="T8" fmla="*/ 62 w 142"/>
                                <a:gd name="T9" fmla="*/ 64 h 336"/>
                                <a:gd name="T10" fmla="*/ 49 w 142"/>
                                <a:gd name="T11" fmla="*/ 46 h 336"/>
                                <a:gd name="T12" fmla="*/ 36 w 142"/>
                                <a:gd name="T13" fmla="*/ 30 h 336"/>
                                <a:gd name="T14" fmla="*/ 22 w 142"/>
                                <a:gd name="T15" fmla="*/ 17 h 336"/>
                                <a:gd name="T16" fmla="*/ 6 w 142"/>
                                <a:gd name="T17" fmla="*/ 7 h 336"/>
                                <a:gd name="T18" fmla="*/ 5 w 142"/>
                                <a:gd name="T19" fmla="*/ 6 h 336"/>
                                <a:gd name="T20" fmla="*/ 4 w 142"/>
                                <a:gd name="T21" fmla="*/ 4 h 336"/>
                                <a:gd name="T22" fmla="*/ 1 w 142"/>
                                <a:gd name="T23" fmla="*/ 4 h 336"/>
                                <a:gd name="T24" fmla="*/ 0 w 142"/>
                                <a:gd name="T25" fmla="*/ 3 h 336"/>
                                <a:gd name="T26" fmla="*/ 5 w 142"/>
                                <a:gd name="T27" fmla="*/ 2 h 336"/>
                                <a:gd name="T28" fmla="*/ 22 w 142"/>
                                <a:gd name="T29" fmla="*/ 0 h 336"/>
                                <a:gd name="T30" fmla="*/ 40 w 142"/>
                                <a:gd name="T31" fmla="*/ 7 h 336"/>
                                <a:gd name="T32" fmla="*/ 58 w 142"/>
                                <a:gd name="T33" fmla="*/ 19 h 336"/>
                                <a:gd name="T34" fmla="*/ 76 w 142"/>
                                <a:gd name="T35" fmla="*/ 37 h 336"/>
                                <a:gd name="T36" fmla="*/ 93 w 142"/>
                                <a:gd name="T37" fmla="*/ 59 h 336"/>
                                <a:gd name="T38" fmla="*/ 107 w 142"/>
                                <a:gd name="T39" fmla="*/ 86 h 336"/>
                                <a:gd name="T40" fmla="*/ 121 w 142"/>
                                <a:gd name="T41" fmla="*/ 115 h 336"/>
                                <a:gd name="T42" fmla="*/ 132 w 142"/>
                                <a:gd name="T43" fmla="*/ 148 h 336"/>
                                <a:gd name="T44" fmla="*/ 141 w 142"/>
                                <a:gd name="T45" fmla="*/ 194 h 336"/>
                                <a:gd name="T46" fmla="*/ 142 w 142"/>
                                <a:gd name="T47" fmla="*/ 238 h 336"/>
                                <a:gd name="T48" fmla="*/ 137 w 142"/>
                                <a:gd name="T49" fmla="*/ 278 h 336"/>
                                <a:gd name="T50" fmla="*/ 125 w 142"/>
                                <a:gd name="T51" fmla="*/ 309 h 336"/>
                                <a:gd name="T52" fmla="*/ 119 w 142"/>
                                <a:gd name="T53" fmla="*/ 318 h 336"/>
                                <a:gd name="T54" fmla="*/ 112 w 142"/>
                                <a:gd name="T55" fmla="*/ 326 h 336"/>
                                <a:gd name="T56" fmla="*/ 103 w 142"/>
                                <a:gd name="T57" fmla="*/ 331 h 336"/>
                                <a:gd name="T58" fmla="*/ 94 w 142"/>
                                <a:gd name="T59" fmla="*/ 335 h 336"/>
                                <a:gd name="T60" fmla="*/ 90 w 142"/>
                                <a:gd name="T61" fmla="*/ 336 h 336"/>
                                <a:gd name="T62" fmla="*/ 106 w 142"/>
                                <a:gd name="T63" fmla="*/ 303 h 336"/>
                                <a:gd name="T64" fmla="*/ 114 w 142"/>
                                <a:gd name="T65" fmla="*/ 259 h 336"/>
                                <a:gd name="T66" fmla="*/ 112 w 142"/>
                                <a:gd name="T67" fmla="*/ 210 h 336"/>
                                <a:gd name="T68" fmla="*/ 102 w 142"/>
                                <a:gd name="T69" fmla="*/ 156 h 33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</a:cxnLst>
                              <a:rect l="0" t="0" r="r" b="b"/>
                              <a:pathLst>
                                <a:path w="142" h="336">
                                  <a:moveTo>
                                    <a:pt x="102" y="156"/>
                                  </a:moveTo>
                                  <a:lnTo>
                                    <a:pt x="94" y="131"/>
                                  </a:lnTo>
                                  <a:lnTo>
                                    <a:pt x="85" y="106"/>
                                  </a:lnTo>
                                  <a:lnTo>
                                    <a:pt x="75" y="84"/>
                                  </a:lnTo>
                                  <a:lnTo>
                                    <a:pt x="62" y="64"/>
                                  </a:lnTo>
                                  <a:lnTo>
                                    <a:pt x="49" y="46"/>
                                  </a:lnTo>
                                  <a:lnTo>
                                    <a:pt x="36" y="30"/>
                                  </a:lnTo>
                                  <a:lnTo>
                                    <a:pt x="22" y="17"/>
                                  </a:lnTo>
                                  <a:lnTo>
                                    <a:pt x="6" y="7"/>
                                  </a:lnTo>
                                  <a:lnTo>
                                    <a:pt x="5" y="6"/>
                                  </a:lnTo>
                                  <a:lnTo>
                                    <a:pt x="4" y="4"/>
                                  </a:lnTo>
                                  <a:lnTo>
                                    <a:pt x="1" y="4"/>
                                  </a:lnTo>
                                  <a:lnTo>
                                    <a:pt x="0" y="3"/>
                                  </a:lnTo>
                                  <a:lnTo>
                                    <a:pt x="5" y="2"/>
                                  </a:lnTo>
                                  <a:lnTo>
                                    <a:pt x="22" y="0"/>
                                  </a:lnTo>
                                  <a:lnTo>
                                    <a:pt x="40" y="7"/>
                                  </a:lnTo>
                                  <a:lnTo>
                                    <a:pt x="58" y="19"/>
                                  </a:lnTo>
                                  <a:lnTo>
                                    <a:pt x="76" y="37"/>
                                  </a:lnTo>
                                  <a:lnTo>
                                    <a:pt x="93" y="59"/>
                                  </a:lnTo>
                                  <a:lnTo>
                                    <a:pt x="107" y="86"/>
                                  </a:lnTo>
                                  <a:lnTo>
                                    <a:pt x="121" y="115"/>
                                  </a:lnTo>
                                  <a:lnTo>
                                    <a:pt x="132" y="148"/>
                                  </a:lnTo>
                                  <a:lnTo>
                                    <a:pt x="141" y="194"/>
                                  </a:lnTo>
                                  <a:lnTo>
                                    <a:pt x="142" y="238"/>
                                  </a:lnTo>
                                  <a:lnTo>
                                    <a:pt x="137" y="278"/>
                                  </a:lnTo>
                                  <a:lnTo>
                                    <a:pt x="125" y="309"/>
                                  </a:lnTo>
                                  <a:lnTo>
                                    <a:pt x="119" y="318"/>
                                  </a:lnTo>
                                  <a:lnTo>
                                    <a:pt x="112" y="326"/>
                                  </a:lnTo>
                                  <a:lnTo>
                                    <a:pt x="103" y="331"/>
                                  </a:lnTo>
                                  <a:lnTo>
                                    <a:pt x="94" y="335"/>
                                  </a:lnTo>
                                  <a:lnTo>
                                    <a:pt x="90" y="336"/>
                                  </a:lnTo>
                                  <a:lnTo>
                                    <a:pt x="106" y="303"/>
                                  </a:lnTo>
                                  <a:lnTo>
                                    <a:pt x="114" y="259"/>
                                  </a:lnTo>
                                  <a:lnTo>
                                    <a:pt x="112" y="210"/>
                                  </a:lnTo>
                                  <a:lnTo>
                                    <a:pt x="102" y="1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54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13" name="Freeform 1429213"/>
                          <wps:cNvSpPr>
                            <a:spLocks/>
                          </wps:cNvSpPr>
                          <wps:spPr bwMode="auto">
                            <a:xfrm>
                              <a:off x="947" y="506"/>
                              <a:ext cx="60" cy="112"/>
                            </a:xfrm>
                            <a:custGeom>
                              <a:avLst/>
                              <a:gdLst>
                                <a:gd name="T0" fmla="*/ 97 w 182"/>
                                <a:gd name="T1" fmla="*/ 327 h 336"/>
                                <a:gd name="T2" fmla="*/ 84 w 182"/>
                                <a:gd name="T3" fmla="*/ 318 h 336"/>
                                <a:gd name="T4" fmla="*/ 71 w 182"/>
                                <a:gd name="T5" fmla="*/ 305 h 336"/>
                                <a:gd name="T6" fmla="*/ 58 w 182"/>
                                <a:gd name="T7" fmla="*/ 291 h 336"/>
                                <a:gd name="T8" fmla="*/ 47 w 182"/>
                                <a:gd name="T9" fmla="*/ 274 h 336"/>
                                <a:gd name="T10" fmla="*/ 36 w 182"/>
                                <a:gd name="T11" fmla="*/ 255 h 336"/>
                                <a:gd name="T12" fmla="*/ 26 w 182"/>
                                <a:gd name="T13" fmla="*/ 236 h 336"/>
                                <a:gd name="T14" fmla="*/ 17 w 182"/>
                                <a:gd name="T15" fmla="*/ 214 h 336"/>
                                <a:gd name="T16" fmla="*/ 10 w 182"/>
                                <a:gd name="T17" fmla="*/ 190 h 336"/>
                                <a:gd name="T18" fmla="*/ 3 w 182"/>
                                <a:gd name="T19" fmla="*/ 157 h 336"/>
                                <a:gd name="T20" fmla="*/ 0 w 182"/>
                                <a:gd name="T21" fmla="*/ 124 h 336"/>
                                <a:gd name="T22" fmla="*/ 0 w 182"/>
                                <a:gd name="T23" fmla="*/ 93 h 336"/>
                                <a:gd name="T24" fmla="*/ 3 w 182"/>
                                <a:gd name="T25" fmla="*/ 66 h 336"/>
                                <a:gd name="T26" fmla="*/ 9 w 182"/>
                                <a:gd name="T27" fmla="*/ 43 h 336"/>
                                <a:gd name="T28" fmla="*/ 19 w 182"/>
                                <a:gd name="T29" fmla="*/ 24 h 336"/>
                                <a:gd name="T30" fmla="*/ 31 w 182"/>
                                <a:gd name="T31" fmla="*/ 9 h 336"/>
                                <a:gd name="T32" fmla="*/ 47 w 182"/>
                                <a:gd name="T33" fmla="*/ 2 h 336"/>
                                <a:gd name="T34" fmla="*/ 50 w 182"/>
                                <a:gd name="T35" fmla="*/ 0 h 336"/>
                                <a:gd name="T36" fmla="*/ 56 w 182"/>
                                <a:gd name="T37" fmla="*/ 0 h 336"/>
                                <a:gd name="T38" fmla="*/ 61 w 182"/>
                                <a:gd name="T39" fmla="*/ 0 h 336"/>
                                <a:gd name="T40" fmla="*/ 66 w 182"/>
                                <a:gd name="T41" fmla="*/ 0 h 336"/>
                                <a:gd name="T42" fmla="*/ 70 w 182"/>
                                <a:gd name="T43" fmla="*/ 2 h 336"/>
                                <a:gd name="T44" fmla="*/ 75 w 182"/>
                                <a:gd name="T45" fmla="*/ 4 h 336"/>
                                <a:gd name="T46" fmla="*/ 80 w 182"/>
                                <a:gd name="T47" fmla="*/ 7 h 336"/>
                                <a:gd name="T48" fmla="*/ 85 w 182"/>
                                <a:gd name="T49" fmla="*/ 9 h 336"/>
                                <a:gd name="T50" fmla="*/ 98 w 182"/>
                                <a:gd name="T51" fmla="*/ 18 h 336"/>
                                <a:gd name="T52" fmla="*/ 111 w 182"/>
                                <a:gd name="T53" fmla="*/ 31 h 336"/>
                                <a:gd name="T54" fmla="*/ 124 w 182"/>
                                <a:gd name="T55" fmla="*/ 46 h 336"/>
                                <a:gd name="T56" fmla="*/ 136 w 182"/>
                                <a:gd name="T57" fmla="*/ 62 h 336"/>
                                <a:gd name="T58" fmla="*/ 146 w 182"/>
                                <a:gd name="T59" fmla="*/ 82 h 336"/>
                                <a:gd name="T60" fmla="*/ 156 w 182"/>
                                <a:gd name="T61" fmla="*/ 101 h 336"/>
                                <a:gd name="T62" fmla="*/ 165 w 182"/>
                                <a:gd name="T63" fmla="*/ 123 h 336"/>
                                <a:gd name="T64" fmla="*/ 172 w 182"/>
                                <a:gd name="T65" fmla="*/ 146 h 336"/>
                                <a:gd name="T66" fmla="*/ 180 w 182"/>
                                <a:gd name="T67" fmla="*/ 180 h 336"/>
                                <a:gd name="T68" fmla="*/ 182 w 182"/>
                                <a:gd name="T69" fmla="*/ 212 h 336"/>
                                <a:gd name="T70" fmla="*/ 182 w 182"/>
                                <a:gd name="T71" fmla="*/ 243 h 336"/>
                                <a:gd name="T72" fmla="*/ 180 w 182"/>
                                <a:gd name="T73" fmla="*/ 270 h 336"/>
                                <a:gd name="T74" fmla="*/ 173 w 182"/>
                                <a:gd name="T75" fmla="*/ 294 h 336"/>
                                <a:gd name="T76" fmla="*/ 163 w 182"/>
                                <a:gd name="T77" fmla="*/ 313 h 336"/>
                                <a:gd name="T78" fmla="*/ 151 w 182"/>
                                <a:gd name="T79" fmla="*/ 327 h 336"/>
                                <a:gd name="T80" fmla="*/ 136 w 182"/>
                                <a:gd name="T81" fmla="*/ 335 h 336"/>
                                <a:gd name="T82" fmla="*/ 132 w 182"/>
                                <a:gd name="T83" fmla="*/ 336 h 336"/>
                                <a:gd name="T84" fmla="*/ 127 w 182"/>
                                <a:gd name="T85" fmla="*/ 336 h 336"/>
                                <a:gd name="T86" fmla="*/ 122 w 182"/>
                                <a:gd name="T87" fmla="*/ 336 h 336"/>
                                <a:gd name="T88" fmla="*/ 118 w 182"/>
                                <a:gd name="T89" fmla="*/ 335 h 336"/>
                                <a:gd name="T90" fmla="*/ 112 w 182"/>
                                <a:gd name="T91" fmla="*/ 334 h 336"/>
                                <a:gd name="T92" fmla="*/ 107 w 182"/>
                                <a:gd name="T93" fmla="*/ 332 h 336"/>
                                <a:gd name="T94" fmla="*/ 102 w 182"/>
                                <a:gd name="T95" fmla="*/ 330 h 336"/>
                                <a:gd name="T96" fmla="*/ 97 w 182"/>
                                <a:gd name="T97" fmla="*/ 327 h 33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</a:cxnLst>
                              <a:rect l="0" t="0" r="r" b="b"/>
                              <a:pathLst>
                                <a:path w="182" h="336">
                                  <a:moveTo>
                                    <a:pt x="97" y="327"/>
                                  </a:moveTo>
                                  <a:lnTo>
                                    <a:pt x="84" y="318"/>
                                  </a:lnTo>
                                  <a:lnTo>
                                    <a:pt x="71" y="305"/>
                                  </a:lnTo>
                                  <a:lnTo>
                                    <a:pt x="58" y="291"/>
                                  </a:lnTo>
                                  <a:lnTo>
                                    <a:pt x="47" y="274"/>
                                  </a:lnTo>
                                  <a:lnTo>
                                    <a:pt x="36" y="255"/>
                                  </a:lnTo>
                                  <a:lnTo>
                                    <a:pt x="26" y="236"/>
                                  </a:lnTo>
                                  <a:lnTo>
                                    <a:pt x="17" y="214"/>
                                  </a:lnTo>
                                  <a:lnTo>
                                    <a:pt x="10" y="190"/>
                                  </a:lnTo>
                                  <a:lnTo>
                                    <a:pt x="3" y="157"/>
                                  </a:lnTo>
                                  <a:lnTo>
                                    <a:pt x="0" y="124"/>
                                  </a:lnTo>
                                  <a:lnTo>
                                    <a:pt x="0" y="93"/>
                                  </a:lnTo>
                                  <a:lnTo>
                                    <a:pt x="3" y="66"/>
                                  </a:lnTo>
                                  <a:lnTo>
                                    <a:pt x="9" y="43"/>
                                  </a:lnTo>
                                  <a:lnTo>
                                    <a:pt x="19" y="24"/>
                                  </a:lnTo>
                                  <a:lnTo>
                                    <a:pt x="31" y="9"/>
                                  </a:lnTo>
                                  <a:lnTo>
                                    <a:pt x="47" y="2"/>
                                  </a:lnTo>
                                  <a:lnTo>
                                    <a:pt x="50" y="0"/>
                                  </a:lnTo>
                                  <a:lnTo>
                                    <a:pt x="56" y="0"/>
                                  </a:lnTo>
                                  <a:lnTo>
                                    <a:pt x="61" y="0"/>
                                  </a:lnTo>
                                  <a:lnTo>
                                    <a:pt x="66" y="0"/>
                                  </a:lnTo>
                                  <a:lnTo>
                                    <a:pt x="70" y="2"/>
                                  </a:lnTo>
                                  <a:lnTo>
                                    <a:pt x="75" y="4"/>
                                  </a:lnTo>
                                  <a:lnTo>
                                    <a:pt x="80" y="7"/>
                                  </a:lnTo>
                                  <a:lnTo>
                                    <a:pt x="85" y="9"/>
                                  </a:lnTo>
                                  <a:lnTo>
                                    <a:pt x="98" y="18"/>
                                  </a:lnTo>
                                  <a:lnTo>
                                    <a:pt x="111" y="31"/>
                                  </a:lnTo>
                                  <a:lnTo>
                                    <a:pt x="124" y="46"/>
                                  </a:lnTo>
                                  <a:lnTo>
                                    <a:pt x="136" y="62"/>
                                  </a:lnTo>
                                  <a:lnTo>
                                    <a:pt x="146" y="82"/>
                                  </a:lnTo>
                                  <a:lnTo>
                                    <a:pt x="156" y="101"/>
                                  </a:lnTo>
                                  <a:lnTo>
                                    <a:pt x="165" y="123"/>
                                  </a:lnTo>
                                  <a:lnTo>
                                    <a:pt x="172" y="146"/>
                                  </a:lnTo>
                                  <a:lnTo>
                                    <a:pt x="180" y="180"/>
                                  </a:lnTo>
                                  <a:lnTo>
                                    <a:pt x="182" y="212"/>
                                  </a:lnTo>
                                  <a:lnTo>
                                    <a:pt x="182" y="243"/>
                                  </a:lnTo>
                                  <a:lnTo>
                                    <a:pt x="180" y="270"/>
                                  </a:lnTo>
                                  <a:lnTo>
                                    <a:pt x="173" y="294"/>
                                  </a:lnTo>
                                  <a:lnTo>
                                    <a:pt x="163" y="313"/>
                                  </a:lnTo>
                                  <a:lnTo>
                                    <a:pt x="151" y="327"/>
                                  </a:lnTo>
                                  <a:lnTo>
                                    <a:pt x="136" y="335"/>
                                  </a:lnTo>
                                  <a:lnTo>
                                    <a:pt x="132" y="336"/>
                                  </a:lnTo>
                                  <a:lnTo>
                                    <a:pt x="127" y="336"/>
                                  </a:lnTo>
                                  <a:lnTo>
                                    <a:pt x="122" y="336"/>
                                  </a:lnTo>
                                  <a:lnTo>
                                    <a:pt x="118" y="335"/>
                                  </a:lnTo>
                                  <a:lnTo>
                                    <a:pt x="112" y="334"/>
                                  </a:lnTo>
                                  <a:lnTo>
                                    <a:pt x="107" y="332"/>
                                  </a:lnTo>
                                  <a:lnTo>
                                    <a:pt x="102" y="330"/>
                                  </a:lnTo>
                                  <a:lnTo>
                                    <a:pt x="97" y="3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2967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14" name="Freeform 1429214"/>
                          <wps:cNvSpPr>
                            <a:spLocks/>
                          </wps:cNvSpPr>
                          <wps:spPr bwMode="auto">
                            <a:xfrm>
                              <a:off x="1044" y="537"/>
                              <a:ext cx="277" cy="187"/>
                            </a:xfrm>
                            <a:custGeom>
                              <a:avLst/>
                              <a:gdLst>
                                <a:gd name="T0" fmla="*/ 825 w 831"/>
                                <a:gd name="T1" fmla="*/ 526 h 561"/>
                                <a:gd name="T2" fmla="*/ 820 w 831"/>
                                <a:gd name="T3" fmla="*/ 536 h 561"/>
                                <a:gd name="T4" fmla="*/ 812 w 831"/>
                                <a:gd name="T5" fmla="*/ 544 h 561"/>
                                <a:gd name="T6" fmla="*/ 802 w 831"/>
                                <a:gd name="T7" fmla="*/ 552 h 561"/>
                                <a:gd name="T8" fmla="*/ 792 w 831"/>
                                <a:gd name="T9" fmla="*/ 557 h 561"/>
                                <a:gd name="T10" fmla="*/ 785 w 831"/>
                                <a:gd name="T11" fmla="*/ 558 h 561"/>
                                <a:gd name="T12" fmla="*/ 780 w 831"/>
                                <a:gd name="T13" fmla="*/ 559 h 561"/>
                                <a:gd name="T14" fmla="*/ 774 w 831"/>
                                <a:gd name="T15" fmla="*/ 561 h 561"/>
                                <a:gd name="T16" fmla="*/ 769 w 831"/>
                                <a:gd name="T17" fmla="*/ 561 h 561"/>
                                <a:gd name="T18" fmla="*/ 762 w 831"/>
                                <a:gd name="T19" fmla="*/ 561 h 561"/>
                                <a:gd name="T20" fmla="*/ 756 w 831"/>
                                <a:gd name="T21" fmla="*/ 559 h 561"/>
                                <a:gd name="T22" fmla="*/ 750 w 831"/>
                                <a:gd name="T23" fmla="*/ 558 h 561"/>
                                <a:gd name="T24" fmla="*/ 744 w 831"/>
                                <a:gd name="T25" fmla="*/ 556 h 561"/>
                                <a:gd name="T26" fmla="*/ 141 w 831"/>
                                <a:gd name="T27" fmla="*/ 164 h 561"/>
                                <a:gd name="T28" fmla="*/ 141 w 831"/>
                                <a:gd name="T29" fmla="*/ 164 h 561"/>
                                <a:gd name="T30" fmla="*/ 139 w 831"/>
                                <a:gd name="T31" fmla="*/ 164 h 561"/>
                                <a:gd name="T32" fmla="*/ 20 w 831"/>
                                <a:gd name="T33" fmla="*/ 88 h 561"/>
                                <a:gd name="T34" fmla="*/ 19 w 831"/>
                                <a:gd name="T35" fmla="*/ 88 h 561"/>
                                <a:gd name="T36" fmla="*/ 19 w 831"/>
                                <a:gd name="T37" fmla="*/ 87 h 561"/>
                                <a:gd name="T38" fmla="*/ 8 w 831"/>
                                <a:gd name="T39" fmla="*/ 78 h 561"/>
                                <a:gd name="T40" fmla="*/ 1 w 831"/>
                                <a:gd name="T41" fmla="*/ 65 h 561"/>
                                <a:gd name="T42" fmla="*/ 0 w 831"/>
                                <a:gd name="T43" fmla="*/ 48 h 561"/>
                                <a:gd name="T44" fmla="*/ 5 w 831"/>
                                <a:gd name="T45" fmla="*/ 31 h 561"/>
                                <a:gd name="T46" fmla="*/ 10 w 831"/>
                                <a:gd name="T47" fmla="*/ 21 h 561"/>
                                <a:gd name="T48" fmla="*/ 18 w 831"/>
                                <a:gd name="T49" fmla="*/ 13 h 561"/>
                                <a:gd name="T50" fmla="*/ 24 w 831"/>
                                <a:gd name="T51" fmla="*/ 8 h 561"/>
                                <a:gd name="T52" fmla="*/ 33 w 831"/>
                                <a:gd name="T53" fmla="*/ 3 h 561"/>
                                <a:gd name="T54" fmla="*/ 40 w 831"/>
                                <a:gd name="T55" fmla="*/ 1 h 561"/>
                                <a:gd name="T56" fmla="*/ 45 w 831"/>
                                <a:gd name="T57" fmla="*/ 0 h 561"/>
                                <a:gd name="T58" fmla="*/ 51 w 831"/>
                                <a:gd name="T59" fmla="*/ 1 h 561"/>
                                <a:gd name="T60" fmla="*/ 57 w 831"/>
                                <a:gd name="T61" fmla="*/ 3 h 561"/>
                                <a:gd name="T62" fmla="*/ 792 w 831"/>
                                <a:gd name="T63" fmla="*/ 445 h 561"/>
                                <a:gd name="T64" fmla="*/ 792 w 831"/>
                                <a:gd name="T65" fmla="*/ 445 h 561"/>
                                <a:gd name="T66" fmla="*/ 793 w 831"/>
                                <a:gd name="T67" fmla="*/ 445 h 561"/>
                                <a:gd name="T68" fmla="*/ 803 w 831"/>
                                <a:gd name="T69" fmla="*/ 451 h 561"/>
                                <a:gd name="T70" fmla="*/ 812 w 831"/>
                                <a:gd name="T71" fmla="*/ 459 h 561"/>
                                <a:gd name="T72" fmla="*/ 820 w 831"/>
                                <a:gd name="T73" fmla="*/ 468 h 561"/>
                                <a:gd name="T74" fmla="*/ 825 w 831"/>
                                <a:gd name="T75" fmla="*/ 479 h 561"/>
                                <a:gd name="T76" fmla="*/ 829 w 831"/>
                                <a:gd name="T77" fmla="*/ 490 h 561"/>
                                <a:gd name="T78" fmla="*/ 831 w 831"/>
                                <a:gd name="T79" fmla="*/ 503 h 561"/>
                                <a:gd name="T80" fmla="*/ 829 w 831"/>
                                <a:gd name="T81" fmla="*/ 514 h 561"/>
                                <a:gd name="T82" fmla="*/ 825 w 831"/>
                                <a:gd name="T83" fmla="*/ 526 h 56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</a:cxnLst>
                              <a:rect l="0" t="0" r="r" b="b"/>
                              <a:pathLst>
                                <a:path w="831" h="561">
                                  <a:moveTo>
                                    <a:pt x="825" y="526"/>
                                  </a:moveTo>
                                  <a:lnTo>
                                    <a:pt x="820" y="536"/>
                                  </a:lnTo>
                                  <a:lnTo>
                                    <a:pt x="812" y="544"/>
                                  </a:lnTo>
                                  <a:lnTo>
                                    <a:pt x="802" y="552"/>
                                  </a:lnTo>
                                  <a:lnTo>
                                    <a:pt x="792" y="557"/>
                                  </a:lnTo>
                                  <a:lnTo>
                                    <a:pt x="785" y="558"/>
                                  </a:lnTo>
                                  <a:lnTo>
                                    <a:pt x="780" y="559"/>
                                  </a:lnTo>
                                  <a:lnTo>
                                    <a:pt x="774" y="561"/>
                                  </a:lnTo>
                                  <a:lnTo>
                                    <a:pt x="769" y="561"/>
                                  </a:lnTo>
                                  <a:lnTo>
                                    <a:pt x="762" y="561"/>
                                  </a:lnTo>
                                  <a:lnTo>
                                    <a:pt x="756" y="559"/>
                                  </a:lnTo>
                                  <a:lnTo>
                                    <a:pt x="750" y="558"/>
                                  </a:lnTo>
                                  <a:lnTo>
                                    <a:pt x="744" y="556"/>
                                  </a:lnTo>
                                  <a:lnTo>
                                    <a:pt x="141" y="164"/>
                                  </a:lnTo>
                                  <a:lnTo>
                                    <a:pt x="141" y="164"/>
                                  </a:lnTo>
                                  <a:lnTo>
                                    <a:pt x="139" y="164"/>
                                  </a:lnTo>
                                  <a:lnTo>
                                    <a:pt x="20" y="88"/>
                                  </a:lnTo>
                                  <a:lnTo>
                                    <a:pt x="19" y="88"/>
                                  </a:lnTo>
                                  <a:lnTo>
                                    <a:pt x="19" y="87"/>
                                  </a:lnTo>
                                  <a:lnTo>
                                    <a:pt x="8" y="78"/>
                                  </a:lnTo>
                                  <a:lnTo>
                                    <a:pt x="1" y="65"/>
                                  </a:lnTo>
                                  <a:lnTo>
                                    <a:pt x="0" y="48"/>
                                  </a:lnTo>
                                  <a:lnTo>
                                    <a:pt x="5" y="31"/>
                                  </a:lnTo>
                                  <a:lnTo>
                                    <a:pt x="10" y="21"/>
                                  </a:lnTo>
                                  <a:lnTo>
                                    <a:pt x="18" y="13"/>
                                  </a:lnTo>
                                  <a:lnTo>
                                    <a:pt x="24" y="8"/>
                                  </a:lnTo>
                                  <a:lnTo>
                                    <a:pt x="33" y="3"/>
                                  </a:lnTo>
                                  <a:lnTo>
                                    <a:pt x="40" y="1"/>
                                  </a:lnTo>
                                  <a:lnTo>
                                    <a:pt x="45" y="0"/>
                                  </a:lnTo>
                                  <a:lnTo>
                                    <a:pt x="51" y="1"/>
                                  </a:lnTo>
                                  <a:lnTo>
                                    <a:pt x="57" y="3"/>
                                  </a:lnTo>
                                  <a:lnTo>
                                    <a:pt x="792" y="445"/>
                                  </a:lnTo>
                                  <a:lnTo>
                                    <a:pt x="792" y="445"/>
                                  </a:lnTo>
                                  <a:lnTo>
                                    <a:pt x="793" y="445"/>
                                  </a:lnTo>
                                  <a:lnTo>
                                    <a:pt x="803" y="451"/>
                                  </a:lnTo>
                                  <a:lnTo>
                                    <a:pt x="812" y="459"/>
                                  </a:lnTo>
                                  <a:lnTo>
                                    <a:pt x="820" y="468"/>
                                  </a:lnTo>
                                  <a:lnTo>
                                    <a:pt x="825" y="479"/>
                                  </a:lnTo>
                                  <a:lnTo>
                                    <a:pt x="829" y="490"/>
                                  </a:lnTo>
                                  <a:lnTo>
                                    <a:pt x="831" y="503"/>
                                  </a:lnTo>
                                  <a:lnTo>
                                    <a:pt x="829" y="514"/>
                                  </a:lnTo>
                                  <a:lnTo>
                                    <a:pt x="825" y="5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54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15" name="Freeform 1429215"/>
                          <wps:cNvSpPr>
                            <a:spLocks/>
                          </wps:cNvSpPr>
                          <wps:spPr bwMode="auto">
                            <a:xfrm>
                              <a:off x="1105" y="545"/>
                              <a:ext cx="12" cy="19"/>
                            </a:xfrm>
                            <a:custGeom>
                              <a:avLst/>
                              <a:gdLst>
                                <a:gd name="T0" fmla="*/ 2 w 38"/>
                                <a:gd name="T1" fmla="*/ 35 h 55"/>
                                <a:gd name="T2" fmla="*/ 35 w 38"/>
                                <a:gd name="T3" fmla="*/ 55 h 55"/>
                                <a:gd name="T4" fmla="*/ 36 w 38"/>
                                <a:gd name="T5" fmla="*/ 41 h 55"/>
                                <a:gd name="T6" fmla="*/ 38 w 38"/>
                                <a:gd name="T7" fmla="*/ 28 h 55"/>
                                <a:gd name="T8" fmla="*/ 38 w 38"/>
                                <a:gd name="T9" fmla="*/ 14 h 55"/>
                                <a:gd name="T10" fmla="*/ 36 w 38"/>
                                <a:gd name="T11" fmla="*/ 0 h 55"/>
                                <a:gd name="T12" fmla="*/ 0 w 38"/>
                                <a:gd name="T13" fmla="*/ 10 h 55"/>
                                <a:gd name="T14" fmla="*/ 0 w 38"/>
                                <a:gd name="T15" fmla="*/ 16 h 55"/>
                                <a:gd name="T16" fmla="*/ 2 w 38"/>
                                <a:gd name="T17" fmla="*/ 22 h 55"/>
                                <a:gd name="T18" fmla="*/ 2 w 38"/>
                                <a:gd name="T19" fmla="*/ 28 h 55"/>
                                <a:gd name="T20" fmla="*/ 2 w 38"/>
                                <a:gd name="T21" fmla="*/ 35 h 5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</a:cxnLst>
                              <a:rect l="0" t="0" r="r" b="b"/>
                              <a:pathLst>
                                <a:path w="38" h="55">
                                  <a:moveTo>
                                    <a:pt x="2" y="35"/>
                                  </a:moveTo>
                                  <a:lnTo>
                                    <a:pt x="35" y="55"/>
                                  </a:lnTo>
                                  <a:lnTo>
                                    <a:pt x="36" y="41"/>
                                  </a:lnTo>
                                  <a:lnTo>
                                    <a:pt x="38" y="28"/>
                                  </a:lnTo>
                                  <a:lnTo>
                                    <a:pt x="38" y="14"/>
                                  </a:lnTo>
                                  <a:lnTo>
                                    <a:pt x="36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2" y="22"/>
                                  </a:lnTo>
                                  <a:lnTo>
                                    <a:pt x="2" y="28"/>
                                  </a:lnTo>
                                  <a:lnTo>
                                    <a:pt x="2" y="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916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16" name="Freeform 1429216"/>
                          <wps:cNvSpPr>
                            <a:spLocks/>
                          </wps:cNvSpPr>
                          <wps:spPr bwMode="auto">
                            <a:xfrm>
                              <a:off x="1096" y="550"/>
                              <a:ext cx="3" cy="3"/>
                            </a:xfrm>
                            <a:custGeom>
                              <a:avLst/>
                              <a:gdLst>
                                <a:gd name="T0" fmla="*/ 9 w 9"/>
                                <a:gd name="T1" fmla="*/ 8 h 8"/>
                                <a:gd name="T2" fmla="*/ 8 w 9"/>
                                <a:gd name="T3" fmla="*/ 5 h 8"/>
                                <a:gd name="T4" fmla="*/ 8 w 9"/>
                                <a:gd name="T5" fmla="*/ 4 h 8"/>
                                <a:gd name="T6" fmla="*/ 8 w 9"/>
                                <a:gd name="T7" fmla="*/ 1 h 8"/>
                                <a:gd name="T8" fmla="*/ 8 w 9"/>
                                <a:gd name="T9" fmla="*/ 0 h 8"/>
                                <a:gd name="T10" fmla="*/ 0 w 9"/>
                                <a:gd name="T11" fmla="*/ 3 h 8"/>
                                <a:gd name="T12" fmla="*/ 9 w 9"/>
                                <a:gd name="T13" fmla="*/ 8 h 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9" h="8">
                                  <a:moveTo>
                                    <a:pt x="9" y="8"/>
                                  </a:moveTo>
                                  <a:lnTo>
                                    <a:pt x="8" y="5"/>
                                  </a:lnTo>
                                  <a:lnTo>
                                    <a:pt x="8" y="4"/>
                                  </a:lnTo>
                                  <a:lnTo>
                                    <a:pt x="8" y="1"/>
                                  </a:lnTo>
                                  <a:lnTo>
                                    <a:pt x="8" y="0"/>
                                  </a:lnTo>
                                  <a:lnTo>
                                    <a:pt x="0" y="3"/>
                                  </a:lnTo>
                                  <a:lnTo>
                                    <a:pt x="9" y="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916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17" name="Freeform 1429217"/>
                          <wps:cNvSpPr>
                            <a:spLocks/>
                          </wps:cNvSpPr>
                          <wps:spPr bwMode="auto">
                            <a:xfrm>
                              <a:off x="1025" y="559"/>
                              <a:ext cx="51" cy="45"/>
                            </a:xfrm>
                            <a:custGeom>
                              <a:avLst/>
                              <a:gdLst>
                                <a:gd name="T0" fmla="*/ 154 w 154"/>
                                <a:gd name="T1" fmla="*/ 91 h 133"/>
                                <a:gd name="T2" fmla="*/ 66 w 154"/>
                                <a:gd name="T3" fmla="*/ 35 h 133"/>
                                <a:gd name="T4" fmla="*/ 67 w 154"/>
                                <a:gd name="T5" fmla="*/ 36 h 133"/>
                                <a:gd name="T6" fmla="*/ 58 w 154"/>
                                <a:gd name="T7" fmla="*/ 30 h 133"/>
                                <a:gd name="T8" fmla="*/ 51 w 154"/>
                                <a:gd name="T9" fmla="*/ 22 h 133"/>
                                <a:gd name="T10" fmla="*/ 44 w 154"/>
                                <a:gd name="T11" fmla="*/ 12 h 133"/>
                                <a:gd name="T12" fmla="*/ 40 w 154"/>
                                <a:gd name="T13" fmla="*/ 0 h 133"/>
                                <a:gd name="T14" fmla="*/ 30 w 154"/>
                                <a:gd name="T15" fmla="*/ 47 h 133"/>
                                <a:gd name="T16" fmla="*/ 13 w 154"/>
                                <a:gd name="T17" fmla="*/ 51 h 133"/>
                                <a:gd name="T18" fmla="*/ 13 w 154"/>
                                <a:gd name="T19" fmla="*/ 74 h 133"/>
                                <a:gd name="T20" fmla="*/ 11 w 154"/>
                                <a:gd name="T21" fmla="*/ 95 h 133"/>
                                <a:gd name="T22" fmla="*/ 7 w 154"/>
                                <a:gd name="T23" fmla="*/ 115 h 133"/>
                                <a:gd name="T24" fmla="*/ 0 w 154"/>
                                <a:gd name="T25" fmla="*/ 133 h 133"/>
                                <a:gd name="T26" fmla="*/ 154 w 154"/>
                                <a:gd name="T27" fmla="*/ 91 h 13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</a:cxnLst>
                              <a:rect l="0" t="0" r="r" b="b"/>
                              <a:pathLst>
                                <a:path w="154" h="133">
                                  <a:moveTo>
                                    <a:pt x="154" y="91"/>
                                  </a:moveTo>
                                  <a:lnTo>
                                    <a:pt x="66" y="35"/>
                                  </a:lnTo>
                                  <a:lnTo>
                                    <a:pt x="67" y="36"/>
                                  </a:lnTo>
                                  <a:lnTo>
                                    <a:pt x="58" y="30"/>
                                  </a:lnTo>
                                  <a:lnTo>
                                    <a:pt x="51" y="22"/>
                                  </a:lnTo>
                                  <a:lnTo>
                                    <a:pt x="44" y="12"/>
                                  </a:lnTo>
                                  <a:lnTo>
                                    <a:pt x="40" y="0"/>
                                  </a:lnTo>
                                  <a:lnTo>
                                    <a:pt x="30" y="47"/>
                                  </a:lnTo>
                                  <a:lnTo>
                                    <a:pt x="13" y="51"/>
                                  </a:lnTo>
                                  <a:lnTo>
                                    <a:pt x="13" y="74"/>
                                  </a:lnTo>
                                  <a:lnTo>
                                    <a:pt x="11" y="95"/>
                                  </a:lnTo>
                                  <a:lnTo>
                                    <a:pt x="7" y="115"/>
                                  </a:lnTo>
                                  <a:lnTo>
                                    <a:pt x="0" y="133"/>
                                  </a:lnTo>
                                  <a:lnTo>
                                    <a:pt x="154" y="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916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18" name="Freeform 1429218"/>
                          <wps:cNvSpPr>
                            <a:spLocks/>
                          </wps:cNvSpPr>
                          <wps:spPr bwMode="auto">
                            <a:xfrm>
                              <a:off x="1009" y="578"/>
                              <a:ext cx="14" cy="30"/>
                            </a:xfrm>
                            <a:custGeom>
                              <a:avLst/>
                              <a:gdLst>
                                <a:gd name="T0" fmla="*/ 24 w 43"/>
                                <a:gd name="T1" fmla="*/ 85 h 91"/>
                                <a:gd name="T2" fmla="*/ 33 w 43"/>
                                <a:gd name="T3" fmla="*/ 68 h 91"/>
                                <a:gd name="T4" fmla="*/ 38 w 43"/>
                                <a:gd name="T5" fmla="*/ 47 h 91"/>
                                <a:gd name="T6" fmla="*/ 42 w 43"/>
                                <a:gd name="T7" fmla="*/ 24 h 91"/>
                                <a:gd name="T8" fmla="*/ 43 w 43"/>
                                <a:gd name="T9" fmla="*/ 0 h 91"/>
                                <a:gd name="T10" fmla="*/ 15 w 43"/>
                                <a:gd name="T11" fmla="*/ 6 h 91"/>
                                <a:gd name="T12" fmla="*/ 15 w 43"/>
                                <a:gd name="T13" fmla="*/ 29 h 91"/>
                                <a:gd name="T14" fmla="*/ 12 w 43"/>
                                <a:gd name="T15" fmla="*/ 53 h 91"/>
                                <a:gd name="T16" fmla="*/ 7 w 43"/>
                                <a:gd name="T17" fmla="*/ 73 h 91"/>
                                <a:gd name="T18" fmla="*/ 0 w 43"/>
                                <a:gd name="T19" fmla="*/ 91 h 91"/>
                                <a:gd name="T20" fmla="*/ 24 w 43"/>
                                <a:gd name="T21" fmla="*/ 85 h 9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</a:cxnLst>
                              <a:rect l="0" t="0" r="r" b="b"/>
                              <a:pathLst>
                                <a:path w="43" h="91">
                                  <a:moveTo>
                                    <a:pt x="24" y="85"/>
                                  </a:moveTo>
                                  <a:lnTo>
                                    <a:pt x="33" y="68"/>
                                  </a:lnTo>
                                  <a:lnTo>
                                    <a:pt x="38" y="47"/>
                                  </a:lnTo>
                                  <a:lnTo>
                                    <a:pt x="42" y="24"/>
                                  </a:lnTo>
                                  <a:lnTo>
                                    <a:pt x="43" y="0"/>
                                  </a:lnTo>
                                  <a:lnTo>
                                    <a:pt x="15" y="6"/>
                                  </a:lnTo>
                                  <a:lnTo>
                                    <a:pt x="15" y="29"/>
                                  </a:lnTo>
                                  <a:lnTo>
                                    <a:pt x="12" y="53"/>
                                  </a:lnTo>
                                  <a:lnTo>
                                    <a:pt x="7" y="73"/>
                                  </a:lnTo>
                                  <a:lnTo>
                                    <a:pt x="0" y="91"/>
                                  </a:lnTo>
                                  <a:lnTo>
                                    <a:pt x="24" y="8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916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19" name="Freeform 1429219"/>
                          <wps:cNvSpPr>
                            <a:spLocks/>
                          </wps:cNvSpPr>
                          <wps:spPr bwMode="auto">
                            <a:xfrm>
                              <a:off x="1044" y="549"/>
                              <a:ext cx="276" cy="172"/>
                            </a:xfrm>
                            <a:custGeom>
                              <a:avLst/>
                              <a:gdLst>
                                <a:gd name="T0" fmla="*/ 828 w 828"/>
                                <a:gd name="T1" fmla="*/ 481 h 517"/>
                                <a:gd name="T2" fmla="*/ 823 w 828"/>
                                <a:gd name="T3" fmla="*/ 482 h 517"/>
                                <a:gd name="T4" fmla="*/ 818 w 828"/>
                                <a:gd name="T5" fmla="*/ 484 h 517"/>
                                <a:gd name="T6" fmla="*/ 810 w 828"/>
                                <a:gd name="T7" fmla="*/ 486 h 517"/>
                                <a:gd name="T8" fmla="*/ 802 w 828"/>
                                <a:gd name="T9" fmla="*/ 488 h 517"/>
                                <a:gd name="T10" fmla="*/ 788 w 828"/>
                                <a:gd name="T11" fmla="*/ 488 h 517"/>
                                <a:gd name="T12" fmla="*/ 778 w 828"/>
                                <a:gd name="T13" fmla="*/ 487 h 517"/>
                                <a:gd name="T14" fmla="*/ 771 w 828"/>
                                <a:gd name="T15" fmla="*/ 483 h 517"/>
                                <a:gd name="T16" fmla="*/ 769 w 828"/>
                                <a:gd name="T17" fmla="*/ 482 h 517"/>
                                <a:gd name="T18" fmla="*/ 4 w 828"/>
                                <a:gd name="T19" fmla="*/ 0 h 517"/>
                                <a:gd name="T20" fmla="*/ 1 w 828"/>
                                <a:gd name="T21" fmla="*/ 8 h 517"/>
                                <a:gd name="T22" fmla="*/ 1 w 828"/>
                                <a:gd name="T23" fmla="*/ 16 h 517"/>
                                <a:gd name="T24" fmla="*/ 0 w 828"/>
                                <a:gd name="T25" fmla="*/ 23 h 517"/>
                                <a:gd name="T26" fmla="*/ 1 w 828"/>
                                <a:gd name="T27" fmla="*/ 30 h 517"/>
                                <a:gd name="T28" fmla="*/ 732 w 828"/>
                                <a:gd name="T29" fmla="*/ 508 h 517"/>
                                <a:gd name="T30" fmla="*/ 734 w 828"/>
                                <a:gd name="T31" fmla="*/ 508 h 517"/>
                                <a:gd name="T32" fmla="*/ 735 w 828"/>
                                <a:gd name="T33" fmla="*/ 509 h 517"/>
                                <a:gd name="T34" fmla="*/ 739 w 828"/>
                                <a:gd name="T35" fmla="*/ 512 h 517"/>
                                <a:gd name="T36" fmla="*/ 744 w 828"/>
                                <a:gd name="T37" fmla="*/ 513 h 517"/>
                                <a:gd name="T38" fmla="*/ 752 w 828"/>
                                <a:gd name="T39" fmla="*/ 515 h 517"/>
                                <a:gd name="T40" fmla="*/ 759 w 828"/>
                                <a:gd name="T41" fmla="*/ 517 h 517"/>
                                <a:gd name="T42" fmla="*/ 770 w 828"/>
                                <a:gd name="T43" fmla="*/ 517 h 517"/>
                                <a:gd name="T44" fmla="*/ 781 w 828"/>
                                <a:gd name="T45" fmla="*/ 517 h 517"/>
                                <a:gd name="T46" fmla="*/ 788 w 828"/>
                                <a:gd name="T47" fmla="*/ 515 h 517"/>
                                <a:gd name="T48" fmla="*/ 794 w 828"/>
                                <a:gd name="T49" fmla="*/ 514 h 517"/>
                                <a:gd name="T50" fmla="*/ 800 w 828"/>
                                <a:gd name="T51" fmla="*/ 512 h 517"/>
                                <a:gd name="T52" fmla="*/ 806 w 828"/>
                                <a:gd name="T53" fmla="*/ 509 h 517"/>
                                <a:gd name="T54" fmla="*/ 810 w 828"/>
                                <a:gd name="T55" fmla="*/ 506 h 517"/>
                                <a:gd name="T56" fmla="*/ 815 w 828"/>
                                <a:gd name="T57" fmla="*/ 503 h 517"/>
                                <a:gd name="T58" fmla="*/ 819 w 828"/>
                                <a:gd name="T59" fmla="*/ 499 h 517"/>
                                <a:gd name="T60" fmla="*/ 823 w 828"/>
                                <a:gd name="T61" fmla="*/ 495 h 517"/>
                                <a:gd name="T62" fmla="*/ 824 w 828"/>
                                <a:gd name="T63" fmla="*/ 491 h 517"/>
                                <a:gd name="T64" fmla="*/ 825 w 828"/>
                                <a:gd name="T65" fmla="*/ 487 h 517"/>
                                <a:gd name="T66" fmla="*/ 827 w 828"/>
                                <a:gd name="T67" fmla="*/ 484 h 517"/>
                                <a:gd name="T68" fmla="*/ 828 w 828"/>
                                <a:gd name="T69" fmla="*/ 481 h 51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</a:cxnLst>
                              <a:rect l="0" t="0" r="r" b="b"/>
                              <a:pathLst>
                                <a:path w="828" h="517">
                                  <a:moveTo>
                                    <a:pt x="828" y="481"/>
                                  </a:moveTo>
                                  <a:lnTo>
                                    <a:pt x="823" y="482"/>
                                  </a:lnTo>
                                  <a:lnTo>
                                    <a:pt x="818" y="484"/>
                                  </a:lnTo>
                                  <a:lnTo>
                                    <a:pt x="810" y="486"/>
                                  </a:lnTo>
                                  <a:lnTo>
                                    <a:pt x="802" y="488"/>
                                  </a:lnTo>
                                  <a:lnTo>
                                    <a:pt x="788" y="488"/>
                                  </a:lnTo>
                                  <a:lnTo>
                                    <a:pt x="778" y="487"/>
                                  </a:lnTo>
                                  <a:lnTo>
                                    <a:pt x="771" y="483"/>
                                  </a:lnTo>
                                  <a:lnTo>
                                    <a:pt x="769" y="482"/>
                                  </a:lnTo>
                                  <a:lnTo>
                                    <a:pt x="4" y="0"/>
                                  </a:lnTo>
                                  <a:lnTo>
                                    <a:pt x="1" y="8"/>
                                  </a:lnTo>
                                  <a:lnTo>
                                    <a:pt x="1" y="16"/>
                                  </a:lnTo>
                                  <a:lnTo>
                                    <a:pt x="0" y="23"/>
                                  </a:lnTo>
                                  <a:lnTo>
                                    <a:pt x="1" y="30"/>
                                  </a:lnTo>
                                  <a:lnTo>
                                    <a:pt x="732" y="508"/>
                                  </a:lnTo>
                                  <a:lnTo>
                                    <a:pt x="734" y="508"/>
                                  </a:lnTo>
                                  <a:lnTo>
                                    <a:pt x="735" y="509"/>
                                  </a:lnTo>
                                  <a:lnTo>
                                    <a:pt x="739" y="512"/>
                                  </a:lnTo>
                                  <a:lnTo>
                                    <a:pt x="744" y="513"/>
                                  </a:lnTo>
                                  <a:lnTo>
                                    <a:pt x="752" y="515"/>
                                  </a:lnTo>
                                  <a:lnTo>
                                    <a:pt x="759" y="517"/>
                                  </a:lnTo>
                                  <a:lnTo>
                                    <a:pt x="770" y="517"/>
                                  </a:lnTo>
                                  <a:lnTo>
                                    <a:pt x="781" y="517"/>
                                  </a:lnTo>
                                  <a:lnTo>
                                    <a:pt x="788" y="515"/>
                                  </a:lnTo>
                                  <a:lnTo>
                                    <a:pt x="794" y="514"/>
                                  </a:lnTo>
                                  <a:lnTo>
                                    <a:pt x="800" y="512"/>
                                  </a:lnTo>
                                  <a:lnTo>
                                    <a:pt x="806" y="509"/>
                                  </a:lnTo>
                                  <a:lnTo>
                                    <a:pt x="810" y="506"/>
                                  </a:lnTo>
                                  <a:lnTo>
                                    <a:pt x="815" y="503"/>
                                  </a:lnTo>
                                  <a:lnTo>
                                    <a:pt x="819" y="499"/>
                                  </a:lnTo>
                                  <a:lnTo>
                                    <a:pt x="823" y="495"/>
                                  </a:lnTo>
                                  <a:lnTo>
                                    <a:pt x="824" y="491"/>
                                  </a:lnTo>
                                  <a:lnTo>
                                    <a:pt x="825" y="487"/>
                                  </a:lnTo>
                                  <a:lnTo>
                                    <a:pt x="827" y="484"/>
                                  </a:lnTo>
                                  <a:lnTo>
                                    <a:pt x="828" y="4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916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20" name="Freeform 1429220"/>
                          <wps:cNvSpPr>
                            <a:spLocks/>
                          </wps:cNvSpPr>
                          <wps:spPr bwMode="auto">
                            <a:xfrm>
                              <a:off x="626" y="165"/>
                              <a:ext cx="329" cy="579"/>
                            </a:xfrm>
                            <a:custGeom>
                              <a:avLst/>
                              <a:gdLst>
                                <a:gd name="T0" fmla="*/ 908 w 987"/>
                                <a:gd name="T1" fmla="*/ 1019 h 1737"/>
                                <a:gd name="T2" fmla="*/ 874 w 987"/>
                                <a:gd name="T3" fmla="*/ 990 h 1737"/>
                                <a:gd name="T4" fmla="*/ 876 w 987"/>
                                <a:gd name="T5" fmla="*/ 899 h 1737"/>
                                <a:gd name="T6" fmla="*/ 908 w 987"/>
                                <a:gd name="T7" fmla="*/ 785 h 1737"/>
                                <a:gd name="T8" fmla="*/ 913 w 987"/>
                                <a:gd name="T9" fmla="*/ 752 h 1737"/>
                                <a:gd name="T10" fmla="*/ 926 w 987"/>
                                <a:gd name="T11" fmla="*/ 678 h 1737"/>
                                <a:gd name="T12" fmla="*/ 958 w 987"/>
                                <a:gd name="T13" fmla="*/ 620 h 1737"/>
                                <a:gd name="T14" fmla="*/ 949 w 987"/>
                                <a:gd name="T15" fmla="*/ 555 h 1737"/>
                                <a:gd name="T16" fmla="*/ 932 w 987"/>
                                <a:gd name="T17" fmla="*/ 504 h 1737"/>
                                <a:gd name="T18" fmla="*/ 927 w 987"/>
                                <a:gd name="T19" fmla="*/ 416 h 1737"/>
                                <a:gd name="T20" fmla="*/ 940 w 987"/>
                                <a:gd name="T21" fmla="*/ 359 h 1737"/>
                                <a:gd name="T22" fmla="*/ 922 w 987"/>
                                <a:gd name="T23" fmla="*/ 292 h 1737"/>
                                <a:gd name="T24" fmla="*/ 913 w 987"/>
                                <a:gd name="T25" fmla="*/ 261 h 1737"/>
                                <a:gd name="T26" fmla="*/ 901 w 987"/>
                                <a:gd name="T27" fmla="*/ 134 h 1737"/>
                                <a:gd name="T28" fmla="*/ 817 w 987"/>
                                <a:gd name="T29" fmla="*/ 70 h 1737"/>
                                <a:gd name="T30" fmla="*/ 783 w 987"/>
                                <a:gd name="T31" fmla="*/ 40 h 1737"/>
                                <a:gd name="T32" fmla="*/ 746 w 987"/>
                                <a:gd name="T33" fmla="*/ 19 h 1737"/>
                                <a:gd name="T34" fmla="*/ 708 w 987"/>
                                <a:gd name="T35" fmla="*/ 1 h 1737"/>
                                <a:gd name="T36" fmla="*/ 670 w 987"/>
                                <a:gd name="T37" fmla="*/ 3 h 1737"/>
                                <a:gd name="T38" fmla="*/ 643 w 987"/>
                                <a:gd name="T39" fmla="*/ 8 h 1737"/>
                                <a:gd name="T40" fmla="*/ 618 w 987"/>
                                <a:gd name="T41" fmla="*/ 12 h 1737"/>
                                <a:gd name="T42" fmla="*/ 578 w 987"/>
                                <a:gd name="T43" fmla="*/ 14 h 1737"/>
                                <a:gd name="T44" fmla="*/ 545 w 987"/>
                                <a:gd name="T45" fmla="*/ 21 h 1737"/>
                                <a:gd name="T46" fmla="*/ 523 w 987"/>
                                <a:gd name="T47" fmla="*/ 25 h 1737"/>
                                <a:gd name="T48" fmla="*/ 498 w 987"/>
                                <a:gd name="T49" fmla="*/ 21 h 1737"/>
                                <a:gd name="T50" fmla="*/ 484 w 987"/>
                                <a:gd name="T51" fmla="*/ 17 h 1737"/>
                                <a:gd name="T52" fmla="*/ 425 w 987"/>
                                <a:gd name="T53" fmla="*/ 14 h 1737"/>
                                <a:gd name="T54" fmla="*/ 376 w 987"/>
                                <a:gd name="T55" fmla="*/ 22 h 1737"/>
                                <a:gd name="T56" fmla="*/ 352 w 987"/>
                                <a:gd name="T57" fmla="*/ 39 h 1737"/>
                                <a:gd name="T58" fmla="*/ 310 w 987"/>
                                <a:gd name="T59" fmla="*/ 67 h 1737"/>
                                <a:gd name="T60" fmla="*/ 271 w 987"/>
                                <a:gd name="T61" fmla="*/ 79 h 1737"/>
                                <a:gd name="T62" fmla="*/ 220 w 987"/>
                                <a:gd name="T63" fmla="*/ 89 h 1737"/>
                                <a:gd name="T64" fmla="*/ 202 w 987"/>
                                <a:gd name="T65" fmla="*/ 101 h 1737"/>
                                <a:gd name="T66" fmla="*/ 199 w 987"/>
                                <a:gd name="T67" fmla="*/ 115 h 1737"/>
                                <a:gd name="T68" fmla="*/ 179 w 987"/>
                                <a:gd name="T69" fmla="*/ 140 h 1737"/>
                                <a:gd name="T70" fmla="*/ 158 w 987"/>
                                <a:gd name="T71" fmla="*/ 159 h 1737"/>
                                <a:gd name="T72" fmla="*/ 142 w 987"/>
                                <a:gd name="T73" fmla="*/ 223 h 1737"/>
                                <a:gd name="T74" fmla="*/ 139 w 987"/>
                                <a:gd name="T75" fmla="*/ 245 h 1737"/>
                                <a:gd name="T76" fmla="*/ 106 w 987"/>
                                <a:gd name="T77" fmla="*/ 338 h 1737"/>
                                <a:gd name="T78" fmla="*/ 81 w 987"/>
                                <a:gd name="T79" fmla="*/ 429 h 1737"/>
                                <a:gd name="T80" fmla="*/ 81 w 987"/>
                                <a:gd name="T81" fmla="*/ 509 h 1737"/>
                                <a:gd name="T82" fmla="*/ 91 w 987"/>
                                <a:gd name="T83" fmla="*/ 603 h 1737"/>
                                <a:gd name="T84" fmla="*/ 86 w 987"/>
                                <a:gd name="T85" fmla="*/ 747 h 1737"/>
                                <a:gd name="T86" fmla="*/ 65 w 987"/>
                                <a:gd name="T87" fmla="*/ 809 h 1737"/>
                                <a:gd name="T88" fmla="*/ 56 w 987"/>
                                <a:gd name="T89" fmla="*/ 895 h 1737"/>
                                <a:gd name="T90" fmla="*/ 60 w 987"/>
                                <a:gd name="T91" fmla="*/ 911 h 1737"/>
                                <a:gd name="T92" fmla="*/ 15 w 987"/>
                                <a:gd name="T93" fmla="*/ 984 h 1737"/>
                                <a:gd name="T94" fmla="*/ 6 w 987"/>
                                <a:gd name="T95" fmla="*/ 993 h 1737"/>
                                <a:gd name="T96" fmla="*/ 5 w 987"/>
                                <a:gd name="T97" fmla="*/ 1001 h 1737"/>
                                <a:gd name="T98" fmla="*/ 987 w 987"/>
                                <a:gd name="T99" fmla="*/ 1604 h 173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</a:cxnLst>
                              <a:rect l="0" t="0" r="r" b="b"/>
                              <a:pathLst>
                                <a:path w="987" h="1737">
                                  <a:moveTo>
                                    <a:pt x="962" y="1081"/>
                                  </a:moveTo>
                                  <a:lnTo>
                                    <a:pt x="962" y="1050"/>
                                  </a:lnTo>
                                  <a:lnTo>
                                    <a:pt x="927" y="1033"/>
                                  </a:lnTo>
                                  <a:lnTo>
                                    <a:pt x="908" y="1019"/>
                                  </a:lnTo>
                                  <a:lnTo>
                                    <a:pt x="903" y="1015"/>
                                  </a:lnTo>
                                  <a:lnTo>
                                    <a:pt x="892" y="1006"/>
                                  </a:lnTo>
                                  <a:lnTo>
                                    <a:pt x="881" y="996"/>
                                  </a:lnTo>
                                  <a:lnTo>
                                    <a:pt x="874" y="990"/>
                                  </a:lnTo>
                                  <a:lnTo>
                                    <a:pt x="852" y="960"/>
                                  </a:lnTo>
                                  <a:lnTo>
                                    <a:pt x="876" y="900"/>
                                  </a:lnTo>
                                  <a:lnTo>
                                    <a:pt x="876" y="899"/>
                                  </a:lnTo>
                                  <a:lnTo>
                                    <a:pt x="876" y="899"/>
                                  </a:lnTo>
                                  <a:lnTo>
                                    <a:pt x="896" y="824"/>
                                  </a:lnTo>
                                  <a:lnTo>
                                    <a:pt x="899" y="818"/>
                                  </a:lnTo>
                                  <a:lnTo>
                                    <a:pt x="904" y="801"/>
                                  </a:lnTo>
                                  <a:lnTo>
                                    <a:pt x="908" y="785"/>
                                  </a:lnTo>
                                  <a:lnTo>
                                    <a:pt x="910" y="779"/>
                                  </a:lnTo>
                                  <a:lnTo>
                                    <a:pt x="912" y="778"/>
                                  </a:lnTo>
                                  <a:lnTo>
                                    <a:pt x="912" y="776"/>
                                  </a:lnTo>
                                  <a:lnTo>
                                    <a:pt x="913" y="752"/>
                                  </a:lnTo>
                                  <a:lnTo>
                                    <a:pt x="916" y="726"/>
                                  </a:lnTo>
                                  <a:lnTo>
                                    <a:pt x="918" y="703"/>
                                  </a:lnTo>
                                  <a:lnTo>
                                    <a:pt x="921" y="690"/>
                                  </a:lnTo>
                                  <a:lnTo>
                                    <a:pt x="926" y="678"/>
                                  </a:lnTo>
                                  <a:lnTo>
                                    <a:pt x="931" y="664"/>
                                  </a:lnTo>
                                  <a:lnTo>
                                    <a:pt x="939" y="650"/>
                                  </a:lnTo>
                                  <a:lnTo>
                                    <a:pt x="949" y="638"/>
                                  </a:lnTo>
                                  <a:lnTo>
                                    <a:pt x="958" y="620"/>
                                  </a:lnTo>
                                  <a:lnTo>
                                    <a:pt x="958" y="597"/>
                                  </a:lnTo>
                                  <a:lnTo>
                                    <a:pt x="956" y="576"/>
                                  </a:lnTo>
                                  <a:lnTo>
                                    <a:pt x="952" y="563"/>
                                  </a:lnTo>
                                  <a:lnTo>
                                    <a:pt x="949" y="555"/>
                                  </a:lnTo>
                                  <a:lnTo>
                                    <a:pt x="944" y="540"/>
                                  </a:lnTo>
                                  <a:lnTo>
                                    <a:pt x="939" y="524"/>
                                  </a:lnTo>
                                  <a:lnTo>
                                    <a:pt x="936" y="518"/>
                                  </a:lnTo>
                                  <a:lnTo>
                                    <a:pt x="932" y="504"/>
                                  </a:lnTo>
                                  <a:lnTo>
                                    <a:pt x="930" y="481"/>
                                  </a:lnTo>
                                  <a:lnTo>
                                    <a:pt x="926" y="453"/>
                                  </a:lnTo>
                                  <a:lnTo>
                                    <a:pt x="922" y="428"/>
                                  </a:lnTo>
                                  <a:lnTo>
                                    <a:pt x="927" y="416"/>
                                  </a:lnTo>
                                  <a:lnTo>
                                    <a:pt x="934" y="400"/>
                                  </a:lnTo>
                                  <a:lnTo>
                                    <a:pt x="939" y="384"/>
                                  </a:lnTo>
                                  <a:lnTo>
                                    <a:pt x="941" y="371"/>
                                  </a:lnTo>
                                  <a:lnTo>
                                    <a:pt x="940" y="359"/>
                                  </a:lnTo>
                                  <a:lnTo>
                                    <a:pt x="938" y="344"/>
                                  </a:lnTo>
                                  <a:lnTo>
                                    <a:pt x="931" y="324"/>
                                  </a:lnTo>
                                  <a:lnTo>
                                    <a:pt x="925" y="301"/>
                                  </a:lnTo>
                                  <a:lnTo>
                                    <a:pt x="922" y="292"/>
                                  </a:lnTo>
                                  <a:lnTo>
                                    <a:pt x="919" y="284"/>
                                  </a:lnTo>
                                  <a:lnTo>
                                    <a:pt x="918" y="278"/>
                                  </a:lnTo>
                                  <a:lnTo>
                                    <a:pt x="916" y="273"/>
                                  </a:lnTo>
                                  <a:lnTo>
                                    <a:pt x="913" y="261"/>
                                  </a:lnTo>
                                  <a:lnTo>
                                    <a:pt x="912" y="252"/>
                                  </a:lnTo>
                                  <a:lnTo>
                                    <a:pt x="912" y="247"/>
                                  </a:lnTo>
                                  <a:lnTo>
                                    <a:pt x="912" y="245"/>
                                  </a:lnTo>
                                  <a:lnTo>
                                    <a:pt x="901" y="134"/>
                                  </a:lnTo>
                                  <a:lnTo>
                                    <a:pt x="829" y="76"/>
                                  </a:lnTo>
                                  <a:lnTo>
                                    <a:pt x="826" y="75"/>
                                  </a:lnTo>
                                  <a:lnTo>
                                    <a:pt x="821" y="72"/>
                                  </a:lnTo>
                                  <a:lnTo>
                                    <a:pt x="817" y="70"/>
                                  </a:lnTo>
                                  <a:lnTo>
                                    <a:pt x="814" y="67"/>
                                  </a:lnTo>
                                  <a:lnTo>
                                    <a:pt x="784" y="41"/>
                                  </a:lnTo>
                                  <a:lnTo>
                                    <a:pt x="783" y="41"/>
                                  </a:lnTo>
                                  <a:lnTo>
                                    <a:pt x="783" y="40"/>
                                  </a:lnTo>
                                  <a:lnTo>
                                    <a:pt x="763" y="31"/>
                                  </a:lnTo>
                                  <a:lnTo>
                                    <a:pt x="759" y="28"/>
                                  </a:lnTo>
                                  <a:lnTo>
                                    <a:pt x="754" y="25"/>
                                  </a:lnTo>
                                  <a:lnTo>
                                    <a:pt x="746" y="19"/>
                                  </a:lnTo>
                                  <a:lnTo>
                                    <a:pt x="739" y="13"/>
                                  </a:lnTo>
                                  <a:lnTo>
                                    <a:pt x="728" y="9"/>
                                  </a:lnTo>
                                  <a:lnTo>
                                    <a:pt x="718" y="4"/>
                                  </a:lnTo>
                                  <a:lnTo>
                                    <a:pt x="708" y="1"/>
                                  </a:lnTo>
                                  <a:lnTo>
                                    <a:pt x="697" y="0"/>
                                  </a:lnTo>
                                  <a:lnTo>
                                    <a:pt x="688" y="0"/>
                                  </a:lnTo>
                                  <a:lnTo>
                                    <a:pt x="679" y="1"/>
                                  </a:lnTo>
                                  <a:lnTo>
                                    <a:pt x="670" y="3"/>
                                  </a:lnTo>
                                  <a:lnTo>
                                    <a:pt x="661" y="4"/>
                                  </a:lnTo>
                                  <a:lnTo>
                                    <a:pt x="655" y="5"/>
                                  </a:lnTo>
                                  <a:lnTo>
                                    <a:pt x="648" y="6"/>
                                  </a:lnTo>
                                  <a:lnTo>
                                    <a:pt x="643" y="8"/>
                                  </a:lnTo>
                                  <a:lnTo>
                                    <a:pt x="640" y="9"/>
                                  </a:lnTo>
                                  <a:lnTo>
                                    <a:pt x="635" y="9"/>
                                  </a:lnTo>
                                  <a:lnTo>
                                    <a:pt x="629" y="10"/>
                                  </a:lnTo>
                                  <a:lnTo>
                                    <a:pt x="618" y="12"/>
                                  </a:lnTo>
                                  <a:lnTo>
                                    <a:pt x="608" y="12"/>
                                  </a:lnTo>
                                  <a:lnTo>
                                    <a:pt x="598" y="13"/>
                                  </a:lnTo>
                                  <a:lnTo>
                                    <a:pt x="587" y="14"/>
                                  </a:lnTo>
                                  <a:lnTo>
                                    <a:pt x="578" y="14"/>
                                  </a:lnTo>
                                  <a:lnTo>
                                    <a:pt x="572" y="14"/>
                                  </a:lnTo>
                                  <a:lnTo>
                                    <a:pt x="562" y="16"/>
                                  </a:lnTo>
                                  <a:lnTo>
                                    <a:pt x="553" y="18"/>
                                  </a:lnTo>
                                  <a:lnTo>
                                    <a:pt x="545" y="21"/>
                                  </a:lnTo>
                                  <a:lnTo>
                                    <a:pt x="540" y="25"/>
                                  </a:lnTo>
                                  <a:lnTo>
                                    <a:pt x="534" y="25"/>
                                  </a:lnTo>
                                  <a:lnTo>
                                    <a:pt x="529" y="25"/>
                                  </a:lnTo>
                                  <a:lnTo>
                                    <a:pt x="523" y="25"/>
                                  </a:lnTo>
                                  <a:lnTo>
                                    <a:pt x="516" y="23"/>
                                  </a:lnTo>
                                  <a:lnTo>
                                    <a:pt x="510" y="23"/>
                                  </a:lnTo>
                                  <a:lnTo>
                                    <a:pt x="505" y="22"/>
                                  </a:lnTo>
                                  <a:lnTo>
                                    <a:pt x="498" y="21"/>
                                  </a:lnTo>
                                  <a:lnTo>
                                    <a:pt x="494" y="19"/>
                                  </a:lnTo>
                                  <a:lnTo>
                                    <a:pt x="492" y="19"/>
                                  </a:lnTo>
                                  <a:lnTo>
                                    <a:pt x="489" y="18"/>
                                  </a:lnTo>
                                  <a:lnTo>
                                    <a:pt x="484" y="17"/>
                                  </a:lnTo>
                                  <a:lnTo>
                                    <a:pt x="475" y="17"/>
                                  </a:lnTo>
                                  <a:lnTo>
                                    <a:pt x="462" y="16"/>
                                  </a:lnTo>
                                  <a:lnTo>
                                    <a:pt x="445" y="14"/>
                                  </a:lnTo>
                                  <a:lnTo>
                                    <a:pt x="425" y="14"/>
                                  </a:lnTo>
                                  <a:lnTo>
                                    <a:pt x="396" y="14"/>
                                  </a:lnTo>
                                  <a:lnTo>
                                    <a:pt x="390" y="16"/>
                                  </a:lnTo>
                                  <a:lnTo>
                                    <a:pt x="383" y="18"/>
                                  </a:lnTo>
                                  <a:lnTo>
                                    <a:pt x="376" y="22"/>
                                  </a:lnTo>
                                  <a:lnTo>
                                    <a:pt x="369" y="26"/>
                                  </a:lnTo>
                                  <a:lnTo>
                                    <a:pt x="363" y="31"/>
                                  </a:lnTo>
                                  <a:lnTo>
                                    <a:pt x="357" y="35"/>
                                  </a:lnTo>
                                  <a:lnTo>
                                    <a:pt x="352" y="39"/>
                                  </a:lnTo>
                                  <a:lnTo>
                                    <a:pt x="350" y="41"/>
                                  </a:lnTo>
                                  <a:lnTo>
                                    <a:pt x="321" y="61"/>
                                  </a:lnTo>
                                  <a:lnTo>
                                    <a:pt x="316" y="63"/>
                                  </a:lnTo>
                                  <a:lnTo>
                                    <a:pt x="310" y="67"/>
                                  </a:lnTo>
                                  <a:lnTo>
                                    <a:pt x="302" y="70"/>
                                  </a:lnTo>
                                  <a:lnTo>
                                    <a:pt x="294" y="72"/>
                                  </a:lnTo>
                                  <a:lnTo>
                                    <a:pt x="283" y="75"/>
                                  </a:lnTo>
                                  <a:lnTo>
                                    <a:pt x="271" y="79"/>
                                  </a:lnTo>
                                  <a:lnTo>
                                    <a:pt x="255" y="81"/>
                                  </a:lnTo>
                                  <a:lnTo>
                                    <a:pt x="239" y="85"/>
                                  </a:lnTo>
                                  <a:lnTo>
                                    <a:pt x="228" y="87"/>
                                  </a:lnTo>
                                  <a:lnTo>
                                    <a:pt x="220" y="89"/>
                                  </a:lnTo>
                                  <a:lnTo>
                                    <a:pt x="214" y="92"/>
                                  </a:lnTo>
                                  <a:lnTo>
                                    <a:pt x="209" y="93"/>
                                  </a:lnTo>
                                  <a:lnTo>
                                    <a:pt x="205" y="97"/>
                                  </a:lnTo>
                                  <a:lnTo>
                                    <a:pt x="202" y="101"/>
                                  </a:lnTo>
                                  <a:lnTo>
                                    <a:pt x="200" y="105"/>
                                  </a:lnTo>
                                  <a:lnTo>
                                    <a:pt x="200" y="110"/>
                                  </a:lnTo>
                                  <a:lnTo>
                                    <a:pt x="199" y="112"/>
                                  </a:lnTo>
                                  <a:lnTo>
                                    <a:pt x="199" y="115"/>
                                  </a:lnTo>
                                  <a:lnTo>
                                    <a:pt x="196" y="119"/>
                                  </a:lnTo>
                                  <a:lnTo>
                                    <a:pt x="193" y="124"/>
                                  </a:lnTo>
                                  <a:lnTo>
                                    <a:pt x="186" y="132"/>
                                  </a:lnTo>
                                  <a:lnTo>
                                    <a:pt x="179" y="140"/>
                                  </a:lnTo>
                                  <a:lnTo>
                                    <a:pt x="173" y="146"/>
                                  </a:lnTo>
                                  <a:lnTo>
                                    <a:pt x="166" y="151"/>
                                  </a:lnTo>
                                  <a:lnTo>
                                    <a:pt x="162" y="156"/>
                                  </a:lnTo>
                                  <a:lnTo>
                                    <a:pt x="158" y="159"/>
                                  </a:lnTo>
                                  <a:lnTo>
                                    <a:pt x="156" y="160"/>
                                  </a:lnTo>
                                  <a:lnTo>
                                    <a:pt x="155" y="161"/>
                                  </a:lnTo>
                                  <a:lnTo>
                                    <a:pt x="152" y="164"/>
                                  </a:lnTo>
                                  <a:lnTo>
                                    <a:pt x="142" y="223"/>
                                  </a:lnTo>
                                  <a:lnTo>
                                    <a:pt x="140" y="223"/>
                                  </a:lnTo>
                                  <a:lnTo>
                                    <a:pt x="140" y="225"/>
                                  </a:lnTo>
                                  <a:lnTo>
                                    <a:pt x="140" y="230"/>
                                  </a:lnTo>
                                  <a:lnTo>
                                    <a:pt x="139" y="245"/>
                                  </a:lnTo>
                                  <a:lnTo>
                                    <a:pt x="137" y="265"/>
                                  </a:lnTo>
                                  <a:lnTo>
                                    <a:pt x="131" y="287"/>
                                  </a:lnTo>
                                  <a:lnTo>
                                    <a:pt x="115" y="320"/>
                                  </a:lnTo>
                                  <a:lnTo>
                                    <a:pt x="106" y="338"/>
                                  </a:lnTo>
                                  <a:lnTo>
                                    <a:pt x="103" y="345"/>
                                  </a:lnTo>
                                  <a:lnTo>
                                    <a:pt x="102" y="346"/>
                                  </a:lnTo>
                                  <a:lnTo>
                                    <a:pt x="81" y="428"/>
                                  </a:lnTo>
                                  <a:lnTo>
                                    <a:pt x="81" y="429"/>
                                  </a:lnTo>
                                  <a:lnTo>
                                    <a:pt x="81" y="430"/>
                                  </a:lnTo>
                                  <a:lnTo>
                                    <a:pt x="81" y="505"/>
                                  </a:lnTo>
                                  <a:lnTo>
                                    <a:pt x="81" y="508"/>
                                  </a:lnTo>
                                  <a:lnTo>
                                    <a:pt x="81" y="509"/>
                                  </a:lnTo>
                                  <a:lnTo>
                                    <a:pt x="95" y="557"/>
                                  </a:lnTo>
                                  <a:lnTo>
                                    <a:pt x="91" y="599"/>
                                  </a:lnTo>
                                  <a:lnTo>
                                    <a:pt x="91" y="602"/>
                                  </a:lnTo>
                                  <a:lnTo>
                                    <a:pt x="91" y="603"/>
                                  </a:lnTo>
                                  <a:lnTo>
                                    <a:pt x="106" y="672"/>
                                  </a:lnTo>
                                  <a:lnTo>
                                    <a:pt x="102" y="699"/>
                                  </a:lnTo>
                                  <a:lnTo>
                                    <a:pt x="96" y="716"/>
                                  </a:lnTo>
                                  <a:lnTo>
                                    <a:pt x="86" y="747"/>
                                  </a:lnTo>
                                  <a:lnTo>
                                    <a:pt x="76" y="782"/>
                                  </a:lnTo>
                                  <a:lnTo>
                                    <a:pt x="67" y="807"/>
                                  </a:lnTo>
                                  <a:lnTo>
                                    <a:pt x="67" y="809"/>
                                  </a:lnTo>
                                  <a:lnTo>
                                    <a:pt x="65" y="809"/>
                                  </a:lnTo>
                                  <a:lnTo>
                                    <a:pt x="63" y="827"/>
                                  </a:lnTo>
                                  <a:lnTo>
                                    <a:pt x="58" y="851"/>
                                  </a:lnTo>
                                  <a:lnTo>
                                    <a:pt x="55" y="877"/>
                                  </a:lnTo>
                                  <a:lnTo>
                                    <a:pt x="56" y="895"/>
                                  </a:lnTo>
                                  <a:lnTo>
                                    <a:pt x="58" y="902"/>
                                  </a:lnTo>
                                  <a:lnTo>
                                    <a:pt x="59" y="906"/>
                                  </a:lnTo>
                                  <a:lnTo>
                                    <a:pt x="60" y="908"/>
                                  </a:lnTo>
                                  <a:lnTo>
                                    <a:pt x="60" y="911"/>
                                  </a:lnTo>
                                  <a:lnTo>
                                    <a:pt x="47" y="961"/>
                                  </a:lnTo>
                                  <a:lnTo>
                                    <a:pt x="15" y="984"/>
                                  </a:lnTo>
                                  <a:lnTo>
                                    <a:pt x="15" y="984"/>
                                  </a:lnTo>
                                  <a:lnTo>
                                    <a:pt x="15" y="984"/>
                                  </a:lnTo>
                                  <a:lnTo>
                                    <a:pt x="15" y="984"/>
                                  </a:lnTo>
                                  <a:lnTo>
                                    <a:pt x="14" y="984"/>
                                  </a:lnTo>
                                  <a:lnTo>
                                    <a:pt x="6" y="992"/>
                                  </a:lnTo>
                                  <a:lnTo>
                                    <a:pt x="6" y="993"/>
                                  </a:lnTo>
                                  <a:lnTo>
                                    <a:pt x="0" y="999"/>
                                  </a:lnTo>
                                  <a:lnTo>
                                    <a:pt x="1" y="1000"/>
                                  </a:lnTo>
                                  <a:lnTo>
                                    <a:pt x="3" y="1001"/>
                                  </a:lnTo>
                                  <a:lnTo>
                                    <a:pt x="5" y="1001"/>
                                  </a:lnTo>
                                  <a:lnTo>
                                    <a:pt x="6" y="1002"/>
                                  </a:lnTo>
                                  <a:lnTo>
                                    <a:pt x="1" y="1436"/>
                                  </a:lnTo>
                                  <a:lnTo>
                                    <a:pt x="440" y="1737"/>
                                  </a:lnTo>
                                  <a:lnTo>
                                    <a:pt x="987" y="1604"/>
                                  </a:lnTo>
                                  <a:lnTo>
                                    <a:pt x="962" y="10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BDBD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21" name="Freeform 1429221"/>
                          <wps:cNvSpPr>
                            <a:spLocks/>
                          </wps:cNvSpPr>
                          <wps:spPr bwMode="auto">
                            <a:xfrm>
                              <a:off x="773" y="522"/>
                              <a:ext cx="175" cy="214"/>
                            </a:xfrm>
                            <a:custGeom>
                              <a:avLst/>
                              <a:gdLst>
                                <a:gd name="T0" fmla="*/ 11 w 525"/>
                                <a:gd name="T1" fmla="*/ 644 h 644"/>
                                <a:gd name="T2" fmla="*/ 15 w 525"/>
                                <a:gd name="T3" fmla="*/ 329 h 644"/>
                                <a:gd name="T4" fmla="*/ 28 w 525"/>
                                <a:gd name="T5" fmla="*/ 295 h 644"/>
                                <a:gd name="T6" fmla="*/ 30 w 525"/>
                                <a:gd name="T7" fmla="*/ 270 h 644"/>
                                <a:gd name="T8" fmla="*/ 34 w 525"/>
                                <a:gd name="T9" fmla="*/ 268 h 644"/>
                                <a:gd name="T10" fmla="*/ 38 w 525"/>
                                <a:gd name="T11" fmla="*/ 268 h 644"/>
                                <a:gd name="T12" fmla="*/ 50 w 525"/>
                                <a:gd name="T13" fmla="*/ 264 h 644"/>
                                <a:gd name="T14" fmla="*/ 61 w 525"/>
                                <a:gd name="T15" fmla="*/ 258 h 644"/>
                                <a:gd name="T16" fmla="*/ 73 w 525"/>
                                <a:gd name="T17" fmla="*/ 240 h 644"/>
                                <a:gd name="T18" fmla="*/ 74 w 525"/>
                                <a:gd name="T19" fmla="*/ 218 h 644"/>
                                <a:gd name="T20" fmla="*/ 81 w 525"/>
                                <a:gd name="T21" fmla="*/ 205 h 644"/>
                                <a:gd name="T22" fmla="*/ 84 w 525"/>
                                <a:gd name="T23" fmla="*/ 193 h 644"/>
                                <a:gd name="T24" fmla="*/ 87 w 525"/>
                                <a:gd name="T25" fmla="*/ 183 h 644"/>
                                <a:gd name="T26" fmla="*/ 91 w 525"/>
                                <a:gd name="T27" fmla="*/ 178 h 644"/>
                                <a:gd name="T28" fmla="*/ 102 w 525"/>
                                <a:gd name="T29" fmla="*/ 175 h 644"/>
                                <a:gd name="T30" fmla="*/ 114 w 525"/>
                                <a:gd name="T31" fmla="*/ 177 h 644"/>
                                <a:gd name="T32" fmla="*/ 126 w 525"/>
                                <a:gd name="T33" fmla="*/ 177 h 644"/>
                                <a:gd name="T34" fmla="*/ 137 w 525"/>
                                <a:gd name="T35" fmla="*/ 175 h 644"/>
                                <a:gd name="T36" fmla="*/ 140 w 525"/>
                                <a:gd name="T37" fmla="*/ 174 h 644"/>
                                <a:gd name="T38" fmla="*/ 158 w 525"/>
                                <a:gd name="T39" fmla="*/ 156 h 644"/>
                                <a:gd name="T40" fmla="*/ 165 w 525"/>
                                <a:gd name="T41" fmla="*/ 135 h 644"/>
                                <a:gd name="T42" fmla="*/ 166 w 525"/>
                                <a:gd name="T43" fmla="*/ 94 h 644"/>
                                <a:gd name="T44" fmla="*/ 165 w 525"/>
                                <a:gd name="T45" fmla="*/ 51 h 644"/>
                                <a:gd name="T46" fmla="*/ 165 w 525"/>
                                <a:gd name="T47" fmla="*/ 49 h 644"/>
                                <a:gd name="T48" fmla="*/ 154 w 525"/>
                                <a:gd name="T49" fmla="*/ 25 h 644"/>
                                <a:gd name="T50" fmla="*/ 144 w 525"/>
                                <a:gd name="T51" fmla="*/ 2 h 644"/>
                                <a:gd name="T52" fmla="*/ 157 w 525"/>
                                <a:gd name="T53" fmla="*/ 0 h 644"/>
                                <a:gd name="T54" fmla="*/ 167 w 525"/>
                                <a:gd name="T55" fmla="*/ 1 h 644"/>
                                <a:gd name="T56" fmla="*/ 179 w 525"/>
                                <a:gd name="T57" fmla="*/ 14 h 644"/>
                                <a:gd name="T58" fmla="*/ 186 w 525"/>
                                <a:gd name="T59" fmla="*/ 33 h 644"/>
                                <a:gd name="T60" fmla="*/ 190 w 525"/>
                                <a:gd name="T61" fmla="*/ 44 h 644"/>
                                <a:gd name="T62" fmla="*/ 196 w 525"/>
                                <a:gd name="T63" fmla="*/ 54 h 644"/>
                                <a:gd name="T64" fmla="*/ 206 w 525"/>
                                <a:gd name="T65" fmla="*/ 60 h 644"/>
                                <a:gd name="T66" fmla="*/ 219 w 525"/>
                                <a:gd name="T67" fmla="*/ 62 h 644"/>
                                <a:gd name="T68" fmla="*/ 228 w 525"/>
                                <a:gd name="T69" fmla="*/ 62 h 644"/>
                                <a:gd name="T70" fmla="*/ 237 w 525"/>
                                <a:gd name="T71" fmla="*/ 64 h 644"/>
                                <a:gd name="T72" fmla="*/ 247 w 525"/>
                                <a:gd name="T73" fmla="*/ 71 h 644"/>
                                <a:gd name="T74" fmla="*/ 256 w 525"/>
                                <a:gd name="T75" fmla="*/ 81 h 644"/>
                                <a:gd name="T76" fmla="*/ 267 w 525"/>
                                <a:gd name="T77" fmla="*/ 94 h 644"/>
                                <a:gd name="T78" fmla="*/ 278 w 525"/>
                                <a:gd name="T79" fmla="*/ 106 h 644"/>
                                <a:gd name="T80" fmla="*/ 289 w 525"/>
                                <a:gd name="T81" fmla="*/ 111 h 644"/>
                                <a:gd name="T82" fmla="*/ 301 w 525"/>
                                <a:gd name="T83" fmla="*/ 112 h 644"/>
                                <a:gd name="T84" fmla="*/ 312 w 525"/>
                                <a:gd name="T85" fmla="*/ 111 h 644"/>
                                <a:gd name="T86" fmla="*/ 312 w 525"/>
                                <a:gd name="T87" fmla="*/ 100 h 644"/>
                                <a:gd name="T88" fmla="*/ 312 w 525"/>
                                <a:gd name="T89" fmla="*/ 87 h 644"/>
                                <a:gd name="T90" fmla="*/ 313 w 525"/>
                                <a:gd name="T91" fmla="*/ 80 h 644"/>
                                <a:gd name="T92" fmla="*/ 321 w 525"/>
                                <a:gd name="T93" fmla="*/ 77 h 644"/>
                                <a:gd name="T94" fmla="*/ 334 w 525"/>
                                <a:gd name="T95" fmla="*/ 76 h 644"/>
                                <a:gd name="T96" fmla="*/ 347 w 525"/>
                                <a:gd name="T97" fmla="*/ 77 h 644"/>
                                <a:gd name="T98" fmla="*/ 357 w 525"/>
                                <a:gd name="T99" fmla="*/ 77 h 644"/>
                                <a:gd name="T100" fmla="*/ 367 w 525"/>
                                <a:gd name="T101" fmla="*/ 76 h 644"/>
                                <a:gd name="T102" fmla="*/ 378 w 525"/>
                                <a:gd name="T103" fmla="*/ 73 h 644"/>
                                <a:gd name="T104" fmla="*/ 396 w 525"/>
                                <a:gd name="T105" fmla="*/ 64 h 644"/>
                                <a:gd name="T106" fmla="*/ 423 w 525"/>
                                <a:gd name="T107" fmla="*/ 49 h 644"/>
                                <a:gd name="T108" fmla="*/ 449 w 525"/>
                                <a:gd name="T109" fmla="*/ 32 h 644"/>
                                <a:gd name="T110" fmla="*/ 476 w 525"/>
                                <a:gd name="T111" fmla="*/ 14 h 644"/>
                                <a:gd name="T112" fmla="*/ 491 w 525"/>
                                <a:gd name="T113" fmla="*/ 3 h 644"/>
                                <a:gd name="T114" fmla="*/ 497 w 525"/>
                                <a:gd name="T115" fmla="*/ 5 h 644"/>
                                <a:gd name="T116" fmla="*/ 500 w 525"/>
                                <a:gd name="T117" fmla="*/ 13 h 644"/>
                                <a:gd name="T118" fmla="*/ 512 w 525"/>
                                <a:gd name="T119" fmla="*/ 241 h 644"/>
                                <a:gd name="T120" fmla="*/ 525 w 525"/>
                                <a:gd name="T121" fmla="*/ 519 h 6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  <a:cxn ang="0">
                                  <a:pos x="T118" y="T119"/>
                                </a:cxn>
                                <a:cxn ang="0">
                                  <a:pos x="T120" y="T121"/>
                                </a:cxn>
                              </a:cxnLst>
                              <a:rect l="0" t="0" r="r" b="b"/>
                              <a:pathLst>
                                <a:path w="525" h="644">
                                  <a:moveTo>
                                    <a:pt x="525" y="519"/>
                                  </a:moveTo>
                                  <a:lnTo>
                                    <a:pt x="11" y="644"/>
                                  </a:lnTo>
                                  <a:lnTo>
                                    <a:pt x="0" y="343"/>
                                  </a:lnTo>
                                  <a:lnTo>
                                    <a:pt x="15" y="329"/>
                                  </a:lnTo>
                                  <a:lnTo>
                                    <a:pt x="24" y="312"/>
                                  </a:lnTo>
                                  <a:lnTo>
                                    <a:pt x="28" y="295"/>
                                  </a:lnTo>
                                  <a:lnTo>
                                    <a:pt x="30" y="277"/>
                                  </a:lnTo>
                                  <a:lnTo>
                                    <a:pt x="30" y="270"/>
                                  </a:lnTo>
                                  <a:lnTo>
                                    <a:pt x="33" y="268"/>
                                  </a:lnTo>
                                  <a:lnTo>
                                    <a:pt x="34" y="268"/>
                                  </a:lnTo>
                                  <a:lnTo>
                                    <a:pt x="37" y="268"/>
                                  </a:lnTo>
                                  <a:lnTo>
                                    <a:pt x="38" y="268"/>
                                  </a:lnTo>
                                  <a:lnTo>
                                    <a:pt x="44" y="267"/>
                                  </a:lnTo>
                                  <a:lnTo>
                                    <a:pt x="50" y="264"/>
                                  </a:lnTo>
                                  <a:lnTo>
                                    <a:pt x="56" y="262"/>
                                  </a:lnTo>
                                  <a:lnTo>
                                    <a:pt x="61" y="258"/>
                                  </a:lnTo>
                                  <a:lnTo>
                                    <a:pt x="69" y="249"/>
                                  </a:lnTo>
                                  <a:lnTo>
                                    <a:pt x="73" y="240"/>
                                  </a:lnTo>
                                  <a:lnTo>
                                    <a:pt x="75" y="228"/>
                                  </a:lnTo>
                                  <a:lnTo>
                                    <a:pt x="74" y="218"/>
                                  </a:lnTo>
                                  <a:lnTo>
                                    <a:pt x="78" y="211"/>
                                  </a:lnTo>
                                  <a:lnTo>
                                    <a:pt x="81" y="205"/>
                                  </a:lnTo>
                                  <a:lnTo>
                                    <a:pt x="82" y="200"/>
                                  </a:lnTo>
                                  <a:lnTo>
                                    <a:pt x="84" y="193"/>
                                  </a:lnTo>
                                  <a:lnTo>
                                    <a:pt x="86" y="187"/>
                                  </a:lnTo>
                                  <a:lnTo>
                                    <a:pt x="87" y="183"/>
                                  </a:lnTo>
                                  <a:lnTo>
                                    <a:pt x="88" y="179"/>
                                  </a:lnTo>
                                  <a:lnTo>
                                    <a:pt x="91" y="178"/>
                                  </a:lnTo>
                                  <a:lnTo>
                                    <a:pt x="96" y="177"/>
                                  </a:lnTo>
                                  <a:lnTo>
                                    <a:pt x="102" y="175"/>
                                  </a:lnTo>
                                  <a:lnTo>
                                    <a:pt x="108" y="175"/>
                                  </a:lnTo>
                                  <a:lnTo>
                                    <a:pt x="114" y="177"/>
                                  </a:lnTo>
                                  <a:lnTo>
                                    <a:pt x="121" y="177"/>
                                  </a:lnTo>
                                  <a:lnTo>
                                    <a:pt x="126" y="177"/>
                                  </a:lnTo>
                                  <a:lnTo>
                                    <a:pt x="132" y="177"/>
                                  </a:lnTo>
                                  <a:lnTo>
                                    <a:pt x="137" y="175"/>
                                  </a:lnTo>
                                  <a:lnTo>
                                    <a:pt x="139" y="175"/>
                                  </a:lnTo>
                                  <a:lnTo>
                                    <a:pt x="140" y="174"/>
                                  </a:lnTo>
                                  <a:lnTo>
                                    <a:pt x="150" y="165"/>
                                  </a:lnTo>
                                  <a:lnTo>
                                    <a:pt x="158" y="156"/>
                                  </a:lnTo>
                                  <a:lnTo>
                                    <a:pt x="163" y="146"/>
                                  </a:lnTo>
                                  <a:lnTo>
                                    <a:pt x="165" y="135"/>
                                  </a:lnTo>
                                  <a:lnTo>
                                    <a:pt x="165" y="115"/>
                                  </a:lnTo>
                                  <a:lnTo>
                                    <a:pt x="166" y="94"/>
                                  </a:lnTo>
                                  <a:lnTo>
                                    <a:pt x="166" y="72"/>
                                  </a:lnTo>
                                  <a:lnTo>
                                    <a:pt x="165" y="51"/>
                                  </a:lnTo>
                                  <a:lnTo>
                                    <a:pt x="165" y="50"/>
                                  </a:lnTo>
                                  <a:lnTo>
                                    <a:pt x="165" y="49"/>
                                  </a:lnTo>
                                  <a:lnTo>
                                    <a:pt x="159" y="37"/>
                                  </a:lnTo>
                                  <a:lnTo>
                                    <a:pt x="154" y="25"/>
                                  </a:lnTo>
                                  <a:lnTo>
                                    <a:pt x="149" y="14"/>
                                  </a:lnTo>
                                  <a:lnTo>
                                    <a:pt x="144" y="2"/>
                                  </a:lnTo>
                                  <a:lnTo>
                                    <a:pt x="150" y="1"/>
                                  </a:lnTo>
                                  <a:lnTo>
                                    <a:pt x="157" y="0"/>
                                  </a:lnTo>
                                  <a:lnTo>
                                    <a:pt x="162" y="0"/>
                                  </a:lnTo>
                                  <a:lnTo>
                                    <a:pt x="167" y="1"/>
                                  </a:lnTo>
                                  <a:lnTo>
                                    <a:pt x="174" y="6"/>
                                  </a:lnTo>
                                  <a:lnTo>
                                    <a:pt x="179" y="14"/>
                                  </a:lnTo>
                                  <a:lnTo>
                                    <a:pt x="183" y="23"/>
                                  </a:lnTo>
                                  <a:lnTo>
                                    <a:pt x="186" y="33"/>
                                  </a:lnTo>
                                  <a:lnTo>
                                    <a:pt x="189" y="38"/>
                                  </a:lnTo>
                                  <a:lnTo>
                                    <a:pt x="190" y="44"/>
                                  </a:lnTo>
                                  <a:lnTo>
                                    <a:pt x="193" y="49"/>
                                  </a:lnTo>
                                  <a:lnTo>
                                    <a:pt x="196" y="54"/>
                                  </a:lnTo>
                                  <a:lnTo>
                                    <a:pt x="199" y="58"/>
                                  </a:lnTo>
                                  <a:lnTo>
                                    <a:pt x="206" y="60"/>
                                  </a:lnTo>
                                  <a:lnTo>
                                    <a:pt x="212" y="62"/>
                                  </a:lnTo>
                                  <a:lnTo>
                                    <a:pt x="219" y="62"/>
                                  </a:lnTo>
                                  <a:lnTo>
                                    <a:pt x="224" y="62"/>
                                  </a:lnTo>
                                  <a:lnTo>
                                    <a:pt x="228" y="62"/>
                                  </a:lnTo>
                                  <a:lnTo>
                                    <a:pt x="233" y="63"/>
                                  </a:lnTo>
                                  <a:lnTo>
                                    <a:pt x="237" y="64"/>
                                  </a:lnTo>
                                  <a:lnTo>
                                    <a:pt x="242" y="67"/>
                                  </a:lnTo>
                                  <a:lnTo>
                                    <a:pt x="247" y="71"/>
                                  </a:lnTo>
                                  <a:lnTo>
                                    <a:pt x="252" y="76"/>
                                  </a:lnTo>
                                  <a:lnTo>
                                    <a:pt x="256" y="81"/>
                                  </a:lnTo>
                                  <a:lnTo>
                                    <a:pt x="261" y="87"/>
                                  </a:lnTo>
                                  <a:lnTo>
                                    <a:pt x="267" y="94"/>
                                  </a:lnTo>
                                  <a:lnTo>
                                    <a:pt x="272" y="99"/>
                                  </a:lnTo>
                                  <a:lnTo>
                                    <a:pt x="278" y="106"/>
                                  </a:lnTo>
                                  <a:lnTo>
                                    <a:pt x="283" y="109"/>
                                  </a:lnTo>
                                  <a:lnTo>
                                    <a:pt x="289" y="111"/>
                                  </a:lnTo>
                                  <a:lnTo>
                                    <a:pt x="295" y="112"/>
                                  </a:lnTo>
                                  <a:lnTo>
                                    <a:pt x="301" y="112"/>
                                  </a:lnTo>
                                  <a:lnTo>
                                    <a:pt x="312" y="112"/>
                                  </a:lnTo>
                                  <a:lnTo>
                                    <a:pt x="312" y="111"/>
                                  </a:lnTo>
                                  <a:lnTo>
                                    <a:pt x="312" y="106"/>
                                  </a:lnTo>
                                  <a:lnTo>
                                    <a:pt x="312" y="100"/>
                                  </a:lnTo>
                                  <a:lnTo>
                                    <a:pt x="312" y="95"/>
                                  </a:lnTo>
                                  <a:lnTo>
                                    <a:pt x="312" y="87"/>
                                  </a:lnTo>
                                  <a:lnTo>
                                    <a:pt x="312" y="82"/>
                                  </a:lnTo>
                                  <a:lnTo>
                                    <a:pt x="313" y="80"/>
                                  </a:lnTo>
                                  <a:lnTo>
                                    <a:pt x="314" y="78"/>
                                  </a:lnTo>
                                  <a:lnTo>
                                    <a:pt x="321" y="77"/>
                                  </a:lnTo>
                                  <a:lnTo>
                                    <a:pt x="327" y="76"/>
                                  </a:lnTo>
                                  <a:lnTo>
                                    <a:pt x="334" y="76"/>
                                  </a:lnTo>
                                  <a:lnTo>
                                    <a:pt x="342" y="77"/>
                                  </a:lnTo>
                                  <a:lnTo>
                                    <a:pt x="347" y="77"/>
                                  </a:lnTo>
                                  <a:lnTo>
                                    <a:pt x="352" y="77"/>
                                  </a:lnTo>
                                  <a:lnTo>
                                    <a:pt x="357" y="77"/>
                                  </a:lnTo>
                                  <a:lnTo>
                                    <a:pt x="362" y="76"/>
                                  </a:lnTo>
                                  <a:lnTo>
                                    <a:pt x="367" y="76"/>
                                  </a:lnTo>
                                  <a:lnTo>
                                    <a:pt x="373" y="75"/>
                                  </a:lnTo>
                                  <a:lnTo>
                                    <a:pt x="378" y="73"/>
                                  </a:lnTo>
                                  <a:lnTo>
                                    <a:pt x="383" y="71"/>
                                  </a:lnTo>
                                  <a:lnTo>
                                    <a:pt x="396" y="64"/>
                                  </a:lnTo>
                                  <a:lnTo>
                                    <a:pt x="410" y="56"/>
                                  </a:lnTo>
                                  <a:lnTo>
                                    <a:pt x="423" y="49"/>
                                  </a:lnTo>
                                  <a:lnTo>
                                    <a:pt x="436" y="41"/>
                                  </a:lnTo>
                                  <a:lnTo>
                                    <a:pt x="449" y="32"/>
                                  </a:lnTo>
                                  <a:lnTo>
                                    <a:pt x="462" y="23"/>
                                  </a:lnTo>
                                  <a:lnTo>
                                    <a:pt x="476" y="14"/>
                                  </a:lnTo>
                                  <a:lnTo>
                                    <a:pt x="489" y="3"/>
                                  </a:lnTo>
                                  <a:lnTo>
                                    <a:pt x="491" y="3"/>
                                  </a:lnTo>
                                  <a:lnTo>
                                    <a:pt x="493" y="3"/>
                                  </a:lnTo>
                                  <a:lnTo>
                                    <a:pt x="497" y="5"/>
                                  </a:lnTo>
                                  <a:lnTo>
                                    <a:pt x="500" y="5"/>
                                  </a:lnTo>
                                  <a:lnTo>
                                    <a:pt x="500" y="13"/>
                                  </a:lnTo>
                                  <a:lnTo>
                                    <a:pt x="504" y="82"/>
                                  </a:lnTo>
                                  <a:lnTo>
                                    <a:pt x="512" y="241"/>
                                  </a:lnTo>
                                  <a:lnTo>
                                    <a:pt x="520" y="413"/>
                                  </a:lnTo>
                                  <a:lnTo>
                                    <a:pt x="525" y="5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FEFE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22" name="Freeform 1429222"/>
                          <wps:cNvSpPr>
                            <a:spLocks/>
                          </wps:cNvSpPr>
                          <wps:spPr bwMode="auto">
                            <a:xfrm>
                              <a:off x="633" y="502"/>
                              <a:ext cx="158" cy="232"/>
                            </a:xfrm>
                            <a:custGeom>
                              <a:avLst/>
                              <a:gdLst>
                                <a:gd name="T0" fmla="*/ 14 w 476"/>
                                <a:gd name="T1" fmla="*/ 7 h 698"/>
                                <a:gd name="T2" fmla="*/ 30 w 476"/>
                                <a:gd name="T3" fmla="*/ 21 h 698"/>
                                <a:gd name="T4" fmla="*/ 47 w 476"/>
                                <a:gd name="T5" fmla="*/ 35 h 698"/>
                                <a:gd name="T6" fmla="*/ 66 w 476"/>
                                <a:gd name="T7" fmla="*/ 52 h 698"/>
                                <a:gd name="T8" fmla="*/ 88 w 476"/>
                                <a:gd name="T9" fmla="*/ 66 h 698"/>
                                <a:gd name="T10" fmla="*/ 111 w 476"/>
                                <a:gd name="T11" fmla="*/ 78 h 698"/>
                                <a:gd name="T12" fmla="*/ 138 w 476"/>
                                <a:gd name="T13" fmla="*/ 83 h 698"/>
                                <a:gd name="T14" fmla="*/ 160 w 476"/>
                                <a:gd name="T15" fmla="*/ 82 h 698"/>
                                <a:gd name="T16" fmla="*/ 180 w 476"/>
                                <a:gd name="T17" fmla="*/ 74 h 698"/>
                                <a:gd name="T18" fmla="*/ 198 w 476"/>
                                <a:gd name="T19" fmla="*/ 61 h 698"/>
                                <a:gd name="T20" fmla="*/ 208 w 476"/>
                                <a:gd name="T21" fmla="*/ 54 h 698"/>
                                <a:gd name="T22" fmla="*/ 213 w 476"/>
                                <a:gd name="T23" fmla="*/ 54 h 698"/>
                                <a:gd name="T24" fmla="*/ 217 w 476"/>
                                <a:gd name="T25" fmla="*/ 54 h 698"/>
                                <a:gd name="T26" fmla="*/ 220 w 476"/>
                                <a:gd name="T27" fmla="*/ 54 h 698"/>
                                <a:gd name="T28" fmla="*/ 224 w 476"/>
                                <a:gd name="T29" fmla="*/ 57 h 698"/>
                                <a:gd name="T30" fmla="*/ 226 w 476"/>
                                <a:gd name="T31" fmla="*/ 63 h 698"/>
                                <a:gd name="T32" fmla="*/ 229 w 476"/>
                                <a:gd name="T33" fmla="*/ 74 h 698"/>
                                <a:gd name="T34" fmla="*/ 233 w 476"/>
                                <a:gd name="T35" fmla="*/ 85 h 698"/>
                                <a:gd name="T36" fmla="*/ 239 w 476"/>
                                <a:gd name="T37" fmla="*/ 96 h 698"/>
                                <a:gd name="T38" fmla="*/ 242 w 476"/>
                                <a:gd name="T39" fmla="*/ 98 h 698"/>
                                <a:gd name="T40" fmla="*/ 242 w 476"/>
                                <a:gd name="T41" fmla="*/ 106 h 698"/>
                                <a:gd name="T42" fmla="*/ 242 w 476"/>
                                <a:gd name="T43" fmla="*/ 133 h 698"/>
                                <a:gd name="T44" fmla="*/ 256 w 476"/>
                                <a:gd name="T45" fmla="*/ 175 h 698"/>
                                <a:gd name="T46" fmla="*/ 277 w 476"/>
                                <a:gd name="T47" fmla="*/ 188 h 698"/>
                                <a:gd name="T48" fmla="*/ 287 w 476"/>
                                <a:gd name="T49" fmla="*/ 193 h 698"/>
                                <a:gd name="T50" fmla="*/ 299 w 476"/>
                                <a:gd name="T51" fmla="*/ 198 h 698"/>
                                <a:gd name="T52" fmla="*/ 310 w 476"/>
                                <a:gd name="T53" fmla="*/ 204 h 698"/>
                                <a:gd name="T54" fmla="*/ 321 w 476"/>
                                <a:gd name="T55" fmla="*/ 212 h 698"/>
                                <a:gd name="T56" fmla="*/ 337 w 476"/>
                                <a:gd name="T57" fmla="*/ 203 h 698"/>
                                <a:gd name="T58" fmla="*/ 346 w 476"/>
                                <a:gd name="T59" fmla="*/ 172 h 698"/>
                                <a:gd name="T60" fmla="*/ 366 w 476"/>
                                <a:gd name="T61" fmla="*/ 158 h 698"/>
                                <a:gd name="T62" fmla="*/ 375 w 476"/>
                                <a:gd name="T63" fmla="*/ 155 h 698"/>
                                <a:gd name="T64" fmla="*/ 384 w 476"/>
                                <a:gd name="T65" fmla="*/ 155 h 698"/>
                                <a:gd name="T66" fmla="*/ 397 w 476"/>
                                <a:gd name="T67" fmla="*/ 154 h 698"/>
                                <a:gd name="T68" fmla="*/ 409 w 476"/>
                                <a:gd name="T69" fmla="*/ 149 h 698"/>
                                <a:gd name="T70" fmla="*/ 410 w 476"/>
                                <a:gd name="T71" fmla="*/ 147 h 698"/>
                                <a:gd name="T72" fmla="*/ 424 w 476"/>
                                <a:gd name="T73" fmla="*/ 137 h 698"/>
                                <a:gd name="T74" fmla="*/ 445 w 476"/>
                                <a:gd name="T75" fmla="*/ 136 h 698"/>
                                <a:gd name="T76" fmla="*/ 445 w 476"/>
                                <a:gd name="T77" fmla="*/ 141 h 698"/>
                                <a:gd name="T78" fmla="*/ 443 w 476"/>
                                <a:gd name="T79" fmla="*/ 147 h 698"/>
                                <a:gd name="T80" fmla="*/ 442 w 476"/>
                                <a:gd name="T81" fmla="*/ 180 h 698"/>
                                <a:gd name="T82" fmla="*/ 449 w 476"/>
                                <a:gd name="T83" fmla="*/ 212 h 698"/>
                                <a:gd name="T84" fmla="*/ 450 w 476"/>
                                <a:gd name="T85" fmla="*/ 213 h 698"/>
                                <a:gd name="T86" fmla="*/ 460 w 476"/>
                                <a:gd name="T87" fmla="*/ 244 h 698"/>
                                <a:gd name="T88" fmla="*/ 476 w 476"/>
                                <a:gd name="T89" fmla="*/ 278 h 698"/>
                                <a:gd name="T90" fmla="*/ 474 w 476"/>
                                <a:gd name="T91" fmla="*/ 292 h 698"/>
                                <a:gd name="T92" fmla="*/ 468 w 476"/>
                                <a:gd name="T93" fmla="*/ 304 h 698"/>
                                <a:gd name="T94" fmla="*/ 463 w 476"/>
                                <a:gd name="T95" fmla="*/ 306 h 698"/>
                                <a:gd name="T96" fmla="*/ 455 w 476"/>
                                <a:gd name="T97" fmla="*/ 308 h 698"/>
                                <a:gd name="T98" fmla="*/ 441 w 476"/>
                                <a:gd name="T99" fmla="*/ 312 h 698"/>
                                <a:gd name="T100" fmla="*/ 432 w 476"/>
                                <a:gd name="T101" fmla="*/ 328 h 698"/>
                                <a:gd name="T102" fmla="*/ 430 w 476"/>
                                <a:gd name="T103" fmla="*/ 335 h 698"/>
                                <a:gd name="T104" fmla="*/ 425 w 476"/>
                                <a:gd name="T105" fmla="*/ 367 h 698"/>
                                <a:gd name="T106" fmla="*/ 406 w 476"/>
                                <a:gd name="T107" fmla="*/ 389 h 698"/>
                                <a:gd name="T108" fmla="*/ 411 w 476"/>
                                <a:gd name="T109" fmla="*/ 698 h 698"/>
                                <a:gd name="T110" fmla="*/ 5 w 476"/>
                                <a:gd name="T111" fmla="*/ 0 h 69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</a:cxnLst>
                              <a:rect l="0" t="0" r="r" b="b"/>
                              <a:pathLst>
                                <a:path w="476" h="698">
                                  <a:moveTo>
                                    <a:pt x="5" y="0"/>
                                  </a:moveTo>
                                  <a:lnTo>
                                    <a:pt x="14" y="7"/>
                                  </a:lnTo>
                                  <a:lnTo>
                                    <a:pt x="22" y="13"/>
                                  </a:lnTo>
                                  <a:lnTo>
                                    <a:pt x="30" y="21"/>
                                  </a:lnTo>
                                  <a:lnTo>
                                    <a:pt x="36" y="27"/>
                                  </a:lnTo>
                                  <a:lnTo>
                                    <a:pt x="47" y="35"/>
                                  </a:lnTo>
                                  <a:lnTo>
                                    <a:pt x="56" y="44"/>
                                  </a:lnTo>
                                  <a:lnTo>
                                    <a:pt x="66" y="52"/>
                                  </a:lnTo>
                                  <a:lnTo>
                                    <a:pt x="76" y="58"/>
                                  </a:lnTo>
                                  <a:lnTo>
                                    <a:pt x="88" y="66"/>
                                  </a:lnTo>
                                  <a:lnTo>
                                    <a:pt x="100" y="71"/>
                                  </a:lnTo>
                                  <a:lnTo>
                                    <a:pt x="111" y="78"/>
                                  </a:lnTo>
                                  <a:lnTo>
                                    <a:pt x="126" y="82"/>
                                  </a:lnTo>
                                  <a:lnTo>
                                    <a:pt x="138" y="83"/>
                                  </a:lnTo>
                                  <a:lnTo>
                                    <a:pt x="150" y="83"/>
                                  </a:lnTo>
                                  <a:lnTo>
                                    <a:pt x="160" y="82"/>
                                  </a:lnTo>
                                  <a:lnTo>
                                    <a:pt x="171" y="78"/>
                                  </a:lnTo>
                                  <a:lnTo>
                                    <a:pt x="180" y="74"/>
                                  </a:lnTo>
                                  <a:lnTo>
                                    <a:pt x="189" y="67"/>
                                  </a:lnTo>
                                  <a:lnTo>
                                    <a:pt x="198" y="61"/>
                                  </a:lnTo>
                                  <a:lnTo>
                                    <a:pt x="206" y="54"/>
                                  </a:lnTo>
                                  <a:lnTo>
                                    <a:pt x="208" y="54"/>
                                  </a:lnTo>
                                  <a:lnTo>
                                    <a:pt x="211" y="54"/>
                                  </a:lnTo>
                                  <a:lnTo>
                                    <a:pt x="213" y="54"/>
                                  </a:lnTo>
                                  <a:lnTo>
                                    <a:pt x="216" y="54"/>
                                  </a:lnTo>
                                  <a:lnTo>
                                    <a:pt x="217" y="54"/>
                                  </a:lnTo>
                                  <a:lnTo>
                                    <a:pt x="219" y="54"/>
                                  </a:lnTo>
                                  <a:lnTo>
                                    <a:pt x="220" y="54"/>
                                  </a:lnTo>
                                  <a:lnTo>
                                    <a:pt x="221" y="54"/>
                                  </a:lnTo>
                                  <a:lnTo>
                                    <a:pt x="224" y="57"/>
                                  </a:lnTo>
                                  <a:lnTo>
                                    <a:pt x="225" y="60"/>
                                  </a:lnTo>
                                  <a:lnTo>
                                    <a:pt x="226" y="63"/>
                                  </a:lnTo>
                                  <a:lnTo>
                                    <a:pt x="228" y="69"/>
                                  </a:lnTo>
                                  <a:lnTo>
                                    <a:pt x="229" y="74"/>
                                  </a:lnTo>
                                  <a:lnTo>
                                    <a:pt x="230" y="80"/>
                                  </a:lnTo>
                                  <a:lnTo>
                                    <a:pt x="233" y="85"/>
                                  </a:lnTo>
                                  <a:lnTo>
                                    <a:pt x="237" y="92"/>
                                  </a:lnTo>
                                  <a:lnTo>
                                    <a:pt x="239" y="96"/>
                                  </a:lnTo>
                                  <a:lnTo>
                                    <a:pt x="242" y="96"/>
                                  </a:lnTo>
                                  <a:lnTo>
                                    <a:pt x="242" y="98"/>
                                  </a:lnTo>
                                  <a:lnTo>
                                    <a:pt x="242" y="102"/>
                                  </a:lnTo>
                                  <a:lnTo>
                                    <a:pt x="242" y="106"/>
                                  </a:lnTo>
                                  <a:lnTo>
                                    <a:pt x="242" y="110"/>
                                  </a:lnTo>
                                  <a:lnTo>
                                    <a:pt x="242" y="133"/>
                                  </a:lnTo>
                                  <a:lnTo>
                                    <a:pt x="246" y="155"/>
                                  </a:lnTo>
                                  <a:lnTo>
                                    <a:pt x="256" y="175"/>
                                  </a:lnTo>
                                  <a:lnTo>
                                    <a:pt x="278" y="189"/>
                                  </a:lnTo>
                                  <a:lnTo>
                                    <a:pt x="277" y="188"/>
                                  </a:lnTo>
                                  <a:lnTo>
                                    <a:pt x="282" y="190"/>
                                  </a:lnTo>
                                  <a:lnTo>
                                    <a:pt x="287" y="193"/>
                                  </a:lnTo>
                                  <a:lnTo>
                                    <a:pt x="294" y="195"/>
                                  </a:lnTo>
                                  <a:lnTo>
                                    <a:pt x="299" y="198"/>
                                  </a:lnTo>
                                  <a:lnTo>
                                    <a:pt x="305" y="200"/>
                                  </a:lnTo>
                                  <a:lnTo>
                                    <a:pt x="310" y="204"/>
                                  </a:lnTo>
                                  <a:lnTo>
                                    <a:pt x="315" y="208"/>
                                  </a:lnTo>
                                  <a:lnTo>
                                    <a:pt x="321" y="212"/>
                                  </a:lnTo>
                                  <a:lnTo>
                                    <a:pt x="346" y="238"/>
                                  </a:lnTo>
                                  <a:lnTo>
                                    <a:pt x="337" y="203"/>
                                  </a:lnTo>
                                  <a:lnTo>
                                    <a:pt x="337" y="186"/>
                                  </a:lnTo>
                                  <a:lnTo>
                                    <a:pt x="346" y="172"/>
                                  </a:lnTo>
                                  <a:lnTo>
                                    <a:pt x="357" y="163"/>
                                  </a:lnTo>
                                  <a:lnTo>
                                    <a:pt x="366" y="158"/>
                                  </a:lnTo>
                                  <a:lnTo>
                                    <a:pt x="370" y="157"/>
                                  </a:lnTo>
                                  <a:lnTo>
                                    <a:pt x="375" y="155"/>
                                  </a:lnTo>
                                  <a:lnTo>
                                    <a:pt x="379" y="155"/>
                                  </a:lnTo>
                                  <a:lnTo>
                                    <a:pt x="384" y="155"/>
                                  </a:lnTo>
                                  <a:lnTo>
                                    <a:pt x="390" y="155"/>
                                  </a:lnTo>
                                  <a:lnTo>
                                    <a:pt x="397" y="154"/>
                                  </a:lnTo>
                                  <a:lnTo>
                                    <a:pt x="403" y="153"/>
                                  </a:lnTo>
                                  <a:lnTo>
                                    <a:pt x="409" y="149"/>
                                  </a:lnTo>
                                  <a:lnTo>
                                    <a:pt x="410" y="149"/>
                                  </a:lnTo>
                                  <a:lnTo>
                                    <a:pt x="410" y="147"/>
                                  </a:lnTo>
                                  <a:lnTo>
                                    <a:pt x="416" y="141"/>
                                  </a:lnTo>
                                  <a:lnTo>
                                    <a:pt x="424" y="137"/>
                                  </a:lnTo>
                                  <a:lnTo>
                                    <a:pt x="433" y="136"/>
                                  </a:lnTo>
                                  <a:lnTo>
                                    <a:pt x="445" y="136"/>
                                  </a:lnTo>
                                  <a:lnTo>
                                    <a:pt x="445" y="138"/>
                                  </a:lnTo>
                                  <a:lnTo>
                                    <a:pt x="445" y="141"/>
                                  </a:lnTo>
                                  <a:lnTo>
                                    <a:pt x="445" y="145"/>
                                  </a:lnTo>
                                  <a:lnTo>
                                    <a:pt x="443" y="147"/>
                                  </a:lnTo>
                                  <a:lnTo>
                                    <a:pt x="442" y="164"/>
                                  </a:lnTo>
                                  <a:lnTo>
                                    <a:pt x="442" y="180"/>
                                  </a:lnTo>
                                  <a:lnTo>
                                    <a:pt x="445" y="197"/>
                                  </a:lnTo>
                                  <a:lnTo>
                                    <a:pt x="449" y="212"/>
                                  </a:lnTo>
                                  <a:lnTo>
                                    <a:pt x="449" y="213"/>
                                  </a:lnTo>
                                  <a:lnTo>
                                    <a:pt x="450" y="213"/>
                                  </a:lnTo>
                                  <a:lnTo>
                                    <a:pt x="455" y="228"/>
                                  </a:lnTo>
                                  <a:lnTo>
                                    <a:pt x="460" y="244"/>
                                  </a:lnTo>
                                  <a:lnTo>
                                    <a:pt x="465" y="261"/>
                                  </a:lnTo>
                                  <a:lnTo>
                                    <a:pt x="476" y="278"/>
                                  </a:lnTo>
                                  <a:lnTo>
                                    <a:pt x="476" y="286"/>
                                  </a:lnTo>
                                  <a:lnTo>
                                    <a:pt x="474" y="292"/>
                                  </a:lnTo>
                                  <a:lnTo>
                                    <a:pt x="472" y="299"/>
                                  </a:lnTo>
                                  <a:lnTo>
                                    <a:pt x="468" y="304"/>
                                  </a:lnTo>
                                  <a:lnTo>
                                    <a:pt x="465" y="305"/>
                                  </a:lnTo>
                                  <a:lnTo>
                                    <a:pt x="463" y="306"/>
                                  </a:lnTo>
                                  <a:lnTo>
                                    <a:pt x="459" y="308"/>
                                  </a:lnTo>
                                  <a:lnTo>
                                    <a:pt x="455" y="308"/>
                                  </a:lnTo>
                                  <a:lnTo>
                                    <a:pt x="449" y="309"/>
                                  </a:lnTo>
                                  <a:lnTo>
                                    <a:pt x="441" y="312"/>
                                  </a:lnTo>
                                  <a:lnTo>
                                    <a:pt x="434" y="318"/>
                                  </a:lnTo>
                                  <a:lnTo>
                                    <a:pt x="432" y="328"/>
                                  </a:lnTo>
                                  <a:lnTo>
                                    <a:pt x="432" y="327"/>
                                  </a:lnTo>
                                  <a:lnTo>
                                    <a:pt x="430" y="335"/>
                                  </a:lnTo>
                                  <a:lnTo>
                                    <a:pt x="428" y="352"/>
                                  </a:lnTo>
                                  <a:lnTo>
                                    <a:pt x="425" y="367"/>
                                  </a:lnTo>
                                  <a:lnTo>
                                    <a:pt x="418" y="379"/>
                                  </a:lnTo>
                                  <a:lnTo>
                                    <a:pt x="406" y="389"/>
                                  </a:lnTo>
                                  <a:lnTo>
                                    <a:pt x="402" y="393"/>
                                  </a:lnTo>
                                  <a:lnTo>
                                    <a:pt x="411" y="698"/>
                                  </a:lnTo>
                                  <a:lnTo>
                                    <a:pt x="0" y="416"/>
                                  </a:lnTo>
                                  <a:lnTo>
                                    <a:pt x="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23" name="Freeform 1429223"/>
                          <wps:cNvSpPr>
                            <a:spLocks/>
                          </wps:cNvSpPr>
                          <wps:spPr bwMode="auto">
                            <a:xfrm>
                              <a:off x="638" y="171"/>
                              <a:ext cx="301" cy="415"/>
                            </a:xfrm>
                            <a:custGeom>
                              <a:avLst/>
                              <a:gdLst>
                                <a:gd name="T0" fmla="*/ 44 w 901"/>
                                <a:gd name="T1" fmla="*/ 887 h 1244"/>
                                <a:gd name="T2" fmla="*/ 48 w 901"/>
                                <a:gd name="T3" fmla="*/ 795 h 1244"/>
                                <a:gd name="T4" fmla="*/ 84 w 901"/>
                                <a:gd name="T5" fmla="*/ 684 h 1244"/>
                                <a:gd name="T6" fmla="*/ 83 w 901"/>
                                <a:gd name="T7" fmla="*/ 335 h 1244"/>
                                <a:gd name="T8" fmla="*/ 123 w 901"/>
                                <a:gd name="T9" fmla="*/ 232 h 1244"/>
                                <a:gd name="T10" fmla="*/ 143 w 901"/>
                                <a:gd name="T11" fmla="*/ 148 h 1244"/>
                                <a:gd name="T12" fmla="*/ 177 w 901"/>
                                <a:gd name="T13" fmla="*/ 109 h 1244"/>
                                <a:gd name="T14" fmla="*/ 182 w 901"/>
                                <a:gd name="T15" fmla="*/ 92 h 1244"/>
                                <a:gd name="T16" fmla="*/ 224 w 901"/>
                                <a:gd name="T17" fmla="*/ 82 h 1244"/>
                                <a:gd name="T18" fmla="*/ 288 w 901"/>
                                <a:gd name="T19" fmla="*/ 62 h 1244"/>
                                <a:gd name="T20" fmla="*/ 345 w 901"/>
                                <a:gd name="T21" fmla="*/ 22 h 1244"/>
                                <a:gd name="T22" fmla="*/ 430 w 901"/>
                                <a:gd name="T23" fmla="*/ 17 h 1244"/>
                                <a:gd name="T24" fmla="*/ 466 w 901"/>
                                <a:gd name="T25" fmla="*/ 22 h 1244"/>
                                <a:gd name="T26" fmla="*/ 505 w 901"/>
                                <a:gd name="T27" fmla="*/ 25 h 1244"/>
                                <a:gd name="T28" fmla="*/ 535 w 901"/>
                                <a:gd name="T29" fmla="*/ 16 h 1244"/>
                                <a:gd name="T30" fmla="*/ 596 w 901"/>
                                <a:gd name="T31" fmla="*/ 12 h 1244"/>
                                <a:gd name="T32" fmla="*/ 614 w 901"/>
                                <a:gd name="T33" fmla="*/ 8 h 1244"/>
                                <a:gd name="T34" fmla="*/ 660 w 901"/>
                                <a:gd name="T35" fmla="*/ 0 h 1244"/>
                                <a:gd name="T36" fmla="*/ 704 w 901"/>
                                <a:gd name="T37" fmla="*/ 21 h 1244"/>
                                <a:gd name="T38" fmla="*/ 716 w 901"/>
                                <a:gd name="T39" fmla="*/ 30 h 1244"/>
                                <a:gd name="T40" fmla="*/ 780 w 901"/>
                                <a:gd name="T41" fmla="*/ 74 h 1244"/>
                                <a:gd name="T42" fmla="*/ 828 w 901"/>
                                <a:gd name="T43" fmla="*/ 113 h 1244"/>
                                <a:gd name="T44" fmla="*/ 857 w 901"/>
                                <a:gd name="T45" fmla="*/ 245 h 1244"/>
                                <a:gd name="T46" fmla="*/ 873 w 901"/>
                                <a:gd name="T47" fmla="*/ 305 h 1244"/>
                                <a:gd name="T48" fmla="*/ 872 w 901"/>
                                <a:gd name="T49" fmla="*/ 389 h 1244"/>
                                <a:gd name="T50" fmla="*/ 864 w 901"/>
                                <a:gd name="T51" fmla="*/ 407 h 1244"/>
                                <a:gd name="T52" fmla="*/ 899 w 901"/>
                                <a:gd name="T53" fmla="*/ 565 h 1244"/>
                                <a:gd name="T54" fmla="*/ 870 w 901"/>
                                <a:gd name="T55" fmla="*/ 650 h 1244"/>
                                <a:gd name="T56" fmla="*/ 840 w 901"/>
                                <a:gd name="T57" fmla="*/ 799 h 1244"/>
                                <a:gd name="T58" fmla="*/ 822 w 901"/>
                                <a:gd name="T59" fmla="*/ 983 h 1244"/>
                                <a:gd name="T60" fmla="*/ 876 w 901"/>
                                <a:gd name="T61" fmla="*/ 1029 h 1244"/>
                                <a:gd name="T62" fmla="*/ 884 w 901"/>
                                <a:gd name="T63" fmla="*/ 1036 h 1244"/>
                                <a:gd name="T64" fmla="*/ 842 w 901"/>
                                <a:gd name="T65" fmla="*/ 1066 h 1244"/>
                                <a:gd name="T66" fmla="*/ 771 w 901"/>
                                <a:gd name="T67" fmla="*/ 1106 h 1244"/>
                                <a:gd name="T68" fmla="*/ 721 w 901"/>
                                <a:gd name="T69" fmla="*/ 1107 h 1244"/>
                                <a:gd name="T70" fmla="*/ 689 w 901"/>
                                <a:gd name="T71" fmla="*/ 1136 h 1244"/>
                                <a:gd name="T72" fmla="*/ 655 w 901"/>
                                <a:gd name="T73" fmla="*/ 1101 h 1244"/>
                                <a:gd name="T74" fmla="*/ 621 w 901"/>
                                <a:gd name="T75" fmla="*/ 1093 h 1244"/>
                                <a:gd name="T76" fmla="*/ 611 w 901"/>
                                <a:gd name="T77" fmla="*/ 1082 h 1244"/>
                                <a:gd name="T78" fmla="*/ 571 w 901"/>
                                <a:gd name="T79" fmla="*/ 1031 h 1244"/>
                                <a:gd name="T80" fmla="*/ 536 w 901"/>
                                <a:gd name="T81" fmla="*/ 1034 h 1244"/>
                                <a:gd name="T82" fmla="*/ 543 w 901"/>
                                <a:gd name="T83" fmla="*/ 1091 h 1244"/>
                                <a:gd name="T84" fmla="*/ 547 w 901"/>
                                <a:gd name="T85" fmla="*/ 1193 h 1244"/>
                                <a:gd name="T86" fmla="*/ 519 w 901"/>
                                <a:gd name="T87" fmla="*/ 1207 h 1244"/>
                                <a:gd name="T88" fmla="*/ 479 w 901"/>
                                <a:gd name="T89" fmla="*/ 1216 h 1244"/>
                                <a:gd name="T90" fmla="*/ 468 w 901"/>
                                <a:gd name="T91" fmla="*/ 1244 h 1244"/>
                                <a:gd name="T92" fmla="*/ 451 w 901"/>
                                <a:gd name="T93" fmla="*/ 1197 h 1244"/>
                                <a:gd name="T94" fmla="*/ 448 w 901"/>
                                <a:gd name="T95" fmla="*/ 1128 h 1244"/>
                                <a:gd name="T96" fmla="*/ 435 w 901"/>
                                <a:gd name="T97" fmla="*/ 1106 h 1244"/>
                                <a:gd name="T98" fmla="*/ 397 w 901"/>
                                <a:gd name="T99" fmla="*/ 1111 h 1244"/>
                                <a:gd name="T100" fmla="*/ 370 w 901"/>
                                <a:gd name="T101" fmla="*/ 1127 h 1244"/>
                                <a:gd name="T102" fmla="*/ 333 w 901"/>
                                <a:gd name="T103" fmla="*/ 1135 h 1244"/>
                                <a:gd name="T104" fmla="*/ 304 w 901"/>
                                <a:gd name="T105" fmla="*/ 1168 h 1244"/>
                                <a:gd name="T106" fmla="*/ 269 w 901"/>
                                <a:gd name="T107" fmla="*/ 1160 h 1244"/>
                                <a:gd name="T108" fmla="*/ 246 w 901"/>
                                <a:gd name="T109" fmla="*/ 1096 h 1244"/>
                                <a:gd name="T110" fmla="*/ 234 w 901"/>
                                <a:gd name="T111" fmla="*/ 1066 h 1244"/>
                                <a:gd name="T112" fmla="*/ 226 w 901"/>
                                <a:gd name="T113" fmla="*/ 1040 h 1244"/>
                                <a:gd name="T114" fmla="*/ 204 w 901"/>
                                <a:gd name="T115" fmla="*/ 1026 h 1244"/>
                                <a:gd name="T116" fmla="*/ 178 w 901"/>
                                <a:gd name="T117" fmla="*/ 1027 h 1244"/>
                                <a:gd name="T118" fmla="*/ 137 w 901"/>
                                <a:gd name="T119" fmla="*/ 1053 h 1244"/>
                                <a:gd name="T120" fmla="*/ 67 w 901"/>
                                <a:gd name="T121" fmla="*/ 1030 h 1244"/>
                                <a:gd name="T122" fmla="*/ 1 w 901"/>
                                <a:gd name="T123" fmla="*/ 976 h 12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  <a:cxn ang="0">
                                  <a:pos x="T118" y="T119"/>
                                </a:cxn>
                                <a:cxn ang="0">
                                  <a:pos x="T120" y="T121"/>
                                </a:cxn>
                                <a:cxn ang="0">
                                  <a:pos x="T122" y="T123"/>
                                </a:cxn>
                              </a:cxnLst>
                              <a:rect l="0" t="0" r="r" b="b"/>
                              <a:pathLst>
                                <a:path w="901" h="1244">
                                  <a:moveTo>
                                    <a:pt x="27" y="954"/>
                                  </a:moveTo>
                                  <a:lnTo>
                                    <a:pt x="44" y="896"/>
                                  </a:lnTo>
                                  <a:lnTo>
                                    <a:pt x="44" y="894"/>
                                  </a:lnTo>
                                  <a:lnTo>
                                    <a:pt x="44" y="893"/>
                                  </a:lnTo>
                                  <a:lnTo>
                                    <a:pt x="44" y="890"/>
                                  </a:lnTo>
                                  <a:lnTo>
                                    <a:pt x="44" y="887"/>
                                  </a:lnTo>
                                  <a:lnTo>
                                    <a:pt x="41" y="880"/>
                                  </a:lnTo>
                                  <a:lnTo>
                                    <a:pt x="39" y="870"/>
                                  </a:lnTo>
                                  <a:lnTo>
                                    <a:pt x="39" y="859"/>
                                  </a:lnTo>
                                  <a:lnTo>
                                    <a:pt x="40" y="840"/>
                                  </a:lnTo>
                                  <a:lnTo>
                                    <a:pt x="44" y="818"/>
                                  </a:lnTo>
                                  <a:lnTo>
                                    <a:pt x="48" y="795"/>
                                  </a:lnTo>
                                  <a:lnTo>
                                    <a:pt x="58" y="768"/>
                                  </a:lnTo>
                                  <a:lnTo>
                                    <a:pt x="70" y="732"/>
                                  </a:lnTo>
                                  <a:lnTo>
                                    <a:pt x="79" y="701"/>
                                  </a:lnTo>
                                  <a:lnTo>
                                    <a:pt x="84" y="685"/>
                                  </a:lnTo>
                                  <a:lnTo>
                                    <a:pt x="84" y="684"/>
                                  </a:lnTo>
                                  <a:lnTo>
                                    <a:pt x="84" y="684"/>
                                  </a:lnTo>
                                  <a:lnTo>
                                    <a:pt x="89" y="651"/>
                                  </a:lnTo>
                                  <a:lnTo>
                                    <a:pt x="74" y="582"/>
                                  </a:lnTo>
                                  <a:lnTo>
                                    <a:pt x="79" y="535"/>
                                  </a:lnTo>
                                  <a:lnTo>
                                    <a:pt x="63" y="485"/>
                                  </a:lnTo>
                                  <a:lnTo>
                                    <a:pt x="63" y="412"/>
                                  </a:lnTo>
                                  <a:lnTo>
                                    <a:pt x="83" y="335"/>
                                  </a:lnTo>
                                  <a:lnTo>
                                    <a:pt x="88" y="327"/>
                                  </a:lnTo>
                                  <a:lnTo>
                                    <a:pt x="97" y="313"/>
                                  </a:lnTo>
                                  <a:lnTo>
                                    <a:pt x="106" y="295"/>
                                  </a:lnTo>
                                  <a:lnTo>
                                    <a:pt x="114" y="274"/>
                                  </a:lnTo>
                                  <a:lnTo>
                                    <a:pt x="119" y="252"/>
                                  </a:lnTo>
                                  <a:lnTo>
                                    <a:pt x="123" y="232"/>
                                  </a:lnTo>
                                  <a:lnTo>
                                    <a:pt x="124" y="216"/>
                                  </a:lnTo>
                                  <a:lnTo>
                                    <a:pt x="124" y="207"/>
                                  </a:lnTo>
                                  <a:lnTo>
                                    <a:pt x="133" y="157"/>
                                  </a:lnTo>
                                  <a:lnTo>
                                    <a:pt x="136" y="154"/>
                                  </a:lnTo>
                                  <a:lnTo>
                                    <a:pt x="140" y="152"/>
                                  </a:lnTo>
                                  <a:lnTo>
                                    <a:pt x="143" y="148"/>
                                  </a:lnTo>
                                  <a:lnTo>
                                    <a:pt x="149" y="142"/>
                                  </a:lnTo>
                                  <a:lnTo>
                                    <a:pt x="154" y="137"/>
                                  </a:lnTo>
                                  <a:lnTo>
                                    <a:pt x="160" y="131"/>
                                  </a:lnTo>
                                  <a:lnTo>
                                    <a:pt x="165" y="124"/>
                                  </a:lnTo>
                                  <a:lnTo>
                                    <a:pt x="172" y="117"/>
                                  </a:lnTo>
                                  <a:lnTo>
                                    <a:pt x="177" y="109"/>
                                  </a:lnTo>
                                  <a:lnTo>
                                    <a:pt x="181" y="102"/>
                                  </a:lnTo>
                                  <a:lnTo>
                                    <a:pt x="182" y="97"/>
                                  </a:lnTo>
                                  <a:lnTo>
                                    <a:pt x="182" y="92"/>
                                  </a:lnTo>
                                  <a:lnTo>
                                    <a:pt x="182" y="92"/>
                                  </a:lnTo>
                                  <a:lnTo>
                                    <a:pt x="182" y="92"/>
                                  </a:lnTo>
                                  <a:lnTo>
                                    <a:pt x="182" y="92"/>
                                  </a:lnTo>
                                  <a:lnTo>
                                    <a:pt x="182" y="92"/>
                                  </a:lnTo>
                                  <a:lnTo>
                                    <a:pt x="185" y="91"/>
                                  </a:lnTo>
                                  <a:lnTo>
                                    <a:pt x="190" y="90"/>
                                  </a:lnTo>
                                  <a:lnTo>
                                    <a:pt x="196" y="87"/>
                                  </a:lnTo>
                                  <a:lnTo>
                                    <a:pt x="207" y="86"/>
                                  </a:lnTo>
                                  <a:lnTo>
                                    <a:pt x="224" y="82"/>
                                  </a:lnTo>
                                  <a:lnTo>
                                    <a:pt x="239" y="79"/>
                                  </a:lnTo>
                                  <a:lnTo>
                                    <a:pt x="252" y="75"/>
                                  </a:lnTo>
                                  <a:lnTo>
                                    <a:pt x="262" y="73"/>
                                  </a:lnTo>
                                  <a:lnTo>
                                    <a:pt x="273" y="69"/>
                                  </a:lnTo>
                                  <a:lnTo>
                                    <a:pt x="280" y="66"/>
                                  </a:lnTo>
                                  <a:lnTo>
                                    <a:pt x="288" y="62"/>
                                  </a:lnTo>
                                  <a:lnTo>
                                    <a:pt x="295" y="59"/>
                                  </a:lnTo>
                                  <a:lnTo>
                                    <a:pt x="326" y="39"/>
                                  </a:lnTo>
                                  <a:lnTo>
                                    <a:pt x="326" y="38"/>
                                  </a:lnTo>
                                  <a:lnTo>
                                    <a:pt x="327" y="38"/>
                                  </a:lnTo>
                                  <a:lnTo>
                                    <a:pt x="336" y="30"/>
                                  </a:lnTo>
                                  <a:lnTo>
                                    <a:pt x="345" y="22"/>
                                  </a:lnTo>
                                  <a:lnTo>
                                    <a:pt x="353" y="18"/>
                                  </a:lnTo>
                                  <a:lnTo>
                                    <a:pt x="359" y="16"/>
                                  </a:lnTo>
                                  <a:lnTo>
                                    <a:pt x="384" y="16"/>
                                  </a:lnTo>
                                  <a:lnTo>
                                    <a:pt x="403" y="16"/>
                                  </a:lnTo>
                                  <a:lnTo>
                                    <a:pt x="419" y="17"/>
                                  </a:lnTo>
                                  <a:lnTo>
                                    <a:pt x="430" y="17"/>
                                  </a:lnTo>
                                  <a:lnTo>
                                    <a:pt x="439" y="18"/>
                                  </a:lnTo>
                                  <a:lnTo>
                                    <a:pt x="446" y="18"/>
                                  </a:lnTo>
                                  <a:lnTo>
                                    <a:pt x="450" y="20"/>
                                  </a:lnTo>
                                  <a:lnTo>
                                    <a:pt x="452" y="20"/>
                                  </a:lnTo>
                                  <a:lnTo>
                                    <a:pt x="459" y="21"/>
                                  </a:lnTo>
                                  <a:lnTo>
                                    <a:pt x="466" y="22"/>
                                  </a:lnTo>
                                  <a:lnTo>
                                    <a:pt x="474" y="24"/>
                                  </a:lnTo>
                                  <a:lnTo>
                                    <a:pt x="483" y="24"/>
                                  </a:lnTo>
                                  <a:lnTo>
                                    <a:pt x="491" y="25"/>
                                  </a:lnTo>
                                  <a:lnTo>
                                    <a:pt x="497" y="25"/>
                                  </a:lnTo>
                                  <a:lnTo>
                                    <a:pt x="503" y="25"/>
                                  </a:lnTo>
                                  <a:lnTo>
                                    <a:pt x="505" y="25"/>
                                  </a:lnTo>
                                  <a:lnTo>
                                    <a:pt x="508" y="25"/>
                                  </a:lnTo>
                                  <a:lnTo>
                                    <a:pt x="510" y="24"/>
                                  </a:lnTo>
                                  <a:lnTo>
                                    <a:pt x="514" y="21"/>
                                  </a:lnTo>
                                  <a:lnTo>
                                    <a:pt x="521" y="18"/>
                                  </a:lnTo>
                                  <a:lnTo>
                                    <a:pt x="528" y="17"/>
                                  </a:lnTo>
                                  <a:lnTo>
                                    <a:pt x="535" y="16"/>
                                  </a:lnTo>
                                  <a:lnTo>
                                    <a:pt x="543" y="16"/>
                                  </a:lnTo>
                                  <a:lnTo>
                                    <a:pt x="552" y="15"/>
                                  </a:lnTo>
                                  <a:lnTo>
                                    <a:pt x="563" y="15"/>
                                  </a:lnTo>
                                  <a:lnTo>
                                    <a:pt x="575" y="13"/>
                                  </a:lnTo>
                                  <a:lnTo>
                                    <a:pt x="587" y="12"/>
                                  </a:lnTo>
                                  <a:lnTo>
                                    <a:pt x="596" y="12"/>
                                  </a:lnTo>
                                  <a:lnTo>
                                    <a:pt x="603" y="11"/>
                                  </a:lnTo>
                                  <a:lnTo>
                                    <a:pt x="606" y="11"/>
                                  </a:lnTo>
                                  <a:lnTo>
                                    <a:pt x="607" y="11"/>
                                  </a:lnTo>
                                  <a:lnTo>
                                    <a:pt x="609" y="9"/>
                                  </a:lnTo>
                                  <a:lnTo>
                                    <a:pt x="610" y="9"/>
                                  </a:lnTo>
                                  <a:lnTo>
                                    <a:pt x="614" y="8"/>
                                  </a:lnTo>
                                  <a:lnTo>
                                    <a:pt x="619" y="7"/>
                                  </a:lnTo>
                                  <a:lnTo>
                                    <a:pt x="625" y="4"/>
                                  </a:lnTo>
                                  <a:lnTo>
                                    <a:pt x="633" y="3"/>
                                  </a:lnTo>
                                  <a:lnTo>
                                    <a:pt x="642" y="2"/>
                                  </a:lnTo>
                                  <a:lnTo>
                                    <a:pt x="651" y="0"/>
                                  </a:lnTo>
                                  <a:lnTo>
                                    <a:pt x="660" y="0"/>
                                  </a:lnTo>
                                  <a:lnTo>
                                    <a:pt x="668" y="2"/>
                                  </a:lnTo>
                                  <a:lnTo>
                                    <a:pt x="674" y="4"/>
                                  </a:lnTo>
                                  <a:lnTo>
                                    <a:pt x="683" y="7"/>
                                  </a:lnTo>
                                  <a:lnTo>
                                    <a:pt x="691" y="12"/>
                                  </a:lnTo>
                                  <a:lnTo>
                                    <a:pt x="698" y="16"/>
                                  </a:lnTo>
                                  <a:lnTo>
                                    <a:pt x="704" y="21"/>
                                  </a:lnTo>
                                  <a:lnTo>
                                    <a:pt x="711" y="25"/>
                                  </a:lnTo>
                                  <a:lnTo>
                                    <a:pt x="714" y="28"/>
                                  </a:lnTo>
                                  <a:lnTo>
                                    <a:pt x="714" y="29"/>
                                  </a:lnTo>
                                  <a:lnTo>
                                    <a:pt x="714" y="29"/>
                                  </a:lnTo>
                                  <a:lnTo>
                                    <a:pt x="716" y="29"/>
                                  </a:lnTo>
                                  <a:lnTo>
                                    <a:pt x="716" y="30"/>
                                  </a:lnTo>
                                  <a:lnTo>
                                    <a:pt x="716" y="30"/>
                                  </a:lnTo>
                                  <a:lnTo>
                                    <a:pt x="735" y="39"/>
                                  </a:lnTo>
                                  <a:lnTo>
                                    <a:pt x="764" y="64"/>
                                  </a:lnTo>
                                  <a:lnTo>
                                    <a:pt x="765" y="64"/>
                                  </a:lnTo>
                                  <a:lnTo>
                                    <a:pt x="765" y="64"/>
                                  </a:lnTo>
                                  <a:lnTo>
                                    <a:pt x="780" y="74"/>
                                  </a:lnTo>
                                  <a:lnTo>
                                    <a:pt x="782" y="75"/>
                                  </a:lnTo>
                                  <a:lnTo>
                                    <a:pt x="788" y="80"/>
                                  </a:lnTo>
                                  <a:lnTo>
                                    <a:pt x="796" y="88"/>
                                  </a:lnTo>
                                  <a:lnTo>
                                    <a:pt x="808" y="96"/>
                                  </a:lnTo>
                                  <a:lnTo>
                                    <a:pt x="818" y="105"/>
                                  </a:lnTo>
                                  <a:lnTo>
                                    <a:pt x="828" y="113"/>
                                  </a:lnTo>
                                  <a:lnTo>
                                    <a:pt x="839" y="121"/>
                                  </a:lnTo>
                                  <a:lnTo>
                                    <a:pt x="845" y="126"/>
                                  </a:lnTo>
                                  <a:lnTo>
                                    <a:pt x="854" y="226"/>
                                  </a:lnTo>
                                  <a:lnTo>
                                    <a:pt x="854" y="229"/>
                                  </a:lnTo>
                                  <a:lnTo>
                                    <a:pt x="855" y="235"/>
                                  </a:lnTo>
                                  <a:lnTo>
                                    <a:pt x="857" y="245"/>
                                  </a:lnTo>
                                  <a:lnTo>
                                    <a:pt x="859" y="259"/>
                                  </a:lnTo>
                                  <a:lnTo>
                                    <a:pt x="862" y="264"/>
                                  </a:lnTo>
                                  <a:lnTo>
                                    <a:pt x="863" y="270"/>
                                  </a:lnTo>
                                  <a:lnTo>
                                    <a:pt x="866" y="278"/>
                                  </a:lnTo>
                                  <a:lnTo>
                                    <a:pt x="868" y="287"/>
                                  </a:lnTo>
                                  <a:lnTo>
                                    <a:pt x="873" y="305"/>
                                  </a:lnTo>
                                  <a:lnTo>
                                    <a:pt x="879" y="325"/>
                                  </a:lnTo>
                                  <a:lnTo>
                                    <a:pt x="884" y="341"/>
                                  </a:lnTo>
                                  <a:lnTo>
                                    <a:pt x="885" y="352"/>
                                  </a:lnTo>
                                  <a:lnTo>
                                    <a:pt x="884" y="361"/>
                                  </a:lnTo>
                                  <a:lnTo>
                                    <a:pt x="879" y="374"/>
                                  </a:lnTo>
                                  <a:lnTo>
                                    <a:pt x="872" y="389"/>
                                  </a:lnTo>
                                  <a:lnTo>
                                    <a:pt x="866" y="402"/>
                                  </a:lnTo>
                                  <a:lnTo>
                                    <a:pt x="864" y="405"/>
                                  </a:lnTo>
                                  <a:lnTo>
                                    <a:pt x="864" y="405"/>
                                  </a:lnTo>
                                  <a:lnTo>
                                    <a:pt x="864" y="406"/>
                                  </a:lnTo>
                                  <a:lnTo>
                                    <a:pt x="864" y="407"/>
                                  </a:lnTo>
                                  <a:lnTo>
                                    <a:pt x="864" y="407"/>
                                  </a:lnTo>
                                  <a:lnTo>
                                    <a:pt x="867" y="424"/>
                                  </a:lnTo>
                                  <a:lnTo>
                                    <a:pt x="871" y="454"/>
                                  </a:lnTo>
                                  <a:lnTo>
                                    <a:pt x="876" y="484"/>
                                  </a:lnTo>
                                  <a:lnTo>
                                    <a:pt x="880" y="504"/>
                                  </a:lnTo>
                                  <a:lnTo>
                                    <a:pt x="895" y="549"/>
                                  </a:lnTo>
                                  <a:lnTo>
                                    <a:pt x="899" y="565"/>
                                  </a:lnTo>
                                  <a:lnTo>
                                    <a:pt x="901" y="582"/>
                                  </a:lnTo>
                                  <a:lnTo>
                                    <a:pt x="901" y="596"/>
                                  </a:lnTo>
                                  <a:lnTo>
                                    <a:pt x="898" y="605"/>
                                  </a:lnTo>
                                  <a:lnTo>
                                    <a:pt x="886" y="618"/>
                                  </a:lnTo>
                                  <a:lnTo>
                                    <a:pt x="877" y="633"/>
                                  </a:lnTo>
                                  <a:lnTo>
                                    <a:pt x="870" y="650"/>
                                  </a:lnTo>
                                  <a:lnTo>
                                    <a:pt x="864" y="664"/>
                                  </a:lnTo>
                                  <a:lnTo>
                                    <a:pt x="862" y="682"/>
                                  </a:lnTo>
                                  <a:lnTo>
                                    <a:pt x="858" y="711"/>
                                  </a:lnTo>
                                  <a:lnTo>
                                    <a:pt x="855" y="738"/>
                                  </a:lnTo>
                                  <a:lnTo>
                                    <a:pt x="854" y="755"/>
                                  </a:lnTo>
                                  <a:lnTo>
                                    <a:pt x="840" y="799"/>
                                  </a:lnTo>
                                  <a:lnTo>
                                    <a:pt x="837" y="810"/>
                                  </a:lnTo>
                                  <a:lnTo>
                                    <a:pt x="831" y="835"/>
                                  </a:lnTo>
                                  <a:lnTo>
                                    <a:pt x="824" y="861"/>
                                  </a:lnTo>
                                  <a:lnTo>
                                    <a:pt x="820" y="875"/>
                                  </a:lnTo>
                                  <a:lnTo>
                                    <a:pt x="795" y="945"/>
                                  </a:lnTo>
                                  <a:lnTo>
                                    <a:pt x="822" y="983"/>
                                  </a:lnTo>
                                  <a:lnTo>
                                    <a:pt x="822" y="985"/>
                                  </a:lnTo>
                                  <a:lnTo>
                                    <a:pt x="823" y="985"/>
                                  </a:lnTo>
                                  <a:lnTo>
                                    <a:pt x="858" y="1016"/>
                                  </a:lnTo>
                                  <a:lnTo>
                                    <a:pt x="862" y="1018"/>
                                  </a:lnTo>
                                  <a:lnTo>
                                    <a:pt x="868" y="1023"/>
                                  </a:lnTo>
                                  <a:lnTo>
                                    <a:pt x="876" y="1029"/>
                                  </a:lnTo>
                                  <a:lnTo>
                                    <a:pt x="879" y="1031"/>
                                  </a:lnTo>
                                  <a:lnTo>
                                    <a:pt x="880" y="1031"/>
                                  </a:lnTo>
                                  <a:lnTo>
                                    <a:pt x="880" y="1031"/>
                                  </a:lnTo>
                                  <a:lnTo>
                                    <a:pt x="888" y="1035"/>
                                  </a:lnTo>
                                  <a:lnTo>
                                    <a:pt x="886" y="1036"/>
                                  </a:lnTo>
                                  <a:lnTo>
                                    <a:pt x="884" y="1036"/>
                                  </a:lnTo>
                                  <a:lnTo>
                                    <a:pt x="882" y="1038"/>
                                  </a:lnTo>
                                  <a:lnTo>
                                    <a:pt x="881" y="1039"/>
                                  </a:lnTo>
                                  <a:lnTo>
                                    <a:pt x="882" y="1038"/>
                                  </a:lnTo>
                                  <a:lnTo>
                                    <a:pt x="870" y="1048"/>
                                  </a:lnTo>
                                  <a:lnTo>
                                    <a:pt x="855" y="1057"/>
                                  </a:lnTo>
                                  <a:lnTo>
                                    <a:pt x="842" y="1066"/>
                                  </a:lnTo>
                                  <a:lnTo>
                                    <a:pt x="829" y="1075"/>
                                  </a:lnTo>
                                  <a:lnTo>
                                    <a:pt x="817" y="1083"/>
                                  </a:lnTo>
                                  <a:lnTo>
                                    <a:pt x="804" y="1091"/>
                                  </a:lnTo>
                                  <a:lnTo>
                                    <a:pt x="791" y="1097"/>
                                  </a:lnTo>
                                  <a:lnTo>
                                    <a:pt x="778" y="1104"/>
                                  </a:lnTo>
                                  <a:lnTo>
                                    <a:pt x="771" y="1106"/>
                                  </a:lnTo>
                                  <a:lnTo>
                                    <a:pt x="764" y="1107"/>
                                  </a:lnTo>
                                  <a:lnTo>
                                    <a:pt x="756" y="1107"/>
                                  </a:lnTo>
                                  <a:lnTo>
                                    <a:pt x="747" y="1107"/>
                                  </a:lnTo>
                                  <a:lnTo>
                                    <a:pt x="738" y="1107"/>
                                  </a:lnTo>
                                  <a:lnTo>
                                    <a:pt x="729" y="1107"/>
                                  </a:lnTo>
                                  <a:lnTo>
                                    <a:pt x="721" y="1107"/>
                                  </a:lnTo>
                                  <a:lnTo>
                                    <a:pt x="712" y="1110"/>
                                  </a:lnTo>
                                  <a:lnTo>
                                    <a:pt x="703" y="1115"/>
                                  </a:lnTo>
                                  <a:lnTo>
                                    <a:pt x="698" y="1123"/>
                                  </a:lnTo>
                                  <a:lnTo>
                                    <a:pt x="695" y="1132"/>
                                  </a:lnTo>
                                  <a:lnTo>
                                    <a:pt x="695" y="1142"/>
                                  </a:lnTo>
                                  <a:lnTo>
                                    <a:pt x="689" y="1136"/>
                                  </a:lnTo>
                                  <a:lnTo>
                                    <a:pt x="683" y="1129"/>
                                  </a:lnTo>
                                  <a:lnTo>
                                    <a:pt x="678" y="1123"/>
                                  </a:lnTo>
                                  <a:lnTo>
                                    <a:pt x="673" y="1117"/>
                                  </a:lnTo>
                                  <a:lnTo>
                                    <a:pt x="668" y="1110"/>
                                  </a:lnTo>
                                  <a:lnTo>
                                    <a:pt x="662" y="1105"/>
                                  </a:lnTo>
                                  <a:lnTo>
                                    <a:pt x="655" y="1101"/>
                                  </a:lnTo>
                                  <a:lnTo>
                                    <a:pt x="649" y="1097"/>
                                  </a:lnTo>
                                  <a:lnTo>
                                    <a:pt x="642" y="1095"/>
                                  </a:lnTo>
                                  <a:lnTo>
                                    <a:pt x="636" y="1093"/>
                                  </a:lnTo>
                                  <a:lnTo>
                                    <a:pt x="629" y="1093"/>
                                  </a:lnTo>
                                  <a:lnTo>
                                    <a:pt x="623" y="1093"/>
                                  </a:lnTo>
                                  <a:lnTo>
                                    <a:pt x="621" y="1093"/>
                                  </a:lnTo>
                                  <a:lnTo>
                                    <a:pt x="619" y="1093"/>
                                  </a:lnTo>
                                  <a:lnTo>
                                    <a:pt x="618" y="1093"/>
                                  </a:lnTo>
                                  <a:lnTo>
                                    <a:pt x="616" y="1093"/>
                                  </a:lnTo>
                                  <a:lnTo>
                                    <a:pt x="615" y="1089"/>
                                  </a:lnTo>
                                  <a:lnTo>
                                    <a:pt x="612" y="1086"/>
                                  </a:lnTo>
                                  <a:lnTo>
                                    <a:pt x="611" y="1082"/>
                                  </a:lnTo>
                                  <a:lnTo>
                                    <a:pt x="610" y="1076"/>
                                  </a:lnTo>
                                  <a:lnTo>
                                    <a:pt x="605" y="1065"/>
                                  </a:lnTo>
                                  <a:lnTo>
                                    <a:pt x="600" y="1053"/>
                                  </a:lnTo>
                                  <a:lnTo>
                                    <a:pt x="590" y="1042"/>
                                  </a:lnTo>
                                  <a:lnTo>
                                    <a:pt x="580" y="1034"/>
                                  </a:lnTo>
                                  <a:lnTo>
                                    <a:pt x="571" y="1031"/>
                                  </a:lnTo>
                                  <a:lnTo>
                                    <a:pt x="563" y="1030"/>
                                  </a:lnTo>
                                  <a:lnTo>
                                    <a:pt x="556" y="1031"/>
                                  </a:lnTo>
                                  <a:lnTo>
                                    <a:pt x="549" y="1033"/>
                                  </a:lnTo>
                                  <a:lnTo>
                                    <a:pt x="544" y="1034"/>
                                  </a:lnTo>
                                  <a:lnTo>
                                    <a:pt x="540" y="1034"/>
                                  </a:lnTo>
                                  <a:lnTo>
                                    <a:pt x="536" y="1034"/>
                                  </a:lnTo>
                                  <a:lnTo>
                                    <a:pt x="534" y="1033"/>
                                  </a:lnTo>
                                  <a:lnTo>
                                    <a:pt x="513" y="1027"/>
                                  </a:lnTo>
                                  <a:lnTo>
                                    <a:pt x="523" y="1047"/>
                                  </a:lnTo>
                                  <a:lnTo>
                                    <a:pt x="530" y="1061"/>
                                  </a:lnTo>
                                  <a:lnTo>
                                    <a:pt x="536" y="1075"/>
                                  </a:lnTo>
                                  <a:lnTo>
                                    <a:pt x="543" y="1091"/>
                                  </a:lnTo>
                                  <a:lnTo>
                                    <a:pt x="548" y="1105"/>
                                  </a:lnTo>
                                  <a:lnTo>
                                    <a:pt x="549" y="1124"/>
                                  </a:lnTo>
                                  <a:lnTo>
                                    <a:pt x="549" y="1145"/>
                                  </a:lnTo>
                                  <a:lnTo>
                                    <a:pt x="548" y="1166"/>
                                  </a:lnTo>
                                  <a:lnTo>
                                    <a:pt x="548" y="1186"/>
                                  </a:lnTo>
                                  <a:lnTo>
                                    <a:pt x="547" y="1193"/>
                                  </a:lnTo>
                                  <a:lnTo>
                                    <a:pt x="544" y="1198"/>
                                  </a:lnTo>
                                  <a:lnTo>
                                    <a:pt x="540" y="1203"/>
                                  </a:lnTo>
                                  <a:lnTo>
                                    <a:pt x="535" y="1207"/>
                                  </a:lnTo>
                                  <a:lnTo>
                                    <a:pt x="530" y="1207"/>
                                  </a:lnTo>
                                  <a:lnTo>
                                    <a:pt x="525" y="1207"/>
                                  </a:lnTo>
                                  <a:lnTo>
                                    <a:pt x="519" y="1207"/>
                                  </a:lnTo>
                                  <a:lnTo>
                                    <a:pt x="513" y="1207"/>
                                  </a:lnTo>
                                  <a:lnTo>
                                    <a:pt x="506" y="1207"/>
                                  </a:lnTo>
                                  <a:lnTo>
                                    <a:pt x="500" y="1207"/>
                                  </a:lnTo>
                                  <a:lnTo>
                                    <a:pt x="494" y="1208"/>
                                  </a:lnTo>
                                  <a:lnTo>
                                    <a:pt x="487" y="1211"/>
                                  </a:lnTo>
                                  <a:lnTo>
                                    <a:pt x="479" y="1216"/>
                                  </a:lnTo>
                                  <a:lnTo>
                                    <a:pt x="474" y="1224"/>
                                  </a:lnTo>
                                  <a:lnTo>
                                    <a:pt x="470" y="1233"/>
                                  </a:lnTo>
                                  <a:lnTo>
                                    <a:pt x="468" y="1242"/>
                                  </a:lnTo>
                                  <a:lnTo>
                                    <a:pt x="468" y="1243"/>
                                  </a:lnTo>
                                  <a:lnTo>
                                    <a:pt x="468" y="1243"/>
                                  </a:lnTo>
                                  <a:lnTo>
                                    <a:pt x="468" y="1244"/>
                                  </a:lnTo>
                                  <a:lnTo>
                                    <a:pt x="468" y="1244"/>
                                  </a:lnTo>
                                  <a:lnTo>
                                    <a:pt x="463" y="1233"/>
                                  </a:lnTo>
                                  <a:lnTo>
                                    <a:pt x="460" y="1221"/>
                                  </a:lnTo>
                                  <a:lnTo>
                                    <a:pt x="456" y="1208"/>
                                  </a:lnTo>
                                  <a:lnTo>
                                    <a:pt x="451" y="1195"/>
                                  </a:lnTo>
                                  <a:lnTo>
                                    <a:pt x="451" y="1197"/>
                                  </a:lnTo>
                                  <a:lnTo>
                                    <a:pt x="447" y="1184"/>
                                  </a:lnTo>
                                  <a:lnTo>
                                    <a:pt x="446" y="1169"/>
                                  </a:lnTo>
                                  <a:lnTo>
                                    <a:pt x="446" y="1154"/>
                                  </a:lnTo>
                                  <a:lnTo>
                                    <a:pt x="447" y="1140"/>
                                  </a:lnTo>
                                  <a:lnTo>
                                    <a:pt x="447" y="1133"/>
                                  </a:lnTo>
                                  <a:lnTo>
                                    <a:pt x="448" y="1128"/>
                                  </a:lnTo>
                                  <a:lnTo>
                                    <a:pt x="448" y="1122"/>
                                  </a:lnTo>
                                  <a:lnTo>
                                    <a:pt x="448" y="1117"/>
                                  </a:lnTo>
                                  <a:lnTo>
                                    <a:pt x="448" y="1106"/>
                                  </a:lnTo>
                                  <a:lnTo>
                                    <a:pt x="446" y="1106"/>
                                  </a:lnTo>
                                  <a:lnTo>
                                    <a:pt x="442" y="1106"/>
                                  </a:lnTo>
                                  <a:lnTo>
                                    <a:pt x="435" y="1106"/>
                                  </a:lnTo>
                                  <a:lnTo>
                                    <a:pt x="430" y="1106"/>
                                  </a:lnTo>
                                  <a:lnTo>
                                    <a:pt x="424" y="1106"/>
                                  </a:lnTo>
                                  <a:lnTo>
                                    <a:pt x="417" y="1106"/>
                                  </a:lnTo>
                                  <a:lnTo>
                                    <a:pt x="410" y="1107"/>
                                  </a:lnTo>
                                  <a:lnTo>
                                    <a:pt x="403" y="1109"/>
                                  </a:lnTo>
                                  <a:lnTo>
                                    <a:pt x="397" y="1111"/>
                                  </a:lnTo>
                                  <a:lnTo>
                                    <a:pt x="390" y="1114"/>
                                  </a:lnTo>
                                  <a:lnTo>
                                    <a:pt x="384" y="1119"/>
                                  </a:lnTo>
                                  <a:lnTo>
                                    <a:pt x="377" y="1126"/>
                                  </a:lnTo>
                                  <a:lnTo>
                                    <a:pt x="376" y="1127"/>
                                  </a:lnTo>
                                  <a:lnTo>
                                    <a:pt x="373" y="1127"/>
                                  </a:lnTo>
                                  <a:lnTo>
                                    <a:pt x="370" y="1127"/>
                                  </a:lnTo>
                                  <a:lnTo>
                                    <a:pt x="367" y="1127"/>
                                  </a:lnTo>
                                  <a:lnTo>
                                    <a:pt x="360" y="1127"/>
                                  </a:lnTo>
                                  <a:lnTo>
                                    <a:pt x="354" y="1127"/>
                                  </a:lnTo>
                                  <a:lnTo>
                                    <a:pt x="346" y="1128"/>
                                  </a:lnTo>
                                  <a:lnTo>
                                    <a:pt x="340" y="1131"/>
                                  </a:lnTo>
                                  <a:lnTo>
                                    <a:pt x="333" y="1135"/>
                                  </a:lnTo>
                                  <a:lnTo>
                                    <a:pt x="327" y="1138"/>
                                  </a:lnTo>
                                  <a:lnTo>
                                    <a:pt x="320" y="1144"/>
                                  </a:lnTo>
                                  <a:lnTo>
                                    <a:pt x="315" y="1149"/>
                                  </a:lnTo>
                                  <a:lnTo>
                                    <a:pt x="310" y="1155"/>
                                  </a:lnTo>
                                  <a:lnTo>
                                    <a:pt x="306" y="1162"/>
                                  </a:lnTo>
                                  <a:lnTo>
                                    <a:pt x="304" y="1168"/>
                                  </a:lnTo>
                                  <a:lnTo>
                                    <a:pt x="301" y="1176"/>
                                  </a:lnTo>
                                  <a:lnTo>
                                    <a:pt x="292" y="1172"/>
                                  </a:lnTo>
                                  <a:lnTo>
                                    <a:pt x="284" y="1168"/>
                                  </a:lnTo>
                                  <a:lnTo>
                                    <a:pt x="277" y="1164"/>
                                  </a:lnTo>
                                  <a:lnTo>
                                    <a:pt x="269" y="1160"/>
                                  </a:lnTo>
                                  <a:lnTo>
                                    <a:pt x="269" y="1160"/>
                                  </a:lnTo>
                                  <a:lnTo>
                                    <a:pt x="267" y="1160"/>
                                  </a:lnTo>
                                  <a:lnTo>
                                    <a:pt x="255" y="1153"/>
                                  </a:lnTo>
                                  <a:lnTo>
                                    <a:pt x="248" y="1140"/>
                                  </a:lnTo>
                                  <a:lnTo>
                                    <a:pt x="244" y="1123"/>
                                  </a:lnTo>
                                  <a:lnTo>
                                    <a:pt x="244" y="1102"/>
                                  </a:lnTo>
                                  <a:lnTo>
                                    <a:pt x="246" y="1096"/>
                                  </a:lnTo>
                                  <a:lnTo>
                                    <a:pt x="246" y="1088"/>
                                  </a:lnTo>
                                  <a:lnTo>
                                    <a:pt x="246" y="1082"/>
                                  </a:lnTo>
                                  <a:lnTo>
                                    <a:pt x="244" y="1075"/>
                                  </a:lnTo>
                                  <a:lnTo>
                                    <a:pt x="243" y="1066"/>
                                  </a:lnTo>
                                  <a:lnTo>
                                    <a:pt x="234" y="1066"/>
                                  </a:lnTo>
                                  <a:lnTo>
                                    <a:pt x="234" y="1066"/>
                                  </a:lnTo>
                                  <a:lnTo>
                                    <a:pt x="233" y="1064"/>
                                  </a:lnTo>
                                  <a:lnTo>
                                    <a:pt x="233" y="1061"/>
                                  </a:lnTo>
                                  <a:lnTo>
                                    <a:pt x="231" y="1058"/>
                                  </a:lnTo>
                                  <a:lnTo>
                                    <a:pt x="231" y="1056"/>
                                  </a:lnTo>
                                  <a:lnTo>
                                    <a:pt x="229" y="1048"/>
                                  </a:lnTo>
                                  <a:lnTo>
                                    <a:pt x="226" y="1040"/>
                                  </a:lnTo>
                                  <a:lnTo>
                                    <a:pt x="220" y="1033"/>
                                  </a:lnTo>
                                  <a:lnTo>
                                    <a:pt x="211" y="1027"/>
                                  </a:lnTo>
                                  <a:lnTo>
                                    <a:pt x="209" y="1026"/>
                                  </a:lnTo>
                                  <a:lnTo>
                                    <a:pt x="208" y="1026"/>
                                  </a:lnTo>
                                  <a:lnTo>
                                    <a:pt x="207" y="1026"/>
                                  </a:lnTo>
                                  <a:lnTo>
                                    <a:pt x="204" y="1026"/>
                                  </a:lnTo>
                                  <a:lnTo>
                                    <a:pt x="202" y="1026"/>
                                  </a:lnTo>
                                  <a:lnTo>
                                    <a:pt x="196" y="1025"/>
                                  </a:lnTo>
                                  <a:lnTo>
                                    <a:pt x="191" y="1025"/>
                                  </a:lnTo>
                                  <a:lnTo>
                                    <a:pt x="185" y="1025"/>
                                  </a:lnTo>
                                  <a:lnTo>
                                    <a:pt x="180" y="1027"/>
                                  </a:lnTo>
                                  <a:lnTo>
                                    <a:pt x="178" y="1027"/>
                                  </a:lnTo>
                                  <a:lnTo>
                                    <a:pt x="177" y="1029"/>
                                  </a:lnTo>
                                  <a:lnTo>
                                    <a:pt x="168" y="1036"/>
                                  </a:lnTo>
                                  <a:lnTo>
                                    <a:pt x="160" y="1042"/>
                                  </a:lnTo>
                                  <a:lnTo>
                                    <a:pt x="152" y="1047"/>
                                  </a:lnTo>
                                  <a:lnTo>
                                    <a:pt x="145" y="1051"/>
                                  </a:lnTo>
                                  <a:lnTo>
                                    <a:pt x="137" y="1053"/>
                                  </a:lnTo>
                                  <a:lnTo>
                                    <a:pt x="129" y="1054"/>
                                  </a:lnTo>
                                  <a:lnTo>
                                    <a:pt x="121" y="1054"/>
                                  </a:lnTo>
                                  <a:lnTo>
                                    <a:pt x="112" y="1053"/>
                                  </a:lnTo>
                                  <a:lnTo>
                                    <a:pt x="96" y="1047"/>
                                  </a:lnTo>
                                  <a:lnTo>
                                    <a:pt x="81" y="1039"/>
                                  </a:lnTo>
                                  <a:lnTo>
                                    <a:pt x="67" y="1030"/>
                                  </a:lnTo>
                                  <a:lnTo>
                                    <a:pt x="54" y="1020"/>
                                  </a:lnTo>
                                  <a:lnTo>
                                    <a:pt x="41" y="1009"/>
                                  </a:lnTo>
                                  <a:lnTo>
                                    <a:pt x="28" y="998"/>
                                  </a:lnTo>
                                  <a:lnTo>
                                    <a:pt x="14" y="986"/>
                                  </a:lnTo>
                                  <a:lnTo>
                                    <a:pt x="0" y="974"/>
                                  </a:lnTo>
                                  <a:lnTo>
                                    <a:pt x="1" y="976"/>
                                  </a:lnTo>
                                  <a:lnTo>
                                    <a:pt x="0" y="976"/>
                                  </a:lnTo>
                                  <a:lnTo>
                                    <a:pt x="0" y="974"/>
                                  </a:lnTo>
                                  <a:lnTo>
                                    <a:pt x="0" y="974"/>
                                  </a:lnTo>
                                  <a:lnTo>
                                    <a:pt x="0" y="974"/>
                                  </a:lnTo>
                                  <a:lnTo>
                                    <a:pt x="27" y="9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2E2E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24" name="Freeform 1429224"/>
                          <wps:cNvSpPr>
                            <a:spLocks/>
                          </wps:cNvSpPr>
                          <wps:spPr bwMode="auto">
                            <a:xfrm>
                              <a:off x="659" y="211"/>
                              <a:ext cx="180" cy="318"/>
                            </a:xfrm>
                            <a:custGeom>
                              <a:avLst/>
                              <a:gdLst>
                                <a:gd name="T0" fmla="*/ 503 w 539"/>
                                <a:gd name="T1" fmla="*/ 841 h 955"/>
                                <a:gd name="T2" fmla="*/ 455 w 539"/>
                                <a:gd name="T3" fmla="*/ 840 h 955"/>
                                <a:gd name="T4" fmla="*/ 438 w 539"/>
                                <a:gd name="T5" fmla="*/ 833 h 955"/>
                                <a:gd name="T6" fmla="*/ 412 w 539"/>
                                <a:gd name="T7" fmla="*/ 828 h 955"/>
                                <a:gd name="T8" fmla="*/ 383 w 539"/>
                                <a:gd name="T9" fmla="*/ 805 h 955"/>
                                <a:gd name="T10" fmla="*/ 365 w 539"/>
                                <a:gd name="T11" fmla="*/ 769 h 955"/>
                                <a:gd name="T12" fmla="*/ 326 w 539"/>
                                <a:gd name="T13" fmla="*/ 717 h 955"/>
                                <a:gd name="T14" fmla="*/ 285 w 539"/>
                                <a:gd name="T15" fmla="*/ 658 h 955"/>
                                <a:gd name="T16" fmla="*/ 277 w 539"/>
                                <a:gd name="T17" fmla="*/ 584 h 955"/>
                                <a:gd name="T18" fmla="*/ 288 w 539"/>
                                <a:gd name="T19" fmla="*/ 545 h 955"/>
                                <a:gd name="T20" fmla="*/ 316 w 539"/>
                                <a:gd name="T21" fmla="*/ 522 h 955"/>
                                <a:gd name="T22" fmla="*/ 317 w 539"/>
                                <a:gd name="T23" fmla="*/ 501 h 955"/>
                                <a:gd name="T24" fmla="*/ 279 w 539"/>
                                <a:gd name="T25" fmla="*/ 490 h 955"/>
                                <a:gd name="T26" fmla="*/ 241 w 539"/>
                                <a:gd name="T27" fmla="*/ 452 h 955"/>
                                <a:gd name="T28" fmla="*/ 238 w 539"/>
                                <a:gd name="T29" fmla="*/ 396 h 955"/>
                                <a:gd name="T30" fmla="*/ 268 w 539"/>
                                <a:gd name="T31" fmla="*/ 345 h 955"/>
                                <a:gd name="T32" fmla="*/ 252 w 539"/>
                                <a:gd name="T33" fmla="*/ 321 h 955"/>
                                <a:gd name="T34" fmla="*/ 260 w 539"/>
                                <a:gd name="T35" fmla="*/ 277 h 955"/>
                                <a:gd name="T36" fmla="*/ 261 w 539"/>
                                <a:gd name="T37" fmla="*/ 259 h 955"/>
                                <a:gd name="T38" fmla="*/ 259 w 539"/>
                                <a:gd name="T39" fmla="*/ 250 h 955"/>
                                <a:gd name="T40" fmla="*/ 229 w 539"/>
                                <a:gd name="T41" fmla="*/ 238 h 955"/>
                                <a:gd name="T42" fmla="*/ 192 w 539"/>
                                <a:gd name="T43" fmla="*/ 239 h 955"/>
                                <a:gd name="T44" fmla="*/ 168 w 539"/>
                                <a:gd name="T45" fmla="*/ 251 h 955"/>
                                <a:gd name="T46" fmla="*/ 144 w 539"/>
                                <a:gd name="T47" fmla="*/ 248 h 955"/>
                                <a:gd name="T48" fmla="*/ 111 w 539"/>
                                <a:gd name="T49" fmla="*/ 229 h 955"/>
                                <a:gd name="T50" fmla="*/ 93 w 539"/>
                                <a:gd name="T51" fmla="*/ 215 h 955"/>
                                <a:gd name="T52" fmla="*/ 87 w 539"/>
                                <a:gd name="T53" fmla="*/ 158 h 955"/>
                                <a:gd name="T54" fmla="*/ 75 w 539"/>
                                <a:gd name="T55" fmla="*/ 127 h 955"/>
                                <a:gd name="T56" fmla="*/ 92 w 539"/>
                                <a:gd name="T57" fmla="*/ 71 h 955"/>
                                <a:gd name="T58" fmla="*/ 104 w 539"/>
                                <a:gd name="T59" fmla="*/ 14 h 955"/>
                                <a:gd name="T60" fmla="*/ 77 w 539"/>
                                <a:gd name="T61" fmla="*/ 33 h 955"/>
                                <a:gd name="T62" fmla="*/ 60 w 539"/>
                                <a:gd name="T63" fmla="*/ 113 h 955"/>
                                <a:gd name="T64" fmla="*/ 34 w 539"/>
                                <a:gd name="T65" fmla="*/ 194 h 955"/>
                                <a:gd name="T66" fmla="*/ 0 w 539"/>
                                <a:gd name="T67" fmla="*/ 366 h 955"/>
                                <a:gd name="T68" fmla="*/ 21 w 539"/>
                                <a:gd name="T69" fmla="*/ 565 h 955"/>
                                <a:gd name="T70" fmla="*/ 15 w 539"/>
                                <a:gd name="T71" fmla="*/ 585 h 955"/>
                                <a:gd name="T72" fmla="*/ 17 w 539"/>
                                <a:gd name="T73" fmla="*/ 627 h 955"/>
                                <a:gd name="T74" fmla="*/ 42 w 539"/>
                                <a:gd name="T75" fmla="*/ 620 h 955"/>
                                <a:gd name="T76" fmla="*/ 55 w 539"/>
                                <a:gd name="T77" fmla="*/ 580 h 955"/>
                                <a:gd name="T78" fmla="*/ 60 w 539"/>
                                <a:gd name="T79" fmla="*/ 525 h 955"/>
                                <a:gd name="T80" fmla="*/ 77 w 539"/>
                                <a:gd name="T81" fmla="*/ 499 h 955"/>
                                <a:gd name="T82" fmla="*/ 96 w 539"/>
                                <a:gd name="T83" fmla="*/ 504 h 955"/>
                                <a:gd name="T84" fmla="*/ 108 w 539"/>
                                <a:gd name="T85" fmla="*/ 522 h 955"/>
                                <a:gd name="T86" fmla="*/ 97 w 539"/>
                                <a:gd name="T87" fmla="*/ 594 h 955"/>
                                <a:gd name="T88" fmla="*/ 111 w 539"/>
                                <a:gd name="T89" fmla="*/ 673 h 955"/>
                                <a:gd name="T90" fmla="*/ 133 w 539"/>
                                <a:gd name="T91" fmla="*/ 715 h 955"/>
                                <a:gd name="T92" fmla="*/ 159 w 539"/>
                                <a:gd name="T93" fmla="*/ 747 h 955"/>
                                <a:gd name="T94" fmla="*/ 183 w 539"/>
                                <a:gd name="T95" fmla="*/ 762 h 955"/>
                                <a:gd name="T96" fmla="*/ 204 w 539"/>
                                <a:gd name="T97" fmla="*/ 782 h 955"/>
                                <a:gd name="T98" fmla="*/ 228 w 539"/>
                                <a:gd name="T99" fmla="*/ 808 h 955"/>
                                <a:gd name="T100" fmla="*/ 243 w 539"/>
                                <a:gd name="T101" fmla="*/ 879 h 955"/>
                                <a:gd name="T102" fmla="*/ 255 w 539"/>
                                <a:gd name="T103" fmla="*/ 954 h 955"/>
                                <a:gd name="T104" fmla="*/ 276 w 539"/>
                                <a:gd name="T105" fmla="*/ 941 h 955"/>
                                <a:gd name="T106" fmla="*/ 285 w 539"/>
                                <a:gd name="T107" fmla="*/ 919 h 955"/>
                                <a:gd name="T108" fmla="*/ 304 w 539"/>
                                <a:gd name="T109" fmla="*/ 875 h 955"/>
                                <a:gd name="T110" fmla="*/ 334 w 539"/>
                                <a:gd name="T111" fmla="*/ 852 h 955"/>
                                <a:gd name="T112" fmla="*/ 352 w 539"/>
                                <a:gd name="T113" fmla="*/ 875 h 955"/>
                                <a:gd name="T114" fmla="*/ 411 w 539"/>
                                <a:gd name="T115" fmla="*/ 884 h 955"/>
                                <a:gd name="T116" fmla="*/ 507 w 539"/>
                                <a:gd name="T117" fmla="*/ 870 h 95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</a:cxnLst>
                              <a:rect l="0" t="0" r="r" b="b"/>
                              <a:pathLst>
                                <a:path w="539" h="955">
                                  <a:moveTo>
                                    <a:pt x="539" y="837"/>
                                  </a:moveTo>
                                  <a:lnTo>
                                    <a:pt x="526" y="840"/>
                                  </a:lnTo>
                                  <a:lnTo>
                                    <a:pt x="515" y="840"/>
                                  </a:lnTo>
                                  <a:lnTo>
                                    <a:pt x="503" y="841"/>
                                  </a:lnTo>
                                  <a:lnTo>
                                    <a:pt x="491" y="841"/>
                                  </a:lnTo>
                                  <a:lnTo>
                                    <a:pt x="478" y="841"/>
                                  </a:lnTo>
                                  <a:lnTo>
                                    <a:pt x="467" y="840"/>
                                  </a:lnTo>
                                  <a:lnTo>
                                    <a:pt x="455" y="840"/>
                                  </a:lnTo>
                                  <a:lnTo>
                                    <a:pt x="442" y="840"/>
                                  </a:lnTo>
                                  <a:lnTo>
                                    <a:pt x="440" y="839"/>
                                  </a:lnTo>
                                  <a:lnTo>
                                    <a:pt x="438" y="836"/>
                                  </a:lnTo>
                                  <a:lnTo>
                                    <a:pt x="438" y="833"/>
                                  </a:lnTo>
                                  <a:lnTo>
                                    <a:pt x="438" y="831"/>
                                  </a:lnTo>
                                  <a:lnTo>
                                    <a:pt x="429" y="832"/>
                                  </a:lnTo>
                                  <a:lnTo>
                                    <a:pt x="420" y="831"/>
                                  </a:lnTo>
                                  <a:lnTo>
                                    <a:pt x="412" y="828"/>
                                  </a:lnTo>
                                  <a:lnTo>
                                    <a:pt x="405" y="823"/>
                                  </a:lnTo>
                                  <a:lnTo>
                                    <a:pt x="398" y="818"/>
                                  </a:lnTo>
                                  <a:lnTo>
                                    <a:pt x="391" y="811"/>
                                  </a:lnTo>
                                  <a:lnTo>
                                    <a:pt x="383" y="805"/>
                                  </a:lnTo>
                                  <a:lnTo>
                                    <a:pt x="375" y="800"/>
                                  </a:lnTo>
                                  <a:lnTo>
                                    <a:pt x="369" y="791"/>
                                  </a:lnTo>
                                  <a:lnTo>
                                    <a:pt x="366" y="780"/>
                                  </a:lnTo>
                                  <a:lnTo>
                                    <a:pt x="365" y="769"/>
                                  </a:lnTo>
                                  <a:lnTo>
                                    <a:pt x="362" y="760"/>
                                  </a:lnTo>
                                  <a:lnTo>
                                    <a:pt x="350" y="746"/>
                                  </a:lnTo>
                                  <a:lnTo>
                                    <a:pt x="338" y="731"/>
                                  </a:lnTo>
                                  <a:lnTo>
                                    <a:pt x="326" y="717"/>
                                  </a:lnTo>
                                  <a:lnTo>
                                    <a:pt x="313" y="703"/>
                                  </a:lnTo>
                                  <a:lnTo>
                                    <a:pt x="303" y="689"/>
                                  </a:lnTo>
                                  <a:lnTo>
                                    <a:pt x="292" y="675"/>
                                  </a:lnTo>
                                  <a:lnTo>
                                    <a:pt x="285" y="658"/>
                                  </a:lnTo>
                                  <a:lnTo>
                                    <a:pt x="278" y="640"/>
                                  </a:lnTo>
                                  <a:lnTo>
                                    <a:pt x="276" y="622"/>
                                  </a:lnTo>
                                  <a:lnTo>
                                    <a:pt x="276" y="602"/>
                                  </a:lnTo>
                                  <a:lnTo>
                                    <a:pt x="277" y="584"/>
                                  </a:lnTo>
                                  <a:lnTo>
                                    <a:pt x="278" y="566"/>
                                  </a:lnTo>
                                  <a:lnTo>
                                    <a:pt x="279" y="560"/>
                                  </a:lnTo>
                                  <a:lnTo>
                                    <a:pt x="283" y="552"/>
                                  </a:lnTo>
                                  <a:lnTo>
                                    <a:pt x="288" y="545"/>
                                  </a:lnTo>
                                  <a:lnTo>
                                    <a:pt x="295" y="540"/>
                                  </a:lnTo>
                                  <a:lnTo>
                                    <a:pt x="301" y="534"/>
                                  </a:lnTo>
                                  <a:lnTo>
                                    <a:pt x="309" y="527"/>
                                  </a:lnTo>
                                  <a:lnTo>
                                    <a:pt x="316" y="522"/>
                                  </a:lnTo>
                                  <a:lnTo>
                                    <a:pt x="322" y="516"/>
                                  </a:lnTo>
                                  <a:lnTo>
                                    <a:pt x="322" y="510"/>
                                  </a:lnTo>
                                  <a:lnTo>
                                    <a:pt x="319" y="505"/>
                                  </a:lnTo>
                                  <a:lnTo>
                                    <a:pt x="317" y="501"/>
                                  </a:lnTo>
                                  <a:lnTo>
                                    <a:pt x="318" y="496"/>
                                  </a:lnTo>
                                  <a:lnTo>
                                    <a:pt x="305" y="498"/>
                                  </a:lnTo>
                                  <a:lnTo>
                                    <a:pt x="292" y="495"/>
                                  </a:lnTo>
                                  <a:lnTo>
                                    <a:pt x="279" y="490"/>
                                  </a:lnTo>
                                  <a:lnTo>
                                    <a:pt x="268" y="483"/>
                                  </a:lnTo>
                                  <a:lnTo>
                                    <a:pt x="257" y="474"/>
                                  </a:lnTo>
                                  <a:lnTo>
                                    <a:pt x="248" y="464"/>
                                  </a:lnTo>
                                  <a:lnTo>
                                    <a:pt x="241" y="452"/>
                                  </a:lnTo>
                                  <a:lnTo>
                                    <a:pt x="234" y="439"/>
                                  </a:lnTo>
                                  <a:lnTo>
                                    <a:pt x="232" y="424"/>
                                  </a:lnTo>
                                  <a:lnTo>
                                    <a:pt x="233" y="410"/>
                                  </a:lnTo>
                                  <a:lnTo>
                                    <a:pt x="238" y="396"/>
                                  </a:lnTo>
                                  <a:lnTo>
                                    <a:pt x="245" y="384"/>
                                  </a:lnTo>
                                  <a:lnTo>
                                    <a:pt x="252" y="371"/>
                                  </a:lnTo>
                                  <a:lnTo>
                                    <a:pt x="261" y="358"/>
                                  </a:lnTo>
                                  <a:lnTo>
                                    <a:pt x="268" y="345"/>
                                  </a:lnTo>
                                  <a:lnTo>
                                    <a:pt x="274" y="332"/>
                                  </a:lnTo>
                                  <a:lnTo>
                                    <a:pt x="266" y="330"/>
                                  </a:lnTo>
                                  <a:lnTo>
                                    <a:pt x="259" y="326"/>
                                  </a:lnTo>
                                  <a:lnTo>
                                    <a:pt x="252" y="321"/>
                                  </a:lnTo>
                                  <a:lnTo>
                                    <a:pt x="248" y="315"/>
                                  </a:lnTo>
                                  <a:lnTo>
                                    <a:pt x="245" y="301"/>
                                  </a:lnTo>
                                  <a:lnTo>
                                    <a:pt x="251" y="288"/>
                                  </a:lnTo>
                                  <a:lnTo>
                                    <a:pt x="260" y="277"/>
                                  </a:lnTo>
                                  <a:lnTo>
                                    <a:pt x="265" y="262"/>
                                  </a:lnTo>
                                  <a:lnTo>
                                    <a:pt x="265" y="260"/>
                                  </a:lnTo>
                                  <a:lnTo>
                                    <a:pt x="263" y="259"/>
                                  </a:lnTo>
                                  <a:lnTo>
                                    <a:pt x="261" y="259"/>
                                  </a:lnTo>
                                  <a:lnTo>
                                    <a:pt x="259" y="259"/>
                                  </a:lnTo>
                                  <a:lnTo>
                                    <a:pt x="259" y="256"/>
                                  </a:lnTo>
                                  <a:lnTo>
                                    <a:pt x="259" y="252"/>
                                  </a:lnTo>
                                  <a:lnTo>
                                    <a:pt x="259" y="250"/>
                                  </a:lnTo>
                                  <a:lnTo>
                                    <a:pt x="259" y="246"/>
                                  </a:lnTo>
                                  <a:lnTo>
                                    <a:pt x="248" y="243"/>
                                  </a:lnTo>
                                  <a:lnTo>
                                    <a:pt x="239" y="241"/>
                                  </a:lnTo>
                                  <a:lnTo>
                                    <a:pt x="229" y="238"/>
                                  </a:lnTo>
                                  <a:lnTo>
                                    <a:pt x="220" y="237"/>
                                  </a:lnTo>
                                  <a:lnTo>
                                    <a:pt x="211" y="235"/>
                                  </a:lnTo>
                                  <a:lnTo>
                                    <a:pt x="201" y="237"/>
                                  </a:lnTo>
                                  <a:lnTo>
                                    <a:pt x="192" y="239"/>
                                  </a:lnTo>
                                  <a:lnTo>
                                    <a:pt x="181" y="246"/>
                                  </a:lnTo>
                                  <a:lnTo>
                                    <a:pt x="179" y="248"/>
                                  </a:lnTo>
                                  <a:lnTo>
                                    <a:pt x="173" y="250"/>
                                  </a:lnTo>
                                  <a:lnTo>
                                    <a:pt x="168" y="251"/>
                                  </a:lnTo>
                                  <a:lnTo>
                                    <a:pt x="163" y="251"/>
                                  </a:lnTo>
                                  <a:lnTo>
                                    <a:pt x="157" y="251"/>
                                  </a:lnTo>
                                  <a:lnTo>
                                    <a:pt x="150" y="250"/>
                                  </a:lnTo>
                                  <a:lnTo>
                                    <a:pt x="144" y="248"/>
                                  </a:lnTo>
                                  <a:lnTo>
                                    <a:pt x="137" y="246"/>
                                  </a:lnTo>
                                  <a:lnTo>
                                    <a:pt x="128" y="241"/>
                                  </a:lnTo>
                                  <a:lnTo>
                                    <a:pt x="120" y="234"/>
                                  </a:lnTo>
                                  <a:lnTo>
                                    <a:pt x="111" y="229"/>
                                  </a:lnTo>
                                  <a:lnTo>
                                    <a:pt x="101" y="225"/>
                                  </a:lnTo>
                                  <a:lnTo>
                                    <a:pt x="97" y="222"/>
                                  </a:lnTo>
                                  <a:lnTo>
                                    <a:pt x="95" y="219"/>
                                  </a:lnTo>
                                  <a:lnTo>
                                    <a:pt x="93" y="215"/>
                                  </a:lnTo>
                                  <a:lnTo>
                                    <a:pt x="91" y="209"/>
                                  </a:lnTo>
                                  <a:lnTo>
                                    <a:pt x="89" y="191"/>
                                  </a:lnTo>
                                  <a:lnTo>
                                    <a:pt x="89" y="173"/>
                                  </a:lnTo>
                                  <a:lnTo>
                                    <a:pt x="87" y="158"/>
                                  </a:lnTo>
                                  <a:lnTo>
                                    <a:pt x="78" y="142"/>
                                  </a:lnTo>
                                  <a:lnTo>
                                    <a:pt x="75" y="137"/>
                                  </a:lnTo>
                                  <a:lnTo>
                                    <a:pt x="75" y="132"/>
                                  </a:lnTo>
                                  <a:lnTo>
                                    <a:pt x="75" y="127"/>
                                  </a:lnTo>
                                  <a:lnTo>
                                    <a:pt x="78" y="122"/>
                                  </a:lnTo>
                                  <a:lnTo>
                                    <a:pt x="87" y="106"/>
                                  </a:lnTo>
                                  <a:lnTo>
                                    <a:pt x="91" y="88"/>
                                  </a:lnTo>
                                  <a:lnTo>
                                    <a:pt x="92" y="71"/>
                                  </a:lnTo>
                                  <a:lnTo>
                                    <a:pt x="95" y="56"/>
                                  </a:lnTo>
                                  <a:lnTo>
                                    <a:pt x="99" y="43"/>
                                  </a:lnTo>
                                  <a:lnTo>
                                    <a:pt x="101" y="30"/>
                                  </a:lnTo>
                                  <a:lnTo>
                                    <a:pt x="104" y="14"/>
                                  </a:lnTo>
                                  <a:lnTo>
                                    <a:pt x="106" y="0"/>
                                  </a:lnTo>
                                  <a:lnTo>
                                    <a:pt x="95" y="13"/>
                                  </a:lnTo>
                                  <a:lnTo>
                                    <a:pt x="84" y="25"/>
                                  </a:lnTo>
                                  <a:lnTo>
                                    <a:pt x="77" y="33"/>
                                  </a:lnTo>
                                  <a:lnTo>
                                    <a:pt x="70" y="38"/>
                                  </a:lnTo>
                                  <a:lnTo>
                                    <a:pt x="61" y="88"/>
                                  </a:lnTo>
                                  <a:lnTo>
                                    <a:pt x="61" y="97"/>
                                  </a:lnTo>
                                  <a:lnTo>
                                    <a:pt x="60" y="113"/>
                                  </a:lnTo>
                                  <a:lnTo>
                                    <a:pt x="56" y="133"/>
                                  </a:lnTo>
                                  <a:lnTo>
                                    <a:pt x="51" y="155"/>
                                  </a:lnTo>
                                  <a:lnTo>
                                    <a:pt x="43" y="176"/>
                                  </a:lnTo>
                                  <a:lnTo>
                                    <a:pt x="34" y="194"/>
                                  </a:lnTo>
                                  <a:lnTo>
                                    <a:pt x="25" y="208"/>
                                  </a:lnTo>
                                  <a:lnTo>
                                    <a:pt x="20" y="216"/>
                                  </a:lnTo>
                                  <a:lnTo>
                                    <a:pt x="0" y="293"/>
                                  </a:lnTo>
                                  <a:lnTo>
                                    <a:pt x="0" y="366"/>
                                  </a:lnTo>
                                  <a:lnTo>
                                    <a:pt x="16" y="416"/>
                                  </a:lnTo>
                                  <a:lnTo>
                                    <a:pt x="11" y="463"/>
                                  </a:lnTo>
                                  <a:lnTo>
                                    <a:pt x="26" y="532"/>
                                  </a:lnTo>
                                  <a:lnTo>
                                    <a:pt x="21" y="565"/>
                                  </a:lnTo>
                                  <a:lnTo>
                                    <a:pt x="21" y="565"/>
                                  </a:lnTo>
                                  <a:lnTo>
                                    <a:pt x="21" y="566"/>
                                  </a:lnTo>
                                  <a:lnTo>
                                    <a:pt x="18" y="572"/>
                                  </a:lnTo>
                                  <a:lnTo>
                                    <a:pt x="15" y="585"/>
                                  </a:lnTo>
                                  <a:lnTo>
                                    <a:pt x="9" y="605"/>
                                  </a:lnTo>
                                  <a:lnTo>
                                    <a:pt x="3" y="625"/>
                                  </a:lnTo>
                                  <a:lnTo>
                                    <a:pt x="11" y="627"/>
                                  </a:lnTo>
                                  <a:lnTo>
                                    <a:pt x="17" y="627"/>
                                  </a:lnTo>
                                  <a:lnTo>
                                    <a:pt x="24" y="627"/>
                                  </a:lnTo>
                                  <a:lnTo>
                                    <a:pt x="31" y="625"/>
                                  </a:lnTo>
                                  <a:lnTo>
                                    <a:pt x="37" y="623"/>
                                  </a:lnTo>
                                  <a:lnTo>
                                    <a:pt x="42" y="620"/>
                                  </a:lnTo>
                                  <a:lnTo>
                                    <a:pt x="47" y="615"/>
                                  </a:lnTo>
                                  <a:lnTo>
                                    <a:pt x="51" y="610"/>
                                  </a:lnTo>
                                  <a:lnTo>
                                    <a:pt x="56" y="596"/>
                                  </a:lnTo>
                                  <a:lnTo>
                                    <a:pt x="55" y="580"/>
                                  </a:lnTo>
                                  <a:lnTo>
                                    <a:pt x="52" y="563"/>
                                  </a:lnTo>
                                  <a:lnTo>
                                    <a:pt x="51" y="547"/>
                                  </a:lnTo>
                                  <a:lnTo>
                                    <a:pt x="55" y="535"/>
                                  </a:lnTo>
                                  <a:lnTo>
                                    <a:pt x="60" y="525"/>
                                  </a:lnTo>
                                  <a:lnTo>
                                    <a:pt x="65" y="513"/>
                                  </a:lnTo>
                                  <a:lnTo>
                                    <a:pt x="65" y="500"/>
                                  </a:lnTo>
                                  <a:lnTo>
                                    <a:pt x="70" y="499"/>
                                  </a:lnTo>
                                  <a:lnTo>
                                    <a:pt x="77" y="499"/>
                                  </a:lnTo>
                                  <a:lnTo>
                                    <a:pt x="82" y="500"/>
                                  </a:lnTo>
                                  <a:lnTo>
                                    <a:pt x="87" y="500"/>
                                  </a:lnTo>
                                  <a:lnTo>
                                    <a:pt x="92" y="503"/>
                                  </a:lnTo>
                                  <a:lnTo>
                                    <a:pt x="96" y="504"/>
                                  </a:lnTo>
                                  <a:lnTo>
                                    <a:pt x="101" y="507"/>
                                  </a:lnTo>
                                  <a:lnTo>
                                    <a:pt x="105" y="509"/>
                                  </a:lnTo>
                                  <a:lnTo>
                                    <a:pt x="108" y="514"/>
                                  </a:lnTo>
                                  <a:lnTo>
                                    <a:pt x="108" y="522"/>
                                  </a:lnTo>
                                  <a:lnTo>
                                    <a:pt x="104" y="531"/>
                                  </a:lnTo>
                                  <a:lnTo>
                                    <a:pt x="101" y="540"/>
                                  </a:lnTo>
                                  <a:lnTo>
                                    <a:pt x="99" y="567"/>
                                  </a:lnTo>
                                  <a:lnTo>
                                    <a:pt x="97" y="594"/>
                                  </a:lnTo>
                                  <a:lnTo>
                                    <a:pt x="100" y="622"/>
                                  </a:lnTo>
                                  <a:lnTo>
                                    <a:pt x="105" y="650"/>
                                  </a:lnTo>
                                  <a:lnTo>
                                    <a:pt x="108" y="662"/>
                                  </a:lnTo>
                                  <a:lnTo>
                                    <a:pt x="111" y="673"/>
                                  </a:lnTo>
                                  <a:lnTo>
                                    <a:pt x="117" y="685"/>
                                  </a:lnTo>
                                  <a:lnTo>
                                    <a:pt x="122" y="695"/>
                                  </a:lnTo>
                                  <a:lnTo>
                                    <a:pt x="127" y="706"/>
                                  </a:lnTo>
                                  <a:lnTo>
                                    <a:pt x="133" y="715"/>
                                  </a:lnTo>
                                  <a:lnTo>
                                    <a:pt x="140" y="726"/>
                                  </a:lnTo>
                                  <a:lnTo>
                                    <a:pt x="148" y="737"/>
                                  </a:lnTo>
                                  <a:lnTo>
                                    <a:pt x="153" y="742"/>
                                  </a:lnTo>
                                  <a:lnTo>
                                    <a:pt x="159" y="747"/>
                                  </a:lnTo>
                                  <a:lnTo>
                                    <a:pt x="164" y="751"/>
                                  </a:lnTo>
                                  <a:lnTo>
                                    <a:pt x="171" y="755"/>
                                  </a:lnTo>
                                  <a:lnTo>
                                    <a:pt x="177" y="759"/>
                                  </a:lnTo>
                                  <a:lnTo>
                                    <a:pt x="183" y="762"/>
                                  </a:lnTo>
                                  <a:lnTo>
                                    <a:pt x="188" y="766"/>
                                  </a:lnTo>
                                  <a:lnTo>
                                    <a:pt x="192" y="770"/>
                                  </a:lnTo>
                                  <a:lnTo>
                                    <a:pt x="198" y="777"/>
                                  </a:lnTo>
                                  <a:lnTo>
                                    <a:pt x="204" y="782"/>
                                  </a:lnTo>
                                  <a:lnTo>
                                    <a:pt x="211" y="788"/>
                                  </a:lnTo>
                                  <a:lnTo>
                                    <a:pt x="217" y="795"/>
                                  </a:lnTo>
                                  <a:lnTo>
                                    <a:pt x="223" y="801"/>
                                  </a:lnTo>
                                  <a:lnTo>
                                    <a:pt x="228" y="808"/>
                                  </a:lnTo>
                                  <a:lnTo>
                                    <a:pt x="232" y="815"/>
                                  </a:lnTo>
                                  <a:lnTo>
                                    <a:pt x="234" y="823"/>
                                  </a:lnTo>
                                  <a:lnTo>
                                    <a:pt x="241" y="852"/>
                                  </a:lnTo>
                                  <a:lnTo>
                                    <a:pt x="243" y="879"/>
                                  </a:lnTo>
                                  <a:lnTo>
                                    <a:pt x="245" y="906"/>
                                  </a:lnTo>
                                  <a:lnTo>
                                    <a:pt x="245" y="934"/>
                                  </a:lnTo>
                                  <a:lnTo>
                                    <a:pt x="247" y="946"/>
                                  </a:lnTo>
                                  <a:lnTo>
                                    <a:pt x="255" y="954"/>
                                  </a:lnTo>
                                  <a:lnTo>
                                    <a:pt x="264" y="955"/>
                                  </a:lnTo>
                                  <a:lnTo>
                                    <a:pt x="274" y="951"/>
                                  </a:lnTo>
                                  <a:lnTo>
                                    <a:pt x="276" y="947"/>
                                  </a:lnTo>
                                  <a:lnTo>
                                    <a:pt x="276" y="941"/>
                                  </a:lnTo>
                                  <a:lnTo>
                                    <a:pt x="274" y="934"/>
                                  </a:lnTo>
                                  <a:lnTo>
                                    <a:pt x="274" y="928"/>
                                  </a:lnTo>
                                  <a:lnTo>
                                    <a:pt x="278" y="921"/>
                                  </a:lnTo>
                                  <a:lnTo>
                                    <a:pt x="285" y="919"/>
                                  </a:lnTo>
                                  <a:lnTo>
                                    <a:pt x="288" y="916"/>
                                  </a:lnTo>
                                  <a:lnTo>
                                    <a:pt x="291" y="914"/>
                                  </a:lnTo>
                                  <a:lnTo>
                                    <a:pt x="297" y="894"/>
                                  </a:lnTo>
                                  <a:lnTo>
                                    <a:pt x="304" y="875"/>
                                  </a:lnTo>
                                  <a:lnTo>
                                    <a:pt x="312" y="858"/>
                                  </a:lnTo>
                                  <a:lnTo>
                                    <a:pt x="322" y="848"/>
                                  </a:lnTo>
                                  <a:lnTo>
                                    <a:pt x="329" y="848"/>
                                  </a:lnTo>
                                  <a:lnTo>
                                    <a:pt x="334" y="852"/>
                                  </a:lnTo>
                                  <a:lnTo>
                                    <a:pt x="338" y="857"/>
                                  </a:lnTo>
                                  <a:lnTo>
                                    <a:pt x="343" y="862"/>
                                  </a:lnTo>
                                  <a:lnTo>
                                    <a:pt x="347" y="868"/>
                                  </a:lnTo>
                                  <a:lnTo>
                                    <a:pt x="352" y="875"/>
                                  </a:lnTo>
                                  <a:lnTo>
                                    <a:pt x="358" y="879"/>
                                  </a:lnTo>
                                  <a:lnTo>
                                    <a:pt x="365" y="880"/>
                                  </a:lnTo>
                                  <a:lnTo>
                                    <a:pt x="387" y="881"/>
                                  </a:lnTo>
                                  <a:lnTo>
                                    <a:pt x="411" y="884"/>
                                  </a:lnTo>
                                  <a:lnTo>
                                    <a:pt x="437" y="884"/>
                                  </a:lnTo>
                                  <a:lnTo>
                                    <a:pt x="462" y="883"/>
                                  </a:lnTo>
                                  <a:lnTo>
                                    <a:pt x="485" y="877"/>
                                  </a:lnTo>
                                  <a:lnTo>
                                    <a:pt x="507" y="870"/>
                                  </a:lnTo>
                                  <a:lnTo>
                                    <a:pt x="525" y="857"/>
                                  </a:lnTo>
                                  <a:lnTo>
                                    <a:pt x="539" y="8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25" name="Freeform 1429225"/>
                          <wps:cNvSpPr>
                            <a:spLocks/>
                          </wps:cNvSpPr>
                          <wps:spPr bwMode="auto">
                            <a:xfrm>
                              <a:off x="699" y="202"/>
                              <a:ext cx="1" cy="1"/>
                            </a:xfrm>
                            <a:custGeom>
                              <a:avLst/>
                              <a:gdLst>
                                <a:gd name="T0" fmla="*/ 1 w 1"/>
                                <a:gd name="T1" fmla="*/ 0 h 1"/>
                                <a:gd name="T2" fmla="*/ 0 w 1"/>
                                <a:gd name="T3" fmla="*/ 0 h 1"/>
                                <a:gd name="T4" fmla="*/ 0 w 1"/>
                                <a:gd name="T5" fmla="*/ 0 h 1"/>
                                <a:gd name="T6" fmla="*/ 0 w 1"/>
                                <a:gd name="T7" fmla="*/ 1 h 1"/>
                                <a:gd name="T8" fmla="*/ 0 w 1"/>
                                <a:gd name="T9" fmla="*/ 1 h 1"/>
                                <a:gd name="T10" fmla="*/ 0 w 1"/>
                                <a:gd name="T11" fmla="*/ 1 h 1"/>
                                <a:gd name="T12" fmla="*/ 0 w 1"/>
                                <a:gd name="T13" fmla="*/ 1 h 1"/>
                                <a:gd name="T14" fmla="*/ 0 w 1"/>
                                <a:gd name="T15" fmla="*/ 1 h 1"/>
                                <a:gd name="T16" fmla="*/ 0 w 1"/>
                                <a:gd name="T17" fmla="*/ 1 h 1"/>
                                <a:gd name="T18" fmla="*/ 0 w 1"/>
                                <a:gd name="T19" fmla="*/ 1 h 1"/>
                                <a:gd name="T20" fmla="*/ 0 w 1"/>
                                <a:gd name="T21" fmla="*/ 1 h 1"/>
                                <a:gd name="T22" fmla="*/ 0 w 1"/>
                                <a:gd name="T23" fmla="*/ 1 h 1"/>
                                <a:gd name="T24" fmla="*/ 1 w 1"/>
                                <a:gd name="T25" fmla="*/ 0 h 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1" h="1">
                                  <a:moveTo>
                                    <a:pt x="1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"/>
                                  </a:lnTo>
                                  <a:lnTo>
                                    <a:pt x="0" y="1"/>
                                  </a:lnTo>
                                  <a:lnTo>
                                    <a:pt x="0" y="1"/>
                                  </a:lnTo>
                                  <a:lnTo>
                                    <a:pt x="0" y="1"/>
                                  </a:lnTo>
                                  <a:lnTo>
                                    <a:pt x="0" y="1"/>
                                  </a:lnTo>
                                  <a:lnTo>
                                    <a:pt x="0" y="1"/>
                                  </a:lnTo>
                                  <a:lnTo>
                                    <a:pt x="0" y="1"/>
                                  </a:lnTo>
                                  <a:lnTo>
                                    <a:pt x="0" y="1"/>
                                  </a:lnTo>
                                  <a:lnTo>
                                    <a:pt x="0" y="1"/>
                                  </a:lnTo>
                                  <a:lnTo>
                                    <a:pt x="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E9EC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26" name="Freeform 1429226"/>
                          <wps:cNvSpPr>
                            <a:spLocks/>
                          </wps:cNvSpPr>
                          <wps:spPr bwMode="auto">
                            <a:xfrm>
                              <a:off x="849" y="176"/>
                              <a:ext cx="84" cy="309"/>
                            </a:xfrm>
                            <a:custGeom>
                              <a:avLst/>
                              <a:gdLst>
                                <a:gd name="T0" fmla="*/ 209 w 253"/>
                                <a:gd name="T1" fmla="*/ 115 h 925"/>
                                <a:gd name="T2" fmla="*/ 186 w 253"/>
                                <a:gd name="T3" fmla="*/ 90 h 925"/>
                                <a:gd name="T4" fmla="*/ 150 w 253"/>
                                <a:gd name="T5" fmla="*/ 60 h 925"/>
                                <a:gd name="T6" fmla="*/ 132 w 253"/>
                                <a:gd name="T7" fmla="*/ 49 h 925"/>
                                <a:gd name="T8" fmla="*/ 84 w 253"/>
                                <a:gd name="T9" fmla="*/ 14 h 925"/>
                                <a:gd name="T10" fmla="*/ 79 w 253"/>
                                <a:gd name="T11" fmla="*/ 10 h 925"/>
                                <a:gd name="T12" fmla="*/ 68 w 253"/>
                                <a:gd name="T13" fmla="*/ 7 h 925"/>
                                <a:gd name="T14" fmla="*/ 84 w 253"/>
                                <a:gd name="T15" fmla="*/ 42 h 925"/>
                                <a:gd name="T16" fmla="*/ 92 w 253"/>
                                <a:gd name="T17" fmla="*/ 68 h 925"/>
                                <a:gd name="T18" fmla="*/ 114 w 253"/>
                                <a:gd name="T19" fmla="*/ 73 h 925"/>
                                <a:gd name="T20" fmla="*/ 132 w 253"/>
                                <a:gd name="T21" fmla="*/ 85 h 925"/>
                                <a:gd name="T22" fmla="*/ 150 w 253"/>
                                <a:gd name="T23" fmla="*/ 98 h 925"/>
                                <a:gd name="T24" fmla="*/ 166 w 253"/>
                                <a:gd name="T25" fmla="*/ 104 h 925"/>
                                <a:gd name="T26" fmla="*/ 160 w 253"/>
                                <a:gd name="T27" fmla="*/ 120 h 925"/>
                                <a:gd name="T28" fmla="*/ 135 w 253"/>
                                <a:gd name="T29" fmla="*/ 147 h 925"/>
                                <a:gd name="T30" fmla="*/ 120 w 253"/>
                                <a:gd name="T31" fmla="*/ 177 h 925"/>
                                <a:gd name="T32" fmla="*/ 77 w 253"/>
                                <a:gd name="T33" fmla="*/ 184 h 925"/>
                                <a:gd name="T34" fmla="*/ 40 w 253"/>
                                <a:gd name="T35" fmla="*/ 192 h 925"/>
                                <a:gd name="T36" fmla="*/ 15 w 253"/>
                                <a:gd name="T37" fmla="*/ 199 h 925"/>
                                <a:gd name="T38" fmla="*/ 14 w 253"/>
                                <a:gd name="T39" fmla="*/ 215 h 925"/>
                                <a:gd name="T40" fmla="*/ 73 w 253"/>
                                <a:gd name="T41" fmla="*/ 219 h 925"/>
                                <a:gd name="T42" fmla="*/ 120 w 253"/>
                                <a:gd name="T43" fmla="*/ 219 h 925"/>
                                <a:gd name="T44" fmla="*/ 121 w 253"/>
                                <a:gd name="T45" fmla="*/ 230 h 925"/>
                                <a:gd name="T46" fmla="*/ 128 w 253"/>
                                <a:gd name="T47" fmla="*/ 236 h 925"/>
                                <a:gd name="T48" fmla="*/ 128 w 253"/>
                                <a:gd name="T49" fmla="*/ 258 h 925"/>
                                <a:gd name="T50" fmla="*/ 133 w 253"/>
                                <a:gd name="T51" fmla="*/ 284 h 925"/>
                                <a:gd name="T52" fmla="*/ 164 w 253"/>
                                <a:gd name="T53" fmla="*/ 330 h 925"/>
                                <a:gd name="T54" fmla="*/ 152 w 253"/>
                                <a:gd name="T55" fmla="*/ 414 h 925"/>
                                <a:gd name="T56" fmla="*/ 120 w 253"/>
                                <a:gd name="T57" fmla="*/ 447 h 925"/>
                                <a:gd name="T58" fmla="*/ 97 w 253"/>
                                <a:gd name="T59" fmla="*/ 470 h 925"/>
                                <a:gd name="T60" fmla="*/ 103 w 253"/>
                                <a:gd name="T61" fmla="*/ 489 h 925"/>
                                <a:gd name="T62" fmla="*/ 126 w 253"/>
                                <a:gd name="T63" fmla="*/ 531 h 925"/>
                                <a:gd name="T64" fmla="*/ 147 w 253"/>
                                <a:gd name="T65" fmla="*/ 594 h 925"/>
                                <a:gd name="T66" fmla="*/ 170 w 253"/>
                                <a:gd name="T67" fmla="*/ 631 h 925"/>
                                <a:gd name="T68" fmla="*/ 188 w 253"/>
                                <a:gd name="T69" fmla="*/ 664 h 925"/>
                                <a:gd name="T70" fmla="*/ 182 w 253"/>
                                <a:gd name="T71" fmla="*/ 680 h 925"/>
                                <a:gd name="T72" fmla="*/ 156 w 253"/>
                                <a:gd name="T73" fmla="*/ 698 h 925"/>
                                <a:gd name="T74" fmla="*/ 133 w 253"/>
                                <a:gd name="T75" fmla="*/ 717 h 925"/>
                                <a:gd name="T76" fmla="*/ 160 w 253"/>
                                <a:gd name="T77" fmla="*/ 758 h 925"/>
                                <a:gd name="T78" fmla="*/ 163 w 253"/>
                                <a:gd name="T79" fmla="*/ 820 h 925"/>
                                <a:gd name="T80" fmla="*/ 132 w 253"/>
                                <a:gd name="T81" fmla="*/ 838 h 925"/>
                                <a:gd name="T82" fmla="*/ 110 w 253"/>
                                <a:gd name="T83" fmla="*/ 847 h 925"/>
                                <a:gd name="T84" fmla="*/ 134 w 253"/>
                                <a:gd name="T85" fmla="*/ 848 h 925"/>
                                <a:gd name="T86" fmla="*/ 151 w 253"/>
                                <a:gd name="T87" fmla="*/ 868 h 925"/>
                                <a:gd name="T88" fmla="*/ 156 w 253"/>
                                <a:gd name="T89" fmla="*/ 921 h 925"/>
                                <a:gd name="T90" fmla="*/ 164 w 253"/>
                                <a:gd name="T91" fmla="*/ 925 h 925"/>
                                <a:gd name="T92" fmla="*/ 205 w 253"/>
                                <a:gd name="T93" fmla="*/ 795 h 925"/>
                                <a:gd name="T94" fmla="*/ 226 w 253"/>
                                <a:gd name="T95" fmla="*/ 696 h 925"/>
                                <a:gd name="T96" fmla="*/ 241 w 253"/>
                                <a:gd name="T97" fmla="*/ 627 h 925"/>
                                <a:gd name="T98" fmla="*/ 244 w 253"/>
                                <a:gd name="T99" fmla="*/ 543 h 925"/>
                                <a:gd name="T100" fmla="*/ 232 w 253"/>
                                <a:gd name="T101" fmla="*/ 459 h 925"/>
                                <a:gd name="T102" fmla="*/ 214 w 253"/>
                                <a:gd name="T103" fmla="*/ 432 h 925"/>
                                <a:gd name="T104" fmla="*/ 197 w 253"/>
                                <a:gd name="T105" fmla="*/ 418 h 925"/>
                                <a:gd name="T106" fmla="*/ 216 w 253"/>
                                <a:gd name="T107" fmla="*/ 388 h 925"/>
                                <a:gd name="T108" fmla="*/ 236 w 253"/>
                                <a:gd name="T109" fmla="*/ 334 h 925"/>
                                <a:gd name="T110" fmla="*/ 228 w 253"/>
                                <a:gd name="T111" fmla="*/ 273 h 925"/>
                                <a:gd name="T112" fmla="*/ 221 w 253"/>
                                <a:gd name="T113" fmla="*/ 228 h 925"/>
                                <a:gd name="T114" fmla="*/ 203 w 253"/>
                                <a:gd name="T115" fmla="*/ 173 h 9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</a:cxnLst>
                              <a:rect l="0" t="0" r="r" b="b"/>
                              <a:pathLst>
                                <a:path w="253" h="925">
                                  <a:moveTo>
                                    <a:pt x="203" y="129"/>
                                  </a:moveTo>
                                  <a:lnTo>
                                    <a:pt x="204" y="124"/>
                                  </a:lnTo>
                                  <a:lnTo>
                                    <a:pt x="207" y="120"/>
                                  </a:lnTo>
                                  <a:lnTo>
                                    <a:pt x="209" y="115"/>
                                  </a:lnTo>
                                  <a:lnTo>
                                    <a:pt x="213" y="111"/>
                                  </a:lnTo>
                                  <a:lnTo>
                                    <a:pt x="207" y="106"/>
                                  </a:lnTo>
                                  <a:lnTo>
                                    <a:pt x="196" y="98"/>
                                  </a:lnTo>
                                  <a:lnTo>
                                    <a:pt x="186" y="90"/>
                                  </a:lnTo>
                                  <a:lnTo>
                                    <a:pt x="176" y="81"/>
                                  </a:lnTo>
                                  <a:lnTo>
                                    <a:pt x="164" y="73"/>
                                  </a:lnTo>
                                  <a:lnTo>
                                    <a:pt x="156" y="65"/>
                                  </a:lnTo>
                                  <a:lnTo>
                                    <a:pt x="150" y="60"/>
                                  </a:lnTo>
                                  <a:lnTo>
                                    <a:pt x="148" y="59"/>
                                  </a:lnTo>
                                  <a:lnTo>
                                    <a:pt x="133" y="49"/>
                                  </a:lnTo>
                                  <a:lnTo>
                                    <a:pt x="133" y="49"/>
                                  </a:lnTo>
                                  <a:lnTo>
                                    <a:pt x="132" y="49"/>
                                  </a:lnTo>
                                  <a:lnTo>
                                    <a:pt x="103" y="24"/>
                                  </a:lnTo>
                                  <a:lnTo>
                                    <a:pt x="84" y="15"/>
                                  </a:lnTo>
                                  <a:lnTo>
                                    <a:pt x="84" y="15"/>
                                  </a:lnTo>
                                  <a:lnTo>
                                    <a:pt x="84" y="14"/>
                                  </a:lnTo>
                                  <a:lnTo>
                                    <a:pt x="82" y="14"/>
                                  </a:lnTo>
                                  <a:lnTo>
                                    <a:pt x="82" y="14"/>
                                  </a:lnTo>
                                  <a:lnTo>
                                    <a:pt x="82" y="13"/>
                                  </a:lnTo>
                                  <a:lnTo>
                                    <a:pt x="79" y="10"/>
                                  </a:lnTo>
                                  <a:lnTo>
                                    <a:pt x="75" y="7"/>
                                  </a:lnTo>
                                  <a:lnTo>
                                    <a:pt x="68" y="3"/>
                                  </a:lnTo>
                                  <a:lnTo>
                                    <a:pt x="63" y="0"/>
                                  </a:lnTo>
                                  <a:lnTo>
                                    <a:pt x="68" y="7"/>
                                  </a:lnTo>
                                  <a:lnTo>
                                    <a:pt x="73" y="15"/>
                                  </a:lnTo>
                                  <a:lnTo>
                                    <a:pt x="80" y="24"/>
                                  </a:lnTo>
                                  <a:lnTo>
                                    <a:pt x="84" y="32"/>
                                  </a:lnTo>
                                  <a:lnTo>
                                    <a:pt x="84" y="42"/>
                                  </a:lnTo>
                                  <a:lnTo>
                                    <a:pt x="82" y="53"/>
                                  </a:lnTo>
                                  <a:lnTo>
                                    <a:pt x="82" y="62"/>
                                  </a:lnTo>
                                  <a:lnTo>
                                    <a:pt x="86" y="65"/>
                                  </a:lnTo>
                                  <a:lnTo>
                                    <a:pt x="92" y="68"/>
                                  </a:lnTo>
                                  <a:lnTo>
                                    <a:pt x="98" y="69"/>
                                  </a:lnTo>
                                  <a:lnTo>
                                    <a:pt x="103" y="71"/>
                                  </a:lnTo>
                                  <a:lnTo>
                                    <a:pt x="108" y="72"/>
                                  </a:lnTo>
                                  <a:lnTo>
                                    <a:pt x="114" y="73"/>
                                  </a:lnTo>
                                  <a:lnTo>
                                    <a:pt x="119" y="75"/>
                                  </a:lnTo>
                                  <a:lnTo>
                                    <a:pt x="123" y="77"/>
                                  </a:lnTo>
                                  <a:lnTo>
                                    <a:pt x="126" y="80"/>
                                  </a:lnTo>
                                  <a:lnTo>
                                    <a:pt x="132" y="85"/>
                                  </a:lnTo>
                                  <a:lnTo>
                                    <a:pt x="137" y="89"/>
                                  </a:lnTo>
                                  <a:lnTo>
                                    <a:pt x="141" y="91"/>
                                  </a:lnTo>
                                  <a:lnTo>
                                    <a:pt x="146" y="95"/>
                                  </a:lnTo>
                                  <a:lnTo>
                                    <a:pt x="150" y="98"/>
                                  </a:lnTo>
                                  <a:lnTo>
                                    <a:pt x="155" y="99"/>
                                  </a:lnTo>
                                  <a:lnTo>
                                    <a:pt x="160" y="102"/>
                                  </a:lnTo>
                                  <a:lnTo>
                                    <a:pt x="166" y="103"/>
                                  </a:lnTo>
                                  <a:lnTo>
                                    <a:pt x="166" y="104"/>
                                  </a:lnTo>
                                  <a:lnTo>
                                    <a:pt x="166" y="107"/>
                                  </a:lnTo>
                                  <a:lnTo>
                                    <a:pt x="166" y="109"/>
                                  </a:lnTo>
                                  <a:lnTo>
                                    <a:pt x="166" y="112"/>
                                  </a:lnTo>
                                  <a:lnTo>
                                    <a:pt x="160" y="120"/>
                                  </a:lnTo>
                                  <a:lnTo>
                                    <a:pt x="154" y="126"/>
                                  </a:lnTo>
                                  <a:lnTo>
                                    <a:pt x="147" y="133"/>
                                  </a:lnTo>
                                  <a:lnTo>
                                    <a:pt x="141" y="140"/>
                                  </a:lnTo>
                                  <a:lnTo>
                                    <a:pt x="135" y="147"/>
                                  </a:lnTo>
                                  <a:lnTo>
                                    <a:pt x="132" y="155"/>
                                  </a:lnTo>
                                  <a:lnTo>
                                    <a:pt x="130" y="164"/>
                                  </a:lnTo>
                                  <a:lnTo>
                                    <a:pt x="130" y="173"/>
                                  </a:lnTo>
                                  <a:lnTo>
                                    <a:pt x="120" y="177"/>
                                  </a:lnTo>
                                  <a:lnTo>
                                    <a:pt x="110" y="179"/>
                                  </a:lnTo>
                                  <a:lnTo>
                                    <a:pt x="99" y="180"/>
                                  </a:lnTo>
                                  <a:lnTo>
                                    <a:pt x="89" y="183"/>
                                  </a:lnTo>
                                  <a:lnTo>
                                    <a:pt x="77" y="184"/>
                                  </a:lnTo>
                                  <a:lnTo>
                                    <a:pt x="67" y="186"/>
                                  </a:lnTo>
                                  <a:lnTo>
                                    <a:pt x="57" y="187"/>
                                  </a:lnTo>
                                  <a:lnTo>
                                    <a:pt x="46" y="189"/>
                                  </a:lnTo>
                                  <a:lnTo>
                                    <a:pt x="40" y="192"/>
                                  </a:lnTo>
                                  <a:lnTo>
                                    <a:pt x="33" y="193"/>
                                  </a:lnTo>
                                  <a:lnTo>
                                    <a:pt x="28" y="195"/>
                                  </a:lnTo>
                                  <a:lnTo>
                                    <a:pt x="22" y="197"/>
                                  </a:lnTo>
                                  <a:lnTo>
                                    <a:pt x="15" y="199"/>
                                  </a:lnTo>
                                  <a:lnTo>
                                    <a:pt x="10" y="201"/>
                                  </a:lnTo>
                                  <a:lnTo>
                                    <a:pt x="5" y="205"/>
                                  </a:lnTo>
                                  <a:lnTo>
                                    <a:pt x="0" y="209"/>
                                  </a:lnTo>
                                  <a:lnTo>
                                    <a:pt x="14" y="215"/>
                                  </a:lnTo>
                                  <a:lnTo>
                                    <a:pt x="28" y="219"/>
                                  </a:lnTo>
                                  <a:lnTo>
                                    <a:pt x="44" y="220"/>
                                  </a:lnTo>
                                  <a:lnTo>
                                    <a:pt x="58" y="220"/>
                                  </a:lnTo>
                                  <a:lnTo>
                                    <a:pt x="73" y="219"/>
                                  </a:lnTo>
                                  <a:lnTo>
                                    <a:pt x="89" y="218"/>
                                  </a:lnTo>
                                  <a:lnTo>
                                    <a:pt x="104" y="217"/>
                                  </a:lnTo>
                                  <a:lnTo>
                                    <a:pt x="120" y="217"/>
                                  </a:lnTo>
                                  <a:lnTo>
                                    <a:pt x="120" y="219"/>
                                  </a:lnTo>
                                  <a:lnTo>
                                    <a:pt x="120" y="223"/>
                                  </a:lnTo>
                                  <a:lnTo>
                                    <a:pt x="120" y="226"/>
                                  </a:lnTo>
                                  <a:lnTo>
                                    <a:pt x="120" y="230"/>
                                  </a:lnTo>
                                  <a:lnTo>
                                    <a:pt x="121" y="230"/>
                                  </a:lnTo>
                                  <a:lnTo>
                                    <a:pt x="123" y="230"/>
                                  </a:lnTo>
                                  <a:lnTo>
                                    <a:pt x="124" y="230"/>
                                  </a:lnTo>
                                  <a:lnTo>
                                    <a:pt x="126" y="230"/>
                                  </a:lnTo>
                                  <a:lnTo>
                                    <a:pt x="128" y="236"/>
                                  </a:lnTo>
                                  <a:lnTo>
                                    <a:pt x="132" y="241"/>
                                  </a:lnTo>
                                  <a:lnTo>
                                    <a:pt x="133" y="246"/>
                                  </a:lnTo>
                                  <a:lnTo>
                                    <a:pt x="133" y="253"/>
                                  </a:lnTo>
                                  <a:lnTo>
                                    <a:pt x="128" y="258"/>
                                  </a:lnTo>
                                  <a:lnTo>
                                    <a:pt x="125" y="263"/>
                                  </a:lnTo>
                                  <a:lnTo>
                                    <a:pt x="123" y="270"/>
                                  </a:lnTo>
                                  <a:lnTo>
                                    <a:pt x="124" y="276"/>
                                  </a:lnTo>
                                  <a:lnTo>
                                    <a:pt x="133" y="284"/>
                                  </a:lnTo>
                                  <a:lnTo>
                                    <a:pt x="143" y="288"/>
                                  </a:lnTo>
                                  <a:lnTo>
                                    <a:pt x="154" y="294"/>
                                  </a:lnTo>
                                  <a:lnTo>
                                    <a:pt x="160" y="303"/>
                                  </a:lnTo>
                                  <a:lnTo>
                                    <a:pt x="164" y="330"/>
                                  </a:lnTo>
                                  <a:lnTo>
                                    <a:pt x="164" y="357"/>
                                  </a:lnTo>
                                  <a:lnTo>
                                    <a:pt x="163" y="386"/>
                                  </a:lnTo>
                                  <a:lnTo>
                                    <a:pt x="164" y="413"/>
                                  </a:lnTo>
                                  <a:lnTo>
                                    <a:pt x="152" y="414"/>
                                  </a:lnTo>
                                  <a:lnTo>
                                    <a:pt x="142" y="419"/>
                                  </a:lnTo>
                                  <a:lnTo>
                                    <a:pt x="133" y="427"/>
                                  </a:lnTo>
                                  <a:lnTo>
                                    <a:pt x="126" y="436"/>
                                  </a:lnTo>
                                  <a:lnTo>
                                    <a:pt x="120" y="447"/>
                                  </a:lnTo>
                                  <a:lnTo>
                                    <a:pt x="114" y="454"/>
                                  </a:lnTo>
                                  <a:lnTo>
                                    <a:pt x="104" y="461"/>
                                  </a:lnTo>
                                  <a:lnTo>
                                    <a:pt x="97" y="467"/>
                                  </a:lnTo>
                                  <a:lnTo>
                                    <a:pt x="97" y="470"/>
                                  </a:lnTo>
                                  <a:lnTo>
                                    <a:pt x="97" y="474"/>
                                  </a:lnTo>
                                  <a:lnTo>
                                    <a:pt x="97" y="476"/>
                                  </a:lnTo>
                                  <a:lnTo>
                                    <a:pt x="97" y="480"/>
                                  </a:lnTo>
                                  <a:lnTo>
                                    <a:pt x="103" y="489"/>
                                  </a:lnTo>
                                  <a:lnTo>
                                    <a:pt x="110" y="498"/>
                                  </a:lnTo>
                                  <a:lnTo>
                                    <a:pt x="116" y="506"/>
                                  </a:lnTo>
                                  <a:lnTo>
                                    <a:pt x="120" y="514"/>
                                  </a:lnTo>
                                  <a:lnTo>
                                    <a:pt x="126" y="531"/>
                                  </a:lnTo>
                                  <a:lnTo>
                                    <a:pt x="132" y="549"/>
                                  </a:lnTo>
                                  <a:lnTo>
                                    <a:pt x="137" y="565"/>
                                  </a:lnTo>
                                  <a:lnTo>
                                    <a:pt x="143" y="583"/>
                                  </a:lnTo>
                                  <a:lnTo>
                                    <a:pt x="147" y="594"/>
                                  </a:lnTo>
                                  <a:lnTo>
                                    <a:pt x="152" y="603"/>
                                  </a:lnTo>
                                  <a:lnTo>
                                    <a:pt x="157" y="613"/>
                                  </a:lnTo>
                                  <a:lnTo>
                                    <a:pt x="164" y="622"/>
                                  </a:lnTo>
                                  <a:lnTo>
                                    <a:pt x="170" y="631"/>
                                  </a:lnTo>
                                  <a:lnTo>
                                    <a:pt x="177" y="642"/>
                                  </a:lnTo>
                                  <a:lnTo>
                                    <a:pt x="182" y="651"/>
                                  </a:lnTo>
                                  <a:lnTo>
                                    <a:pt x="188" y="661"/>
                                  </a:lnTo>
                                  <a:lnTo>
                                    <a:pt x="188" y="664"/>
                                  </a:lnTo>
                                  <a:lnTo>
                                    <a:pt x="188" y="667"/>
                                  </a:lnTo>
                                  <a:lnTo>
                                    <a:pt x="188" y="670"/>
                                  </a:lnTo>
                                  <a:lnTo>
                                    <a:pt x="188" y="674"/>
                                  </a:lnTo>
                                  <a:lnTo>
                                    <a:pt x="182" y="680"/>
                                  </a:lnTo>
                                  <a:lnTo>
                                    <a:pt x="177" y="686"/>
                                  </a:lnTo>
                                  <a:lnTo>
                                    <a:pt x="169" y="691"/>
                                  </a:lnTo>
                                  <a:lnTo>
                                    <a:pt x="163" y="695"/>
                                  </a:lnTo>
                                  <a:lnTo>
                                    <a:pt x="156" y="698"/>
                                  </a:lnTo>
                                  <a:lnTo>
                                    <a:pt x="150" y="702"/>
                                  </a:lnTo>
                                  <a:lnTo>
                                    <a:pt x="143" y="706"/>
                                  </a:lnTo>
                                  <a:lnTo>
                                    <a:pt x="137" y="710"/>
                                  </a:lnTo>
                                  <a:lnTo>
                                    <a:pt x="133" y="717"/>
                                  </a:lnTo>
                                  <a:lnTo>
                                    <a:pt x="138" y="724"/>
                                  </a:lnTo>
                                  <a:lnTo>
                                    <a:pt x="146" y="733"/>
                                  </a:lnTo>
                                  <a:lnTo>
                                    <a:pt x="154" y="741"/>
                                  </a:lnTo>
                                  <a:lnTo>
                                    <a:pt x="160" y="758"/>
                                  </a:lnTo>
                                  <a:lnTo>
                                    <a:pt x="161" y="776"/>
                                  </a:lnTo>
                                  <a:lnTo>
                                    <a:pt x="161" y="795"/>
                                  </a:lnTo>
                                  <a:lnTo>
                                    <a:pt x="164" y="813"/>
                                  </a:lnTo>
                                  <a:lnTo>
                                    <a:pt x="163" y="820"/>
                                  </a:lnTo>
                                  <a:lnTo>
                                    <a:pt x="159" y="826"/>
                                  </a:lnTo>
                                  <a:lnTo>
                                    <a:pt x="151" y="830"/>
                                  </a:lnTo>
                                  <a:lnTo>
                                    <a:pt x="142" y="834"/>
                                  </a:lnTo>
                                  <a:lnTo>
                                    <a:pt x="132" y="838"/>
                                  </a:lnTo>
                                  <a:lnTo>
                                    <a:pt x="121" y="841"/>
                                  </a:lnTo>
                                  <a:lnTo>
                                    <a:pt x="112" y="844"/>
                                  </a:lnTo>
                                  <a:lnTo>
                                    <a:pt x="103" y="847"/>
                                  </a:lnTo>
                                  <a:lnTo>
                                    <a:pt x="110" y="847"/>
                                  </a:lnTo>
                                  <a:lnTo>
                                    <a:pt x="116" y="847"/>
                                  </a:lnTo>
                                  <a:lnTo>
                                    <a:pt x="123" y="847"/>
                                  </a:lnTo>
                                  <a:lnTo>
                                    <a:pt x="129" y="847"/>
                                  </a:lnTo>
                                  <a:lnTo>
                                    <a:pt x="134" y="848"/>
                                  </a:lnTo>
                                  <a:lnTo>
                                    <a:pt x="139" y="850"/>
                                  </a:lnTo>
                                  <a:lnTo>
                                    <a:pt x="145" y="851"/>
                                  </a:lnTo>
                                  <a:lnTo>
                                    <a:pt x="147" y="855"/>
                                  </a:lnTo>
                                  <a:lnTo>
                                    <a:pt x="151" y="868"/>
                                  </a:lnTo>
                                  <a:lnTo>
                                    <a:pt x="152" y="884"/>
                                  </a:lnTo>
                                  <a:lnTo>
                                    <a:pt x="151" y="901"/>
                                  </a:lnTo>
                                  <a:lnTo>
                                    <a:pt x="154" y="918"/>
                                  </a:lnTo>
                                  <a:lnTo>
                                    <a:pt x="156" y="921"/>
                                  </a:lnTo>
                                  <a:lnTo>
                                    <a:pt x="159" y="922"/>
                                  </a:lnTo>
                                  <a:lnTo>
                                    <a:pt x="161" y="923"/>
                                  </a:lnTo>
                                  <a:lnTo>
                                    <a:pt x="164" y="925"/>
                                  </a:lnTo>
                                  <a:lnTo>
                                    <a:pt x="164" y="925"/>
                                  </a:lnTo>
                                  <a:lnTo>
                                    <a:pt x="188" y="860"/>
                                  </a:lnTo>
                                  <a:lnTo>
                                    <a:pt x="192" y="846"/>
                                  </a:lnTo>
                                  <a:lnTo>
                                    <a:pt x="199" y="820"/>
                                  </a:lnTo>
                                  <a:lnTo>
                                    <a:pt x="205" y="795"/>
                                  </a:lnTo>
                                  <a:lnTo>
                                    <a:pt x="208" y="784"/>
                                  </a:lnTo>
                                  <a:lnTo>
                                    <a:pt x="222" y="740"/>
                                  </a:lnTo>
                                  <a:lnTo>
                                    <a:pt x="223" y="723"/>
                                  </a:lnTo>
                                  <a:lnTo>
                                    <a:pt x="226" y="696"/>
                                  </a:lnTo>
                                  <a:lnTo>
                                    <a:pt x="230" y="667"/>
                                  </a:lnTo>
                                  <a:lnTo>
                                    <a:pt x="232" y="649"/>
                                  </a:lnTo>
                                  <a:lnTo>
                                    <a:pt x="236" y="639"/>
                                  </a:lnTo>
                                  <a:lnTo>
                                    <a:pt x="241" y="627"/>
                                  </a:lnTo>
                                  <a:lnTo>
                                    <a:pt x="247" y="616"/>
                                  </a:lnTo>
                                  <a:lnTo>
                                    <a:pt x="253" y="605"/>
                                  </a:lnTo>
                                  <a:lnTo>
                                    <a:pt x="248" y="574"/>
                                  </a:lnTo>
                                  <a:lnTo>
                                    <a:pt x="244" y="543"/>
                                  </a:lnTo>
                                  <a:lnTo>
                                    <a:pt x="243" y="512"/>
                                  </a:lnTo>
                                  <a:lnTo>
                                    <a:pt x="239" y="480"/>
                                  </a:lnTo>
                                  <a:lnTo>
                                    <a:pt x="236" y="470"/>
                                  </a:lnTo>
                                  <a:lnTo>
                                    <a:pt x="232" y="459"/>
                                  </a:lnTo>
                                  <a:lnTo>
                                    <a:pt x="227" y="450"/>
                                  </a:lnTo>
                                  <a:lnTo>
                                    <a:pt x="222" y="440"/>
                                  </a:lnTo>
                                  <a:lnTo>
                                    <a:pt x="219" y="436"/>
                                  </a:lnTo>
                                  <a:lnTo>
                                    <a:pt x="214" y="432"/>
                                  </a:lnTo>
                                  <a:lnTo>
                                    <a:pt x="208" y="428"/>
                                  </a:lnTo>
                                  <a:lnTo>
                                    <a:pt x="203" y="426"/>
                                  </a:lnTo>
                                  <a:lnTo>
                                    <a:pt x="197" y="423"/>
                                  </a:lnTo>
                                  <a:lnTo>
                                    <a:pt x="197" y="418"/>
                                  </a:lnTo>
                                  <a:lnTo>
                                    <a:pt x="197" y="413"/>
                                  </a:lnTo>
                                  <a:lnTo>
                                    <a:pt x="199" y="410"/>
                                  </a:lnTo>
                                  <a:lnTo>
                                    <a:pt x="205" y="399"/>
                                  </a:lnTo>
                                  <a:lnTo>
                                    <a:pt x="216" y="388"/>
                                  </a:lnTo>
                                  <a:lnTo>
                                    <a:pt x="226" y="378"/>
                                  </a:lnTo>
                                  <a:lnTo>
                                    <a:pt x="232" y="366"/>
                                  </a:lnTo>
                                  <a:lnTo>
                                    <a:pt x="236" y="351"/>
                                  </a:lnTo>
                                  <a:lnTo>
                                    <a:pt x="236" y="334"/>
                                  </a:lnTo>
                                  <a:lnTo>
                                    <a:pt x="235" y="319"/>
                                  </a:lnTo>
                                  <a:lnTo>
                                    <a:pt x="232" y="303"/>
                                  </a:lnTo>
                                  <a:lnTo>
                                    <a:pt x="228" y="288"/>
                                  </a:lnTo>
                                  <a:lnTo>
                                    <a:pt x="228" y="273"/>
                                  </a:lnTo>
                                  <a:lnTo>
                                    <a:pt x="227" y="258"/>
                                  </a:lnTo>
                                  <a:lnTo>
                                    <a:pt x="227" y="244"/>
                                  </a:lnTo>
                                  <a:lnTo>
                                    <a:pt x="225" y="236"/>
                                  </a:lnTo>
                                  <a:lnTo>
                                    <a:pt x="221" y="228"/>
                                  </a:lnTo>
                                  <a:lnTo>
                                    <a:pt x="216" y="220"/>
                                  </a:lnTo>
                                  <a:lnTo>
                                    <a:pt x="213" y="213"/>
                                  </a:lnTo>
                                  <a:lnTo>
                                    <a:pt x="207" y="192"/>
                                  </a:lnTo>
                                  <a:lnTo>
                                    <a:pt x="203" y="173"/>
                                  </a:lnTo>
                                  <a:lnTo>
                                    <a:pt x="201" y="151"/>
                                  </a:lnTo>
                                  <a:lnTo>
                                    <a:pt x="203" y="1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FEFE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27" name="Freeform 1429227"/>
                          <wps:cNvSpPr>
                            <a:spLocks/>
                          </wps:cNvSpPr>
                          <wps:spPr bwMode="auto">
                            <a:xfrm>
                              <a:off x="627" y="720"/>
                              <a:ext cx="7" cy="7"/>
                            </a:xfrm>
                            <a:custGeom>
                              <a:avLst/>
                              <a:gdLst>
                                <a:gd name="T0" fmla="*/ 0 w 21"/>
                                <a:gd name="T1" fmla="*/ 10 h 21"/>
                                <a:gd name="T2" fmla="*/ 2 w 21"/>
                                <a:gd name="T3" fmla="*/ 14 h 21"/>
                                <a:gd name="T4" fmla="*/ 4 w 21"/>
                                <a:gd name="T5" fmla="*/ 17 h 21"/>
                                <a:gd name="T6" fmla="*/ 7 w 21"/>
                                <a:gd name="T7" fmla="*/ 20 h 21"/>
                                <a:gd name="T8" fmla="*/ 11 w 21"/>
                                <a:gd name="T9" fmla="*/ 21 h 21"/>
                                <a:gd name="T10" fmla="*/ 15 w 21"/>
                                <a:gd name="T11" fmla="*/ 20 h 21"/>
                                <a:gd name="T12" fmla="*/ 19 w 21"/>
                                <a:gd name="T13" fmla="*/ 17 h 21"/>
                                <a:gd name="T14" fmla="*/ 20 w 21"/>
                                <a:gd name="T15" fmla="*/ 14 h 21"/>
                                <a:gd name="T16" fmla="*/ 21 w 21"/>
                                <a:gd name="T17" fmla="*/ 10 h 21"/>
                                <a:gd name="T18" fmla="*/ 20 w 21"/>
                                <a:gd name="T19" fmla="*/ 7 h 21"/>
                                <a:gd name="T20" fmla="*/ 19 w 21"/>
                                <a:gd name="T21" fmla="*/ 3 h 21"/>
                                <a:gd name="T22" fmla="*/ 15 w 21"/>
                                <a:gd name="T23" fmla="*/ 1 h 21"/>
                                <a:gd name="T24" fmla="*/ 11 w 21"/>
                                <a:gd name="T25" fmla="*/ 0 h 21"/>
                                <a:gd name="T26" fmla="*/ 7 w 21"/>
                                <a:gd name="T27" fmla="*/ 1 h 21"/>
                                <a:gd name="T28" fmla="*/ 4 w 21"/>
                                <a:gd name="T29" fmla="*/ 3 h 21"/>
                                <a:gd name="T30" fmla="*/ 2 w 21"/>
                                <a:gd name="T31" fmla="*/ 7 h 21"/>
                                <a:gd name="T32" fmla="*/ 0 w 21"/>
                                <a:gd name="T33" fmla="*/ 10 h 21"/>
                                <a:gd name="T34" fmla="*/ 0 w 21"/>
                                <a:gd name="T35" fmla="*/ 10 h 2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</a:cxnLst>
                              <a:rect l="0" t="0" r="r" b="b"/>
                              <a:pathLst>
                                <a:path w="21" h="21">
                                  <a:moveTo>
                                    <a:pt x="0" y="10"/>
                                  </a:moveTo>
                                  <a:lnTo>
                                    <a:pt x="2" y="14"/>
                                  </a:lnTo>
                                  <a:lnTo>
                                    <a:pt x="4" y="17"/>
                                  </a:lnTo>
                                  <a:lnTo>
                                    <a:pt x="7" y="20"/>
                                  </a:lnTo>
                                  <a:lnTo>
                                    <a:pt x="11" y="21"/>
                                  </a:lnTo>
                                  <a:lnTo>
                                    <a:pt x="15" y="20"/>
                                  </a:lnTo>
                                  <a:lnTo>
                                    <a:pt x="19" y="17"/>
                                  </a:lnTo>
                                  <a:lnTo>
                                    <a:pt x="20" y="14"/>
                                  </a:lnTo>
                                  <a:lnTo>
                                    <a:pt x="21" y="10"/>
                                  </a:lnTo>
                                  <a:lnTo>
                                    <a:pt x="20" y="7"/>
                                  </a:lnTo>
                                  <a:lnTo>
                                    <a:pt x="19" y="3"/>
                                  </a:lnTo>
                                  <a:lnTo>
                                    <a:pt x="15" y="1"/>
                                  </a:lnTo>
                                  <a:lnTo>
                                    <a:pt x="11" y="0"/>
                                  </a:lnTo>
                                  <a:lnTo>
                                    <a:pt x="7" y="1"/>
                                  </a:lnTo>
                                  <a:lnTo>
                                    <a:pt x="4" y="3"/>
                                  </a:lnTo>
                                  <a:lnTo>
                                    <a:pt x="2" y="7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28" name="Freeform 1429228"/>
                          <wps:cNvSpPr>
                            <a:spLocks/>
                          </wps:cNvSpPr>
                          <wps:spPr bwMode="auto">
                            <a:xfrm>
                              <a:off x="653" y="710"/>
                              <a:ext cx="6" cy="7"/>
                            </a:xfrm>
                            <a:custGeom>
                              <a:avLst/>
                              <a:gdLst>
                                <a:gd name="T0" fmla="*/ 0 w 19"/>
                                <a:gd name="T1" fmla="*/ 11 h 20"/>
                                <a:gd name="T2" fmla="*/ 1 w 19"/>
                                <a:gd name="T3" fmla="*/ 15 h 20"/>
                                <a:gd name="T4" fmla="*/ 3 w 19"/>
                                <a:gd name="T5" fmla="*/ 17 h 20"/>
                                <a:gd name="T6" fmla="*/ 6 w 19"/>
                                <a:gd name="T7" fmla="*/ 19 h 20"/>
                                <a:gd name="T8" fmla="*/ 10 w 19"/>
                                <a:gd name="T9" fmla="*/ 20 h 20"/>
                                <a:gd name="T10" fmla="*/ 14 w 19"/>
                                <a:gd name="T11" fmla="*/ 19 h 20"/>
                                <a:gd name="T12" fmla="*/ 17 w 19"/>
                                <a:gd name="T13" fmla="*/ 17 h 20"/>
                                <a:gd name="T14" fmla="*/ 18 w 19"/>
                                <a:gd name="T15" fmla="*/ 15 h 20"/>
                                <a:gd name="T16" fmla="*/ 19 w 19"/>
                                <a:gd name="T17" fmla="*/ 11 h 20"/>
                                <a:gd name="T18" fmla="*/ 18 w 19"/>
                                <a:gd name="T19" fmla="*/ 7 h 20"/>
                                <a:gd name="T20" fmla="*/ 17 w 19"/>
                                <a:gd name="T21" fmla="*/ 3 h 20"/>
                                <a:gd name="T22" fmla="*/ 14 w 19"/>
                                <a:gd name="T23" fmla="*/ 2 h 20"/>
                                <a:gd name="T24" fmla="*/ 10 w 19"/>
                                <a:gd name="T25" fmla="*/ 0 h 20"/>
                                <a:gd name="T26" fmla="*/ 6 w 19"/>
                                <a:gd name="T27" fmla="*/ 2 h 20"/>
                                <a:gd name="T28" fmla="*/ 3 w 19"/>
                                <a:gd name="T29" fmla="*/ 3 h 20"/>
                                <a:gd name="T30" fmla="*/ 1 w 19"/>
                                <a:gd name="T31" fmla="*/ 7 h 20"/>
                                <a:gd name="T32" fmla="*/ 0 w 19"/>
                                <a:gd name="T33" fmla="*/ 11 h 20"/>
                                <a:gd name="T34" fmla="*/ 0 w 19"/>
                                <a:gd name="T35" fmla="*/ 11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</a:cxnLst>
                              <a:rect l="0" t="0" r="r" b="b"/>
                              <a:pathLst>
                                <a:path w="19" h="20">
                                  <a:moveTo>
                                    <a:pt x="0" y="11"/>
                                  </a:moveTo>
                                  <a:lnTo>
                                    <a:pt x="1" y="15"/>
                                  </a:lnTo>
                                  <a:lnTo>
                                    <a:pt x="3" y="17"/>
                                  </a:lnTo>
                                  <a:lnTo>
                                    <a:pt x="6" y="19"/>
                                  </a:lnTo>
                                  <a:lnTo>
                                    <a:pt x="10" y="20"/>
                                  </a:lnTo>
                                  <a:lnTo>
                                    <a:pt x="14" y="19"/>
                                  </a:lnTo>
                                  <a:lnTo>
                                    <a:pt x="17" y="17"/>
                                  </a:lnTo>
                                  <a:lnTo>
                                    <a:pt x="18" y="15"/>
                                  </a:lnTo>
                                  <a:lnTo>
                                    <a:pt x="19" y="11"/>
                                  </a:lnTo>
                                  <a:lnTo>
                                    <a:pt x="18" y="7"/>
                                  </a:lnTo>
                                  <a:lnTo>
                                    <a:pt x="17" y="3"/>
                                  </a:lnTo>
                                  <a:lnTo>
                                    <a:pt x="14" y="2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6" y="2"/>
                                  </a:lnTo>
                                  <a:lnTo>
                                    <a:pt x="3" y="3"/>
                                  </a:lnTo>
                                  <a:lnTo>
                                    <a:pt x="1" y="7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29" name="Freeform 1429229"/>
                          <wps:cNvSpPr>
                            <a:spLocks/>
                          </wps:cNvSpPr>
                          <wps:spPr bwMode="auto">
                            <a:xfrm>
                              <a:off x="764" y="780"/>
                              <a:ext cx="7" cy="7"/>
                            </a:xfrm>
                            <a:custGeom>
                              <a:avLst/>
                              <a:gdLst>
                                <a:gd name="T0" fmla="*/ 0 w 21"/>
                                <a:gd name="T1" fmla="*/ 10 h 19"/>
                                <a:gd name="T2" fmla="*/ 2 w 21"/>
                                <a:gd name="T3" fmla="*/ 14 h 19"/>
                                <a:gd name="T4" fmla="*/ 4 w 21"/>
                                <a:gd name="T5" fmla="*/ 17 h 19"/>
                                <a:gd name="T6" fmla="*/ 7 w 21"/>
                                <a:gd name="T7" fmla="*/ 18 h 19"/>
                                <a:gd name="T8" fmla="*/ 11 w 21"/>
                                <a:gd name="T9" fmla="*/ 19 h 19"/>
                                <a:gd name="T10" fmla="*/ 15 w 21"/>
                                <a:gd name="T11" fmla="*/ 18 h 19"/>
                                <a:gd name="T12" fmla="*/ 18 w 21"/>
                                <a:gd name="T13" fmla="*/ 17 h 19"/>
                                <a:gd name="T14" fmla="*/ 20 w 21"/>
                                <a:gd name="T15" fmla="*/ 14 h 19"/>
                                <a:gd name="T16" fmla="*/ 21 w 21"/>
                                <a:gd name="T17" fmla="*/ 10 h 19"/>
                                <a:gd name="T18" fmla="*/ 20 w 21"/>
                                <a:gd name="T19" fmla="*/ 6 h 19"/>
                                <a:gd name="T20" fmla="*/ 18 w 21"/>
                                <a:gd name="T21" fmla="*/ 3 h 19"/>
                                <a:gd name="T22" fmla="*/ 15 w 21"/>
                                <a:gd name="T23" fmla="*/ 1 h 19"/>
                                <a:gd name="T24" fmla="*/ 11 w 21"/>
                                <a:gd name="T25" fmla="*/ 0 h 19"/>
                                <a:gd name="T26" fmla="*/ 7 w 21"/>
                                <a:gd name="T27" fmla="*/ 1 h 19"/>
                                <a:gd name="T28" fmla="*/ 4 w 21"/>
                                <a:gd name="T29" fmla="*/ 3 h 19"/>
                                <a:gd name="T30" fmla="*/ 2 w 21"/>
                                <a:gd name="T31" fmla="*/ 6 h 19"/>
                                <a:gd name="T32" fmla="*/ 0 w 21"/>
                                <a:gd name="T33" fmla="*/ 10 h 19"/>
                                <a:gd name="T34" fmla="*/ 0 w 21"/>
                                <a:gd name="T35" fmla="*/ 10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</a:cxnLst>
                              <a:rect l="0" t="0" r="r" b="b"/>
                              <a:pathLst>
                                <a:path w="21" h="19">
                                  <a:moveTo>
                                    <a:pt x="0" y="10"/>
                                  </a:moveTo>
                                  <a:lnTo>
                                    <a:pt x="2" y="14"/>
                                  </a:lnTo>
                                  <a:lnTo>
                                    <a:pt x="4" y="17"/>
                                  </a:lnTo>
                                  <a:lnTo>
                                    <a:pt x="7" y="18"/>
                                  </a:lnTo>
                                  <a:lnTo>
                                    <a:pt x="11" y="19"/>
                                  </a:lnTo>
                                  <a:lnTo>
                                    <a:pt x="15" y="18"/>
                                  </a:lnTo>
                                  <a:lnTo>
                                    <a:pt x="18" y="17"/>
                                  </a:lnTo>
                                  <a:lnTo>
                                    <a:pt x="20" y="14"/>
                                  </a:lnTo>
                                  <a:lnTo>
                                    <a:pt x="21" y="10"/>
                                  </a:lnTo>
                                  <a:lnTo>
                                    <a:pt x="20" y="6"/>
                                  </a:lnTo>
                                  <a:lnTo>
                                    <a:pt x="18" y="3"/>
                                  </a:lnTo>
                                  <a:lnTo>
                                    <a:pt x="15" y="1"/>
                                  </a:lnTo>
                                  <a:lnTo>
                                    <a:pt x="11" y="0"/>
                                  </a:lnTo>
                                  <a:lnTo>
                                    <a:pt x="7" y="1"/>
                                  </a:lnTo>
                                  <a:lnTo>
                                    <a:pt x="4" y="3"/>
                                  </a:lnTo>
                                  <a:lnTo>
                                    <a:pt x="2" y="6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30" name="Freeform 1429230"/>
                          <wps:cNvSpPr>
                            <a:spLocks/>
                          </wps:cNvSpPr>
                          <wps:spPr bwMode="auto">
                            <a:xfrm>
                              <a:off x="849" y="743"/>
                              <a:ext cx="7" cy="7"/>
                            </a:xfrm>
                            <a:custGeom>
                              <a:avLst/>
                              <a:gdLst>
                                <a:gd name="T0" fmla="*/ 0 w 20"/>
                                <a:gd name="T1" fmla="*/ 10 h 21"/>
                                <a:gd name="T2" fmla="*/ 1 w 20"/>
                                <a:gd name="T3" fmla="*/ 14 h 21"/>
                                <a:gd name="T4" fmla="*/ 2 w 20"/>
                                <a:gd name="T5" fmla="*/ 18 h 21"/>
                                <a:gd name="T6" fmla="*/ 6 w 20"/>
                                <a:gd name="T7" fmla="*/ 19 h 21"/>
                                <a:gd name="T8" fmla="*/ 10 w 20"/>
                                <a:gd name="T9" fmla="*/ 21 h 21"/>
                                <a:gd name="T10" fmla="*/ 14 w 20"/>
                                <a:gd name="T11" fmla="*/ 19 h 21"/>
                                <a:gd name="T12" fmla="*/ 18 w 20"/>
                                <a:gd name="T13" fmla="*/ 18 h 21"/>
                                <a:gd name="T14" fmla="*/ 19 w 20"/>
                                <a:gd name="T15" fmla="*/ 14 h 21"/>
                                <a:gd name="T16" fmla="*/ 20 w 20"/>
                                <a:gd name="T17" fmla="*/ 10 h 21"/>
                                <a:gd name="T18" fmla="*/ 19 w 20"/>
                                <a:gd name="T19" fmla="*/ 6 h 21"/>
                                <a:gd name="T20" fmla="*/ 18 w 20"/>
                                <a:gd name="T21" fmla="*/ 2 h 21"/>
                                <a:gd name="T22" fmla="*/ 14 w 20"/>
                                <a:gd name="T23" fmla="*/ 1 h 21"/>
                                <a:gd name="T24" fmla="*/ 10 w 20"/>
                                <a:gd name="T25" fmla="*/ 0 h 21"/>
                                <a:gd name="T26" fmla="*/ 6 w 20"/>
                                <a:gd name="T27" fmla="*/ 1 h 21"/>
                                <a:gd name="T28" fmla="*/ 2 w 20"/>
                                <a:gd name="T29" fmla="*/ 2 h 21"/>
                                <a:gd name="T30" fmla="*/ 1 w 20"/>
                                <a:gd name="T31" fmla="*/ 6 h 21"/>
                                <a:gd name="T32" fmla="*/ 0 w 20"/>
                                <a:gd name="T33" fmla="*/ 10 h 21"/>
                                <a:gd name="T34" fmla="*/ 0 w 20"/>
                                <a:gd name="T35" fmla="*/ 10 h 2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</a:cxnLst>
                              <a:rect l="0" t="0" r="r" b="b"/>
                              <a:pathLst>
                                <a:path w="20" h="21">
                                  <a:moveTo>
                                    <a:pt x="0" y="10"/>
                                  </a:moveTo>
                                  <a:lnTo>
                                    <a:pt x="1" y="14"/>
                                  </a:lnTo>
                                  <a:lnTo>
                                    <a:pt x="2" y="18"/>
                                  </a:lnTo>
                                  <a:lnTo>
                                    <a:pt x="6" y="19"/>
                                  </a:lnTo>
                                  <a:lnTo>
                                    <a:pt x="10" y="21"/>
                                  </a:lnTo>
                                  <a:lnTo>
                                    <a:pt x="14" y="19"/>
                                  </a:lnTo>
                                  <a:lnTo>
                                    <a:pt x="18" y="18"/>
                                  </a:lnTo>
                                  <a:lnTo>
                                    <a:pt x="19" y="14"/>
                                  </a:lnTo>
                                  <a:lnTo>
                                    <a:pt x="20" y="10"/>
                                  </a:lnTo>
                                  <a:lnTo>
                                    <a:pt x="19" y="6"/>
                                  </a:lnTo>
                                  <a:lnTo>
                                    <a:pt x="18" y="2"/>
                                  </a:lnTo>
                                  <a:lnTo>
                                    <a:pt x="14" y="1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6" y="1"/>
                                  </a:lnTo>
                                  <a:lnTo>
                                    <a:pt x="2" y="2"/>
                                  </a:lnTo>
                                  <a:lnTo>
                                    <a:pt x="1" y="6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31" name="Freeform 1429231"/>
                          <wps:cNvSpPr>
                            <a:spLocks/>
                          </wps:cNvSpPr>
                          <wps:spPr bwMode="auto">
                            <a:xfrm>
                              <a:off x="895" y="746"/>
                              <a:ext cx="6" cy="6"/>
                            </a:xfrm>
                            <a:custGeom>
                              <a:avLst/>
                              <a:gdLst>
                                <a:gd name="T0" fmla="*/ 0 w 20"/>
                                <a:gd name="T1" fmla="*/ 9 h 19"/>
                                <a:gd name="T2" fmla="*/ 1 w 20"/>
                                <a:gd name="T3" fmla="*/ 13 h 19"/>
                                <a:gd name="T4" fmla="*/ 2 w 20"/>
                                <a:gd name="T5" fmla="*/ 16 h 19"/>
                                <a:gd name="T6" fmla="*/ 6 w 20"/>
                                <a:gd name="T7" fmla="*/ 18 h 19"/>
                                <a:gd name="T8" fmla="*/ 10 w 20"/>
                                <a:gd name="T9" fmla="*/ 19 h 19"/>
                                <a:gd name="T10" fmla="*/ 14 w 20"/>
                                <a:gd name="T11" fmla="*/ 18 h 19"/>
                                <a:gd name="T12" fmla="*/ 18 w 20"/>
                                <a:gd name="T13" fmla="*/ 16 h 19"/>
                                <a:gd name="T14" fmla="*/ 19 w 20"/>
                                <a:gd name="T15" fmla="*/ 13 h 19"/>
                                <a:gd name="T16" fmla="*/ 20 w 20"/>
                                <a:gd name="T17" fmla="*/ 9 h 19"/>
                                <a:gd name="T18" fmla="*/ 19 w 20"/>
                                <a:gd name="T19" fmla="*/ 5 h 19"/>
                                <a:gd name="T20" fmla="*/ 18 w 20"/>
                                <a:gd name="T21" fmla="*/ 2 h 19"/>
                                <a:gd name="T22" fmla="*/ 14 w 20"/>
                                <a:gd name="T23" fmla="*/ 1 h 19"/>
                                <a:gd name="T24" fmla="*/ 10 w 20"/>
                                <a:gd name="T25" fmla="*/ 0 h 19"/>
                                <a:gd name="T26" fmla="*/ 6 w 20"/>
                                <a:gd name="T27" fmla="*/ 1 h 19"/>
                                <a:gd name="T28" fmla="*/ 2 w 20"/>
                                <a:gd name="T29" fmla="*/ 2 h 19"/>
                                <a:gd name="T30" fmla="*/ 1 w 20"/>
                                <a:gd name="T31" fmla="*/ 5 h 19"/>
                                <a:gd name="T32" fmla="*/ 0 w 20"/>
                                <a:gd name="T33" fmla="*/ 9 h 19"/>
                                <a:gd name="T34" fmla="*/ 0 w 20"/>
                                <a:gd name="T35" fmla="*/ 9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</a:cxnLst>
                              <a:rect l="0" t="0" r="r" b="b"/>
                              <a:pathLst>
                                <a:path w="20" h="19">
                                  <a:moveTo>
                                    <a:pt x="0" y="9"/>
                                  </a:moveTo>
                                  <a:lnTo>
                                    <a:pt x="1" y="13"/>
                                  </a:lnTo>
                                  <a:lnTo>
                                    <a:pt x="2" y="16"/>
                                  </a:lnTo>
                                  <a:lnTo>
                                    <a:pt x="6" y="18"/>
                                  </a:lnTo>
                                  <a:lnTo>
                                    <a:pt x="10" y="19"/>
                                  </a:lnTo>
                                  <a:lnTo>
                                    <a:pt x="14" y="18"/>
                                  </a:lnTo>
                                  <a:lnTo>
                                    <a:pt x="18" y="16"/>
                                  </a:lnTo>
                                  <a:lnTo>
                                    <a:pt x="19" y="13"/>
                                  </a:lnTo>
                                  <a:lnTo>
                                    <a:pt x="20" y="9"/>
                                  </a:lnTo>
                                  <a:lnTo>
                                    <a:pt x="19" y="5"/>
                                  </a:lnTo>
                                  <a:lnTo>
                                    <a:pt x="18" y="2"/>
                                  </a:lnTo>
                                  <a:lnTo>
                                    <a:pt x="14" y="1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6" y="1"/>
                                  </a:lnTo>
                                  <a:lnTo>
                                    <a:pt x="2" y="2"/>
                                  </a:lnTo>
                                  <a:lnTo>
                                    <a:pt x="1" y="5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32" name="Freeform 1429232"/>
                          <wps:cNvSpPr>
                            <a:spLocks/>
                          </wps:cNvSpPr>
                          <wps:spPr bwMode="auto">
                            <a:xfrm>
                              <a:off x="969" y="703"/>
                              <a:ext cx="7" cy="9"/>
                            </a:xfrm>
                            <a:custGeom>
                              <a:avLst/>
                              <a:gdLst>
                                <a:gd name="T0" fmla="*/ 0 w 21"/>
                                <a:gd name="T1" fmla="*/ 10 h 28"/>
                                <a:gd name="T2" fmla="*/ 0 w 21"/>
                                <a:gd name="T3" fmla="*/ 12 h 28"/>
                                <a:gd name="T4" fmla="*/ 0 w 21"/>
                                <a:gd name="T5" fmla="*/ 13 h 28"/>
                                <a:gd name="T6" fmla="*/ 0 w 21"/>
                                <a:gd name="T7" fmla="*/ 16 h 28"/>
                                <a:gd name="T8" fmla="*/ 0 w 21"/>
                                <a:gd name="T9" fmla="*/ 17 h 28"/>
                                <a:gd name="T10" fmla="*/ 1 w 21"/>
                                <a:gd name="T11" fmla="*/ 21 h 28"/>
                                <a:gd name="T12" fmla="*/ 4 w 21"/>
                                <a:gd name="T13" fmla="*/ 25 h 28"/>
                                <a:gd name="T14" fmla="*/ 6 w 21"/>
                                <a:gd name="T15" fmla="*/ 26 h 28"/>
                                <a:gd name="T16" fmla="*/ 10 w 21"/>
                                <a:gd name="T17" fmla="*/ 28 h 28"/>
                                <a:gd name="T18" fmla="*/ 14 w 21"/>
                                <a:gd name="T19" fmla="*/ 26 h 28"/>
                                <a:gd name="T20" fmla="*/ 18 w 21"/>
                                <a:gd name="T21" fmla="*/ 25 h 28"/>
                                <a:gd name="T22" fmla="*/ 19 w 21"/>
                                <a:gd name="T23" fmla="*/ 21 h 28"/>
                                <a:gd name="T24" fmla="*/ 21 w 21"/>
                                <a:gd name="T25" fmla="*/ 17 h 28"/>
                                <a:gd name="T26" fmla="*/ 21 w 21"/>
                                <a:gd name="T27" fmla="*/ 16 h 28"/>
                                <a:gd name="T28" fmla="*/ 21 w 21"/>
                                <a:gd name="T29" fmla="*/ 13 h 28"/>
                                <a:gd name="T30" fmla="*/ 21 w 21"/>
                                <a:gd name="T31" fmla="*/ 12 h 28"/>
                                <a:gd name="T32" fmla="*/ 21 w 21"/>
                                <a:gd name="T33" fmla="*/ 10 h 28"/>
                                <a:gd name="T34" fmla="*/ 19 w 21"/>
                                <a:gd name="T35" fmla="*/ 6 h 28"/>
                                <a:gd name="T36" fmla="*/ 18 w 21"/>
                                <a:gd name="T37" fmla="*/ 3 h 28"/>
                                <a:gd name="T38" fmla="*/ 14 w 21"/>
                                <a:gd name="T39" fmla="*/ 2 h 28"/>
                                <a:gd name="T40" fmla="*/ 10 w 21"/>
                                <a:gd name="T41" fmla="*/ 0 h 28"/>
                                <a:gd name="T42" fmla="*/ 6 w 21"/>
                                <a:gd name="T43" fmla="*/ 2 h 28"/>
                                <a:gd name="T44" fmla="*/ 4 w 21"/>
                                <a:gd name="T45" fmla="*/ 3 h 28"/>
                                <a:gd name="T46" fmla="*/ 1 w 21"/>
                                <a:gd name="T47" fmla="*/ 6 h 28"/>
                                <a:gd name="T48" fmla="*/ 0 w 21"/>
                                <a:gd name="T49" fmla="*/ 10 h 28"/>
                                <a:gd name="T50" fmla="*/ 0 w 21"/>
                                <a:gd name="T51" fmla="*/ 10 h 2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</a:cxnLst>
                              <a:rect l="0" t="0" r="r" b="b"/>
                              <a:pathLst>
                                <a:path w="21" h="28">
                                  <a:moveTo>
                                    <a:pt x="0" y="10"/>
                                  </a:moveTo>
                                  <a:lnTo>
                                    <a:pt x="0" y="12"/>
                                  </a:lnTo>
                                  <a:lnTo>
                                    <a:pt x="0" y="13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0" y="17"/>
                                  </a:lnTo>
                                  <a:lnTo>
                                    <a:pt x="1" y="21"/>
                                  </a:lnTo>
                                  <a:lnTo>
                                    <a:pt x="4" y="25"/>
                                  </a:lnTo>
                                  <a:lnTo>
                                    <a:pt x="6" y="26"/>
                                  </a:lnTo>
                                  <a:lnTo>
                                    <a:pt x="10" y="28"/>
                                  </a:lnTo>
                                  <a:lnTo>
                                    <a:pt x="14" y="26"/>
                                  </a:lnTo>
                                  <a:lnTo>
                                    <a:pt x="18" y="25"/>
                                  </a:lnTo>
                                  <a:lnTo>
                                    <a:pt x="19" y="21"/>
                                  </a:lnTo>
                                  <a:lnTo>
                                    <a:pt x="21" y="17"/>
                                  </a:lnTo>
                                  <a:lnTo>
                                    <a:pt x="21" y="16"/>
                                  </a:lnTo>
                                  <a:lnTo>
                                    <a:pt x="21" y="13"/>
                                  </a:lnTo>
                                  <a:lnTo>
                                    <a:pt x="21" y="12"/>
                                  </a:lnTo>
                                  <a:lnTo>
                                    <a:pt x="21" y="10"/>
                                  </a:lnTo>
                                  <a:lnTo>
                                    <a:pt x="19" y="6"/>
                                  </a:lnTo>
                                  <a:lnTo>
                                    <a:pt x="18" y="3"/>
                                  </a:lnTo>
                                  <a:lnTo>
                                    <a:pt x="14" y="2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6" y="2"/>
                                  </a:lnTo>
                                  <a:lnTo>
                                    <a:pt x="4" y="3"/>
                                  </a:lnTo>
                                  <a:lnTo>
                                    <a:pt x="1" y="6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33" name="Freeform 1429233"/>
                          <wps:cNvSpPr>
                            <a:spLocks/>
                          </wps:cNvSpPr>
                          <wps:spPr bwMode="auto">
                            <a:xfrm>
                              <a:off x="625" y="689"/>
                              <a:ext cx="20" cy="13"/>
                            </a:xfrm>
                            <a:custGeom>
                              <a:avLst/>
                              <a:gdLst>
                                <a:gd name="T0" fmla="*/ 0 w 61"/>
                                <a:gd name="T1" fmla="*/ 41 h 41"/>
                                <a:gd name="T2" fmla="*/ 1 w 61"/>
                                <a:gd name="T3" fmla="*/ 32 h 41"/>
                                <a:gd name="T4" fmla="*/ 5 w 61"/>
                                <a:gd name="T5" fmla="*/ 24 h 41"/>
                                <a:gd name="T6" fmla="*/ 10 w 61"/>
                                <a:gd name="T7" fmla="*/ 17 h 41"/>
                                <a:gd name="T8" fmla="*/ 17 w 61"/>
                                <a:gd name="T9" fmla="*/ 10 h 41"/>
                                <a:gd name="T10" fmla="*/ 25 w 61"/>
                                <a:gd name="T11" fmla="*/ 5 h 41"/>
                                <a:gd name="T12" fmla="*/ 32 w 61"/>
                                <a:gd name="T13" fmla="*/ 1 h 41"/>
                                <a:gd name="T14" fmla="*/ 41 w 61"/>
                                <a:gd name="T15" fmla="*/ 0 h 41"/>
                                <a:gd name="T16" fmla="*/ 50 w 61"/>
                                <a:gd name="T17" fmla="*/ 1 h 41"/>
                                <a:gd name="T18" fmla="*/ 56 w 61"/>
                                <a:gd name="T19" fmla="*/ 5 h 41"/>
                                <a:gd name="T20" fmla="*/ 59 w 61"/>
                                <a:gd name="T21" fmla="*/ 11 h 41"/>
                                <a:gd name="T22" fmla="*/ 61 w 61"/>
                                <a:gd name="T23" fmla="*/ 18 h 41"/>
                                <a:gd name="T24" fmla="*/ 61 w 61"/>
                                <a:gd name="T25" fmla="*/ 24 h 41"/>
                                <a:gd name="T26" fmla="*/ 54 w 61"/>
                                <a:gd name="T27" fmla="*/ 28 h 41"/>
                                <a:gd name="T28" fmla="*/ 46 w 61"/>
                                <a:gd name="T29" fmla="*/ 32 h 41"/>
                                <a:gd name="T30" fmla="*/ 40 w 61"/>
                                <a:gd name="T31" fmla="*/ 33 h 41"/>
                                <a:gd name="T32" fmla="*/ 32 w 61"/>
                                <a:gd name="T33" fmla="*/ 35 h 41"/>
                                <a:gd name="T34" fmla="*/ 23 w 61"/>
                                <a:gd name="T35" fmla="*/ 36 h 41"/>
                                <a:gd name="T36" fmla="*/ 15 w 61"/>
                                <a:gd name="T37" fmla="*/ 37 h 41"/>
                                <a:gd name="T38" fmla="*/ 8 w 61"/>
                                <a:gd name="T39" fmla="*/ 39 h 41"/>
                                <a:gd name="T40" fmla="*/ 0 w 61"/>
                                <a:gd name="T41" fmla="*/ 41 h 4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</a:cxnLst>
                              <a:rect l="0" t="0" r="r" b="b"/>
                              <a:pathLst>
                                <a:path w="61" h="41">
                                  <a:moveTo>
                                    <a:pt x="0" y="41"/>
                                  </a:moveTo>
                                  <a:lnTo>
                                    <a:pt x="1" y="32"/>
                                  </a:lnTo>
                                  <a:lnTo>
                                    <a:pt x="5" y="24"/>
                                  </a:lnTo>
                                  <a:lnTo>
                                    <a:pt x="10" y="17"/>
                                  </a:lnTo>
                                  <a:lnTo>
                                    <a:pt x="17" y="10"/>
                                  </a:lnTo>
                                  <a:lnTo>
                                    <a:pt x="25" y="5"/>
                                  </a:lnTo>
                                  <a:lnTo>
                                    <a:pt x="32" y="1"/>
                                  </a:lnTo>
                                  <a:lnTo>
                                    <a:pt x="41" y="0"/>
                                  </a:lnTo>
                                  <a:lnTo>
                                    <a:pt x="50" y="1"/>
                                  </a:lnTo>
                                  <a:lnTo>
                                    <a:pt x="56" y="5"/>
                                  </a:lnTo>
                                  <a:lnTo>
                                    <a:pt x="59" y="11"/>
                                  </a:lnTo>
                                  <a:lnTo>
                                    <a:pt x="61" y="18"/>
                                  </a:lnTo>
                                  <a:lnTo>
                                    <a:pt x="61" y="24"/>
                                  </a:lnTo>
                                  <a:lnTo>
                                    <a:pt x="54" y="28"/>
                                  </a:lnTo>
                                  <a:lnTo>
                                    <a:pt x="46" y="32"/>
                                  </a:lnTo>
                                  <a:lnTo>
                                    <a:pt x="40" y="33"/>
                                  </a:lnTo>
                                  <a:lnTo>
                                    <a:pt x="32" y="35"/>
                                  </a:lnTo>
                                  <a:lnTo>
                                    <a:pt x="23" y="36"/>
                                  </a:lnTo>
                                  <a:lnTo>
                                    <a:pt x="15" y="37"/>
                                  </a:lnTo>
                                  <a:lnTo>
                                    <a:pt x="8" y="39"/>
                                  </a:lnTo>
                                  <a:lnTo>
                                    <a:pt x="0" y="4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34" name="Freeform 1429234"/>
                          <wps:cNvSpPr>
                            <a:spLocks/>
                          </wps:cNvSpPr>
                          <wps:spPr bwMode="auto">
                            <a:xfrm>
                              <a:off x="689" y="736"/>
                              <a:ext cx="47" cy="22"/>
                            </a:xfrm>
                            <a:custGeom>
                              <a:avLst/>
                              <a:gdLst>
                                <a:gd name="T0" fmla="*/ 2 w 141"/>
                                <a:gd name="T1" fmla="*/ 39 h 65"/>
                                <a:gd name="T2" fmla="*/ 7 w 141"/>
                                <a:gd name="T3" fmla="*/ 31 h 65"/>
                                <a:gd name="T4" fmla="*/ 13 w 141"/>
                                <a:gd name="T5" fmla="*/ 26 h 65"/>
                                <a:gd name="T6" fmla="*/ 21 w 141"/>
                                <a:gd name="T7" fmla="*/ 19 h 65"/>
                                <a:gd name="T8" fmla="*/ 29 w 141"/>
                                <a:gd name="T9" fmla="*/ 15 h 65"/>
                                <a:gd name="T10" fmla="*/ 38 w 141"/>
                                <a:gd name="T11" fmla="*/ 12 h 65"/>
                                <a:gd name="T12" fmla="*/ 47 w 141"/>
                                <a:gd name="T13" fmla="*/ 8 h 65"/>
                                <a:gd name="T14" fmla="*/ 56 w 141"/>
                                <a:gd name="T15" fmla="*/ 5 h 65"/>
                                <a:gd name="T16" fmla="*/ 65 w 141"/>
                                <a:gd name="T17" fmla="*/ 3 h 65"/>
                                <a:gd name="T18" fmla="*/ 74 w 141"/>
                                <a:gd name="T19" fmla="*/ 0 h 65"/>
                                <a:gd name="T20" fmla="*/ 82 w 141"/>
                                <a:gd name="T21" fmla="*/ 0 h 65"/>
                                <a:gd name="T22" fmla="*/ 91 w 141"/>
                                <a:gd name="T23" fmla="*/ 3 h 65"/>
                                <a:gd name="T24" fmla="*/ 99 w 141"/>
                                <a:gd name="T25" fmla="*/ 6 h 65"/>
                                <a:gd name="T26" fmla="*/ 106 w 141"/>
                                <a:gd name="T27" fmla="*/ 12 h 65"/>
                                <a:gd name="T28" fmla="*/ 115 w 141"/>
                                <a:gd name="T29" fmla="*/ 17 h 65"/>
                                <a:gd name="T30" fmla="*/ 123 w 141"/>
                                <a:gd name="T31" fmla="*/ 22 h 65"/>
                                <a:gd name="T32" fmla="*/ 132 w 141"/>
                                <a:gd name="T33" fmla="*/ 26 h 65"/>
                                <a:gd name="T34" fmla="*/ 137 w 141"/>
                                <a:gd name="T35" fmla="*/ 31 h 65"/>
                                <a:gd name="T36" fmla="*/ 140 w 141"/>
                                <a:gd name="T37" fmla="*/ 37 h 65"/>
                                <a:gd name="T38" fmla="*/ 141 w 141"/>
                                <a:gd name="T39" fmla="*/ 45 h 65"/>
                                <a:gd name="T40" fmla="*/ 139 w 141"/>
                                <a:gd name="T41" fmla="*/ 49 h 65"/>
                                <a:gd name="T42" fmla="*/ 131 w 141"/>
                                <a:gd name="T43" fmla="*/ 54 h 65"/>
                                <a:gd name="T44" fmla="*/ 123 w 141"/>
                                <a:gd name="T45" fmla="*/ 58 h 65"/>
                                <a:gd name="T46" fmla="*/ 114 w 141"/>
                                <a:gd name="T47" fmla="*/ 59 h 65"/>
                                <a:gd name="T48" fmla="*/ 106 w 141"/>
                                <a:gd name="T49" fmla="*/ 59 h 65"/>
                                <a:gd name="T50" fmla="*/ 97 w 141"/>
                                <a:gd name="T51" fmla="*/ 57 h 65"/>
                                <a:gd name="T52" fmla="*/ 88 w 141"/>
                                <a:gd name="T53" fmla="*/ 54 h 65"/>
                                <a:gd name="T54" fmla="*/ 81 w 141"/>
                                <a:gd name="T55" fmla="*/ 50 h 65"/>
                                <a:gd name="T56" fmla="*/ 73 w 141"/>
                                <a:gd name="T57" fmla="*/ 46 h 65"/>
                                <a:gd name="T58" fmla="*/ 66 w 141"/>
                                <a:gd name="T59" fmla="*/ 44 h 65"/>
                                <a:gd name="T60" fmla="*/ 61 w 141"/>
                                <a:gd name="T61" fmla="*/ 44 h 65"/>
                                <a:gd name="T62" fmla="*/ 56 w 141"/>
                                <a:gd name="T63" fmla="*/ 45 h 65"/>
                                <a:gd name="T64" fmla="*/ 51 w 141"/>
                                <a:gd name="T65" fmla="*/ 48 h 65"/>
                                <a:gd name="T66" fmla="*/ 47 w 141"/>
                                <a:gd name="T67" fmla="*/ 52 h 65"/>
                                <a:gd name="T68" fmla="*/ 42 w 141"/>
                                <a:gd name="T69" fmla="*/ 55 h 65"/>
                                <a:gd name="T70" fmla="*/ 37 w 141"/>
                                <a:gd name="T71" fmla="*/ 59 h 65"/>
                                <a:gd name="T72" fmla="*/ 31 w 141"/>
                                <a:gd name="T73" fmla="*/ 62 h 65"/>
                                <a:gd name="T74" fmla="*/ 24 w 141"/>
                                <a:gd name="T75" fmla="*/ 65 h 65"/>
                                <a:gd name="T76" fmla="*/ 16 w 141"/>
                                <a:gd name="T77" fmla="*/ 65 h 65"/>
                                <a:gd name="T78" fmla="*/ 8 w 141"/>
                                <a:gd name="T79" fmla="*/ 65 h 65"/>
                                <a:gd name="T80" fmla="*/ 2 w 141"/>
                                <a:gd name="T81" fmla="*/ 62 h 65"/>
                                <a:gd name="T82" fmla="*/ 0 w 141"/>
                                <a:gd name="T83" fmla="*/ 58 h 65"/>
                                <a:gd name="T84" fmla="*/ 0 w 141"/>
                                <a:gd name="T85" fmla="*/ 52 h 65"/>
                                <a:gd name="T86" fmla="*/ 0 w 141"/>
                                <a:gd name="T87" fmla="*/ 45 h 65"/>
                                <a:gd name="T88" fmla="*/ 2 w 141"/>
                                <a:gd name="T89" fmla="*/ 39 h 6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</a:cxnLst>
                              <a:rect l="0" t="0" r="r" b="b"/>
                              <a:pathLst>
                                <a:path w="141" h="65">
                                  <a:moveTo>
                                    <a:pt x="2" y="39"/>
                                  </a:moveTo>
                                  <a:lnTo>
                                    <a:pt x="7" y="31"/>
                                  </a:lnTo>
                                  <a:lnTo>
                                    <a:pt x="13" y="26"/>
                                  </a:lnTo>
                                  <a:lnTo>
                                    <a:pt x="21" y="19"/>
                                  </a:lnTo>
                                  <a:lnTo>
                                    <a:pt x="29" y="15"/>
                                  </a:lnTo>
                                  <a:lnTo>
                                    <a:pt x="38" y="12"/>
                                  </a:lnTo>
                                  <a:lnTo>
                                    <a:pt x="47" y="8"/>
                                  </a:lnTo>
                                  <a:lnTo>
                                    <a:pt x="56" y="5"/>
                                  </a:lnTo>
                                  <a:lnTo>
                                    <a:pt x="65" y="3"/>
                                  </a:lnTo>
                                  <a:lnTo>
                                    <a:pt x="74" y="0"/>
                                  </a:lnTo>
                                  <a:lnTo>
                                    <a:pt x="82" y="0"/>
                                  </a:lnTo>
                                  <a:lnTo>
                                    <a:pt x="91" y="3"/>
                                  </a:lnTo>
                                  <a:lnTo>
                                    <a:pt x="99" y="6"/>
                                  </a:lnTo>
                                  <a:lnTo>
                                    <a:pt x="106" y="12"/>
                                  </a:lnTo>
                                  <a:lnTo>
                                    <a:pt x="115" y="17"/>
                                  </a:lnTo>
                                  <a:lnTo>
                                    <a:pt x="123" y="22"/>
                                  </a:lnTo>
                                  <a:lnTo>
                                    <a:pt x="132" y="26"/>
                                  </a:lnTo>
                                  <a:lnTo>
                                    <a:pt x="137" y="31"/>
                                  </a:lnTo>
                                  <a:lnTo>
                                    <a:pt x="140" y="37"/>
                                  </a:lnTo>
                                  <a:lnTo>
                                    <a:pt x="141" y="45"/>
                                  </a:lnTo>
                                  <a:lnTo>
                                    <a:pt x="139" y="49"/>
                                  </a:lnTo>
                                  <a:lnTo>
                                    <a:pt x="131" y="54"/>
                                  </a:lnTo>
                                  <a:lnTo>
                                    <a:pt x="123" y="58"/>
                                  </a:lnTo>
                                  <a:lnTo>
                                    <a:pt x="114" y="59"/>
                                  </a:lnTo>
                                  <a:lnTo>
                                    <a:pt x="106" y="59"/>
                                  </a:lnTo>
                                  <a:lnTo>
                                    <a:pt x="97" y="57"/>
                                  </a:lnTo>
                                  <a:lnTo>
                                    <a:pt x="88" y="54"/>
                                  </a:lnTo>
                                  <a:lnTo>
                                    <a:pt x="81" y="50"/>
                                  </a:lnTo>
                                  <a:lnTo>
                                    <a:pt x="73" y="46"/>
                                  </a:lnTo>
                                  <a:lnTo>
                                    <a:pt x="66" y="44"/>
                                  </a:lnTo>
                                  <a:lnTo>
                                    <a:pt x="61" y="44"/>
                                  </a:lnTo>
                                  <a:lnTo>
                                    <a:pt x="56" y="45"/>
                                  </a:lnTo>
                                  <a:lnTo>
                                    <a:pt x="51" y="48"/>
                                  </a:lnTo>
                                  <a:lnTo>
                                    <a:pt x="47" y="52"/>
                                  </a:lnTo>
                                  <a:lnTo>
                                    <a:pt x="42" y="55"/>
                                  </a:lnTo>
                                  <a:lnTo>
                                    <a:pt x="37" y="59"/>
                                  </a:lnTo>
                                  <a:lnTo>
                                    <a:pt x="31" y="62"/>
                                  </a:lnTo>
                                  <a:lnTo>
                                    <a:pt x="24" y="65"/>
                                  </a:lnTo>
                                  <a:lnTo>
                                    <a:pt x="16" y="65"/>
                                  </a:lnTo>
                                  <a:lnTo>
                                    <a:pt x="8" y="65"/>
                                  </a:lnTo>
                                  <a:lnTo>
                                    <a:pt x="2" y="62"/>
                                  </a:lnTo>
                                  <a:lnTo>
                                    <a:pt x="0" y="58"/>
                                  </a:lnTo>
                                  <a:lnTo>
                                    <a:pt x="0" y="52"/>
                                  </a:lnTo>
                                  <a:lnTo>
                                    <a:pt x="0" y="45"/>
                                  </a:lnTo>
                                  <a:lnTo>
                                    <a:pt x="2" y="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35" name="Freeform 1429235"/>
                          <wps:cNvSpPr>
                            <a:spLocks/>
                          </wps:cNvSpPr>
                          <wps:spPr bwMode="auto">
                            <a:xfrm>
                              <a:off x="811" y="761"/>
                              <a:ext cx="17" cy="12"/>
                            </a:xfrm>
                            <a:custGeom>
                              <a:avLst/>
                              <a:gdLst>
                                <a:gd name="T0" fmla="*/ 50 w 51"/>
                                <a:gd name="T1" fmla="*/ 13 h 34"/>
                                <a:gd name="T2" fmla="*/ 44 w 51"/>
                                <a:gd name="T3" fmla="*/ 9 h 34"/>
                                <a:gd name="T4" fmla="*/ 39 w 51"/>
                                <a:gd name="T5" fmla="*/ 5 h 34"/>
                                <a:gd name="T6" fmla="*/ 33 w 51"/>
                                <a:gd name="T7" fmla="*/ 3 h 34"/>
                                <a:gd name="T8" fmla="*/ 26 w 51"/>
                                <a:gd name="T9" fmla="*/ 1 h 34"/>
                                <a:gd name="T10" fmla="*/ 20 w 51"/>
                                <a:gd name="T11" fmla="*/ 0 h 34"/>
                                <a:gd name="T12" fmla="*/ 13 w 51"/>
                                <a:gd name="T13" fmla="*/ 1 h 34"/>
                                <a:gd name="T14" fmla="*/ 8 w 51"/>
                                <a:gd name="T15" fmla="*/ 4 h 34"/>
                                <a:gd name="T16" fmla="*/ 3 w 51"/>
                                <a:gd name="T17" fmla="*/ 7 h 34"/>
                                <a:gd name="T18" fmla="*/ 0 w 51"/>
                                <a:gd name="T19" fmla="*/ 12 h 34"/>
                                <a:gd name="T20" fmla="*/ 0 w 51"/>
                                <a:gd name="T21" fmla="*/ 18 h 34"/>
                                <a:gd name="T22" fmla="*/ 2 w 51"/>
                                <a:gd name="T23" fmla="*/ 26 h 34"/>
                                <a:gd name="T24" fmla="*/ 6 w 51"/>
                                <a:gd name="T25" fmla="*/ 30 h 34"/>
                                <a:gd name="T26" fmla="*/ 12 w 51"/>
                                <a:gd name="T27" fmla="*/ 34 h 34"/>
                                <a:gd name="T28" fmla="*/ 20 w 51"/>
                                <a:gd name="T29" fmla="*/ 34 h 34"/>
                                <a:gd name="T30" fmla="*/ 29 w 51"/>
                                <a:gd name="T31" fmla="*/ 34 h 34"/>
                                <a:gd name="T32" fmla="*/ 39 w 51"/>
                                <a:gd name="T33" fmla="*/ 34 h 34"/>
                                <a:gd name="T34" fmla="*/ 39 w 51"/>
                                <a:gd name="T35" fmla="*/ 27 h 34"/>
                                <a:gd name="T36" fmla="*/ 40 w 51"/>
                                <a:gd name="T37" fmla="*/ 27 h 34"/>
                                <a:gd name="T38" fmla="*/ 42 w 51"/>
                                <a:gd name="T39" fmla="*/ 27 h 34"/>
                                <a:gd name="T40" fmla="*/ 43 w 51"/>
                                <a:gd name="T41" fmla="*/ 27 h 34"/>
                                <a:gd name="T42" fmla="*/ 46 w 51"/>
                                <a:gd name="T43" fmla="*/ 27 h 34"/>
                                <a:gd name="T44" fmla="*/ 50 w 51"/>
                                <a:gd name="T45" fmla="*/ 23 h 34"/>
                                <a:gd name="T46" fmla="*/ 51 w 51"/>
                                <a:gd name="T47" fmla="*/ 20 h 34"/>
                                <a:gd name="T48" fmla="*/ 51 w 51"/>
                                <a:gd name="T49" fmla="*/ 17 h 34"/>
                                <a:gd name="T50" fmla="*/ 50 w 51"/>
                                <a:gd name="T51" fmla="*/ 13 h 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</a:cxnLst>
                              <a:rect l="0" t="0" r="r" b="b"/>
                              <a:pathLst>
                                <a:path w="51" h="34">
                                  <a:moveTo>
                                    <a:pt x="50" y="13"/>
                                  </a:moveTo>
                                  <a:lnTo>
                                    <a:pt x="44" y="9"/>
                                  </a:lnTo>
                                  <a:lnTo>
                                    <a:pt x="39" y="5"/>
                                  </a:lnTo>
                                  <a:lnTo>
                                    <a:pt x="33" y="3"/>
                                  </a:lnTo>
                                  <a:lnTo>
                                    <a:pt x="26" y="1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13" y="1"/>
                                  </a:lnTo>
                                  <a:lnTo>
                                    <a:pt x="8" y="4"/>
                                  </a:lnTo>
                                  <a:lnTo>
                                    <a:pt x="3" y="7"/>
                                  </a:lnTo>
                                  <a:lnTo>
                                    <a:pt x="0" y="12"/>
                                  </a:lnTo>
                                  <a:lnTo>
                                    <a:pt x="0" y="18"/>
                                  </a:lnTo>
                                  <a:lnTo>
                                    <a:pt x="2" y="26"/>
                                  </a:lnTo>
                                  <a:lnTo>
                                    <a:pt x="6" y="30"/>
                                  </a:lnTo>
                                  <a:lnTo>
                                    <a:pt x="12" y="34"/>
                                  </a:lnTo>
                                  <a:lnTo>
                                    <a:pt x="20" y="34"/>
                                  </a:lnTo>
                                  <a:lnTo>
                                    <a:pt x="29" y="34"/>
                                  </a:lnTo>
                                  <a:lnTo>
                                    <a:pt x="39" y="34"/>
                                  </a:lnTo>
                                  <a:lnTo>
                                    <a:pt x="39" y="27"/>
                                  </a:lnTo>
                                  <a:lnTo>
                                    <a:pt x="40" y="27"/>
                                  </a:lnTo>
                                  <a:lnTo>
                                    <a:pt x="42" y="27"/>
                                  </a:lnTo>
                                  <a:lnTo>
                                    <a:pt x="43" y="27"/>
                                  </a:lnTo>
                                  <a:lnTo>
                                    <a:pt x="46" y="27"/>
                                  </a:lnTo>
                                  <a:lnTo>
                                    <a:pt x="50" y="23"/>
                                  </a:lnTo>
                                  <a:lnTo>
                                    <a:pt x="51" y="20"/>
                                  </a:lnTo>
                                  <a:lnTo>
                                    <a:pt x="51" y="17"/>
                                  </a:lnTo>
                                  <a:lnTo>
                                    <a:pt x="50" y="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36" name="Freeform 1429236"/>
                          <wps:cNvSpPr>
                            <a:spLocks/>
                          </wps:cNvSpPr>
                          <wps:spPr bwMode="auto">
                            <a:xfrm>
                              <a:off x="968" y="636"/>
                              <a:ext cx="26" cy="15"/>
                            </a:xfrm>
                            <a:custGeom>
                              <a:avLst/>
                              <a:gdLst>
                                <a:gd name="T0" fmla="*/ 74 w 78"/>
                                <a:gd name="T1" fmla="*/ 13 h 46"/>
                                <a:gd name="T2" fmla="*/ 66 w 78"/>
                                <a:gd name="T3" fmla="*/ 10 h 46"/>
                                <a:gd name="T4" fmla="*/ 60 w 78"/>
                                <a:gd name="T5" fmla="*/ 8 h 46"/>
                                <a:gd name="T6" fmla="*/ 52 w 78"/>
                                <a:gd name="T7" fmla="*/ 5 h 46"/>
                                <a:gd name="T8" fmla="*/ 44 w 78"/>
                                <a:gd name="T9" fmla="*/ 3 h 46"/>
                                <a:gd name="T10" fmla="*/ 38 w 78"/>
                                <a:gd name="T11" fmla="*/ 1 h 46"/>
                                <a:gd name="T12" fmla="*/ 30 w 78"/>
                                <a:gd name="T13" fmla="*/ 0 h 46"/>
                                <a:gd name="T14" fmla="*/ 24 w 78"/>
                                <a:gd name="T15" fmla="*/ 1 h 46"/>
                                <a:gd name="T16" fmla="*/ 17 w 78"/>
                                <a:gd name="T17" fmla="*/ 3 h 46"/>
                                <a:gd name="T18" fmla="*/ 9 w 78"/>
                                <a:gd name="T19" fmla="*/ 10 h 46"/>
                                <a:gd name="T20" fmla="*/ 4 w 78"/>
                                <a:gd name="T21" fmla="*/ 21 h 46"/>
                                <a:gd name="T22" fmla="*/ 2 w 78"/>
                                <a:gd name="T23" fmla="*/ 34 h 46"/>
                                <a:gd name="T24" fmla="*/ 0 w 78"/>
                                <a:gd name="T25" fmla="*/ 46 h 46"/>
                                <a:gd name="T26" fmla="*/ 9 w 78"/>
                                <a:gd name="T27" fmla="*/ 46 h 46"/>
                                <a:gd name="T28" fmla="*/ 18 w 78"/>
                                <a:gd name="T29" fmla="*/ 44 h 46"/>
                                <a:gd name="T30" fmla="*/ 28 w 78"/>
                                <a:gd name="T31" fmla="*/ 41 h 46"/>
                                <a:gd name="T32" fmla="*/ 37 w 78"/>
                                <a:gd name="T33" fmla="*/ 37 h 46"/>
                                <a:gd name="T34" fmla="*/ 46 w 78"/>
                                <a:gd name="T35" fmla="*/ 34 h 46"/>
                                <a:gd name="T36" fmla="*/ 55 w 78"/>
                                <a:gd name="T37" fmla="*/ 31 h 46"/>
                                <a:gd name="T38" fmla="*/ 64 w 78"/>
                                <a:gd name="T39" fmla="*/ 30 h 46"/>
                                <a:gd name="T40" fmla="*/ 74 w 78"/>
                                <a:gd name="T41" fmla="*/ 30 h 46"/>
                                <a:gd name="T42" fmla="*/ 75 w 78"/>
                                <a:gd name="T43" fmla="*/ 24 h 46"/>
                                <a:gd name="T44" fmla="*/ 78 w 78"/>
                                <a:gd name="T45" fmla="*/ 21 h 46"/>
                                <a:gd name="T46" fmla="*/ 78 w 78"/>
                                <a:gd name="T47" fmla="*/ 17 h 46"/>
                                <a:gd name="T48" fmla="*/ 74 w 78"/>
                                <a:gd name="T49" fmla="*/ 13 h 4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</a:cxnLst>
                              <a:rect l="0" t="0" r="r" b="b"/>
                              <a:pathLst>
                                <a:path w="78" h="46">
                                  <a:moveTo>
                                    <a:pt x="74" y="13"/>
                                  </a:moveTo>
                                  <a:lnTo>
                                    <a:pt x="66" y="10"/>
                                  </a:lnTo>
                                  <a:lnTo>
                                    <a:pt x="60" y="8"/>
                                  </a:lnTo>
                                  <a:lnTo>
                                    <a:pt x="52" y="5"/>
                                  </a:lnTo>
                                  <a:lnTo>
                                    <a:pt x="44" y="3"/>
                                  </a:lnTo>
                                  <a:lnTo>
                                    <a:pt x="38" y="1"/>
                                  </a:lnTo>
                                  <a:lnTo>
                                    <a:pt x="30" y="0"/>
                                  </a:lnTo>
                                  <a:lnTo>
                                    <a:pt x="24" y="1"/>
                                  </a:lnTo>
                                  <a:lnTo>
                                    <a:pt x="17" y="3"/>
                                  </a:lnTo>
                                  <a:lnTo>
                                    <a:pt x="9" y="10"/>
                                  </a:lnTo>
                                  <a:lnTo>
                                    <a:pt x="4" y="21"/>
                                  </a:lnTo>
                                  <a:lnTo>
                                    <a:pt x="2" y="34"/>
                                  </a:lnTo>
                                  <a:lnTo>
                                    <a:pt x="0" y="46"/>
                                  </a:lnTo>
                                  <a:lnTo>
                                    <a:pt x="9" y="46"/>
                                  </a:lnTo>
                                  <a:lnTo>
                                    <a:pt x="18" y="44"/>
                                  </a:lnTo>
                                  <a:lnTo>
                                    <a:pt x="28" y="41"/>
                                  </a:lnTo>
                                  <a:lnTo>
                                    <a:pt x="37" y="37"/>
                                  </a:lnTo>
                                  <a:lnTo>
                                    <a:pt x="46" y="34"/>
                                  </a:lnTo>
                                  <a:lnTo>
                                    <a:pt x="55" y="31"/>
                                  </a:lnTo>
                                  <a:lnTo>
                                    <a:pt x="64" y="30"/>
                                  </a:lnTo>
                                  <a:lnTo>
                                    <a:pt x="74" y="30"/>
                                  </a:lnTo>
                                  <a:lnTo>
                                    <a:pt x="75" y="24"/>
                                  </a:lnTo>
                                  <a:lnTo>
                                    <a:pt x="78" y="21"/>
                                  </a:lnTo>
                                  <a:lnTo>
                                    <a:pt x="78" y="17"/>
                                  </a:lnTo>
                                  <a:lnTo>
                                    <a:pt x="74" y="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37" name="Freeform 1429237"/>
                          <wps:cNvSpPr>
                            <a:spLocks/>
                          </wps:cNvSpPr>
                          <wps:spPr bwMode="auto">
                            <a:xfrm>
                              <a:off x="591" y="607"/>
                              <a:ext cx="15" cy="7"/>
                            </a:xfrm>
                            <a:custGeom>
                              <a:avLst/>
                              <a:gdLst>
                                <a:gd name="T0" fmla="*/ 46 w 46"/>
                                <a:gd name="T1" fmla="*/ 7 h 20"/>
                                <a:gd name="T2" fmla="*/ 44 w 46"/>
                                <a:gd name="T3" fmla="*/ 2 h 20"/>
                                <a:gd name="T4" fmla="*/ 40 w 46"/>
                                <a:gd name="T5" fmla="*/ 0 h 20"/>
                                <a:gd name="T6" fmla="*/ 33 w 46"/>
                                <a:gd name="T7" fmla="*/ 0 h 20"/>
                                <a:gd name="T8" fmla="*/ 27 w 46"/>
                                <a:gd name="T9" fmla="*/ 2 h 20"/>
                                <a:gd name="T10" fmla="*/ 19 w 46"/>
                                <a:gd name="T11" fmla="*/ 7 h 20"/>
                                <a:gd name="T12" fmla="*/ 13 w 46"/>
                                <a:gd name="T13" fmla="*/ 11 h 20"/>
                                <a:gd name="T14" fmla="*/ 5 w 46"/>
                                <a:gd name="T15" fmla="*/ 16 h 20"/>
                                <a:gd name="T16" fmla="*/ 0 w 46"/>
                                <a:gd name="T17" fmla="*/ 20 h 20"/>
                                <a:gd name="T18" fmla="*/ 6 w 46"/>
                                <a:gd name="T19" fmla="*/ 20 h 20"/>
                                <a:gd name="T20" fmla="*/ 15 w 46"/>
                                <a:gd name="T21" fmla="*/ 20 h 20"/>
                                <a:gd name="T22" fmla="*/ 23 w 46"/>
                                <a:gd name="T23" fmla="*/ 20 h 20"/>
                                <a:gd name="T24" fmla="*/ 31 w 46"/>
                                <a:gd name="T25" fmla="*/ 20 h 20"/>
                                <a:gd name="T26" fmla="*/ 37 w 46"/>
                                <a:gd name="T27" fmla="*/ 20 h 20"/>
                                <a:gd name="T28" fmla="*/ 42 w 46"/>
                                <a:gd name="T29" fmla="*/ 18 h 20"/>
                                <a:gd name="T30" fmla="*/ 46 w 46"/>
                                <a:gd name="T31" fmla="*/ 14 h 20"/>
                                <a:gd name="T32" fmla="*/ 46 w 46"/>
                                <a:gd name="T33" fmla="*/ 7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</a:cxnLst>
                              <a:rect l="0" t="0" r="r" b="b"/>
                              <a:pathLst>
                                <a:path w="46" h="20">
                                  <a:moveTo>
                                    <a:pt x="46" y="7"/>
                                  </a:moveTo>
                                  <a:lnTo>
                                    <a:pt x="44" y="2"/>
                                  </a:lnTo>
                                  <a:lnTo>
                                    <a:pt x="40" y="0"/>
                                  </a:lnTo>
                                  <a:lnTo>
                                    <a:pt x="33" y="0"/>
                                  </a:lnTo>
                                  <a:lnTo>
                                    <a:pt x="27" y="2"/>
                                  </a:lnTo>
                                  <a:lnTo>
                                    <a:pt x="19" y="7"/>
                                  </a:lnTo>
                                  <a:lnTo>
                                    <a:pt x="13" y="11"/>
                                  </a:lnTo>
                                  <a:lnTo>
                                    <a:pt x="5" y="16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6" y="20"/>
                                  </a:lnTo>
                                  <a:lnTo>
                                    <a:pt x="15" y="20"/>
                                  </a:lnTo>
                                  <a:lnTo>
                                    <a:pt x="23" y="20"/>
                                  </a:lnTo>
                                  <a:lnTo>
                                    <a:pt x="31" y="20"/>
                                  </a:lnTo>
                                  <a:lnTo>
                                    <a:pt x="37" y="20"/>
                                  </a:lnTo>
                                  <a:lnTo>
                                    <a:pt x="42" y="18"/>
                                  </a:lnTo>
                                  <a:lnTo>
                                    <a:pt x="46" y="14"/>
                                  </a:lnTo>
                                  <a:lnTo>
                                    <a:pt x="46" y="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1429240" name="Group 1429240"/>
                        <wpg:cNvGrpSpPr>
                          <a:grpSpLocks/>
                        </wpg:cNvGrpSpPr>
                        <wpg:grpSpPr bwMode="auto">
                          <a:xfrm>
                            <a:off x="558800" y="1466850"/>
                            <a:ext cx="307340" cy="294005"/>
                            <a:chOff x="479" y="952"/>
                            <a:chExt cx="854" cy="847"/>
                          </a:xfrm>
                        </wpg:grpSpPr>
                        <wps:wsp>
                          <wps:cNvPr id="1429241" name="Freeform 1429241"/>
                          <wps:cNvSpPr>
                            <a:spLocks/>
                          </wps:cNvSpPr>
                          <wps:spPr bwMode="auto">
                            <a:xfrm>
                              <a:off x="479" y="1048"/>
                              <a:ext cx="854" cy="630"/>
                            </a:xfrm>
                            <a:custGeom>
                              <a:avLst/>
                              <a:gdLst>
                                <a:gd name="T0" fmla="*/ 1150 w 2562"/>
                                <a:gd name="T1" fmla="*/ 5 h 1891"/>
                                <a:gd name="T2" fmla="*/ 961 w 2562"/>
                                <a:gd name="T3" fmla="*/ 30 h 1891"/>
                                <a:gd name="T4" fmla="*/ 783 w 2562"/>
                                <a:gd name="T5" fmla="*/ 75 h 1891"/>
                                <a:gd name="T6" fmla="*/ 618 w 2562"/>
                                <a:gd name="T7" fmla="*/ 137 h 1891"/>
                                <a:gd name="T8" fmla="*/ 466 w 2562"/>
                                <a:gd name="T9" fmla="*/ 217 h 1891"/>
                                <a:gd name="T10" fmla="*/ 333 w 2562"/>
                                <a:gd name="T11" fmla="*/ 310 h 1891"/>
                                <a:gd name="T12" fmla="*/ 220 w 2562"/>
                                <a:gd name="T13" fmla="*/ 417 h 1891"/>
                                <a:gd name="T14" fmla="*/ 127 w 2562"/>
                                <a:gd name="T15" fmla="*/ 536 h 1891"/>
                                <a:gd name="T16" fmla="*/ 58 w 2562"/>
                                <a:gd name="T17" fmla="*/ 665 h 1891"/>
                                <a:gd name="T18" fmla="*/ 14 w 2562"/>
                                <a:gd name="T19" fmla="*/ 802 h 1891"/>
                                <a:gd name="T20" fmla="*/ 0 w 2562"/>
                                <a:gd name="T21" fmla="*/ 946 h 1891"/>
                                <a:gd name="T22" fmla="*/ 9 w 2562"/>
                                <a:gd name="T23" fmla="*/ 1059 h 1891"/>
                                <a:gd name="T24" fmla="*/ 36 w 2562"/>
                                <a:gd name="T25" fmla="*/ 1169 h 1891"/>
                                <a:gd name="T26" fmla="*/ 80 w 2562"/>
                                <a:gd name="T27" fmla="*/ 1276 h 1891"/>
                                <a:gd name="T28" fmla="*/ 142 w 2562"/>
                                <a:gd name="T29" fmla="*/ 1378 h 1891"/>
                                <a:gd name="T30" fmla="*/ 220 w 2562"/>
                                <a:gd name="T31" fmla="*/ 1475 h 1891"/>
                                <a:gd name="T32" fmla="*/ 296 w 2562"/>
                                <a:gd name="T33" fmla="*/ 1550 h 1891"/>
                                <a:gd name="T34" fmla="*/ 372 w 2562"/>
                                <a:gd name="T35" fmla="*/ 1612 h 1891"/>
                                <a:gd name="T36" fmla="*/ 455 w 2562"/>
                                <a:gd name="T37" fmla="*/ 1668 h 1891"/>
                                <a:gd name="T38" fmla="*/ 544 w 2562"/>
                                <a:gd name="T39" fmla="*/ 1718 h 1891"/>
                                <a:gd name="T40" fmla="*/ 638 w 2562"/>
                                <a:gd name="T41" fmla="*/ 1762 h 1891"/>
                                <a:gd name="T42" fmla="*/ 736 w 2562"/>
                                <a:gd name="T43" fmla="*/ 1801 h 1891"/>
                                <a:gd name="T44" fmla="*/ 840 w 2562"/>
                                <a:gd name="T45" fmla="*/ 1833 h 1891"/>
                                <a:gd name="T46" fmla="*/ 946 w 2562"/>
                                <a:gd name="T47" fmla="*/ 1858 h 1891"/>
                                <a:gd name="T48" fmla="*/ 1056 w 2562"/>
                                <a:gd name="T49" fmla="*/ 1876 h 1891"/>
                                <a:gd name="T50" fmla="*/ 1167 w 2562"/>
                                <a:gd name="T51" fmla="*/ 1887 h 1891"/>
                                <a:gd name="T52" fmla="*/ 1280 w 2562"/>
                                <a:gd name="T53" fmla="*/ 1891 h 1891"/>
                                <a:gd name="T54" fmla="*/ 1394 w 2562"/>
                                <a:gd name="T55" fmla="*/ 1887 h 1891"/>
                                <a:gd name="T56" fmla="*/ 1505 w 2562"/>
                                <a:gd name="T57" fmla="*/ 1876 h 1891"/>
                                <a:gd name="T58" fmla="*/ 1615 w 2562"/>
                                <a:gd name="T59" fmla="*/ 1858 h 1891"/>
                                <a:gd name="T60" fmla="*/ 1721 w 2562"/>
                                <a:gd name="T61" fmla="*/ 1833 h 1891"/>
                                <a:gd name="T62" fmla="*/ 1824 w 2562"/>
                                <a:gd name="T63" fmla="*/ 1801 h 1891"/>
                                <a:gd name="T64" fmla="*/ 1924 w 2562"/>
                                <a:gd name="T65" fmla="*/ 1762 h 1891"/>
                                <a:gd name="T66" fmla="*/ 2018 w 2562"/>
                                <a:gd name="T67" fmla="*/ 1718 h 1891"/>
                                <a:gd name="T68" fmla="*/ 2106 w 2562"/>
                                <a:gd name="T69" fmla="*/ 1668 h 1891"/>
                                <a:gd name="T70" fmla="*/ 2190 w 2562"/>
                                <a:gd name="T71" fmla="*/ 1612 h 1891"/>
                                <a:gd name="T72" fmla="*/ 2266 w 2562"/>
                                <a:gd name="T73" fmla="*/ 1550 h 1891"/>
                                <a:gd name="T74" fmla="*/ 2342 w 2562"/>
                                <a:gd name="T75" fmla="*/ 1475 h 1891"/>
                                <a:gd name="T76" fmla="*/ 2420 w 2562"/>
                                <a:gd name="T77" fmla="*/ 1378 h 1891"/>
                                <a:gd name="T78" fmla="*/ 2482 w 2562"/>
                                <a:gd name="T79" fmla="*/ 1276 h 1891"/>
                                <a:gd name="T80" fmla="*/ 2526 w 2562"/>
                                <a:gd name="T81" fmla="*/ 1169 h 1891"/>
                                <a:gd name="T82" fmla="*/ 2553 w 2562"/>
                                <a:gd name="T83" fmla="*/ 1059 h 1891"/>
                                <a:gd name="T84" fmla="*/ 2562 w 2562"/>
                                <a:gd name="T85" fmla="*/ 946 h 1891"/>
                                <a:gd name="T86" fmla="*/ 2553 w 2562"/>
                                <a:gd name="T87" fmla="*/ 832 h 1891"/>
                                <a:gd name="T88" fmla="*/ 2526 w 2562"/>
                                <a:gd name="T89" fmla="*/ 721 h 1891"/>
                                <a:gd name="T90" fmla="*/ 2482 w 2562"/>
                                <a:gd name="T91" fmla="*/ 615 h 1891"/>
                                <a:gd name="T92" fmla="*/ 2420 w 2562"/>
                                <a:gd name="T93" fmla="*/ 513 h 1891"/>
                                <a:gd name="T94" fmla="*/ 2342 w 2562"/>
                                <a:gd name="T95" fmla="*/ 416 h 1891"/>
                                <a:gd name="T96" fmla="*/ 2266 w 2562"/>
                                <a:gd name="T97" fmla="*/ 341 h 1891"/>
                                <a:gd name="T98" fmla="*/ 2190 w 2562"/>
                                <a:gd name="T99" fmla="*/ 279 h 1891"/>
                                <a:gd name="T100" fmla="*/ 2106 w 2562"/>
                                <a:gd name="T101" fmla="*/ 224 h 1891"/>
                                <a:gd name="T102" fmla="*/ 2018 w 2562"/>
                                <a:gd name="T103" fmla="*/ 173 h 1891"/>
                                <a:gd name="T104" fmla="*/ 1924 w 2562"/>
                                <a:gd name="T105" fmla="*/ 128 h 1891"/>
                                <a:gd name="T106" fmla="*/ 1824 w 2562"/>
                                <a:gd name="T107" fmla="*/ 91 h 1891"/>
                                <a:gd name="T108" fmla="*/ 1721 w 2562"/>
                                <a:gd name="T109" fmla="*/ 58 h 1891"/>
                                <a:gd name="T110" fmla="*/ 1615 w 2562"/>
                                <a:gd name="T111" fmla="*/ 34 h 1891"/>
                                <a:gd name="T112" fmla="*/ 1505 w 2562"/>
                                <a:gd name="T113" fmla="*/ 14 h 1891"/>
                                <a:gd name="T114" fmla="*/ 1394 w 2562"/>
                                <a:gd name="T115" fmla="*/ 4 h 1891"/>
                                <a:gd name="T116" fmla="*/ 1280 w 2562"/>
                                <a:gd name="T117" fmla="*/ 0 h 189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</a:cxnLst>
                              <a:rect l="0" t="0" r="r" b="b"/>
                              <a:pathLst>
                                <a:path w="2562" h="1891">
                                  <a:moveTo>
                                    <a:pt x="1280" y="0"/>
                                  </a:moveTo>
                                  <a:lnTo>
                                    <a:pt x="1214" y="1"/>
                                  </a:lnTo>
                                  <a:lnTo>
                                    <a:pt x="1150" y="5"/>
                                  </a:lnTo>
                                  <a:lnTo>
                                    <a:pt x="1085" y="10"/>
                                  </a:lnTo>
                                  <a:lnTo>
                                    <a:pt x="1023" y="19"/>
                                  </a:lnTo>
                                  <a:lnTo>
                                    <a:pt x="961" y="30"/>
                                  </a:lnTo>
                                  <a:lnTo>
                                    <a:pt x="901" y="43"/>
                                  </a:lnTo>
                                  <a:lnTo>
                                    <a:pt x="841" y="58"/>
                                  </a:lnTo>
                                  <a:lnTo>
                                    <a:pt x="783" y="75"/>
                                  </a:lnTo>
                                  <a:lnTo>
                                    <a:pt x="726" y="93"/>
                                  </a:lnTo>
                                  <a:lnTo>
                                    <a:pt x="671" y="115"/>
                                  </a:lnTo>
                                  <a:lnTo>
                                    <a:pt x="618" y="137"/>
                                  </a:lnTo>
                                  <a:lnTo>
                                    <a:pt x="566" y="162"/>
                                  </a:lnTo>
                                  <a:lnTo>
                                    <a:pt x="516" y="189"/>
                                  </a:lnTo>
                                  <a:lnTo>
                                    <a:pt x="466" y="217"/>
                                  </a:lnTo>
                                  <a:lnTo>
                                    <a:pt x="420" y="247"/>
                                  </a:lnTo>
                                  <a:lnTo>
                                    <a:pt x="376" y="278"/>
                                  </a:lnTo>
                                  <a:lnTo>
                                    <a:pt x="333" y="310"/>
                                  </a:lnTo>
                                  <a:lnTo>
                                    <a:pt x="293" y="345"/>
                                  </a:lnTo>
                                  <a:lnTo>
                                    <a:pt x="255" y="381"/>
                                  </a:lnTo>
                                  <a:lnTo>
                                    <a:pt x="220" y="417"/>
                                  </a:lnTo>
                                  <a:lnTo>
                                    <a:pt x="186" y="456"/>
                                  </a:lnTo>
                                  <a:lnTo>
                                    <a:pt x="155" y="496"/>
                                  </a:lnTo>
                                  <a:lnTo>
                                    <a:pt x="127" y="536"/>
                                  </a:lnTo>
                                  <a:lnTo>
                                    <a:pt x="101" y="579"/>
                                  </a:lnTo>
                                  <a:lnTo>
                                    <a:pt x="78" y="621"/>
                                  </a:lnTo>
                                  <a:lnTo>
                                    <a:pt x="58" y="665"/>
                                  </a:lnTo>
                                  <a:lnTo>
                                    <a:pt x="40" y="709"/>
                                  </a:lnTo>
                                  <a:lnTo>
                                    <a:pt x="26" y="756"/>
                                  </a:lnTo>
                                  <a:lnTo>
                                    <a:pt x="14" y="802"/>
                                  </a:lnTo>
                                  <a:lnTo>
                                    <a:pt x="6" y="849"/>
                                  </a:lnTo>
                                  <a:lnTo>
                                    <a:pt x="1" y="897"/>
                                  </a:lnTo>
                                  <a:lnTo>
                                    <a:pt x="0" y="946"/>
                                  </a:lnTo>
                                  <a:lnTo>
                                    <a:pt x="1" y="983"/>
                                  </a:lnTo>
                                  <a:lnTo>
                                    <a:pt x="4" y="1022"/>
                                  </a:lnTo>
                                  <a:lnTo>
                                    <a:pt x="9" y="1059"/>
                                  </a:lnTo>
                                  <a:lnTo>
                                    <a:pt x="16" y="1096"/>
                                  </a:lnTo>
                                  <a:lnTo>
                                    <a:pt x="25" y="1133"/>
                                  </a:lnTo>
                                  <a:lnTo>
                                    <a:pt x="36" y="1169"/>
                                  </a:lnTo>
                                  <a:lnTo>
                                    <a:pt x="49" y="1205"/>
                                  </a:lnTo>
                                  <a:lnTo>
                                    <a:pt x="63" y="1242"/>
                                  </a:lnTo>
                                  <a:lnTo>
                                    <a:pt x="80" y="1276"/>
                                  </a:lnTo>
                                  <a:lnTo>
                                    <a:pt x="99" y="1311"/>
                                  </a:lnTo>
                                  <a:lnTo>
                                    <a:pt x="119" y="1345"/>
                                  </a:lnTo>
                                  <a:lnTo>
                                    <a:pt x="142" y="1378"/>
                                  </a:lnTo>
                                  <a:lnTo>
                                    <a:pt x="165" y="1412"/>
                                  </a:lnTo>
                                  <a:lnTo>
                                    <a:pt x="193" y="1444"/>
                                  </a:lnTo>
                                  <a:lnTo>
                                    <a:pt x="220" y="1475"/>
                                  </a:lnTo>
                                  <a:lnTo>
                                    <a:pt x="249" y="1506"/>
                                  </a:lnTo>
                                  <a:lnTo>
                                    <a:pt x="273" y="1528"/>
                                  </a:lnTo>
                                  <a:lnTo>
                                    <a:pt x="296" y="1550"/>
                                  </a:lnTo>
                                  <a:lnTo>
                                    <a:pt x="320" y="1571"/>
                                  </a:lnTo>
                                  <a:lnTo>
                                    <a:pt x="346" y="1592"/>
                                  </a:lnTo>
                                  <a:lnTo>
                                    <a:pt x="372" y="1612"/>
                                  </a:lnTo>
                                  <a:lnTo>
                                    <a:pt x="399" y="1632"/>
                                  </a:lnTo>
                                  <a:lnTo>
                                    <a:pt x="426" y="1650"/>
                                  </a:lnTo>
                                  <a:lnTo>
                                    <a:pt x="455" y="1668"/>
                                  </a:lnTo>
                                  <a:lnTo>
                                    <a:pt x="484" y="1686"/>
                                  </a:lnTo>
                                  <a:lnTo>
                                    <a:pt x="513" y="1703"/>
                                  </a:lnTo>
                                  <a:lnTo>
                                    <a:pt x="544" y="1718"/>
                                  </a:lnTo>
                                  <a:lnTo>
                                    <a:pt x="575" y="1734"/>
                                  </a:lnTo>
                                  <a:lnTo>
                                    <a:pt x="606" y="1749"/>
                                  </a:lnTo>
                                  <a:lnTo>
                                    <a:pt x="638" y="1762"/>
                                  </a:lnTo>
                                  <a:lnTo>
                                    <a:pt x="671" y="1776"/>
                                  </a:lnTo>
                                  <a:lnTo>
                                    <a:pt x="703" y="1789"/>
                                  </a:lnTo>
                                  <a:lnTo>
                                    <a:pt x="736" y="1801"/>
                                  </a:lnTo>
                                  <a:lnTo>
                                    <a:pt x="771" y="1812"/>
                                  </a:lnTo>
                                  <a:lnTo>
                                    <a:pt x="805" y="1823"/>
                                  </a:lnTo>
                                  <a:lnTo>
                                    <a:pt x="840" y="1833"/>
                                  </a:lnTo>
                                  <a:lnTo>
                                    <a:pt x="875" y="1842"/>
                                  </a:lnTo>
                                  <a:lnTo>
                                    <a:pt x="911" y="1850"/>
                                  </a:lnTo>
                                  <a:lnTo>
                                    <a:pt x="946" y="1858"/>
                                  </a:lnTo>
                                  <a:lnTo>
                                    <a:pt x="982" y="1865"/>
                                  </a:lnTo>
                                  <a:lnTo>
                                    <a:pt x="1019" y="1871"/>
                                  </a:lnTo>
                                  <a:lnTo>
                                    <a:pt x="1056" y="1876"/>
                                  </a:lnTo>
                                  <a:lnTo>
                                    <a:pt x="1093" y="1881"/>
                                  </a:lnTo>
                                  <a:lnTo>
                                    <a:pt x="1129" y="1885"/>
                                  </a:lnTo>
                                  <a:lnTo>
                                    <a:pt x="1167" y="1887"/>
                                  </a:lnTo>
                                  <a:lnTo>
                                    <a:pt x="1205" y="1890"/>
                                  </a:lnTo>
                                  <a:lnTo>
                                    <a:pt x="1243" y="1891"/>
                                  </a:lnTo>
                                  <a:lnTo>
                                    <a:pt x="1280" y="1891"/>
                                  </a:lnTo>
                                  <a:lnTo>
                                    <a:pt x="1318" y="1891"/>
                                  </a:lnTo>
                                  <a:lnTo>
                                    <a:pt x="1357" y="1890"/>
                                  </a:lnTo>
                                  <a:lnTo>
                                    <a:pt x="1394" y="1887"/>
                                  </a:lnTo>
                                  <a:lnTo>
                                    <a:pt x="1432" y="1885"/>
                                  </a:lnTo>
                                  <a:lnTo>
                                    <a:pt x="1469" y="1881"/>
                                  </a:lnTo>
                                  <a:lnTo>
                                    <a:pt x="1505" y="1876"/>
                                  </a:lnTo>
                                  <a:lnTo>
                                    <a:pt x="1543" y="1871"/>
                                  </a:lnTo>
                                  <a:lnTo>
                                    <a:pt x="1579" y="1865"/>
                                  </a:lnTo>
                                  <a:lnTo>
                                    <a:pt x="1615" y="1858"/>
                                  </a:lnTo>
                                  <a:lnTo>
                                    <a:pt x="1651" y="1850"/>
                                  </a:lnTo>
                                  <a:lnTo>
                                    <a:pt x="1686" y="1842"/>
                                  </a:lnTo>
                                  <a:lnTo>
                                    <a:pt x="1721" y="1833"/>
                                  </a:lnTo>
                                  <a:lnTo>
                                    <a:pt x="1756" y="1823"/>
                                  </a:lnTo>
                                  <a:lnTo>
                                    <a:pt x="1791" y="1812"/>
                                  </a:lnTo>
                                  <a:lnTo>
                                    <a:pt x="1824" y="1801"/>
                                  </a:lnTo>
                                  <a:lnTo>
                                    <a:pt x="1858" y="1789"/>
                                  </a:lnTo>
                                  <a:lnTo>
                                    <a:pt x="1891" y="1776"/>
                                  </a:lnTo>
                                  <a:lnTo>
                                    <a:pt x="1924" y="1762"/>
                                  </a:lnTo>
                                  <a:lnTo>
                                    <a:pt x="1956" y="1749"/>
                                  </a:lnTo>
                                  <a:lnTo>
                                    <a:pt x="1987" y="1734"/>
                                  </a:lnTo>
                                  <a:lnTo>
                                    <a:pt x="2018" y="1718"/>
                                  </a:lnTo>
                                  <a:lnTo>
                                    <a:pt x="2048" y="1703"/>
                                  </a:lnTo>
                                  <a:lnTo>
                                    <a:pt x="2078" y="1686"/>
                                  </a:lnTo>
                                  <a:lnTo>
                                    <a:pt x="2106" y="1668"/>
                                  </a:lnTo>
                                  <a:lnTo>
                                    <a:pt x="2134" y="1650"/>
                                  </a:lnTo>
                                  <a:lnTo>
                                    <a:pt x="2163" y="1632"/>
                                  </a:lnTo>
                                  <a:lnTo>
                                    <a:pt x="2190" y="1612"/>
                                  </a:lnTo>
                                  <a:lnTo>
                                    <a:pt x="2216" y="1592"/>
                                  </a:lnTo>
                                  <a:lnTo>
                                    <a:pt x="2242" y="1571"/>
                                  </a:lnTo>
                                  <a:lnTo>
                                    <a:pt x="2266" y="1550"/>
                                  </a:lnTo>
                                  <a:lnTo>
                                    <a:pt x="2289" y="1528"/>
                                  </a:lnTo>
                                  <a:lnTo>
                                    <a:pt x="2313" y="1506"/>
                                  </a:lnTo>
                                  <a:lnTo>
                                    <a:pt x="2342" y="1475"/>
                                  </a:lnTo>
                                  <a:lnTo>
                                    <a:pt x="2369" y="1444"/>
                                  </a:lnTo>
                                  <a:lnTo>
                                    <a:pt x="2397" y="1412"/>
                                  </a:lnTo>
                                  <a:lnTo>
                                    <a:pt x="2420" y="1378"/>
                                  </a:lnTo>
                                  <a:lnTo>
                                    <a:pt x="2443" y="1345"/>
                                  </a:lnTo>
                                  <a:lnTo>
                                    <a:pt x="2463" y="1311"/>
                                  </a:lnTo>
                                  <a:lnTo>
                                    <a:pt x="2482" y="1276"/>
                                  </a:lnTo>
                                  <a:lnTo>
                                    <a:pt x="2499" y="1242"/>
                                  </a:lnTo>
                                  <a:lnTo>
                                    <a:pt x="2513" y="1205"/>
                                  </a:lnTo>
                                  <a:lnTo>
                                    <a:pt x="2526" y="1169"/>
                                  </a:lnTo>
                                  <a:lnTo>
                                    <a:pt x="2537" y="1133"/>
                                  </a:lnTo>
                                  <a:lnTo>
                                    <a:pt x="2546" y="1096"/>
                                  </a:lnTo>
                                  <a:lnTo>
                                    <a:pt x="2553" y="1059"/>
                                  </a:lnTo>
                                  <a:lnTo>
                                    <a:pt x="2558" y="1022"/>
                                  </a:lnTo>
                                  <a:lnTo>
                                    <a:pt x="2561" y="983"/>
                                  </a:lnTo>
                                  <a:lnTo>
                                    <a:pt x="2562" y="946"/>
                                  </a:lnTo>
                                  <a:lnTo>
                                    <a:pt x="2561" y="907"/>
                                  </a:lnTo>
                                  <a:lnTo>
                                    <a:pt x="2558" y="869"/>
                                  </a:lnTo>
                                  <a:lnTo>
                                    <a:pt x="2553" y="832"/>
                                  </a:lnTo>
                                  <a:lnTo>
                                    <a:pt x="2546" y="795"/>
                                  </a:lnTo>
                                  <a:lnTo>
                                    <a:pt x="2537" y="758"/>
                                  </a:lnTo>
                                  <a:lnTo>
                                    <a:pt x="2526" y="721"/>
                                  </a:lnTo>
                                  <a:lnTo>
                                    <a:pt x="2513" y="686"/>
                                  </a:lnTo>
                                  <a:lnTo>
                                    <a:pt x="2499" y="650"/>
                                  </a:lnTo>
                                  <a:lnTo>
                                    <a:pt x="2482" y="615"/>
                                  </a:lnTo>
                                  <a:lnTo>
                                    <a:pt x="2463" y="580"/>
                                  </a:lnTo>
                                  <a:lnTo>
                                    <a:pt x="2443" y="547"/>
                                  </a:lnTo>
                                  <a:lnTo>
                                    <a:pt x="2420" y="513"/>
                                  </a:lnTo>
                                  <a:lnTo>
                                    <a:pt x="2397" y="479"/>
                                  </a:lnTo>
                                  <a:lnTo>
                                    <a:pt x="2369" y="447"/>
                                  </a:lnTo>
                                  <a:lnTo>
                                    <a:pt x="2342" y="416"/>
                                  </a:lnTo>
                                  <a:lnTo>
                                    <a:pt x="2313" y="385"/>
                                  </a:lnTo>
                                  <a:lnTo>
                                    <a:pt x="2289" y="363"/>
                                  </a:lnTo>
                                  <a:lnTo>
                                    <a:pt x="2266" y="341"/>
                                  </a:lnTo>
                                  <a:lnTo>
                                    <a:pt x="2242" y="319"/>
                                  </a:lnTo>
                                  <a:lnTo>
                                    <a:pt x="2216" y="300"/>
                                  </a:lnTo>
                                  <a:lnTo>
                                    <a:pt x="2190" y="279"/>
                                  </a:lnTo>
                                  <a:lnTo>
                                    <a:pt x="2163" y="260"/>
                                  </a:lnTo>
                                  <a:lnTo>
                                    <a:pt x="2134" y="242"/>
                                  </a:lnTo>
                                  <a:lnTo>
                                    <a:pt x="2106" y="224"/>
                                  </a:lnTo>
                                  <a:lnTo>
                                    <a:pt x="2078" y="205"/>
                                  </a:lnTo>
                                  <a:lnTo>
                                    <a:pt x="2048" y="189"/>
                                  </a:lnTo>
                                  <a:lnTo>
                                    <a:pt x="2018" y="173"/>
                                  </a:lnTo>
                                  <a:lnTo>
                                    <a:pt x="1987" y="158"/>
                                  </a:lnTo>
                                  <a:lnTo>
                                    <a:pt x="1956" y="142"/>
                                  </a:lnTo>
                                  <a:lnTo>
                                    <a:pt x="1924" y="128"/>
                                  </a:lnTo>
                                  <a:lnTo>
                                    <a:pt x="1891" y="115"/>
                                  </a:lnTo>
                                  <a:lnTo>
                                    <a:pt x="1858" y="102"/>
                                  </a:lnTo>
                                  <a:lnTo>
                                    <a:pt x="1824" y="91"/>
                                  </a:lnTo>
                                  <a:lnTo>
                                    <a:pt x="1791" y="79"/>
                                  </a:lnTo>
                                  <a:lnTo>
                                    <a:pt x="1756" y="69"/>
                                  </a:lnTo>
                                  <a:lnTo>
                                    <a:pt x="1721" y="58"/>
                                  </a:lnTo>
                                  <a:lnTo>
                                    <a:pt x="1686" y="49"/>
                                  </a:lnTo>
                                  <a:lnTo>
                                    <a:pt x="1651" y="40"/>
                                  </a:lnTo>
                                  <a:lnTo>
                                    <a:pt x="1615" y="34"/>
                                  </a:lnTo>
                                  <a:lnTo>
                                    <a:pt x="1579" y="26"/>
                                  </a:lnTo>
                                  <a:lnTo>
                                    <a:pt x="1543" y="21"/>
                                  </a:lnTo>
                                  <a:lnTo>
                                    <a:pt x="1505" y="14"/>
                                  </a:lnTo>
                                  <a:lnTo>
                                    <a:pt x="1469" y="10"/>
                                  </a:lnTo>
                                  <a:lnTo>
                                    <a:pt x="1432" y="7"/>
                                  </a:lnTo>
                                  <a:lnTo>
                                    <a:pt x="1394" y="4"/>
                                  </a:lnTo>
                                  <a:lnTo>
                                    <a:pt x="1357" y="1"/>
                                  </a:lnTo>
                                  <a:lnTo>
                                    <a:pt x="1318" y="0"/>
                                  </a:lnTo>
                                  <a:lnTo>
                                    <a:pt x="128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C00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952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1429242" name="Freeform 1429242"/>
                          <wps:cNvSpPr>
                            <a:spLocks/>
                          </wps:cNvSpPr>
                          <wps:spPr bwMode="auto">
                            <a:xfrm>
                              <a:off x="497" y="1066"/>
                              <a:ext cx="818" cy="297"/>
                            </a:xfrm>
                            <a:custGeom>
                              <a:avLst/>
                              <a:gdLst>
                                <a:gd name="T0" fmla="*/ 2199 w 2455"/>
                                <a:gd name="T1" fmla="*/ 347 h 892"/>
                                <a:gd name="T2" fmla="*/ 2152 w 2455"/>
                                <a:gd name="T3" fmla="*/ 306 h 892"/>
                                <a:gd name="T4" fmla="*/ 2103 w 2455"/>
                                <a:gd name="T5" fmla="*/ 268 h 892"/>
                                <a:gd name="T6" fmla="*/ 2050 w 2455"/>
                                <a:gd name="T7" fmla="*/ 230 h 892"/>
                                <a:gd name="T8" fmla="*/ 1995 w 2455"/>
                                <a:gd name="T9" fmla="*/ 197 h 892"/>
                                <a:gd name="T10" fmla="*/ 1938 w 2455"/>
                                <a:gd name="T11" fmla="*/ 166 h 892"/>
                                <a:gd name="T12" fmla="*/ 1879 w 2455"/>
                                <a:gd name="T13" fmla="*/ 136 h 892"/>
                                <a:gd name="T14" fmla="*/ 1816 w 2455"/>
                                <a:gd name="T15" fmla="*/ 110 h 892"/>
                                <a:gd name="T16" fmla="*/ 1752 w 2455"/>
                                <a:gd name="T17" fmla="*/ 86 h 892"/>
                                <a:gd name="T18" fmla="*/ 1686 w 2455"/>
                                <a:gd name="T19" fmla="*/ 65 h 892"/>
                                <a:gd name="T20" fmla="*/ 1619 w 2455"/>
                                <a:gd name="T21" fmla="*/ 47 h 892"/>
                                <a:gd name="T22" fmla="*/ 1550 w 2455"/>
                                <a:gd name="T23" fmla="*/ 31 h 892"/>
                                <a:gd name="T24" fmla="*/ 1481 w 2455"/>
                                <a:gd name="T25" fmla="*/ 20 h 892"/>
                                <a:gd name="T26" fmla="*/ 1410 w 2455"/>
                                <a:gd name="T27" fmla="*/ 11 h 892"/>
                                <a:gd name="T28" fmla="*/ 1337 w 2455"/>
                                <a:gd name="T29" fmla="*/ 4 h 892"/>
                                <a:gd name="T30" fmla="*/ 1264 w 2455"/>
                                <a:gd name="T31" fmla="*/ 0 h 892"/>
                                <a:gd name="T32" fmla="*/ 1191 w 2455"/>
                                <a:gd name="T33" fmla="*/ 0 h 892"/>
                                <a:gd name="T34" fmla="*/ 1119 w 2455"/>
                                <a:gd name="T35" fmla="*/ 4 h 892"/>
                                <a:gd name="T36" fmla="*/ 1046 w 2455"/>
                                <a:gd name="T37" fmla="*/ 11 h 892"/>
                                <a:gd name="T38" fmla="*/ 975 w 2455"/>
                                <a:gd name="T39" fmla="*/ 20 h 892"/>
                                <a:gd name="T40" fmla="*/ 906 w 2455"/>
                                <a:gd name="T41" fmla="*/ 31 h 892"/>
                                <a:gd name="T42" fmla="*/ 836 w 2455"/>
                                <a:gd name="T43" fmla="*/ 47 h 892"/>
                                <a:gd name="T44" fmla="*/ 769 w 2455"/>
                                <a:gd name="T45" fmla="*/ 65 h 892"/>
                                <a:gd name="T46" fmla="*/ 703 w 2455"/>
                                <a:gd name="T47" fmla="*/ 86 h 892"/>
                                <a:gd name="T48" fmla="*/ 640 w 2455"/>
                                <a:gd name="T49" fmla="*/ 110 h 892"/>
                                <a:gd name="T50" fmla="*/ 577 w 2455"/>
                                <a:gd name="T51" fmla="*/ 136 h 892"/>
                                <a:gd name="T52" fmla="*/ 518 w 2455"/>
                                <a:gd name="T53" fmla="*/ 166 h 892"/>
                                <a:gd name="T54" fmla="*/ 460 w 2455"/>
                                <a:gd name="T55" fmla="*/ 197 h 892"/>
                                <a:gd name="T56" fmla="*/ 406 w 2455"/>
                                <a:gd name="T57" fmla="*/ 230 h 892"/>
                                <a:gd name="T58" fmla="*/ 353 w 2455"/>
                                <a:gd name="T59" fmla="*/ 268 h 892"/>
                                <a:gd name="T60" fmla="*/ 304 w 2455"/>
                                <a:gd name="T61" fmla="*/ 306 h 892"/>
                                <a:gd name="T62" fmla="*/ 257 w 2455"/>
                                <a:gd name="T63" fmla="*/ 347 h 892"/>
                                <a:gd name="T64" fmla="*/ 207 w 2455"/>
                                <a:gd name="T65" fmla="*/ 398 h 892"/>
                                <a:gd name="T66" fmla="*/ 156 w 2455"/>
                                <a:gd name="T67" fmla="*/ 458 h 892"/>
                                <a:gd name="T68" fmla="*/ 112 w 2455"/>
                                <a:gd name="T69" fmla="*/ 520 h 892"/>
                                <a:gd name="T70" fmla="*/ 76 w 2455"/>
                                <a:gd name="T71" fmla="*/ 584 h 892"/>
                                <a:gd name="T72" fmla="*/ 46 w 2455"/>
                                <a:gd name="T73" fmla="*/ 650 h 892"/>
                                <a:gd name="T74" fmla="*/ 23 w 2455"/>
                                <a:gd name="T75" fmla="*/ 717 h 892"/>
                                <a:gd name="T76" fmla="*/ 9 w 2455"/>
                                <a:gd name="T77" fmla="*/ 787 h 892"/>
                                <a:gd name="T78" fmla="*/ 1 w 2455"/>
                                <a:gd name="T79" fmla="*/ 857 h 892"/>
                                <a:gd name="T80" fmla="*/ 2455 w 2455"/>
                                <a:gd name="T81" fmla="*/ 892 h 892"/>
                                <a:gd name="T82" fmla="*/ 2451 w 2455"/>
                                <a:gd name="T83" fmla="*/ 822 h 892"/>
                                <a:gd name="T84" fmla="*/ 2439 w 2455"/>
                                <a:gd name="T85" fmla="*/ 752 h 892"/>
                                <a:gd name="T86" fmla="*/ 2421 w 2455"/>
                                <a:gd name="T87" fmla="*/ 684 h 892"/>
                                <a:gd name="T88" fmla="*/ 2395 w 2455"/>
                                <a:gd name="T89" fmla="*/ 617 h 892"/>
                                <a:gd name="T90" fmla="*/ 2363 w 2455"/>
                                <a:gd name="T91" fmla="*/ 552 h 892"/>
                                <a:gd name="T92" fmla="*/ 2322 w 2455"/>
                                <a:gd name="T93" fmla="*/ 489 h 892"/>
                                <a:gd name="T94" fmla="*/ 2275 w 2455"/>
                                <a:gd name="T95" fmla="*/ 428 h 892"/>
                                <a:gd name="T96" fmla="*/ 2221 w 2455"/>
                                <a:gd name="T97" fmla="*/ 368 h 89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</a:cxnLst>
                              <a:rect l="0" t="0" r="r" b="b"/>
                              <a:pathLst>
                                <a:path w="2455" h="892">
                                  <a:moveTo>
                                    <a:pt x="2221" y="368"/>
                                  </a:moveTo>
                                  <a:lnTo>
                                    <a:pt x="2199" y="347"/>
                                  </a:lnTo>
                                  <a:lnTo>
                                    <a:pt x="2176" y="326"/>
                                  </a:lnTo>
                                  <a:lnTo>
                                    <a:pt x="2152" y="306"/>
                                  </a:lnTo>
                                  <a:lnTo>
                                    <a:pt x="2128" y="286"/>
                                  </a:lnTo>
                                  <a:lnTo>
                                    <a:pt x="2103" y="268"/>
                                  </a:lnTo>
                                  <a:lnTo>
                                    <a:pt x="2077" y="248"/>
                                  </a:lnTo>
                                  <a:lnTo>
                                    <a:pt x="2050" y="230"/>
                                  </a:lnTo>
                                  <a:lnTo>
                                    <a:pt x="2023" y="213"/>
                                  </a:lnTo>
                                  <a:lnTo>
                                    <a:pt x="1995" y="197"/>
                                  </a:lnTo>
                                  <a:lnTo>
                                    <a:pt x="1966" y="181"/>
                                  </a:lnTo>
                                  <a:lnTo>
                                    <a:pt x="1938" y="166"/>
                                  </a:lnTo>
                                  <a:lnTo>
                                    <a:pt x="1908" y="150"/>
                                  </a:lnTo>
                                  <a:lnTo>
                                    <a:pt x="1879" y="136"/>
                                  </a:lnTo>
                                  <a:lnTo>
                                    <a:pt x="1848" y="123"/>
                                  </a:lnTo>
                                  <a:lnTo>
                                    <a:pt x="1816" y="110"/>
                                  </a:lnTo>
                                  <a:lnTo>
                                    <a:pt x="1784" y="97"/>
                                  </a:lnTo>
                                  <a:lnTo>
                                    <a:pt x="1752" y="86"/>
                                  </a:lnTo>
                                  <a:lnTo>
                                    <a:pt x="1720" y="75"/>
                                  </a:lnTo>
                                  <a:lnTo>
                                    <a:pt x="1686" y="65"/>
                                  </a:lnTo>
                                  <a:lnTo>
                                    <a:pt x="1652" y="56"/>
                                  </a:lnTo>
                                  <a:lnTo>
                                    <a:pt x="1619" y="47"/>
                                  </a:lnTo>
                                  <a:lnTo>
                                    <a:pt x="1585" y="39"/>
                                  </a:lnTo>
                                  <a:lnTo>
                                    <a:pt x="1550" y="31"/>
                                  </a:lnTo>
                                  <a:lnTo>
                                    <a:pt x="1515" y="25"/>
                                  </a:lnTo>
                                  <a:lnTo>
                                    <a:pt x="1481" y="20"/>
                                  </a:lnTo>
                                  <a:lnTo>
                                    <a:pt x="1444" y="15"/>
                                  </a:lnTo>
                                  <a:lnTo>
                                    <a:pt x="1410" y="11"/>
                                  </a:lnTo>
                                  <a:lnTo>
                                    <a:pt x="1373" y="7"/>
                                  </a:lnTo>
                                  <a:lnTo>
                                    <a:pt x="1337" y="4"/>
                                  </a:lnTo>
                                  <a:lnTo>
                                    <a:pt x="1301" y="2"/>
                                  </a:lnTo>
                                  <a:lnTo>
                                    <a:pt x="1264" y="0"/>
                                  </a:lnTo>
                                  <a:lnTo>
                                    <a:pt x="1227" y="0"/>
                                  </a:lnTo>
                                  <a:lnTo>
                                    <a:pt x="1191" y="0"/>
                                  </a:lnTo>
                                  <a:lnTo>
                                    <a:pt x="1155" y="2"/>
                                  </a:lnTo>
                                  <a:lnTo>
                                    <a:pt x="1119" y="4"/>
                                  </a:lnTo>
                                  <a:lnTo>
                                    <a:pt x="1083" y="7"/>
                                  </a:lnTo>
                                  <a:lnTo>
                                    <a:pt x="1046" y="11"/>
                                  </a:lnTo>
                                  <a:lnTo>
                                    <a:pt x="1010" y="15"/>
                                  </a:lnTo>
                                  <a:lnTo>
                                    <a:pt x="975" y="20"/>
                                  </a:lnTo>
                                  <a:lnTo>
                                    <a:pt x="941" y="25"/>
                                  </a:lnTo>
                                  <a:lnTo>
                                    <a:pt x="906" y="31"/>
                                  </a:lnTo>
                                  <a:lnTo>
                                    <a:pt x="871" y="39"/>
                                  </a:lnTo>
                                  <a:lnTo>
                                    <a:pt x="836" y="47"/>
                                  </a:lnTo>
                                  <a:lnTo>
                                    <a:pt x="802" y="56"/>
                                  </a:lnTo>
                                  <a:lnTo>
                                    <a:pt x="769" y="65"/>
                                  </a:lnTo>
                                  <a:lnTo>
                                    <a:pt x="736" y="75"/>
                                  </a:lnTo>
                                  <a:lnTo>
                                    <a:pt x="703" y="86"/>
                                  </a:lnTo>
                                  <a:lnTo>
                                    <a:pt x="672" y="97"/>
                                  </a:lnTo>
                                  <a:lnTo>
                                    <a:pt x="640" y="110"/>
                                  </a:lnTo>
                                  <a:lnTo>
                                    <a:pt x="608" y="123"/>
                                  </a:lnTo>
                                  <a:lnTo>
                                    <a:pt x="577" y="136"/>
                                  </a:lnTo>
                                  <a:lnTo>
                                    <a:pt x="548" y="150"/>
                                  </a:lnTo>
                                  <a:lnTo>
                                    <a:pt x="518" y="166"/>
                                  </a:lnTo>
                                  <a:lnTo>
                                    <a:pt x="488" y="181"/>
                                  </a:lnTo>
                                  <a:lnTo>
                                    <a:pt x="460" y="197"/>
                                  </a:lnTo>
                                  <a:lnTo>
                                    <a:pt x="433" y="213"/>
                                  </a:lnTo>
                                  <a:lnTo>
                                    <a:pt x="406" y="230"/>
                                  </a:lnTo>
                                  <a:lnTo>
                                    <a:pt x="379" y="248"/>
                                  </a:lnTo>
                                  <a:lnTo>
                                    <a:pt x="353" y="268"/>
                                  </a:lnTo>
                                  <a:lnTo>
                                    <a:pt x="328" y="286"/>
                                  </a:lnTo>
                                  <a:lnTo>
                                    <a:pt x="304" y="306"/>
                                  </a:lnTo>
                                  <a:lnTo>
                                    <a:pt x="280" y="326"/>
                                  </a:lnTo>
                                  <a:lnTo>
                                    <a:pt x="257" y="347"/>
                                  </a:lnTo>
                                  <a:lnTo>
                                    <a:pt x="235" y="368"/>
                                  </a:lnTo>
                                  <a:lnTo>
                                    <a:pt x="207" y="398"/>
                                  </a:lnTo>
                                  <a:lnTo>
                                    <a:pt x="181" y="428"/>
                                  </a:lnTo>
                                  <a:lnTo>
                                    <a:pt x="156" y="458"/>
                                  </a:lnTo>
                                  <a:lnTo>
                                    <a:pt x="133" y="489"/>
                                  </a:lnTo>
                                  <a:lnTo>
                                    <a:pt x="112" y="520"/>
                                  </a:lnTo>
                                  <a:lnTo>
                                    <a:pt x="93" y="552"/>
                                  </a:lnTo>
                                  <a:lnTo>
                                    <a:pt x="76" y="584"/>
                                  </a:lnTo>
                                  <a:lnTo>
                                    <a:pt x="59" y="617"/>
                                  </a:lnTo>
                                  <a:lnTo>
                                    <a:pt x="46" y="650"/>
                                  </a:lnTo>
                                  <a:lnTo>
                                    <a:pt x="34" y="684"/>
                                  </a:lnTo>
                                  <a:lnTo>
                                    <a:pt x="23" y="717"/>
                                  </a:lnTo>
                                  <a:lnTo>
                                    <a:pt x="15" y="752"/>
                                  </a:lnTo>
                                  <a:lnTo>
                                    <a:pt x="9" y="787"/>
                                  </a:lnTo>
                                  <a:lnTo>
                                    <a:pt x="4" y="822"/>
                                  </a:lnTo>
                                  <a:lnTo>
                                    <a:pt x="1" y="857"/>
                                  </a:lnTo>
                                  <a:lnTo>
                                    <a:pt x="0" y="892"/>
                                  </a:lnTo>
                                  <a:lnTo>
                                    <a:pt x="2455" y="892"/>
                                  </a:lnTo>
                                  <a:lnTo>
                                    <a:pt x="2453" y="857"/>
                                  </a:lnTo>
                                  <a:lnTo>
                                    <a:pt x="2451" y="822"/>
                                  </a:lnTo>
                                  <a:lnTo>
                                    <a:pt x="2446" y="787"/>
                                  </a:lnTo>
                                  <a:lnTo>
                                    <a:pt x="2439" y="752"/>
                                  </a:lnTo>
                                  <a:lnTo>
                                    <a:pt x="2431" y="717"/>
                                  </a:lnTo>
                                  <a:lnTo>
                                    <a:pt x="2421" y="684"/>
                                  </a:lnTo>
                                  <a:lnTo>
                                    <a:pt x="2410" y="650"/>
                                  </a:lnTo>
                                  <a:lnTo>
                                    <a:pt x="2395" y="617"/>
                                  </a:lnTo>
                                  <a:lnTo>
                                    <a:pt x="2380" y="584"/>
                                  </a:lnTo>
                                  <a:lnTo>
                                    <a:pt x="2363" y="552"/>
                                  </a:lnTo>
                                  <a:lnTo>
                                    <a:pt x="2344" y="520"/>
                                  </a:lnTo>
                                  <a:lnTo>
                                    <a:pt x="2322" y="489"/>
                                  </a:lnTo>
                                  <a:lnTo>
                                    <a:pt x="2300" y="458"/>
                                  </a:lnTo>
                                  <a:lnTo>
                                    <a:pt x="2275" y="428"/>
                                  </a:lnTo>
                                  <a:lnTo>
                                    <a:pt x="2249" y="398"/>
                                  </a:lnTo>
                                  <a:lnTo>
                                    <a:pt x="2221" y="3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43" name="Freeform 1429243"/>
                          <wps:cNvSpPr>
                            <a:spLocks/>
                          </wps:cNvSpPr>
                          <wps:spPr bwMode="auto">
                            <a:xfrm>
                              <a:off x="510" y="1076"/>
                              <a:ext cx="792" cy="574"/>
                            </a:xfrm>
                            <a:custGeom>
                              <a:avLst/>
                              <a:gdLst>
                                <a:gd name="T0" fmla="*/ 1065 w 2374"/>
                                <a:gd name="T1" fmla="*/ 4 h 1720"/>
                                <a:gd name="T2" fmla="*/ 890 w 2374"/>
                                <a:gd name="T3" fmla="*/ 27 h 1720"/>
                                <a:gd name="T4" fmla="*/ 725 w 2374"/>
                                <a:gd name="T5" fmla="*/ 68 h 1720"/>
                                <a:gd name="T6" fmla="*/ 571 w 2374"/>
                                <a:gd name="T7" fmla="*/ 126 h 1720"/>
                                <a:gd name="T8" fmla="*/ 432 w 2374"/>
                                <a:gd name="T9" fmla="*/ 197 h 1720"/>
                                <a:gd name="T10" fmla="*/ 309 w 2374"/>
                                <a:gd name="T11" fmla="*/ 283 h 1720"/>
                                <a:gd name="T12" fmla="*/ 203 w 2374"/>
                                <a:gd name="T13" fmla="*/ 380 h 1720"/>
                                <a:gd name="T14" fmla="*/ 118 w 2374"/>
                                <a:gd name="T15" fmla="*/ 489 h 1720"/>
                                <a:gd name="T16" fmla="*/ 53 w 2374"/>
                                <a:gd name="T17" fmla="*/ 605 h 1720"/>
                                <a:gd name="T18" fmla="*/ 15 w 2374"/>
                                <a:gd name="T19" fmla="*/ 730 h 1720"/>
                                <a:gd name="T20" fmla="*/ 0 w 2374"/>
                                <a:gd name="T21" fmla="*/ 861 h 1720"/>
                                <a:gd name="T22" fmla="*/ 8 w 2374"/>
                                <a:gd name="T23" fmla="*/ 963 h 1720"/>
                                <a:gd name="T24" fmla="*/ 33 w 2374"/>
                                <a:gd name="T25" fmla="*/ 1061 h 1720"/>
                                <a:gd name="T26" fmla="*/ 73 w 2374"/>
                                <a:gd name="T27" fmla="*/ 1158 h 1720"/>
                                <a:gd name="T28" fmla="*/ 128 w 2374"/>
                                <a:gd name="T29" fmla="*/ 1250 h 1720"/>
                                <a:gd name="T30" fmla="*/ 198 w 2374"/>
                                <a:gd name="T31" fmla="*/ 1336 h 1720"/>
                                <a:gd name="T32" fmla="*/ 269 w 2374"/>
                                <a:gd name="T33" fmla="*/ 1405 h 1720"/>
                                <a:gd name="T34" fmla="*/ 339 w 2374"/>
                                <a:gd name="T35" fmla="*/ 1461 h 1720"/>
                                <a:gd name="T36" fmla="*/ 416 w 2374"/>
                                <a:gd name="T37" fmla="*/ 1514 h 1720"/>
                                <a:gd name="T38" fmla="*/ 499 w 2374"/>
                                <a:gd name="T39" fmla="*/ 1561 h 1720"/>
                                <a:gd name="T40" fmla="*/ 587 w 2374"/>
                                <a:gd name="T41" fmla="*/ 1601 h 1720"/>
                                <a:gd name="T42" fmla="*/ 679 w 2374"/>
                                <a:gd name="T43" fmla="*/ 1637 h 1720"/>
                                <a:gd name="T44" fmla="*/ 774 w 2374"/>
                                <a:gd name="T45" fmla="*/ 1665 h 1720"/>
                                <a:gd name="T46" fmla="*/ 874 w 2374"/>
                                <a:gd name="T47" fmla="*/ 1689 h 1720"/>
                                <a:gd name="T48" fmla="*/ 976 w 2374"/>
                                <a:gd name="T49" fmla="*/ 1706 h 1720"/>
                                <a:gd name="T50" fmla="*/ 1080 w 2374"/>
                                <a:gd name="T51" fmla="*/ 1716 h 1720"/>
                                <a:gd name="T52" fmla="*/ 1186 w 2374"/>
                                <a:gd name="T53" fmla="*/ 1720 h 1720"/>
                                <a:gd name="T54" fmla="*/ 1292 w 2374"/>
                                <a:gd name="T55" fmla="*/ 1716 h 1720"/>
                                <a:gd name="T56" fmla="*/ 1397 w 2374"/>
                                <a:gd name="T57" fmla="*/ 1706 h 1720"/>
                                <a:gd name="T58" fmla="*/ 1499 w 2374"/>
                                <a:gd name="T59" fmla="*/ 1689 h 1720"/>
                                <a:gd name="T60" fmla="*/ 1598 w 2374"/>
                                <a:gd name="T61" fmla="*/ 1665 h 1720"/>
                                <a:gd name="T62" fmla="*/ 1695 w 2374"/>
                                <a:gd name="T63" fmla="*/ 1637 h 1720"/>
                                <a:gd name="T64" fmla="*/ 1787 w 2374"/>
                                <a:gd name="T65" fmla="*/ 1601 h 1720"/>
                                <a:gd name="T66" fmla="*/ 1875 w 2374"/>
                                <a:gd name="T67" fmla="*/ 1561 h 1720"/>
                                <a:gd name="T68" fmla="*/ 1958 w 2374"/>
                                <a:gd name="T69" fmla="*/ 1514 h 1720"/>
                                <a:gd name="T70" fmla="*/ 2034 w 2374"/>
                                <a:gd name="T71" fmla="*/ 1461 h 1720"/>
                                <a:gd name="T72" fmla="*/ 2105 w 2374"/>
                                <a:gd name="T73" fmla="*/ 1405 h 1720"/>
                                <a:gd name="T74" fmla="*/ 2175 w 2374"/>
                                <a:gd name="T75" fmla="*/ 1336 h 1720"/>
                                <a:gd name="T76" fmla="*/ 2244 w 2374"/>
                                <a:gd name="T77" fmla="*/ 1250 h 1720"/>
                                <a:gd name="T78" fmla="*/ 2301 w 2374"/>
                                <a:gd name="T79" fmla="*/ 1158 h 1720"/>
                                <a:gd name="T80" fmla="*/ 2341 w 2374"/>
                                <a:gd name="T81" fmla="*/ 1061 h 1720"/>
                                <a:gd name="T82" fmla="*/ 2366 w 2374"/>
                                <a:gd name="T83" fmla="*/ 963 h 1720"/>
                                <a:gd name="T84" fmla="*/ 2374 w 2374"/>
                                <a:gd name="T85" fmla="*/ 861 h 1720"/>
                                <a:gd name="T86" fmla="*/ 2366 w 2374"/>
                                <a:gd name="T87" fmla="*/ 759 h 1720"/>
                                <a:gd name="T88" fmla="*/ 2341 w 2374"/>
                                <a:gd name="T89" fmla="*/ 660 h 1720"/>
                                <a:gd name="T90" fmla="*/ 2301 w 2374"/>
                                <a:gd name="T91" fmla="*/ 564 h 1720"/>
                                <a:gd name="T92" fmla="*/ 2244 w 2374"/>
                                <a:gd name="T93" fmla="*/ 472 h 1720"/>
                                <a:gd name="T94" fmla="*/ 2175 w 2374"/>
                                <a:gd name="T95" fmla="*/ 385 h 1720"/>
                                <a:gd name="T96" fmla="*/ 2105 w 2374"/>
                                <a:gd name="T97" fmla="*/ 316 h 1720"/>
                                <a:gd name="T98" fmla="*/ 2034 w 2374"/>
                                <a:gd name="T99" fmla="*/ 259 h 1720"/>
                                <a:gd name="T100" fmla="*/ 1958 w 2374"/>
                                <a:gd name="T101" fmla="*/ 207 h 1720"/>
                                <a:gd name="T102" fmla="*/ 1875 w 2374"/>
                                <a:gd name="T103" fmla="*/ 161 h 1720"/>
                                <a:gd name="T104" fmla="*/ 1787 w 2374"/>
                                <a:gd name="T105" fmla="*/ 119 h 1720"/>
                                <a:gd name="T106" fmla="*/ 1695 w 2374"/>
                                <a:gd name="T107" fmla="*/ 83 h 1720"/>
                                <a:gd name="T108" fmla="*/ 1598 w 2374"/>
                                <a:gd name="T109" fmla="*/ 55 h 1720"/>
                                <a:gd name="T110" fmla="*/ 1499 w 2374"/>
                                <a:gd name="T111" fmla="*/ 31 h 1720"/>
                                <a:gd name="T112" fmla="*/ 1397 w 2374"/>
                                <a:gd name="T113" fmla="*/ 15 h 1720"/>
                                <a:gd name="T114" fmla="*/ 1292 w 2374"/>
                                <a:gd name="T115" fmla="*/ 4 h 1720"/>
                                <a:gd name="T116" fmla="*/ 1186 w 2374"/>
                                <a:gd name="T117" fmla="*/ 0 h 17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</a:cxnLst>
                              <a:rect l="0" t="0" r="r" b="b"/>
                              <a:pathLst>
                                <a:path w="2374" h="1720">
                                  <a:moveTo>
                                    <a:pt x="1186" y="0"/>
                                  </a:moveTo>
                                  <a:lnTo>
                                    <a:pt x="1126" y="2"/>
                                  </a:lnTo>
                                  <a:lnTo>
                                    <a:pt x="1065" y="4"/>
                                  </a:lnTo>
                                  <a:lnTo>
                                    <a:pt x="1005" y="11"/>
                                  </a:lnTo>
                                  <a:lnTo>
                                    <a:pt x="947" y="18"/>
                                  </a:lnTo>
                                  <a:lnTo>
                                    <a:pt x="890" y="27"/>
                                  </a:lnTo>
                                  <a:lnTo>
                                    <a:pt x="834" y="39"/>
                                  </a:lnTo>
                                  <a:lnTo>
                                    <a:pt x="779" y="53"/>
                                  </a:lnTo>
                                  <a:lnTo>
                                    <a:pt x="725" y="68"/>
                                  </a:lnTo>
                                  <a:lnTo>
                                    <a:pt x="672" y="86"/>
                                  </a:lnTo>
                                  <a:lnTo>
                                    <a:pt x="622" y="105"/>
                                  </a:lnTo>
                                  <a:lnTo>
                                    <a:pt x="571" y="126"/>
                                  </a:lnTo>
                                  <a:lnTo>
                                    <a:pt x="524" y="148"/>
                                  </a:lnTo>
                                  <a:lnTo>
                                    <a:pt x="477" y="172"/>
                                  </a:lnTo>
                                  <a:lnTo>
                                    <a:pt x="432" y="197"/>
                                  </a:lnTo>
                                  <a:lnTo>
                                    <a:pt x="389" y="224"/>
                                  </a:lnTo>
                                  <a:lnTo>
                                    <a:pt x="348" y="252"/>
                                  </a:lnTo>
                                  <a:lnTo>
                                    <a:pt x="309" y="283"/>
                                  </a:lnTo>
                                  <a:lnTo>
                                    <a:pt x="272" y="314"/>
                                  </a:lnTo>
                                  <a:lnTo>
                                    <a:pt x="237" y="347"/>
                                  </a:lnTo>
                                  <a:lnTo>
                                    <a:pt x="203" y="380"/>
                                  </a:lnTo>
                                  <a:lnTo>
                                    <a:pt x="172" y="415"/>
                                  </a:lnTo>
                                  <a:lnTo>
                                    <a:pt x="144" y="451"/>
                                  </a:lnTo>
                                  <a:lnTo>
                                    <a:pt x="118" y="489"/>
                                  </a:lnTo>
                                  <a:lnTo>
                                    <a:pt x="93" y="526"/>
                                  </a:lnTo>
                                  <a:lnTo>
                                    <a:pt x="73" y="565"/>
                                  </a:lnTo>
                                  <a:lnTo>
                                    <a:pt x="53" y="605"/>
                                  </a:lnTo>
                                  <a:lnTo>
                                    <a:pt x="38" y="646"/>
                                  </a:lnTo>
                                  <a:lnTo>
                                    <a:pt x="25" y="688"/>
                                  </a:lnTo>
                                  <a:lnTo>
                                    <a:pt x="15" y="730"/>
                                  </a:lnTo>
                                  <a:lnTo>
                                    <a:pt x="7" y="773"/>
                                  </a:lnTo>
                                  <a:lnTo>
                                    <a:pt x="2" y="817"/>
                                  </a:lnTo>
                                  <a:lnTo>
                                    <a:pt x="0" y="861"/>
                                  </a:lnTo>
                                  <a:lnTo>
                                    <a:pt x="2" y="894"/>
                                  </a:lnTo>
                                  <a:lnTo>
                                    <a:pt x="4" y="929"/>
                                  </a:lnTo>
                                  <a:lnTo>
                                    <a:pt x="8" y="963"/>
                                  </a:lnTo>
                                  <a:lnTo>
                                    <a:pt x="15" y="995"/>
                                  </a:lnTo>
                                  <a:lnTo>
                                    <a:pt x="22" y="1029"/>
                                  </a:lnTo>
                                  <a:lnTo>
                                    <a:pt x="33" y="1061"/>
                                  </a:lnTo>
                                  <a:lnTo>
                                    <a:pt x="44" y="1093"/>
                                  </a:lnTo>
                                  <a:lnTo>
                                    <a:pt x="57" y="1126"/>
                                  </a:lnTo>
                                  <a:lnTo>
                                    <a:pt x="73" y="1158"/>
                                  </a:lnTo>
                                  <a:lnTo>
                                    <a:pt x="89" y="1189"/>
                                  </a:lnTo>
                                  <a:lnTo>
                                    <a:pt x="108" y="1219"/>
                                  </a:lnTo>
                                  <a:lnTo>
                                    <a:pt x="128" y="1250"/>
                                  </a:lnTo>
                                  <a:lnTo>
                                    <a:pt x="150" y="1279"/>
                                  </a:lnTo>
                                  <a:lnTo>
                                    <a:pt x="173" y="1308"/>
                                  </a:lnTo>
                                  <a:lnTo>
                                    <a:pt x="198" y="1336"/>
                                  </a:lnTo>
                                  <a:lnTo>
                                    <a:pt x="225" y="1364"/>
                                  </a:lnTo>
                                  <a:lnTo>
                                    <a:pt x="247" y="1385"/>
                                  </a:lnTo>
                                  <a:lnTo>
                                    <a:pt x="269" y="1405"/>
                                  </a:lnTo>
                                  <a:lnTo>
                                    <a:pt x="291" y="1425"/>
                                  </a:lnTo>
                                  <a:lnTo>
                                    <a:pt x="316" y="1443"/>
                                  </a:lnTo>
                                  <a:lnTo>
                                    <a:pt x="339" y="1461"/>
                                  </a:lnTo>
                                  <a:lnTo>
                                    <a:pt x="365" y="1479"/>
                                  </a:lnTo>
                                  <a:lnTo>
                                    <a:pt x="390" y="1498"/>
                                  </a:lnTo>
                                  <a:lnTo>
                                    <a:pt x="416" y="1514"/>
                                  </a:lnTo>
                                  <a:lnTo>
                                    <a:pt x="443" y="1530"/>
                                  </a:lnTo>
                                  <a:lnTo>
                                    <a:pt x="471" y="1545"/>
                                  </a:lnTo>
                                  <a:lnTo>
                                    <a:pt x="499" y="1561"/>
                                  </a:lnTo>
                                  <a:lnTo>
                                    <a:pt x="527" y="1575"/>
                                  </a:lnTo>
                                  <a:lnTo>
                                    <a:pt x="557" y="1588"/>
                                  </a:lnTo>
                                  <a:lnTo>
                                    <a:pt x="587" y="1601"/>
                                  </a:lnTo>
                                  <a:lnTo>
                                    <a:pt x="617" y="1614"/>
                                  </a:lnTo>
                                  <a:lnTo>
                                    <a:pt x="648" y="1625"/>
                                  </a:lnTo>
                                  <a:lnTo>
                                    <a:pt x="679" y="1637"/>
                                  </a:lnTo>
                                  <a:lnTo>
                                    <a:pt x="711" y="1647"/>
                                  </a:lnTo>
                                  <a:lnTo>
                                    <a:pt x="742" y="1656"/>
                                  </a:lnTo>
                                  <a:lnTo>
                                    <a:pt x="774" y="1665"/>
                                  </a:lnTo>
                                  <a:lnTo>
                                    <a:pt x="808" y="1675"/>
                                  </a:lnTo>
                                  <a:lnTo>
                                    <a:pt x="840" y="1682"/>
                                  </a:lnTo>
                                  <a:lnTo>
                                    <a:pt x="874" y="1689"/>
                                  </a:lnTo>
                                  <a:lnTo>
                                    <a:pt x="907" y="1695"/>
                                  </a:lnTo>
                                  <a:lnTo>
                                    <a:pt x="942" y="1702"/>
                                  </a:lnTo>
                                  <a:lnTo>
                                    <a:pt x="976" y="1706"/>
                                  </a:lnTo>
                                  <a:lnTo>
                                    <a:pt x="1011" y="1711"/>
                                  </a:lnTo>
                                  <a:lnTo>
                                    <a:pt x="1046" y="1713"/>
                                  </a:lnTo>
                                  <a:lnTo>
                                    <a:pt x="1080" y="1716"/>
                                  </a:lnTo>
                                  <a:lnTo>
                                    <a:pt x="1115" y="1718"/>
                                  </a:lnTo>
                                  <a:lnTo>
                                    <a:pt x="1151" y="1720"/>
                                  </a:lnTo>
                                  <a:lnTo>
                                    <a:pt x="1186" y="1720"/>
                                  </a:lnTo>
                                  <a:lnTo>
                                    <a:pt x="1223" y="1720"/>
                                  </a:lnTo>
                                  <a:lnTo>
                                    <a:pt x="1257" y="1718"/>
                                  </a:lnTo>
                                  <a:lnTo>
                                    <a:pt x="1292" y="1716"/>
                                  </a:lnTo>
                                  <a:lnTo>
                                    <a:pt x="1327" y="1713"/>
                                  </a:lnTo>
                                  <a:lnTo>
                                    <a:pt x="1362" y="1711"/>
                                  </a:lnTo>
                                  <a:lnTo>
                                    <a:pt x="1397" y="1706"/>
                                  </a:lnTo>
                                  <a:lnTo>
                                    <a:pt x="1432" y="1702"/>
                                  </a:lnTo>
                                  <a:lnTo>
                                    <a:pt x="1465" y="1695"/>
                                  </a:lnTo>
                                  <a:lnTo>
                                    <a:pt x="1499" y="1689"/>
                                  </a:lnTo>
                                  <a:lnTo>
                                    <a:pt x="1533" y="1682"/>
                                  </a:lnTo>
                                  <a:lnTo>
                                    <a:pt x="1566" y="1675"/>
                                  </a:lnTo>
                                  <a:lnTo>
                                    <a:pt x="1598" y="1665"/>
                                  </a:lnTo>
                                  <a:lnTo>
                                    <a:pt x="1631" y="1656"/>
                                  </a:lnTo>
                                  <a:lnTo>
                                    <a:pt x="1663" y="1647"/>
                                  </a:lnTo>
                                  <a:lnTo>
                                    <a:pt x="1695" y="1637"/>
                                  </a:lnTo>
                                  <a:lnTo>
                                    <a:pt x="1726" y="1625"/>
                                  </a:lnTo>
                                  <a:lnTo>
                                    <a:pt x="1757" y="1614"/>
                                  </a:lnTo>
                                  <a:lnTo>
                                    <a:pt x="1787" y="1601"/>
                                  </a:lnTo>
                                  <a:lnTo>
                                    <a:pt x="1817" y="1588"/>
                                  </a:lnTo>
                                  <a:lnTo>
                                    <a:pt x="1847" y="1575"/>
                                  </a:lnTo>
                                  <a:lnTo>
                                    <a:pt x="1875" y="1561"/>
                                  </a:lnTo>
                                  <a:lnTo>
                                    <a:pt x="1902" y="1545"/>
                                  </a:lnTo>
                                  <a:lnTo>
                                    <a:pt x="1931" y="1530"/>
                                  </a:lnTo>
                                  <a:lnTo>
                                    <a:pt x="1958" y="1514"/>
                                  </a:lnTo>
                                  <a:lnTo>
                                    <a:pt x="1984" y="1498"/>
                                  </a:lnTo>
                                  <a:lnTo>
                                    <a:pt x="2009" y="1479"/>
                                  </a:lnTo>
                                  <a:lnTo>
                                    <a:pt x="2034" y="1461"/>
                                  </a:lnTo>
                                  <a:lnTo>
                                    <a:pt x="2058" y="1443"/>
                                  </a:lnTo>
                                  <a:lnTo>
                                    <a:pt x="2082" y="1425"/>
                                  </a:lnTo>
                                  <a:lnTo>
                                    <a:pt x="2105" y="1405"/>
                                  </a:lnTo>
                                  <a:lnTo>
                                    <a:pt x="2127" y="1385"/>
                                  </a:lnTo>
                                  <a:lnTo>
                                    <a:pt x="2148" y="1364"/>
                                  </a:lnTo>
                                  <a:lnTo>
                                    <a:pt x="2175" y="1336"/>
                                  </a:lnTo>
                                  <a:lnTo>
                                    <a:pt x="2199" y="1308"/>
                                  </a:lnTo>
                                  <a:lnTo>
                                    <a:pt x="2223" y="1279"/>
                                  </a:lnTo>
                                  <a:lnTo>
                                    <a:pt x="2244" y="1250"/>
                                  </a:lnTo>
                                  <a:lnTo>
                                    <a:pt x="2265" y="1219"/>
                                  </a:lnTo>
                                  <a:lnTo>
                                    <a:pt x="2283" y="1189"/>
                                  </a:lnTo>
                                  <a:lnTo>
                                    <a:pt x="2301" y="1158"/>
                                  </a:lnTo>
                                  <a:lnTo>
                                    <a:pt x="2316" y="1126"/>
                                  </a:lnTo>
                                  <a:lnTo>
                                    <a:pt x="2330" y="1093"/>
                                  </a:lnTo>
                                  <a:lnTo>
                                    <a:pt x="2341" y="1061"/>
                                  </a:lnTo>
                                  <a:lnTo>
                                    <a:pt x="2350" y="1029"/>
                                  </a:lnTo>
                                  <a:lnTo>
                                    <a:pt x="2359" y="995"/>
                                  </a:lnTo>
                                  <a:lnTo>
                                    <a:pt x="2366" y="963"/>
                                  </a:lnTo>
                                  <a:lnTo>
                                    <a:pt x="2370" y="929"/>
                                  </a:lnTo>
                                  <a:lnTo>
                                    <a:pt x="2372" y="894"/>
                                  </a:lnTo>
                                  <a:lnTo>
                                    <a:pt x="2374" y="861"/>
                                  </a:lnTo>
                                  <a:lnTo>
                                    <a:pt x="2372" y="827"/>
                                  </a:lnTo>
                                  <a:lnTo>
                                    <a:pt x="2370" y="792"/>
                                  </a:lnTo>
                                  <a:lnTo>
                                    <a:pt x="2366" y="759"/>
                                  </a:lnTo>
                                  <a:lnTo>
                                    <a:pt x="2359" y="726"/>
                                  </a:lnTo>
                                  <a:lnTo>
                                    <a:pt x="2350" y="693"/>
                                  </a:lnTo>
                                  <a:lnTo>
                                    <a:pt x="2341" y="660"/>
                                  </a:lnTo>
                                  <a:lnTo>
                                    <a:pt x="2330" y="628"/>
                                  </a:lnTo>
                                  <a:lnTo>
                                    <a:pt x="2316" y="596"/>
                                  </a:lnTo>
                                  <a:lnTo>
                                    <a:pt x="2301" y="564"/>
                                  </a:lnTo>
                                  <a:lnTo>
                                    <a:pt x="2283" y="533"/>
                                  </a:lnTo>
                                  <a:lnTo>
                                    <a:pt x="2265" y="503"/>
                                  </a:lnTo>
                                  <a:lnTo>
                                    <a:pt x="2244" y="472"/>
                                  </a:lnTo>
                                  <a:lnTo>
                                    <a:pt x="2223" y="442"/>
                                  </a:lnTo>
                                  <a:lnTo>
                                    <a:pt x="2199" y="414"/>
                                  </a:lnTo>
                                  <a:lnTo>
                                    <a:pt x="2175" y="385"/>
                                  </a:lnTo>
                                  <a:lnTo>
                                    <a:pt x="2148" y="357"/>
                                  </a:lnTo>
                                  <a:lnTo>
                                    <a:pt x="2127" y="336"/>
                                  </a:lnTo>
                                  <a:lnTo>
                                    <a:pt x="2105" y="316"/>
                                  </a:lnTo>
                                  <a:lnTo>
                                    <a:pt x="2082" y="296"/>
                                  </a:lnTo>
                                  <a:lnTo>
                                    <a:pt x="2058" y="277"/>
                                  </a:lnTo>
                                  <a:lnTo>
                                    <a:pt x="2034" y="259"/>
                                  </a:lnTo>
                                  <a:lnTo>
                                    <a:pt x="2009" y="241"/>
                                  </a:lnTo>
                                  <a:lnTo>
                                    <a:pt x="1984" y="224"/>
                                  </a:lnTo>
                                  <a:lnTo>
                                    <a:pt x="1958" y="207"/>
                                  </a:lnTo>
                                  <a:lnTo>
                                    <a:pt x="1931" y="190"/>
                                  </a:lnTo>
                                  <a:lnTo>
                                    <a:pt x="1902" y="175"/>
                                  </a:lnTo>
                                  <a:lnTo>
                                    <a:pt x="1875" y="161"/>
                                  </a:lnTo>
                                  <a:lnTo>
                                    <a:pt x="1847" y="146"/>
                                  </a:lnTo>
                                  <a:lnTo>
                                    <a:pt x="1817" y="132"/>
                                  </a:lnTo>
                                  <a:lnTo>
                                    <a:pt x="1787" y="119"/>
                                  </a:lnTo>
                                  <a:lnTo>
                                    <a:pt x="1757" y="106"/>
                                  </a:lnTo>
                                  <a:lnTo>
                                    <a:pt x="1726" y="95"/>
                                  </a:lnTo>
                                  <a:lnTo>
                                    <a:pt x="1695" y="83"/>
                                  </a:lnTo>
                                  <a:lnTo>
                                    <a:pt x="1663" y="73"/>
                                  </a:lnTo>
                                  <a:lnTo>
                                    <a:pt x="1631" y="64"/>
                                  </a:lnTo>
                                  <a:lnTo>
                                    <a:pt x="1598" y="55"/>
                                  </a:lnTo>
                                  <a:lnTo>
                                    <a:pt x="1566" y="46"/>
                                  </a:lnTo>
                                  <a:lnTo>
                                    <a:pt x="1533" y="38"/>
                                  </a:lnTo>
                                  <a:lnTo>
                                    <a:pt x="1499" y="31"/>
                                  </a:lnTo>
                                  <a:lnTo>
                                    <a:pt x="1465" y="25"/>
                                  </a:lnTo>
                                  <a:lnTo>
                                    <a:pt x="1432" y="18"/>
                                  </a:lnTo>
                                  <a:lnTo>
                                    <a:pt x="1397" y="15"/>
                                  </a:lnTo>
                                  <a:lnTo>
                                    <a:pt x="1362" y="9"/>
                                  </a:lnTo>
                                  <a:lnTo>
                                    <a:pt x="1327" y="7"/>
                                  </a:lnTo>
                                  <a:lnTo>
                                    <a:pt x="1292" y="4"/>
                                  </a:lnTo>
                                  <a:lnTo>
                                    <a:pt x="1257" y="2"/>
                                  </a:lnTo>
                                  <a:lnTo>
                                    <a:pt x="1223" y="0"/>
                                  </a:lnTo>
                                  <a:lnTo>
                                    <a:pt x="118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44" name="Freeform 1429244"/>
                          <wps:cNvSpPr>
                            <a:spLocks/>
                          </wps:cNvSpPr>
                          <wps:spPr bwMode="auto">
                            <a:xfrm>
                              <a:off x="516" y="1363"/>
                              <a:ext cx="780" cy="281"/>
                            </a:xfrm>
                            <a:custGeom>
                              <a:avLst/>
                              <a:gdLst>
                                <a:gd name="T0" fmla="*/ 241 w 2338"/>
                                <a:gd name="T1" fmla="*/ 511 h 841"/>
                                <a:gd name="T2" fmla="*/ 286 w 2338"/>
                                <a:gd name="T3" fmla="*/ 550 h 841"/>
                                <a:gd name="T4" fmla="*/ 332 w 2338"/>
                                <a:gd name="T5" fmla="*/ 587 h 841"/>
                                <a:gd name="T6" fmla="*/ 383 w 2338"/>
                                <a:gd name="T7" fmla="*/ 621 h 841"/>
                                <a:gd name="T8" fmla="*/ 435 w 2338"/>
                                <a:gd name="T9" fmla="*/ 653 h 841"/>
                                <a:gd name="T10" fmla="*/ 490 w 2338"/>
                                <a:gd name="T11" fmla="*/ 684 h 841"/>
                                <a:gd name="T12" fmla="*/ 547 w 2338"/>
                                <a:gd name="T13" fmla="*/ 711 h 841"/>
                                <a:gd name="T14" fmla="*/ 606 w 2338"/>
                                <a:gd name="T15" fmla="*/ 736 h 841"/>
                                <a:gd name="T16" fmla="*/ 667 w 2338"/>
                                <a:gd name="T17" fmla="*/ 759 h 841"/>
                                <a:gd name="T18" fmla="*/ 730 w 2338"/>
                                <a:gd name="T19" fmla="*/ 779 h 841"/>
                                <a:gd name="T20" fmla="*/ 795 w 2338"/>
                                <a:gd name="T21" fmla="*/ 795 h 841"/>
                                <a:gd name="T22" fmla="*/ 861 w 2338"/>
                                <a:gd name="T23" fmla="*/ 811 h 841"/>
                                <a:gd name="T24" fmla="*/ 927 w 2338"/>
                                <a:gd name="T25" fmla="*/ 823 h 841"/>
                                <a:gd name="T26" fmla="*/ 995 w 2338"/>
                                <a:gd name="T27" fmla="*/ 832 h 841"/>
                                <a:gd name="T28" fmla="*/ 1064 w 2338"/>
                                <a:gd name="T29" fmla="*/ 837 h 841"/>
                                <a:gd name="T30" fmla="*/ 1133 w 2338"/>
                                <a:gd name="T31" fmla="*/ 841 h 841"/>
                                <a:gd name="T32" fmla="*/ 1228 w 2338"/>
                                <a:gd name="T33" fmla="*/ 839 h 841"/>
                                <a:gd name="T34" fmla="*/ 1347 w 2338"/>
                                <a:gd name="T35" fmla="*/ 830 h 841"/>
                                <a:gd name="T36" fmla="*/ 1460 w 2338"/>
                                <a:gd name="T37" fmla="*/ 814 h 841"/>
                                <a:gd name="T38" fmla="*/ 1570 w 2338"/>
                                <a:gd name="T39" fmla="*/ 789 h 841"/>
                                <a:gd name="T40" fmla="*/ 1675 w 2338"/>
                                <a:gd name="T41" fmla="*/ 758 h 841"/>
                                <a:gd name="T42" fmla="*/ 1774 w 2338"/>
                                <a:gd name="T43" fmla="*/ 719 h 841"/>
                                <a:gd name="T44" fmla="*/ 1867 w 2338"/>
                                <a:gd name="T45" fmla="*/ 674 h 841"/>
                                <a:gd name="T46" fmla="*/ 1954 w 2338"/>
                                <a:gd name="T47" fmla="*/ 622 h 841"/>
                                <a:gd name="T48" fmla="*/ 2034 w 2338"/>
                                <a:gd name="T49" fmla="*/ 565 h 841"/>
                                <a:gd name="T50" fmla="*/ 2105 w 2338"/>
                                <a:gd name="T51" fmla="*/ 502 h 841"/>
                                <a:gd name="T52" fmla="*/ 2168 w 2338"/>
                                <a:gd name="T53" fmla="*/ 435 h 841"/>
                                <a:gd name="T54" fmla="*/ 2223 w 2338"/>
                                <a:gd name="T55" fmla="*/ 364 h 841"/>
                                <a:gd name="T56" fmla="*/ 2267 w 2338"/>
                                <a:gd name="T57" fmla="*/ 289 h 841"/>
                                <a:gd name="T58" fmla="*/ 2300 w 2338"/>
                                <a:gd name="T59" fmla="*/ 210 h 841"/>
                                <a:gd name="T60" fmla="*/ 2325 w 2338"/>
                                <a:gd name="T61" fmla="*/ 128 h 841"/>
                                <a:gd name="T62" fmla="*/ 2336 w 2338"/>
                                <a:gd name="T63" fmla="*/ 42 h 841"/>
                                <a:gd name="T64" fmla="*/ 0 w 2338"/>
                                <a:gd name="T65" fmla="*/ 0 h 841"/>
                                <a:gd name="T66" fmla="*/ 4 w 2338"/>
                                <a:gd name="T67" fmla="*/ 66 h 841"/>
                                <a:gd name="T68" fmla="*/ 15 w 2338"/>
                                <a:gd name="T69" fmla="*/ 131 h 841"/>
                                <a:gd name="T70" fmla="*/ 33 w 2338"/>
                                <a:gd name="T71" fmla="*/ 195 h 841"/>
                                <a:gd name="T72" fmla="*/ 56 w 2338"/>
                                <a:gd name="T73" fmla="*/ 258 h 841"/>
                                <a:gd name="T74" fmla="*/ 87 w 2338"/>
                                <a:gd name="T75" fmla="*/ 319 h 841"/>
                                <a:gd name="T76" fmla="*/ 126 w 2338"/>
                                <a:gd name="T77" fmla="*/ 378 h 841"/>
                                <a:gd name="T78" fmla="*/ 170 w 2338"/>
                                <a:gd name="T79" fmla="*/ 435 h 841"/>
                                <a:gd name="T80" fmla="*/ 220 w 2338"/>
                                <a:gd name="T81" fmla="*/ 491 h 84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</a:cxnLst>
                              <a:rect l="0" t="0" r="r" b="b"/>
                              <a:pathLst>
                                <a:path w="2338" h="841">
                                  <a:moveTo>
                                    <a:pt x="220" y="491"/>
                                  </a:moveTo>
                                  <a:lnTo>
                                    <a:pt x="241" y="511"/>
                                  </a:lnTo>
                                  <a:lnTo>
                                    <a:pt x="263" y="531"/>
                                  </a:lnTo>
                                  <a:lnTo>
                                    <a:pt x="286" y="550"/>
                                  </a:lnTo>
                                  <a:lnTo>
                                    <a:pt x="308" y="568"/>
                                  </a:lnTo>
                                  <a:lnTo>
                                    <a:pt x="332" y="587"/>
                                  </a:lnTo>
                                  <a:lnTo>
                                    <a:pt x="357" y="604"/>
                                  </a:lnTo>
                                  <a:lnTo>
                                    <a:pt x="383" y="621"/>
                                  </a:lnTo>
                                  <a:lnTo>
                                    <a:pt x="409" y="638"/>
                                  </a:lnTo>
                                  <a:lnTo>
                                    <a:pt x="435" y="653"/>
                                  </a:lnTo>
                                  <a:lnTo>
                                    <a:pt x="462" y="669"/>
                                  </a:lnTo>
                                  <a:lnTo>
                                    <a:pt x="490" y="684"/>
                                  </a:lnTo>
                                  <a:lnTo>
                                    <a:pt x="518" y="697"/>
                                  </a:lnTo>
                                  <a:lnTo>
                                    <a:pt x="547" y="711"/>
                                  </a:lnTo>
                                  <a:lnTo>
                                    <a:pt x="577" y="724"/>
                                  </a:lnTo>
                                  <a:lnTo>
                                    <a:pt x="606" y="736"/>
                                  </a:lnTo>
                                  <a:lnTo>
                                    <a:pt x="636" y="748"/>
                                  </a:lnTo>
                                  <a:lnTo>
                                    <a:pt x="667" y="759"/>
                                  </a:lnTo>
                                  <a:lnTo>
                                    <a:pt x="698" y="770"/>
                                  </a:lnTo>
                                  <a:lnTo>
                                    <a:pt x="730" y="779"/>
                                  </a:lnTo>
                                  <a:lnTo>
                                    <a:pt x="763" y="788"/>
                                  </a:lnTo>
                                  <a:lnTo>
                                    <a:pt x="795" y="795"/>
                                  </a:lnTo>
                                  <a:lnTo>
                                    <a:pt x="827" y="803"/>
                                  </a:lnTo>
                                  <a:lnTo>
                                    <a:pt x="861" y="811"/>
                                  </a:lnTo>
                                  <a:lnTo>
                                    <a:pt x="893" y="817"/>
                                  </a:lnTo>
                                  <a:lnTo>
                                    <a:pt x="927" y="823"/>
                                  </a:lnTo>
                                  <a:lnTo>
                                    <a:pt x="962" y="828"/>
                                  </a:lnTo>
                                  <a:lnTo>
                                    <a:pt x="995" y="832"/>
                                  </a:lnTo>
                                  <a:lnTo>
                                    <a:pt x="1029" y="834"/>
                                  </a:lnTo>
                                  <a:lnTo>
                                    <a:pt x="1064" y="837"/>
                                  </a:lnTo>
                                  <a:lnTo>
                                    <a:pt x="1099" y="839"/>
                                  </a:lnTo>
                                  <a:lnTo>
                                    <a:pt x="1133" y="841"/>
                                  </a:lnTo>
                                  <a:lnTo>
                                    <a:pt x="1168" y="841"/>
                                  </a:lnTo>
                                  <a:lnTo>
                                    <a:pt x="1228" y="839"/>
                                  </a:lnTo>
                                  <a:lnTo>
                                    <a:pt x="1287" y="837"/>
                                  </a:lnTo>
                                  <a:lnTo>
                                    <a:pt x="1347" y="830"/>
                                  </a:lnTo>
                                  <a:lnTo>
                                    <a:pt x="1403" y="824"/>
                                  </a:lnTo>
                                  <a:lnTo>
                                    <a:pt x="1460" y="814"/>
                                  </a:lnTo>
                                  <a:lnTo>
                                    <a:pt x="1516" y="803"/>
                                  </a:lnTo>
                                  <a:lnTo>
                                    <a:pt x="1570" y="789"/>
                                  </a:lnTo>
                                  <a:lnTo>
                                    <a:pt x="1623" y="775"/>
                                  </a:lnTo>
                                  <a:lnTo>
                                    <a:pt x="1675" y="758"/>
                                  </a:lnTo>
                                  <a:lnTo>
                                    <a:pt x="1725" y="739"/>
                                  </a:lnTo>
                                  <a:lnTo>
                                    <a:pt x="1774" y="719"/>
                                  </a:lnTo>
                                  <a:lnTo>
                                    <a:pt x="1822" y="697"/>
                                  </a:lnTo>
                                  <a:lnTo>
                                    <a:pt x="1867" y="674"/>
                                  </a:lnTo>
                                  <a:lnTo>
                                    <a:pt x="1911" y="648"/>
                                  </a:lnTo>
                                  <a:lnTo>
                                    <a:pt x="1954" y="622"/>
                                  </a:lnTo>
                                  <a:lnTo>
                                    <a:pt x="1995" y="594"/>
                                  </a:lnTo>
                                  <a:lnTo>
                                    <a:pt x="2034" y="565"/>
                                  </a:lnTo>
                                  <a:lnTo>
                                    <a:pt x="2070" y="534"/>
                                  </a:lnTo>
                                  <a:lnTo>
                                    <a:pt x="2105" y="502"/>
                                  </a:lnTo>
                                  <a:lnTo>
                                    <a:pt x="2137" y="470"/>
                                  </a:lnTo>
                                  <a:lnTo>
                                    <a:pt x="2168" y="435"/>
                                  </a:lnTo>
                                  <a:lnTo>
                                    <a:pt x="2197" y="400"/>
                                  </a:lnTo>
                                  <a:lnTo>
                                    <a:pt x="2223" y="364"/>
                                  </a:lnTo>
                                  <a:lnTo>
                                    <a:pt x="2246" y="327"/>
                                  </a:lnTo>
                                  <a:lnTo>
                                    <a:pt x="2267" y="289"/>
                                  </a:lnTo>
                                  <a:lnTo>
                                    <a:pt x="2285" y="249"/>
                                  </a:lnTo>
                                  <a:lnTo>
                                    <a:pt x="2300" y="210"/>
                                  </a:lnTo>
                                  <a:lnTo>
                                    <a:pt x="2314" y="169"/>
                                  </a:lnTo>
                                  <a:lnTo>
                                    <a:pt x="2325" y="128"/>
                                  </a:lnTo>
                                  <a:lnTo>
                                    <a:pt x="2331" y="85"/>
                                  </a:lnTo>
                                  <a:lnTo>
                                    <a:pt x="2336" y="42"/>
                                  </a:lnTo>
                                  <a:lnTo>
                                    <a:pt x="233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2" y="33"/>
                                  </a:lnTo>
                                  <a:lnTo>
                                    <a:pt x="4" y="66"/>
                                  </a:lnTo>
                                  <a:lnTo>
                                    <a:pt x="8" y="98"/>
                                  </a:lnTo>
                                  <a:lnTo>
                                    <a:pt x="15" y="131"/>
                                  </a:lnTo>
                                  <a:lnTo>
                                    <a:pt x="22" y="162"/>
                                  </a:lnTo>
                                  <a:lnTo>
                                    <a:pt x="33" y="195"/>
                                  </a:lnTo>
                                  <a:lnTo>
                                    <a:pt x="43" y="227"/>
                                  </a:lnTo>
                                  <a:lnTo>
                                    <a:pt x="56" y="258"/>
                                  </a:lnTo>
                                  <a:lnTo>
                                    <a:pt x="71" y="289"/>
                                  </a:lnTo>
                                  <a:lnTo>
                                    <a:pt x="87" y="319"/>
                                  </a:lnTo>
                                  <a:lnTo>
                                    <a:pt x="105" y="348"/>
                                  </a:lnTo>
                                  <a:lnTo>
                                    <a:pt x="126" y="378"/>
                                  </a:lnTo>
                                  <a:lnTo>
                                    <a:pt x="146" y="407"/>
                                  </a:lnTo>
                                  <a:lnTo>
                                    <a:pt x="170" y="435"/>
                                  </a:lnTo>
                                  <a:lnTo>
                                    <a:pt x="194" y="463"/>
                                  </a:lnTo>
                                  <a:lnTo>
                                    <a:pt x="220" y="4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C00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952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1429245" name="Freeform 1429245"/>
                          <wps:cNvSpPr>
                            <a:spLocks/>
                          </wps:cNvSpPr>
                          <wps:spPr bwMode="auto">
                            <a:xfrm>
                              <a:off x="510" y="1076"/>
                              <a:ext cx="792" cy="287"/>
                            </a:xfrm>
                            <a:custGeom>
                              <a:avLst/>
                              <a:gdLst>
                                <a:gd name="T0" fmla="*/ 2127 w 2374"/>
                                <a:gd name="T1" fmla="*/ 336 h 861"/>
                                <a:gd name="T2" fmla="*/ 2082 w 2374"/>
                                <a:gd name="T3" fmla="*/ 296 h 861"/>
                                <a:gd name="T4" fmla="*/ 2034 w 2374"/>
                                <a:gd name="T5" fmla="*/ 259 h 861"/>
                                <a:gd name="T6" fmla="*/ 1984 w 2374"/>
                                <a:gd name="T7" fmla="*/ 224 h 861"/>
                                <a:gd name="T8" fmla="*/ 1931 w 2374"/>
                                <a:gd name="T9" fmla="*/ 190 h 861"/>
                                <a:gd name="T10" fmla="*/ 1875 w 2374"/>
                                <a:gd name="T11" fmla="*/ 161 h 861"/>
                                <a:gd name="T12" fmla="*/ 1817 w 2374"/>
                                <a:gd name="T13" fmla="*/ 132 h 861"/>
                                <a:gd name="T14" fmla="*/ 1757 w 2374"/>
                                <a:gd name="T15" fmla="*/ 106 h 861"/>
                                <a:gd name="T16" fmla="*/ 1695 w 2374"/>
                                <a:gd name="T17" fmla="*/ 83 h 861"/>
                                <a:gd name="T18" fmla="*/ 1631 w 2374"/>
                                <a:gd name="T19" fmla="*/ 64 h 861"/>
                                <a:gd name="T20" fmla="*/ 1566 w 2374"/>
                                <a:gd name="T21" fmla="*/ 46 h 861"/>
                                <a:gd name="T22" fmla="*/ 1499 w 2374"/>
                                <a:gd name="T23" fmla="*/ 31 h 861"/>
                                <a:gd name="T24" fmla="*/ 1432 w 2374"/>
                                <a:gd name="T25" fmla="*/ 18 h 861"/>
                                <a:gd name="T26" fmla="*/ 1362 w 2374"/>
                                <a:gd name="T27" fmla="*/ 9 h 861"/>
                                <a:gd name="T28" fmla="*/ 1292 w 2374"/>
                                <a:gd name="T29" fmla="*/ 4 h 861"/>
                                <a:gd name="T30" fmla="*/ 1223 w 2374"/>
                                <a:gd name="T31" fmla="*/ 0 h 861"/>
                                <a:gd name="T32" fmla="*/ 1126 w 2374"/>
                                <a:gd name="T33" fmla="*/ 2 h 861"/>
                                <a:gd name="T34" fmla="*/ 1005 w 2374"/>
                                <a:gd name="T35" fmla="*/ 11 h 861"/>
                                <a:gd name="T36" fmla="*/ 890 w 2374"/>
                                <a:gd name="T37" fmla="*/ 27 h 861"/>
                                <a:gd name="T38" fmla="*/ 779 w 2374"/>
                                <a:gd name="T39" fmla="*/ 53 h 861"/>
                                <a:gd name="T40" fmla="*/ 672 w 2374"/>
                                <a:gd name="T41" fmla="*/ 86 h 861"/>
                                <a:gd name="T42" fmla="*/ 571 w 2374"/>
                                <a:gd name="T43" fmla="*/ 126 h 861"/>
                                <a:gd name="T44" fmla="*/ 477 w 2374"/>
                                <a:gd name="T45" fmla="*/ 172 h 861"/>
                                <a:gd name="T46" fmla="*/ 389 w 2374"/>
                                <a:gd name="T47" fmla="*/ 224 h 861"/>
                                <a:gd name="T48" fmla="*/ 309 w 2374"/>
                                <a:gd name="T49" fmla="*/ 283 h 861"/>
                                <a:gd name="T50" fmla="*/ 237 w 2374"/>
                                <a:gd name="T51" fmla="*/ 347 h 861"/>
                                <a:gd name="T52" fmla="*/ 172 w 2374"/>
                                <a:gd name="T53" fmla="*/ 415 h 861"/>
                                <a:gd name="T54" fmla="*/ 118 w 2374"/>
                                <a:gd name="T55" fmla="*/ 489 h 861"/>
                                <a:gd name="T56" fmla="*/ 73 w 2374"/>
                                <a:gd name="T57" fmla="*/ 565 h 861"/>
                                <a:gd name="T58" fmla="*/ 38 w 2374"/>
                                <a:gd name="T59" fmla="*/ 646 h 861"/>
                                <a:gd name="T60" fmla="*/ 15 w 2374"/>
                                <a:gd name="T61" fmla="*/ 730 h 861"/>
                                <a:gd name="T62" fmla="*/ 2 w 2374"/>
                                <a:gd name="T63" fmla="*/ 817 h 861"/>
                                <a:gd name="T64" fmla="*/ 2374 w 2374"/>
                                <a:gd name="T65" fmla="*/ 861 h 861"/>
                                <a:gd name="T66" fmla="*/ 2370 w 2374"/>
                                <a:gd name="T67" fmla="*/ 792 h 861"/>
                                <a:gd name="T68" fmla="*/ 2359 w 2374"/>
                                <a:gd name="T69" fmla="*/ 726 h 861"/>
                                <a:gd name="T70" fmla="*/ 2341 w 2374"/>
                                <a:gd name="T71" fmla="*/ 660 h 861"/>
                                <a:gd name="T72" fmla="*/ 2316 w 2374"/>
                                <a:gd name="T73" fmla="*/ 596 h 861"/>
                                <a:gd name="T74" fmla="*/ 2283 w 2374"/>
                                <a:gd name="T75" fmla="*/ 533 h 861"/>
                                <a:gd name="T76" fmla="*/ 2244 w 2374"/>
                                <a:gd name="T77" fmla="*/ 472 h 861"/>
                                <a:gd name="T78" fmla="*/ 2199 w 2374"/>
                                <a:gd name="T79" fmla="*/ 414 h 861"/>
                                <a:gd name="T80" fmla="*/ 2148 w 2374"/>
                                <a:gd name="T81" fmla="*/ 357 h 86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</a:cxnLst>
                              <a:rect l="0" t="0" r="r" b="b"/>
                              <a:pathLst>
                                <a:path w="2374" h="861">
                                  <a:moveTo>
                                    <a:pt x="2148" y="357"/>
                                  </a:moveTo>
                                  <a:lnTo>
                                    <a:pt x="2127" y="336"/>
                                  </a:lnTo>
                                  <a:lnTo>
                                    <a:pt x="2105" y="316"/>
                                  </a:lnTo>
                                  <a:lnTo>
                                    <a:pt x="2082" y="296"/>
                                  </a:lnTo>
                                  <a:lnTo>
                                    <a:pt x="2058" y="277"/>
                                  </a:lnTo>
                                  <a:lnTo>
                                    <a:pt x="2034" y="259"/>
                                  </a:lnTo>
                                  <a:lnTo>
                                    <a:pt x="2009" y="241"/>
                                  </a:lnTo>
                                  <a:lnTo>
                                    <a:pt x="1984" y="224"/>
                                  </a:lnTo>
                                  <a:lnTo>
                                    <a:pt x="1958" y="207"/>
                                  </a:lnTo>
                                  <a:lnTo>
                                    <a:pt x="1931" y="190"/>
                                  </a:lnTo>
                                  <a:lnTo>
                                    <a:pt x="1902" y="175"/>
                                  </a:lnTo>
                                  <a:lnTo>
                                    <a:pt x="1875" y="161"/>
                                  </a:lnTo>
                                  <a:lnTo>
                                    <a:pt x="1847" y="146"/>
                                  </a:lnTo>
                                  <a:lnTo>
                                    <a:pt x="1817" y="132"/>
                                  </a:lnTo>
                                  <a:lnTo>
                                    <a:pt x="1787" y="119"/>
                                  </a:lnTo>
                                  <a:lnTo>
                                    <a:pt x="1757" y="106"/>
                                  </a:lnTo>
                                  <a:lnTo>
                                    <a:pt x="1726" y="95"/>
                                  </a:lnTo>
                                  <a:lnTo>
                                    <a:pt x="1695" y="83"/>
                                  </a:lnTo>
                                  <a:lnTo>
                                    <a:pt x="1663" y="73"/>
                                  </a:lnTo>
                                  <a:lnTo>
                                    <a:pt x="1631" y="64"/>
                                  </a:lnTo>
                                  <a:lnTo>
                                    <a:pt x="1598" y="55"/>
                                  </a:lnTo>
                                  <a:lnTo>
                                    <a:pt x="1566" y="46"/>
                                  </a:lnTo>
                                  <a:lnTo>
                                    <a:pt x="1533" y="38"/>
                                  </a:lnTo>
                                  <a:lnTo>
                                    <a:pt x="1499" y="31"/>
                                  </a:lnTo>
                                  <a:lnTo>
                                    <a:pt x="1465" y="25"/>
                                  </a:lnTo>
                                  <a:lnTo>
                                    <a:pt x="1432" y="18"/>
                                  </a:lnTo>
                                  <a:lnTo>
                                    <a:pt x="1397" y="15"/>
                                  </a:lnTo>
                                  <a:lnTo>
                                    <a:pt x="1362" y="9"/>
                                  </a:lnTo>
                                  <a:lnTo>
                                    <a:pt x="1327" y="7"/>
                                  </a:lnTo>
                                  <a:lnTo>
                                    <a:pt x="1292" y="4"/>
                                  </a:lnTo>
                                  <a:lnTo>
                                    <a:pt x="1257" y="2"/>
                                  </a:lnTo>
                                  <a:lnTo>
                                    <a:pt x="1223" y="0"/>
                                  </a:lnTo>
                                  <a:lnTo>
                                    <a:pt x="1186" y="0"/>
                                  </a:lnTo>
                                  <a:lnTo>
                                    <a:pt x="1126" y="2"/>
                                  </a:lnTo>
                                  <a:lnTo>
                                    <a:pt x="1065" y="4"/>
                                  </a:lnTo>
                                  <a:lnTo>
                                    <a:pt x="1005" y="11"/>
                                  </a:lnTo>
                                  <a:lnTo>
                                    <a:pt x="947" y="18"/>
                                  </a:lnTo>
                                  <a:lnTo>
                                    <a:pt x="890" y="27"/>
                                  </a:lnTo>
                                  <a:lnTo>
                                    <a:pt x="834" y="39"/>
                                  </a:lnTo>
                                  <a:lnTo>
                                    <a:pt x="779" y="53"/>
                                  </a:lnTo>
                                  <a:lnTo>
                                    <a:pt x="725" y="68"/>
                                  </a:lnTo>
                                  <a:lnTo>
                                    <a:pt x="672" y="86"/>
                                  </a:lnTo>
                                  <a:lnTo>
                                    <a:pt x="622" y="105"/>
                                  </a:lnTo>
                                  <a:lnTo>
                                    <a:pt x="571" y="126"/>
                                  </a:lnTo>
                                  <a:lnTo>
                                    <a:pt x="524" y="148"/>
                                  </a:lnTo>
                                  <a:lnTo>
                                    <a:pt x="477" y="172"/>
                                  </a:lnTo>
                                  <a:lnTo>
                                    <a:pt x="432" y="197"/>
                                  </a:lnTo>
                                  <a:lnTo>
                                    <a:pt x="389" y="224"/>
                                  </a:lnTo>
                                  <a:lnTo>
                                    <a:pt x="348" y="252"/>
                                  </a:lnTo>
                                  <a:lnTo>
                                    <a:pt x="309" y="283"/>
                                  </a:lnTo>
                                  <a:lnTo>
                                    <a:pt x="272" y="314"/>
                                  </a:lnTo>
                                  <a:lnTo>
                                    <a:pt x="237" y="347"/>
                                  </a:lnTo>
                                  <a:lnTo>
                                    <a:pt x="203" y="380"/>
                                  </a:lnTo>
                                  <a:lnTo>
                                    <a:pt x="172" y="415"/>
                                  </a:lnTo>
                                  <a:lnTo>
                                    <a:pt x="144" y="451"/>
                                  </a:lnTo>
                                  <a:lnTo>
                                    <a:pt x="118" y="489"/>
                                  </a:lnTo>
                                  <a:lnTo>
                                    <a:pt x="93" y="526"/>
                                  </a:lnTo>
                                  <a:lnTo>
                                    <a:pt x="73" y="565"/>
                                  </a:lnTo>
                                  <a:lnTo>
                                    <a:pt x="53" y="605"/>
                                  </a:lnTo>
                                  <a:lnTo>
                                    <a:pt x="38" y="646"/>
                                  </a:lnTo>
                                  <a:lnTo>
                                    <a:pt x="25" y="688"/>
                                  </a:lnTo>
                                  <a:lnTo>
                                    <a:pt x="15" y="730"/>
                                  </a:lnTo>
                                  <a:lnTo>
                                    <a:pt x="7" y="773"/>
                                  </a:lnTo>
                                  <a:lnTo>
                                    <a:pt x="2" y="817"/>
                                  </a:lnTo>
                                  <a:lnTo>
                                    <a:pt x="0" y="861"/>
                                  </a:lnTo>
                                  <a:lnTo>
                                    <a:pt x="2374" y="861"/>
                                  </a:lnTo>
                                  <a:lnTo>
                                    <a:pt x="2372" y="827"/>
                                  </a:lnTo>
                                  <a:lnTo>
                                    <a:pt x="2370" y="792"/>
                                  </a:lnTo>
                                  <a:lnTo>
                                    <a:pt x="2366" y="759"/>
                                  </a:lnTo>
                                  <a:lnTo>
                                    <a:pt x="2359" y="726"/>
                                  </a:lnTo>
                                  <a:lnTo>
                                    <a:pt x="2350" y="693"/>
                                  </a:lnTo>
                                  <a:lnTo>
                                    <a:pt x="2341" y="660"/>
                                  </a:lnTo>
                                  <a:lnTo>
                                    <a:pt x="2330" y="628"/>
                                  </a:lnTo>
                                  <a:lnTo>
                                    <a:pt x="2316" y="596"/>
                                  </a:lnTo>
                                  <a:lnTo>
                                    <a:pt x="2301" y="564"/>
                                  </a:lnTo>
                                  <a:lnTo>
                                    <a:pt x="2283" y="533"/>
                                  </a:lnTo>
                                  <a:lnTo>
                                    <a:pt x="2265" y="503"/>
                                  </a:lnTo>
                                  <a:lnTo>
                                    <a:pt x="2244" y="472"/>
                                  </a:lnTo>
                                  <a:lnTo>
                                    <a:pt x="2223" y="442"/>
                                  </a:lnTo>
                                  <a:lnTo>
                                    <a:pt x="2199" y="414"/>
                                  </a:lnTo>
                                  <a:lnTo>
                                    <a:pt x="2175" y="385"/>
                                  </a:lnTo>
                                  <a:lnTo>
                                    <a:pt x="2148" y="35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C00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952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1429246" name="Freeform 1429246"/>
                          <wps:cNvSpPr>
                            <a:spLocks/>
                          </wps:cNvSpPr>
                          <wps:spPr bwMode="auto">
                            <a:xfrm>
                              <a:off x="525" y="1088"/>
                              <a:ext cx="762" cy="551"/>
                            </a:xfrm>
                            <a:custGeom>
                              <a:avLst/>
                              <a:gdLst>
                                <a:gd name="T0" fmla="*/ 1026 w 2286"/>
                                <a:gd name="T1" fmla="*/ 4 h 1653"/>
                                <a:gd name="T2" fmla="*/ 857 w 2286"/>
                                <a:gd name="T3" fmla="*/ 26 h 1653"/>
                                <a:gd name="T4" fmla="*/ 698 w 2286"/>
                                <a:gd name="T5" fmla="*/ 65 h 1653"/>
                                <a:gd name="T6" fmla="*/ 551 w 2286"/>
                                <a:gd name="T7" fmla="*/ 120 h 1653"/>
                                <a:gd name="T8" fmla="*/ 416 w 2286"/>
                                <a:gd name="T9" fmla="*/ 189 h 1653"/>
                                <a:gd name="T10" fmla="*/ 297 w 2286"/>
                                <a:gd name="T11" fmla="*/ 271 h 1653"/>
                                <a:gd name="T12" fmla="*/ 195 w 2286"/>
                                <a:gd name="T13" fmla="*/ 364 h 1653"/>
                                <a:gd name="T14" fmla="*/ 113 w 2286"/>
                                <a:gd name="T15" fmla="*/ 469 h 1653"/>
                                <a:gd name="T16" fmla="*/ 52 w 2286"/>
                                <a:gd name="T17" fmla="*/ 581 h 1653"/>
                                <a:gd name="T18" fmla="*/ 13 w 2286"/>
                                <a:gd name="T19" fmla="*/ 701 h 1653"/>
                                <a:gd name="T20" fmla="*/ 0 w 2286"/>
                                <a:gd name="T21" fmla="*/ 827 h 1653"/>
                                <a:gd name="T22" fmla="*/ 8 w 2286"/>
                                <a:gd name="T23" fmla="*/ 924 h 1653"/>
                                <a:gd name="T24" fmla="*/ 31 w 2286"/>
                                <a:gd name="T25" fmla="*/ 1019 h 1653"/>
                                <a:gd name="T26" fmla="*/ 70 w 2286"/>
                                <a:gd name="T27" fmla="*/ 1111 h 1653"/>
                                <a:gd name="T28" fmla="*/ 123 w 2286"/>
                                <a:gd name="T29" fmla="*/ 1200 h 1653"/>
                                <a:gd name="T30" fmla="*/ 190 w 2286"/>
                                <a:gd name="T31" fmla="*/ 1283 h 1653"/>
                                <a:gd name="T32" fmla="*/ 257 w 2286"/>
                                <a:gd name="T33" fmla="*/ 1350 h 1653"/>
                                <a:gd name="T34" fmla="*/ 326 w 2286"/>
                                <a:gd name="T35" fmla="*/ 1404 h 1653"/>
                                <a:gd name="T36" fmla="*/ 399 w 2286"/>
                                <a:gd name="T37" fmla="*/ 1455 h 1653"/>
                                <a:gd name="T38" fmla="*/ 480 w 2286"/>
                                <a:gd name="T39" fmla="*/ 1500 h 1653"/>
                                <a:gd name="T40" fmla="*/ 564 w 2286"/>
                                <a:gd name="T41" fmla="*/ 1540 h 1653"/>
                                <a:gd name="T42" fmla="*/ 653 w 2286"/>
                                <a:gd name="T43" fmla="*/ 1573 h 1653"/>
                                <a:gd name="T44" fmla="*/ 746 w 2286"/>
                                <a:gd name="T45" fmla="*/ 1602 h 1653"/>
                                <a:gd name="T46" fmla="*/ 841 w 2286"/>
                                <a:gd name="T47" fmla="*/ 1624 h 1653"/>
                                <a:gd name="T48" fmla="*/ 940 w 2286"/>
                                <a:gd name="T49" fmla="*/ 1641 h 1653"/>
                                <a:gd name="T50" fmla="*/ 1040 w 2286"/>
                                <a:gd name="T51" fmla="*/ 1650 h 1653"/>
                                <a:gd name="T52" fmla="*/ 1142 w 2286"/>
                                <a:gd name="T53" fmla="*/ 1653 h 1653"/>
                                <a:gd name="T54" fmla="*/ 1244 w 2286"/>
                                <a:gd name="T55" fmla="*/ 1650 h 1653"/>
                                <a:gd name="T56" fmla="*/ 1345 w 2286"/>
                                <a:gd name="T57" fmla="*/ 1641 h 1653"/>
                                <a:gd name="T58" fmla="*/ 1443 w 2286"/>
                                <a:gd name="T59" fmla="*/ 1624 h 1653"/>
                                <a:gd name="T60" fmla="*/ 1540 w 2286"/>
                                <a:gd name="T61" fmla="*/ 1602 h 1653"/>
                                <a:gd name="T62" fmla="*/ 1632 w 2286"/>
                                <a:gd name="T63" fmla="*/ 1573 h 1653"/>
                                <a:gd name="T64" fmla="*/ 1721 w 2286"/>
                                <a:gd name="T65" fmla="*/ 1540 h 1653"/>
                                <a:gd name="T66" fmla="*/ 1805 w 2286"/>
                                <a:gd name="T67" fmla="*/ 1500 h 1653"/>
                                <a:gd name="T68" fmla="*/ 1885 w 2286"/>
                                <a:gd name="T69" fmla="*/ 1455 h 1653"/>
                                <a:gd name="T70" fmla="*/ 1960 w 2286"/>
                                <a:gd name="T71" fmla="*/ 1404 h 1653"/>
                                <a:gd name="T72" fmla="*/ 2029 w 2286"/>
                                <a:gd name="T73" fmla="*/ 1350 h 1653"/>
                                <a:gd name="T74" fmla="*/ 2096 w 2286"/>
                                <a:gd name="T75" fmla="*/ 1283 h 1653"/>
                                <a:gd name="T76" fmla="*/ 2163 w 2286"/>
                                <a:gd name="T77" fmla="*/ 1200 h 1653"/>
                                <a:gd name="T78" fmla="*/ 2216 w 2286"/>
                                <a:gd name="T79" fmla="*/ 1111 h 1653"/>
                                <a:gd name="T80" fmla="*/ 2255 w 2286"/>
                                <a:gd name="T81" fmla="*/ 1019 h 1653"/>
                                <a:gd name="T82" fmla="*/ 2278 w 2286"/>
                                <a:gd name="T83" fmla="*/ 924 h 1653"/>
                                <a:gd name="T84" fmla="*/ 2286 w 2286"/>
                                <a:gd name="T85" fmla="*/ 827 h 1653"/>
                                <a:gd name="T86" fmla="*/ 2278 w 2286"/>
                                <a:gd name="T87" fmla="*/ 730 h 1653"/>
                                <a:gd name="T88" fmla="*/ 2255 w 2286"/>
                                <a:gd name="T89" fmla="*/ 634 h 1653"/>
                                <a:gd name="T90" fmla="*/ 2216 w 2286"/>
                                <a:gd name="T91" fmla="*/ 542 h 1653"/>
                                <a:gd name="T92" fmla="*/ 2163 w 2286"/>
                                <a:gd name="T93" fmla="*/ 453 h 1653"/>
                                <a:gd name="T94" fmla="*/ 2096 w 2286"/>
                                <a:gd name="T95" fmla="*/ 369 h 1653"/>
                                <a:gd name="T96" fmla="*/ 2029 w 2286"/>
                                <a:gd name="T97" fmla="*/ 303 h 1653"/>
                                <a:gd name="T98" fmla="*/ 1960 w 2286"/>
                                <a:gd name="T99" fmla="*/ 248 h 1653"/>
                                <a:gd name="T100" fmla="*/ 1885 w 2286"/>
                                <a:gd name="T101" fmla="*/ 199 h 1653"/>
                                <a:gd name="T102" fmla="*/ 1805 w 2286"/>
                                <a:gd name="T103" fmla="*/ 154 h 1653"/>
                                <a:gd name="T104" fmla="*/ 1721 w 2286"/>
                                <a:gd name="T105" fmla="*/ 114 h 1653"/>
                                <a:gd name="T106" fmla="*/ 1632 w 2286"/>
                                <a:gd name="T107" fmla="*/ 80 h 1653"/>
                                <a:gd name="T108" fmla="*/ 1540 w 2286"/>
                                <a:gd name="T109" fmla="*/ 52 h 1653"/>
                                <a:gd name="T110" fmla="*/ 1443 w 2286"/>
                                <a:gd name="T111" fmla="*/ 30 h 1653"/>
                                <a:gd name="T112" fmla="*/ 1345 w 2286"/>
                                <a:gd name="T113" fmla="*/ 13 h 1653"/>
                                <a:gd name="T114" fmla="*/ 1244 w 2286"/>
                                <a:gd name="T115" fmla="*/ 4 h 1653"/>
                                <a:gd name="T116" fmla="*/ 1142 w 2286"/>
                                <a:gd name="T117" fmla="*/ 0 h 165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</a:cxnLst>
                              <a:rect l="0" t="0" r="r" b="b"/>
                              <a:pathLst>
                                <a:path w="2286" h="1653">
                                  <a:moveTo>
                                    <a:pt x="1142" y="0"/>
                                  </a:moveTo>
                                  <a:lnTo>
                                    <a:pt x="1084" y="1"/>
                                  </a:lnTo>
                                  <a:lnTo>
                                    <a:pt x="1026" y="4"/>
                                  </a:lnTo>
                                  <a:lnTo>
                                    <a:pt x="969" y="9"/>
                                  </a:lnTo>
                                  <a:lnTo>
                                    <a:pt x="912" y="17"/>
                                  </a:lnTo>
                                  <a:lnTo>
                                    <a:pt x="857" y="26"/>
                                  </a:lnTo>
                                  <a:lnTo>
                                    <a:pt x="804" y="37"/>
                                  </a:lnTo>
                                  <a:lnTo>
                                    <a:pt x="751" y="50"/>
                                  </a:lnTo>
                                  <a:lnTo>
                                    <a:pt x="698" y="65"/>
                                  </a:lnTo>
                                  <a:lnTo>
                                    <a:pt x="648" y="81"/>
                                  </a:lnTo>
                                  <a:lnTo>
                                    <a:pt x="598" y="99"/>
                                  </a:lnTo>
                                  <a:lnTo>
                                    <a:pt x="551" y="120"/>
                                  </a:lnTo>
                                  <a:lnTo>
                                    <a:pt x="504" y="141"/>
                                  </a:lnTo>
                                  <a:lnTo>
                                    <a:pt x="460" y="164"/>
                                  </a:lnTo>
                                  <a:lnTo>
                                    <a:pt x="416" y="189"/>
                                  </a:lnTo>
                                  <a:lnTo>
                                    <a:pt x="375" y="214"/>
                                  </a:lnTo>
                                  <a:lnTo>
                                    <a:pt x="335" y="243"/>
                                  </a:lnTo>
                                  <a:lnTo>
                                    <a:pt x="297" y="271"/>
                                  </a:lnTo>
                                  <a:lnTo>
                                    <a:pt x="261" y="301"/>
                                  </a:lnTo>
                                  <a:lnTo>
                                    <a:pt x="228" y="332"/>
                                  </a:lnTo>
                                  <a:lnTo>
                                    <a:pt x="195" y="364"/>
                                  </a:lnTo>
                                  <a:lnTo>
                                    <a:pt x="166" y="398"/>
                                  </a:lnTo>
                                  <a:lnTo>
                                    <a:pt x="138" y="433"/>
                                  </a:lnTo>
                                  <a:lnTo>
                                    <a:pt x="113" y="469"/>
                                  </a:lnTo>
                                  <a:lnTo>
                                    <a:pt x="91" y="505"/>
                                  </a:lnTo>
                                  <a:lnTo>
                                    <a:pt x="70" y="542"/>
                                  </a:lnTo>
                                  <a:lnTo>
                                    <a:pt x="52" y="581"/>
                                  </a:lnTo>
                                  <a:lnTo>
                                    <a:pt x="36" y="620"/>
                                  </a:lnTo>
                                  <a:lnTo>
                                    <a:pt x="23" y="660"/>
                                  </a:lnTo>
                                  <a:lnTo>
                                    <a:pt x="13" y="701"/>
                                  </a:lnTo>
                                  <a:lnTo>
                                    <a:pt x="7" y="743"/>
                                  </a:lnTo>
                                  <a:lnTo>
                                    <a:pt x="2" y="784"/>
                                  </a:lnTo>
                                  <a:lnTo>
                                    <a:pt x="0" y="827"/>
                                  </a:lnTo>
                                  <a:lnTo>
                                    <a:pt x="2" y="859"/>
                                  </a:lnTo>
                                  <a:lnTo>
                                    <a:pt x="4" y="891"/>
                                  </a:lnTo>
                                  <a:lnTo>
                                    <a:pt x="8" y="924"/>
                                  </a:lnTo>
                                  <a:lnTo>
                                    <a:pt x="14" y="956"/>
                                  </a:lnTo>
                                  <a:lnTo>
                                    <a:pt x="22" y="988"/>
                                  </a:lnTo>
                                  <a:lnTo>
                                    <a:pt x="31" y="1019"/>
                                  </a:lnTo>
                                  <a:lnTo>
                                    <a:pt x="43" y="1050"/>
                                  </a:lnTo>
                                  <a:lnTo>
                                    <a:pt x="56" y="1081"/>
                                  </a:lnTo>
                                  <a:lnTo>
                                    <a:pt x="70" y="1111"/>
                                  </a:lnTo>
                                  <a:lnTo>
                                    <a:pt x="86" y="1141"/>
                                  </a:lnTo>
                                  <a:lnTo>
                                    <a:pt x="104" y="1170"/>
                                  </a:lnTo>
                                  <a:lnTo>
                                    <a:pt x="123" y="1200"/>
                                  </a:lnTo>
                                  <a:lnTo>
                                    <a:pt x="144" y="1228"/>
                                  </a:lnTo>
                                  <a:lnTo>
                                    <a:pt x="167" y="1256"/>
                                  </a:lnTo>
                                  <a:lnTo>
                                    <a:pt x="190" y="1283"/>
                                  </a:lnTo>
                                  <a:lnTo>
                                    <a:pt x="216" y="1310"/>
                                  </a:lnTo>
                                  <a:lnTo>
                                    <a:pt x="237" y="1329"/>
                                  </a:lnTo>
                                  <a:lnTo>
                                    <a:pt x="257" y="1350"/>
                                  </a:lnTo>
                                  <a:lnTo>
                                    <a:pt x="279" y="1368"/>
                                  </a:lnTo>
                                  <a:lnTo>
                                    <a:pt x="303" y="1386"/>
                                  </a:lnTo>
                                  <a:lnTo>
                                    <a:pt x="326" y="1404"/>
                                  </a:lnTo>
                                  <a:lnTo>
                                    <a:pt x="350" y="1422"/>
                                  </a:lnTo>
                                  <a:lnTo>
                                    <a:pt x="375" y="1439"/>
                                  </a:lnTo>
                                  <a:lnTo>
                                    <a:pt x="399" y="1455"/>
                                  </a:lnTo>
                                  <a:lnTo>
                                    <a:pt x="427" y="1470"/>
                                  </a:lnTo>
                                  <a:lnTo>
                                    <a:pt x="452" y="1486"/>
                                  </a:lnTo>
                                  <a:lnTo>
                                    <a:pt x="480" y="1500"/>
                                  </a:lnTo>
                                  <a:lnTo>
                                    <a:pt x="507" y="1514"/>
                                  </a:lnTo>
                                  <a:lnTo>
                                    <a:pt x="535" y="1527"/>
                                  </a:lnTo>
                                  <a:lnTo>
                                    <a:pt x="564" y="1540"/>
                                  </a:lnTo>
                                  <a:lnTo>
                                    <a:pt x="593" y="1551"/>
                                  </a:lnTo>
                                  <a:lnTo>
                                    <a:pt x="623" y="1563"/>
                                  </a:lnTo>
                                  <a:lnTo>
                                    <a:pt x="653" y="1573"/>
                                  </a:lnTo>
                                  <a:lnTo>
                                    <a:pt x="684" y="1584"/>
                                  </a:lnTo>
                                  <a:lnTo>
                                    <a:pt x="715" y="1593"/>
                                  </a:lnTo>
                                  <a:lnTo>
                                    <a:pt x="746" y="1602"/>
                                  </a:lnTo>
                                  <a:lnTo>
                                    <a:pt x="777" y="1610"/>
                                  </a:lnTo>
                                  <a:lnTo>
                                    <a:pt x="809" y="1617"/>
                                  </a:lnTo>
                                  <a:lnTo>
                                    <a:pt x="841" y="1624"/>
                                  </a:lnTo>
                                  <a:lnTo>
                                    <a:pt x="874" y="1630"/>
                                  </a:lnTo>
                                  <a:lnTo>
                                    <a:pt x="907" y="1635"/>
                                  </a:lnTo>
                                  <a:lnTo>
                                    <a:pt x="940" y="1641"/>
                                  </a:lnTo>
                                  <a:lnTo>
                                    <a:pt x="973" y="1644"/>
                                  </a:lnTo>
                                  <a:lnTo>
                                    <a:pt x="1007" y="1647"/>
                                  </a:lnTo>
                                  <a:lnTo>
                                    <a:pt x="1040" y="1650"/>
                                  </a:lnTo>
                                  <a:lnTo>
                                    <a:pt x="1074" y="1652"/>
                                  </a:lnTo>
                                  <a:lnTo>
                                    <a:pt x="1109" y="1653"/>
                                  </a:lnTo>
                                  <a:lnTo>
                                    <a:pt x="1142" y="1653"/>
                                  </a:lnTo>
                                  <a:lnTo>
                                    <a:pt x="1176" y="1653"/>
                                  </a:lnTo>
                                  <a:lnTo>
                                    <a:pt x="1211" y="1652"/>
                                  </a:lnTo>
                                  <a:lnTo>
                                    <a:pt x="1244" y="1650"/>
                                  </a:lnTo>
                                  <a:lnTo>
                                    <a:pt x="1278" y="1647"/>
                                  </a:lnTo>
                                  <a:lnTo>
                                    <a:pt x="1312" y="1644"/>
                                  </a:lnTo>
                                  <a:lnTo>
                                    <a:pt x="1345" y="1641"/>
                                  </a:lnTo>
                                  <a:lnTo>
                                    <a:pt x="1379" y="1635"/>
                                  </a:lnTo>
                                  <a:lnTo>
                                    <a:pt x="1411" y="1630"/>
                                  </a:lnTo>
                                  <a:lnTo>
                                    <a:pt x="1443" y="1624"/>
                                  </a:lnTo>
                                  <a:lnTo>
                                    <a:pt x="1476" y="1617"/>
                                  </a:lnTo>
                                  <a:lnTo>
                                    <a:pt x="1508" y="1610"/>
                                  </a:lnTo>
                                  <a:lnTo>
                                    <a:pt x="1540" y="1602"/>
                                  </a:lnTo>
                                  <a:lnTo>
                                    <a:pt x="1571" y="1593"/>
                                  </a:lnTo>
                                  <a:lnTo>
                                    <a:pt x="1602" y="1584"/>
                                  </a:lnTo>
                                  <a:lnTo>
                                    <a:pt x="1632" y="1573"/>
                                  </a:lnTo>
                                  <a:lnTo>
                                    <a:pt x="1663" y="1563"/>
                                  </a:lnTo>
                                  <a:lnTo>
                                    <a:pt x="1691" y="1551"/>
                                  </a:lnTo>
                                  <a:lnTo>
                                    <a:pt x="1721" y="1540"/>
                                  </a:lnTo>
                                  <a:lnTo>
                                    <a:pt x="1750" y="1527"/>
                                  </a:lnTo>
                                  <a:lnTo>
                                    <a:pt x="1778" y="1514"/>
                                  </a:lnTo>
                                  <a:lnTo>
                                    <a:pt x="1805" y="1500"/>
                                  </a:lnTo>
                                  <a:lnTo>
                                    <a:pt x="1832" y="1486"/>
                                  </a:lnTo>
                                  <a:lnTo>
                                    <a:pt x="1859" y="1470"/>
                                  </a:lnTo>
                                  <a:lnTo>
                                    <a:pt x="1885" y="1455"/>
                                  </a:lnTo>
                                  <a:lnTo>
                                    <a:pt x="1911" y="1439"/>
                                  </a:lnTo>
                                  <a:lnTo>
                                    <a:pt x="1936" y="1422"/>
                                  </a:lnTo>
                                  <a:lnTo>
                                    <a:pt x="1960" y="1404"/>
                                  </a:lnTo>
                                  <a:lnTo>
                                    <a:pt x="1983" y="1386"/>
                                  </a:lnTo>
                                  <a:lnTo>
                                    <a:pt x="2005" y="1368"/>
                                  </a:lnTo>
                                  <a:lnTo>
                                    <a:pt x="2029" y="1350"/>
                                  </a:lnTo>
                                  <a:lnTo>
                                    <a:pt x="2049" y="1329"/>
                                  </a:lnTo>
                                  <a:lnTo>
                                    <a:pt x="2070" y="1310"/>
                                  </a:lnTo>
                                  <a:lnTo>
                                    <a:pt x="2096" y="1283"/>
                                  </a:lnTo>
                                  <a:lnTo>
                                    <a:pt x="2119" y="1256"/>
                                  </a:lnTo>
                                  <a:lnTo>
                                    <a:pt x="2142" y="1228"/>
                                  </a:lnTo>
                                  <a:lnTo>
                                    <a:pt x="2163" y="1200"/>
                                  </a:lnTo>
                                  <a:lnTo>
                                    <a:pt x="2182" y="1170"/>
                                  </a:lnTo>
                                  <a:lnTo>
                                    <a:pt x="2200" y="1141"/>
                                  </a:lnTo>
                                  <a:lnTo>
                                    <a:pt x="2216" y="1111"/>
                                  </a:lnTo>
                                  <a:lnTo>
                                    <a:pt x="2230" y="1081"/>
                                  </a:lnTo>
                                  <a:lnTo>
                                    <a:pt x="2243" y="1050"/>
                                  </a:lnTo>
                                  <a:lnTo>
                                    <a:pt x="2255" y="1019"/>
                                  </a:lnTo>
                                  <a:lnTo>
                                    <a:pt x="2264" y="988"/>
                                  </a:lnTo>
                                  <a:lnTo>
                                    <a:pt x="2272" y="956"/>
                                  </a:lnTo>
                                  <a:lnTo>
                                    <a:pt x="2278" y="924"/>
                                  </a:lnTo>
                                  <a:lnTo>
                                    <a:pt x="2282" y="891"/>
                                  </a:lnTo>
                                  <a:lnTo>
                                    <a:pt x="2284" y="859"/>
                                  </a:lnTo>
                                  <a:lnTo>
                                    <a:pt x="2286" y="827"/>
                                  </a:lnTo>
                                  <a:lnTo>
                                    <a:pt x="2284" y="794"/>
                                  </a:lnTo>
                                  <a:lnTo>
                                    <a:pt x="2282" y="762"/>
                                  </a:lnTo>
                                  <a:lnTo>
                                    <a:pt x="2278" y="730"/>
                                  </a:lnTo>
                                  <a:lnTo>
                                    <a:pt x="2272" y="698"/>
                                  </a:lnTo>
                                  <a:lnTo>
                                    <a:pt x="2264" y="665"/>
                                  </a:lnTo>
                                  <a:lnTo>
                                    <a:pt x="2255" y="634"/>
                                  </a:lnTo>
                                  <a:lnTo>
                                    <a:pt x="2243" y="603"/>
                                  </a:lnTo>
                                  <a:lnTo>
                                    <a:pt x="2230" y="572"/>
                                  </a:lnTo>
                                  <a:lnTo>
                                    <a:pt x="2216" y="542"/>
                                  </a:lnTo>
                                  <a:lnTo>
                                    <a:pt x="2200" y="511"/>
                                  </a:lnTo>
                                  <a:lnTo>
                                    <a:pt x="2182" y="483"/>
                                  </a:lnTo>
                                  <a:lnTo>
                                    <a:pt x="2163" y="453"/>
                                  </a:lnTo>
                                  <a:lnTo>
                                    <a:pt x="2142" y="425"/>
                                  </a:lnTo>
                                  <a:lnTo>
                                    <a:pt x="2119" y="397"/>
                                  </a:lnTo>
                                  <a:lnTo>
                                    <a:pt x="2096" y="369"/>
                                  </a:lnTo>
                                  <a:lnTo>
                                    <a:pt x="2070" y="342"/>
                                  </a:lnTo>
                                  <a:lnTo>
                                    <a:pt x="2049" y="323"/>
                                  </a:lnTo>
                                  <a:lnTo>
                                    <a:pt x="2029" y="303"/>
                                  </a:lnTo>
                                  <a:lnTo>
                                    <a:pt x="2005" y="284"/>
                                  </a:lnTo>
                                  <a:lnTo>
                                    <a:pt x="1983" y="266"/>
                                  </a:lnTo>
                                  <a:lnTo>
                                    <a:pt x="1960" y="248"/>
                                  </a:lnTo>
                                  <a:lnTo>
                                    <a:pt x="1936" y="231"/>
                                  </a:lnTo>
                                  <a:lnTo>
                                    <a:pt x="1911" y="214"/>
                                  </a:lnTo>
                                  <a:lnTo>
                                    <a:pt x="1885" y="199"/>
                                  </a:lnTo>
                                  <a:lnTo>
                                    <a:pt x="1859" y="183"/>
                                  </a:lnTo>
                                  <a:lnTo>
                                    <a:pt x="1832" y="168"/>
                                  </a:lnTo>
                                  <a:lnTo>
                                    <a:pt x="1805" y="154"/>
                                  </a:lnTo>
                                  <a:lnTo>
                                    <a:pt x="1778" y="139"/>
                                  </a:lnTo>
                                  <a:lnTo>
                                    <a:pt x="1750" y="127"/>
                                  </a:lnTo>
                                  <a:lnTo>
                                    <a:pt x="1721" y="114"/>
                                  </a:lnTo>
                                  <a:lnTo>
                                    <a:pt x="1691" y="102"/>
                                  </a:lnTo>
                                  <a:lnTo>
                                    <a:pt x="1663" y="90"/>
                                  </a:lnTo>
                                  <a:lnTo>
                                    <a:pt x="1632" y="80"/>
                                  </a:lnTo>
                                  <a:lnTo>
                                    <a:pt x="1602" y="70"/>
                                  </a:lnTo>
                                  <a:lnTo>
                                    <a:pt x="1571" y="61"/>
                                  </a:lnTo>
                                  <a:lnTo>
                                    <a:pt x="1540" y="52"/>
                                  </a:lnTo>
                                  <a:lnTo>
                                    <a:pt x="1508" y="44"/>
                                  </a:lnTo>
                                  <a:lnTo>
                                    <a:pt x="1476" y="36"/>
                                  </a:lnTo>
                                  <a:lnTo>
                                    <a:pt x="1443" y="30"/>
                                  </a:lnTo>
                                  <a:lnTo>
                                    <a:pt x="1411" y="23"/>
                                  </a:lnTo>
                                  <a:lnTo>
                                    <a:pt x="1379" y="18"/>
                                  </a:lnTo>
                                  <a:lnTo>
                                    <a:pt x="1345" y="13"/>
                                  </a:lnTo>
                                  <a:lnTo>
                                    <a:pt x="1312" y="9"/>
                                  </a:lnTo>
                                  <a:lnTo>
                                    <a:pt x="1278" y="6"/>
                                  </a:lnTo>
                                  <a:lnTo>
                                    <a:pt x="1244" y="4"/>
                                  </a:lnTo>
                                  <a:lnTo>
                                    <a:pt x="1211" y="1"/>
                                  </a:lnTo>
                                  <a:lnTo>
                                    <a:pt x="1176" y="0"/>
                                  </a:lnTo>
                                  <a:lnTo>
                                    <a:pt x="114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47" name="Freeform 1429247"/>
                          <wps:cNvSpPr>
                            <a:spLocks/>
                          </wps:cNvSpPr>
                          <wps:spPr bwMode="auto">
                            <a:xfrm>
                              <a:off x="535" y="1098"/>
                              <a:ext cx="742" cy="530"/>
                            </a:xfrm>
                            <a:custGeom>
                              <a:avLst/>
                              <a:gdLst>
                                <a:gd name="T0" fmla="*/ 2220 w 2225"/>
                                <a:gd name="T1" fmla="*/ 877 h 1591"/>
                                <a:gd name="T2" fmla="*/ 2190 w 2225"/>
                                <a:gd name="T3" fmla="*/ 995 h 1591"/>
                                <a:gd name="T4" fmla="*/ 2137 w 2225"/>
                                <a:gd name="T5" fmla="*/ 1104 h 1591"/>
                                <a:gd name="T6" fmla="*/ 2063 w 2225"/>
                                <a:gd name="T7" fmla="*/ 1208 h 1591"/>
                                <a:gd name="T8" fmla="*/ 1970 w 2225"/>
                                <a:gd name="T9" fmla="*/ 1301 h 1591"/>
                                <a:gd name="T10" fmla="*/ 1860 w 2225"/>
                                <a:gd name="T11" fmla="*/ 1385 h 1591"/>
                                <a:gd name="T12" fmla="*/ 1734 w 2225"/>
                                <a:gd name="T13" fmla="*/ 1455 h 1591"/>
                                <a:gd name="T14" fmla="*/ 1594 w 2225"/>
                                <a:gd name="T15" fmla="*/ 1513 h 1591"/>
                                <a:gd name="T16" fmla="*/ 1443 w 2225"/>
                                <a:gd name="T17" fmla="*/ 1555 h 1591"/>
                                <a:gd name="T18" fmla="*/ 1282 w 2225"/>
                                <a:gd name="T19" fmla="*/ 1582 h 1591"/>
                                <a:gd name="T20" fmla="*/ 1112 w 2225"/>
                                <a:gd name="T21" fmla="*/ 1591 h 1591"/>
                                <a:gd name="T22" fmla="*/ 1013 w 2225"/>
                                <a:gd name="T23" fmla="*/ 1588 h 1591"/>
                                <a:gd name="T24" fmla="*/ 915 w 2225"/>
                                <a:gd name="T25" fmla="*/ 1579 h 1591"/>
                                <a:gd name="T26" fmla="*/ 818 w 2225"/>
                                <a:gd name="T27" fmla="*/ 1563 h 1591"/>
                                <a:gd name="T28" fmla="*/ 725 w 2225"/>
                                <a:gd name="T29" fmla="*/ 1541 h 1591"/>
                                <a:gd name="T30" fmla="*/ 634 w 2225"/>
                                <a:gd name="T31" fmla="*/ 1514 h 1591"/>
                                <a:gd name="T32" fmla="*/ 548 w 2225"/>
                                <a:gd name="T33" fmla="*/ 1480 h 1591"/>
                                <a:gd name="T34" fmla="*/ 465 w 2225"/>
                                <a:gd name="T35" fmla="*/ 1442 h 1591"/>
                                <a:gd name="T36" fmla="*/ 388 w 2225"/>
                                <a:gd name="T37" fmla="*/ 1399 h 1591"/>
                                <a:gd name="T38" fmla="*/ 315 w 2225"/>
                                <a:gd name="T39" fmla="*/ 1350 h 1591"/>
                                <a:gd name="T40" fmla="*/ 249 w 2225"/>
                                <a:gd name="T41" fmla="*/ 1297 h 1591"/>
                                <a:gd name="T42" fmla="*/ 183 w 2225"/>
                                <a:gd name="T43" fmla="*/ 1232 h 1591"/>
                                <a:gd name="T44" fmla="*/ 119 w 2225"/>
                                <a:gd name="T45" fmla="*/ 1152 h 1591"/>
                                <a:gd name="T46" fmla="*/ 67 w 2225"/>
                                <a:gd name="T47" fmla="*/ 1067 h 1591"/>
                                <a:gd name="T48" fmla="*/ 30 w 2225"/>
                                <a:gd name="T49" fmla="*/ 979 h 1591"/>
                                <a:gd name="T50" fmla="*/ 8 w 2225"/>
                                <a:gd name="T51" fmla="*/ 889 h 1591"/>
                                <a:gd name="T52" fmla="*/ 0 w 2225"/>
                                <a:gd name="T53" fmla="*/ 796 h 1591"/>
                                <a:gd name="T54" fmla="*/ 8 w 2225"/>
                                <a:gd name="T55" fmla="*/ 703 h 1591"/>
                                <a:gd name="T56" fmla="*/ 30 w 2225"/>
                                <a:gd name="T57" fmla="*/ 612 h 1591"/>
                                <a:gd name="T58" fmla="*/ 67 w 2225"/>
                                <a:gd name="T59" fmla="*/ 524 h 1591"/>
                                <a:gd name="T60" fmla="*/ 119 w 2225"/>
                                <a:gd name="T61" fmla="*/ 439 h 1591"/>
                                <a:gd name="T62" fmla="*/ 183 w 2225"/>
                                <a:gd name="T63" fmla="*/ 359 h 1591"/>
                                <a:gd name="T64" fmla="*/ 249 w 2225"/>
                                <a:gd name="T65" fmla="*/ 294 h 1591"/>
                                <a:gd name="T66" fmla="*/ 315 w 2225"/>
                                <a:gd name="T67" fmla="*/ 241 h 1591"/>
                                <a:gd name="T68" fmla="*/ 388 w 2225"/>
                                <a:gd name="T69" fmla="*/ 192 h 1591"/>
                                <a:gd name="T70" fmla="*/ 465 w 2225"/>
                                <a:gd name="T71" fmla="*/ 150 h 1591"/>
                                <a:gd name="T72" fmla="*/ 548 w 2225"/>
                                <a:gd name="T73" fmla="*/ 111 h 1591"/>
                                <a:gd name="T74" fmla="*/ 634 w 2225"/>
                                <a:gd name="T75" fmla="*/ 77 h 1591"/>
                                <a:gd name="T76" fmla="*/ 725 w 2225"/>
                                <a:gd name="T77" fmla="*/ 50 h 1591"/>
                                <a:gd name="T78" fmla="*/ 818 w 2225"/>
                                <a:gd name="T79" fmla="*/ 28 h 1591"/>
                                <a:gd name="T80" fmla="*/ 915 w 2225"/>
                                <a:gd name="T81" fmla="*/ 13 h 1591"/>
                                <a:gd name="T82" fmla="*/ 1013 w 2225"/>
                                <a:gd name="T83" fmla="*/ 4 h 1591"/>
                                <a:gd name="T84" fmla="*/ 1112 w 2225"/>
                                <a:gd name="T85" fmla="*/ 0 h 1591"/>
                                <a:gd name="T86" fmla="*/ 1212 w 2225"/>
                                <a:gd name="T87" fmla="*/ 4 h 1591"/>
                                <a:gd name="T88" fmla="*/ 1311 w 2225"/>
                                <a:gd name="T89" fmla="*/ 13 h 1591"/>
                                <a:gd name="T90" fmla="*/ 1407 w 2225"/>
                                <a:gd name="T91" fmla="*/ 28 h 1591"/>
                                <a:gd name="T92" fmla="*/ 1501 w 2225"/>
                                <a:gd name="T93" fmla="*/ 50 h 1591"/>
                                <a:gd name="T94" fmla="*/ 1592 w 2225"/>
                                <a:gd name="T95" fmla="*/ 77 h 1591"/>
                                <a:gd name="T96" fmla="*/ 1678 w 2225"/>
                                <a:gd name="T97" fmla="*/ 111 h 1591"/>
                                <a:gd name="T98" fmla="*/ 1761 w 2225"/>
                                <a:gd name="T99" fmla="*/ 150 h 1591"/>
                                <a:gd name="T100" fmla="*/ 1838 w 2225"/>
                                <a:gd name="T101" fmla="*/ 192 h 1591"/>
                                <a:gd name="T102" fmla="*/ 1911 w 2225"/>
                                <a:gd name="T103" fmla="*/ 241 h 1591"/>
                                <a:gd name="T104" fmla="*/ 1977 w 2225"/>
                                <a:gd name="T105" fmla="*/ 294 h 1591"/>
                                <a:gd name="T106" fmla="*/ 2043 w 2225"/>
                                <a:gd name="T107" fmla="*/ 359 h 1591"/>
                                <a:gd name="T108" fmla="*/ 2107 w 2225"/>
                                <a:gd name="T109" fmla="*/ 439 h 1591"/>
                                <a:gd name="T110" fmla="*/ 2159 w 2225"/>
                                <a:gd name="T111" fmla="*/ 524 h 1591"/>
                                <a:gd name="T112" fmla="*/ 2195 w 2225"/>
                                <a:gd name="T113" fmla="*/ 612 h 1591"/>
                                <a:gd name="T114" fmla="*/ 2217 w 2225"/>
                                <a:gd name="T115" fmla="*/ 703 h 1591"/>
                                <a:gd name="T116" fmla="*/ 2225 w 2225"/>
                                <a:gd name="T117" fmla="*/ 796 h 159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</a:cxnLst>
                              <a:rect l="0" t="0" r="r" b="b"/>
                              <a:pathLst>
                                <a:path w="2225" h="1591">
                                  <a:moveTo>
                                    <a:pt x="2225" y="796"/>
                                  </a:moveTo>
                                  <a:lnTo>
                                    <a:pt x="2223" y="837"/>
                                  </a:lnTo>
                                  <a:lnTo>
                                    <a:pt x="2220" y="877"/>
                                  </a:lnTo>
                                  <a:lnTo>
                                    <a:pt x="2212" y="917"/>
                                  </a:lnTo>
                                  <a:lnTo>
                                    <a:pt x="2201" y="956"/>
                                  </a:lnTo>
                                  <a:lnTo>
                                    <a:pt x="2190" y="995"/>
                                  </a:lnTo>
                                  <a:lnTo>
                                    <a:pt x="2174" y="1032"/>
                                  </a:lnTo>
                                  <a:lnTo>
                                    <a:pt x="2158" y="1068"/>
                                  </a:lnTo>
                                  <a:lnTo>
                                    <a:pt x="2137" y="1104"/>
                                  </a:lnTo>
                                  <a:lnTo>
                                    <a:pt x="2115" y="1141"/>
                                  </a:lnTo>
                                  <a:lnTo>
                                    <a:pt x="2090" y="1174"/>
                                  </a:lnTo>
                                  <a:lnTo>
                                    <a:pt x="2063" y="1208"/>
                                  </a:lnTo>
                                  <a:lnTo>
                                    <a:pt x="2035" y="1240"/>
                                  </a:lnTo>
                                  <a:lnTo>
                                    <a:pt x="2004" y="1271"/>
                                  </a:lnTo>
                                  <a:lnTo>
                                    <a:pt x="1970" y="1301"/>
                                  </a:lnTo>
                                  <a:lnTo>
                                    <a:pt x="1935" y="1330"/>
                                  </a:lnTo>
                                  <a:lnTo>
                                    <a:pt x="1899" y="1358"/>
                                  </a:lnTo>
                                  <a:lnTo>
                                    <a:pt x="1860" y="1385"/>
                                  </a:lnTo>
                                  <a:lnTo>
                                    <a:pt x="1819" y="1409"/>
                                  </a:lnTo>
                                  <a:lnTo>
                                    <a:pt x="1778" y="1433"/>
                                  </a:lnTo>
                                  <a:lnTo>
                                    <a:pt x="1734" y="1455"/>
                                  </a:lnTo>
                                  <a:lnTo>
                                    <a:pt x="1689" y="1476"/>
                                  </a:lnTo>
                                  <a:lnTo>
                                    <a:pt x="1642" y="1495"/>
                                  </a:lnTo>
                                  <a:lnTo>
                                    <a:pt x="1594" y="1513"/>
                                  </a:lnTo>
                                  <a:lnTo>
                                    <a:pt x="1545" y="1528"/>
                                  </a:lnTo>
                                  <a:lnTo>
                                    <a:pt x="1495" y="1542"/>
                                  </a:lnTo>
                                  <a:lnTo>
                                    <a:pt x="1443" y="1555"/>
                                  </a:lnTo>
                                  <a:lnTo>
                                    <a:pt x="1390" y="1567"/>
                                  </a:lnTo>
                                  <a:lnTo>
                                    <a:pt x="1336" y="1575"/>
                                  </a:lnTo>
                                  <a:lnTo>
                                    <a:pt x="1282" y="1582"/>
                                  </a:lnTo>
                                  <a:lnTo>
                                    <a:pt x="1226" y="1588"/>
                                  </a:lnTo>
                                  <a:lnTo>
                                    <a:pt x="1169" y="1590"/>
                                  </a:lnTo>
                                  <a:lnTo>
                                    <a:pt x="1112" y="1591"/>
                                  </a:lnTo>
                                  <a:lnTo>
                                    <a:pt x="1079" y="1591"/>
                                  </a:lnTo>
                                  <a:lnTo>
                                    <a:pt x="1045" y="1590"/>
                                  </a:lnTo>
                                  <a:lnTo>
                                    <a:pt x="1013" y="1588"/>
                                  </a:lnTo>
                                  <a:lnTo>
                                    <a:pt x="979" y="1586"/>
                                  </a:lnTo>
                                  <a:lnTo>
                                    <a:pt x="947" y="1582"/>
                                  </a:lnTo>
                                  <a:lnTo>
                                    <a:pt x="915" y="1579"/>
                                  </a:lnTo>
                                  <a:lnTo>
                                    <a:pt x="882" y="1575"/>
                                  </a:lnTo>
                                  <a:lnTo>
                                    <a:pt x="850" y="1568"/>
                                  </a:lnTo>
                                  <a:lnTo>
                                    <a:pt x="818" y="1563"/>
                                  </a:lnTo>
                                  <a:lnTo>
                                    <a:pt x="787" y="1557"/>
                                  </a:lnTo>
                                  <a:lnTo>
                                    <a:pt x="756" y="1549"/>
                                  </a:lnTo>
                                  <a:lnTo>
                                    <a:pt x="725" y="1541"/>
                                  </a:lnTo>
                                  <a:lnTo>
                                    <a:pt x="694" y="1532"/>
                                  </a:lnTo>
                                  <a:lnTo>
                                    <a:pt x="664" y="1523"/>
                                  </a:lnTo>
                                  <a:lnTo>
                                    <a:pt x="634" y="1514"/>
                                  </a:lnTo>
                                  <a:lnTo>
                                    <a:pt x="605" y="1504"/>
                                  </a:lnTo>
                                  <a:lnTo>
                                    <a:pt x="576" y="1492"/>
                                  </a:lnTo>
                                  <a:lnTo>
                                    <a:pt x="548" y="1480"/>
                                  </a:lnTo>
                                  <a:lnTo>
                                    <a:pt x="519" y="1469"/>
                                  </a:lnTo>
                                  <a:lnTo>
                                    <a:pt x="492" y="1456"/>
                                  </a:lnTo>
                                  <a:lnTo>
                                    <a:pt x="465" y="1442"/>
                                  </a:lnTo>
                                  <a:lnTo>
                                    <a:pt x="439" y="1429"/>
                                  </a:lnTo>
                                  <a:lnTo>
                                    <a:pt x="413" y="1413"/>
                                  </a:lnTo>
                                  <a:lnTo>
                                    <a:pt x="388" y="1399"/>
                                  </a:lnTo>
                                  <a:lnTo>
                                    <a:pt x="363" y="1383"/>
                                  </a:lnTo>
                                  <a:lnTo>
                                    <a:pt x="338" y="1367"/>
                                  </a:lnTo>
                                  <a:lnTo>
                                    <a:pt x="315" y="1350"/>
                                  </a:lnTo>
                                  <a:lnTo>
                                    <a:pt x="292" y="1333"/>
                                  </a:lnTo>
                                  <a:lnTo>
                                    <a:pt x="270" y="1315"/>
                                  </a:lnTo>
                                  <a:lnTo>
                                    <a:pt x="249" y="1297"/>
                                  </a:lnTo>
                                  <a:lnTo>
                                    <a:pt x="227" y="1278"/>
                                  </a:lnTo>
                                  <a:lnTo>
                                    <a:pt x="208" y="1258"/>
                                  </a:lnTo>
                                  <a:lnTo>
                                    <a:pt x="183" y="1232"/>
                                  </a:lnTo>
                                  <a:lnTo>
                                    <a:pt x="160" y="1206"/>
                                  </a:lnTo>
                                  <a:lnTo>
                                    <a:pt x="138" y="1179"/>
                                  </a:lnTo>
                                  <a:lnTo>
                                    <a:pt x="119" y="1152"/>
                                  </a:lnTo>
                                  <a:lnTo>
                                    <a:pt x="99" y="1124"/>
                                  </a:lnTo>
                                  <a:lnTo>
                                    <a:pt x="83" y="1097"/>
                                  </a:lnTo>
                                  <a:lnTo>
                                    <a:pt x="67" y="1067"/>
                                  </a:lnTo>
                                  <a:lnTo>
                                    <a:pt x="53" y="1039"/>
                                  </a:lnTo>
                                  <a:lnTo>
                                    <a:pt x="41" y="1009"/>
                                  </a:lnTo>
                                  <a:lnTo>
                                    <a:pt x="30" y="979"/>
                                  </a:lnTo>
                                  <a:lnTo>
                                    <a:pt x="21" y="949"/>
                                  </a:lnTo>
                                  <a:lnTo>
                                    <a:pt x="13" y="920"/>
                                  </a:lnTo>
                                  <a:lnTo>
                                    <a:pt x="8" y="889"/>
                                  </a:lnTo>
                                  <a:lnTo>
                                    <a:pt x="4" y="858"/>
                                  </a:lnTo>
                                  <a:lnTo>
                                    <a:pt x="1" y="827"/>
                                  </a:lnTo>
                                  <a:lnTo>
                                    <a:pt x="0" y="796"/>
                                  </a:lnTo>
                                  <a:lnTo>
                                    <a:pt x="1" y="765"/>
                                  </a:lnTo>
                                  <a:lnTo>
                                    <a:pt x="4" y="734"/>
                                  </a:lnTo>
                                  <a:lnTo>
                                    <a:pt x="8" y="703"/>
                                  </a:lnTo>
                                  <a:lnTo>
                                    <a:pt x="13" y="672"/>
                                  </a:lnTo>
                                  <a:lnTo>
                                    <a:pt x="21" y="642"/>
                                  </a:lnTo>
                                  <a:lnTo>
                                    <a:pt x="30" y="612"/>
                                  </a:lnTo>
                                  <a:lnTo>
                                    <a:pt x="41" y="583"/>
                                  </a:lnTo>
                                  <a:lnTo>
                                    <a:pt x="53" y="553"/>
                                  </a:lnTo>
                                  <a:lnTo>
                                    <a:pt x="67" y="524"/>
                                  </a:lnTo>
                                  <a:lnTo>
                                    <a:pt x="83" y="495"/>
                                  </a:lnTo>
                                  <a:lnTo>
                                    <a:pt x="99" y="468"/>
                                  </a:lnTo>
                                  <a:lnTo>
                                    <a:pt x="119" y="439"/>
                                  </a:lnTo>
                                  <a:lnTo>
                                    <a:pt x="138" y="412"/>
                                  </a:lnTo>
                                  <a:lnTo>
                                    <a:pt x="160" y="385"/>
                                  </a:lnTo>
                                  <a:lnTo>
                                    <a:pt x="183" y="359"/>
                                  </a:lnTo>
                                  <a:lnTo>
                                    <a:pt x="208" y="333"/>
                                  </a:lnTo>
                                  <a:lnTo>
                                    <a:pt x="227" y="314"/>
                                  </a:lnTo>
                                  <a:lnTo>
                                    <a:pt x="249" y="294"/>
                                  </a:lnTo>
                                  <a:lnTo>
                                    <a:pt x="270" y="276"/>
                                  </a:lnTo>
                                  <a:lnTo>
                                    <a:pt x="292" y="258"/>
                                  </a:lnTo>
                                  <a:lnTo>
                                    <a:pt x="315" y="241"/>
                                  </a:lnTo>
                                  <a:lnTo>
                                    <a:pt x="338" y="225"/>
                                  </a:lnTo>
                                  <a:lnTo>
                                    <a:pt x="363" y="208"/>
                                  </a:lnTo>
                                  <a:lnTo>
                                    <a:pt x="388" y="192"/>
                                  </a:lnTo>
                                  <a:lnTo>
                                    <a:pt x="413" y="178"/>
                                  </a:lnTo>
                                  <a:lnTo>
                                    <a:pt x="439" y="163"/>
                                  </a:lnTo>
                                  <a:lnTo>
                                    <a:pt x="465" y="150"/>
                                  </a:lnTo>
                                  <a:lnTo>
                                    <a:pt x="492" y="136"/>
                                  </a:lnTo>
                                  <a:lnTo>
                                    <a:pt x="519" y="123"/>
                                  </a:lnTo>
                                  <a:lnTo>
                                    <a:pt x="548" y="111"/>
                                  </a:lnTo>
                                  <a:lnTo>
                                    <a:pt x="576" y="99"/>
                                  </a:lnTo>
                                  <a:lnTo>
                                    <a:pt x="605" y="88"/>
                                  </a:lnTo>
                                  <a:lnTo>
                                    <a:pt x="634" y="77"/>
                                  </a:lnTo>
                                  <a:lnTo>
                                    <a:pt x="664" y="68"/>
                                  </a:lnTo>
                                  <a:lnTo>
                                    <a:pt x="694" y="59"/>
                                  </a:lnTo>
                                  <a:lnTo>
                                    <a:pt x="725" y="50"/>
                                  </a:lnTo>
                                  <a:lnTo>
                                    <a:pt x="756" y="43"/>
                                  </a:lnTo>
                                  <a:lnTo>
                                    <a:pt x="787" y="35"/>
                                  </a:lnTo>
                                  <a:lnTo>
                                    <a:pt x="818" y="28"/>
                                  </a:lnTo>
                                  <a:lnTo>
                                    <a:pt x="850" y="23"/>
                                  </a:lnTo>
                                  <a:lnTo>
                                    <a:pt x="882" y="17"/>
                                  </a:lnTo>
                                  <a:lnTo>
                                    <a:pt x="915" y="13"/>
                                  </a:lnTo>
                                  <a:lnTo>
                                    <a:pt x="947" y="9"/>
                                  </a:lnTo>
                                  <a:lnTo>
                                    <a:pt x="979" y="5"/>
                                  </a:lnTo>
                                  <a:lnTo>
                                    <a:pt x="1013" y="4"/>
                                  </a:lnTo>
                                  <a:lnTo>
                                    <a:pt x="1045" y="1"/>
                                  </a:lnTo>
                                  <a:lnTo>
                                    <a:pt x="1079" y="0"/>
                                  </a:lnTo>
                                  <a:lnTo>
                                    <a:pt x="1112" y="0"/>
                                  </a:lnTo>
                                  <a:lnTo>
                                    <a:pt x="1146" y="0"/>
                                  </a:lnTo>
                                  <a:lnTo>
                                    <a:pt x="1180" y="1"/>
                                  </a:lnTo>
                                  <a:lnTo>
                                    <a:pt x="1212" y="4"/>
                                  </a:lnTo>
                                  <a:lnTo>
                                    <a:pt x="1245" y="5"/>
                                  </a:lnTo>
                                  <a:lnTo>
                                    <a:pt x="1278" y="9"/>
                                  </a:lnTo>
                                  <a:lnTo>
                                    <a:pt x="1311" y="13"/>
                                  </a:lnTo>
                                  <a:lnTo>
                                    <a:pt x="1344" y="17"/>
                                  </a:lnTo>
                                  <a:lnTo>
                                    <a:pt x="1376" y="23"/>
                                  </a:lnTo>
                                  <a:lnTo>
                                    <a:pt x="1407" y="28"/>
                                  </a:lnTo>
                                  <a:lnTo>
                                    <a:pt x="1439" y="35"/>
                                  </a:lnTo>
                                  <a:lnTo>
                                    <a:pt x="1470" y="43"/>
                                  </a:lnTo>
                                  <a:lnTo>
                                    <a:pt x="1501" y="50"/>
                                  </a:lnTo>
                                  <a:lnTo>
                                    <a:pt x="1531" y="59"/>
                                  </a:lnTo>
                                  <a:lnTo>
                                    <a:pt x="1562" y="68"/>
                                  </a:lnTo>
                                  <a:lnTo>
                                    <a:pt x="1592" y="77"/>
                                  </a:lnTo>
                                  <a:lnTo>
                                    <a:pt x="1621" y="88"/>
                                  </a:lnTo>
                                  <a:lnTo>
                                    <a:pt x="1650" y="99"/>
                                  </a:lnTo>
                                  <a:lnTo>
                                    <a:pt x="1678" y="111"/>
                                  </a:lnTo>
                                  <a:lnTo>
                                    <a:pt x="1707" y="123"/>
                                  </a:lnTo>
                                  <a:lnTo>
                                    <a:pt x="1734" y="136"/>
                                  </a:lnTo>
                                  <a:lnTo>
                                    <a:pt x="1761" y="150"/>
                                  </a:lnTo>
                                  <a:lnTo>
                                    <a:pt x="1787" y="163"/>
                                  </a:lnTo>
                                  <a:lnTo>
                                    <a:pt x="1813" y="178"/>
                                  </a:lnTo>
                                  <a:lnTo>
                                    <a:pt x="1838" y="192"/>
                                  </a:lnTo>
                                  <a:lnTo>
                                    <a:pt x="1863" y="208"/>
                                  </a:lnTo>
                                  <a:lnTo>
                                    <a:pt x="1888" y="225"/>
                                  </a:lnTo>
                                  <a:lnTo>
                                    <a:pt x="1911" y="241"/>
                                  </a:lnTo>
                                  <a:lnTo>
                                    <a:pt x="1934" y="258"/>
                                  </a:lnTo>
                                  <a:lnTo>
                                    <a:pt x="1956" y="276"/>
                                  </a:lnTo>
                                  <a:lnTo>
                                    <a:pt x="1977" y="294"/>
                                  </a:lnTo>
                                  <a:lnTo>
                                    <a:pt x="1999" y="314"/>
                                  </a:lnTo>
                                  <a:lnTo>
                                    <a:pt x="2018" y="333"/>
                                  </a:lnTo>
                                  <a:lnTo>
                                    <a:pt x="2043" y="359"/>
                                  </a:lnTo>
                                  <a:lnTo>
                                    <a:pt x="2066" y="385"/>
                                  </a:lnTo>
                                  <a:lnTo>
                                    <a:pt x="2088" y="412"/>
                                  </a:lnTo>
                                  <a:lnTo>
                                    <a:pt x="2107" y="439"/>
                                  </a:lnTo>
                                  <a:lnTo>
                                    <a:pt x="2127" y="468"/>
                                  </a:lnTo>
                                  <a:lnTo>
                                    <a:pt x="2143" y="495"/>
                                  </a:lnTo>
                                  <a:lnTo>
                                    <a:pt x="2159" y="524"/>
                                  </a:lnTo>
                                  <a:lnTo>
                                    <a:pt x="2172" y="553"/>
                                  </a:lnTo>
                                  <a:lnTo>
                                    <a:pt x="2185" y="583"/>
                                  </a:lnTo>
                                  <a:lnTo>
                                    <a:pt x="2195" y="612"/>
                                  </a:lnTo>
                                  <a:lnTo>
                                    <a:pt x="2204" y="642"/>
                                  </a:lnTo>
                                  <a:lnTo>
                                    <a:pt x="2212" y="672"/>
                                  </a:lnTo>
                                  <a:lnTo>
                                    <a:pt x="2217" y="703"/>
                                  </a:lnTo>
                                  <a:lnTo>
                                    <a:pt x="2221" y="734"/>
                                  </a:lnTo>
                                  <a:lnTo>
                                    <a:pt x="2223" y="765"/>
                                  </a:lnTo>
                                  <a:lnTo>
                                    <a:pt x="2225" y="7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C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48" name="Freeform 1429248"/>
                          <wps:cNvSpPr>
                            <a:spLocks/>
                          </wps:cNvSpPr>
                          <wps:spPr bwMode="auto">
                            <a:xfrm>
                              <a:off x="510" y="1552"/>
                              <a:ext cx="626" cy="247"/>
                            </a:xfrm>
                            <a:custGeom>
                              <a:avLst/>
                              <a:gdLst>
                                <a:gd name="T0" fmla="*/ 1795 w 1876"/>
                                <a:gd name="T1" fmla="*/ 5 h 740"/>
                                <a:gd name="T2" fmla="*/ 1783 w 1876"/>
                                <a:gd name="T3" fmla="*/ 1 h 740"/>
                                <a:gd name="T4" fmla="*/ 1772 w 1876"/>
                                <a:gd name="T5" fmla="*/ 0 h 740"/>
                                <a:gd name="T6" fmla="*/ 1761 w 1876"/>
                                <a:gd name="T7" fmla="*/ 1 h 740"/>
                                <a:gd name="T8" fmla="*/ 1073 w 1876"/>
                                <a:gd name="T9" fmla="*/ 213 h 740"/>
                                <a:gd name="T10" fmla="*/ 1055 w 1876"/>
                                <a:gd name="T11" fmla="*/ 223 h 740"/>
                                <a:gd name="T12" fmla="*/ 1042 w 1876"/>
                                <a:gd name="T13" fmla="*/ 240 h 740"/>
                                <a:gd name="T14" fmla="*/ 1033 w 1876"/>
                                <a:gd name="T15" fmla="*/ 262 h 740"/>
                                <a:gd name="T16" fmla="*/ 1029 w 1876"/>
                                <a:gd name="T17" fmla="*/ 290 h 740"/>
                                <a:gd name="T18" fmla="*/ 1029 w 1876"/>
                                <a:gd name="T19" fmla="*/ 290 h 740"/>
                                <a:gd name="T20" fmla="*/ 1029 w 1876"/>
                                <a:gd name="T21" fmla="*/ 290 h 740"/>
                                <a:gd name="T22" fmla="*/ 1011 w 1876"/>
                                <a:gd name="T23" fmla="*/ 297 h 740"/>
                                <a:gd name="T24" fmla="*/ 969 w 1876"/>
                                <a:gd name="T25" fmla="*/ 312 h 740"/>
                                <a:gd name="T26" fmla="*/ 924 w 1876"/>
                                <a:gd name="T27" fmla="*/ 329 h 740"/>
                                <a:gd name="T28" fmla="*/ 878 w 1876"/>
                                <a:gd name="T29" fmla="*/ 346 h 740"/>
                                <a:gd name="T30" fmla="*/ 834 w 1876"/>
                                <a:gd name="T31" fmla="*/ 363 h 740"/>
                                <a:gd name="T32" fmla="*/ 795 w 1876"/>
                                <a:gd name="T33" fmla="*/ 377 h 740"/>
                                <a:gd name="T34" fmla="*/ 763 w 1876"/>
                                <a:gd name="T35" fmla="*/ 389 h 740"/>
                                <a:gd name="T36" fmla="*/ 741 w 1876"/>
                                <a:gd name="T37" fmla="*/ 398 h 740"/>
                                <a:gd name="T38" fmla="*/ 614 w 1876"/>
                                <a:gd name="T39" fmla="*/ 381 h 740"/>
                                <a:gd name="T40" fmla="*/ 150 w 1876"/>
                                <a:gd name="T41" fmla="*/ 740 h 740"/>
                                <a:gd name="T42" fmla="*/ 773 w 1876"/>
                                <a:gd name="T43" fmla="*/ 476 h 740"/>
                                <a:gd name="T44" fmla="*/ 1066 w 1876"/>
                                <a:gd name="T45" fmla="*/ 413 h 740"/>
                                <a:gd name="T46" fmla="*/ 1074 w 1876"/>
                                <a:gd name="T47" fmla="*/ 425 h 740"/>
                                <a:gd name="T48" fmla="*/ 1082 w 1876"/>
                                <a:gd name="T49" fmla="*/ 433 h 740"/>
                                <a:gd name="T50" fmla="*/ 1086 w 1876"/>
                                <a:gd name="T51" fmla="*/ 436 h 740"/>
                                <a:gd name="T52" fmla="*/ 1088 w 1876"/>
                                <a:gd name="T53" fmla="*/ 439 h 740"/>
                                <a:gd name="T54" fmla="*/ 1088 w 1876"/>
                                <a:gd name="T55" fmla="*/ 439 h 740"/>
                                <a:gd name="T56" fmla="*/ 1097 w 1876"/>
                                <a:gd name="T57" fmla="*/ 445 h 740"/>
                                <a:gd name="T58" fmla="*/ 1115 w 1876"/>
                                <a:gd name="T59" fmla="*/ 456 h 740"/>
                                <a:gd name="T60" fmla="*/ 1124 w 1876"/>
                                <a:gd name="T61" fmla="*/ 457 h 740"/>
                                <a:gd name="T62" fmla="*/ 1126 w 1876"/>
                                <a:gd name="T63" fmla="*/ 457 h 740"/>
                                <a:gd name="T64" fmla="*/ 1131 w 1876"/>
                                <a:gd name="T65" fmla="*/ 458 h 740"/>
                                <a:gd name="T66" fmla="*/ 1142 w 1876"/>
                                <a:gd name="T67" fmla="*/ 457 h 740"/>
                                <a:gd name="T68" fmla="*/ 1831 w 1876"/>
                                <a:gd name="T69" fmla="*/ 245 h 740"/>
                                <a:gd name="T70" fmla="*/ 1849 w 1876"/>
                                <a:gd name="T71" fmla="*/ 235 h 740"/>
                                <a:gd name="T72" fmla="*/ 1863 w 1876"/>
                                <a:gd name="T73" fmla="*/ 217 h 740"/>
                                <a:gd name="T74" fmla="*/ 1876 w 1876"/>
                                <a:gd name="T75" fmla="*/ 165 h 740"/>
                                <a:gd name="T76" fmla="*/ 1867 w 1876"/>
                                <a:gd name="T77" fmla="*/ 102 h 740"/>
                                <a:gd name="T78" fmla="*/ 1854 w 1876"/>
                                <a:gd name="T79" fmla="*/ 71 h 740"/>
                                <a:gd name="T80" fmla="*/ 1839 w 1876"/>
                                <a:gd name="T81" fmla="*/ 44 h 740"/>
                                <a:gd name="T82" fmla="*/ 1821 w 1876"/>
                                <a:gd name="T83" fmla="*/ 23 h 740"/>
                                <a:gd name="T84" fmla="*/ 1800 w 1876"/>
                                <a:gd name="T85" fmla="*/ 8 h 74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</a:cxnLst>
                              <a:rect l="0" t="0" r="r" b="b"/>
                              <a:pathLst>
                                <a:path w="1876" h="740">
                                  <a:moveTo>
                                    <a:pt x="1800" y="8"/>
                                  </a:moveTo>
                                  <a:lnTo>
                                    <a:pt x="1795" y="5"/>
                                  </a:lnTo>
                                  <a:lnTo>
                                    <a:pt x="1788" y="2"/>
                                  </a:lnTo>
                                  <a:lnTo>
                                    <a:pt x="1783" y="1"/>
                                  </a:lnTo>
                                  <a:lnTo>
                                    <a:pt x="1778" y="1"/>
                                  </a:lnTo>
                                  <a:lnTo>
                                    <a:pt x="1772" y="0"/>
                                  </a:lnTo>
                                  <a:lnTo>
                                    <a:pt x="1766" y="1"/>
                                  </a:lnTo>
                                  <a:lnTo>
                                    <a:pt x="1761" y="1"/>
                                  </a:lnTo>
                                  <a:lnTo>
                                    <a:pt x="1756" y="2"/>
                                  </a:lnTo>
                                  <a:lnTo>
                                    <a:pt x="1073" y="213"/>
                                  </a:lnTo>
                                  <a:lnTo>
                                    <a:pt x="1064" y="217"/>
                                  </a:lnTo>
                                  <a:lnTo>
                                    <a:pt x="1055" y="223"/>
                                  </a:lnTo>
                                  <a:lnTo>
                                    <a:pt x="1048" y="230"/>
                                  </a:lnTo>
                                  <a:lnTo>
                                    <a:pt x="1042" y="240"/>
                                  </a:lnTo>
                                  <a:lnTo>
                                    <a:pt x="1036" y="250"/>
                                  </a:lnTo>
                                  <a:lnTo>
                                    <a:pt x="1033" y="262"/>
                                  </a:lnTo>
                                  <a:lnTo>
                                    <a:pt x="1030" y="276"/>
                                  </a:lnTo>
                                  <a:lnTo>
                                    <a:pt x="1029" y="290"/>
                                  </a:lnTo>
                                  <a:lnTo>
                                    <a:pt x="1029" y="290"/>
                                  </a:lnTo>
                                  <a:lnTo>
                                    <a:pt x="1029" y="290"/>
                                  </a:lnTo>
                                  <a:lnTo>
                                    <a:pt x="1029" y="290"/>
                                  </a:lnTo>
                                  <a:lnTo>
                                    <a:pt x="1029" y="290"/>
                                  </a:lnTo>
                                  <a:lnTo>
                                    <a:pt x="1029" y="290"/>
                                  </a:lnTo>
                                  <a:lnTo>
                                    <a:pt x="1011" y="297"/>
                                  </a:lnTo>
                                  <a:lnTo>
                                    <a:pt x="990" y="305"/>
                                  </a:lnTo>
                                  <a:lnTo>
                                    <a:pt x="969" y="312"/>
                                  </a:lnTo>
                                  <a:lnTo>
                                    <a:pt x="946" y="321"/>
                                  </a:lnTo>
                                  <a:lnTo>
                                    <a:pt x="924" y="329"/>
                                  </a:lnTo>
                                  <a:lnTo>
                                    <a:pt x="901" y="338"/>
                                  </a:lnTo>
                                  <a:lnTo>
                                    <a:pt x="878" y="346"/>
                                  </a:lnTo>
                                  <a:lnTo>
                                    <a:pt x="856" y="355"/>
                                  </a:lnTo>
                                  <a:lnTo>
                                    <a:pt x="834" y="363"/>
                                  </a:lnTo>
                                  <a:lnTo>
                                    <a:pt x="814" y="371"/>
                                  </a:lnTo>
                                  <a:lnTo>
                                    <a:pt x="795" y="377"/>
                                  </a:lnTo>
                                  <a:lnTo>
                                    <a:pt x="778" y="383"/>
                                  </a:lnTo>
                                  <a:lnTo>
                                    <a:pt x="763" y="389"/>
                                  </a:lnTo>
                                  <a:lnTo>
                                    <a:pt x="751" y="394"/>
                                  </a:lnTo>
                                  <a:lnTo>
                                    <a:pt x="741" y="398"/>
                                  </a:lnTo>
                                  <a:lnTo>
                                    <a:pt x="734" y="400"/>
                                  </a:lnTo>
                                  <a:lnTo>
                                    <a:pt x="614" y="381"/>
                                  </a:lnTo>
                                  <a:lnTo>
                                    <a:pt x="0" y="569"/>
                                  </a:lnTo>
                                  <a:lnTo>
                                    <a:pt x="150" y="740"/>
                                  </a:lnTo>
                                  <a:lnTo>
                                    <a:pt x="776" y="548"/>
                                  </a:lnTo>
                                  <a:lnTo>
                                    <a:pt x="773" y="476"/>
                                  </a:lnTo>
                                  <a:lnTo>
                                    <a:pt x="1062" y="409"/>
                                  </a:lnTo>
                                  <a:lnTo>
                                    <a:pt x="1066" y="413"/>
                                  </a:lnTo>
                                  <a:lnTo>
                                    <a:pt x="1070" y="420"/>
                                  </a:lnTo>
                                  <a:lnTo>
                                    <a:pt x="1074" y="425"/>
                                  </a:lnTo>
                                  <a:lnTo>
                                    <a:pt x="1079" y="430"/>
                                  </a:lnTo>
                                  <a:lnTo>
                                    <a:pt x="1082" y="433"/>
                                  </a:lnTo>
                                  <a:lnTo>
                                    <a:pt x="1084" y="435"/>
                                  </a:lnTo>
                                  <a:lnTo>
                                    <a:pt x="1086" y="436"/>
                                  </a:lnTo>
                                  <a:lnTo>
                                    <a:pt x="1088" y="439"/>
                                  </a:lnTo>
                                  <a:lnTo>
                                    <a:pt x="1088" y="439"/>
                                  </a:lnTo>
                                  <a:lnTo>
                                    <a:pt x="1088" y="439"/>
                                  </a:lnTo>
                                  <a:lnTo>
                                    <a:pt x="1088" y="439"/>
                                  </a:lnTo>
                                  <a:lnTo>
                                    <a:pt x="1089" y="439"/>
                                  </a:lnTo>
                                  <a:lnTo>
                                    <a:pt x="1097" y="445"/>
                                  </a:lnTo>
                                  <a:lnTo>
                                    <a:pt x="1106" y="452"/>
                                  </a:lnTo>
                                  <a:lnTo>
                                    <a:pt x="1115" y="456"/>
                                  </a:lnTo>
                                  <a:lnTo>
                                    <a:pt x="1124" y="457"/>
                                  </a:lnTo>
                                  <a:lnTo>
                                    <a:pt x="1124" y="457"/>
                                  </a:lnTo>
                                  <a:lnTo>
                                    <a:pt x="1126" y="457"/>
                                  </a:lnTo>
                                  <a:lnTo>
                                    <a:pt x="1126" y="457"/>
                                  </a:lnTo>
                                  <a:lnTo>
                                    <a:pt x="1126" y="457"/>
                                  </a:lnTo>
                                  <a:lnTo>
                                    <a:pt x="1131" y="458"/>
                                  </a:lnTo>
                                  <a:lnTo>
                                    <a:pt x="1137" y="458"/>
                                  </a:lnTo>
                                  <a:lnTo>
                                    <a:pt x="1142" y="457"/>
                                  </a:lnTo>
                                  <a:lnTo>
                                    <a:pt x="1148" y="456"/>
                                  </a:lnTo>
                                  <a:lnTo>
                                    <a:pt x="1831" y="245"/>
                                  </a:lnTo>
                                  <a:lnTo>
                                    <a:pt x="1841" y="241"/>
                                  </a:lnTo>
                                  <a:lnTo>
                                    <a:pt x="1849" y="235"/>
                                  </a:lnTo>
                                  <a:lnTo>
                                    <a:pt x="1857" y="227"/>
                                  </a:lnTo>
                                  <a:lnTo>
                                    <a:pt x="1863" y="217"/>
                                  </a:lnTo>
                                  <a:lnTo>
                                    <a:pt x="1872" y="194"/>
                                  </a:lnTo>
                                  <a:lnTo>
                                    <a:pt x="1876" y="165"/>
                                  </a:lnTo>
                                  <a:lnTo>
                                    <a:pt x="1874" y="134"/>
                                  </a:lnTo>
                                  <a:lnTo>
                                    <a:pt x="1867" y="102"/>
                                  </a:lnTo>
                                  <a:lnTo>
                                    <a:pt x="1862" y="86"/>
                                  </a:lnTo>
                                  <a:lnTo>
                                    <a:pt x="1854" y="71"/>
                                  </a:lnTo>
                                  <a:lnTo>
                                    <a:pt x="1848" y="57"/>
                                  </a:lnTo>
                                  <a:lnTo>
                                    <a:pt x="1839" y="44"/>
                                  </a:lnTo>
                                  <a:lnTo>
                                    <a:pt x="1830" y="32"/>
                                  </a:lnTo>
                                  <a:lnTo>
                                    <a:pt x="1821" y="23"/>
                                  </a:lnTo>
                                  <a:lnTo>
                                    <a:pt x="1810" y="14"/>
                                  </a:lnTo>
                                  <a:lnTo>
                                    <a:pt x="1800" y="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49" name="Freeform 1429249"/>
                          <wps:cNvSpPr>
                            <a:spLocks/>
                          </wps:cNvSpPr>
                          <wps:spPr bwMode="auto">
                            <a:xfrm>
                              <a:off x="1066" y="1569"/>
                              <a:ext cx="35" cy="66"/>
                            </a:xfrm>
                            <a:custGeom>
                              <a:avLst/>
                              <a:gdLst>
                                <a:gd name="T0" fmla="*/ 41 w 106"/>
                                <a:gd name="T1" fmla="*/ 3 h 198"/>
                                <a:gd name="T2" fmla="*/ 50 w 106"/>
                                <a:gd name="T3" fmla="*/ 8 h 198"/>
                                <a:gd name="T4" fmla="*/ 58 w 106"/>
                                <a:gd name="T5" fmla="*/ 16 h 198"/>
                                <a:gd name="T6" fmla="*/ 66 w 106"/>
                                <a:gd name="T7" fmla="*/ 25 h 198"/>
                                <a:gd name="T8" fmla="*/ 73 w 106"/>
                                <a:gd name="T9" fmla="*/ 34 h 198"/>
                                <a:gd name="T10" fmla="*/ 80 w 106"/>
                                <a:gd name="T11" fmla="*/ 45 h 198"/>
                                <a:gd name="T12" fmla="*/ 86 w 106"/>
                                <a:gd name="T13" fmla="*/ 57 h 198"/>
                                <a:gd name="T14" fmla="*/ 91 w 106"/>
                                <a:gd name="T15" fmla="*/ 70 h 198"/>
                                <a:gd name="T16" fmla="*/ 97 w 106"/>
                                <a:gd name="T17" fmla="*/ 84 h 198"/>
                                <a:gd name="T18" fmla="*/ 104 w 106"/>
                                <a:gd name="T19" fmla="*/ 115 h 198"/>
                                <a:gd name="T20" fmla="*/ 106 w 106"/>
                                <a:gd name="T21" fmla="*/ 145 h 198"/>
                                <a:gd name="T22" fmla="*/ 100 w 106"/>
                                <a:gd name="T23" fmla="*/ 169 h 198"/>
                                <a:gd name="T24" fmla="*/ 91 w 106"/>
                                <a:gd name="T25" fmla="*/ 189 h 198"/>
                                <a:gd name="T26" fmla="*/ 58 w 106"/>
                                <a:gd name="T27" fmla="*/ 198 h 198"/>
                                <a:gd name="T28" fmla="*/ 63 w 106"/>
                                <a:gd name="T29" fmla="*/ 176 h 198"/>
                                <a:gd name="T30" fmla="*/ 66 w 106"/>
                                <a:gd name="T31" fmla="*/ 151 h 198"/>
                                <a:gd name="T32" fmla="*/ 63 w 106"/>
                                <a:gd name="T33" fmla="*/ 124 h 198"/>
                                <a:gd name="T34" fmla="*/ 57 w 106"/>
                                <a:gd name="T35" fmla="*/ 96 h 198"/>
                                <a:gd name="T36" fmla="*/ 51 w 106"/>
                                <a:gd name="T37" fmla="*/ 82 h 198"/>
                                <a:gd name="T38" fmla="*/ 46 w 106"/>
                                <a:gd name="T39" fmla="*/ 69 h 198"/>
                                <a:gd name="T40" fmla="*/ 40 w 106"/>
                                <a:gd name="T41" fmla="*/ 57 h 198"/>
                                <a:gd name="T42" fmla="*/ 33 w 106"/>
                                <a:gd name="T43" fmla="*/ 45 h 198"/>
                                <a:gd name="T44" fmla="*/ 26 w 106"/>
                                <a:gd name="T45" fmla="*/ 35 h 198"/>
                                <a:gd name="T46" fmla="*/ 18 w 106"/>
                                <a:gd name="T47" fmla="*/ 26 h 198"/>
                                <a:gd name="T48" fmla="*/ 9 w 106"/>
                                <a:gd name="T49" fmla="*/ 17 h 198"/>
                                <a:gd name="T50" fmla="*/ 0 w 106"/>
                                <a:gd name="T51" fmla="*/ 11 h 198"/>
                                <a:gd name="T52" fmla="*/ 33 w 106"/>
                                <a:gd name="T53" fmla="*/ 0 h 198"/>
                                <a:gd name="T54" fmla="*/ 36 w 106"/>
                                <a:gd name="T55" fmla="*/ 1 h 198"/>
                                <a:gd name="T56" fmla="*/ 37 w 106"/>
                                <a:gd name="T57" fmla="*/ 1 h 198"/>
                                <a:gd name="T58" fmla="*/ 40 w 106"/>
                                <a:gd name="T59" fmla="*/ 1 h 198"/>
                                <a:gd name="T60" fmla="*/ 41 w 106"/>
                                <a:gd name="T61" fmla="*/ 3 h 19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</a:cxnLst>
                              <a:rect l="0" t="0" r="r" b="b"/>
                              <a:pathLst>
                                <a:path w="106" h="198">
                                  <a:moveTo>
                                    <a:pt x="41" y="3"/>
                                  </a:moveTo>
                                  <a:lnTo>
                                    <a:pt x="50" y="8"/>
                                  </a:lnTo>
                                  <a:lnTo>
                                    <a:pt x="58" y="16"/>
                                  </a:lnTo>
                                  <a:lnTo>
                                    <a:pt x="66" y="25"/>
                                  </a:lnTo>
                                  <a:lnTo>
                                    <a:pt x="73" y="34"/>
                                  </a:lnTo>
                                  <a:lnTo>
                                    <a:pt x="80" y="45"/>
                                  </a:lnTo>
                                  <a:lnTo>
                                    <a:pt x="86" y="57"/>
                                  </a:lnTo>
                                  <a:lnTo>
                                    <a:pt x="91" y="70"/>
                                  </a:lnTo>
                                  <a:lnTo>
                                    <a:pt x="97" y="84"/>
                                  </a:lnTo>
                                  <a:lnTo>
                                    <a:pt x="104" y="115"/>
                                  </a:lnTo>
                                  <a:lnTo>
                                    <a:pt x="106" y="145"/>
                                  </a:lnTo>
                                  <a:lnTo>
                                    <a:pt x="100" y="169"/>
                                  </a:lnTo>
                                  <a:lnTo>
                                    <a:pt x="91" y="189"/>
                                  </a:lnTo>
                                  <a:lnTo>
                                    <a:pt x="58" y="198"/>
                                  </a:lnTo>
                                  <a:lnTo>
                                    <a:pt x="63" y="176"/>
                                  </a:lnTo>
                                  <a:lnTo>
                                    <a:pt x="66" y="151"/>
                                  </a:lnTo>
                                  <a:lnTo>
                                    <a:pt x="63" y="124"/>
                                  </a:lnTo>
                                  <a:lnTo>
                                    <a:pt x="57" y="96"/>
                                  </a:lnTo>
                                  <a:lnTo>
                                    <a:pt x="51" y="82"/>
                                  </a:lnTo>
                                  <a:lnTo>
                                    <a:pt x="46" y="69"/>
                                  </a:lnTo>
                                  <a:lnTo>
                                    <a:pt x="40" y="57"/>
                                  </a:lnTo>
                                  <a:lnTo>
                                    <a:pt x="33" y="45"/>
                                  </a:lnTo>
                                  <a:lnTo>
                                    <a:pt x="26" y="35"/>
                                  </a:lnTo>
                                  <a:lnTo>
                                    <a:pt x="18" y="26"/>
                                  </a:lnTo>
                                  <a:lnTo>
                                    <a:pt x="9" y="17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33" y="0"/>
                                  </a:lnTo>
                                  <a:lnTo>
                                    <a:pt x="36" y="1"/>
                                  </a:lnTo>
                                  <a:lnTo>
                                    <a:pt x="37" y="1"/>
                                  </a:lnTo>
                                  <a:lnTo>
                                    <a:pt x="40" y="1"/>
                                  </a:lnTo>
                                  <a:lnTo>
                                    <a:pt x="41" y="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FDB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50" name="Freeform 1429250"/>
                          <wps:cNvSpPr>
                            <a:spLocks/>
                          </wps:cNvSpPr>
                          <wps:spPr bwMode="auto">
                            <a:xfrm>
                              <a:off x="886" y="1575"/>
                              <a:ext cx="195" cy="115"/>
                            </a:xfrm>
                            <a:custGeom>
                              <a:avLst/>
                              <a:gdLst>
                                <a:gd name="T0" fmla="*/ 57 w 585"/>
                                <a:gd name="T1" fmla="*/ 346 h 346"/>
                                <a:gd name="T2" fmla="*/ 62 w 585"/>
                                <a:gd name="T3" fmla="*/ 323 h 346"/>
                                <a:gd name="T4" fmla="*/ 64 w 585"/>
                                <a:gd name="T5" fmla="*/ 299 h 346"/>
                                <a:gd name="T6" fmla="*/ 61 w 585"/>
                                <a:gd name="T7" fmla="*/ 272 h 346"/>
                                <a:gd name="T8" fmla="*/ 56 w 585"/>
                                <a:gd name="T9" fmla="*/ 244 h 346"/>
                                <a:gd name="T10" fmla="*/ 51 w 585"/>
                                <a:gd name="T11" fmla="*/ 230 h 346"/>
                                <a:gd name="T12" fmla="*/ 45 w 585"/>
                                <a:gd name="T13" fmla="*/ 217 h 346"/>
                                <a:gd name="T14" fmla="*/ 39 w 585"/>
                                <a:gd name="T15" fmla="*/ 206 h 346"/>
                                <a:gd name="T16" fmla="*/ 33 w 585"/>
                                <a:gd name="T17" fmla="*/ 194 h 346"/>
                                <a:gd name="T18" fmla="*/ 25 w 585"/>
                                <a:gd name="T19" fmla="*/ 184 h 346"/>
                                <a:gd name="T20" fmla="*/ 17 w 585"/>
                                <a:gd name="T21" fmla="*/ 173 h 346"/>
                                <a:gd name="T22" fmla="*/ 9 w 585"/>
                                <a:gd name="T23" fmla="*/ 166 h 346"/>
                                <a:gd name="T24" fmla="*/ 0 w 585"/>
                                <a:gd name="T25" fmla="*/ 158 h 346"/>
                                <a:gd name="T26" fmla="*/ 513 w 585"/>
                                <a:gd name="T27" fmla="*/ 0 h 346"/>
                                <a:gd name="T28" fmla="*/ 516 w 585"/>
                                <a:gd name="T29" fmla="*/ 0 h 346"/>
                                <a:gd name="T30" fmla="*/ 518 w 585"/>
                                <a:gd name="T31" fmla="*/ 2 h 346"/>
                                <a:gd name="T32" fmla="*/ 520 w 585"/>
                                <a:gd name="T33" fmla="*/ 2 h 346"/>
                                <a:gd name="T34" fmla="*/ 522 w 585"/>
                                <a:gd name="T35" fmla="*/ 3 h 346"/>
                                <a:gd name="T36" fmla="*/ 531 w 585"/>
                                <a:gd name="T37" fmla="*/ 8 h 346"/>
                                <a:gd name="T38" fmla="*/ 539 w 585"/>
                                <a:gd name="T39" fmla="*/ 14 h 346"/>
                                <a:gd name="T40" fmla="*/ 547 w 585"/>
                                <a:gd name="T41" fmla="*/ 24 h 346"/>
                                <a:gd name="T42" fmla="*/ 554 w 585"/>
                                <a:gd name="T43" fmla="*/ 33 h 346"/>
                                <a:gd name="T44" fmla="*/ 561 w 585"/>
                                <a:gd name="T45" fmla="*/ 44 h 346"/>
                                <a:gd name="T46" fmla="*/ 567 w 585"/>
                                <a:gd name="T47" fmla="*/ 56 h 346"/>
                                <a:gd name="T48" fmla="*/ 573 w 585"/>
                                <a:gd name="T49" fmla="*/ 69 h 346"/>
                                <a:gd name="T50" fmla="*/ 578 w 585"/>
                                <a:gd name="T51" fmla="*/ 83 h 346"/>
                                <a:gd name="T52" fmla="*/ 584 w 585"/>
                                <a:gd name="T53" fmla="*/ 115 h 346"/>
                                <a:gd name="T54" fmla="*/ 585 w 585"/>
                                <a:gd name="T55" fmla="*/ 145 h 346"/>
                                <a:gd name="T56" fmla="*/ 582 w 585"/>
                                <a:gd name="T57" fmla="*/ 169 h 346"/>
                                <a:gd name="T58" fmla="*/ 571 w 585"/>
                                <a:gd name="T59" fmla="*/ 188 h 346"/>
                                <a:gd name="T60" fmla="*/ 57 w 585"/>
                                <a:gd name="T61" fmla="*/ 346 h 34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</a:cxnLst>
                              <a:rect l="0" t="0" r="r" b="b"/>
                              <a:pathLst>
                                <a:path w="585" h="346">
                                  <a:moveTo>
                                    <a:pt x="57" y="346"/>
                                  </a:moveTo>
                                  <a:lnTo>
                                    <a:pt x="62" y="323"/>
                                  </a:lnTo>
                                  <a:lnTo>
                                    <a:pt x="64" y="299"/>
                                  </a:lnTo>
                                  <a:lnTo>
                                    <a:pt x="61" y="272"/>
                                  </a:lnTo>
                                  <a:lnTo>
                                    <a:pt x="56" y="244"/>
                                  </a:lnTo>
                                  <a:lnTo>
                                    <a:pt x="51" y="230"/>
                                  </a:lnTo>
                                  <a:lnTo>
                                    <a:pt x="45" y="217"/>
                                  </a:lnTo>
                                  <a:lnTo>
                                    <a:pt x="39" y="206"/>
                                  </a:lnTo>
                                  <a:lnTo>
                                    <a:pt x="33" y="194"/>
                                  </a:lnTo>
                                  <a:lnTo>
                                    <a:pt x="25" y="184"/>
                                  </a:lnTo>
                                  <a:lnTo>
                                    <a:pt x="17" y="173"/>
                                  </a:lnTo>
                                  <a:lnTo>
                                    <a:pt x="9" y="166"/>
                                  </a:lnTo>
                                  <a:lnTo>
                                    <a:pt x="0" y="158"/>
                                  </a:lnTo>
                                  <a:lnTo>
                                    <a:pt x="513" y="0"/>
                                  </a:lnTo>
                                  <a:lnTo>
                                    <a:pt x="516" y="0"/>
                                  </a:lnTo>
                                  <a:lnTo>
                                    <a:pt x="518" y="2"/>
                                  </a:lnTo>
                                  <a:lnTo>
                                    <a:pt x="520" y="2"/>
                                  </a:lnTo>
                                  <a:lnTo>
                                    <a:pt x="522" y="3"/>
                                  </a:lnTo>
                                  <a:lnTo>
                                    <a:pt x="531" y="8"/>
                                  </a:lnTo>
                                  <a:lnTo>
                                    <a:pt x="539" y="14"/>
                                  </a:lnTo>
                                  <a:lnTo>
                                    <a:pt x="547" y="24"/>
                                  </a:lnTo>
                                  <a:lnTo>
                                    <a:pt x="554" y="33"/>
                                  </a:lnTo>
                                  <a:lnTo>
                                    <a:pt x="561" y="44"/>
                                  </a:lnTo>
                                  <a:lnTo>
                                    <a:pt x="567" y="56"/>
                                  </a:lnTo>
                                  <a:lnTo>
                                    <a:pt x="573" y="69"/>
                                  </a:lnTo>
                                  <a:lnTo>
                                    <a:pt x="578" y="83"/>
                                  </a:lnTo>
                                  <a:lnTo>
                                    <a:pt x="584" y="115"/>
                                  </a:lnTo>
                                  <a:lnTo>
                                    <a:pt x="585" y="145"/>
                                  </a:lnTo>
                                  <a:lnTo>
                                    <a:pt x="582" y="169"/>
                                  </a:lnTo>
                                  <a:lnTo>
                                    <a:pt x="571" y="188"/>
                                  </a:lnTo>
                                  <a:lnTo>
                                    <a:pt x="57" y="3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4682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51" name="Freeform 1429251"/>
                          <wps:cNvSpPr>
                            <a:spLocks/>
                          </wps:cNvSpPr>
                          <wps:spPr bwMode="auto">
                            <a:xfrm>
                              <a:off x="543" y="1651"/>
                              <a:ext cx="343" cy="123"/>
                            </a:xfrm>
                            <a:custGeom>
                              <a:avLst/>
                              <a:gdLst>
                                <a:gd name="T0" fmla="*/ 1025 w 1030"/>
                                <a:gd name="T1" fmla="*/ 34 h 370"/>
                                <a:gd name="T2" fmla="*/ 1018 w 1030"/>
                                <a:gd name="T3" fmla="*/ 19 h 370"/>
                                <a:gd name="T4" fmla="*/ 1012 w 1030"/>
                                <a:gd name="T5" fmla="*/ 9 h 370"/>
                                <a:gd name="T6" fmla="*/ 1005 w 1030"/>
                                <a:gd name="T7" fmla="*/ 2 h 370"/>
                                <a:gd name="T8" fmla="*/ 1001 w 1030"/>
                                <a:gd name="T9" fmla="*/ 0 h 370"/>
                                <a:gd name="T10" fmla="*/ 640 w 1030"/>
                                <a:gd name="T11" fmla="*/ 134 h 370"/>
                                <a:gd name="T12" fmla="*/ 520 w 1030"/>
                                <a:gd name="T13" fmla="*/ 115 h 370"/>
                                <a:gd name="T14" fmla="*/ 0 w 1030"/>
                                <a:gd name="T15" fmla="*/ 273 h 370"/>
                                <a:gd name="T16" fmla="*/ 102 w 1030"/>
                                <a:gd name="T17" fmla="*/ 370 h 370"/>
                                <a:gd name="T18" fmla="*/ 641 w 1030"/>
                                <a:gd name="T19" fmla="*/ 205 h 370"/>
                                <a:gd name="T20" fmla="*/ 647 w 1030"/>
                                <a:gd name="T21" fmla="*/ 184 h 370"/>
                                <a:gd name="T22" fmla="*/ 646 w 1030"/>
                                <a:gd name="T23" fmla="*/ 159 h 370"/>
                                <a:gd name="T24" fmla="*/ 658 w 1030"/>
                                <a:gd name="T25" fmla="*/ 155 h 370"/>
                                <a:gd name="T26" fmla="*/ 1026 w 1030"/>
                                <a:gd name="T27" fmla="*/ 80 h 370"/>
                                <a:gd name="T28" fmla="*/ 1029 w 1030"/>
                                <a:gd name="T29" fmla="*/ 76 h 370"/>
                                <a:gd name="T30" fmla="*/ 1030 w 1030"/>
                                <a:gd name="T31" fmla="*/ 67 h 370"/>
                                <a:gd name="T32" fmla="*/ 1029 w 1030"/>
                                <a:gd name="T33" fmla="*/ 51 h 370"/>
                                <a:gd name="T34" fmla="*/ 1025 w 1030"/>
                                <a:gd name="T35" fmla="*/ 34 h 37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</a:cxnLst>
                              <a:rect l="0" t="0" r="r" b="b"/>
                              <a:pathLst>
                                <a:path w="1030" h="370">
                                  <a:moveTo>
                                    <a:pt x="1025" y="34"/>
                                  </a:moveTo>
                                  <a:lnTo>
                                    <a:pt x="1018" y="19"/>
                                  </a:lnTo>
                                  <a:lnTo>
                                    <a:pt x="1012" y="9"/>
                                  </a:lnTo>
                                  <a:lnTo>
                                    <a:pt x="1005" y="2"/>
                                  </a:lnTo>
                                  <a:lnTo>
                                    <a:pt x="1001" y="0"/>
                                  </a:lnTo>
                                  <a:lnTo>
                                    <a:pt x="640" y="134"/>
                                  </a:lnTo>
                                  <a:lnTo>
                                    <a:pt x="520" y="115"/>
                                  </a:lnTo>
                                  <a:lnTo>
                                    <a:pt x="0" y="273"/>
                                  </a:lnTo>
                                  <a:lnTo>
                                    <a:pt x="102" y="370"/>
                                  </a:lnTo>
                                  <a:lnTo>
                                    <a:pt x="641" y="205"/>
                                  </a:lnTo>
                                  <a:lnTo>
                                    <a:pt x="647" y="184"/>
                                  </a:lnTo>
                                  <a:lnTo>
                                    <a:pt x="646" y="159"/>
                                  </a:lnTo>
                                  <a:lnTo>
                                    <a:pt x="658" y="155"/>
                                  </a:lnTo>
                                  <a:lnTo>
                                    <a:pt x="1026" y="80"/>
                                  </a:lnTo>
                                  <a:lnTo>
                                    <a:pt x="1029" y="76"/>
                                  </a:lnTo>
                                  <a:lnTo>
                                    <a:pt x="1030" y="67"/>
                                  </a:lnTo>
                                  <a:lnTo>
                                    <a:pt x="1029" y="51"/>
                                  </a:lnTo>
                                  <a:lnTo>
                                    <a:pt x="1025" y="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5E0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52" name="Freeform 1429252"/>
                          <wps:cNvSpPr>
                            <a:spLocks/>
                          </wps:cNvSpPr>
                          <wps:spPr bwMode="auto">
                            <a:xfrm>
                              <a:off x="864" y="1632"/>
                              <a:ext cx="34" cy="63"/>
                            </a:xfrm>
                            <a:custGeom>
                              <a:avLst/>
                              <a:gdLst>
                                <a:gd name="T0" fmla="*/ 42 w 103"/>
                                <a:gd name="T1" fmla="*/ 4 h 189"/>
                                <a:gd name="T2" fmla="*/ 33 w 103"/>
                                <a:gd name="T3" fmla="*/ 0 h 189"/>
                                <a:gd name="T4" fmla="*/ 26 w 103"/>
                                <a:gd name="T5" fmla="*/ 0 h 189"/>
                                <a:gd name="T6" fmla="*/ 18 w 103"/>
                                <a:gd name="T7" fmla="*/ 1 h 189"/>
                                <a:gd name="T8" fmla="*/ 11 w 103"/>
                                <a:gd name="T9" fmla="*/ 7 h 189"/>
                                <a:gd name="T10" fmla="*/ 7 w 103"/>
                                <a:gd name="T11" fmla="*/ 12 h 189"/>
                                <a:gd name="T12" fmla="*/ 5 w 103"/>
                                <a:gd name="T13" fmla="*/ 18 h 189"/>
                                <a:gd name="T14" fmla="*/ 2 w 103"/>
                                <a:gd name="T15" fmla="*/ 26 h 189"/>
                                <a:gd name="T16" fmla="*/ 0 w 103"/>
                                <a:gd name="T17" fmla="*/ 35 h 189"/>
                                <a:gd name="T18" fmla="*/ 0 w 103"/>
                                <a:gd name="T19" fmla="*/ 36 h 189"/>
                                <a:gd name="T20" fmla="*/ 0 w 103"/>
                                <a:gd name="T21" fmla="*/ 36 h 189"/>
                                <a:gd name="T22" fmla="*/ 0 w 103"/>
                                <a:gd name="T23" fmla="*/ 38 h 189"/>
                                <a:gd name="T24" fmla="*/ 0 w 103"/>
                                <a:gd name="T25" fmla="*/ 39 h 189"/>
                                <a:gd name="T26" fmla="*/ 13 w 103"/>
                                <a:gd name="T27" fmla="*/ 34 h 189"/>
                                <a:gd name="T28" fmla="*/ 22 w 103"/>
                                <a:gd name="T29" fmla="*/ 31 h 189"/>
                                <a:gd name="T30" fmla="*/ 27 w 103"/>
                                <a:gd name="T31" fmla="*/ 28 h 189"/>
                                <a:gd name="T32" fmla="*/ 29 w 103"/>
                                <a:gd name="T33" fmla="*/ 27 h 189"/>
                                <a:gd name="T34" fmla="*/ 36 w 103"/>
                                <a:gd name="T35" fmla="*/ 26 h 189"/>
                                <a:gd name="T36" fmla="*/ 42 w 103"/>
                                <a:gd name="T37" fmla="*/ 26 h 189"/>
                                <a:gd name="T38" fmla="*/ 48 w 103"/>
                                <a:gd name="T39" fmla="*/ 27 h 189"/>
                                <a:gd name="T40" fmla="*/ 54 w 103"/>
                                <a:gd name="T41" fmla="*/ 30 h 189"/>
                                <a:gd name="T42" fmla="*/ 64 w 103"/>
                                <a:gd name="T43" fmla="*/ 39 h 189"/>
                                <a:gd name="T44" fmla="*/ 75 w 103"/>
                                <a:gd name="T45" fmla="*/ 50 h 189"/>
                                <a:gd name="T46" fmla="*/ 84 w 103"/>
                                <a:gd name="T47" fmla="*/ 66 h 189"/>
                                <a:gd name="T48" fmla="*/ 90 w 103"/>
                                <a:gd name="T49" fmla="*/ 83 h 189"/>
                                <a:gd name="T50" fmla="*/ 94 w 103"/>
                                <a:gd name="T51" fmla="*/ 101 h 189"/>
                                <a:gd name="T52" fmla="*/ 95 w 103"/>
                                <a:gd name="T53" fmla="*/ 118 h 189"/>
                                <a:gd name="T54" fmla="*/ 93 w 103"/>
                                <a:gd name="T55" fmla="*/ 133 h 189"/>
                                <a:gd name="T56" fmla="*/ 89 w 103"/>
                                <a:gd name="T57" fmla="*/ 146 h 189"/>
                                <a:gd name="T58" fmla="*/ 84 w 103"/>
                                <a:gd name="T59" fmla="*/ 151 h 189"/>
                                <a:gd name="T60" fmla="*/ 76 w 103"/>
                                <a:gd name="T61" fmla="*/ 156 h 189"/>
                                <a:gd name="T62" fmla="*/ 70 w 103"/>
                                <a:gd name="T63" fmla="*/ 160 h 189"/>
                                <a:gd name="T64" fmla="*/ 67 w 103"/>
                                <a:gd name="T65" fmla="*/ 162 h 189"/>
                                <a:gd name="T66" fmla="*/ 53 w 103"/>
                                <a:gd name="T67" fmla="*/ 182 h 189"/>
                                <a:gd name="T68" fmla="*/ 53 w 103"/>
                                <a:gd name="T69" fmla="*/ 182 h 189"/>
                                <a:gd name="T70" fmla="*/ 51 w 103"/>
                                <a:gd name="T71" fmla="*/ 181 h 189"/>
                                <a:gd name="T72" fmla="*/ 50 w 103"/>
                                <a:gd name="T73" fmla="*/ 180 h 189"/>
                                <a:gd name="T74" fmla="*/ 50 w 103"/>
                                <a:gd name="T75" fmla="*/ 180 h 189"/>
                                <a:gd name="T76" fmla="*/ 54 w 103"/>
                                <a:gd name="T77" fmla="*/ 182 h 189"/>
                                <a:gd name="T78" fmla="*/ 58 w 103"/>
                                <a:gd name="T79" fmla="*/ 184 h 189"/>
                                <a:gd name="T80" fmla="*/ 62 w 103"/>
                                <a:gd name="T81" fmla="*/ 186 h 189"/>
                                <a:gd name="T82" fmla="*/ 66 w 103"/>
                                <a:gd name="T83" fmla="*/ 187 h 189"/>
                                <a:gd name="T84" fmla="*/ 70 w 103"/>
                                <a:gd name="T85" fmla="*/ 189 h 189"/>
                                <a:gd name="T86" fmla="*/ 73 w 103"/>
                                <a:gd name="T87" fmla="*/ 189 h 189"/>
                                <a:gd name="T88" fmla="*/ 76 w 103"/>
                                <a:gd name="T89" fmla="*/ 189 h 189"/>
                                <a:gd name="T90" fmla="*/ 80 w 103"/>
                                <a:gd name="T91" fmla="*/ 189 h 189"/>
                                <a:gd name="T92" fmla="*/ 93 w 103"/>
                                <a:gd name="T93" fmla="*/ 177 h 189"/>
                                <a:gd name="T94" fmla="*/ 102 w 103"/>
                                <a:gd name="T95" fmla="*/ 153 h 189"/>
                                <a:gd name="T96" fmla="*/ 103 w 103"/>
                                <a:gd name="T97" fmla="*/ 120 h 189"/>
                                <a:gd name="T98" fmla="*/ 95 w 103"/>
                                <a:gd name="T99" fmla="*/ 80 h 189"/>
                                <a:gd name="T100" fmla="*/ 91 w 103"/>
                                <a:gd name="T101" fmla="*/ 67 h 189"/>
                                <a:gd name="T102" fmla="*/ 86 w 103"/>
                                <a:gd name="T103" fmla="*/ 56 h 189"/>
                                <a:gd name="T104" fmla="*/ 80 w 103"/>
                                <a:gd name="T105" fmla="*/ 44 h 189"/>
                                <a:gd name="T106" fmla="*/ 73 w 103"/>
                                <a:gd name="T107" fmla="*/ 34 h 189"/>
                                <a:gd name="T108" fmla="*/ 66 w 103"/>
                                <a:gd name="T109" fmla="*/ 25 h 189"/>
                                <a:gd name="T110" fmla="*/ 58 w 103"/>
                                <a:gd name="T111" fmla="*/ 16 h 189"/>
                                <a:gd name="T112" fmla="*/ 50 w 103"/>
                                <a:gd name="T113" fmla="*/ 9 h 189"/>
                                <a:gd name="T114" fmla="*/ 42 w 103"/>
                                <a:gd name="T115" fmla="*/ 4 h 18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</a:cxnLst>
                              <a:rect l="0" t="0" r="r" b="b"/>
                              <a:pathLst>
                                <a:path w="103" h="189">
                                  <a:moveTo>
                                    <a:pt x="42" y="4"/>
                                  </a:moveTo>
                                  <a:lnTo>
                                    <a:pt x="33" y="0"/>
                                  </a:lnTo>
                                  <a:lnTo>
                                    <a:pt x="26" y="0"/>
                                  </a:lnTo>
                                  <a:lnTo>
                                    <a:pt x="18" y="1"/>
                                  </a:lnTo>
                                  <a:lnTo>
                                    <a:pt x="11" y="7"/>
                                  </a:lnTo>
                                  <a:lnTo>
                                    <a:pt x="7" y="12"/>
                                  </a:lnTo>
                                  <a:lnTo>
                                    <a:pt x="5" y="18"/>
                                  </a:lnTo>
                                  <a:lnTo>
                                    <a:pt x="2" y="26"/>
                                  </a:lnTo>
                                  <a:lnTo>
                                    <a:pt x="0" y="35"/>
                                  </a:lnTo>
                                  <a:lnTo>
                                    <a:pt x="0" y="36"/>
                                  </a:lnTo>
                                  <a:lnTo>
                                    <a:pt x="0" y="36"/>
                                  </a:lnTo>
                                  <a:lnTo>
                                    <a:pt x="0" y="38"/>
                                  </a:lnTo>
                                  <a:lnTo>
                                    <a:pt x="0" y="39"/>
                                  </a:lnTo>
                                  <a:lnTo>
                                    <a:pt x="13" y="34"/>
                                  </a:lnTo>
                                  <a:lnTo>
                                    <a:pt x="22" y="31"/>
                                  </a:lnTo>
                                  <a:lnTo>
                                    <a:pt x="27" y="28"/>
                                  </a:lnTo>
                                  <a:lnTo>
                                    <a:pt x="29" y="27"/>
                                  </a:lnTo>
                                  <a:lnTo>
                                    <a:pt x="36" y="26"/>
                                  </a:lnTo>
                                  <a:lnTo>
                                    <a:pt x="42" y="26"/>
                                  </a:lnTo>
                                  <a:lnTo>
                                    <a:pt x="48" y="27"/>
                                  </a:lnTo>
                                  <a:lnTo>
                                    <a:pt x="54" y="30"/>
                                  </a:lnTo>
                                  <a:lnTo>
                                    <a:pt x="64" y="39"/>
                                  </a:lnTo>
                                  <a:lnTo>
                                    <a:pt x="75" y="50"/>
                                  </a:lnTo>
                                  <a:lnTo>
                                    <a:pt x="84" y="66"/>
                                  </a:lnTo>
                                  <a:lnTo>
                                    <a:pt x="90" y="83"/>
                                  </a:lnTo>
                                  <a:lnTo>
                                    <a:pt x="94" y="101"/>
                                  </a:lnTo>
                                  <a:lnTo>
                                    <a:pt x="95" y="118"/>
                                  </a:lnTo>
                                  <a:lnTo>
                                    <a:pt x="93" y="133"/>
                                  </a:lnTo>
                                  <a:lnTo>
                                    <a:pt x="89" y="146"/>
                                  </a:lnTo>
                                  <a:lnTo>
                                    <a:pt x="84" y="151"/>
                                  </a:lnTo>
                                  <a:lnTo>
                                    <a:pt x="76" y="156"/>
                                  </a:lnTo>
                                  <a:lnTo>
                                    <a:pt x="70" y="160"/>
                                  </a:lnTo>
                                  <a:lnTo>
                                    <a:pt x="67" y="162"/>
                                  </a:lnTo>
                                  <a:lnTo>
                                    <a:pt x="53" y="182"/>
                                  </a:lnTo>
                                  <a:lnTo>
                                    <a:pt x="53" y="182"/>
                                  </a:lnTo>
                                  <a:lnTo>
                                    <a:pt x="51" y="181"/>
                                  </a:lnTo>
                                  <a:lnTo>
                                    <a:pt x="50" y="180"/>
                                  </a:lnTo>
                                  <a:lnTo>
                                    <a:pt x="50" y="180"/>
                                  </a:lnTo>
                                  <a:lnTo>
                                    <a:pt x="54" y="182"/>
                                  </a:lnTo>
                                  <a:lnTo>
                                    <a:pt x="58" y="184"/>
                                  </a:lnTo>
                                  <a:lnTo>
                                    <a:pt x="62" y="186"/>
                                  </a:lnTo>
                                  <a:lnTo>
                                    <a:pt x="66" y="187"/>
                                  </a:lnTo>
                                  <a:lnTo>
                                    <a:pt x="70" y="189"/>
                                  </a:lnTo>
                                  <a:lnTo>
                                    <a:pt x="73" y="189"/>
                                  </a:lnTo>
                                  <a:lnTo>
                                    <a:pt x="76" y="189"/>
                                  </a:lnTo>
                                  <a:lnTo>
                                    <a:pt x="80" y="189"/>
                                  </a:lnTo>
                                  <a:lnTo>
                                    <a:pt x="93" y="177"/>
                                  </a:lnTo>
                                  <a:lnTo>
                                    <a:pt x="102" y="153"/>
                                  </a:lnTo>
                                  <a:lnTo>
                                    <a:pt x="103" y="120"/>
                                  </a:lnTo>
                                  <a:lnTo>
                                    <a:pt x="95" y="80"/>
                                  </a:lnTo>
                                  <a:lnTo>
                                    <a:pt x="91" y="67"/>
                                  </a:lnTo>
                                  <a:lnTo>
                                    <a:pt x="86" y="56"/>
                                  </a:lnTo>
                                  <a:lnTo>
                                    <a:pt x="80" y="44"/>
                                  </a:lnTo>
                                  <a:lnTo>
                                    <a:pt x="73" y="34"/>
                                  </a:lnTo>
                                  <a:lnTo>
                                    <a:pt x="66" y="25"/>
                                  </a:lnTo>
                                  <a:lnTo>
                                    <a:pt x="58" y="16"/>
                                  </a:lnTo>
                                  <a:lnTo>
                                    <a:pt x="50" y="9"/>
                                  </a:lnTo>
                                  <a:lnTo>
                                    <a:pt x="42" y="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5E0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53" name="Freeform 1429253"/>
                          <wps:cNvSpPr>
                            <a:spLocks/>
                          </wps:cNvSpPr>
                          <wps:spPr bwMode="auto">
                            <a:xfrm>
                              <a:off x="573" y="1725"/>
                              <a:ext cx="186" cy="60"/>
                            </a:xfrm>
                            <a:custGeom>
                              <a:avLst/>
                              <a:gdLst>
                                <a:gd name="T0" fmla="*/ 13 w 557"/>
                                <a:gd name="T1" fmla="*/ 166 h 180"/>
                                <a:gd name="T2" fmla="*/ 557 w 557"/>
                                <a:gd name="T3" fmla="*/ 0 h 180"/>
                                <a:gd name="T4" fmla="*/ 557 w 557"/>
                                <a:gd name="T5" fmla="*/ 9 h 180"/>
                                <a:gd name="T6" fmla="*/ 0 w 557"/>
                                <a:gd name="T7" fmla="*/ 180 h 180"/>
                                <a:gd name="T8" fmla="*/ 13 w 557"/>
                                <a:gd name="T9" fmla="*/ 166 h 1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57" h="180">
                                  <a:moveTo>
                                    <a:pt x="13" y="166"/>
                                  </a:moveTo>
                                  <a:lnTo>
                                    <a:pt x="557" y="0"/>
                                  </a:lnTo>
                                  <a:lnTo>
                                    <a:pt x="557" y="9"/>
                                  </a:lnTo>
                                  <a:lnTo>
                                    <a:pt x="0" y="180"/>
                                  </a:lnTo>
                                  <a:lnTo>
                                    <a:pt x="13" y="1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8E0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54" name="Freeform 1429254"/>
                          <wps:cNvSpPr>
                            <a:spLocks/>
                          </wps:cNvSpPr>
                          <wps:spPr bwMode="auto">
                            <a:xfrm>
                              <a:off x="528" y="1744"/>
                              <a:ext cx="44" cy="43"/>
                            </a:xfrm>
                            <a:custGeom>
                              <a:avLst/>
                              <a:gdLst>
                                <a:gd name="T0" fmla="*/ 0 w 133"/>
                                <a:gd name="T1" fmla="*/ 8 h 129"/>
                                <a:gd name="T2" fmla="*/ 26 w 133"/>
                                <a:gd name="T3" fmla="*/ 0 h 129"/>
                                <a:gd name="T4" fmla="*/ 133 w 133"/>
                                <a:gd name="T5" fmla="*/ 101 h 129"/>
                                <a:gd name="T6" fmla="*/ 106 w 133"/>
                                <a:gd name="T7" fmla="*/ 129 h 129"/>
                                <a:gd name="T8" fmla="*/ 0 w 133"/>
                                <a:gd name="T9" fmla="*/ 8 h 1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33" h="129">
                                  <a:moveTo>
                                    <a:pt x="0" y="8"/>
                                  </a:moveTo>
                                  <a:lnTo>
                                    <a:pt x="26" y="0"/>
                                  </a:lnTo>
                                  <a:lnTo>
                                    <a:pt x="133" y="101"/>
                                  </a:lnTo>
                                  <a:lnTo>
                                    <a:pt x="106" y="129"/>
                                  </a:lnTo>
                                  <a:lnTo>
                                    <a:pt x="0" y="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8F7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55" name="Freeform 1429255"/>
                          <wps:cNvSpPr>
                            <a:spLocks/>
                          </wps:cNvSpPr>
                          <wps:spPr bwMode="auto">
                            <a:xfrm>
                              <a:off x="1085" y="1562"/>
                              <a:ext cx="41" cy="67"/>
                            </a:xfrm>
                            <a:custGeom>
                              <a:avLst/>
                              <a:gdLst>
                                <a:gd name="T0" fmla="*/ 99 w 123"/>
                                <a:gd name="T1" fmla="*/ 188 h 201"/>
                                <a:gd name="T2" fmla="*/ 57 w 123"/>
                                <a:gd name="T3" fmla="*/ 201 h 201"/>
                                <a:gd name="T4" fmla="*/ 62 w 123"/>
                                <a:gd name="T5" fmla="*/ 179 h 201"/>
                                <a:gd name="T6" fmla="*/ 64 w 123"/>
                                <a:gd name="T7" fmla="*/ 153 h 201"/>
                                <a:gd name="T8" fmla="*/ 62 w 123"/>
                                <a:gd name="T9" fmla="*/ 127 h 201"/>
                                <a:gd name="T10" fmla="*/ 55 w 123"/>
                                <a:gd name="T11" fmla="*/ 99 h 201"/>
                                <a:gd name="T12" fmla="*/ 50 w 123"/>
                                <a:gd name="T13" fmla="*/ 85 h 201"/>
                                <a:gd name="T14" fmla="*/ 45 w 123"/>
                                <a:gd name="T15" fmla="*/ 72 h 201"/>
                                <a:gd name="T16" fmla="*/ 39 w 123"/>
                                <a:gd name="T17" fmla="*/ 59 h 201"/>
                                <a:gd name="T18" fmla="*/ 32 w 123"/>
                                <a:gd name="T19" fmla="*/ 47 h 201"/>
                                <a:gd name="T20" fmla="*/ 24 w 123"/>
                                <a:gd name="T21" fmla="*/ 37 h 201"/>
                                <a:gd name="T22" fmla="*/ 17 w 123"/>
                                <a:gd name="T23" fmla="*/ 28 h 201"/>
                                <a:gd name="T24" fmla="*/ 9 w 123"/>
                                <a:gd name="T25" fmla="*/ 19 h 201"/>
                                <a:gd name="T26" fmla="*/ 0 w 123"/>
                                <a:gd name="T27" fmla="*/ 12 h 201"/>
                                <a:gd name="T28" fmla="*/ 41 w 123"/>
                                <a:gd name="T29" fmla="*/ 0 h 201"/>
                                <a:gd name="T30" fmla="*/ 46 w 123"/>
                                <a:gd name="T31" fmla="*/ 0 h 201"/>
                                <a:gd name="T32" fmla="*/ 51 w 123"/>
                                <a:gd name="T33" fmla="*/ 0 h 201"/>
                                <a:gd name="T34" fmla="*/ 57 w 123"/>
                                <a:gd name="T35" fmla="*/ 1 h 201"/>
                                <a:gd name="T36" fmla="*/ 62 w 123"/>
                                <a:gd name="T37" fmla="*/ 3 h 201"/>
                                <a:gd name="T38" fmla="*/ 70 w 123"/>
                                <a:gd name="T39" fmla="*/ 9 h 201"/>
                                <a:gd name="T40" fmla="*/ 77 w 123"/>
                                <a:gd name="T41" fmla="*/ 15 h 201"/>
                                <a:gd name="T42" fmla="*/ 85 w 123"/>
                                <a:gd name="T43" fmla="*/ 24 h 201"/>
                                <a:gd name="T44" fmla="*/ 93 w 123"/>
                                <a:gd name="T45" fmla="*/ 33 h 201"/>
                                <a:gd name="T46" fmla="*/ 99 w 123"/>
                                <a:gd name="T47" fmla="*/ 43 h 201"/>
                                <a:gd name="T48" fmla="*/ 106 w 123"/>
                                <a:gd name="T49" fmla="*/ 55 h 201"/>
                                <a:gd name="T50" fmla="*/ 111 w 123"/>
                                <a:gd name="T51" fmla="*/ 67 h 201"/>
                                <a:gd name="T52" fmla="*/ 115 w 123"/>
                                <a:gd name="T53" fmla="*/ 80 h 201"/>
                                <a:gd name="T54" fmla="*/ 123 w 123"/>
                                <a:gd name="T55" fmla="*/ 120 h 201"/>
                                <a:gd name="T56" fmla="*/ 121 w 123"/>
                                <a:gd name="T57" fmla="*/ 152 h 201"/>
                                <a:gd name="T58" fmla="*/ 112 w 123"/>
                                <a:gd name="T59" fmla="*/ 176 h 201"/>
                                <a:gd name="T60" fmla="*/ 99 w 123"/>
                                <a:gd name="T61" fmla="*/ 188 h 20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</a:cxnLst>
                              <a:rect l="0" t="0" r="r" b="b"/>
                              <a:pathLst>
                                <a:path w="123" h="201">
                                  <a:moveTo>
                                    <a:pt x="99" y="188"/>
                                  </a:moveTo>
                                  <a:lnTo>
                                    <a:pt x="57" y="201"/>
                                  </a:lnTo>
                                  <a:lnTo>
                                    <a:pt x="62" y="179"/>
                                  </a:lnTo>
                                  <a:lnTo>
                                    <a:pt x="64" y="153"/>
                                  </a:lnTo>
                                  <a:lnTo>
                                    <a:pt x="62" y="127"/>
                                  </a:lnTo>
                                  <a:lnTo>
                                    <a:pt x="55" y="99"/>
                                  </a:lnTo>
                                  <a:lnTo>
                                    <a:pt x="50" y="85"/>
                                  </a:lnTo>
                                  <a:lnTo>
                                    <a:pt x="45" y="72"/>
                                  </a:lnTo>
                                  <a:lnTo>
                                    <a:pt x="39" y="59"/>
                                  </a:lnTo>
                                  <a:lnTo>
                                    <a:pt x="32" y="47"/>
                                  </a:lnTo>
                                  <a:lnTo>
                                    <a:pt x="24" y="37"/>
                                  </a:lnTo>
                                  <a:lnTo>
                                    <a:pt x="17" y="28"/>
                                  </a:lnTo>
                                  <a:lnTo>
                                    <a:pt x="9" y="19"/>
                                  </a:lnTo>
                                  <a:lnTo>
                                    <a:pt x="0" y="12"/>
                                  </a:lnTo>
                                  <a:lnTo>
                                    <a:pt x="41" y="0"/>
                                  </a:lnTo>
                                  <a:lnTo>
                                    <a:pt x="46" y="0"/>
                                  </a:lnTo>
                                  <a:lnTo>
                                    <a:pt x="51" y="0"/>
                                  </a:lnTo>
                                  <a:lnTo>
                                    <a:pt x="57" y="1"/>
                                  </a:lnTo>
                                  <a:lnTo>
                                    <a:pt x="62" y="3"/>
                                  </a:lnTo>
                                  <a:lnTo>
                                    <a:pt x="70" y="9"/>
                                  </a:lnTo>
                                  <a:lnTo>
                                    <a:pt x="77" y="15"/>
                                  </a:lnTo>
                                  <a:lnTo>
                                    <a:pt x="85" y="24"/>
                                  </a:lnTo>
                                  <a:lnTo>
                                    <a:pt x="93" y="33"/>
                                  </a:lnTo>
                                  <a:lnTo>
                                    <a:pt x="99" y="43"/>
                                  </a:lnTo>
                                  <a:lnTo>
                                    <a:pt x="106" y="55"/>
                                  </a:lnTo>
                                  <a:lnTo>
                                    <a:pt x="111" y="67"/>
                                  </a:lnTo>
                                  <a:lnTo>
                                    <a:pt x="115" y="80"/>
                                  </a:lnTo>
                                  <a:lnTo>
                                    <a:pt x="123" y="120"/>
                                  </a:lnTo>
                                  <a:lnTo>
                                    <a:pt x="121" y="152"/>
                                  </a:lnTo>
                                  <a:lnTo>
                                    <a:pt x="112" y="176"/>
                                  </a:lnTo>
                                  <a:lnTo>
                                    <a:pt x="99" y="1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4682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56" name="Freeform 1429256"/>
                          <wps:cNvSpPr>
                            <a:spLocks/>
                          </wps:cNvSpPr>
                          <wps:spPr bwMode="auto">
                            <a:xfrm>
                              <a:off x="536" y="1378"/>
                              <a:ext cx="379" cy="152"/>
                            </a:xfrm>
                            <a:custGeom>
                              <a:avLst/>
                              <a:gdLst>
                                <a:gd name="T0" fmla="*/ 0 w 1136"/>
                                <a:gd name="T1" fmla="*/ 0 h 457"/>
                                <a:gd name="T2" fmla="*/ 2 w 1136"/>
                                <a:gd name="T3" fmla="*/ 23 h 457"/>
                                <a:gd name="T4" fmla="*/ 5 w 1136"/>
                                <a:gd name="T5" fmla="*/ 46 h 457"/>
                                <a:gd name="T6" fmla="*/ 9 w 1136"/>
                                <a:gd name="T7" fmla="*/ 68 h 457"/>
                                <a:gd name="T8" fmla="*/ 14 w 1136"/>
                                <a:gd name="T9" fmla="*/ 91 h 457"/>
                                <a:gd name="T10" fmla="*/ 19 w 1136"/>
                                <a:gd name="T11" fmla="*/ 113 h 457"/>
                                <a:gd name="T12" fmla="*/ 27 w 1136"/>
                                <a:gd name="T13" fmla="*/ 135 h 457"/>
                                <a:gd name="T14" fmla="*/ 34 w 1136"/>
                                <a:gd name="T15" fmla="*/ 157 h 457"/>
                                <a:gd name="T16" fmla="*/ 42 w 1136"/>
                                <a:gd name="T17" fmla="*/ 179 h 457"/>
                                <a:gd name="T18" fmla="*/ 706 w 1136"/>
                                <a:gd name="T19" fmla="*/ 457 h 457"/>
                                <a:gd name="T20" fmla="*/ 1136 w 1136"/>
                                <a:gd name="T21" fmla="*/ 218 h 457"/>
                                <a:gd name="T22" fmla="*/ 335 w 1136"/>
                                <a:gd name="T23" fmla="*/ 45 h 457"/>
                                <a:gd name="T24" fmla="*/ 0 w 1136"/>
                                <a:gd name="T25" fmla="*/ 0 h 45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1136" h="457">
                                  <a:moveTo>
                                    <a:pt x="0" y="0"/>
                                  </a:moveTo>
                                  <a:lnTo>
                                    <a:pt x="2" y="23"/>
                                  </a:lnTo>
                                  <a:lnTo>
                                    <a:pt x="5" y="46"/>
                                  </a:lnTo>
                                  <a:lnTo>
                                    <a:pt x="9" y="68"/>
                                  </a:lnTo>
                                  <a:lnTo>
                                    <a:pt x="14" y="91"/>
                                  </a:lnTo>
                                  <a:lnTo>
                                    <a:pt x="19" y="113"/>
                                  </a:lnTo>
                                  <a:lnTo>
                                    <a:pt x="27" y="135"/>
                                  </a:lnTo>
                                  <a:lnTo>
                                    <a:pt x="34" y="157"/>
                                  </a:lnTo>
                                  <a:lnTo>
                                    <a:pt x="42" y="179"/>
                                  </a:lnTo>
                                  <a:lnTo>
                                    <a:pt x="706" y="457"/>
                                  </a:lnTo>
                                  <a:lnTo>
                                    <a:pt x="1136" y="218"/>
                                  </a:lnTo>
                                  <a:lnTo>
                                    <a:pt x="335" y="4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A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57" name="Freeform 1429257"/>
                          <wps:cNvSpPr>
                            <a:spLocks/>
                          </wps:cNvSpPr>
                          <wps:spPr bwMode="auto">
                            <a:xfrm>
                              <a:off x="799" y="1334"/>
                              <a:ext cx="447" cy="151"/>
                            </a:xfrm>
                            <a:custGeom>
                              <a:avLst/>
                              <a:gdLst>
                                <a:gd name="T0" fmla="*/ 618 w 1339"/>
                                <a:gd name="T1" fmla="*/ 179 h 454"/>
                                <a:gd name="T2" fmla="*/ 597 w 1339"/>
                                <a:gd name="T3" fmla="*/ 162 h 454"/>
                                <a:gd name="T4" fmla="*/ 571 w 1339"/>
                                <a:gd name="T5" fmla="*/ 144 h 454"/>
                                <a:gd name="T6" fmla="*/ 540 w 1339"/>
                                <a:gd name="T7" fmla="*/ 125 h 454"/>
                                <a:gd name="T8" fmla="*/ 507 w 1339"/>
                                <a:gd name="T9" fmla="*/ 105 h 454"/>
                                <a:gd name="T10" fmla="*/ 465 w 1339"/>
                                <a:gd name="T11" fmla="*/ 82 h 454"/>
                                <a:gd name="T12" fmla="*/ 424 w 1339"/>
                                <a:gd name="T13" fmla="*/ 62 h 454"/>
                                <a:gd name="T14" fmla="*/ 385 w 1339"/>
                                <a:gd name="T15" fmla="*/ 43 h 454"/>
                                <a:gd name="T16" fmla="*/ 348 w 1339"/>
                                <a:gd name="T17" fmla="*/ 27 h 454"/>
                                <a:gd name="T18" fmla="*/ 314 w 1339"/>
                                <a:gd name="T19" fmla="*/ 15 h 454"/>
                                <a:gd name="T20" fmla="*/ 284 w 1339"/>
                                <a:gd name="T21" fmla="*/ 6 h 454"/>
                                <a:gd name="T22" fmla="*/ 261 w 1339"/>
                                <a:gd name="T23" fmla="*/ 1 h 454"/>
                                <a:gd name="T24" fmla="*/ 243 w 1339"/>
                                <a:gd name="T25" fmla="*/ 0 h 454"/>
                                <a:gd name="T26" fmla="*/ 204 w 1339"/>
                                <a:gd name="T27" fmla="*/ 3 h 454"/>
                                <a:gd name="T28" fmla="*/ 2 w 1339"/>
                                <a:gd name="T29" fmla="*/ 24 h 454"/>
                                <a:gd name="T30" fmla="*/ 7 w 1339"/>
                                <a:gd name="T31" fmla="*/ 42 h 454"/>
                                <a:gd name="T32" fmla="*/ 40 w 1339"/>
                                <a:gd name="T33" fmla="*/ 74 h 454"/>
                                <a:gd name="T34" fmla="*/ 101 w 1339"/>
                                <a:gd name="T35" fmla="*/ 115 h 454"/>
                                <a:gd name="T36" fmla="*/ 154 w 1339"/>
                                <a:gd name="T37" fmla="*/ 146 h 454"/>
                                <a:gd name="T38" fmla="*/ 181 w 1339"/>
                                <a:gd name="T39" fmla="*/ 161 h 454"/>
                                <a:gd name="T40" fmla="*/ 208 w 1339"/>
                                <a:gd name="T41" fmla="*/ 175 h 454"/>
                                <a:gd name="T42" fmla="*/ 237 w 1339"/>
                                <a:gd name="T43" fmla="*/ 188 h 454"/>
                                <a:gd name="T44" fmla="*/ 264 w 1339"/>
                                <a:gd name="T45" fmla="*/ 201 h 454"/>
                                <a:gd name="T46" fmla="*/ 290 w 1339"/>
                                <a:gd name="T47" fmla="*/ 213 h 454"/>
                                <a:gd name="T48" fmla="*/ 313 w 1339"/>
                                <a:gd name="T49" fmla="*/ 222 h 454"/>
                                <a:gd name="T50" fmla="*/ 336 w 1339"/>
                                <a:gd name="T51" fmla="*/ 229 h 454"/>
                                <a:gd name="T52" fmla="*/ 356 w 1339"/>
                                <a:gd name="T53" fmla="*/ 236 h 454"/>
                                <a:gd name="T54" fmla="*/ 372 w 1339"/>
                                <a:gd name="T55" fmla="*/ 240 h 454"/>
                                <a:gd name="T56" fmla="*/ 387 w 1339"/>
                                <a:gd name="T57" fmla="*/ 242 h 454"/>
                                <a:gd name="T58" fmla="*/ 398 w 1339"/>
                                <a:gd name="T59" fmla="*/ 244 h 454"/>
                                <a:gd name="T60" fmla="*/ 595 w 1339"/>
                                <a:gd name="T61" fmla="*/ 227 h 454"/>
                                <a:gd name="T62" fmla="*/ 595 w 1339"/>
                                <a:gd name="T63" fmla="*/ 227 h 454"/>
                                <a:gd name="T64" fmla="*/ 595 w 1339"/>
                                <a:gd name="T65" fmla="*/ 227 h 454"/>
                                <a:gd name="T66" fmla="*/ 1306 w 1339"/>
                                <a:gd name="T67" fmla="*/ 454 h 454"/>
                                <a:gd name="T68" fmla="*/ 1323 w 1339"/>
                                <a:gd name="T69" fmla="*/ 431 h 454"/>
                                <a:gd name="T70" fmla="*/ 1339 w 1339"/>
                                <a:gd name="T71" fmla="*/ 406 h 4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</a:cxnLst>
                              <a:rect l="0" t="0" r="r" b="b"/>
                              <a:pathLst>
                                <a:path w="1339" h="454">
                                  <a:moveTo>
                                    <a:pt x="1339" y="406"/>
                                  </a:moveTo>
                                  <a:lnTo>
                                    <a:pt x="618" y="179"/>
                                  </a:lnTo>
                                  <a:lnTo>
                                    <a:pt x="607" y="171"/>
                                  </a:lnTo>
                                  <a:lnTo>
                                    <a:pt x="597" y="162"/>
                                  </a:lnTo>
                                  <a:lnTo>
                                    <a:pt x="584" y="153"/>
                                  </a:lnTo>
                                  <a:lnTo>
                                    <a:pt x="571" y="144"/>
                                  </a:lnTo>
                                  <a:lnTo>
                                    <a:pt x="556" y="135"/>
                                  </a:lnTo>
                                  <a:lnTo>
                                    <a:pt x="540" y="125"/>
                                  </a:lnTo>
                                  <a:lnTo>
                                    <a:pt x="525" y="116"/>
                                  </a:lnTo>
                                  <a:lnTo>
                                    <a:pt x="507" y="105"/>
                                  </a:lnTo>
                                  <a:lnTo>
                                    <a:pt x="486" y="94"/>
                                  </a:lnTo>
                                  <a:lnTo>
                                    <a:pt x="465" y="82"/>
                                  </a:lnTo>
                                  <a:lnTo>
                                    <a:pt x="445" y="72"/>
                                  </a:lnTo>
                                  <a:lnTo>
                                    <a:pt x="424" y="62"/>
                                  </a:lnTo>
                                  <a:lnTo>
                                    <a:pt x="405" y="53"/>
                                  </a:lnTo>
                                  <a:lnTo>
                                    <a:pt x="385" y="43"/>
                                  </a:lnTo>
                                  <a:lnTo>
                                    <a:pt x="366" y="34"/>
                                  </a:lnTo>
                                  <a:lnTo>
                                    <a:pt x="348" y="27"/>
                                  </a:lnTo>
                                  <a:lnTo>
                                    <a:pt x="331" y="20"/>
                                  </a:lnTo>
                                  <a:lnTo>
                                    <a:pt x="314" y="15"/>
                                  </a:lnTo>
                                  <a:lnTo>
                                    <a:pt x="299" y="10"/>
                                  </a:lnTo>
                                  <a:lnTo>
                                    <a:pt x="284" y="6"/>
                                  </a:lnTo>
                                  <a:lnTo>
                                    <a:pt x="272" y="2"/>
                                  </a:lnTo>
                                  <a:lnTo>
                                    <a:pt x="261" y="1"/>
                                  </a:lnTo>
                                  <a:lnTo>
                                    <a:pt x="251" y="0"/>
                                  </a:lnTo>
                                  <a:lnTo>
                                    <a:pt x="243" y="0"/>
                                  </a:lnTo>
                                  <a:lnTo>
                                    <a:pt x="204" y="3"/>
                                  </a:lnTo>
                                  <a:lnTo>
                                    <a:pt x="204" y="3"/>
                                  </a:lnTo>
                                  <a:lnTo>
                                    <a:pt x="12" y="20"/>
                                  </a:lnTo>
                                  <a:lnTo>
                                    <a:pt x="2" y="24"/>
                                  </a:lnTo>
                                  <a:lnTo>
                                    <a:pt x="0" y="32"/>
                                  </a:lnTo>
                                  <a:lnTo>
                                    <a:pt x="7" y="42"/>
                                  </a:lnTo>
                                  <a:lnTo>
                                    <a:pt x="20" y="58"/>
                                  </a:lnTo>
                                  <a:lnTo>
                                    <a:pt x="40" y="74"/>
                                  </a:lnTo>
                                  <a:lnTo>
                                    <a:pt x="67" y="94"/>
                                  </a:lnTo>
                                  <a:lnTo>
                                    <a:pt x="101" y="115"/>
                                  </a:lnTo>
                                  <a:lnTo>
                                    <a:pt x="140" y="138"/>
                                  </a:lnTo>
                                  <a:lnTo>
                                    <a:pt x="154" y="146"/>
                                  </a:lnTo>
                                  <a:lnTo>
                                    <a:pt x="167" y="153"/>
                                  </a:lnTo>
                                  <a:lnTo>
                                    <a:pt x="181" y="161"/>
                                  </a:lnTo>
                                  <a:lnTo>
                                    <a:pt x="195" y="167"/>
                                  </a:lnTo>
                                  <a:lnTo>
                                    <a:pt x="208" y="175"/>
                                  </a:lnTo>
                                  <a:lnTo>
                                    <a:pt x="222" y="182"/>
                                  </a:lnTo>
                                  <a:lnTo>
                                    <a:pt x="237" y="188"/>
                                  </a:lnTo>
                                  <a:lnTo>
                                    <a:pt x="250" y="195"/>
                                  </a:lnTo>
                                  <a:lnTo>
                                    <a:pt x="264" y="201"/>
                                  </a:lnTo>
                                  <a:lnTo>
                                    <a:pt x="277" y="206"/>
                                  </a:lnTo>
                                  <a:lnTo>
                                    <a:pt x="290" y="213"/>
                                  </a:lnTo>
                                  <a:lnTo>
                                    <a:pt x="301" y="217"/>
                                  </a:lnTo>
                                  <a:lnTo>
                                    <a:pt x="313" y="222"/>
                                  </a:lnTo>
                                  <a:lnTo>
                                    <a:pt x="325" y="226"/>
                                  </a:lnTo>
                                  <a:lnTo>
                                    <a:pt x="336" y="229"/>
                                  </a:lnTo>
                                  <a:lnTo>
                                    <a:pt x="346" y="233"/>
                                  </a:lnTo>
                                  <a:lnTo>
                                    <a:pt x="356" y="236"/>
                                  </a:lnTo>
                                  <a:lnTo>
                                    <a:pt x="365" y="239"/>
                                  </a:lnTo>
                                  <a:lnTo>
                                    <a:pt x="372" y="240"/>
                                  </a:lnTo>
                                  <a:lnTo>
                                    <a:pt x="380" y="242"/>
                                  </a:lnTo>
                                  <a:lnTo>
                                    <a:pt x="387" y="242"/>
                                  </a:lnTo>
                                  <a:lnTo>
                                    <a:pt x="393" y="244"/>
                                  </a:lnTo>
                                  <a:lnTo>
                                    <a:pt x="398" y="244"/>
                                  </a:lnTo>
                                  <a:lnTo>
                                    <a:pt x="403" y="244"/>
                                  </a:lnTo>
                                  <a:lnTo>
                                    <a:pt x="595" y="227"/>
                                  </a:lnTo>
                                  <a:lnTo>
                                    <a:pt x="595" y="227"/>
                                  </a:lnTo>
                                  <a:lnTo>
                                    <a:pt x="595" y="227"/>
                                  </a:lnTo>
                                  <a:lnTo>
                                    <a:pt x="595" y="227"/>
                                  </a:lnTo>
                                  <a:lnTo>
                                    <a:pt x="595" y="227"/>
                                  </a:lnTo>
                                  <a:lnTo>
                                    <a:pt x="604" y="226"/>
                                  </a:lnTo>
                                  <a:lnTo>
                                    <a:pt x="1306" y="454"/>
                                  </a:lnTo>
                                  <a:lnTo>
                                    <a:pt x="1315" y="443"/>
                                  </a:lnTo>
                                  <a:lnTo>
                                    <a:pt x="1323" y="431"/>
                                  </a:lnTo>
                                  <a:lnTo>
                                    <a:pt x="1331" y="419"/>
                                  </a:lnTo>
                                  <a:lnTo>
                                    <a:pt x="1339" y="40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58" name="Freeform 1429258"/>
                          <wps:cNvSpPr>
                            <a:spLocks/>
                          </wps:cNvSpPr>
                          <wps:spPr bwMode="auto">
                            <a:xfrm>
                              <a:off x="940" y="1259"/>
                              <a:ext cx="386" cy="258"/>
                            </a:xfrm>
                            <a:custGeom>
                              <a:avLst/>
                              <a:gdLst>
                                <a:gd name="T0" fmla="*/ 1111 w 1157"/>
                                <a:gd name="T1" fmla="*/ 625 h 775"/>
                                <a:gd name="T2" fmla="*/ 548 w 1157"/>
                                <a:gd name="T3" fmla="*/ 256 h 775"/>
                                <a:gd name="T4" fmla="*/ 544 w 1157"/>
                                <a:gd name="T5" fmla="*/ 192 h 775"/>
                                <a:gd name="T6" fmla="*/ 526 w 1157"/>
                                <a:gd name="T7" fmla="*/ 121 h 775"/>
                                <a:gd name="T8" fmla="*/ 493 w 1157"/>
                                <a:gd name="T9" fmla="*/ 59 h 775"/>
                                <a:gd name="T10" fmla="*/ 453 w 1157"/>
                                <a:gd name="T11" fmla="*/ 17 h 775"/>
                                <a:gd name="T12" fmla="*/ 411 w 1157"/>
                                <a:gd name="T13" fmla="*/ 0 h 775"/>
                                <a:gd name="T14" fmla="*/ 334 w 1157"/>
                                <a:gd name="T15" fmla="*/ 15 h 775"/>
                                <a:gd name="T16" fmla="*/ 334 w 1157"/>
                                <a:gd name="T17" fmla="*/ 15 h 775"/>
                                <a:gd name="T18" fmla="*/ 41 w 1157"/>
                                <a:gd name="T19" fmla="*/ 98 h 775"/>
                                <a:gd name="T20" fmla="*/ 14 w 1157"/>
                                <a:gd name="T21" fmla="*/ 134 h 775"/>
                                <a:gd name="T22" fmla="*/ 1 w 1157"/>
                                <a:gd name="T23" fmla="*/ 191 h 775"/>
                                <a:gd name="T24" fmla="*/ 4 w 1157"/>
                                <a:gd name="T25" fmla="*/ 261 h 775"/>
                                <a:gd name="T26" fmla="*/ 19 w 1157"/>
                                <a:gd name="T27" fmla="*/ 324 h 775"/>
                                <a:gd name="T28" fmla="*/ 38 w 1157"/>
                                <a:gd name="T29" fmla="*/ 369 h 775"/>
                                <a:gd name="T30" fmla="*/ 64 w 1157"/>
                                <a:gd name="T31" fmla="*/ 408 h 775"/>
                                <a:gd name="T32" fmla="*/ 91 w 1157"/>
                                <a:gd name="T33" fmla="*/ 436 h 775"/>
                                <a:gd name="T34" fmla="*/ 113 w 1157"/>
                                <a:gd name="T35" fmla="*/ 451 h 775"/>
                                <a:gd name="T36" fmla="*/ 128 w 1157"/>
                                <a:gd name="T37" fmla="*/ 456 h 775"/>
                                <a:gd name="T38" fmla="*/ 141 w 1157"/>
                                <a:gd name="T39" fmla="*/ 457 h 775"/>
                                <a:gd name="T40" fmla="*/ 153 w 1157"/>
                                <a:gd name="T41" fmla="*/ 457 h 775"/>
                                <a:gd name="T42" fmla="*/ 434 w 1157"/>
                                <a:gd name="T43" fmla="*/ 382 h 775"/>
                                <a:gd name="T44" fmla="*/ 434 w 1157"/>
                                <a:gd name="T45" fmla="*/ 382 h 775"/>
                                <a:gd name="T46" fmla="*/ 434 w 1157"/>
                                <a:gd name="T47" fmla="*/ 382 h 775"/>
                                <a:gd name="T48" fmla="*/ 447 w 1157"/>
                                <a:gd name="T49" fmla="*/ 380 h 775"/>
                                <a:gd name="T50" fmla="*/ 1045 w 1157"/>
                                <a:gd name="T51" fmla="*/ 767 h 775"/>
                                <a:gd name="T52" fmla="*/ 1054 w 1157"/>
                                <a:gd name="T53" fmla="*/ 770 h 775"/>
                                <a:gd name="T54" fmla="*/ 1069 w 1157"/>
                                <a:gd name="T55" fmla="*/ 774 h 775"/>
                                <a:gd name="T56" fmla="*/ 1085 w 1157"/>
                                <a:gd name="T57" fmla="*/ 775 h 775"/>
                                <a:gd name="T58" fmla="*/ 1100 w 1157"/>
                                <a:gd name="T59" fmla="*/ 772 h 775"/>
                                <a:gd name="T60" fmla="*/ 1115 w 1157"/>
                                <a:gd name="T61" fmla="*/ 767 h 775"/>
                                <a:gd name="T62" fmla="*/ 1128 w 1157"/>
                                <a:gd name="T63" fmla="*/ 758 h 775"/>
                                <a:gd name="T64" fmla="*/ 1139 w 1157"/>
                                <a:gd name="T65" fmla="*/ 748 h 775"/>
                                <a:gd name="T66" fmla="*/ 1147 w 1157"/>
                                <a:gd name="T67" fmla="*/ 735 h 775"/>
                                <a:gd name="T68" fmla="*/ 1156 w 1157"/>
                                <a:gd name="T69" fmla="*/ 713 h 775"/>
                                <a:gd name="T70" fmla="*/ 1156 w 1157"/>
                                <a:gd name="T71" fmla="*/ 683 h 775"/>
                                <a:gd name="T72" fmla="*/ 1146 w 1157"/>
                                <a:gd name="T73" fmla="*/ 655 h 775"/>
                                <a:gd name="T74" fmla="*/ 1124 w 1157"/>
                                <a:gd name="T75" fmla="*/ 631 h 77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</a:cxnLst>
                              <a:rect l="0" t="0" r="r" b="b"/>
                              <a:pathLst>
                                <a:path w="1157" h="775">
                                  <a:moveTo>
                                    <a:pt x="1110" y="624"/>
                                  </a:moveTo>
                                  <a:lnTo>
                                    <a:pt x="1111" y="625"/>
                                  </a:lnTo>
                                  <a:lnTo>
                                    <a:pt x="545" y="285"/>
                                  </a:lnTo>
                                  <a:lnTo>
                                    <a:pt x="548" y="256"/>
                                  </a:lnTo>
                                  <a:lnTo>
                                    <a:pt x="548" y="225"/>
                                  </a:lnTo>
                                  <a:lnTo>
                                    <a:pt x="544" y="192"/>
                                  </a:lnTo>
                                  <a:lnTo>
                                    <a:pt x="537" y="159"/>
                                  </a:lnTo>
                                  <a:lnTo>
                                    <a:pt x="526" y="121"/>
                                  </a:lnTo>
                                  <a:lnTo>
                                    <a:pt x="510" y="88"/>
                                  </a:lnTo>
                                  <a:lnTo>
                                    <a:pt x="493" y="59"/>
                                  </a:lnTo>
                                  <a:lnTo>
                                    <a:pt x="474" y="35"/>
                                  </a:lnTo>
                                  <a:lnTo>
                                    <a:pt x="453" y="17"/>
                                  </a:lnTo>
                                  <a:lnTo>
                                    <a:pt x="433" y="5"/>
                                  </a:lnTo>
                                  <a:lnTo>
                                    <a:pt x="411" y="0"/>
                                  </a:lnTo>
                                  <a:lnTo>
                                    <a:pt x="390" y="1"/>
                                  </a:lnTo>
                                  <a:lnTo>
                                    <a:pt x="334" y="15"/>
                                  </a:lnTo>
                                  <a:lnTo>
                                    <a:pt x="334" y="15"/>
                                  </a:lnTo>
                                  <a:lnTo>
                                    <a:pt x="334" y="15"/>
                                  </a:lnTo>
                                  <a:lnTo>
                                    <a:pt x="60" y="89"/>
                                  </a:lnTo>
                                  <a:lnTo>
                                    <a:pt x="41" y="98"/>
                                  </a:lnTo>
                                  <a:lnTo>
                                    <a:pt x="26" y="113"/>
                                  </a:lnTo>
                                  <a:lnTo>
                                    <a:pt x="14" y="134"/>
                                  </a:lnTo>
                                  <a:lnTo>
                                    <a:pt x="5" y="161"/>
                                  </a:lnTo>
                                  <a:lnTo>
                                    <a:pt x="1" y="191"/>
                                  </a:lnTo>
                                  <a:lnTo>
                                    <a:pt x="0" y="225"/>
                                  </a:lnTo>
                                  <a:lnTo>
                                    <a:pt x="4" y="261"/>
                                  </a:lnTo>
                                  <a:lnTo>
                                    <a:pt x="11" y="299"/>
                                  </a:lnTo>
                                  <a:lnTo>
                                    <a:pt x="19" y="324"/>
                                  </a:lnTo>
                                  <a:lnTo>
                                    <a:pt x="28" y="347"/>
                                  </a:lnTo>
                                  <a:lnTo>
                                    <a:pt x="38" y="369"/>
                                  </a:lnTo>
                                  <a:lnTo>
                                    <a:pt x="51" y="390"/>
                                  </a:lnTo>
                                  <a:lnTo>
                                    <a:pt x="64" y="408"/>
                                  </a:lnTo>
                                  <a:lnTo>
                                    <a:pt x="77" y="423"/>
                                  </a:lnTo>
                                  <a:lnTo>
                                    <a:pt x="91" y="436"/>
                                  </a:lnTo>
                                  <a:lnTo>
                                    <a:pt x="107" y="447"/>
                                  </a:lnTo>
                                  <a:lnTo>
                                    <a:pt x="113" y="451"/>
                                  </a:lnTo>
                                  <a:lnTo>
                                    <a:pt x="120" y="453"/>
                                  </a:lnTo>
                                  <a:lnTo>
                                    <a:pt x="128" y="456"/>
                                  </a:lnTo>
                                  <a:lnTo>
                                    <a:pt x="134" y="457"/>
                                  </a:lnTo>
                                  <a:lnTo>
                                    <a:pt x="141" y="457"/>
                                  </a:lnTo>
                                  <a:lnTo>
                                    <a:pt x="147" y="457"/>
                                  </a:lnTo>
                                  <a:lnTo>
                                    <a:pt x="153" y="457"/>
                                  </a:lnTo>
                                  <a:lnTo>
                                    <a:pt x="160" y="456"/>
                                  </a:lnTo>
                                  <a:lnTo>
                                    <a:pt x="434" y="382"/>
                                  </a:lnTo>
                                  <a:lnTo>
                                    <a:pt x="434" y="382"/>
                                  </a:lnTo>
                                  <a:lnTo>
                                    <a:pt x="434" y="382"/>
                                  </a:lnTo>
                                  <a:lnTo>
                                    <a:pt x="434" y="382"/>
                                  </a:lnTo>
                                  <a:lnTo>
                                    <a:pt x="434" y="382"/>
                                  </a:lnTo>
                                  <a:lnTo>
                                    <a:pt x="434" y="382"/>
                                  </a:lnTo>
                                  <a:lnTo>
                                    <a:pt x="447" y="380"/>
                                  </a:lnTo>
                                  <a:lnTo>
                                    <a:pt x="1045" y="767"/>
                                  </a:lnTo>
                                  <a:lnTo>
                                    <a:pt x="1045" y="767"/>
                                  </a:lnTo>
                                  <a:lnTo>
                                    <a:pt x="1046" y="767"/>
                                  </a:lnTo>
                                  <a:lnTo>
                                    <a:pt x="1054" y="770"/>
                                  </a:lnTo>
                                  <a:lnTo>
                                    <a:pt x="1062" y="772"/>
                                  </a:lnTo>
                                  <a:lnTo>
                                    <a:pt x="1069" y="774"/>
                                  </a:lnTo>
                                  <a:lnTo>
                                    <a:pt x="1077" y="775"/>
                                  </a:lnTo>
                                  <a:lnTo>
                                    <a:pt x="1085" y="775"/>
                                  </a:lnTo>
                                  <a:lnTo>
                                    <a:pt x="1093" y="774"/>
                                  </a:lnTo>
                                  <a:lnTo>
                                    <a:pt x="1100" y="772"/>
                                  </a:lnTo>
                                  <a:lnTo>
                                    <a:pt x="1108" y="770"/>
                                  </a:lnTo>
                                  <a:lnTo>
                                    <a:pt x="1115" y="767"/>
                                  </a:lnTo>
                                  <a:lnTo>
                                    <a:pt x="1122" y="763"/>
                                  </a:lnTo>
                                  <a:lnTo>
                                    <a:pt x="1128" y="758"/>
                                  </a:lnTo>
                                  <a:lnTo>
                                    <a:pt x="1134" y="753"/>
                                  </a:lnTo>
                                  <a:lnTo>
                                    <a:pt x="1139" y="748"/>
                                  </a:lnTo>
                                  <a:lnTo>
                                    <a:pt x="1143" y="741"/>
                                  </a:lnTo>
                                  <a:lnTo>
                                    <a:pt x="1147" y="735"/>
                                  </a:lnTo>
                                  <a:lnTo>
                                    <a:pt x="1151" y="728"/>
                                  </a:lnTo>
                                  <a:lnTo>
                                    <a:pt x="1156" y="713"/>
                                  </a:lnTo>
                                  <a:lnTo>
                                    <a:pt x="1157" y="699"/>
                                  </a:lnTo>
                                  <a:lnTo>
                                    <a:pt x="1156" y="683"/>
                                  </a:lnTo>
                                  <a:lnTo>
                                    <a:pt x="1152" y="668"/>
                                  </a:lnTo>
                                  <a:lnTo>
                                    <a:pt x="1146" y="655"/>
                                  </a:lnTo>
                                  <a:lnTo>
                                    <a:pt x="1135" y="642"/>
                                  </a:lnTo>
                                  <a:lnTo>
                                    <a:pt x="1124" y="631"/>
                                  </a:lnTo>
                                  <a:lnTo>
                                    <a:pt x="1110" y="6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59" name="Freeform 1429259"/>
                          <wps:cNvSpPr>
                            <a:spLocks/>
                          </wps:cNvSpPr>
                          <wps:spPr bwMode="auto">
                            <a:xfrm>
                              <a:off x="1067" y="1264"/>
                              <a:ext cx="50" cy="87"/>
                            </a:xfrm>
                            <a:custGeom>
                              <a:avLst/>
                              <a:gdLst>
                                <a:gd name="T0" fmla="*/ 13 w 150"/>
                                <a:gd name="T1" fmla="*/ 1 h 259"/>
                                <a:gd name="T2" fmla="*/ 30 w 150"/>
                                <a:gd name="T3" fmla="*/ 0 h 259"/>
                                <a:gd name="T4" fmla="*/ 48 w 150"/>
                                <a:gd name="T5" fmla="*/ 6 h 259"/>
                                <a:gd name="T6" fmla="*/ 66 w 150"/>
                                <a:gd name="T7" fmla="*/ 18 h 259"/>
                                <a:gd name="T8" fmla="*/ 84 w 150"/>
                                <a:gd name="T9" fmla="*/ 36 h 259"/>
                                <a:gd name="T10" fmla="*/ 101 w 150"/>
                                <a:gd name="T11" fmla="*/ 58 h 259"/>
                                <a:gd name="T12" fmla="*/ 115 w 150"/>
                                <a:gd name="T13" fmla="*/ 85 h 259"/>
                                <a:gd name="T14" fmla="*/ 129 w 150"/>
                                <a:gd name="T15" fmla="*/ 115 h 259"/>
                                <a:gd name="T16" fmla="*/ 139 w 150"/>
                                <a:gd name="T17" fmla="*/ 147 h 259"/>
                                <a:gd name="T18" fmla="*/ 146 w 150"/>
                                <a:gd name="T19" fmla="*/ 177 h 259"/>
                                <a:gd name="T20" fmla="*/ 150 w 150"/>
                                <a:gd name="T21" fmla="*/ 205 h 259"/>
                                <a:gd name="T22" fmla="*/ 150 w 150"/>
                                <a:gd name="T23" fmla="*/ 233 h 259"/>
                                <a:gd name="T24" fmla="*/ 147 w 150"/>
                                <a:gd name="T25" fmla="*/ 259 h 259"/>
                                <a:gd name="T26" fmla="*/ 114 w 150"/>
                                <a:gd name="T27" fmla="*/ 239 h 259"/>
                                <a:gd name="T28" fmla="*/ 112 w 150"/>
                                <a:gd name="T29" fmla="*/ 218 h 259"/>
                                <a:gd name="T30" fmla="*/ 110 w 150"/>
                                <a:gd name="T31" fmla="*/ 197 h 259"/>
                                <a:gd name="T32" fmla="*/ 106 w 150"/>
                                <a:gd name="T33" fmla="*/ 177 h 259"/>
                                <a:gd name="T34" fmla="*/ 102 w 150"/>
                                <a:gd name="T35" fmla="*/ 156 h 259"/>
                                <a:gd name="T36" fmla="*/ 94 w 150"/>
                                <a:gd name="T37" fmla="*/ 131 h 259"/>
                                <a:gd name="T38" fmla="*/ 85 w 150"/>
                                <a:gd name="T39" fmla="*/ 107 h 259"/>
                                <a:gd name="T40" fmla="*/ 75 w 150"/>
                                <a:gd name="T41" fmla="*/ 85 h 259"/>
                                <a:gd name="T42" fmla="*/ 62 w 150"/>
                                <a:gd name="T43" fmla="*/ 64 h 259"/>
                                <a:gd name="T44" fmla="*/ 49 w 150"/>
                                <a:gd name="T45" fmla="*/ 46 h 259"/>
                                <a:gd name="T46" fmla="*/ 36 w 150"/>
                                <a:gd name="T47" fmla="*/ 31 h 259"/>
                                <a:gd name="T48" fmla="*/ 22 w 150"/>
                                <a:gd name="T49" fmla="*/ 18 h 259"/>
                                <a:gd name="T50" fmla="*/ 6 w 150"/>
                                <a:gd name="T51" fmla="*/ 7 h 259"/>
                                <a:gd name="T52" fmla="*/ 5 w 150"/>
                                <a:gd name="T53" fmla="*/ 6 h 259"/>
                                <a:gd name="T54" fmla="*/ 4 w 150"/>
                                <a:gd name="T55" fmla="*/ 6 h 259"/>
                                <a:gd name="T56" fmla="*/ 1 w 150"/>
                                <a:gd name="T57" fmla="*/ 6 h 259"/>
                                <a:gd name="T58" fmla="*/ 0 w 150"/>
                                <a:gd name="T59" fmla="*/ 5 h 259"/>
                                <a:gd name="T60" fmla="*/ 13 w 150"/>
                                <a:gd name="T61" fmla="*/ 1 h 2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</a:cxnLst>
                              <a:rect l="0" t="0" r="r" b="b"/>
                              <a:pathLst>
                                <a:path w="150" h="259">
                                  <a:moveTo>
                                    <a:pt x="13" y="1"/>
                                  </a:moveTo>
                                  <a:lnTo>
                                    <a:pt x="30" y="0"/>
                                  </a:lnTo>
                                  <a:lnTo>
                                    <a:pt x="48" y="6"/>
                                  </a:lnTo>
                                  <a:lnTo>
                                    <a:pt x="66" y="18"/>
                                  </a:lnTo>
                                  <a:lnTo>
                                    <a:pt x="84" y="36"/>
                                  </a:lnTo>
                                  <a:lnTo>
                                    <a:pt x="101" y="58"/>
                                  </a:lnTo>
                                  <a:lnTo>
                                    <a:pt x="115" y="85"/>
                                  </a:lnTo>
                                  <a:lnTo>
                                    <a:pt x="129" y="115"/>
                                  </a:lnTo>
                                  <a:lnTo>
                                    <a:pt x="139" y="147"/>
                                  </a:lnTo>
                                  <a:lnTo>
                                    <a:pt x="146" y="177"/>
                                  </a:lnTo>
                                  <a:lnTo>
                                    <a:pt x="150" y="205"/>
                                  </a:lnTo>
                                  <a:lnTo>
                                    <a:pt x="150" y="233"/>
                                  </a:lnTo>
                                  <a:lnTo>
                                    <a:pt x="147" y="259"/>
                                  </a:lnTo>
                                  <a:lnTo>
                                    <a:pt x="114" y="239"/>
                                  </a:lnTo>
                                  <a:lnTo>
                                    <a:pt x="112" y="218"/>
                                  </a:lnTo>
                                  <a:lnTo>
                                    <a:pt x="110" y="197"/>
                                  </a:lnTo>
                                  <a:lnTo>
                                    <a:pt x="106" y="177"/>
                                  </a:lnTo>
                                  <a:lnTo>
                                    <a:pt x="102" y="156"/>
                                  </a:lnTo>
                                  <a:lnTo>
                                    <a:pt x="94" y="131"/>
                                  </a:lnTo>
                                  <a:lnTo>
                                    <a:pt x="85" y="107"/>
                                  </a:lnTo>
                                  <a:lnTo>
                                    <a:pt x="75" y="85"/>
                                  </a:lnTo>
                                  <a:lnTo>
                                    <a:pt x="62" y="64"/>
                                  </a:lnTo>
                                  <a:lnTo>
                                    <a:pt x="49" y="46"/>
                                  </a:lnTo>
                                  <a:lnTo>
                                    <a:pt x="36" y="31"/>
                                  </a:lnTo>
                                  <a:lnTo>
                                    <a:pt x="22" y="18"/>
                                  </a:lnTo>
                                  <a:lnTo>
                                    <a:pt x="6" y="7"/>
                                  </a:lnTo>
                                  <a:lnTo>
                                    <a:pt x="5" y="6"/>
                                  </a:lnTo>
                                  <a:lnTo>
                                    <a:pt x="4" y="6"/>
                                  </a:lnTo>
                                  <a:lnTo>
                                    <a:pt x="1" y="6"/>
                                  </a:lnTo>
                                  <a:lnTo>
                                    <a:pt x="0" y="5"/>
                                  </a:lnTo>
                                  <a:lnTo>
                                    <a:pt x="13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54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60" name="Freeform 1429260"/>
                          <wps:cNvSpPr>
                            <a:spLocks/>
                          </wps:cNvSpPr>
                          <wps:spPr bwMode="auto">
                            <a:xfrm>
                              <a:off x="992" y="1269"/>
                              <a:ext cx="107" cy="128"/>
                            </a:xfrm>
                            <a:custGeom>
                              <a:avLst/>
                              <a:gdLst>
                                <a:gd name="T0" fmla="*/ 182 w 321"/>
                                <a:gd name="T1" fmla="*/ 151 h 383"/>
                                <a:gd name="T2" fmla="*/ 170 w 321"/>
                                <a:gd name="T3" fmla="*/ 157 h 383"/>
                                <a:gd name="T4" fmla="*/ 160 w 321"/>
                                <a:gd name="T5" fmla="*/ 165 h 383"/>
                                <a:gd name="T6" fmla="*/ 151 w 321"/>
                                <a:gd name="T7" fmla="*/ 175 h 383"/>
                                <a:gd name="T8" fmla="*/ 144 w 321"/>
                                <a:gd name="T9" fmla="*/ 188 h 383"/>
                                <a:gd name="T10" fmla="*/ 138 w 321"/>
                                <a:gd name="T11" fmla="*/ 213 h 383"/>
                                <a:gd name="T12" fmla="*/ 139 w 321"/>
                                <a:gd name="T13" fmla="*/ 236 h 383"/>
                                <a:gd name="T14" fmla="*/ 150 w 321"/>
                                <a:gd name="T15" fmla="*/ 256 h 383"/>
                                <a:gd name="T16" fmla="*/ 166 w 321"/>
                                <a:gd name="T17" fmla="*/ 268 h 383"/>
                                <a:gd name="T18" fmla="*/ 165 w 321"/>
                                <a:gd name="T19" fmla="*/ 267 h 383"/>
                                <a:gd name="T20" fmla="*/ 271 w 321"/>
                                <a:gd name="T21" fmla="*/ 336 h 383"/>
                                <a:gd name="T22" fmla="*/ 89 w 321"/>
                                <a:gd name="T23" fmla="*/ 383 h 383"/>
                                <a:gd name="T24" fmla="*/ 90 w 321"/>
                                <a:gd name="T25" fmla="*/ 382 h 383"/>
                                <a:gd name="T26" fmla="*/ 91 w 321"/>
                                <a:gd name="T27" fmla="*/ 381 h 383"/>
                                <a:gd name="T28" fmla="*/ 91 w 321"/>
                                <a:gd name="T29" fmla="*/ 380 h 383"/>
                                <a:gd name="T30" fmla="*/ 93 w 321"/>
                                <a:gd name="T31" fmla="*/ 378 h 383"/>
                                <a:gd name="T32" fmla="*/ 107 w 321"/>
                                <a:gd name="T33" fmla="*/ 343 h 383"/>
                                <a:gd name="T34" fmla="*/ 112 w 321"/>
                                <a:gd name="T35" fmla="*/ 301 h 383"/>
                                <a:gd name="T36" fmla="*/ 111 w 321"/>
                                <a:gd name="T37" fmla="*/ 253 h 383"/>
                                <a:gd name="T38" fmla="*/ 101 w 321"/>
                                <a:gd name="T39" fmla="*/ 203 h 383"/>
                                <a:gd name="T40" fmla="*/ 93 w 321"/>
                                <a:gd name="T41" fmla="*/ 175 h 383"/>
                                <a:gd name="T42" fmla="*/ 82 w 321"/>
                                <a:gd name="T43" fmla="*/ 150 h 383"/>
                                <a:gd name="T44" fmla="*/ 71 w 321"/>
                                <a:gd name="T45" fmla="*/ 126 h 383"/>
                                <a:gd name="T46" fmla="*/ 58 w 321"/>
                                <a:gd name="T47" fmla="*/ 106 h 383"/>
                                <a:gd name="T48" fmla="*/ 45 w 321"/>
                                <a:gd name="T49" fmla="*/ 88 h 383"/>
                                <a:gd name="T50" fmla="*/ 31 w 321"/>
                                <a:gd name="T51" fmla="*/ 72 h 383"/>
                                <a:gd name="T52" fmla="*/ 15 w 321"/>
                                <a:gd name="T53" fmla="*/ 60 h 383"/>
                                <a:gd name="T54" fmla="*/ 0 w 321"/>
                                <a:gd name="T55" fmla="*/ 51 h 383"/>
                                <a:gd name="T56" fmla="*/ 185 w 321"/>
                                <a:gd name="T57" fmla="*/ 1 h 383"/>
                                <a:gd name="T58" fmla="*/ 188 w 321"/>
                                <a:gd name="T59" fmla="*/ 0 h 383"/>
                                <a:gd name="T60" fmla="*/ 194 w 321"/>
                                <a:gd name="T61" fmla="*/ 0 h 383"/>
                                <a:gd name="T62" fmla="*/ 199 w 321"/>
                                <a:gd name="T63" fmla="*/ 0 h 383"/>
                                <a:gd name="T64" fmla="*/ 203 w 321"/>
                                <a:gd name="T65" fmla="*/ 1 h 383"/>
                                <a:gd name="T66" fmla="*/ 208 w 321"/>
                                <a:gd name="T67" fmla="*/ 2 h 383"/>
                                <a:gd name="T68" fmla="*/ 213 w 321"/>
                                <a:gd name="T69" fmla="*/ 4 h 383"/>
                                <a:gd name="T70" fmla="*/ 218 w 321"/>
                                <a:gd name="T71" fmla="*/ 6 h 383"/>
                                <a:gd name="T72" fmla="*/ 223 w 321"/>
                                <a:gd name="T73" fmla="*/ 9 h 383"/>
                                <a:gd name="T74" fmla="*/ 236 w 321"/>
                                <a:gd name="T75" fmla="*/ 18 h 383"/>
                                <a:gd name="T76" fmla="*/ 249 w 321"/>
                                <a:gd name="T77" fmla="*/ 31 h 383"/>
                                <a:gd name="T78" fmla="*/ 262 w 321"/>
                                <a:gd name="T79" fmla="*/ 45 h 383"/>
                                <a:gd name="T80" fmla="*/ 274 w 321"/>
                                <a:gd name="T81" fmla="*/ 62 h 383"/>
                                <a:gd name="T82" fmla="*/ 284 w 321"/>
                                <a:gd name="T83" fmla="*/ 81 h 383"/>
                                <a:gd name="T84" fmla="*/ 294 w 321"/>
                                <a:gd name="T85" fmla="*/ 102 h 383"/>
                                <a:gd name="T86" fmla="*/ 303 w 321"/>
                                <a:gd name="T87" fmla="*/ 124 h 383"/>
                                <a:gd name="T88" fmla="*/ 310 w 321"/>
                                <a:gd name="T89" fmla="*/ 147 h 383"/>
                                <a:gd name="T90" fmla="*/ 314 w 321"/>
                                <a:gd name="T91" fmla="*/ 164 h 383"/>
                                <a:gd name="T92" fmla="*/ 318 w 321"/>
                                <a:gd name="T93" fmla="*/ 179 h 383"/>
                                <a:gd name="T94" fmla="*/ 320 w 321"/>
                                <a:gd name="T95" fmla="*/ 196 h 383"/>
                                <a:gd name="T96" fmla="*/ 321 w 321"/>
                                <a:gd name="T97" fmla="*/ 213 h 383"/>
                                <a:gd name="T98" fmla="*/ 219 w 321"/>
                                <a:gd name="T99" fmla="*/ 152 h 383"/>
                                <a:gd name="T100" fmla="*/ 219 w 321"/>
                                <a:gd name="T101" fmla="*/ 152 h 383"/>
                                <a:gd name="T102" fmla="*/ 218 w 321"/>
                                <a:gd name="T103" fmla="*/ 152 h 383"/>
                                <a:gd name="T104" fmla="*/ 210 w 321"/>
                                <a:gd name="T105" fmla="*/ 150 h 383"/>
                                <a:gd name="T106" fmla="*/ 200 w 321"/>
                                <a:gd name="T107" fmla="*/ 148 h 383"/>
                                <a:gd name="T108" fmla="*/ 191 w 321"/>
                                <a:gd name="T109" fmla="*/ 148 h 383"/>
                                <a:gd name="T110" fmla="*/ 182 w 321"/>
                                <a:gd name="T111" fmla="*/ 151 h 38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</a:cxnLst>
                              <a:rect l="0" t="0" r="r" b="b"/>
                              <a:pathLst>
                                <a:path w="321" h="383">
                                  <a:moveTo>
                                    <a:pt x="182" y="151"/>
                                  </a:moveTo>
                                  <a:lnTo>
                                    <a:pt x="170" y="157"/>
                                  </a:lnTo>
                                  <a:lnTo>
                                    <a:pt x="160" y="165"/>
                                  </a:lnTo>
                                  <a:lnTo>
                                    <a:pt x="151" y="175"/>
                                  </a:lnTo>
                                  <a:lnTo>
                                    <a:pt x="144" y="188"/>
                                  </a:lnTo>
                                  <a:lnTo>
                                    <a:pt x="138" y="213"/>
                                  </a:lnTo>
                                  <a:lnTo>
                                    <a:pt x="139" y="236"/>
                                  </a:lnTo>
                                  <a:lnTo>
                                    <a:pt x="150" y="256"/>
                                  </a:lnTo>
                                  <a:lnTo>
                                    <a:pt x="166" y="268"/>
                                  </a:lnTo>
                                  <a:lnTo>
                                    <a:pt x="165" y="267"/>
                                  </a:lnTo>
                                  <a:lnTo>
                                    <a:pt x="271" y="336"/>
                                  </a:lnTo>
                                  <a:lnTo>
                                    <a:pt x="89" y="383"/>
                                  </a:lnTo>
                                  <a:lnTo>
                                    <a:pt x="90" y="382"/>
                                  </a:lnTo>
                                  <a:lnTo>
                                    <a:pt x="91" y="381"/>
                                  </a:lnTo>
                                  <a:lnTo>
                                    <a:pt x="91" y="380"/>
                                  </a:lnTo>
                                  <a:lnTo>
                                    <a:pt x="93" y="378"/>
                                  </a:lnTo>
                                  <a:lnTo>
                                    <a:pt x="107" y="343"/>
                                  </a:lnTo>
                                  <a:lnTo>
                                    <a:pt x="112" y="301"/>
                                  </a:lnTo>
                                  <a:lnTo>
                                    <a:pt x="111" y="253"/>
                                  </a:lnTo>
                                  <a:lnTo>
                                    <a:pt x="101" y="203"/>
                                  </a:lnTo>
                                  <a:lnTo>
                                    <a:pt x="93" y="175"/>
                                  </a:lnTo>
                                  <a:lnTo>
                                    <a:pt x="82" y="150"/>
                                  </a:lnTo>
                                  <a:lnTo>
                                    <a:pt x="71" y="126"/>
                                  </a:lnTo>
                                  <a:lnTo>
                                    <a:pt x="58" y="106"/>
                                  </a:lnTo>
                                  <a:lnTo>
                                    <a:pt x="45" y="88"/>
                                  </a:lnTo>
                                  <a:lnTo>
                                    <a:pt x="31" y="72"/>
                                  </a:lnTo>
                                  <a:lnTo>
                                    <a:pt x="15" y="60"/>
                                  </a:lnTo>
                                  <a:lnTo>
                                    <a:pt x="0" y="51"/>
                                  </a:lnTo>
                                  <a:lnTo>
                                    <a:pt x="185" y="1"/>
                                  </a:lnTo>
                                  <a:lnTo>
                                    <a:pt x="188" y="0"/>
                                  </a:lnTo>
                                  <a:lnTo>
                                    <a:pt x="194" y="0"/>
                                  </a:lnTo>
                                  <a:lnTo>
                                    <a:pt x="199" y="0"/>
                                  </a:lnTo>
                                  <a:lnTo>
                                    <a:pt x="203" y="1"/>
                                  </a:lnTo>
                                  <a:lnTo>
                                    <a:pt x="208" y="2"/>
                                  </a:lnTo>
                                  <a:lnTo>
                                    <a:pt x="213" y="4"/>
                                  </a:lnTo>
                                  <a:lnTo>
                                    <a:pt x="218" y="6"/>
                                  </a:lnTo>
                                  <a:lnTo>
                                    <a:pt x="223" y="9"/>
                                  </a:lnTo>
                                  <a:lnTo>
                                    <a:pt x="236" y="18"/>
                                  </a:lnTo>
                                  <a:lnTo>
                                    <a:pt x="249" y="31"/>
                                  </a:lnTo>
                                  <a:lnTo>
                                    <a:pt x="262" y="45"/>
                                  </a:lnTo>
                                  <a:lnTo>
                                    <a:pt x="274" y="62"/>
                                  </a:lnTo>
                                  <a:lnTo>
                                    <a:pt x="284" y="81"/>
                                  </a:lnTo>
                                  <a:lnTo>
                                    <a:pt x="294" y="102"/>
                                  </a:lnTo>
                                  <a:lnTo>
                                    <a:pt x="303" y="124"/>
                                  </a:lnTo>
                                  <a:lnTo>
                                    <a:pt x="310" y="147"/>
                                  </a:lnTo>
                                  <a:lnTo>
                                    <a:pt x="314" y="164"/>
                                  </a:lnTo>
                                  <a:lnTo>
                                    <a:pt x="318" y="179"/>
                                  </a:lnTo>
                                  <a:lnTo>
                                    <a:pt x="320" y="196"/>
                                  </a:lnTo>
                                  <a:lnTo>
                                    <a:pt x="321" y="213"/>
                                  </a:lnTo>
                                  <a:lnTo>
                                    <a:pt x="219" y="152"/>
                                  </a:lnTo>
                                  <a:lnTo>
                                    <a:pt x="219" y="152"/>
                                  </a:lnTo>
                                  <a:lnTo>
                                    <a:pt x="218" y="152"/>
                                  </a:lnTo>
                                  <a:lnTo>
                                    <a:pt x="210" y="150"/>
                                  </a:lnTo>
                                  <a:lnTo>
                                    <a:pt x="200" y="148"/>
                                  </a:lnTo>
                                  <a:lnTo>
                                    <a:pt x="191" y="148"/>
                                  </a:lnTo>
                                  <a:lnTo>
                                    <a:pt x="182" y="1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54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61" name="Freeform 1429261"/>
                          <wps:cNvSpPr>
                            <a:spLocks/>
                          </wps:cNvSpPr>
                          <wps:spPr bwMode="auto">
                            <a:xfrm>
                              <a:off x="976" y="1289"/>
                              <a:ext cx="47" cy="112"/>
                            </a:xfrm>
                            <a:custGeom>
                              <a:avLst/>
                              <a:gdLst>
                                <a:gd name="T0" fmla="*/ 102 w 142"/>
                                <a:gd name="T1" fmla="*/ 156 h 336"/>
                                <a:gd name="T2" fmla="*/ 94 w 142"/>
                                <a:gd name="T3" fmla="*/ 131 h 336"/>
                                <a:gd name="T4" fmla="*/ 85 w 142"/>
                                <a:gd name="T5" fmla="*/ 106 h 336"/>
                                <a:gd name="T6" fmla="*/ 75 w 142"/>
                                <a:gd name="T7" fmla="*/ 84 h 336"/>
                                <a:gd name="T8" fmla="*/ 62 w 142"/>
                                <a:gd name="T9" fmla="*/ 64 h 336"/>
                                <a:gd name="T10" fmla="*/ 49 w 142"/>
                                <a:gd name="T11" fmla="*/ 46 h 336"/>
                                <a:gd name="T12" fmla="*/ 36 w 142"/>
                                <a:gd name="T13" fmla="*/ 30 h 336"/>
                                <a:gd name="T14" fmla="*/ 22 w 142"/>
                                <a:gd name="T15" fmla="*/ 17 h 336"/>
                                <a:gd name="T16" fmla="*/ 6 w 142"/>
                                <a:gd name="T17" fmla="*/ 7 h 336"/>
                                <a:gd name="T18" fmla="*/ 5 w 142"/>
                                <a:gd name="T19" fmla="*/ 6 h 336"/>
                                <a:gd name="T20" fmla="*/ 4 w 142"/>
                                <a:gd name="T21" fmla="*/ 4 h 336"/>
                                <a:gd name="T22" fmla="*/ 1 w 142"/>
                                <a:gd name="T23" fmla="*/ 4 h 336"/>
                                <a:gd name="T24" fmla="*/ 0 w 142"/>
                                <a:gd name="T25" fmla="*/ 3 h 336"/>
                                <a:gd name="T26" fmla="*/ 5 w 142"/>
                                <a:gd name="T27" fmla="*/ 2 h 336"/>
                                <a:gd name="T28" fmla="*/ 22 w 142"/>
                                <a:gd name="T29" fmla="*/ 0 h 336"/>
                                <a:gd name="T30" fmla="*/ 40 w 142"/>
                                <a:gd name="T31" fmla="*/ 7 h 336"/>
                                <a:gd name="T32" fmla="*/ 58 w 142"/>
                                <a:gd name="T33" fmla="*/ 19 h 336"/>
                                <a:gd name="T34" fmla="*/ 76 w 142"/>
                                <a:gd name="T35" fmla="*/ 37 h 336"/>
                                <a:gd name="T36" fmla="*/ 93 w 142"/>
                                <a:gd name="T37" fmla="*/ 59 h 336"/>
                                <a:gd name="T38" fmla="*/ 107 w 142"/>
                                <a:gd name="T39" fmla="*/ 86 h 336"/>
                                <a:gd name="T40" fmla="*/ 121 w 142"/>
                                <a:gd name="T41" fmla="*/ 115 h 336"/>
                                <a:gd name="T42" fmla="*/ 132 w 142"/>
                                <a:gd name="T43" fmla="*/ 148 h 336"/>
                                <a:gd name="T44" fmla="*/ 141 w 142"/>
                                <a:gd name="T45" fmla="*/ 194 h 336"/>
                                <a:gd name="T46" fmla="*/ 142 w 142"/>
                                <a:gd name="T47" fmla="*/ 238 h 336"/>
                                <a:gd name="T48" fmla="*/ 137 w 142"/>
                                <a:gd name="T49" fmla="*/ 278 h 336"/>
                                <a:gd name="T50" fmla="*/ 125 w 142"/>
                                <a:gd name="T51" fmla="*/ 309 h 336"/>
                                <a:gd name="T52" fmla="*/ 119 w 142"/>
                                <a:gd name="T53" fmla="*/ 318 h 336"/>
                                <a:gd name="T54" fmla="*/ 112 w 142"/>
                                <a:gd name="T55" fmla="*/ 326 h 336"/>
                                <a:gd name="T56" fmla="*/ 103 w 142"/>
                                <a:gd name="T57" fmla="*/ 331 h 336"/>
                                <a:gd name="T58" fmla="*/ 94 w 142"/>
                                <a:gd name="T59" fmla="*/ 335 h 336"/>
                                <a:gd name="T60" fmla="*/ 90 w 142"/>
                                <a:gd name="T61" fmla="*/ 336 h 336"/>
                                <a:gd name="T62" fmla="*/ 106 w 142"/>
                                <a:gd name="T63" fmla="*/ 303 h 336"/>
                                <a:gd name="T64" fmla="*/ 114 w 142"/>
                                <a:gd name="T65" fmla="*/ 259 h 336"/>
                                <a:gd name="T66" fmla="*/ 112 w 142"/>
                                <a:gd name="T67" fmla="*/ 210 h 336"/>
                                <a:gd name="T68" fmla="*/ 102 w 142"/>
                                <a:gd name="T69" fmla="*/ 156 h 33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</a:cxnLst>
                              <a:rect l="0" t="0" r="r" b="b"/>
                              <a:pathLst>
                                <a:path w="142" h="336">
                                  <a:moveTo>
                                    <a:pt x="102" y="156"/>
                                  </a:moveTo>
                                  <a:lnTo>
                                    <a:pt x="94" y="131"/>
                                  </a:lnTo>
                                  <a:lnTo>
                                    <a:pt x="85" y="106"/>
                                  </a:lnTo>
                                  <a:lnTo>
                                    <a:pt x="75" y="84"/>
                                  </a:lnTo>
                                  <a:lnTo>
                                    <a:pt x="62" y="64"/>
                                  </a:lnTo>
                                  <a:lnTo>
                                    <a:pt x="49" y="46"/>
                                  </a:lnTo>
                                  <a:lnTo>
                                    <a:pt x="36" y="30"/>
                                  </a:lnTo>
                                  <a:lnTo>
                                    <a:pt x="22" y="17"/>
                                  </a:lnTo>
                                  <a:lnTo>
                                    <a:pt x="6" y="7"/>
                                  </a:lnTo>
                                  <a:lnTo>
                                    <a:pt x="5" y="6"/>
                                  </a:lnTo>
                                  <a:lnTo>
                                    <a:pt x="4" y="4"/>
                                  </a:lnTo>
                                  <a:lnTo>
                                    <a:pt x="1" y="4"/>
                                  </a:lnTo>
                                  <a:lnTo>
                                    <a:pt x="0" y="3"/>
                                  </a:lnTo>
                                  <a:lnTo>
                                    <a:pt x="5" y="2"/>
                                  </a:lnTo>
                                  <a:lnTo>
                                    <a:pt x="22" y="0"/>
                                  </a:lnTo>
                                  <a:lnTo>
                                    <a:pt x="40" y="7"/>
                                  </a:lnTo>
                                  <a:lnTo>
                                    <a:pt x="58" y="19"/>
                                  </a:lnTo>
                                  <a:lnTo>
                                    <a:pt x="76" y="37"/>
                                  </a:lnTo>
                                  <a:lnTo>
                                    <a:pt x="93" y="59"/>
                                  </a:lnTo>
                                  <a:lnTo>
                                    <a:pt x="107" y="86"/>
                                  </a:lnTo>
                                  <a:lnTo>
                                    <a:pt x="121" y="115"/>
                                  </a:lnTo>
                                  <a:lnTo>
                                    <a:pt x="132" y="148"/>
                                  </a:lnTo>
                                  <a:lnTo>
                                    <a:pt x="141" y="194"/>
                                  </a:lnTo>
                                  <a:lnTo>
                                    <a:pt x="142" y="238"/>
                                  </a:lnTo>
                                  <a:lnTo>
                                    <a:pt x="137" y="278"/>
                                  </a:lnTo>
                                  <a:lnTo>
                                    <a:pt x="125" y="309"/>
                                  </a:lnTo>
                                  <a:lnTo>
                                    <a:pt x="119" y="318"/>
                                  </a:lnTo>
                                  <a:lnTo>
                                    <a:pt x="112" y="326"/>
                                  </a:lnTo>
                                  <a:lnTo>
                                    <a:pt x="103" y="331"/>
                                  </a:lnTo>
                                  <a:lnTo>
                                    <a:pt x="94" y="335"/>
                                  </a:lnTo>
                                  <a:lnTo>
                                    <a:pt x="90" y="336"/>
                                  </a:lnTo>
                                  <a:lnTo>
                                    <a:pt x="106" y="303"/>
                                  </a:lnTo>
                                  <a:lnTo>
                                    <a:pt x="114" y="259"/>
                                  </a:lnTo>
                                  <a:lnTo>
                                    <a:pt x="112" y="210"/>
                                  </a:lnTo>
                                  <a:lnTo>
                                    <a:pt x="102" y="1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54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62" name="Freeform 1429262"/>
                          <wps:cNvSpPr>
                            <a:spLocks/>
                          </wps:cNvSpPr>
                          <wps:spPr bwMode="auto">
                            <a:xfrm>
                              <a:off x="947" y="1293"/>
                              <a:ext cx="60" cy="112"/>
                            </a:xfrm>
                            <a:custGeom>
                              <a:avLst/>
                              <a:gdLst>
                                <a:gd name="T0" fmla="*/ 97 w 182"/>
                                <a:gd name="T1" fmla="*/ 327 h 336"/>
                                <a:gd name="T2" fmla="*/ 84 w 182"/>
                                <a:gd name="T3" fmla="*/ 318 h 336"/>
                                <a:gd name="T4" fmla="*/ 71 w 182"/>
                                <a:gd name="T5" fmla="*/ 305 h 336"/>
                                <a:gd name="T6" fmla="*/ 58 w 182"/>
                                <a:gd name="T7" fmla="*/ 291 h 336"/>
                                <a:gd name="T8" fmla="*/ 47 w 182"/>
                                <a:gd name="T9" fmla="*/ 274 h 336"/>
                                <a:gd name="T10" fmla="*/ 36 w 182"/>
                                <a:gd name="T11" fmla="*/ 255 h 336"/>
                                <a:gd name="T12" fmla="*/ 26 w 182"/>
                                <a:gd name="T13" fmla="*/ 236 h 336"/>
                                <a:gd name="T14" fmla="*/ 17 w 182"/>
                                <a:gd name="T15" fmla="*/ 214 h 336"/>
                                <a:gd name="T16" fmla="*/ 10 w 182"/>
                                <a:gd name="T17" fmla="*/ 190 h 336"/>
                                <a:gd name="T18" fmla="*/ 3 w 182"/>
                                <a:gd name="T19" fmla="*/ 157 h 336"/>
                                <a:gd name="T20" fmla="*/ 0 w 182"/>
                                <a:gd name="T21" fmla="*/ 124 h 336"/>
                                <a:gd name="T22" fmla="*/ 0 w 182"/>
                                <a:gd name="T23" fmla="*/ 93 h 336"/>
                                <a:gd name="T24" fmla="*/ 3 w 182"/>
                                <a:gd name="T25" fmla="*/ 66 h 336"/>
                                <a:gd name="T26" fmla="*/ 9 w 182"/>
                                <a:gd name="T27" fmla="*/ 43 h 336"/>
                                <a:gd name="T28" fmla="*/ 19 w 182"/>
                                <a:gd name="T29" fmla="*/ 24 h 336"/>
                                <a:gd name="T30" fmla="*/ 31 w 182"/>
                                <a:gd name="T31" fmla="*/ 9 h 336"/>
                                <a:gd name="T32" fmla="*/ 47 w 182"/>
                                <a:gd name="T33" fmla="*/ 2 h 336"/>
                                <a:gd name="T34" fmla="*/ 50 w 182"/>
                                <a:gd name="T35" fmla="*/ 0 h 336"/>
                                <a:gd name="T36" fmla="*/ 56 w 182"/>
                                <a:gd name="T37" fmla="*/ 0 h 336"/>
                                <a:gd name="T38" fmla="*/ 61 w 182"/>
                                <a:gd name="T39" fmla="*/ 0 h 336"/>
                                <a:gd name="T40" fmla="*/ 66 w 182"/>
                                <a:gd name="T41" fmla="*/ 0 h 336"/>
                                <a:gd name="T42" fmla="*/ 70 w 182"/>
                                <a:gd name="T43" fmla="*/ 2 h 336"/>
                                <a:gd name="T44" fmla="*/ 75 w 182"/>
                                <a:gd name="T45" fmla="*/ 4 h 336"/>
                                <a:gd name="T46" fmla="*/ 80 w 182"/>
                                <a:gd name="T47" fmla="*/ 7 h 336"/>
                                <a:gd name="T48" fmla="*/ 85 w 182"/>
                                <a:gd name="T49" fmla="*/ 9 h 336"/>
                                <a:gd name="T50" fmla="*/ 98 w 182"/>
                                <a:gd name="T51" fmla="*/ 18 h 336"/>
                                <a:gd name="T52" fmla="*/ 111 w 182"/>
                                <a:gd name="T53" fmla="*/ 31 h 336"/>
                                <a:gd name="T54" fmla="*/ 124 w 182"/>
                                <a:gd name="T55" fmla="*/ 46 h 336"/>
                                <a:gd name="T56" fmla="*/ 136 w 182"/>
                                <a:gd name="T57" fmla="*/ 62 h 336"/>
                                <a:gd name="T58" fmla="*/ 146 w 182"/>
                                <a:gd name="T59" fmla="*/ 82 h 336"/>
                                <a:gd name="T60" fmla="*/ 156 w 182"/>
                                <a:gd name="T61" fmla="*/ 101 h 336"/>
                                <a:gd name="T62" fmla="*/ 165 w 182"/>
                                <a:gd name="T63" fmla="*/ 123 h 336"/>
                                <a:gd name="T64" fmla="*/ 172 w 182"/>
                                <a:gd name="T65" fmla="*/ 146 h 336"/>
                                <a:gd name="T66" fmla="*/ 180 w 182"/>
                                <a:gd name="T67" fmla="*/ 180 h 336"/>
                                <a:gd name="T68" fmla="*/ 182 w 182"/>
                                <a:gd name="T69" fmla="*/ 212 h 336"/>
                                <a:gd name="T70" fmla="*/ 182 w 182"/>
                                <a:gd name="T71" fmla="*/ 243 h 336"/>
                                <a:gd name="T72" fmla="*/ 180 w 182"/>
                                <a:gd name="T73" fmla="*/ 270 h 336"/>
                                <a:gd name="T74" fmla="*/ 173 w 182"/>
                                <a:gd name="T75" fmla="*/ 294 h 336"/>
                                <a:gd name="T76" fmla="*/ 163 w 182"/>
                                <a:gd name="T77" fmla="*/ 313 h 336"/>
                                <a:gd name="T78" fmla="*/ 151 w 182"/>
                                <a:gd name="T79" fmla="*/ 327 h 336"/>
                                <a:gd name="T80" fmla="*/ 136 w 182"/>
                                <a:gd name="T81" fmla="*/ 335 h 336"/>
                                <a:gd name="T82" fmla="*/ 132 w 182"/>
                                <a:gd name="T83" fmla="*/ 336 h 336"/>
                                <a:gd name="T84" fmla="*/ 127 w 182"/>
                                <a:gd name="T85" fmla="*/ 336 h 336"/>
                                <a:gd name="T86" fmla="*/ 122 w 182"/>
                                <a:gd name="T87" fmla="*/ 336 h 336"/>
                                <a:gd name="T88" fmla="*/ 118 w 182"/>
                                <a:gd name="T89" fmla="*/ 335 h 336"/>
                                <a:gd name="T90" fmla="*/ 112 w 182"/>
                                <a:gd name="T91" fmla="*/ 334 h 336"/>
                                <a:gd name="T92" fmla="*/ 107 w 182"/>
                                <a:gd name="T93" fmla="*/ 332 h 336"/>
                                <a:gd name="T94" fmla="*/ 102 w 182"/>
                                <a:gd name="T95" fmla="*/ 330 h 336"/>
                                <a:gd name="T96" fmla="*/ 97 w 182"/>
                                <a:gd name="T97" fmla="*/ 327 h 33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</a:cxnLst>
                              <a:rect l="0" t="0" r="r" b="b"/>
                              <a:pathLst>
                                <a:path w="182" h="336">
                                  <a:moveTo>
                                    <a:pt x="97" y="327"/>
                                  </a:moveTo>
                                  <a:lnTo>
                                    <a:pt x="84" y="318"/>
                                  </a:lnTo>
                                  <a:lnTo>
                                    <a:pt x="71" y="305"/>
                                  </a:lnTo>
                                  <a:lnTo>
                                    <a:pt x="58" y="291"/>
                                  </a:lnTo>
                                  <a:lnTo>
                                    <a:pt x="47" y="274"/>
                                  </a:lnTo>
                                  <a:lnTo>
                                    <a:pt x="36" y="255"/>
                                  </a:lnTo>
                                  <a:lnTo>
                                    <a:pt x="26" y="236"/>
                                  </a:lnTo>
                                  <a:lnTo>
                                    <a:pt x="17" y="214"/>
                                  </a:lnTo>
                                  <a:lnTo>
                                    <a:pt x="10" y="190"/>
                                  </a:lnTo>
                                  <a:lnTo>
                                    <a:pt x="3" y="157"/>
                                  </a:lnTo>
                                  <a:lnTo>
                                    <a:pt x="0" y="124"/>
                                  </a:lnTo>
                                  <a:lnTo>
                                    <a:pt x="0" y="93"/>
                                  </a:lnTo>
                                  <a:lnTo>
                                    <a:pt x="3" y="66"/>
                                  </a:lnTo>
                                  <a:lnTo>
                                    <a:pt x="9" y="43"/>
                                  </a:lnTo>
                                  <a:lnTo>
                                    <a:pt x="19" y="24"/>
                                  </a:lnTo>
                                  <a:lnTo>
                                    <a:pt x="31" y="9"/>
                                  </a:lnTo>
                                  <a:lnTo>
                                    <a:pt x="47" y="2"/>
                                  </a:lnTo>
                                  <a:lnTo>
                                    <a:pt x="50" y="0"/>
                                  </a:lnTo>
                                  <a:lnTo>
                                    <a:pt x="56" y="0"/>
                                  </a:lnTo>
                                  <a:lnTo>
                                    <a:pt x="61" y="0"/>
                                  </a:lnTo>
                                  <a:lnTo>
                                    <a:pt x="66" y="0"/>
                                  </a:lnTo>
                                  <a:lnTo>
                                    <a:pt x="70" y="2"/>
                                  </a:lnTo>
                                  <a:lnTo>
                                    <a:pt x="75" y="4"/>
                                  </a:lnTo>
                                  <a:lnTo>
                                    <a:pt x="80" y="7"/>
                                  </a:lnTo>
                                  <a:lnTo>
                                    <a:pt x="85" y="9"/>
                                  </a:lnTo>
                                  <a:lnTo>
                                    <a:pt x="98" y="18"/>
                                  </a:lnTo>
                                  <a:lnTo>
                                    <a:pt x="111" y="31"/>
                                  </a:lnTo>
                                  <a:lnTo>
                                    <a:pt x="124" y="46"/>
                                  </a:lnTo>
                                  <a:lnTo>
                                    <a:pt x="136" y="62"/>
                                  </a:lnTo>
                                  <a:lnTo>
                                    <a:pt x="146" y="82"/>
                                  </a:lnTo>
                                  <a:lnTo>
                                    <a:pt x="156" y="101"/>
                                  </a:lnTo>
                                  <a:lnTo>
                                    <a:pt x="165" y="123"/>
                                  </a:lnTo>
                                  <a:lnTo>
                                    <a:pt x="172" y="146"/>
                                  </a:lnTo>
                                  <a:lnTo>
                                    <a:pt x="180" y="180"/>
                                  </a:lnTo>
                                  <a:lnTo>
                                    <a:pt x="182" y="212"/>
                                  </a:lnTo>
                                  <a:lnTo>
                                    <a:pt x="182" y="243"/>
                                  </a:lnTo>
                                  <a:lnTo>
                                    <a:pt x="180" y="270"/>
                                  </a:lnTo>
                                  <a:lnTo>
                                    <a:pt x="173" y="294"/>
                                  </a:lnTo>
                                  <a:lnTo>
                                    <a:pt x="163" y="313"/>
                                  </a:lnTo>
                                  <a:lnTo>
                                    <a:pt x="151" y="327"/>
                                  </a:lnTo>
                                  <a:lnTo>
                                    <a:pt x="136" y="335"/>
                                  </a:lnTo>
                                  <a:lnTo>
                                    <a:pt x="132" y="336"/>
                                  </a:lnTo>
                                  <a:lnTo>
                                    <a:pt x="127" y="336"/>
                                  </a:lnTo>
                                  <a:lnTo>
                                    <a:pt x="122" y="336"/>
                                  </a:lnTo>
                                  <a:lnTo>
                                    <a:pt x="118" y="335"/>
                                  </a:lnTo>
                                  <a:lnTo>
                                    <a:pt x="112" y="334"/>
                                  </a:lnTo>
                                  <a:lnTo>
                                    <a:pt x="107" y="332"/>
                                  </a:lnTo>
                                  <a:lnTo>
                                    <a:pt x="102" y="330"/>
                                  </a:lnTo>
                                  <a:lnTo>
                                    <a:pt x="97" y="3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2967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63" name="Freeform 1429263"/>
                          <wps:cNvSpPr>
                            <a:spLocks/>
                          </wps:cNvSpPr>
                          <wps:spPr bwMode="auto">
                            <a:xfrm>
                              <a:off x="1044" y="1324"/>
                              <a:ext cx="277" cy="187"/>
                            </a:xfrm>
                            <a:custGeom>
                              <a:avLst/>
                              <a:gdLst>
                                <a:gd name="T0" fmla="*/ 825 w 831"/>
                                <a:gd name="T1" fmla="*/ 526 h 561"/>
                                <a:gd name="T2" fmla="*/ 820 w 831"/>
                                <a:gd name="T3" fmla="*/ 536 h 561"/>
                                <a:gd name="T4" fmla="*/ 812 w 831"/>
                                <a:gd name="T5" fmla="*/ 544 h 561"/>
                                <a:gd name="T6" fmla="*/ 802 w 831"/>
                                <a:gd name="T7" fmla="*/ 552 h 561"/>
                                <a:gd name="T8" fmla="*/ 792 w 831"/>
                                <a:gd name="T9" fmla="*/ 557 h 561"/>
                                <a:gd name="T10" fmla="*/ 785 w 831"/>
                                <a:gd name="T11" fmla="*/ 558 h 561"/>
                                <a:gd name="T12" fmla="*/ 780 w 831"/>
                                <a:gd name="T13" fmla="*/ 559 h 561"/>
                                <a:gd name="T14" fmla="*/ 774 w 831"/>
                                <a:gd name="T15" fmla="*/ 561 h 561"/>
                                <a:gd name="T16" fmla="*/ 769 w 831"/>
                                <a:gd name="T17" fmla="*/ 561 h 561"/>
                                <a:gd name="T18" fmla="*/ 762 w 831"/>
                                <a:gd name="T19" fmla="*/ 561 h 561"/>
                                <a:gd name="T20" fmla="*/ 756 w 831"/>
                                <a:gd name="T21" fmla="*/ 559 h 561"/>
                                <a:gd name="T22" fmla="*/ 750 w 831"/>
                                <a:gd name="T23" fmla="*/ 558 h 561"/>
                                <a:gd name="T24" fmla="*/ 744 w 831"/>
                                <a:gd name="T25" fmla="*/ 556 h 561"/>
                                <a:gd name="T26" fmla="*/ 141 w 831"/>
                                <a:gd name="T27" fmla="*/ 164 h 561"/>
                                <a:gd name="T28" fmla="*/ 141 w 831"/>
                                <a:gd name="T29" fmla="*/ 164 h 561"/>
                                <a:gd name="T30" fmla="*/ 139 w 831"/>
                                <a:gd name="T31" fmla="*/ 164 h 561"/>
                                <a:gd name="T32" fmla="*/ 20 w 831"/>
                                <a:gd name="T33" fmla="*/ 88 h 561"/>
                                <a:gd name="T34" fmla="*/ 19 w 831"/>
                                <a:gd name="T35" fmla="*/ 88 h 561"/>
                                <a:gd name="T36" fmla="*/ 19 w 831"/>
                                <a:gd name="T37" fmla="*/ 87 h 561"/>
                                <a:gd name="T38" fmla="*/ 8 w 831"/>
                                <a:gd name="T39" fmla="*/ 78 h 561"/>
                                <a:gd name="T40" fmla="*/ 1 w 831"/>
                                <a:gd name="T41" fmla="*/ 65 h 561"/>
                                <a:gd name="T42" fmla="*/ 0 w 831"/>
                                <a:gd name="T43" fmla="*/ 48 h 561"/>
                                <a:gd name="T44" fmla="*/ 5 w 831"/>
                                <a:gd name="T45" fmla="*/ 31 h 561"/>
                                <a:gd name="T46" fmla="*/ 10 w 831"/>
                                <a:gd name="T47" fmla="*/ 21 h 561"/>
                                <a:gd name="T48" fmla="*/ 18 w 831"/>
                                <a:gd name="T49" fmla="*/ 13 h 561"/>
                                <a:gd name="T50" fmla="*/ 24 w 831"/>
                                <a:gd name="T51" fmla="*/ 8 h 561"/>
                                <a:gd name="T52" fmla="*/ 33 w 831"/>
                                <a:gd name="T53" fmla="*/ 3 h 561"/>
                                <a:gd name="T54" fmla="*/ 40 w 831"/>
                                <a:gd name="T55" fmla="*/ 1 h 561"/>
                                <a:gd name="T56" fmla="*/ 45 w 831"/>
                                <a:gd name="T57" fmla="*/ 0 h 561"/>
                                <a:gd name="T58" fmla="*/ 51 w 831"/>
                                <a:gd name="T59" fmla="*/ 1 h 561"/>
                                <a:gd name="T60" fmla="*/ 57 w 831"/>
                                <a:gd name="T61" fmla="*/ 3 h 561"/>
                                <a:gd name="T62" fmla="*/ 792 w 831"/>
                                <a:gd name="T63" fmla="*/ 445 h 561"/>
                                <a:gd name="T64" fmla="*/ 792 w 831"/>
                                <a:gd name="T65" fmla="*/ 445 h 561"/>
                                <a:gd name="T66" fmla="*/ 793 w 831"/>
                                <a:gd name="T67" fmla="*/ 445 h 561"/>
                                <a:gd name="T68" fmla="*/ 803 w 831"/>
                                <a:gd name="T69" fmla="*/ 451 h 561"/>
                                <a:gd name="T70" fmla="*/ 812 w 831"/>
                                <a:gd name="T71" fmla="*/ 459 h 561"/>
                                <a:gd name="T72" fmla="*/ 820 w 831"/>
                                <a:gd name="T73" fmla="*/ 468 h 561"/>
                                <a:gd name="T74" fmla="*/ 825 w 831"/>
                                <a:gd name="T75" fmla="*/ 479 h 561"/>
                                <a:gd name="T76" fmla="*/ 829 w 831"/>
                                <a:gd name="T77" fmla="*/ 490 h 561"/>
                                <a:gd name="T78" fmla="*/ 831 w 831"/>
                                <a:gd name="T79" fmla="*/ 503 h 561"/>
                                <a:gd name="T80" fmla="*/ 829 w 831"/>
                                <a:gd name="T81" fmla="*/ 514 h 561"/>
                                <a:gd name="T82" fmla="*/ 825 w 831"/>
                                <a:gd name="T83" fmla="*/ 526 h 56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</a:cxnLst>
                              <a:rect l="0" t="0" r="r" b="b"/>
                              <a:pathLst>
                                <a:path w="831" h="561">
                                  <a:moveTo>
                                    <a:pt x="825" y="526"/>
                                  </a:moveTo>
                                  <a:lnTo>
                                    <a:pt x="820" y="536"/>
                                  </a:lnTo>
                                  <a:lnTo>
                                    <a:pt x="812" y="544"/>
                                  </a:lnTo>
                                  <a:lnTo>
                                    <a:pt x="802" y="552"/>
                                  </a:lnTo>
                                  <a:lnTo>
                                    <a:pt x="792" y="557"/>
                                  </a:lnTo>
                                  <a:lnTo>
                                    <a:pt x="785" y="558"/>
                                  </a:lnTo>
                                  <a:lnTo>
                                    <a:pt x="780" y="559"/>
                                  </a:lnTo>
                                  <a:lnTo>
                                    <a:pt x="774" y="561"/>
                                  </a:lnTo>
                                  <a:lnTo>
                                    <a:pt x="769" y="561"/>
                                  </a:lnTo>
                                  <a:lnTo>
                                    <a:pt x="762" y="561"/>
                                  </a:lnTo>
                                  <a:lnTo>
                                    <a:pt x="756" y="559"/>
                                  </a:lnTo>
                                  <a:lnTo>
                                    <a:pt x="750" y="558"/>
                                  </a:lnTo>
                                  <a:lnTo>
                                    <a:pt x="744" y="556"/>
                                  </a:lnTo>
                                  <a:lnTo>
                                    <a:pt x="141" y="164"/>
                                  </a:lnTo>
                                  <a:lnTo>
                                    <a:pt x="141" y="164"/>
                                  </a:lnTo>
                                  <a:lnTo>
                                    <a:pt x="139" y="164"/>
                                  </a:lnTo>
                                  <a:lnTo>
                                    <a:pt x="20" y="88"/>
                                  </a:lnTo>
                                  <a:lnTo>
                                    <a:pt x="19" y="88"/>
                                  </a:lnTo>
                                  <a:lnTo>
                                    <a:pt x="19" y="87"/>
                                  </a:lnTo>
                                  <a:lnTo>
                                    <a:pt x="8" y="78"/>
                                  </a:lnTo>
                                  <a:lnTo>
                                    <a:pt x="1" y="65"/>
                                  </a:lnTo>
                                  <a:lnTo>
                                    <a:pt x="0" y="48"/>
                                  </a:lnTo>
                                  <a:lnTo>
                                    <a:pt x="5" y="31"/>
                                  </a:lnTo>
                                  <a:lnTo>
                                    <a:pt x="10" y="21"/>
                                  </a:lnTo>
                                  <a:lnTo>
                                    <a:pt x="18" y="13"/>
                                  </a:lnTo>
                                  <a:lnTo>
                                    <a:pt x="24" y="8"/>
                                  </a:lnTo>
                                  <a:lnTo>
                                    <a:pt x="33" y="3"/>
                                  </a:lnTo>
                                  <a:lnTo>
                                    <a:pt x="40" y="1"/>
                                  </a:lnTo>
                                  <a:lnTo>
                                    <a:pt x="45" y="0"/>
                                  </a:lnTo>
                                  <a:lnTo>
                                    <a:pt x="51" y="1"/>
                                  </a:lnTo>
                                  <a:lnTo>
                                    <a:pt x="57" y="3"/>
                                  </a:lnTo>
                                  <a:lnTo>
                                    <a:pt x="792" y="445"/>
                                  </a:lnTo>
                                  <a:lnTo>
                                    <a:pt x="792" y="445"/>
                                  </a:lnTo>
                                  <a:lnTo>
                                    <a:pt x="793" y="445"/>
                                  </a:lnTo>
                                  <a:lnTo>
                                    <a:pt x="803" y="451"/>
                                  </a:lnTo>
                                  <a:lnTo>
                                    <a:pt x="812" y="459"/>
                                  </a:lnTo>
                                  <a:lnTo>
                                    <a:pt x="820" y="468"/>
                                  </a:lnTo>
                                  <a:lnTo>
                                    <a:pt x="825" y="479"/>
                                  </a:lnTo>
                                  <a:lnTo>
                                    <a:pt x="829" y="490"/>
                                  </a:lnTo>
                                  <a:lnTo>
                                    <a:pt x="831" y="503"/>
                                  </a:lnTo>
                                  <a:lnTo>
                                    <a:pt x="829" y="514"/>
                                  </a:lnTo>
                                  <a:lnTo>
                                    <a:pt x="825" y="5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54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64" name="Freeform 1429264"/>
                          <wps:cNvSpPr>
                            <a:spLocks/>
                          </wps:cNvSpPr>
                          <wps:spPr bwMode="auto">
                            <a:xfrm>
                              <a:off x="1105" y="1332"/>
                              <a:ext cx="12" cy="19"/>
                            </a:xfrm>
                            <a:custGeom>
                              <a:avLst/>
                              <a:gdLst>
                                <a:gd name="T0" fmla="*/ 2 w 38"/>
                                <a:gd name="T1" fmla="*/ 35 h 55"/>
                                <a:gd name="T2" fmla="*/ 35 w 38"/>
                                <a:gd name="T3" fmla="*/ 55 h 55"/>
                                <a:gd name="T4" fmla="*/ 36 w 38"/>
                                <a:gd name="T5" fmla="*/ 41 h 55"/>
                                <a:gd name="T6" fmla="*/ 38 w 38"/>
                                <a:gd name="T7" fmla="*/ 28 h 55"/>
                                <a:gd name="T8" fmla="*/ 38 w 38"/>
                                <a:gd name="T9" fmla="*/ 14 h 55"/>
                                <a:gd name="T10" fmla="*/ 36 w 38"/>
                                <a:gd name="T11" fmla="*/ 0 h 55"/>
                                <a:gd name="T12" fmla="*/ 0 w 38"/>
                                <a:gd name="T13" fmla="*/ 10 h 55"/>
                                <a:gd name="T14" fmla="*/ 0 w 38"/>
                                <a:gd name="T15" fmla="*/ 16 h 55"/>
                                <a:gd name="T16" fmla="*/ 2 w 38"/>
                                <a:gd name="T17" fmla="*/ 22 h 55"/>
                                <a:gd name="T18" fmla="*/ 2 w 38"/>
                                <a:gd name="T19" fmla="*/ 28 h 55"/>
                                <a:gd name="T20" fmla="*/ 2 w 38"/>
                                <a:gd name="T21" fmla="*/ 35 h 5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</a:cxnLst>
                              <a:rect l="0" t="0" r="r" b="b"/>
                              <a:pathLst>
                                <a:path w="38" h="55">
                                  <a:moveTo>
                                    <a:pt x="2" y="35"/>
                                  </a:moveTo>
                                  <a:lnTo>
                                    <a:pt x="35" y="55"/>
                                  </a:lnTo>
                                  <a:lnTo>
                                    <a:pt x="36" y="41"/>
                                  </a:lnTo>
                                  <a:lnTo>
                                    <a:pt x="38" y="28"/>
                                  </a:lnTo>
                                  <a:lnTo>
                                    <a:pt x="38" y="14"/>
                                  </a:lnTo>
                                  <a:lnTo>
                                    <a:pt x="36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2" y="22"/>
                                  </a:lnTo>
                                  <a:lnTo>
                                    <a:pt x="2" y="28"/>
                                  </a:lnTo>
                                  <a:lnTo>
                                    <a:pt x="2" y="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916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65" name="Freeform 1429265"/>
                          <wps:cNvSpPr>
                            <a:spLocks/>
                          </wps:cNvSpPr>
                          <wps:spPr bwMode="auto">
                            <a:xfrm>
                              <a:off x="1096" y="1337"/>
                              <a:ext cx="3" cy="3"/>
                            </a:xfrm>
                            <a:custGeom>
                              <a:avLst/>
                              <a:gdLst>
                                <a:gd name="T0" fmla="*/ 9 w 9"/>
                                <a:gd name="T1" fmla="*/ 8 h 8"/>
                                <a:gd name="T2" fmla="*/ 8 w 9"/>
                                <a:gd name="T3" fmla="*/ 5 h 8"/>
                                <a:gd name="T4" fmla="*/ 8 w 9"/>
                                <a:gd name="T5" fmla="*/ 4 h 8"/>
                                <a:gd name="T6" fmla="*/ 8 w 9"/>
                                <a:gd name="T7" fmla="*/ 1 h 8"/>
                                <a:gd name="T8" fmla="*/ 8 w 9"/>
                                <a:gd name="T9" fmla="*/ 0 h 8"/>
                                <a:gd name="T10" fmla="*/ 0 w 9"/>
                                <a:gd name="T11" fmla="*/ 3 h 8"/>
                                <a:gd name="T12" fmla="*/ 9 w 9"/>
                                <a:gd name="T13" fmla="*/ 8 h 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9" h="8">
                                  <a:moveTo>
                                    <a:pt x="9" y="8"/>
                                  </a:moveTo>
                                  <a:lnTo>
                                    <a:pt x="8" y="5"/>
                                  </a:lnTo>
                                  <a:lnTo>
                                    <a:pt x="8" y="4"/>
                                  </a:lnTo>
                                  <a:lnTo>
                                    <a:pt x="8" y="1"/>
                                  </a:lnTo>
                                  <a:lnTo>
                                    <a:pt x="8" y="0"/>
                                  </a:lnTo>
                                  <a:lnTo>
                                    <a:pt x="0" y="3"/>
                                  </a:lnTo>
                                  <a:lnTo>
                                    <a:pt x="9" y="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916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66" name="Freeform 1429266"/>
                          <wps:cNvSpPr>
                            <a:spLocks/>
                          </wps:cNvSpPr>
                          <wps:spPr bwMode="auto">
                            <a:xfrm>
                              <a:off x="1025" y="1346"/>
                              <a:ext cx="51" cy="45"/>
                            </a:xfrm>
                            <a:custGeom>
                              <a:avLst/>
                              <a:gdLst>
                                <a:gd name="T0" fmla="*/ 154 w 154"/>
                                <a:gd name="T1" fmla="*/ 91 h 133"/>
                                <a:gd name="T2" fmla="*/ 66 w 154"/>
                                <a:gd name="T3" fmla="*/ 35 h 133"/>
                                <a:gd name="T4" fmla="*/ 67 w 154"/>
                                <a:gd name="T5" fmla="*/ 36 h 133"/>
                                <a:gd name="T6" fmla="*/ 58 w 154"/>
                                <a:gd name="T7" fmla="*/ 30 h 133"/>
                                <a:gd name="T8" fmla="*/ 51 w 154"/>
                                <a:gd name="T9" fmla="*/ 22 h 133"/>
                                <a:gd name="T10" fmla="*/ 44 w 154"/>
                                <a:gd name="T11" fmla="*/ 12 h 133"/>
                                <a:gd name="T12" fmla="*/ 40 w 154"/>
                                <a:gd name="T13" fmla="*/ 0 h 133"/>
                                <a:gd name="T14" fmla="*/ 30 w 154"/>
                                <a:gd name="T15" fmla="*/ 47 h 133"/>
                                <a:gd name="T16" fmla="*/ 13 w 154"/>
                                <a:gd name="T17" fmla="*/ 51 h 133"/>
                                <a:gd name="T18" fmla="*/ 13 w 154"/>
                                <a:gd name="T19" fmla="*/ 74 h 133"/>
                                <a:gd name="T20" fmla="*/ 11 w 154"/>
                                <a:gd name="T21" fmla="*/ 95 h 133"/>
                                <a:gd name="T22" fmla="*/ 7 w 154"/>
                                <a:gd name="T23" fmla="*/ 115 h 133"/>
                                <a:gd name="T24" fmla="*/ 0 w 154"/>
                                <a:gd name="T25" fmla="*/ 133 h 133"/>
                                <a:gd name="T26" fmla="*/ 154 w 154"/>
                                <a:gd name="T27" fmla="*/ 91 h 13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</a:cxnLst>
                              <a:rect l="0" t="0" r="r" b="b"/>
                              <a:pathLst>
                                <a:path w="154" h="133">
                                  <a:moveTo>
                                    <a:pt x="154" y="91"/>
                                  </a:moveTo>
                                  <a:lnTo>
                                    <a:pt x="66" y="35"/>
                                  </a:lnTo>
                                  <a:lnTo>
                                    <a:pt x="67" y="36"/>
                                  </a:lnTo>
                                  <a:lnTo>
                                    <a:pt x="58" y="30"/>
                                  </a:lnTo>
                                  <a:lnTo>
                                    <a:pt x="51" y="22"/>
                                  </a:lnTo>
                                  <a:lnTo>
                                    <a:pt x="44" y="12"/>
                                  </a:lnTo>
                                  <a:lnTo>
                                    <a:pt x="40" y="0"/>
                                  </a:lnTo>
                                  <a:lnTo>
                                    <a:pt x="30" y="47"/>
                                  </a:lnTo>
                                  <a:lnTo>
                                    <a:pt x="13" y="51"/>
                                  </a:lnTo>
                                  <a:lnTo>
                                    <a:pt x="13" y="74"/>
                                  </a:lnTo>
                                  <a:lnTo>
                                    <a:pt x="11" y="95"/>
                                  </a:lnTo>
                                  <a:lnTo>
                                    <a:pt x="7" y="115"/>
                                  </a:lnTo>
                                  <a:lnTo>
                                    <a:pt x="0" y="133"/>
                                  </a:lnTo>
                                  <a:lnTo>
                                    <a:pt x="154" y="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916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67" name="Freeform 1429267"/>
                          <wps:cNvSpPr>
                            <a:spLocks/>
                          </wps:cNvSpPr>
                          <wps:spPr bwMode="auto">
                            <a:xfrm>
                              <a:off x="1009" y="1365"/>
                              <a:ext cx="14" cy="30"/>
                            </a:xfrm>
                            <a:custGeom>
                              <a:avLst/>
                              <a:gdLst>
                                <a:gd name="T0" fmla="*/ 24 w 43"/>
                                <a:gd name="T1" fmla="*/ 85 h 91"/>
                                <a:gd name="T2" fmla="*/ 33 w 43"/>
                                <a:gd name="T3" fmla="*/ 68 h 91"/>
                                <a:gd name="T4" fmla="*/ 38 w 43"/>
                                <a:gd name="T5" fmla="*/ 47 h 91"/>
                                <a:gd name="T6" fmla="*/ 42 w 43"/>
                                <a:gd name="T7" fmla="*/ 24 h 91"/>
                                <a:gd name="T8" fmla="*/ 43 w 43"/>
                                <a:gd name="T9" fmla="*/ 0 h 91"/>
                                <a:gd name="T10" fmla="*/ 15 w 43"/>
                                <a:gd name="T11" fmla="*/ 6 h 91"/>
                                <a:gd name="T12" fmla="*/ 15 w 43"/>
                                <a:gd name="T13" fmla="*/ 29 h 91"/>
                                <a:gd name="T14" fmla="*/ 12 w 43"/>
                                <a:gd name="T15" fmla="*/ 53 h 91"/>
                                <a:gd name="T16" fmla="*/ 7 w 43"/>
                                <a:gd name="T17" fmla="*/ 73 h 91"/>
                                <a:gd name="T18" fmla="*/ 0 w 43"/>
                                <a:gd name="T19" fmla="*/ 91 h 91"/>
                                <a:gd name="T20" fmla="*/ 24 w 43"/>
                                <a:gd name="T21" fmla="*/ 85 h 9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</a:cxnLst>
                              <a:rect l="0" t="0" r="r" b="b"/>
                              <a:pathLst>
                                <a:path w="43" h="91">
                                  <a:moveTo>
                                    <a:pt x="24" y="85"/>
                                  </a:moveTo>
                                  <a:lnTo>
                                    <a:pt x="33" y="68"/>
                                  </a:lnTo>
                                  <a:lnTo>
                                    <a:pt x="38" y="47"/>
                                  </a:lnTo>
                                  <a:lnTo>
                                    <a:pt x="42" y="24"/>
                                  </a:lnTo>
                                  <a:lnTo>
                                    <a:pt x="43" y="0"/>
                                  </a:lnTo>
                                  <a:lnTo>
                                    <a:pt x="15" y="6"/>
                                  </a:lnTo>
                                  <a:lnTo>
                                    <a:pt x="15" y="29"/>
                                  </a:lnTo>
                                  <a:lnTo>
                                    <a:pt x="12" y="53"/>
                                  </a:lnTo>
                                  <a:lnTo>
                                    <a:pt x="7" y="73"/>
                                  </a:lnTo>
                                  <a:lnTo>
                                    <a:pt x="0" y="91"/>
                                  </a:lnTo>
                                  <a:lnTo>
                                    <a:pt x="24" y="8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916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68" name="Freeform 1429268"/>
                          <wps:cNvSpPr>
                            <a:spLocks/>
                          </wps:cNvSpPr>
                          <wps:spPr bwMode="auto">
                            <a:xfrm>
                              <a:off x="1044" y="1336"/>
                              <a:ext cx="276" cy="172"/>
                            </a:xfrm>
                            <a:custGeom>
                              <a:avLst/>
                              <a:gdLst>
                                <a:gd name="T0" fmla="*/ 828 w 828"/>
                                <a:gd name="T1" fmla="*/ 481 h 517"/>
                                <a:gd name="T2" fmla="*/ 823 w 828"/>
                                <a:gd name="T3" fmla="*/ 482 h 517"/>
                                <a:gd name="T4" fmla="*/ 818 w 828"/>
                                <a:gd name="T5" fmla="*/ 484 h 517"/>
                                <a:gd name="T6" fmla="*/ 810 w 828"/>
                                <a:gd name="T7" fmla="*/ 486 h 517"/>
                                <a:gd name="T8" fmla="*/ 802 w 828"/>
                                <a:gd name="T9" fmla="*/ 488 h 517"/>
                                <a:gd name="T10" fmla="*/ 788 w 828"/>
                                <a:gd name="T11" fmla="*/ 488 h 517"/>
                                <a:gd name="T12" fmla="*/ 778 w 828"/>
                                <a:gd name="T13" fmla="*/ 487 h 517"/>
                                <a:gd name="T14" fmla="*/ 771 w 828"/>
                                <a:gd name="T15" fmla="*/ 483 h 517"/>
                                <a:gd name="T16" fmla="*/ 769 w 828"/>
                                <a:gd name="T17" fmla="*/ 482 h 517"/>
                                <a:gd name="T18" fmla="*/ 4 w 828"/>
                                <a:gd name="T19" fmla="*/ 0 h 517"/>
                                <a:gd name="T20" fmla="*/ 1 w 828"/>
                                <a:gd name="T21" fmla="*/ 8 h 517"/>
                                <a:gd name="T22" fmla="*/ 1 w 828"/>
                                <a:gd name="T23" fmla="*/ 16 h 517"/>
                                <a:gd name="T24" fmla="*/ 0 w 828"/>
                                <a:gd name="T25" fmla="*/ 23 h 517"/>
                                <a:gd name="T26" fmla="*/ 1 w 828"/>
                                <a:gd name="T27" fmla="*/ 30 h 517"/>
                                <a:gd name="T28" fmla="*/ 732 w 828"/>
                                <a:gd name="T29" fmla="*/ 508 h 517"/>
                                <a:gd name="T30" fmla="*/ 734 w 828"/>
                                <a:gd name="T31" fmla="*/ 508 h 517"/>
                                <a:gd name="T32" fmla="*/ 735 w 828"/>
                                <a:gd name="T33" fmla="*/ 509 h 517"/>
                                <a:gd name="T34" fmla="*/ 739 w 828"/>
                                <a:gd name="T35" fmla="*/ 512 h 517"/>
                                <a:gd name="T36" fmla="*/ 744 w 828"/>
                                <a:gd name="T37" fmla="*/ 513 h 517"/>
                                <a:gd name="T38" fmla="*/ 752 w 828"/>
                                <a:gd name="T39" fmla="*/ 515 h 517"/>
                                <a:gd name="T40" fmla="*/ 759 w 828"/>
                                <a:gd name="T41" fmla="*/ 517 h 517"/>
                                <a:gd name="T42" fmla="*/ 770 w 828"/>
                                <a:gd name="T43" fmla="*/ 517 h 517"/>
                                <a:gd name="T44" fmla="*/ 781 w 828"/>
                                <a:gd name="T45" fmla="*/ 517 h 517"/>
                                <a:gd name="T46" fmla="*/ 788 w 828"/>
                                <a:gd name="T47" fmla="*/ 515 h 517"/>
                                <a:gd name="T48" fmla="*/ 794 w 828"/>
                                <a:gd name="T49" fmla="*/ 514 h 517"/>
                                <a:gd name="T50" fmla="*/ 800 w 828"/>
                                <a:gd name="T51" fmla="*/ 512 h 517"/>
                                <a:gd name="T52" fmla="*/ 806 w 828"/>
                                <a:gd name="T53" fmla="*/ 509 h 517"/>
                                <a:gd name="T54" fmla="*/ 810 w 828"/>
                                <a:gd name="T55" fmla="*/ 506 h 517"/>
                                <a:gd name="T56" fmla="*/ 815 w 828"/>
                                <a:gd name="T57" fmla="*/ 503 h 517"/>
                                <a:gd name="T58" fmla="*/ 819 w 828"/>
                                <a:gd name="T59" fmla="*/ 499 h 517"/>
                                <a:gd name="T60" fmla="*/ 823 w 828"/>
                                <a:gd name="T61" fmla="*/ 495 h 517"/>
                                <a:gd name="T62" fmla="*/ 824 w 828"/>
                                <a:gd name="T63" fmla="*/ 491 h 517"/>
                                <a:gd name="T64" fmla="*/ 825 w 828"/>
                                <a:gd name="T65" fmla="*/ 487 h 517"/>
                                <a:gd name="T66" fmla="*/ 827 w 828"/>
                                <a:gd name="T67" fmla="*/ 484 h 517"/>
                                <a:gd name="T68" fmla="*/ 828 w 828"/>
                                <a:gd name="T69" fmla="*/ 481 h 51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</a:cxnLst>
                              <a:rect l="0" t="0" r="r" b="b"/>
                              <a:pathLst>
                                <a:path w="828" h="517">
                                  <a:moveTo>
                                    <a:pt x="828" y="481"/>
                                  </a:moveTo>
                                  <a:lnTo>
                                    <a:pt x="823" y="482"/>
                                  </a:lnTo>
                                  <a:lnTo>
                                    <a:pt x="818" y="484"/>
                                  </a:lnTo>
                                  <a:lnTo>
                                    <a:pt x="810" y="486"/>
                                  </a:lnTo>
                                  <a:lnTo>
                                    <a:pt x="802" y="488"/>
                                  </a:lnTo>
                                  <a:lnTo>
                                    <a:pt x="788" y="488"/>
                                  </a:lnTo>
                                  <a:lnTo>
                                    <a:pt x="778" y="487"/>
                                  </a:lnTo>
                                  <a:lnTo>
                                    <a:pt x="771" y="483"/>
                                  </a:lnTo>
                                  <a:lnTo>
                                    <a:pt x="769" y="482"/>
                                  </a:lnTo>
                                  <a:lnTo>
                                    <a:pt x="4" y="0"/>
                                  </a:lnTo>
                                  <a:lnTo>
                                    <a:pt x="1" y="8"/>
                                  </a:lnTo>
                                  <a:lnTo>
                                    <a:pt x="1" y="16"/>
                                  </a:lnTo>
                                  <a:lnTo>
                                    <a:pt x="0" y="23"/>
                                  </a:lnTo>
                                  <a:lnTo>
                                    <a:pt x="1" y="30"/>
                                  </a:lnTo>
                                  <a:lnTo>
                                    <a:pt x="732" y="508"/>
                                  </a:lnTo>
                                  <a:lnTo>
                                    <a:pt x="734" y="508"/>
                                  </a:lnTo>
                                  <a:lnTo>
                                    <a:pt x="735" y="509"/>
                                  </a:lnTo>
                                  <a:lnTo>
                                    <a:pt x="739" y="512"/>
                                  </a:lnTo>
                                  <a:lnTo>
                                    <a:pt x="744" y="513"/>
                                  </a:lnTo>
                                  <a:lnTo>
                                    <a:pt x="752" y="515"/>
                                  </a:lnTo>
                                  <a:lnTo>
                                    <a:pt x="759" y="517"/>
                                  </a:lnTo>
                                  <a:lnTo>
                                    <a:pt x="770" y="517"/>
                                  </a:lnTo>
                                  <a:lnTo>
                                    <a:pt x="781" y="517"/>
                                  </a:lnTo>
                                  <a:lnTo>
                                    <a:pt x="788" y="515"/>
                                  </a:lnTo>
                                  <a:lnTo>
                                    <a:pt x="794" y="514"/>
                                  </a:lnTo>
                                  <a:lnTo>
                                    <a:pt x="800" y="512"/>
                                  </a:lnTo>
                                  <a:lnTo>
                                    <a:pt x="806" y="509"/>
                                  </a:lnTo>
                                  <a:lnTo>
                                    <a:pt x="810" y="506"/>
                                  </a:lnTo>
                                  <a:lnTo>
                                    <a:pt x="815" y="503"/>
                                  </a:lnTo>
                                  <a:lnTo>
                                    <a:pt x="819" y="499"/>
                                  </a:lnTo>
                                  <a:lnTo>
                                    <a:pt x="823" y="495"/>
                                  </a:lnTo>
                                  <a:lnTo>
                                    <a:pt x="824" y="491"/>
                                  </a:lnTo>
                                  <a:lnTo>
                                    <a:pt x="825" y="487"/>
                                  </a:lnTo>
                                  <a:lnTo>
                                    <a:pt x="827" y="484"/>
                                  </a:lnTo>
                                  <a:lnTo>
                                    <a:pt x="828" y="4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916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69" name="Freeform 1429269"/>
                          <wps:cNvSpPr>
                            <a:spLocks/>
                          </wps:cNvSpPr>
                          <wps:spPr bwMode="auto">
                            <a:xfrm>
                              <a:off x="626" y="952"/>
                              <a:ext cx="329" cy="579"/>
                            </a:xfrm>
                            <a:custGeom>
                              <a:avLst/>
                              <a:gdLst>
                                <a:gd name="T0" fmla="*/ 908 w 987"/>
                                <a:gd name="T1" fmla="*/ 1019 h 1737"/>
                                <a:gd name="T2" fmla="*/ 874 w 987"/>
                                <a:gd name="T3" fmla="*/ 990 h 1737"/>
                                <a:gd name="T4" fmla="*/ 876 w 987"/>
                                <a:gd name="T5" fmla="*/ 899 h 1737"/>
                                <a:gd name="T6" fmla="*/ 908 w 987"/>
                                <a:gd name="T7" fmla="*/ 785 h 1737"/>
                                <a:gd name="T8" fmla="*/ 913 w 987"/>
                                <a:gd name="T9" fmla="*/ 752 h 1737"/>
                                <a:gd name="T10" fmla="*/ 926 w 987"/>
                                <a:gd name="T11" fmla="*/ 678 h 1737"/>
                                <a:gd name="T12" fmla="*/ 958 w 987"/>
                                <a:gd name="T13" fmla="*/ 620 h 1737"/>
                                <a:gd name="T14" fmla="*/ 949 w 987"/>
                                <a:gd name="T15" fmla="*/ 555 h 1737"/>
                                <a:gd name="T16" fmla="*/ 932 w 987"/>
                                <a:gd name="T17" fmla="*/ 504 h 1737"/>
                                <a:gd name="T18" fmla="*/ 927 w 987"/>
                                <a:gd name="T19" fmla="*/ 416 h 1737"/>
                                <a:gd name="T20" fmla="*/ 940 w 987"/>
                                <a:gd name="T21" fmla="*/ 359 h 1737"/>
                                <a:gd name="T22" fmla="*/ 922 w 987"/>
                                <a:gd name="T23" fmla="*/ 292 h 1737"/>
                                <a:gd name="T24" fmla="*/ 913 w 987"/>
                                <a:gd name="T25" fmla="*/ 261 h 1737"/>
                                <a:gd name="T26" fmla="*/ 901 w 987"/>
                                <a:gd name="T27" fmla="*/ 134 h 1737"/>
                                <a:gd name="T28" fmla="*/ 817 w 987"/>
                                <a:gd name="T29" fmla="*/ 70 h 1737"/>
                                <a:gd name="T30" fmla="*/ 783 w 987"/>
                                <a:gd name="T31" fmla="*/ 40 h 1737"/>
                                <a:gd name="T32" fmla="*/ 746 w 987"/>
                                <a:gd name="T33" fmla="*/ 19 h 1737"/>
                                <a:gd name="T34" fmla="*/ 708 w 987"/>
                                <a:gd name="T35" fmla="*/ 1 h 1737"/>
                                <a:gd name="T36" fmla="*/ 670 w 987"/>
                                <a:gd name="T37" fmla="*/ 3 h 1737"/>
                                <a:gd name="T38" fmla="*/ 643 w 987"/>
                                <a:gd name="T39" fmla="*/ 8 h 1737"/>
                                <a:gd name="T40" fmla="*/ 618 w 987"/>
                                <a:gd name="T41" fmla="*/ 12 h 1737"/>
                                <a:gd name="T42" fmla="*/ 578 w 987"/>
                                <a:gd name="T43" fmla="*/ 14 h 1737"/>
                                <a:gd name="T44" fmla="*/ 545 w 987"/>
                                <a:gd name="T45" fmla="*/ 21 h 1737"/>
                                <a:gd name="T46" fmla="*/ 523 w 987"/>
                                <a:gd name="T47" fmla="*/ 25 h 1737"/>
                                <a:gd name="T48" fmla="*/ 498 w 987"/>
                                <a:gd name="T49" fmla="*/ 21 h 1737"/>
                                <a:gd name="T50" fmla="*/ 484 w 987"/>
                                <a:gd name="T51" fmla="*/ 17 h 1737"/>
                                <a:gd name="T52" fmla="*/ 425 w 987"/>
                                <a:gd name="T53" fmla="*/ 14 h 1737"/>
                                <a:gd name="T54" fmla="*/ 376 w 987"/>
                                <a:gd name="T55" fmla="*/ 22 h 1737"/>
                                <a:gd name="T56" fmla="*/ 352 w 987"/>
                                <a:gd name="T57" fmla="*/ 39 h 1737"/>
                                <a:gd name="T58" fmla="*/ 310 w 987"/>
                                <a:gd name="T59" fmla="*/ 67 h 1737"/>
                                <a:gd name="T60" fmla="*/ 271 w 987"/>
                                <a:gd name="T61" fmla="*/ 79 h 1737"/>
                                <a:gd name="T62" fmla="*/ 220 w 987"/>
                                <a:gd name="T63" fmla="*/ 89 h 1737"/>
                                <a:gd name="T64" fmla="*/ 202 w 987"/>
                                <a:gd name="T65" fmla="*/ 101 h 1737"/>
                                <a:gd name="T66" fmla="*/ 199 w 987"/>
                                <a:gd name="T67" fmla="*/ 115 h 1737"/>
                                <a:gd name="T68" fmla="*/ 179 w 987"/>
                                <a:gd name="T69" fmla="*/ 140 h 1737"/>
                                <a:gd name="T70" fmla="*/ 158 w 987"/>
                                <a:gd name="T71" fmla="*/ 159 h 1737"/>
                                <a:gd name="T72" fmla="*/ 142 w 987"/>
                                <a:gd name="T73" fmla="*/ 223 h 1737"/>
                                <a:gd name="T74" fmla="*/ 139 w 987"/>
                                <a:gd name="T75" fmla="*/ 245 h 1737"/>
                                <a:gd name="T76" fmla="*/ 106 w 987"/>
                                <a:gd name="T77" fmla="*/ 338 h 1737"/>
                                <a:gd name="T78" fmla="*/ 81 w 987"/>
                                <a:gd name="T79" fmla="*/ 429 h 1737"/>
                                <a:gd name="T80" fmla="*/ 81 w 987"/>
                                <a:gd name="T81" fmla="*/ 509 h 1737"/>
                                <a:gd name="T82" fmla="*/ 91 w 987"/>
                                <a:gd name="T83" fmla="*/ 603 h 1737"/>
                                <a:gd name="T84" fmla="*/ 86 w 987"/>
                                <a:gd name="T85" fmla="*/ 747 h 1737"/>
                                <a:gd name="T86" fmla="*/ 65 w 987"/>
                                <a:gd name="T87" fmla="*/ 809 h 1737"/>
                                <a:gd name="T88" fmla="*/ 56 w 987"/>
                                <a:gd name="T89" fmla="*/ 895 h 1737"/>
                                <a:gd name="T90" fmla="*/ 60 w 987"/>
                                <a:gd name="T91" fmla="*/ 911 h 1737"/>
                                <a:gd name="T92" fmla="*/ 15 w 987"/>
                                <a:gd name="T93" fmla="*/ 984 h 1737"/>
                                <a:gd name="T94" fmla="*/ 6 w 987"/>
                                <a:gd name="T95" fmla="*/ 993 h 1737"/>
                                <a:gd name="T96" fmla="*/ 5 w 987"/>
                                <a:gd name="T97" fmla="*/ 1001 h 1737"/>
                                <a:gd name="T98" fmla="*/ 987 w 987"/>
                                <a:gd name="T99" fmla="*/ 1604 h 173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</a:cxnLst>
                              <a:rect l="0" t="0" r="r" b="b"/>
                              <a:pathLst>
                                <a:path w="987" h="1737">
                                  <a:moveTo>
                                    <a:pt x="962" y="1081"/>
                                  </a:moveTo>
                                  <a:lnTo>
                                    <a:pt x="962" y="1050"/>
                                  </a:lnTo>
                                  <a:lnTo>
                                    <a:pt x="927" y="1033"/>
                                  </a:lnTo>
                                  <a:lnTo>
                                    <a:pt x="908" y="1019"/>
                                  </a:lnTo>
                                  <a:lnTo>
                                    <a:pt x="903" y="1015"/>
                                  </a:lnTo>
                                  <a:lnTo>
                                    <a:pt x="892" y="1006"/>
                                  </a:lnTo>
                                  <a:lnTo>
                                    <a:pt x="881" y="996"/>
                                  </a:lnTo>
                                  <a:lnTo>
                                    <a:pt x="874" y="990"/>
                                  </a:lnTo>
                                  <a:lnTo>
                                    <a:pt x="852" y="960"/>
                                  </a:lnTo>
                                  <a:lnTo>
                                    <a:pt x="876" y="900"/>
                                  </a:lnTo>
                                  <a:lnTo>
                                    <a:pt x="876" y="899"/>
                                  </a:lnTo>
                                  <a:lnTo>
                                    <a:pt x="876" y="899"/>
                                  </a:lnTo>
                                  <a:lnTo>
                                    <a:pt x="896" y="824"/>
                                  </a:lnTo>
                                  <a:lnTo>
                                    <a:pt x="899" y="818"/>
                                  </a:lnTo>
                                  <a:lnTo>
                                    <a:pt x="904" y="801"/>
                                  </a:lnTo>
                                  <a:lnTo>
                                    <a:pt x="908" y="785"/>
                                  </a:lnTo>
                                  <a:lnTo>
                                    <a:pt x="910" y="779"/>
                                  </a:lnTo>
                                  <a:lnTo>
                                    <a:pt x="912" y="778"/>
                                  </a:lnTo>
                                  <a:lnTo>
                                    <a:pt x="912" y="776"/>
                                  </a:lnTo>
                                  <a:lnTo>
                                    <a:pt x="913" y="752"/>
                                  </a:lnTo>
                                  <a:lnTo>
                                    <a:pt x="916" y="726"/>
                                  </a:lnTo>
                                  <a:lnTo>
                                    <a:pt x="918" y="703"/>
                                  </a:lnTo>
                                  <a:lnTo>
                                    <a:pt x="921" y="690"/>
                                  </a:lnTo>
                                  <a:lnTo>
                                    <a:pt x="926" y="678"/>
                                  </a:lnTo>
                                  <a:lnTo>
                                    <a:pt x="931" y="664"/>
                                  </a:lnTo>
                                  <a:lnTo>
                                    <a:pt x="939" y="650"/>
                                  </a:lnTo>
                                  <a:lnTo>
                                    <a:pt x="949" y="638"/>
                                  </a:lnTo>
                                  <a:lnTo>
                                    <a:pt x="958" y="620"/>
                                  </a:lnTo>
                                  <a:lnTo>
                                    <a:pt x="958" y="597"/>
                                  </a:lnTo>
                                  <a:lnTo>
                                    <a:pt x="956" y="576"/>
                                  </a:lnTo>
                                  <a:lnTo>
                                    <a:pt x="952" y="563"/>
                                  </a:lnTo>
                                  <a:lnTo>
                                    <a:pt x="949" y="555"/>
                                  </a:lnTo>
                                  <a:lnTo>
                                    <a:pt x="944" y="540"/>
                                  </a:lnTo>
                                  <a:lnTo>
                                    <a:pt x="939" y="524"/>
                                  </a:lnTo>
                                  <a:lnTo>
                                    <a:pt x="936" y="518"/>
                                  </a:lnTo>
                                  <a:lnTo>
                                    <a:pt x="932" y="504"/>
                                  </a:lnTo>
                                  <a:lnTo>
                                    <a:pt x="930" y="481"/>
                                  </a:lnTo>
                                  <a:lnTo>
                                    <a:pt x="926" y="453"/>
                                  </a:lnTo>
                                  <a:lnTo>
                                    <a:pt x="922" y="428"/>
                                  </a:lnTo>
                                  <a:lnTo>
                                    <a:pt x="927" y="416"/>
                                  </a:lnTo>
                                  <a:lnTo>
                                    <a:pt x="934" y="400"/>
                                  </a:lnTo>
                                  <a:lnTo>
                                    <a:pt x="939" y="384"/>
                                  </a:lnTo>
                                  <a:lnTo>
                                    <a:pt x="941" y="371"/>
                                  </a:lnTo>
                                  <a:lnTo>
                                    <a:pt x="940" y="359"/>
                                  </a:lnTo>
                                  <a:lnTo>
                                    <a:pt x="938" y="344"/>
                                  </a:lnTo>
                                  <a:lnTo>
                                    <a:pt x="931" y="324"/>
                                  </a:lnTo>
                                  <a:lnTo>
                                    <a:pt x="925" y="301"/>
                                  </a:lnTo>
                                  <a:lnTo>
                                    <a:pt x="922" y="292"/>
                                  </a:lnTo>
                                  <a:lnTo>
                                    <a:pt x="919" y="284"/>
                                  </a:lnTo>
                                  <a:lnTo>
                                    <a:pt x="918" y="278"/>
                                  </a:lnTo>
                                  <a:lnTo>
                                    <a:pt x="916" y="273"/>
                                  </a:lnTo>
                                  <a:lnTo>
                                    <a:pt x="913" y="261"/>
                                  </a:lnTo>
                                  <a:lnTo>
                                    <a:pt x="912" y="252"/>
                                  </a:lnTo>
                                  <a:lnTo>
                                    <a:pt x="912" y="247"/>
                                  </a:lnTo>
                                  <a:lnTo>
                                    <a:pt x="912" y="245"/>
                                  </a:lnTo>
                                  <a:lnTo>
                                    <a:pt x="901" y="134"/>
                                  </a:lnTo>
                                  <a:lnTo>
                                    <a:pt x="829" y="76"/>
                                  </a:lnTo>
                                  <a:lnTo>
                                    <a:pt x="826" y="75"/>
                                  </a:lnTo>
                                  <a:lnTo>
                                    <a:pt x="821" y="72"/>
                                  </a:lnTo>
                                  <a:lnTo>
                                    <a:pt x="817" y="70"/>
                                  </a:lnTo>
                                  <a:lnTo>
                                    <a:pt x="814" y="67"/>
                                  </a:lnTo>
                                  <a:lnTo>
                                    <a:pt x="784" y="41"/>
                                  </a:lnTo>
                                  <a:lnTo>
                                    <a:pt x="783" y="41"/>
                                  </a:lnTo>
                                  <a:lnTo>
                                    <a:pt x="783" y="40"/>
                                  </a:lnTo>
                                  <a:lnTo>
                                    <a:pt x="763" y="31"/>
                                  </a:lnTo>
                                  <a:lnTo>
                                    <a:pt x="759" y="28"/>
                                  </a:lnTo>
                                  <a:lnTo>
                                    <a:pt x="754" y="25"/>
                                  </a:lnTo>
                                  <a:lnTo>
                                    <a:pt x="746" y="19"/>
                                  </a:lnTo>
                                  <a:lnTo>
                                    <a:pt x="739" y="13"/>
                                  </a:lnTo>
                                  <a:lnTo>
                                    <a:pt x="728" y="9"/>
                                  </a:lnTo>
                                  <a:lnTo>
                                    <a:pt x="718" y="4"/>
                                  </a:lnTo>
                                  <a:lnTo>
                                    <a:pt x="708" y="1"/>
                                  </a:lnTo>
                                  <a:lnTo>
                                    <a:pt x="697" y="0"/>
                                  </a:lnTo>
                                  <a:lnTo>
                                    <a:pt x="688" y="0"/>
                                  </a:lnTo>
                                  <a:lnTo>
                                    <a:pt x="679" y="1"/>
                                  </a:lnTo>
                                  <a:lnTo>
                                    <a:pt x="670" y="3"/>
                                  </a:lnTo>
                                  <a:lnTo>
                                    <a:pt x="661" y="4"/>
                                  </a:lnTo>
                                  <a:lnTo>
                                    <a:pt x="655" y="5"/>
                                  </a:lnTo>
                                  <a:lnTo>
                                    <a:pt x="648" y="6"/>
                                  </a:lnTo>
                                  <a:lnTo>
                                    <a:pt x="643" y="8"/>
                                  </a:lnTo>
                                  <a:lnTo>
                                    <a:pt x="640" y="9"/>
                                  </a:lnTo>
                                  <a:lnTo>
                                    <a:pt x="635" y="9"/>
                                  </a:lnTo>
                                  <a:lnTo>
                                    <a:pt x="629" y="10"/>
                                  </a:lnTo>
                                  <a:lnTo>
                                    <a:pt x="618" y="12"/>
                                  </a:lnTo>
                                  <a:lnTo>
                                    <a:pt x="608" y="12"/>
                                  </a:lnTo>
                                  <a:lnTo>
                                    <a:pt x="598" y="13"/>
                                  </a:lnTo>
                                  <a:lnTo>
                                    <a:pt x="587" y="14"/>
                                  </a:lnTo>
                                  <a:lnTo>
                                    <a:pt x="578" y="14"/>
                                  </a:lnTo>
                                  <a:lnTo>
                                    <a:pt x="572" y="14"/>
                                  </a:lnTo>
                                  <a:lnTo>
                                    <a:pt x="562" y="16"/>
                                  </a:lnTo>
                                  <a:lnTo>
                                    <a:pt x="553" y="18"/>
                                  </a:lnTo>
                                  <a:lnTo>
                                    <a:pt x="545" y="21"/>
                                  </a:lnTo>
                                  <a:lnTo>
                                    <a:pt x="540" y="25"/>
                                  </a:lnTo>
                                  <a:lnTo>
                                    <a:pt x="534" y="25"/>
                                  </a:lnTo>
                                  <a:lnTo>
                                    <a:pt x="529" y="25"/>
                                  </a:lnTo>
                                  <a:lnTo>
                                    <a:pt x="523" y="25"/>
                                  </a:lnTo>
                                  <a:lnTo>
                                    <a:pt x="516" y="23"/>
                                  </a:lnTo>
                                  <a:lnTo>
                                    <a:pt x="510" y="23"/>
                                  </a:lnTo>
                                  <a:lnTo>
                                    <a:pt x="505" y="22"/>
                                  </a:lnTo>
                                  <a:lnTo>
                                    <a:pt x="498" y="21"/>
                                  </a:lnTo>
                                  <a:lnTo>
                                    <a:pt x="494" y="19"/>
                                  </a:lnTo>
                                  <a:lnTo>
                                    <a:pt x="492" y="19"/>
                                  </a:lnTo>
                                  <a:lnTo>
                                    <a:pt x="489" y="18"/>
                                  </a:lnTo>
                                  <a:lnTo>
                                    <a:pt x="484" y="17"/>
                                  </a:lnTo>
                                  <a:lnTo>
                                    <a:pt x="475" y="17"/>
                                  </a:lnTo>
                                  <a:lnTo>
                                    <a:pt x="462" y="16"/>
                                  </a:lnTo>
                                  <a:lnTo>
                                    <a:pt x="445" y="14"/>
                                  </a:lnTo>
                                  <a:lnTo>
                                    <a:pt x="425" y="14"/>
                                  </a:lnTo>
                                  <a:lnTo>
                                    <a:pt x="396" y="14"/>
                                  </a:lnTo>
                                  <a:lnTo>
                                    <a:pt x="390" y="16"/>
                                  </a:lnTo>
                                  <a:lnTo>
                                    <a:pt x="383" y="18"/>
                                  </a:lnTo>
                                  <a:lnTo>
                                    <a:pt x="376" y="22"/>
                                  </a:lnTo>
                                  <a:lnTo>
                                    <a:pt x="369" y="26"/>
                                  </a:lnTo>
                                  <a:lnTo>
                                    <a:pt x="363" y="31"/>
                                  </a:lnTo>
                                  <a:lnTo>
                                    <a:pt x="357" y="35"/>
                                  </a:lnTo>
                                  <a:lnTo>
                                    <a:pt x="352" y="39"/>
                                  </a:lnTo>
                                  <a:lnTo>
                                    <a:pt x="350" y="41"/>
                                  </a:lnTo>
                                  <a:lnTo>
                                    <a:pt x="321" y="61"/>
                                  </a:lnTo>
                                  <a:lnTo>
                                    <a:pt x="316" y="63"/>
                                  </a:lnTo>
                                  <a:lnTo>
                                    <a:pt x="310" y="67"/>
                                  </a:lnTo>
                                  <a:lnTo>
                                    <a:pt x="302" y="70"/>
                                  </a:lnTo>
                                  <a:lnTo>
                                    <a:pt x="294" y="72"/>
                                  </a:lnTo>
                                  <a:lnTo>
                                    <a:pt x="283" y="75"/>
                                  </a:lnTo>
                                  <a:lnTo>
                                    <a:pt x="271" y="79"/>
                                  </a:lnTo>
                                  <a:lnTo>
                                    <a:pt x="255" y="81"/>
                                  </a:lnTo>
                                  <a:lnTo>
                                    <a:pt x="239" y="85"/>
                                  </a:lnTo>
                                  <a:lnTo>
                                    <a:pt x="228" y="87"/>
                                  </a:lnTo>
                                  <a:lnTo>
                                    <a:pt x="220" y="89"/>
                                  </a:lnTo>
                                  <a:lnTo>
                                    <a:pt x="214" y="92"/>
                                  </a:lnTo>
                                  <a:lnTo>
                                    <a:pt x="209" y="93"/>
                                  </a:lnTo>
                                  <a:lnTo>
                                    <a:pt x="205" y="97"/>
                                  </a:lnTo>
                                  <a:lnTo>
                                    <a:pt x="202" y="101"/>
                                  </a:lnTo>
                                  <a:lnTo>
                                    <a:pt x="200" y="105"/>
                                  </a:lnTo>
                                  <a:lnTo>
                                    <a:pt x="200" y="110"/>
                                  </a:lnTo>
                                  <a:lnTo>
                                    <a:pt x="199" y="112"/>
                                  </a:lnTo>
                                  <a:lnTo>
                                    <a:pt x="199" y="115"/>
                                  </a:lnTo>
                                  <a:lnTo>
                                    <a:pt x="196" y="119"/>
                                  </a:lnTo>
                                  <a:lnTo>
                                    <a:pt x="193" y="124"/>
                                  </a:lnTo>
                                  <a:lnTo>
                                    <a:pt x="186" y="132"/>
                                  </a:lnTo>
                                  <a:lnTo>
                                    <a:pt x="179" y="140"/>
                                  </a:lnTo>
                                  <a:lnTo>
                                    <a:pt x="173" y="146"/>
                                  </a:lnTo>
                                  <a:lnTo>
                                    <a:pt x="166" y="151"/>
                                  </a:lnTo>
                                  <a:lnTo>
                                    <a:pt x="162" y="156"/>
                                  </a:lnTo>
                                  <a:lnTo>
                                    <a:pt x="158" y="159"/>
                                  </a:lnTo>
                                  <a:lnTo>
                                    <a:pt x="156" y="160"/>
                                  </a:lnTo>
                                  <a:lnTo>
                                    <a:pt x="155" y="161"/>
                                  </a:lnTo>
                                  <a:lnTo>
                                    <a:pt x="152" y="164"/>
                                  </a:lnTo>
                                  <a:lnTo>
                                    <a:pt x="142" y="223"/>
                                  </a:lnTo>
                                  <a:lnTo>
                                    <a:pt x="140" y="223"/>
                                  </a:lnTo>
                                  <a:lnTo>
                                    <a:pt x="140" y="225"/>
                                  </a:lnTo>
                                  <a:lnTo>
                                    <a:pt x="140" y="230"/>
                                  </a:lnTo>
                                  <a:lnTo>
                                    <a:pt x="139" y="245"/>
                                  </a:lnTo>
                                  <a:lnTo>
                                    <a:pt x="137" y="265"/>
                                  </a:lnTo>
                                  <a:lnTo>
                                    <a:pt x="131" y="287"/>
                                  </a:lnTo>
                                  <a:lnTo>
                                    <a:pt x="115" y="320"/>
                                  </a:lnTo>
                                  <a:lnTo>
                                    <a:pt x="106" y="338"/>
                                  </a:lnTo>
                                  <a:lnTo>
                                    <a:pt x="103" y="345"/>
                                  </a:lnTo>
                                  <a:lnTo>
                                    <a:pt x="102" y="346"/>
                                  </a:lnTo>
                                  <a:lnTo>
                                    <a:pt x="81" y="428"/>
                                  </a:lnTo>
                                  <a:lnTo>
                                    <a:pt x="81" y="429"/>
                                  </a:lnTo>
                                  <a:lnTo>
                                    <a:pt x="81" y="430"/>
                                  </a:lnTo>
                                  <a:lnTo>
                                    <a:pt x="81" y="505"/>
                                  </a:lnTo>
                                  <a:lnTo>
                                    <a:pt x="81" y="508"/>
                                  </a:lnTo>
                                  <a:lnTo>
                                    <a:pt x="81" y="509"/>
                                  </a:lnTo>
                                  <a:lnTo>
                                    <a:pt x="95" y="557"/>
                                  </a:lnTo>
                                  <a:lnTo>
                                    <a:pt x="91" y="599"/>
                                  </a:lnTo>
                                  <a:lnTo>
                                    <a:pt x="91" y="602"/>
                                  </a:lnTo>
                                  <a:lnTo>
                                    <a:pt x="91" y="603"/>
                                  </a:lnTo>
                                  <a:lnTo>
                                    <a:pt x="106" y="672"/>
                                  </a:lnTo>
                                  <a:lnTo>
                                    <a:pt x="102" y="699"/>
                                  </a:lnTo>
                                  <a:lnTo>
                                    <a:pt x="96" y="716"/>
                                  </a:lnTo>
                                  <a:lnTo>
                                    <a:pt x="86" y="747"/>
                                  </a:lnTo>
                                  <a:lnTo>
                                    <a:pt x="76" y="782"/>
                                  </a:lnTo>
                                  <a:lnTo>
                                    <a:pt x="67" y="807"/>
                                  </a:lnTo>
                                  <a:lnTo>
                                    <a:pt x="67" y="809"/>
                                  </a:lnTo>
                                  <a:lnTo>
                                    <a:pt x="65" y="809"/>
                                  </a:lnTo>
                                  <a:lnTo>
                                    <a:pt x="63" y="827"/>
                                  </a:lnTo>
                                  <a:lnTo>
                                    <a:pt x="58" y="851"/>
                                  </a:lnTo>
                                  <a:lnTo>
                                    <a:pt x="55" y="877"/>
                                  </a:lnTo>
                                  <a:lnTo>
                                    <a:pt x="56" y="895"/>
                                  </a:lnTo>
                                  <a:lnTo>
                                    <a:pt x="58" y="902"/>
                                  </a:lnTo>
                                  <a:lnTo>
                                    <a:pt x="59" y="906"/>
                                  </a:lnTo>
                                  <a:lnTo>
                                    <a:pt x="60" y="908"/>
                                  </a:lnTo>
                                  <a:lnTo>
                                    <a:pt x="60" y="911"/>
                                  </a:lnTo>
                                  <a:lnTo>
                                    <a:pt x="47" y="961"/>
                                  </a:lnTo>
                                  <a:lnTo>
                                    <a:pt x="15" y="984"/>
                                  </a:lnTo>
                                  <a:lnTo>
                                    <a:pt x="15" y="984"/>
                                  </a:lnTo>
                                  <a:lnTo>
                                    <a:pt x="15" y="984"/>
                                  </a:lnTo>
                                  <a:lnTo>
                                    <a:pt x="15" y="984"/>
                                  </a:lnTo>
                                  <a:lnTo>
                                    <a:pt x="14" y="984"/>
                                  </a:lnTo>
                                  <a:lnTo>
                                    <a:pt x="6" y="992"/>
                                  </a:lnTo>
                                  <a:lnTo>
                                    <a:pt x="6" y="993"/>
                                  </a:lnTo>
                                  <a:lnTo>
                                    <a:pt x="0" y="999"/>
                                  </a:lnTo>
                                  <a:lnTo>
                                    <a:pt x="1" y="1000"/>
                                  </a:lnTo>
                                  <a:lnTo>
                                    <a:pt x="3" y="1001"/>
                                  </a:lnTo>
                                  <a:lnTo>
                                    <a:pt x="5" y="1001"/>
                                  </a:lnTo>
                                  <a:lnTo>
                                    <a:pt x="6" y="1002"/>
                                  </a:lnTo>
                                  <a:lnTo>
                                    <a:pt x="1" y="1436"/>
                                  </a:lnTo>
                                  <a:lnTo>
                                    <a:pt x="440" y="1737"/>
                                  </a:lnTo>
                                  <a:lnTo>
                                    <a:pt x="987" y="1604"/>
                                  </a:lnTo>
                                  <a:lnTo>
                                    <a:pt x="962" y="10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BDBD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70" name="Freeform 1429270"/>
                          <wps:cNvSpPr>
                            <a:spLocks/>
                          </wps:cNvSpPr>
                          <wps:spPr bwMode="auto">
                            <a:xfrm>
                              <a:off x="773" y="1309"/>
                              <a:ext cx="175" cy="214"/>
                            </a:xfrm>
                            <a:custGeom>
                              <a:avLst/>
                              <a:gdLst>
                                <a:gd name="T0" fmla="*/ 11 w 525"/>
                                <a:gd name="T1" fmla="*/ 644 h 644"/>
                                <a:gd name="T2" fmla="*/ 15 w 525"/>
                                <a:gd name="T3" fmla="*/ 329 h 644"/>
                                <a:gd name="T4" fmla="*/ 28 w 525"/>
                                <a:gd name="T5" fmla="*/ 295 h 644"/>
                                <a:gd name="T6" fmla="*/ 30 w 525"/>
                                <a:gd name="T7" fmla="*/ 270 h 644"/>
                                <a:gd name="T8" fmla="*/ 34 w 525"/>
                                <a:gd name="T9" fmla="*/ 268 h 644"/>
                                <a:gd name="T10" fmla="*/ 38 w 525"/>
                                <a:gd name="T11" fmla="*/ 268 h 644"/>
                                <a:gd name="T12" fmla="*/ 50 w 525"/>
                                <a:gd name="T13" fmla="*/ 264 h 644"/>
                                <a:gd name="T14" fmla="*/ 61 w 525"/>
                                <a:gd name="T15" fmla="*/ 258 h 644"/>
                                <a:gd name="T16" fmla="*/ 73 w 525"/>
                                <a:gd name="T17" fmla="*/ 240 h 644"/>
                                <a:gd name="T18" fmla="*/ 74 w 525"/>
                                <a:gd name="T19" fmla="*/ 218 h 644"/>
                                <a:gd name="T20" fmla="*/ 81 w 525"/>
                                <a:gd name="T21" fmla="*/ 205 h 644"/>
                                <a:gd name="T22" fmla="*/ 84 w 525"/>
                                <a:gd name="T23" fmla="*/ 193 h 644"/>
                                <a:gd name="T24" fmla="*/ 87 w 525"/>
                                <a:gd name="T25" fmla="*/ 183 h 644"/>
                                <a:gd name="T26" fmla="*/ 91 w 525"/>
                                <a:gd name="T27" fmla="*/ 178 h 644"/>
                                <a:gd name="T28" fmla="*/ 102 w 525"/>
                                <a:gd name="T29" fmla="*/ 175 h 644"/>
                                <a:gd name="T30" fmla="*/ 114 w 525"/>
                                <a:gd name="T31" fmla="*/ 177 h 644"/>
                                <a:gd name="T32" fmla="*/ 126 w 525"/>
                                <a:gd name="T33" fmla="*/ 177 h 644"/>
                                <a:gd name="T34" fmla="*/ 137 w 525"/>
                                <a:gd name="T35" fmla="*/ 175 h 644"/>
                                <a:gd name="T36" fmla="*/ 140 w 525"/>
                                <a:gd name="T37" fmla="*/ 174 h 644"/>
                                <a:gd name="T38" fmla="*/ 158 w 525"/>
                                <a:gd name="T39" fmla="*/ 156 h 644"/>
                                <a:gd name="T40" fmla="*/ 165 w 525"/>
                                <a:gd name="T41" fmla="*/ 135 h 644"/>
                                <a:gd name="T42" fmla="*/ 166 w 525"/>
                                <a:gd name="T43" fmla="*/ 94 h 644"/>
                                <a:gd name="T44" fmla="*/ 165 w 525"/>
                                <a:gd name="T45" fmla="*/ 51 h 644"/>
                                <a:gd name="T46" fmla="*/ 165 w 525"/>
                                <a:gd name="T47" fmla="*/ 49 h 644"/>
                                <a:gd name="T48" fmla="*/ 154 w 525"/>
                                <a:gd name="T49" fmla="*/ 25 h 644"/>
                                <a:gd name="T50" fmla="*/ 144 w 525"/>
                                <a:gd name="T51" fmla="*/ 2 h 644"/>
                                <a:gd name="T52" fmla="*/ 157 w 525"/>
                                <a:gd name="T53" fmla="*/ 0 h 644"/>
                                <a:gd name="T54" fmla="*/ 167 w 525"/>
                                <a:gd name="T55" fmla="*/ 1 h 644"/>
                                <a:gd name="T56" fmla="*/ 179 w 525"/>
                                <a:gd name="T57" fmla="*/ 14 h 644"/>
                                <a:gd name="T58" fmla="*/ 186 w 525"/>
                                <a:gd name="T59" fmla="*/ 33 h 644"/>
                                <a:gd name="T60" fmla="*/ 190 w 525"/>
                                <a:gd name="T61" fmla="*/ 44 h 644"/>
                                <a:gd name="T62" fmla="*/ 196 w 525"/>
                                <a:gd name="T63" fmla="*/ 54 h 644"/>
                                <a:gd name="T64" fmla="*/ 206 w 525"/>
                                <a:gd name="T65" fmla="*/ 60 h 644"/>
                                <a:gd name="T66" fmla="*/ 219 w 525"/>
                                <a:gd name="T67" fmla="*/ 62 h 644"/>
                                <a:gd name="T68" fmla="*/ 228 w 525"/>
                                <a:gd name="T69" fmla="*/ 62 h 644"/>
                                <a:gd name="T70" fmla="*/ 237 w 525"/>
                                <a:gd name="T71" fmla="*/ 64 h 644"/>
                                <a:gd name="T72" fmla="*/ 247 w 525"/>
                                <a:gd name="T73" fmla="*/ 71 h 644"/>
                                <a:gd name="T74" fmla="*/ 256 w 525"/>
                                <a:gd name="T75" fmla="*/ 81 h 644"/>
                                <a:gd name="T76" fmla="*/ 267 w 525"/>
                                <a:gd name="T77" fmla="*/ 94 h 644"/>
                                <a:gd name="T78" fmla="*/ 278 w 525"/>
                                <a:gd name="T79" fmla="*/ 106 h 644"/>
                                <a:gd name="T80" fmla="*/ 289 w 525"/>
                                <a:gd name="T81" fmla="*/ 111 h 644"/>
                                <a:gd name="T82" fmla="*/ 301 w 525"/>
                                <a:gd name="T83" fmla="*/ 112 h 644"/>
                                <a:gd name="T84" fmla="*/ 312 w 525"/>
                                <a:gd name="T85" fmla="*/ 111 h 644"/>
                                <a:gd name="T86" fmla="*/ 312 w 525"/>
                                <a:gd name="T87" fmla="*/ 100 h 644"/>
                                <a:gd name="T88" fmla="*/ 312 w 525"/>
                                <a:gd name="T89" fmla="*/ 87 h 644"/>
                                <a:gd name="T90" fmla="*/ 313 w 525"/>
                                <a:gd name="T91" fmla="*/ 80 h 644"/>
                                <a:gd name="T92" fmla="*/ 321 w 525"/>
                                <a:gd name="T93" fmla="*/ 77 h 644"/>
                                <a:gd name="T94" fmla="*/ 334 w 525"/>
                                <a:gd name="T95" fmla="*/ 76 h 644"/>
                                <a:gd name="T96" fmla="*/ 347 w 525"/>
                                <a:gd name="T97" fmla="*/ 77 h 644"/>
                                <a:gd name="T98" fmla="*/ 357 w 525"/>
                                <a:gd name="T99" fmla="*/ 77 h 644"/>
                                <a:gd name="T100" fmla="*/ 367 w 525"/>
                                <a:gd name="T101" fmla="*/ 76 h 644"/>
                                <a:gd name="T102" fmla="*/ 378 w 525"/>
                                <a:gd name="T103" fmla="*/ 73 h 644"/>
                                <a:gd name="T104" fmla="*/ 396 w 525"/>
                                <a:gd name="T105" fmla="*/ 64 h 644"/>
                                <a:gd name="T106" fmla="*/ 423 w 525"/>
                                <a:gd name="T107" fmla="*/ 49 h 644"/>
                                <a:gd name="T108" fmla="*/ 449 w 525"/>
                                <a:gd name="T109" fmla="*/ 32 h 644"/>
                                <a:gd name="T110" fmla="*/ 476 w 525"/>
                                <a:gd name="T111" fmla="*/ 14 h 644"/>
                                <a:gd name="T112" fmla="*/ 491 w 525"/>
                                <a:gd name="T113" fmla="*/ 3 h 644"/>
                                <a:gd name="T114" fmla="*/ 497 w 525"/>
                                <a:gd name="T115" fmla="*/ 5 h 644"/>
                                <a:gd name="T116" fmla="*/ 500 w 525"/>
                                <a:gd name="T117" fmla="*/ 13 h 644"/>
                                <a:gd name="T118" fmla="*/ 512 w 525"/>
                                <a:gd name="T119" fmla="*/ 241 h 644"/>
                                <a:gd name="T120" fmla="*/ 525 w 525"/>
                                <a:gd name="T121" fmla="*/ 519 h 6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  <a:cxn ang="0">
                                  <a:pos x="T118" y="T119"/>
                                </a:cxn>
                                <a:cxn ang="0">
                                  <a:pos x="T120" y="T121"/>
                                </a:cxn>
                              </a:cxnLst>
                              <a:rect l="0" t="0" r="r" b="b"/>
                              <a:pathLst>
                                <a:path w="525" h="644">
                                  <a:moveTo>
                                    <a:pt x="525" y="519"/>
                                  </a:moveTo>
                                  <a:lnTo>
                                    <a:pt x="11" y="644"/>
                                  </a:lnTo>
                                  <a:lnTo>
                                    <a:pt x="0" y="343"/>
                                  </a:lnTo>
                                  <a:lnTo>
                                    <a:pt x="15" y="329"/>
                                  </a:lnTo>
                                  <a:lnTo>
                                    <a:pt x="24" y="312"/>
                                  </a:lnTo>
                                  <a:lnTo>
                                    <a:pt x="28" y="295"/>
                                  </a:lnTo>
                                  <a:lnTo>
                                    <a:pt x="30" y="277"/>
                                  </a:lnTo>
                                  <a:lnTo>
                                    <a:pt x="30" y="270"/>
                                  </a:lnTo>
                                  <a:lnTo>
                                    <a:pt x="33" y="268"/>
                                  </a:lnTo>
                                  <a:lnTo>
                                    <a:pt x="34" y="268"/>
                                  </a:lnTo>
                                  <a:lnTo>
                                    <a:pt x="37" y="268"/>
                                  </a:lnTo>
                                  <a:lnTo>
                                    <a:pt x="38" y="268"/>
                                  </a:lnTo>
                                  <a:lnTo>
                                    <a:pt x="44" y="267"/>
                                  </a:lnTo>
                                  <a:lnTo>
                                    <a:pt x="50" y="264"/>
                                  </a:lnTo>
                                  <a:lnTo>
                                    <a:pt x="56" y="262"/>
                                  </a:lnTo>
                                  <a:lnTo>
                                    <a:pt x="61" y="258"/>
                                  </a:lnTo>
                                  <a:lnTo>
                                    <a:pt x="69" y="249"/>
                                  </a:lnTo>
                                  <a:lnTo>
                                    <a:pt x="73" y="240"/>
                                  </a:lnTo>
                                  <a:lnTo>
                                    <a:pt x="75" y="228"/>
                                  </a:lnTo>
                                  <a:lnTo>
                                    <a:pt x="74" y="218"/>
                                  </a:lnTo>
                                  <a:lnTo>
                                    <a:pt x="78" y="211"/>
                                  </a:lnTo>
                                  <a:lnTo>
                                    <a:pt x="81" y="205"/>
                                  </a:lnTo>
                                  <a:lnTo>
                                    <a:pt x="82" y="200"/>
                                  </a:lnTo>
                                  <a:lnTo>
                                    <a:pt x="84" y="193"/>
                                  </a:lnTo>
                                  <a:lnTo>
                                    <a:pt x="86" y="187"/>
                                  </a:lnTo>
                                  <a:lnTo>
                                    <a:pt x="87" y="183"/>
                                  </a:lnTo>
                                  <a:lnTo>
                                    <a:pt x="88" y="179"/>
                                  </a:lnTo>
                                  <a:lnTo>
                                    <a:pt x="91" y="178"/>
                                  </a:lnTo>
                                  <a:lnTo>
                                    <a:pt x="96" y="177"/>
                                  </a:lnTo>
                                  <a:lnTo>
                                    <a:pt x="102" y="175"/>
                                  </a:lnTo>
                                  <a:lnTo>
                                    <a:pt x="108" y="175"/>
                                  </a:lnTo>
                                  <a:lnTo>
                                    <a:pt x="114" y="177"/>
                                  </a:lnTo>
                                  <a:lnTo>
                                    <a:pt x="121" y="177"/>
                                  </a:lnTo>
                                  <a:lnTo>
                                    <a:pt x="126" y="177"/>
                                  </a:lnTo>
                                  <a:lnTo>
                                    <a:pt x="132" y="177"/>
                                  </a:lnTo>
                                  <a:lnTo>
                                    <a:pt x="137" y="175"/>
                                  </a:lnTo>
                                  <a:lnTo>
                                    <a:pt x="139" y="175"/>
                                  </a:lnTo>
                                  <a:lnTo>
                                    <a:pt x="140" y="174"/>
                                  </a:lnTo>
                                  <a:lnTo>
                                    <a:pt x="150" y="165"/>
                                  </a:lnTo>
                                  <a:lnTo>
                                    <a:pt x="158" y="156"/>
                                  </a:lnTo>
                                  <a:lnTo>
                                    <a:pt x="163" y="146"/>
                                  </a:lnTo>
                                  <a:lnTo>
                                    <a:pt x="165" y="135"/>
                                  </a:lnTo>
                                  <a:lnTo>
                                    <a:pt x="165" y="115"/>
                                  </a:lnTo>
                                  <a:lnTo>
                                    <a:pt x="166" y="94"/>
                                  </a:lnTo>
                                  <a:lnTo>
                                    <a:pt x="166" y="72"/>
                                  </a:lnTo>
                                  <a:lnTo>
                                    <a:pt x="165" y="51"/>
                                  </a:lnTo>
                                  <a:lnTo>
                                    <a:pt x="165" y="50"/>
                                  </a:lnTo>
                                  <a:lnTo>
                                    <a:pt x="165" y="49"/>
                                  </a:lnTo>
                                  <a:lnTo>
                                    <a:pt x="159" y="37"/>
                                  </a:lnTo>
                                  <a:lnTo>
                                    <a:pt x="154" y="25"/>
                                  </a:lnTo>
                                  <a:lnTo>
                                    <a:pt x="149" y="14"/>
                                  </a:lnTo>
                                  <a:lnTo>
                                    <a:pt x="144" y="2"/>
                                  </a:lnTo>
                                  <a:lnTo>
                                    <a:pt x="150" y="1"/>
                                  </a:lnTo>
                                  <a:lnTo>
                                    <a:pt x="157" y="0"/>
                                  </a:lnTo>
                                  <a:lnTo>
                                    <a:pt x="162" y="0"/>
                                  </a:lnTo>
                                  <a:lnTo>
                                    <a:pt x="167" y="1"/>
                                  </a:lnTo>
                                  <a:lnTo>
                                    <a:pt x="174" y="6"/>
                                  </a:lnTo>
                                  <a:lnTo>
                                    <a:pt x="179" y="14"/>
                                  </a:lnTo>
                                  <a:lnTo>
                                    <a:pt x="183" y="23"/>
                                  </a:lnTo>
                                  <a:lnTo>
                                    <a:pt x="186" y="33"/>
                                  </a:lnTo>
                                  <a:lnTo>
                                    <a:pt x="189" y="38"/>
                                  </a:lnTo>
                                  <a:lnTo>
                                    <a:pt x="190" y="44"/>
                                  </a:lnTo>
                                  <a:lnTo>
                                    <a:pt x="193" y="49"/>
                                  </a:lnTo>
                                  <a:lnTo>
                                    <a:pt x="196" y="54"/>
                                  </a:lnTo>
                                  <a:lnTo>
                                    <a:pt x="199" y="58"/>
                                  </a:lnTo>
                                  <a:lnTo>
                                    <a:pt x="206" y="60"/>
                                  </a:lnTo>
                                  <a:lnTo>
                                    <a:pt x="212" y="62"/>
                                  </a:lnTo>
                                  <a:lnTo>
                                    <a:pt x="219" y="62"/>
                                  </a:lnTo>
                                  <a:lnTo>
                                    <a:pt x="224" y="62"/>
                                  </a:lnTo>
                                  <a:lnTo>
                                    <a:pt x="228" y="62"/>
                                  </a:lnTo>
                                  <a:lnTo>
                                    <a:pt x="233" y="63"/>
                                  </a:lnTo>
                                  <a:lnTo>
                                    <a:pt x="237" y="64"/>
                                  </a:lnTo>
                                  <a:lnTo>
                                    <a:pt x="242" y="67"/>
                                  </a:lnTo>
                                  <a:lnTo>
                                    <a:pt x="247" y="71"/>
                                  </a:lnTo>
                                  <a:lnTo>
                                    <a:pt x="252" y="76"/>
                                  </a:lnTo>
                                  <a:lnTo>
                                    <a:pt x="256" y="81"/>
                                  </a:lnTo>
                                  <a:lnTo>
                                    <a:pt x="261" y="87"/>
                                  </a:lnTo>
                                  <a:lnTo>
                                    <a:pt x="267" y="94"/>
                                  </a:lnTo>
                                  <a:lnTo>
                                    <a:pt x="272" y="99"/>
                                  </a:lnTo>
                                  <a:lnTo>
                                    <a:pt x="278" y="106"/>
                                  </a:lnTo>
                                  <a:lnTo>
                                    <a:pt x="283" y="109"/>
                                  </a:lnTo>
                                  <a:lnTo>
                                    <a:pt x="289" y="111"/>
                                  </a:lnTo>
                                  <a:lnTo>
                                    <a:pt x="295" y="112"/>
                                  </a:lnTo>
                                  <a:lnTo>
                                    <a:pt x="301" y="112"/>
                                  </a:lnTo>
                                  <a:lnTo>
                                    <a:pt x="312" y="112"/>
                                  </a:lnTo>
                                  <a:lnTo>
                                    <a:pt x="312" y="111"/>
                                  </a:lnTo>
                                  <a:lnTo>
                                    <a:pt x="312" y="106"/>
                                  </a:lnTo>
                                  <a:lnTo>
                                    <a:pt x="312" y="100"/>
                                  </a:lnTo>
                                  <a:lnTo>
                                    <a:pt x="312" y="95"/>
                                  </a:lnTo>
                                  <a:lnTo>
                                    <a:pt x="312" y="87"/>
                                  </a:lnTo>
                                  <a:lnTo>
                                    <a:pt x="312" y="82"/>
                                  </a:lnTo>
                                  <a:lnTo>
                                    <a:pt x="313" y="80"/>
                                  </a:lnTo>
                                  <a:lnTo>
                                    <a:pt x="314" y="78"/>
                                  </a:lnTo>
                                  <a:lnTo>
                                    <a:pt x="321" y="77"/>
                                  </a:lnTo>
                                  <a:lnTo>
                                    <a:pt x="327" y="76"/>
                                  </a:lnTo>
                                  <a:lnTo>
                                    <a:pt x="334" y="76"/>
                                  </a:lnTo>
                                  <a:lnTo>
                                    <a:pt x="342" y="77"/>
                                  </a:lnTo>
                                  <a:lnTo>
                                    <a:pt x="347" y="77"/>
                                  </a:lnTo>
                                  <a:lnTo>
                                    <a:pt x="352" y="77"/>
                                  </a:lnTo>
                                  <a:lnTo>
                                    <a:pt x="357" y="77"/>
                                  </a:lnTo>
                                  <a:lnTo>
                                    <a:pt x="362" y="76"/>
                                  </a:lnTo>
                                  <a:lnTo>
                                    <a:pt x="367" y="76"/>
                                  </a:lnTo>
                                  <a:lnTo>
                                    <a:pt x="373" y="75"/>
                                  </a:lnTo>
                                  <a:lnTo>
                                    <a:pt x="378" y="73"/>
                                  </a:lnTo>
                                  <a:lnTo>
                                    <a:pt x="383" y="71"/>
                                  </a:lnTo>
                                  <a:lnTo>
                                    <a:pt x="396" y="64"/>
                                  </a:lnTo>
                                  <a:lnTo>
                                    <a:pt x="410" y="56"/>
                                  </a:lnTo>
                                  <a:lnTo>
                                    <a:pt x="423" y="49"/>
                                  </a:lnTo>
                                  <a:lnTo>
                                    <a:pt x="436" y="41"/>
                                  </a:lnTo>
                                  <a:lnTo>
                                    <a:pt x="449" y="32"/>
                                  </a:lnTo>
                                  <a:lnTo>
                                    <a:pt x="462" y="23"/>
                                  </a:lnTo>
                                  <a:lnTo>
                                    <a:pt x="476" y="14"/>
                                  </a:lnTo>
                                  <a:lnTo>
                                    <a:pt x="489" y="3"/>
                                  </a:lnTo>
                                  <a:lnTo>
                                    <a:pt x="491" y="3"/>
                                  </a:lnTo>
                                  <a:lnTo>
                                    <a:pt x="493" y="3"/>
                                  </a:lnTo>
                                  <a:lnTo>
                                    <a:pt x="497" y="5"/>
                                  </a:lnTo>
                                  <a:lnTo>
                                    <a:pt x="500" y="5"/>
                                  </a:lnTo>
                                  <a:lnTo>
                                    <a:pt x="500" y="13"/>
                                  </a:lnTo>
                                  <a:lnTo>
                                    <a:pt x="504" y="82"/>
                                  </a:lnTo>
                                  <a:lnTo>
                                    <a:pt x="512" y="241"/>
                                  </a:lnTo>
                                  <a:lnTo>
                                    <a:pt x="520" y="413"/>
                                  </a:lnTo>
                                  <a:lnTo>
                                    <a:pt x="525" y="5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FEFE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71" name="Freeform 1429271"/>
                          <wps:cNvSpPr>
                            <a:spLocks/>
                          </wps:cNvSpPr>
                          <wps:spPr bwMode="auto">
                            <a:xfrm>
                              <a:off x="633" y="1289"/>
                              <a:ext cx="158" cy="232"/>
                            </a:xfrm>
                            <a:custGeom>
                              <a:avLst/>
                              <a:gdLst>
                                <a:gd name="T0" fmla="*/ 14 w 476"/>
                                <a:gd name="T1" fmla="*/ 7 h 698"/>
                                <a:gd name="T2" fmla="*/ 30 w 476"/>
                                <a:gd name="T3" fmla="*/ 21 h 698"/>
                                <a:gd name="T4" fmla="*/ 47 w 476"/>
                                <a:gd name="T5" fmla="*/ 35 h 698"/>
                                <a:gd name="T6" fmla="*/ 66 w 476"/>
                                <a:gd name="T7" fmla="*/ 52 h 698"/>
                                <a:gd name="T8" fmla="*/ 88 w 476"/>
                                <a:gd name="T9" fmla="*/ 66 h 698"/>
                                <a:gd name="T10" fmla="*/ 111 w 476"/>
                                <a:gd name="T11" fmla="*/ 78 h 698"/>
                                <a:gd name="T12" fmla="*/ 138 w 476"/>
                                <a:gd name="T13" fmla="*/ 83 h 698"/>
                                <a:gd name="T14" fmla="*/ 160 w 476"/>
                                <a:gd name="T15" fmla="*/ 82 h 698"/>
                                <a:gd name="T16" fmla="*/ 180 w 476"/>
                                <a:gd name="T17" fmla="*/ 74 h 698"/>
                                <a:gd name="T18" fmla="*/ 198 w 476"/>
                                <a:gd name="T19" fmla="*/ 61 h 698"/>
                                <a:gd name="T20" fmla="*/ 208 w 476"/>
                                <a:gd name="T21" fmla="*/ 54 h 698"/>
                                <a:gd name="T22" fmla="*/ 213 w 476"/>
                                <a:gd name="T23" fmla="*/ 54 h 698"/>
                                <a:gd name="T24" fmla="*/ 217 w 476"/>
                                <a:gd name="T25" fmla="*/ 54 h 698"/>
                                <a:gd name="T26" fmla="*/ 220 w 476"/>
                                <a:gd name="T27" fmla="*/ 54 h 698"/>
                                <a:gd name="T28" fmla="*/ 224 w 476"/>
                                <a:gd name="T29" fmla="*/ 57 h 698"/>
                                <a:gd name="T30" fmla="*/ 226 w 476"/>
                                <a:gd name="T31" fmla="*/ 63 h 698"/>
                                <a:gd name="T32" fmla="*/ 229 w 476"/>
                                <a:gd name="T33" fmla="*/ 74 h 698"/>
                                <a:gd name="T34" fmla="*/ 233 w 476"/>
                                <a:gd name="T35" fmla="*/ 85 h 698"/>
                                <a:gd name="T36" fmla="*/ 239 w 476"/>
                                <a:gd name="T37" fmla="*/ 96 h 698"/>
                                <a:gd name="T38" fmla="*/ 242 w 476"/>
                                <a:gd name="T39" fmla="*/ 98 h 698"/>
                                <a:gd name="T40" fmla="*/ 242 w 476"/>
                                <a:gd name="T41" fmla="*/ 106 h 698"/>
                                <a:gd name="T42" fmla="*/ 242 w 476"/>
                                <a:gd name="T43" fmla="*/ 133 h 698"/>
                                <a:gd name="T44" fmla="*/ 256 w 476"/>
                                <a:gd name="T45" fmla="*/ 175 h 698"/>
                                <a:gd name="T46" fmla="*/ 277 w 476"/>
                                <a:gd name="T47" fmla="*/ 188 h 698"/>
                                <a:gd name="T48" fmla="*/ 287 w 476"/>
                                <a:gd name="T49" fmla="*/ 193 h 698"/>
                                <a:gd name="T50" fmla="*/ 299 w 476"/>
                                <a:gd name="T51" fmla="*/ 198 h 698"/>
                                <a:gd name="T52" fmla="*/ 310 w 476"/>
                                <a:gd name="T53" fmla="*/ 204 h 698"/>
                                <a:gd name="T54" fmla="*/ 321 w 476"/>
                                <a:gd name="T55" fmla="*/ 212 h 698"/>
                                <a:gd name="T56" fmla="*/ 337 w 476"/>
                                <a:gd name="T57" fmla="*/ 203 h 698"/>
                                <a:gd name="T58" fmla="*/ 346 w 476"/>
                                <a:gd name="T59" fmla="*/ 172 h 698"/>
                                <a:gd name="T60" fmla="*/ 366 w 476"/>
                                <a:gd name="T61" fmla="*/ 158 h 698"/>
                                <a:gd name="T62" fmla="*/ 375 w 476"/>
                                <a:gd name="T63" fmla="*/ 155 h 698"/>
                                <a:gd name="T64" fmla="*/ 384 w 476"/>
                                <a:gd name="T65" fmla="*/ 155 h 698"/>
                                <a:gd name="T66" fmla="*/ 397 w 476"/>
                                <a:gd name="T67" fmla="*/ 154 h 698"/>
                                <a:gd name="T68" fmla="*/ 409 w 476"/>
                                <a:gd name="T69" fmla="*/ 149 h 698"/>
                                <a:gd name="T70" fmla="*/ 410 w 476"/>
                                <a:gd name="T71" fmla="*/ 147 h 698"/>
                                <a:gd name="T72" fmla="*/ 424 w 476"/>
                                <a:gd name="T73" fmla="*/ 137 h 698"/>
                                <a:gd name="T74" fmla="*/ 445 w 476"/>
                                <a:gd name="T75" fmla="*/ 136 h 698"/>
                                <a:gd name="T76" fmla="*/ 445 w 476"/>
                                <a:gd name="T77" fmla="*/ 141 h 698"/>
                                <a:gd name="T78" fmla="*/ 443 w 476"/>
                                <a:gd name="T79" fmla="*/ 147 h 698"/>
                                <a:gd name="T80" fmla="*/ 442 w 476"/>
                                <a:gd name="T81" fmla="*/ 180 h 698"/>
                                <a:gd name="T82" fmla="*/ 449 w 476"/>
                                <a:gd name="T83" fmla="*/ 212 h 698"/>
                                <a:gd name="T84" fmla="*/ 450 w 476"/>
                                <a:gd name="T85" fmla="*/ 213 h 698"/>
                                <a:gd name="T86" fmla="*/ 460 w 476"/>
                                <a:gd name="T87" fmla="*/ 244 h 698"/>
                                <a:gd name="T88" fmla="*/ 476 w 476"/>
                                <a:gd name="T89" fmla="*/ 278 h 698"/>
                                <a:gd name="T90" fmla="*/ 474 w 476"/>
                                <a:gd name="T91" fmla="*/ 292 h 698"/>
                                <a:gd name="T92" fmla="*/ 468 w 476"/>
                                <a:gd name="T93" fmla="*/ 304 h 698"/>
                                <a:gd name="T94" fmla="*/ 463 w 476"/>
                                <a:gd name="T95" fmla="*/ 306 h 698"/>
                                <a:gd name="T96" fmla="*/ 455 w 476"/>
                                <a:gd name="T97" fmla="*/ 308 h 698"/>
                                <a:gd name="T98" fmla="*/ 441 w 476"/>
                                <a:gd name="T99" fmla="*/ 312 h 698"/>
                                <a:gd name="T100" fmla="*/ 432 w 476"/>
                                <a:gd name="T101" fmla="*/ 328 h 698"/>
                                <a:gd name="T102" fmla="*/ 430 w 476"/>
                                <a:gd name="T103" fmla="*/ 335 h 698"/>
                                <a:gd name="T104" fmla="*/ 425 w 476"/>
                                <a:gd name="T105" fmla="*/ 367 h 698"/>
                                <a:gd name="T106" fmla="*/ 406 w 476"/>
                                <a:gd name="T107" fmla="*/ 389 h 698"/>
                                <a:gd name="T108" fmla="*/ 411 w 476"/>
                                <a:gd name="T109" fmla="*/ 698 h 698"/>
                                <a:gd name="T110" fmla="*/ 5 w 476"/>
                                <a:gd name="T111" fmla="*/ 0 h 69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</a:cxnLst>
                              <a:rect l="0" t="0" r="r" b="b"/>
                              <a:pathLst>
                                <a:path w="476" h="698">
                                  <a:moveTo>
                                    <a:pt x="5" y="0"/>
                                  </a:moveTo>
                                  <a:lnTo>
                                    <a:pt x="14" y="7"/>
                                  </a:lnTo>
                                  <a:lnTo>
                                    <a:pt x="22" y="13"/>
                                  </a:lnTo>
                                  <a:lnTo>
                                    <a:pt x="30" y="21"/>
                                  </a:lnTo>
                                  <a:lnTo>
                                    <a:pt x="36" y="27"/>
                                  </a:lnTo>
                                  <a:lnTo>
                                    <a:pt x="47" y="35"/>
                                  </a:lnTo>
                                  <a:lnTo>
                                    <a:pt x="56" y="44"/>
                                  </a:lnTo>
                                  <a:lnTo>
                                    <a:pt x="66" y="52"/>
                                  </a:lnTo>
                                  <a:lnTo>
                                    <a:pt x="76" y="58"/>
                                  </a:lnTo>
                                  <a:lnTo>
                                    <a:pt x="88" y="66"/>
                                  </a:lnTo>
                                  <a:lnTo>
                                    <a:pt x="100" y="71"/>
                                  </a:lnTo>
                                  <a:lnTo>
                                    <a:pt x="111" y="78"/>
                                  </a:lnTo>
                                  <a:lnTo>
                                    <a:pt x="126" y="82"/>
                                  </a:lnTo>
                                  <a:lnTo>
                                    <a:pt x="138" y="83"/>
                                  </a:lnTo>
                                  <a:lnTo>
                                    <a:pt x="150" y="83"/>
                                  </a:lnTo>
                                  <a:lnTo>
                                    <a:pt x="160" y="82"/>
                                  </a:lnTo>
                                  <a:lnTo>
                                    <a:pt x="171" y="78"/>
                                  </a:lnTo>
                                  <a:lnTo>
                                    <a:pt x="180" y="74"/>
                                  </a:lnTo>
                                  <a:lnTo>
                                    <a:pt x="189" y="67"/>
                                  </a:lnTo>
                                  <a:lnTo>
                                    <a:pt x="198" y="61"/>
                                  </a:lnTo>
                                  <a:lnTo>
                                    <a:pt x="206" y="54"/>
                                  </a:lnTo>
                                  <a:lnTo>
                                    <a:pt x="208" y="54"/>
                                  </a:lnTo>
                                  <a:lnTo>
                                    <a:pt x="211" y="54"/>
                                  </a:lnTo>
                                  <a:lnTo>
                                    <a:pt x="213" y="54"/>
                                  </a:lnTo>
                                  <a:lnTo>
                                    <a:pt x="216" y="54"/>
                                  </a:lnTo>
                                  <a:lnTo>
                                    <a:pt x="217" y="54"/>
                                  </a:lnTo>
                                  <a:lnTo>
                                    <a:pt x="219" y="54"/>
                                  </a:lnTo>
                                  <a:lnTo>
                                    <a:pt x="220" y="54"/>
                                  </a:lnTo>
                                  <a:lnTo>
                                    <a:pt x="221" y="54"/>
                                  </a:lnTo>
                                  <a:lnTo>
                                    <a:pt x="224" y="57"/>
                                  </a:lnTo>
                                  <a:lnTo>
                                    <a:pt x="225" y="60"/>
                                  </a:lnTo>
                                  <a:lnTo>
                                    <a:pt x="226" y="63"/>
                                  </a:lnTo>
                                  <a:lnTo>
                                    <a:pt x="228" y="69"/>
                                  </a:lnTo>
                                  <a:lnTo>
                                    <a:pt x="229" y="74"/>
                                  </a:lnTo>
                                  <a:lnTo>
                                    <a:pt x="230" y="80"/>
                                  </a:lnTo>
                                  <a:lnTo>
                                    <a:pt x="233" y="85"/>
                                  </a:lnTo>
                                  <a:lnTo>
                                    <a:pt x="237" y="92"/>
                                  </a:lnTo>
                                  <a:lnTo>
                                    <a:pt x="239" y="96"/>
                                  </a:lnTo>
                                  <a:lnTo>
                                    <a:pt x="242" y="96"/>
                                  </a:lnTo>
                                  <a:lnTo>
                                    <a:pt x="242" y="98"/>
                                  </a:lnTo>
                                  <a:lnTo>
                                    <a:pt x="242" y="102"/>
                                  </a:lnTo>
                                  <a:lnTo>
                                    <a:pt x="242" y="106"/>
                                  </a:lnTo>
                                  <a:lnTo>
                                    <a:pt x="242" y="110"/>
                                  </a:lnTo>
                                  <a:lnTo>
                                    <a:pt x="242" y="133"/>
                                  </a:lnTo>
                                  <a:lnTo>
                                    <a:pt x="246" y="155"/>
                                  </a:lnTo>
                                  <a:lnTo>
                                    <a:pt x="256" y="175"/>
                                  </a:lnTo>
                                  <a:lnTo>
                                    <a:pt x="278" y="189"/>
                                  </a:lnTo>
                                  <a:lnTo>
                                    <a:pt x="277" y="188"/>
                                  </a:lnTo>
                                  <a:lnTo>
                                    <a:pt x="282" y="190"/>
                                  </a:lnTo>
                                  <a:lnTo>
                                    <a:pt x="287" y="193"/>
                                  </a:lnTo>
                                  <a:lnTo>
                                    <a:pt x="294" y="195"/>
                                  </a:lnTo>
                                  <a:lnTo>
                                    <a:pt x="299" y="198"/>
                                  </a:lnTo>
                                  <a:lnTo>
                                    <a:pt x="305" y="200"/>
                                  </a:lnTo>
                                  <a:lnTo>
                                    <a:pt x="310" y="204"/>
                                  </a:lnTo>
                                  <a:lnTo>
                                    <a:pt x="315" y="208"/>
                                  </a:lnTo>
                                  <a:lnTo>
                                    <a:pt x="321" y="212"/>
                                  </a:lnTo>
                                  <a:lnTo>
                                    <a:pt x="346" y="238"/>
                                  </a:lnTo>
                                  <a:lnTo>
                                    <a:pt x="337" y="203"/>
                                  </a:lnTo>
                                  <a:lnTo>
                                    <a:pt x="337" y="186"/>
                                  </a:lnTo>
                                  <a:lnTo>
                                    <a:pt x="346" y="172"/>
                                  </a:lnTo>
                                  <a:lnTo>
                                    <a:pt x="357" y="163"/>
                                  </a:lnTo>
                                  <a:lnTo>
                                    <a:pt x="366" y="158"/>
                                  </a:lnTo>
                                  <a:lnTo>
                                    <a:pt x="370" y="157"/>
                                  </a:lnTo>
                                  <a:lnTo>
                                    <a:pt x="375" y="155"/>
                                  </a:lnTo>
                                  <a:lnTo>
                                    <a:pt x="379" y="155"/>
                                  </a:lnTo>
                                  <a:lnTo>
                                    <a:pt x="384" y="155"/>
                                  </a:lnTo>
                                  <a:lnTo>
                                    <a:pt x="390" y="155"/>
                                  </a:lnTo>
                                  <a:lnTo>
                                    <a:pt x="397" y="154"/>
                                  </a:lnTo>
                                  <a:lnTo>
                                    <a:pt x="403" y="153"/>
                                  </a:lnTo>
                                  <a:lnTo>
                                    <a:pt x="409" y="149"/>
                                  </a:lnTo>
                                  <a:lnTo>
                                    <a:pt x="410" y="149"/>
                                  </a:lnTo>
                                  <a:lnTo>
                                    <a:pt x="410" y="147"/>
                                  </a:lnTo>
                                  <a:lnTo>
                                    <a:pt x="416" y="141"/>
                                  </a:lnTo>
                                  <a:lnTo>
                                    <a:pt x="424" y="137"/>
                                  </a:lnTo>
                                  <a:lnTo>
                                    <a:pt x="433" y="136"/>
                                  </a:lnTo>
                                  <a:lnTo>
                                    <a:pt x="445" y="136"/>
                                  </a:lnTo>
                                  <a:lnTo>
                                    <a:pt x="445" y="138"/>
                                  </a:lnTo>
                                  <a:lnTo>
                                    <a:pt x="445" y="141"/>
                                  </a:lnTo>
                                  <a:lnTo>
                                    <a:pt x="445" y="145"/>
                                  </a:lnTo>
                                  <a:lnTo>
                                    <a:pt x="443" y="147"/>
                                  </a:lnTo>
                                  <a:lnTo>
                                    <a:pt x="442" y="164"/>
                                  </a:lnTo>
                                  <a:lnTo>
                                    <a:pt x="442" y="180"/>
                                  </a:lnTo>
                                  <a:lnTo>
                                    <a:pt x="445" y="197"/>
                                  </a:lnTo>
                                  <a:lnTo>
                                    <a:pt x="449" y="212"/>
                                  </a:lnTo>
                                  <a:lnTo>
                                    <a:pt x="449" y="213"/>
                                  </a:lnTo>
                                  <a:lnTo>
                                    <a:pt x="450" y="213"/>
                                  </a:lnTo>
                                  <a:lnTo>
                                    <a:pt x="455" y="228"/>
                                  </a:lnTo>
                                  <a:lnTo>
                                    <a:pt x="460" y="244"/>
                                  </a:lnTo>
                                  <a:lnTo>
                                    <a:pt x="465" y="261"/>
                                  </a:lnTo>
                                  <a:lnTo>
                                    <a:pt x="476" y="278"/>
                                  </a:lnTo>
                                  <a:lnTo>
                                    <a:pt x="476" y="286"/>
                                  </a:lnTo>
                                  <a:lnTo>
                                    <a:pt x="474" y="292"/>
                                  </a:lnTo>
                                  <a:lnTo>
                                    <a:pt x="472" y="299"/>
                                  </a:lnTo>
                                  <a:lnTo>
                                    <a:pt x="468" y="304"/>
                                  </a:lnTo>
                                  <a:lnTo>
                                    <a:pt x="465" y="305"/>
                                  </a:lnTo>
                                  <a:lnTo>
                                    <a:pt x="463" y="306"/>
                                  </a:lnTo>
                                  <a:lnTo>
                                    <a:pt x="459" y="308"/>
                                  </a:lnTo>
                                  <a:lnTo>
                                    <a:pt x="455" y="308"/>
                                  </a:lnTo>
                                  <a:lnTo>
                                    <a:pt x="449" y="309"/>
                                  </a:lnTo>
                                  <a:lnTo>
                                    <a:pt x="441" y="312"/>
                                  </a:lnTo>
                                  <a:lnTo>
                                    <a:pt x="434" y="318"/>
                                  </a:lnTo>
                                  <a:lnTo>
                                    <a:pt x="432" y="328"/>
                                  </a:lnTo>
                                  <a:lnTo>
                                    <a:pt x="432" y="327"/>
                                  </a:lnTo>
                                  <a:lnTo>
                                    <a:pt x="430" y="335"/>
                                  </a:lnTo>
                                  <a:lnTo>
                                    <a:pt x="428" y="352"/>
                                  </a:lnTo>
                                  <a:lnTo>
                                    <a:pt x="425" y="367"/>
                                  </a:lnTo>
                                  <a:lnTo>
                                    <a:pt x="418" y="379"/>
                                  </a:lnTo>
                                  <a:lnTo>
                                    <a:pt x="406" y="389"/>
                                  </a:lnTo>
                                  <a:lnTo>
                                    <a:pt x="402" y="393"/>
                                  </a:lnTo>
                                  <a:lnTo>
                                    <a:pt x="411" y="698"/>
                                  </a:lnTo>
                                  <a:lnTo>
                                    <a:pt x="0" y="416"/>
                                  </a:lnTo>
                                  <a:lnTo>
                                    <a:pt x="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72" name="Freeform 1429272"/>
                          <wps:cNvSpPr>
                            <a:spLocks/>
                          </wps:cNvSpPr>
                          <wps:spPr bwMode="auto">
                            <a:xfrm>
                              <a:off x="638" y="958"/>
                              <a:ext cx="301" cy="415"/>
                            </a:xfrm>
                            <a:custGeom>
                              <a:avLst/>
                              <a:gdLst>
                                <a:gd name="T0" fmla="*/ 44 w 901"/>
                                <a:gd name="T1" fmla="*/ 887 h 1244"/>
                                <a:gd name="T2" fmla="*/ 48 w 901"/>
                                <a:gd name="T3" fmla="*/ 795 h 1244"/>
                                <a:gd name="T4" fmla="*/ 84 w 901"/>
                                <a:gd name="T5" fmla="*/ 684 h 1244"/>
                                <a:gd name="T6" fmla="*/ 83 w 901"/>
                                <a:gd name="T7" fmla="*/ 335 h 1244"/>
                                <a:gd name="T8" fmla="*/ 123 w 901"/>
                                <a:gd name="T9" fmla="*/ 232 h 1244"/>
                                <a:gd name="T10" fmla="*/ 143 w 901"/>
                                <a:gd name="T11" fmla="*/ 148 h 1244"/>
                                <a:gd name="T12" fmla="*/ 177 w 901"/>
                                <a:gd name="T13" fmla="*/ 109 h 1244"/>
                                <a:gd name="T14" fmla="*/ 182 w 901"/>
                                <a:gd name="T15" fmla="*/ 92 h 1244"/>
                                <a:gd name="T16" fmla="*/ 224 w 901"/>
                                <a:gd name="T17" fmla="*/ 82 h 1244"/>
                                <a:gd name="T18" fmla="*/ 288 w 901"/>
                                <a:gd name="T19" fmla="*/ 62 h 1244"/>
                                <a:gd name="T20" fmla="*/ 345 w 901"/>
                                <a:gd name="T21" fmla="*/ 22 h 1244"/>
                                <a:gd name="T22" fmla="*/ 430 w 901"/>
                                <a:gd name="T23" fmla="*/ 17 h 1244"/>
                                <a:gd name="T24" fmla="*/ 466 w 901"/>
                                <a:gd name="T25" fmla="*/ 22 h 1244"/>
                                <a:gd name="T26" fmla="*/ 505 w 901"/>
                                <a:gd name="T27" fmla="*/ 25 h 1244"/>
                                <a:gd name="T28" fmla="*/ 535 w 901"/>
                                <a:gd name="T29" fmla="*/ 16 h 1244"/>
                                <a:gd name="T30" fmla="*/ 596 w 901"/>
                                <a:gd name="T31" fmla="*/ 12 h 1244"/>
                                <a:gd name="T32" fmla="*/ 614 w 901"/>
                                <a:gd name="T33" fmla="*/ 8 h 1244"/>
                                <a:gd name="T34" fmla="*/ 660 w 901"/>
                                <a:gd name="T35" fmla="*/ 0 h 1244"/>
                                <a:gd name="T36" fmla="*/ 704 w 901"/>
                                <a:gd name="T37" fmla="*/ 21 h 1244"/>
                                <a:gd name="T38" fmla="*/ 716 w 901"/>
                                <a:gd name="T39" fmla="*/ 30 h 1244"/>
                                <a:gd name="T40" fmla="*/ 780 w 901"/>
                                <a:gd name="T41" fmla="*/ 74 h 1244"/>
                                <a:gd name="T42" fmla="*/ 828 w 901"/>
                                <a:gd name="T43" fmla="*/ 113 h 1244"/>
                                <a:gd name="T44" fmla="*/ 857 w 901"/>
                                <a:gd name="T45" fmla="*/ 245 h 1244"/>
                                <a:gd name="T46" fmla="*/ 873 w 901"/>
                                <a:gd name="T47" fmla="*/ 305 h 1244"/>
                                <a:gd name="T48" fmla="*/ 872 w 901"/>
                                <a:gd name="T49" fmla="*/ 389 h 1244"/>
                                <a:gd name="T50" fmla="*/ 864 w 901"/>
                                <a:gd name="T51" fmla="*/ 407 h 1244"/>
                                <a:gd name="T52" fmla="*/ 899 w 901"/>
                                <a:gd name="T53" fmla="*/ 565 h 1244"/>
                                <a:gd name="T54" fmla="*/ 870 w 901"/>
                                <a:gd name="T55" fmla="*/ 650 h 1244"/>
                                <a:gd name="T56" fmla="*/ 840 w 901"/>
                                <a:gd name="T57" fmla="*/ 799 h 1244"/>
                                <a:gd name="T58" fmla="*/ 822 w 901"/>
                                <a:gd name="T59" fmla="*/ 983 h 1244"/>
                                <a:gd name="T60" fmla="*/ 876 w 901"/>
                                <a:gd name="T61" fmla="*/ 1029 h 1244"/>
                                <a:gd name="T62" fmla="*/ 884 w 901"/>
                                <a:gd name="T63" fmla="*/ 1036 h 1244"/>
                                <a:gd name="T64" fmla="*/ 842 w 901"/>
                                <a:gd name="T65" fmla="*/ 1066 h 1244"/>
                                <a:gd name="T66" fmla="*/ 771 w 901"/>
                                <a:gd name="T67" fmla="*/ 1106 h 1244"/>
                                <a:gd name="T68" fmla="*/ 721 w 901"/>
                                <a:gd name="T69" fmla="*/ 1107 h 1244"/>
                                <a:gd name="T70" fmla="*/ 689 w 901"/>
                                <a:gd name="T71" fmla="*/ 1136 h 1244"/>
                                <a:gd name="T72" fmla="*/ 655 w 901"/>
                                <a:gd name="T73" fmla="*/ 1101 h 1244"/>
                                <a:gd name="T74" fmla="*/ 621 w 901"/>
                                <a:gd name="T75" fmla="*/ 1093 h 1244"/>
                                <a:gd name="T76" fmla="*/ 611 w 901"/>
                                <a:gd name="T77" fmla="*/ 1082 h 1244"/>
                                <a:gd name="T78" fmla="*/ 571 w 901"/>
                                <a:gd name="T79" fmla="*/ 1031 h 1244"/>
                                <a:gd name="T80" fmla="*/ 536 w 901"/>
                                <a:gd name="T81" fmla="*/ 1034 h 1244"/>
                                <a:gd name="T82" fmla="*/ 543 w 901"/>
                                <a:gd name="T83" fmla="*/ 1091 h 1244"/>
                                <a:gd name="T84" fmla="*/ 547 w 901"/>
                                <a:gd name="T85" fmla="*/ 1193 h 1244"/>
                                <a:gd name="T86" fmla="*/ 519 w 901"/>
                                <a:gd name="T87" fmla="*/ 1207 h 1244"/>
                                <a:gd name="T88" fmla="*/ 479 w 901"/>
                                <a:gd name="T89" fmla="*/ 1216 h 1244"/>
                                <a:gd name="T90" fmla="*/ 468 w 901"/>
                                <a:gd name="T91" fmla="*/ 1244 h 1244"/>
                                <a:gd name="T92" fmla="*/ 451 w 901"/>
                                <a:gd name="T93" fmla="*/ 1197 h 1244"/>
                                <a:gd name="T94" fmla="*/ 448 w 901"/>
                                <a:gd name="T95" fmla="*/ 1128 h 1244"/>
                                <a:gd name="T96" fmla="*/ 435 w 901"/>
                                <a:gd name="T97" fmla="*/ 1106 h 1244"/>
                                <a:gd name="T98" fmla="*/ 397 w 901"/>
                                <a:gd name="T99" fmla="*/ 1111 h 1244"/>
                                <a:gd name="T100" fmla="*/ 370 w 901"/>
                                <a:gd name="T101" fmla="*/ 1127 h 1244"/>
                                <a:gd name="T102" fmla="*/ 333 w 901"/>
                                <a:gd name="T103" fmla="*/ 1135 h 1244"/>
                                <a:gd name="T104" fmla="*/ 304 w 901"/>
                                <a:gd name="T105" fmla="*/ 1168 h 1244"/>
                                <a:gd name="T106" fmla="*/ 269 w 901"/>
                                <a:gd name="T107" fmla="*/ 1160 h 1244"/>
                                <a:gd name="T108" fmla="*/ 246 w 901"/>
                                <a:gd name="T109" fmla="*/ 1096 h 1244"/>
                                <a:gd name="T110" fmla="*/ 234 w 901"/>
                                <a:gd name="T111" fmla="*/ 1066 h 1244"/>
                                <a:gd name="T112" fmla="*/ 226 w 901"/>
                                <a:gd name="T113" fmla="*/ 1040 h 1244"/>
                                <a:gd name="T114" fmla="*/ 204 w 901"/>
                                <a:gd name="T115" fmla="*/ 1026 h 1244"/>
                                <a:gd name="T116" fmla="*/ 178 w 901"/>
                                <a:gd name="T117" fmla="*/ 1027 h 1244"/>
                                <a:gd name="T118" fmla="*/ 137 w 901"/>
                                <a:gd name="T119" fmla="*/ 1053 h 1244"/>
                                <a:gd name="T120" fmla="*/ 67 w 901"/>
                                <a:gd name="T121" fmla="*/ 1030 h 1244"/>
                                <a:gd name="T122" fmla="*/ 1 w 901"/>
                                <a:gd name="T123" fmla="*/ 976 h 124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  <a:cxn ang="0">
                                  <a:pos x="T118" y="T119"/>
                                </a:cxn>
                                <a:cxn ang="0">
                                  <a:pos x="T120" y="T121"/>
                                </a:cxn>
                                <a:cxn ang="0">
                                  <a:pos x="T122" y="T123"/>
                                </a:cxn>
                              </a:cxnLst>
                              <a:rect l="0" t="0" r="r" b="b"/>
                              <a:pathLst>
                                <a:path w="901" h="1244">
                                  <a:moveTo>
                                    <a:pt x="27" y="954"/>
                                  </a:moveTo>
                                  <a:lnTo>
                                    <a:pt x="44" y="896"/>
                                  </a:lnTo>
                                  <a:lnTo>
                                    <a:pt x="44" y="894"/>
                                  </a:lnTo>
                                  <a:lnTo>
                                    <a:pt x="44" y="893"/>
                                  </a:lnTo>
                                  <a:lnTo>
                                    <a:pt x="44" y="890"/>
                                  </a:lnTo>
                                  <a:lnTo>
                                    <a:pt x="44" y="887"/>
                                  </a:lnTo>
                                  <a:lnTo>
                                    <a:pt x="41" y="880"/>
                                  </a:lnTo>
                                  <a:lnTo>
                                    <a:pt x="39" y="870"/>
                                  </a:lnTo>
                                  <a:lnTo>
                                    <a:pt x="39" y="859"/>
                                  </a:lnTo>
                                  <a:lnTo>
                                    <a:pt x="40" y="840"/>
                                  </a:lnTo>
                                  <a:lnTo>
                                    <a:pt x="44" y="818"/>
                                  </a:lnTo>
                                  <a:lnTo>
                                    <a:pt x="48" y="795"/>
                                  </a:lnTo>
                                  <a:lnTo>
                                    <a:pt x="58" y="768"/>
                                  </a:lnTo>
                                  <a:lnTo>
                                    <a:pt x="70" y="732"/>
                                  </a:lnTo>
                                  <a:lnTo>
                                    <a:pt x="79" y="701"/>
                                  </a:lnTo>
                                  <a:lnTo>
                                    <a:pt x="84" y="685"/>
                                  </a:lnTo>
                                  <a:lnTo>
                                    <a:pt x="84" y="684"/>
                                  </a:lnTo>
                                  <a:lnTo>
                                    <a:pt x="84" y="684"/>
                                  </a:lnTo>
                                  <a:lnTo>
                                    <a:pt x="89" y="651"/>
                                  </a:lnTo>
                                  <a:lnTo>
                                    <a:pt x="74" y="582"/>
                                  </a:lnTo>
                                  <a:lnTo>
                                    <a:pt x="79" y="535"/>
                                  </a:lnTo>
                                  <a:lnTo>
                                    <a:pt x="63" y="485"/>
                                  </a:lnTo>
                                  <a:lnTo>
                                    <a:pt x="63" y="412"/>
                                  </a:lnTo>
                                  <a:lnTo>
                                    <a:pt x="83" y="335"/>
                                  </a:lnTo>
                                  <a:lnTo>
                                    <a:pt x="88" y="327"/>
                                  </a:lnTo>
                                  <a:lnTo>
                                    <a:pt x="97" y="313"/>
                                  </a:lnTo>
                                  <a:lnTo>
                                    <a:pt x="106" y="295"/>
                                  </a:lnTo>
                                  <a:lnTo>
                                    <a:pt x="114" y="274"/>
                                  </a:lnTo>
                                  <a:lnTo>
                                    <a:pt x="119" y="252"/>
                                  </a:lnTo>
                                  <a:lnTo>
                                    <a:pt x="123" y="232"/>
                                  </a:lnTo>
                                  <a:lnTo>
                                    <a:pt x="124" y="216"/>
                                  </a:lnTo>
                                  <a:lnTo>
                                    <a:pt x="124" y="207"/>
                                  </a:lnTo>
                                  <a:lnTo>
                                    <a:pt x="133" y="157"/>
                                  </a:lnTo>
                                  <a:lnTo>
                                    <a:pt x="136" y="154"/>
                                  </a:lnTo>
                                  <a:lnTo>
                                    <a:pt x="140" y="152"/>
                                  </a:lnTo>
                                  <a:lnTo>
                                    <a:pt x="143" y="148"/>
                                  </a:lnTo>
                                  <a:lnTo>
                                    <a:pt x="149" y="142"/>
                                  </a:lnTo>
                                  <a:lnTo>
                                    <a:pt x="154" y="137"/>
                                  </a:lnTo>
                                  <a:lnTo>
                                    <a:pt x="160" y="131"/>
                                  </a:lnTo>
                                  <a:lnTo>
                                    <a:pt x="165" y="124"/>
                                  </a:lnTo>
                                  <a:lnTo>
                                    <a:pt x="172" y="117"/>
                                  </a:lnTo>
                                  <a:lnTo>
                                    <a:pt x="177" y="109"/>
                                  </a:lnTo>
                                  <a:lnTo>
                                    <a:pt x="181" y="102"/>
                                  </a:lnTo>
                                  <a:lnTo>
                                    <a:pt x="182" y="97"/>
                                  </a:lnTo>
                                  <a:lnTo>
                                    <a:pt x="182" y="92"/>
                                  </a:lnTo>
                                  <a:lnTo>
                                    <a:pt x="182" y="92"/>
                                  </a:lnTo>
                                  <a:lnTo>
                                    <a:pt x="182" y="92"/>
                                  </a:lnTo>
                                  <a:lnTo>
                                    <a:pt x="182" y="92"/>
                                  </a:lnTo>
                                  <a:lnTo>
                                    <a:pt x="182" y="92"/>
                                  </a:lnTo>
                                  <a:lnTo>
                                    <a:pt x="185" y="91"/>
                                  </a:lnTo>
                                  <a:lnTo>
                                    <a:pt x="190" y="90"/>
                                  </a:lnTo>
                                  <a:lnTo>
                                    <a:pt x="196" y="87"/>
                                  </a:lnTo>
                                  <a:lnTo>
                                    <a:pt x="207" y="86"/>
                                  </a:lnTo>
                                  <a:lnTo>
                                    <a:pt x="224" y="82"/>
                                  </a:lnTo>
                                  <a:lnTo>
                                    <a:pt x="239" y="79"/>
                                  </a:lnTo>
                                  <a:lnTo>
                                    <a:pt x="252" y="75"/>
                                  </a:lnTo>
                                  <a:lnTo>
                                    <a:pt x="262" y="73"/>
                                  </a:lnTo>
                                  <a:lnTo>
                                    <a:pt x="273" y="69"/>
                                  </a:lnTo>
                                  <a:lnTo>
                                    <a:pt x="280" y="66"/>
                                  </a:lnTo>
                                  <a:lnTo>
                                    <a:pt x="288" y="62"/>
                                  </a:lnTo>
                                  <a:lnTo>
                                    <a:pt x="295" y="59"/>
                                  </a:lnTo>
                                  <a:lnTo>
                                    <a:pt x="326" y="39"/>
                                  </a:lnTo>
                                  <a:lnTo>
                                    <a:pt x="326" y="38"/>
                                  </a:lnTo>
                                  <a:lnTo>
                                    <a:pt x="327" y="38"/>
                                  </a:lnTo>
                                  <a:lnTo>
                                    <a:pt x="336" y="30"/>
                                  </a:lnTo>
                                  <a:lnTo>
                                    <a:pt x="345" y="22"/>
                                  </a:lnTo>
                                  <a:lnTo>
                                    <a:pt x="353" y="18"/>
                                  </a:lnTo>
                                  <a:lnTo>
                                    <a:pt x="359" y="16"/>
                                  </a:lnTo>
                                  <a:lnTo>
                                    <a:pt x="384" y="16"/>
                                  </a:lnTo>
                                  <a:lnTo>
                                    <a:pt x="403" y="16"/>
                                  </a:lnTo>
                                  <a:lnTo>
                                    <a:pt x="419" y="17"/>
                                  </a:lnTo>
                                  <a:lnTo>
                                    <a:pt x="430" y="17"/>
                                  </a:lnTo>
                                  <a:lnTo>
                                    <a:pt x="439" y="18"/>
                                  </a:lnTo>
                                  <a:lnTo>
                                    <a:pt x="446" y="18"/>
                                  </a:lnTo>
                                  <a:lnTo>
                                    <a:pt x="450" y="20"/>
                                  </a:lnTo>
                                  <a:lnTo>
                                    <a:pt x="452" y="20"/>
                                  </a:lnTo>
                                  <a:lnTo>
                                    <a:pt x="459" y="21"/>
                                  </a:lnTo>
                                  <a:lnTo>
                                    <a:pt x="466" y="22"/>
                                  </a:lnTo>
                                  <a:lnTo>
                                    <a:pt x="474" y="24"/>
                                  </a:lnTo>
                                  <a:lnTo>
                                    <a:pt x="483" y="24"/>
                                  </a:lnTo>
                                  <a:lnTo>
                                    <a:pt x="491" y="25"/>
                                  </a:lnTo>
                                  <a:lnTo>
                                    <a:pt x="497" y="25"/>
                                  </a:lnTo>
                                  <a:lnTo>
                                    <a:pt x="503" y="25"/>
                                  </a:lnTo>
                                  <a:lnTo>
                                    <a:pt x="505" y="25"/>
                                  </a:lnTo>
                                  <a:lnTo>
                                    <a:pt x="508" y="25"/>
                                  </a:lnTo>
                                  <a:lnTo>
                                    <a:pt x="510" y="24"/>
                                  </a:lnTo>
                                  <a:lnTo>
                                    <a:pt x="514" y="21"/>
                                  </a:lnTo>
                                  <a:lnTo>
                                    <a:pt x="521" y="18"/>
                                  </a:lnTo>
                                  <a:lnTo>
                                    <a:pt x="528" y="17"/>
                                  </a:lnTo>
                                  <a:lnTo>
                                    <a:pt x="535" y="16"/>
                                  </a:lnTo>
                                  <a:lnTo>
                                    <a:pt x="543" y="16"/>
                                  </a:lnTo>
                                  <a:lnTo>
                                    <a:pt x="552" y="15"/>
                                  </a:lnTo>
                                  <a:lnTo>
                                    <a:pt x="563" y="15"/>
                                  </a:lnTo>
                                  <a:lnTo>
                                    <a:pt x="575" y="13"/>
                                  </a:lnTo>
                                  <a:lnTo>
                                    <a:pt x="587" y="12"/>
                                  </a:lnTo>
                                  <a:lnTo>
                                    <a:pt x="596" y="12"/>
                                  </a:lnTo>
                                  <a:lnTo>
                                    <a:pt x="603" y="11"/>
                                  </a:lnTo>
                                  <a:lnTo>
                                    <a:pt x="606" y="11"/>
                                  </a:lnTo>
                                  <a:lnTo>
                                    <a:pt x="607" y="11"/>
                                  </a:lnTo>
                                  <a:lnTo>
                                    <a:pt x="609" y="9"/>
                                  </a:lnTo>
                                  <a:lnTo>
                                    <a:pt x="610" y="9"/>
                                  </a:lnTo>
                                  <a:lnTo>
                                    <a:pt x="614" y="8"/>
                                  </a:lnTo>
                                  <a:lnTo>
                                    <a:pt x="619" y="7"/>
                                  </a:lnTo>
                                  <a:lnTo>
                                    <a:pt x="625" y="4"/>
                                  </a:lnTo>
                                  <a:lnTo>
                                    <a:pt x="633" y="3"/>
                                  </a:lnTo>
                                  <a:lnTo>
                                    <a:pt x="642" y="2"/>
                                  </a:lnTo>
                                  <a:lnTo>
                                    <a:pt x="651" y="0"/>
                                  </a:lnTo>
                                  <a:lnTo>
                                    <a:pt x="660" y="0"/>
                                  </a:lnTo>
                                  <a:lnTo>
                                    <a:pt x="668" y="2"/>
                                  </a:lnTo>
                                  <a:lnTo>
                                    <a:pt x="674" y="4"/>
                                  </a:lnTo>
                                  <a:lnTo>
                                    <a:pt x="683" y="7"/>
                                  </a:lnTo>
                                  <a:lnTo>
                                    <a:pt x="691" y="12"/>
                                  </a:lnTo>
                                  <a:lnTo>
                                    <a:pt x="698" y="16"/>
                                  </a:lnTo>
                                  <a:lnTo>
                                    <a:pt x="704" y="21"/>
                                  </a:lnTo>
                                  <a:lnTo>
                                    <a:pt x="711" y="25"/>
                                  </a:lnTo>
                                  <a:lnTo>
                                    <a:pt x="714" y="28"/>
                                  </a:lnTo>
                                  <a:lnTo>
                                    <a:pt x="714" y="29"/>
                                  </a:lnTo>
                                  <a:lnTo>
                                    <a:pt x="714" y="29"/>
                                  </a:lnTo>
                                  <a:lnTo>
                                    <a:pt x="716" y="29"/>
                                  </a:lnTo>
                                  <a:lnTo>
                                    <a:pt x="716" y="30"/>
                                  </a:lnTo>
                                  <a:lnTo>
                                    <a:pt x="716" y="30"/>
                                  </a:lnTo>
                                  <a:lnTo>
                                    <a:pt x="735" y="39"/>
                                  </a:lnTo>
                                  <a:lnTo>
                                    <a:pt x="764" y="64"/>
                                  </a:lnTo>
                                  <a:lnTo>
                                    <a:pt x="765" y="64"/>
                                  </a:lnTo>
                                  <a:lnTo>
                                    <a:pt x="765" y="64"/>
                                  </a:lnTo>
                                  <a:lnTo>
                                    <a:pt x="780" y="74"/>
                                  </a:lnTo>
                                  <a:lnTo>
                                    <a:pt x="782" y="75"/>
                                  </a:lnTo>
                                  <a:lnTo>
                                    <a:pt x="788" y="80"/>
                                  </a:lnTo>
                                  <a:lnTo>
                                    <a:pt x="796" y="88"/>
                                  </a:lnTo>
                                  <a:lnTo>
                                    <a:pt x="808" y="96"/>
                                  </a:lnTo>
                                  <a:lnTo>
                                    <a:pt x="818" y="105"/>
                                  </a:lnTo>
                                  <a:lnTo>
                                    <a:pt x="828" y="113"/>
                                  </a:lnTo>
                                  <a:lnTo>
                                    <a:pt x="839" y="121"/>
                                  </a:lnTo>
                                  <a:lnTo>
                                    <a:pt x="845" y="126"/>
                                  </a:lnTo>
                                  <a:lnTo>
                                    <a:pt x="854" y="226"/>
                                  </a:lnTo>
                                  <a:lnTo>
                                    <a:pt x="854" y="229"/>
                                  </a:lnTo>
                                  <a:lnTo>
                                    <a:pt x="855" y="235"/>
                                  </a:lnTo>
                                  <a:lnTo>
                                    <a:pt x="857" y="245"/>
                                  </a:lnTo>
                                  <a:lnTo>
                                    <a:pt x="859" y="259"/>
                                  </a:lnTo>
                                  <a:lnTo>
                                    <a:pt x="862" y="264"/>
                                  </a:lnTo>
                                  <a:lnTo>
                                    <a:pt x="863" y="270"/>
                                  </a:lnTo>
                                  <a:lnTo>
                                    <a:pt x="866" y="278"/>
                                  </a:lnTo>
                                  <a:lnTo>
                                    <a:pt x="868" y="287"/>
                                  </a:lnTo>
                                  <a:lnTo>
                                    <a:pt x="873" y="305"/>
                                  </a:lnTo>
                                  <a:lnTo>
                                    <a:pt x="879" y="325"/>
                                  </a:lnTo>
                                  <a:lnTo>
                                    <a:pt x="884" y="341"/>
                                  </a:lnTo>
                                  <a:lnTo>
                                    <a:pt x="885" y="352"/>
                                  </a:lnTo>
                                  <a:lnTo>
                                    <a:pt x="884" y="361"/>
                                  </a:lnTo>
                                  <a:lnTo>
                                    <a:pt x="879" y="374"/>
                                  </a:lnTo>
                                  <a:lnTo>
                                    <a:pt x="872" y="389"/>
                                  </a:lnTo>
                                  <a:lnTo>
                                    <a:pt x="866" y="402"/>
                                  </a:lnTo>
                                  <a:lnTo>
                                    <a:pt x="864" y="405"/>
                                  </a:lnTo>
                                  <a:lnTo>
                                    <a:pt x="864" y="405"/>
                                  </a:lnTo>
                                  <a:lnTo>
                                    <a:pt x="864" y="406"/>
                                  </a:lnTo>
                                  <a:lnTo>
                                    <a:pt x="864" y="407"/>
                                  </a:lnTo>
                                  <a:lnTo>
                                    <a:pt x="864" y="407"/>
                                  </a:lnTo>
                                  <a:lnTo>
                                    <a:pt x="867" y="424"/>
                                  </a:lnTo>
                                  <a:lnTo>
                                    <a:pt x="871" y="454"/>
                                  </a:lnTo>
                                  <a:lnTo>
                                    <a:pt x="876" y="484"/>
                                  </a:lnTo>
                                  <a:lnTo>
                                    <a:pt x="880" y="504"/>
                                  </a:lnTo>
                                  <a:lnTo>
                                    <a:pt x="895" y="549"/>
                                  </a:lnTo>
                                  <a:lnTo>
                                    <a:pt x="899" y="565"/>
                                  </a:lnTo>
                                  <a:lnTo>
                                    <a:pt x="901" y="582"/>
                                  </a:lnTo>
                                  <a:lnTo>
                                    <a:pt x="901" y="596"/>
                                  </a:lnTo>
                                  <a:lnTo>
                                    <a:pt x="898" y="605"/>
                                  </a:lnTo>
                                  <a:lnTo>
                                    <a:pt x="886" y="618"/>
                                  </a:lnTo>
                                  <a:lnTo>
                                    <a:pt x="877" y="633"/>
                                  </a:lnTo>
                                  <a:lnTo>
                                    <a:pt x="870" y="650"/>
                                  </a:lnTo>
                                  <a:lnTo>
                                    <a:pt x="864" y="664"/>
                                  </a:lnTo>
                                  <a:lnTo>
                                    <a:pt x="862" y="682"/>
                                  </a:lnTo>
                                  <a:lnTo>
                                    <a:pt x="858" y="711"/>
                                  </a:lnTo>
                                  <a:lnTo>
                                    <a:pt x="855" y="738"/>
                                  </a:lnTo>
                                  <a:lnTo>
                                    <a:pt x="854" y="755"/>
                                  </a:lnTo>
                                  <a:lnTo>
                                    <a:pt x="840" y="799"/>
                                  </a:lnTo>
                                  <a:lnTo>
                                    <a:pt x="837" y="810"/>
                                  </a:lnTo>
                                  <a:lnTo>
                                    <a:pt x="831" y="835"/>
                                  </a:lnTo>
                                  <a:lnTo>
                                    <a:pt x="824" y="861"/>
                                  </a:lnTo>
                                  <a:lnTo>
                                    <a:pt x="820" y="875"/>
                                  </a:lnTo>
                                  <a:lnTo>
                                    <a:pt x="795" y="945"/>
                                  </a:lnTo>
                                  <a:lnTo>
                                    <a:pt x="822" y="983"/>
                                  </a:lnTo>
                                  <a:lnTo>
                                    <a:pt x="822" y="985"/>
                                  </a:lnTo>
                                  <a:lnTo>
                                    <a:pt x="823" y="985"/>
                                  </a:lnTo>
                                  <a:lnTo>
                                    <a:pt x="858" y="1016"/>
                                  </a:lnTo>
                                  <a:lnTo>
                                    <a:pt x="862" y="1018"/>
                                  </a:lnTo>
                                  <a:lnTo>
                                    <a:pt x="868" y="1023"/>
                                  </a:lnTo>
                                  <a:lnTo>
                                    <a:pt x="876" y="1029"/>
                                  </a:lnTo>
                                  <a:lnTo>
                                    <a:pt x="879" y="1031"/>
                                  </a:lnTo>
                                  <a:lnTo>
                                    <a:pt x="880" y="1031"/>
                                  </a:lnTo>
                                  <a:lnTo>
                                    <a:pt x="880" y="1031"/>
                                  </a:lnTo>
                                  <a:lnTo>
                                    <a:pt x="888" y="1035"/>
                                  </a:lnTo>
                                  <a:lnTo>
                                    <a:pt x="886" y="1036"/>
                                  </a:lnTo>
                                  <a:lnTo>
                                    <a:pt x="884" y="1036"/>
                                  </a:lnTo>
                                  <a:lnTo>
                                    <a:pt x="882" y="1038"/>
                                  </a:lnTo>
                                  <a:lnTo>
                                    <a:pt x="881" y="1039"/>
                                  </a:lnTo>
                                  <a:lnTo>
                                    <a:pt x="882" y="1038"/>
                                  </a:lnTo>
                                  <a:lnTo>
                                    <a:pt x="870" y="1048"/>
                                  </a:lnTo>
                                  <a:lnTo>
                                    <a:pt x="855" y="1057"/>
                                  </a:lnTo>
                                  <a:lnTo>
                                    <a:pt x="842" y="1066"/>
                                  </a:lnTo>
                                  <a:lnTo>
                                    <a:pt x="829" y="1075"/>
                                  </a:lnTo>
                                  <a:lnTo>
                                    <a:pt x="817" y="1083"/>
                                  </a:lnTo>
                                  <a:lnTo>
                                    <a:pt x="804" y="1091"/>
                                  </a:lnTo>
                                  <a:lnTo>
                                    <a:pt x="791" y="1097"/>
                                  </a:lnTo>
                                  <a:lnTo>
                                    <a:pt x="778" y="1104"/>
                                  </a:lnTo>
                                  <a:lnTo>
                                    <a:pt x="771" y="1106"/>
                                  </a:lnTo>
                                  <a:lnTo>
                                    <a:pt x="764" y="1107"/>
                                  </a:lnTo>
                                  <a:lnTo>
                                    <a:pt x="756" y="1107"/>
                                  </a:lnTo>
                                  <a:lnTo>
                                    <a:pt x="747" y="1107"/>
                                  </a:lnTo>
                                  <a:lnTo>
                                    <a:pt x="738" y="1107"/>
                                  </a:lnTo>
                                  <a:lnTo>
                                    <a:pt x="729" y="1107"/>
                                  </a:lnTo>
                                  <a:lnTo>
                                    <a:pt x="721" y="1107"/>
                                  </a:lnTo>
                                  <a:lnTo>
                                    <a:pt x="712" y="1110"/>
                                  </a:lnTo>
                                  <a:lnTo>
                                    <a:pt x="703" y="1115"/>
                                  </a:lnTo>
                                  <a:lnTo>
                                    <a:pt x="698" y="1123"/>
                                  </a:lnTo>
                                  <a:lnTo>
                                    <a:pt x="695" y="1132"/>
                                  </a:lnTo>
                                  <a:lnTo>
                                    <a:pt x="695" y="1142"/>
                                  </a:lnTo>
                                  <a:lnTo>
                                    <a:pt x="689" y="1136"/>
                                  </a:lnTo>
                                  <a:lnTo>
                                    <a:pt x="683" y="1129"/>
                                  </a:lnTo>
                                  <a:lnTo>
                                    <a:pt x="678" y="1123"/>
                                  </a:lnTo>
                                  <a:lnTo>
                                    <a:pt x="673" y="1117"/>
                                  </a:lnTo>
                                  <a:lnTo>
                                    <a:pt x="668" y="1110"/>
                                  </a:lnTo>
                                  <a:lnTo>
                                    <a:pt x="662" y="1105"/>
                                  </a:lnTo>
                                  <a:lnTo>
                                    <a:pt x="655" y="1101"/>
                                  </a:lnTo>
                                  <a:lnTo>
                                    <a:pt x="649" y="1097"/>
                                  </a:lnTo>
                                  <a:lnTo>
                                    <a:pt x="642" y="1095"/>
                                  </a:lnTo>
                                  <a:lnTo>
                                    <a:pt x="636" y="1093"/>
                                  </a:lnTo>
                                  <a:lnTo>
                                    <a:pt x="629" y="1093"/>
                                  </a:lnTo>
                                  <a:lnTo>
                                    <a:pt x="623" y="1093"/>
                                  </a:lnTo>
                                  <a:lnTo>
                                    <a:pt x="621" y="1093"/>
                                  </a:lnTo>
                                  <a:lnTo>
                                    <a:pt x="619" y="1093"/>
                                  </a:lnTo>
                                  <a:lnTo>
                                    <a:pt x="618" y="1093"/>
                                  </a:lnTo>
                                  <a:lnTo>
                                    <a:pt x="616" y="1093"/>
                                  </a:lnTo>
                                  <a:lnTo>
                                    <a:pt x="615" y="1089"/>
                                  </a:lnTo>
                                  <a:lnTo>
                                    <a:pt x="612" y="1086"/>
                                  </a:lnTo>
                                  <a:lnTo>
                                    <a:pt x="611" y="1082"/>
                                  </a:lnTo>
                                  <a:lnTo>
                                    <a:pt x="610" y="1076"/>
                                  </a:lnTo>
                                  <a:lnTo>
                                    <a:pt x="605" y="1065"/>
                                  </a:lnTo>
                                  <a:lnTo>
                                    <a:pt x="600" y="1053"/>
                                  </a:lnTo>
                                  <a:lnTo>
                                    <a:pt x="590" y="1042"/>
                                  </a:lnTo>
                                  <a:lnTo>
                                    <a:pt x="580" y="1034"/>
                                  </a:lnTo>
                                  <a:lnTo>
                                    <a:pt x="571" y="1031"/>
                                  </a:lnTo>
                                  <a:lnTo>
                                    <a:pt x="563" y="1030"/>
                                  </a:lnTo>
                                  <a:lnTo>
                                    <a:pt x="556" y="1031"/>
                                  </a:lnTo>
                                  <a:lnTo>
                                    <a:pt x="549" y="1033"/>
                                  </a:lnTo>
                                  <a:lnTo>
                                    <a:pt x="544" y="1034"/>
                                  </a:lnTo>
                                  <a:lnTo>
                                    <a:pt x="540" y="1034"/>
                                  </a:lnTo>
                                  <a:lnTo>
                                    <a:pt x="536" y="1034"/>
                                  </a:lnTo>
                                  <a:lnTo>
                                    <a:pt x="534" y="1033"/>
                                  </a:lnTo>
                                  <a:lnTo>
                                    <a:pt x="513" y="1027"/>
                                  </a:lnTo>
                                  <a:lnTo>
                                    <a:pt x="523" y="1047"/>
                                  </a:lnTo>
                                  <a:lnTo>
                                    <a:pt x="530" y="1061"/>
                                  </a:lnTo>
                                  <a:lnTo>
                                    <a:pt x="536" y="1075"/>
                                  </a:lnTo>
                                  <a:lnTo>
                                    <a:pt x="543" y="1091"/>
                                  </a:lnTo>
                                  <a:lnTo>
                                    <a:pt x="548" y="1105"/>
                                  </a:lnTo>
                                  <a:lnTo>
                                    <a:pt x="549" y="1124"/>
                                  </a:lnTo>
                                  <a:lnTo>
                                    <a:pt x="549" y="1145"/>
                                  </a:lnTo>
                                  <a:lnTo>
                                    <a:pt x="548" y="1166"/>
                                  </a:lnTo>
                                  <a:lnTo>
                                    <a:pt x="548" y="1186"/>
                                  </a:lnTo>
                                  <a:lnTo>
                                    <a:pt x="547" y="1193"/>
                                  </a:lnTo>
                                  <a:lnTo>
                                    <a:pt x="544" y="1198"/>
                                  </a:lnTo>
                                  <a:lnTo>
                                    <a:pt x="540" y="1203"/>
                                  </a:lnTo>
                                  <a:lnTo>
                                    <a:pt x="535" y="1207"/>
                                  </a:lnTo>
                                  <a:lnTo>
                                    <a:pt x="530" y="1207"/>
                                  </a:lnTo>
                                  <a:lnTo>
                                    <a:pt x="525" y="1207"/>
                                  </a:lnTo>
                                  <a:lnTo>
                                    <a:pt x="519" y="1207"/>
                                  </a:lnTo>
                                  <a:lnTo>
                                    <a:pt x="513" y="1207"/>
                                  </a:lnTo>
                                  <a:lnTo>
                                    <a:pt x="506" y="1207"/>
                                  </a:lnTo>
                                  <a:lnTo>
                                    <a:pt x="500" y="1207"/>
                                  </a:lnTo>
                                  <a:lnTo>
                                    <a:pt x="494" y="1208"/>
                                  </a:lnTo>
                                  <a:lnTo>
                                    <a:pt x="487" y="1211"/>
                                  </a:lnTo>
                                  <a:lnTo>
                                    <a:pt x="479" y="1216"/>
                                  </a:lnTo>
                                  <a:lnTo>
                                    <a:pt x="474" y="1224"/>
                                  </a:lnTo>
                                  <a:lnTo>
                                    <a:pt x="470" y="1233"/>
                                  </a:lnTo>
                                  <a:lnTo>
                                    <a:pt x="468" y="1242"/>
                                  </a:lnTo>
                                  <a:lnTo>
                                    <a:pt x="468" y="1243"/>
                                  </a:lnTo>
                                  <a:lnTo>
                                    <a:pt x="468" y="1243"/>
                                  </a:lnTo>
                                  <a:lnTo>
                                    <a:pt x="468" y="1244"/>
                                  </a:lnTo>
                                  <a:lnTo>
                                    <a:pt x="468" y="1244"/>
                                  </a:lnTo>
                                  <a:lnTo>
                                    <a:pt x="463" y="1233"/>
                                  </a:lnTo>
                                  <a:lnTo>
                                    <a:pt x="460" y="1221"/>
                                  </a:lnTo>
                                  <a:lnTo>
                                    <a:pt x="456" y="1208"/>
                                  </a:lnTo>
                                  <a:lnTo>
                                    <a:pt x="451" y="1195"/>
                                  </a:lnTo>
                                  <a:lnTo>
                                    <a:pt x="451" y="1197"/>
                                  </a:lnTo>
                                  <a:lnTo>
                                    <a:pt x="447" y="1184"/>
                                  </a:lnTo>
                                  <a:lnTo>
                                    <a:pt x="446" y="1169"/>
                                  </a:lnTo>
                                  <a:lnTo>
                                    <a:pt x="446" y="1154"/>
                                  </a:lnTo>
                                  <a:lnTo>
                                    <a:pt x="447" y="1140"/>
                                  </a:lnTo>
                                  <a:lnTo>
                                    <a:pt x="447" y="1133"/>
                                  </a:lnTo>
                                  <a:lnTo>
                                    <a:pt x="448" y="1128"/>
                                  </a:lnTo>
                                  <a:lnTo>
                                    <a:pt x="448" y="1122"/>
                                  </a:lnTo>
                                  <a:lnTo>
                                    <a:pt x="448" y="1117"/>
                                  </a:lnTo>
                                  <a:lnTo>
                                    <a:pt x="448" y="1106"/>
                                  </a:lnTo>
                                  <a:lnTo>
                                    <a:pt x="446" y="1106"/>
                                  </a:lnTo>
                                  <a:lnTo>
                                    <a:pt x="442" y="1106"/>
                                  </a:lnTo>
                                  <a:lnTo>
                                    <a:pt x="435" y="1106"/>
                                  </a:lnTo>
                                  <a:lnTo>
                                    <a:pt x="430" y="1106"/>
                                  </a:lnTo>
                                  <a:lnTo>
                                    <a:pt x="424" y="1106"/>
                                  </a:lnTo>
                                  <a:lnTo>
                                    <a:pt x="417" y="1106"/>
                                  </a:lnTo>
                                  <a:lnTo>
                                    <a:pt x="410" y="1107"/>
                                  </a:lnTo>
                                  <a:lnTo>
                                    <a:pt x="403" y="1109"/>
                                  </a:lnTo>
                                  <a:lnTo>
                                    <a:pt x="397" y="1111"/>
                                  </a:lnTo>
                                  <a:lnTo>
                                    <a:pt x="390" y="1114"/>
                                  </a:lnTo>
                                  <a:lnTo>
                                    <a:pt x="384" y="1119"/>
                                  </a:lnTo>
                                  <a:lnTo>
                                    <a:pt x="377" y="1126"/>
                                  </a:lnTo>
                                  <a:lnTo>
                                    <a:pt x="376" y="1127"/>
                                  </a:lnTo>
                                  <a:lnTo>
                                    <a:pt x="373" y="1127"/>
                                  </a:lnTo>
                                  <a:lnTo>
                                    <a:pt x="370" y="1127"/>
                                  </a:lnTo>
                                  <a:lnTo>
                                    <a:pt x="367" y="1127"/>
                                  </a:lnTo>
                                  <a:lnTo>
                                    <a:pt x="360" y="1127"/>
                                  </a:lnTo>
                                  <a:lnTo>
                                    <a:pt x="354" y="1127"/>
                                  </a:lnTo>
                                  <a:lnTo>
                                    <a:pt x="346" y="1128"/>
                                  </a:lnTo>
                                  <a:lnTo>
                                    <a:pt x="340" y="1131"/>
                                  </a:lnTo>
                                  <a:lnTo>
                                    <a:pt x="333" y="1135"/>
                                  </a:lnTo>
                                  <a:lnTo>
                                    <a:pt x="327" y="1138"/>
                                  </a:lnTo>
                                  <a:lnTo>
                                    <a:pt x="320" y="1144"/>
                                  </a:lnTo>
                                  <a:lnTo>
                                    <a:pt x="315" y="1149"/>
                                  </a:lnTo>
                                  <a:lnTo>
                                    <a:pt x="310" y="1155"/>
                                  </a:lnTo>
                                  <a:lnTo>
                                    <a:pt x="306" y="1162"/>
                                  </a:lnTo>
                                  <a:lnTo>
                                    <a:pt x="304" y="1168"/>
                                  </a:lnTo>
                                  <a:lnTo>
                                    <a:pt x="301" y="1176"/>
                                  </a:lnTo>
                                  <a:lnTo>
                                    <a:pt x="292" y="1172"/>
                                  </a:lnTo>
                                  <a:lnTo>
                                    <a:pt x="284" y="1168"/>
                                  </a:lnTo>
                                  <a:lnTo>
                                    <a:pt x="277" y="1164"/>
                                  </a:lnTo>
                                  <a:lnTo>
                                    <a:pt x="269" y="1160"/>
                                  </a:lnTo>
                                  <a:lnTo>
                                    <a:pt x="269" y="1160"/>
                                  </a:lnTo>
                                  <a:lnTo>
                                    <a:pt x="267" y="1160"/>
                                  </a:lnTo>
                                  <a:lnTo>
                                    <a:pt x="255" y="1153"/>
                                  </a:lnTo>
                                  <a:lnTo>
                                    <a:pt x="248" y="1140"/>
                                  </a:lnTo>
                                  <a:lnTo>
                                    <a:pt x="244" y="1123"/>
                                  </a:lnTo>
                                  <a:lnTo>
                                    <a:pt x="244" y="1102"/>
                                  </a:lnTo>
                                  <a:lnTo>
                                    <a:pt x="246" y="1096"/>
                                  </a:lnTo>
                                  <a:lnTo>
                                    <a:pt x="246" y="1088"/>
                                  </a:lnTo>
                                  <a:lnTo>
                                    <a:pt x="246" y="1082"/>
                                  </a:lnTo>
                                  <a:lnTo>
                                    <a:pt x="244" y="1075"/>
                                  </a:lnTo>
                                  <a:lnTo>
                                    <a:pt x="243" y="1066"/>
                                  </a:lnTo>
                                  <a:lnTo>
                                    <a:pt x="234" y="1066"/>
                                  </a:lnTo>
                                  <a:lnTo>
                                    <a:pt x="234" y="1066"/>
                                  </a:lnTo>
                                  <a:lnTo>
                                    <a:pt x="233" y="1064"/>
                                  </a:lnTo>
                                  <a:lnTo>
                                    <a:pt x="233" y="1061"/>
                                  </a:lnTo>
                                  <a:lnTo>
                                    <a:pt x="231" y="1058"/>
                                  </a:lnTo>
                                  <a:lnTo>
                                    <a:pt x="231" y="1056"/>
                                  </a:lnTo>
                                  <a:lnTo>
                                    <a:pt x="229" y="1048"/>
                                  </a:lnTo>
                                  <a:lnTo>
                                    <a:pt x="226" y="1040"/>
                                  </a:lnTo>
                                  <a:lnTo>
                                    <a:pt x="220" y="1033"/>
                                  </a:lnTo>
                                  <a:lnTo>
                                    <a:pt x="211" y="1027"/>
                                  </a:lnTo>
                                  <a:lnTo>
                                    <a:pt x="209" y="1026"/>
                                  </a:lnTo>
                                  <a:lnTo>
                                    <a:pt x="208" y="1026"/>
                                  </a:lnTo>
                                  <a:lnTo>
                                    <a:pt x="207" y="1026"/>
                                  </a:lnTo>
                                  <a:lnTo>
                                    <a:pt x="204" y="1026"/>
                                  </a:lnTo>
                                  <a:lnTo>
                                    <a:pt x="202" y="1026"/>
                                  </a:lnTo>
                                  <a:lnTo>
                                    <a:pt x="196" y="1025"/>
                                  </a:lnTo>
                                  <a:lnTo>
                                    <a:pt x="191" y="1025"/>
                                  </a:lnTo>
                                  <a:lnTo>
                                    <a:pt x="185" y="1025"/>
                                  </a:lnTo>
                                  <a:lnTo>
                                    <a:pt x="180" y="1027"/>
                                  </a:lnTo>
                                  <a:lnTo>
                                    <a:pt x="178" y="1027"/>
                                  </a:lnTo>
                                  <a:lnTo>
                                    <a:pt x="177" y="1029"/>
                                  </a:lnTo>
                                  <a:lnTo>
                                    <a:pt x="168" y="1036"/>
                                  </a:lnTo>
                                  <a:lnTo>
                                    <a:pt x="160" y="1042"/>
                                  </a:lnTo>
                                  <a:lnTo>
                                    <a:pt x="152" y="1047"/>
                                  </a:lnTo>
                                  <a:lnTo>
                                    <a:pt x="145" y="1051"/>
                                  </a:lnTo>
                                  <a:lnTo>
                                    <a:pt x="137" y="1053"/>
                                  </a:lnTo>
                                  <a:lnTo>
                                    <a:pt x="129" y="1054"/>
                                  </a:lnTo>
                                  <a:lnTo>
                                    <a:pt x="121" y="1054"/>
                                  </a:lnTo>
                                  <a:lnTo>
                                    <a:pt x="112" y="1053"/>
                                  </a:lnTo>
                                  <a:lnTo>
                                    <a:pt x="96" y="1047"/>
                                  </a:lnTo>
                                  <a:lnTo>
                                    <a:pt x="81" y="1039"/>
                                  </a:lnTo>
                                  <a:lnTo>
                                    <a:pt x="67" y="1030"/>
                                  </a:lnTo>
                                  <a:lnTo>
                                    <a:pt x="54" y="1020"/>
                                  </a:lnTo>
                                  <a:lnTo>
                                    <a:pt x="41" y="1009"/>
                                  </a:lnTo>
                                  <a:lnTo>
                                    <a:pt x="28" y="998"/>
                                  </a:lnTo>
                                  <a:lnTo>
                                    <a:pt x="14" y="986"/>
                                  </a:lnTo>
                                  <a:lnTo>
                                    <a:pt x="0" y="974"/>
                                  </a:lnTo>
                                  <a:lnTo>
                                    <a:pt x="1" y="976"/>
                                  </a:lnTo>
                                  <a:lnTo>
                                    <a:pt x="0" y="976"/>
                                  </a:lnTo>
                                  <a:lnTo>
                                    <a:pt x="0" y="974"/>
                                  </a:lnTo>
                                  <a:lnTo>
                                    <a:pt x="0" y="974"/>
                                  </a:lnTo>
                                  <a:lnTo>
                                    <a:pt x="0" y="974"/>
                                  </a:lnTo>
                                  <a:lnTo>
                                    <a:pt x="27" y="9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2E2E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73" name="Freeform 1429273"/>
                          <wps:cNvSpPr>
                            <a:spLocks/>
                          </wps:cNvSpPr>
                          <wps:spPr bwMode="auto">
                            <a:xfrm>
                              <a:off x="659" y="998"/>
                              <a:ext cx="180" cy="318"/>
                            </a:xfrm>
                            <a:custGeom>
                              <a:avLst/>
                              <a:gdLst>
                                <a:gd name="T0" fmla="*/ 503 w 539"/>
                                <a:gd name="T1" fmla="*/ 841 h 955"/>
                                <a:gd name="T2" fmla="*/ 455 w 539"/>
                                <a:gd name="T3" fmla="*/ 840 h 955"/>
                                <a:gd name="T4" fmla="*/ 438 w 539"/>
                                <a:gd name="T5" fmla="*/ 833 h 955"/>
                                <a:gd name="T6" fmla="*/ 412 w 539"/>
                                <a:gd name="T7" fmla="*/ 828 h 955"/>
                                <a:gd name="T8" fmla="*/ 383 w 539"/>
                                <a:gd name="T9" fmla="*/ 805 h 955"/>
                                <a:gd name="T10" fmla="*/ 365 w 539"/>
                                <a:gd name="T11" fmla="*/ 769 h 955"/>
                                <a:gd name="T12" fmla="*/ 326 w 539"/>
                                <a:gd name="T13" fmla="*/ 717 h 955"/>
                                <a:gd name="T14" fmla="*/ 285 w 539"/>
                                <a:gd name="T15" fmla="*/ 658 h 955"/>
                                <a:gd name="T16" fmla="*/ 277 w 539"/>
                                <a:gd name="T17" fmla="*/ 584 h 955"/>
                                <a:gd name="T18" fmla="*/ 288 w 539"/>
                                <a:gd name="T19" fmla="*/ 545 h 955"/>
                                <a:gd name="T20" fmla="*/ 316 w 539"/>
                                <a:gd name="T21" fmla="*/ 522 h 955"/>
                                <a:gd name="T22" fmla="*/ 317 w 539"/>
                                <a:gd name="T23" fmla="*/ 501 h 955"/>
                                <a:gd name="T24" fmla="*/ 279 w 539"/>
                                <a:gd name="T25" fmla="*/ 490 h 955"/>
                                <a:gd name="T26" fmla="*/ 241 w 539"/>
                                <a:gd name="T27" fmla="*/ 452 h 955"/>
                                <a:gd name="T28" fmla="*/ 238 w 539"/>
                                <a:gd name="T29" fmla="*/ 396 h 955"/>
                                <a:gd name="T30" fmla="*/ 268 w 539"/>
                                <a:gd name="T31" fmla="*/ 345 h 955"/>
                                <a:gd name="T32" fmla="*/ 252 w 539"/>
                                <a:gd name="T33" fmla="*/ 321 h 955"/>
                                <a:gd name="T34" fmla="*/ 260 w 539"/>
                                <a:gd name="T35" fmla="*/ 277 h 955"/>
                                <a:gd name="T36" fmla="*/ 261 w 539"/>
                                <a:gd name="T37" fmla="*/ 259 h 955"/>
                                <a:gd name="T38" fmla="*/ 259 w 539"/>
                                <a:gd name="T39" fmla="*/ 250 h 955"/>
                                <a:gd name="T40" fmla="*/ 229 w 539"/>
                                <a:gd name="T41" fmla="*/ 238 h 955"/>
                                <a:gd name="T42" fmla="*/ 192 w 539"/>
                                <a:gd name="T43" fmla="*/ 239 h 955"/>
                                <a:gd name="T44" fmla="*/ 168 w 539"/>
                                <a:gd name="T45" fmla="*/ 251 h 955"/>
                                <a:gd name="T46" fmla="*/ 144 w 539"/>
                                <a:gd name="T47" fmla="*/ 248 h 955"/>
                                <a:gd name="T48" fmla="*/ 111 w 539"/>
                                <a:gd name="T49" fmla="*/ 229 h 955"/>
                                <a:gd name="T50" fmla="*/ 93 w 539"/>
                                <a:gd name="T51" fmla="*/ 215 h 955"/>
                                <a:gd name="T52" fmla="*/ 87 w 539"/>
                                <a:gd name="T53" fmla="*/ 158 h 955"/>
                                <a:gd name="T54" fmla="*/ 75 w 539"/>
                                <a:gd name="T55" fmla="*/ 127 h 955"/>
                                <a:gd name="T56" fmla="*/ 92 w 539"/>
                                <a:gd name="T57" fmla="*/ 71 h 955"/>
                                <a:gd name="T58" fmla="*/ 104 w 539"/>
                                <a:gd name="T59" fmla="*/ 14 h 955"/>
                                <a:gd name="T60" fmla="*/ 77 w 539"/>
                                <a:gd name="T61" fmla="*/ 33 h 955"/>
                                <a:gd name="T62" fmla="*/ 60 w 539"/>
                                <a:gd name="T63" fmla="*/ 113 h 955"/>
                                <a:gd name="T64" fmla="*/ 34 w 539"/>
                                <a:gd name="T65" fmla="*/ 194 h 955"/>
                                <a:gd name="T66" fmla="*/ 0 w 539"/>
                                <a:gd name="T67" fmla="*/ 366 h 955"/>
                                <a:gd name="T68" fmla="*/ 21 w 539"/>
                                <a:gd name="T69" fmla="*/ 565 h 955"/>
                                <a:gd name="T70" fmla="*/ 15 w 539"/>
                                <a:gd name="T71" fmla="*/ 585 h 955"/>
                                <a:gd name="T72" fmla="*/ 17 w 539"/>
                                <a:gd name="T73" fmla="*/ 627 h 955"/>
                                <a:gd name="T74" fmla="*/ 42 w 539"/>
                                <a:gd name="T75" fmla="*/ 620 h 955"/>
                                <a:gd name="T76" fmla="*/ 55 w 539"/>
                                <a:gd name="T77" fmla="*/ 580 h 955"/>
                                <a:gd name="T78" fmla="*/ 60 w 539"/>
                                <a:gd name="T79" fmla="*/ 525 h 955"/>
                                <a:gd name="T80" fmla="*/ 77 w 539"/>
                                <a:gd name="T81" fmla="*/ 499 h 955"/>
                                <a:gd name="T82" fmla="*/ 96 w 539"/>
                                <a:gd name="T83" fmla="*/ 504 h 955"/>
                                <a:gd name="T84" fmla="*/ 108 w 539"/>
                                <a:gd name="T85" fmla="*/ 522 h 955"/>
                                <a:gd name="T86" fmla="*/ 97 w 539"/>
                                <a:gd name="T87" fmla="*/ 594 h 955"/>
                                <a:gd name="T88" fmla="*/ 111 w 539"/>
                                <a:gd name="T89" fmla="*/ 673 h 955"/>
                                <a:gd name="T90" fmla="*/ 133 w 539"/>
                                <a:gd name="T91" fmla="*/ 715 h 955"/>
                                <a:gd name="T92" fmla="*/ 159 w 539"/>
                                <a:gd name="T93" fmla="*/ 747 h 955"/>
                                <a:gd name="T94" fmla="*/ 183 w 539"/>
                                <a:gd name="T95" fmla="*/ 762 h 955"/>
                                <a:gd name="T96" fmla="*/ 204 w 539"/>
                                <a:gd name="T97" fmla="*/ 782 h 955"/>
                                <a:gd name="T98" fmla="*/ 228 w 539"/>
                                <a:gd name="T99" fmla="*/ 808 h 955"/>
                                <a:gd name="T100" fmla="*/ 243 w 539"/>
                                <a:gd name="T101" fmla="*/ 879 h 955"/>
                                <a:gd name="T102" fmla="*/ 255 w 539"/>
                                <a:gd name="T103" fmla="*/ 954 h 955"/>
                                <a:gd name="T104" fmla="*/ 276 w 539"/>
                                <a:gd name="T105" fmla="*/ 941 h 955"/>
                                <a:gd name="T106" fmla="*/ 285 w 539"/>
                                <a:gd name="T107" fmla="*/ 919 h 955"/>
                                <a:gd name="T108" fmla="*/ 304 w 539"/>
                                <a:gd name="T109" fmla="*/ 875 h 955"/>
                                <a:gd name="T110" fmla="*/ 334 w 539"/>
                                <a:gd name="T111" fmla="*/ 852 h 955"/>
                                <a:gd name="T112" fmla="*/ 352 w 539"/>
                                <a:gd name="T113" fmla="*/ 875 h 955"/>
                                <a:gd name="T114" fmla="*/ 411 w 539"/>
                                <a:gd name="T115" fmla="*/ 884 h 955"/>
                                <a:gd name="T116" fmla="*/ 507 w 539"/>
                                <a:gd name="T117" fmla="*/ 870 h 95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</a:cxnLst>
                              <a:rect l="0" t="0" r="r" b="b"/>
                              <a:pathLst>
                                <a:path w="539" h="955">
                                  <a:moveTo>
                                    <a:pt x="539" y="837"/>
                                  </a:moveTo>
                                  <a:lnTo>
                                    <a:pt x="526" y="840"/>
                                  </a:lnTo>
                                  <a:lnTo>
                                    <a:pt x="515" y="840"/>
                                  </a:lnTo>
                                  <a:lnTo>
                                    <a:pt x="503" y="841"/>
                                  </a:lnTo>
                                  <a:lnTo>
                                    <a:pt x="491" y="841"/>
                                  </a:lnTo>
                                  <a:lnTo>
                                    <a:pt x="478" y="841"/>
                                  </a:lnTo>
                                  <a:lnTo>
                                    <a:pt x="467" y="840"/>
                                  </a:lnTo>
                                  <a:lnTo>
                                    <a:pt x="455" y="840"/>
                                  </a:lnTo>
                                  <a:lnTo>
                                    <a:pt x="442" y="840"/>
                                  </a:lnTo>
                                  <a:lnTo>
                                    <a:pt x="440" y="839"/>
                                  </a:lnTo>
                                  <a:lnTo>
                                    <a:pt x="438" y="836"/>
                                  </a:lnTo>
                                  <a:lnTo>
                                    <a:pt x="438" y="833"/>
                                  </a:lnTo>
                                  <a:lnTo>
                                    <a:pt x="438" y="831"/>
                                  </a:lnTo>
                                  <a:lnTo>
                                    <a:pt x="429" y="832"/>
                                  </a:lnTo>
                                  <a:lnTo>
                                    <a:pt x="420" y="831"/>
                                  </a:lnTo>
                                  <a:lnTo>
                                    <a:pt x="412" y="828"/>
                                  </a:lnTo>
                                  <a:lnTo>
                                    <a:pt x="405" y="823"/>
                                  </a:lnTo>
                                  <a:lnTo>
                                    <a:pt x="398" y="818"/>
                                  </a:lnTo>
                                  <a:lnTo>
                                    <a:pt x="391" y="811"/>
                                  </a:lnTo>
                                  <a:lnTo>
                                    <a:pt x="383" y="805"/>
                                  </a:lnTo>
                                  <a:lnTo>
                                    <a:pt x="375" y="800"/>
                                  </a:lnTo>
                                  <a:lnTo>
                                    <a:pt x="369" y="791"/>
                                  </a:lnTo>
                                  <a:lnTo>
                                    <a:pt x="366" y="780"/>
                                  </a:lnTo>
                                  <a:lnTo>
                                    <a:pt x="365" y="769"/>
                                  </a:lnTo>
                                  <a:lnTo>
                                    <a:pt x="362" y="760"/>
                                  </a:lnTo>
                                  <a:lnTo>
                                    <a:pt x="350" y="746"/>
                                  </a:lnTo>
                                  <a:lnTo>
                                    <a:pt x="338" y="731"/>
                                  </a:lnTo>
                                  <a:lnTo>
                                    <a:pt x="326" y="717"/>
                                  </a:lnTo>
                                  <a:lnTo>
                                    <a:pt x="313" y="703"/>
                                  </a:lnTo>
                                  <a:lnTo>
                                    <a:pt x="303" y="689"/>
                                  </a:lnTo>
                                  <a:lnTo>
                                    <a:pt x="292" y="675"/>
                                  </a:lnTo>
                                  <a:lnTo>
                                    <a:pt x="285" y="658"/>
                                  </a:lnTo>
                                  <a:lnTo>
                                    <a:pt x="278" y="640"/>
                                  </a:lnTo>
                                  <a:lnTo>
                                    <a:pt x="276" y="622"/>
                                  </a:lnTo>
                                  <a:lnTo>
                                    <a:pt x="276" y="602"/>
                                  </a:lnTo>
                                  <a:lnTo>
                                    <a:pt x="277" y="584"/>
                                  </a:lnTo>
                                  <a:lnTo>
                                    <a:pt x="278" y="566"/>
                                  </a:lnTo>
                                  <a:lnTo>
                                    <a:pt x="279" y="560"/>
                                  </a:lnTo>
                                  <a:lnTo>
                                    <a:pt x="283" y="552"/>
                                  </a:lnTo>
                                  <a:lnTo>
                                    <a:pt x="288" y="545"/>
                                  </a:lnTo>
                                  <a:lnTo>
                                    <a:pt x="295" y="540"/>
                                  </a:lnTo>
                                  <a:lnTo>
                                    <a:pt x="301" y="534"/>
                                  </a:lnTo>
                                  <a:lnTo>
                                    <a:pt x="309" y="527"/>
                                  </a:lnTo>
                                  <a:lnTo>
                                    <a:pt x="316" y="522"/>
                                  </a:lnTo>
                                  <a:lnTo>
                                    <a:pt x="322" y="516"/>
                                  </a:lnTo>
                                  <a:lnTo>
                                    <a:pt x="322" y="510"/>
                                  </a:lnTo>
                                  <a:lnTo>
                                    <a:pt x="319" y="505"/>
                                  </a:lnTo>
                                  <a:lnTo>
                                    <a:pt x="317" y="501"/>
                                  </a:lnTo>
                                  <a:lnTo>
                                    <a:pt x="318" y="496"/>
                                  </a:lnTo>
                                  <a:lnTo>
                                    <a:pt x="305" y="498"/>
                                  </a:lnTo>
                                  <a:lnTo>
                                    <a:pt x="292" y="495"/>
                                  </a:lnTo>
                                  <a:lnTo>
                                    <a:pt x="279" y="490"/>
                                  </a:lnTo>
                                  <a:lnTo>
                                    <a:pt x="268" y="483"/>
                                  </a:lnTo>
                                  <a:lnTo>
                                    <a:pt x="257" y="474"/>
                                  </a:lnTo>
                                  <a:lnTo>
                                    <a:pt x="248" y="464"/>
                                  </a:lnTo>
                                  <a:lnTo>
                                    <a:pt x="241" y="452"/>
                                  </a:lnTo>
                                  <a:lnTo>
                                    <a:pt x="234" y="439"/>
                                  </a:lnTo>
                                  <a:lnTo>
                                    <a:pt x="232" y="424"/>
                                  </a:lnTo>
                                  <a:lnTo>
                                    <a:pt x="233" y="410"/>
                                  </a:lnTo>
                                  <a:lnTo>
                                    <a:pt x="238" y="396"/>
                                  </a:lnTo>
                                  <a:lnTo>
                                    <a:pt x="245" y="384"/>
                                  </a:lnTo>
                                  <a:lnTo>
                                    <a:pt x="252" y="371"/>
                                  </a:lnTo>
                                  <a:lnTo>
                                    <a:pt x="261" y="358"/>
                                  </a:lnTo>
                                  <a:lnTo>
                                    <a:pt x="268" y="345"/>
                                  </a:lnTo>
                                  <a:lnTo>
                                    <a:pt x="274" y="332"/>
                                  </a:lnTo>
                                  <a:lnTo>
                                    <a:pt x="266" y="330"/>
                                  </a:lnTo>
                                  <a:lnTo>
                                    <a:pt x="259" y="326"/>
                                  </a:lnTo>
                                  <a:lnTo>
                                    <a:pt x="252" y="321"/>
                                  </a:lnTo>
                                  <a:lnTo>
                                    <a:pt x="248" y="315"/>
                                  </a:lnTo>
                                  <a:lnTo>
                                    <a:pt x="245" y="301"/>
                                  </a:lnTo>
                                  <a:lnTo>
                                    <a:pt x="251" y="288"/>
                                  </a:lnTo>
                                  <a:lnTo>
                                    <a:pt x="260" y="277"/>
                                  </a:lnTo>
                                  <a:lnTo>
                                    <a:pt x="265" y="262"/>
                                  </a:lnTo>
                                  <a:lnTo>
                                    <a:pt x="265" y="260"/>
                                  </a:lnTo>
                                  <a:lnTo>
                                    <a:pt x="263" y="259"/>
                                  </a:lnTo>
                                  <a:lnTo>
                                    <a:pt x="261" y="259"/>
                                  </a:lnTo>
                                  <a:lnTo>
                                    <a:pt x="259" y="259"/>
                                  </a:lnTo>
                                  <a:lnTo>
                                    <a:pt x="259" y="256"/>
                                  </a:lnTo>
                                  <a:lnTo>
                                    <a:pt x="259" y="252"/>
                                  </a:lnTo>
                                  <a:lnTo>
                                    <a:pt x="259" y="250"/>
                                  </a:lnTo>
                                  <a:lnTo>
                                    <a:pt x="259" y="246"/>
                                  </a:lnTo>
                                  <a:lnTo>
                                    <a:pt x="248" y="243"/>
                                  </a:lnTo>
                                  <a:lnTo>
                                    <a:pt x="239" y="241"/>
                                  </a:lnTo>
                                  <a:lnTo>
                                    <a:pt x="229" y="238"/>
                                  </a:lnTo>
                                  <a:lnTo>
                                    <a:pt x="220" y="237"/>
                                  </a:lnTo>
                                  <a:lnTo>
                                    <a:pt x="211" y="235"/>
                                  </a:lnTo>
                                  <a:lnTo>
                                    <a:pt x="201" y="237"/>
                                  </a:lnTo>
                                  <a:lnTo>
                                    <a:pt x="192" y="239"/>
                                  </a:lnTo>
                                  <a:lnTo>
                                    <a:pt x="181" y="246"/>
                                  </a:lnTo>
                                  <a:lnTo>
                                    <a:pt x="179" y="248"/>
                                  </a:lnTo>
                                  <a:lnTo>
                                    <a:pt x="173" y="250"/>
                                  </a:lnTo>
                                  <a:lnTo>
                                    <a:pt x="168" y="251"/>
                                  </a:lnTo>
                                  <a:lnTo>
                                    <a:pt x="163" y="251"/>
                                  </a:lnTo>
                                  <a:lnTo>
                                    <a:pt x="157" y="251"/>
                                  </a:lnTo>
                                  <a:lnTo>
                                    <a:pt x="150" y="250"/>
                                  </a:lnTo>
                                  <a:lnTo>
                                    <a:pt x="144" y="248"/>
                                  </a:lnTo>
                                  <a:lnTo>
                                    <a:pt x="137" y="246"/>
                                  </a:lnTo>
                                  <a:lnTo>
                                    <a:pt x="128" y="241"/>
                                  </a:lnTo>
                                  <a:lnTo>
                                    <a:pt x="120" y="234"/>
                                  </a:lnTo>
                                  <a:lnTo>
                                    <a:pt x="111" y="229"/>
                                  </a:lnTo>
                                  <a:lnTo>
                                    <a:pt x="101" y="225"/>
                                  </a:lnTo>
                                  <a:lnTo>
                                    <a:pt x="97" y="222"/>
                                  </a:lnTo>
                                  <a:lnTo>
                                    <a:pt x="95" y="219"/>
                                  </a:lnTo>
                                  <a:lnTo>
                                    <a:pt x="93" y="215"/>
                                  </a:lnTo>
                                  <a:lnTo>
                                    <a:pt x="91" y="209"/>
                                  </a:lnTo>
                                  <a:lnTo>
                                    <a:pt x="89" y="191"/>
                                  </a:lnTo>
                                  <a:lnTo>
                                    <a:pt x="89" y="173"/>
                                  </a:lnTo>
                                  <a:lnTo>
                                    <a:pt x="87" y="158"/>
                                  </a:lnTo>
                                  <a:lnTo>
                                    <a:pt x="78" y="142"/>
                                  </a:lnTo>
                                  <a:lnTo>
                                    <a:pt x="75" y="137"/>
                                  </a:lnTo>
                                  <a:lnTo>
                                    <a:pt x="75" y="132"/>
                                  </a:lnTo>
                                  <a:lnTo>
                                    <a:pt x="75" y="127"/>
                                  </a:lnTo>
                                  <a:lnTo>
                                    <a:pt x="78" y="122"/>
                                  </a:lnTo>
                                  <a:lnTo>
                                    <a:pt x="87" y="106"/>
                                  </a:lnTo>
                                  <a:lnTo>
                                    <a:pt x="91" y="88"/>
                                  </a:lnTo>
                                  <a:lnTo>
                                    <a:pt x="92" y="71"/>
                                  </a:lnTo>
                                  <a:lnTo>
                                    <a:pt x="95" y="56"/>
                                  </a:lnTo>
                                  <a:lnTo>
                                    <a:pt x="99" y="43"/>
                                  </a:lnTo>
                                  <a:lnTo>
                                    <a:pt x="101" y="30"/>
                                  </a:lnTo>
                                  <a:lnTo>
                                    <a:pt x="104" y="14"/>
                                  </a:lnTo>
                                  <a:lnTo>
                                    <a:pt x="106" y="0"/>
                                  </a:lnTo>
                                  <a:lnTo>
                                    <a:pt x="95" y="13"/>
                                  </a:lnTo>
                                  <a:lnTo>
                                    <a:pt x="84" y="25"/>
                                  </a:lnTo>
                                  <a:lnTo>
                                    <a:pt x="77" y="33"/>
                                  </a:lnTo>
                                  <a:lnTo>
                                    <a:pt x="70" y="38"/>
                                  </a:lnTo>
                                  <a:lnTo>
                                    <a:pt x="61" y="88"/>
                                  </a:lnTo>
                                  <a:lnTo>
                                    <a:pt x="61" y="97"/>
                                  </a:lnTo>
                                  <a:lnTo>
                                    <a:pt x="60" y="113"/>
                                  </a:lnTo>
                                  <a:lnTo>
                                    <a:pt x="56" y="133"/>
                                  </a:lnTo>
                                  <a:lnTo>
                                    <a:pt x="51" y="155"/>
                                  </a:lnTo>
                                  <a:lnTo>
                                    <a:pt x="43" y="176"/>
                                  </a:lnTo>
                                  <a:lnTo>
                                    <a:pt x="34" y="194"/>
                                  </a:lnTo>
                                  <a:lnTo>
                                    <a:pt x="25" y="208"/>
                                  </a:lnTo>
                                  <a:lnTo>
                                    <a:pt x="20" y="216"/>
                                  </a:lnTo>
                                  <a:lnTo>
                                    <a:pt x="0" y="293"/>
                                  </a:lnTo>
                                  <a:lnTo>
                                    <a:pt x="0" y="366"/>
                                  </a:lnTo>
                                  <a:lnTo>
                                    <a:pt x="16" y="416"/>
                                  </a:lnTo>
                                  <a:lnTo>
                                    <a:pt x="11" y="463"/>
                                  </a:lnTo>
                                  <a:lnTo>
                                    <a:pt x="26" y="532"/>
                                  </a:lnTo>
                                  <a:lnTo>
                                    <a:pt x="21" y="565"/>
                                  </a:lnTo>
                                  <a:lnTo>
                                    <a:pt x="21" y="565"/>
                                  </a:lnTo>
                                  <a:lnTo>
                                    <a:pt x="21" y="566"/>
                                  </a:lnTo>
                                  <a:lnTo>
                                    <a:pt x="18" y="572"/>
                                  </a:lnTo>
                                  <a:lnTo>
                                    <a:pt x="15" y="585"/>
                                  </a:lnTo>
                                  <a:lnTo>
                                    <a:pt x="9" y="605"/>
                                  </a:lnTo>
                                  <a:lnTo>
                                    <a:pt x="3" y="625"/>
                                  </a:lnTo>
                                  <a:lnTo>
                                    <a:pt x="11" y="627"/>
                                  </a:lnTo>
                                  <a:lnTo>
                                    <a:pt x="17" y="627"/>
                                  </a:lnTo>
                                  <a:lnTo>
                                    <a:pt x="24" y="627"/>
                                  </a:lnTo>
                                  <a:lnTo>
                                    <a:pt x="31" y="625"/>
                                  </a:lnTo>
                                  <a:lnTo>
                                    <a:pt x="37" y="623"/>
                                  </a:lnTo>
                                  <a:lnTo>
                                    <a:pt x="42" y="620"/>
                                  </a:lnTo>
                                  <a:lnTo>
                                    <a:pt x="47" y="615"/>
                                  </a:lnTo>
                                  <a:lnTo>
                                    <a:pt x="51" y="610"/>
                                  </a:lnTo>
                                  <a:lnTo>
                                    <a:pt x="56" y="596"/>
                                  </a:lnTo>
                                  <a:lnTo>
                                    <a:pt x="55" y="580"/>
                                  </a:lnTo>
                                  <a:lnTo>
                                    <a:pt x="52" y="563"/>
                                  </a:lnTo>
                                  <a:lnTo>
                                    <a:pt x="51" y="547"/>
                                  </a:lnTo>
                                  <a:lnTo>
                                    <a:pt x="55" y="535"/>
                                  </a:lnTo>
                                  <a:lnTo>
                                    <a:pt x="60" y="525"/>
                                  </a:lnTo>
                                  <a:lnTo>
                                    <a:pt x="65" y="513"/>
                                  </a:lnTo>
                                  <a:lnTo>
                                    <a:pt x="65" y="500"/>
                                  </a:lnTo>
                                  <a:lnTo>
                                    <a:pt x="70" y="499"/>
                                  </a:lnTo>
                                  <a:lnTo>
                                    <a:pt x="77" y="499"/>
                                  </a:lnTo>
                                  <a:lnTo>
                                    <a:pt x="82" y="500"/>
                                  </a:lnTo>
                                  <a:lnTo>
                                    <a:pt x="87" y="500"/>
                                  </a:lnTo>
                                  <a:lnTo>
                                    <a:pt x="92" y="503"/>
                                  </a:lnTo>
                                  <a:lnTo>
                                    <a:pt x="96" y="504"/>
                                  </a:lnTo>
                                  <a:lnTo>
                                    <a:pt x="101" y="507"/>
                                  </a:lnTo>
                                  <a:lnTo>
                                    <a:pt x="105" y="509"/>
                                  </a:lnTo>
                                  <a:lnTo>
                                    <a:pt x="108" y="514"/>
                                  </a:lnTo>
                                  <a:lnTo>
                                    <a:pt x="108" y="522"/>
                                  </a:lnTo>
                                  <a:lnTo>
                                    <a:pt x="104" y="531"/>
                                  </a:lnTo>
                                  <a:lnTo>
                                    <a:pt x="101" y="540"/>
                                  </a:lnTo>
                                  <a:lnTo>
                                    <a:pt x="99" y="567"/>
                                  </a:lnTo>
                                  <a:lnTo>
                                    <a:pt x="97" y="594"/>
                                  </a:lnTo>
                                  <a:lnTo>
                                    <a:pt x="100" y="622"/>
                                  </a:lnTo>
                                  <a:lnTo>
                                    <a:pt x="105" y="650"/>
                                  </a:lnTo>
                                  <a:lnTo>
                                    <a:pt x="108" y="662"/>
                                  </a:lnTo>
                                  <a:lnTo>
                                    <a:pt x="111" y="673"/>
                                  </a:lnTo>
                                  <a:lnTo>
                                    <a:pt x="117" y="685"/>
                                  </a:lnTo>
                                  <a:lnTo>
                                    <a:pt x="122" y="695"/>
                                  </a:lnTo>
                                  <a:lnTo>
                                    <a:pt x="127" y="706"/>
                                  </a:lnTo>
                                  <a:lnTo>
                                    <a:pt x="133" y="715"/>
                                  </a:lnTo>
                                  <a:lnTo>
                                    <a:pt x="140" y="726"/>
                                  </a:lnTo>
                                  <a:lnTo>
                                    <a:pt x="148" y="737"/>
                                  </a:lnTo>
                                  <a:lnTo>
                                    <a:pt x="153" y="742"/>
                                  </a:lnTo>
                                  <a:lnTo>
                                    <a:pt x="159" y="747"/>
                                  </a:lnTo>
                                  <a:lnTo>
                                    <a:pt x="164" y="751"/>
                                  </a:lnTo>
                                  <a:lnTo>
                                    <a:pt x="171" y="755"/>
                                  </a:lnTo>
                                  <a:lnTo>
                                    <a:pt x="177" y="759"/>
                                  </a:lnTo>
                                  <a:lnTo>
                                    <a:pt x="183" y="762"/>
                                  </a:lnTo>
                                  <a:lnTo>
                                    <a:pt x="188" y="766"/>
                                  </a:lnTo>
                                  <a:lnTo>
                                    <a:pt x="192" y="770"/>
                                  </a:lnTo>
                                  <a:lnTo>
                                    <a:pt x="198" y="777"/>
                                  </a:lnTo>
                                  <a:lnTo>
                                    <a:pt x="204" y="782"/>
                                  </a:lnTo>
                                  <a:lnTo>
                                    <a:pt x="211" y="788"/>
                                  </a:lnTo>
                                  <a:lnTo>
                                    <a:pt x="217" y="795"/>
                                  </a:lnTo>
                                  <a:lnTo>
                                    <a:pt x="223" y="801"/>
                                  </a:lnTo>
                                  <a:lnTo>
                                    <a:pt x="228" y="808"/>
                                  </a:lnTo>
                                  <a:lnTo>
                                    <a:pt x="232" y="815"/>
                                  </a:lnTo>
                                  <a:lnTo>
                                    <a:pt x="234" y="823"/>
                                  </a:lnTo>
                                  <a:lnTo>
                                    <a:pt x="241" y="852"/>
                                  </a:lnTo>
                                  <a:lnTo>
                                    <a:pt x="243" y="879"/>
                                  </a:lnTo>
                                  <a:lnTo>
                                    <a:pt x="245" y="906"/>
                                  </a:lnTo>
                                  <a:lnTo>
                                    <a:pt x="245" y="934"/>
                                  </a:lnTo>
                                  <a:lnTo>
                                    <a:pt x="247" y="946"/>
                                  </a:lnTo>
                                  <a:lnTo>
                                    <a:pt x="255" y="954"/>
                                  </a:lnTo>
                                  <a:lnTo>
                                    <a:pt x="264" y="955"/>
                                  </a:lnTo>
                                  <a:lnTo>
                                    <a:pt x="274" y="951"/>
                                  </a:lnTo>
                                  <a:lnTo>
                                    <a:pt x="276" y="947"/>
                                  </a:lnTo>
                                  <a:lnTo>
                                    <a:pt x="276" y="941"/>
                                  </a:lnTo>
                                  <a:lnTo>
                                    <a:pt x="274" y="934"/>
                                  </a:lnTo>
                                  <a:lnTo>
                                    <a:pt x="274" y="928"/>
                                  </a:lnTo>
                                  <a:lnTo>
                                    <a:pt x="278" y="921"/>
                                  </a:lnTo>
                                  <a:lnTo>
                                    <a:pt x="285" y="919"/>
                                  </a:lnTo>
                                  <a:lnTo>
                                    <a:pt x="288" y="916"/>
                                  </a:lnTo>
                                  <a:lnTo>
                                    <a:pt x="291" y="914"/>
                                  </a:lnTo>
                                  <a:lnTo>
                                    <a:pt x="297" y="894"/>
                                  </a:lnTo>
                                  <a:lnTo>
                                    <a:pt x="304" y="875"/>
                                  </a:lnTo>
                                  <a:lnTo>
                                    <a:pt x="312" y="858"/>
                                  </a:lnTo>
                                  <a:lnTo>
                                    <a:pt x="322" y="848"/>
                                  </a:lnTo>
                                  <a:lnTo>
                                    <a:pt x="329" y="848"/>
                                  </a:lnTo>
                                  <a:lnTo>
                                    <a:pt x="334" y="852"/>
                                  </a:lnTo>
                                  <a:lnTo>
                                    <a:pt x="338" y="857"/>
                                  </a:lnTo>
                                  <a:lnTo>
                                    <a:pt x="343" y="862"/>
                                  </a:lnTo>
                                  <a:lnTo>
                                    <a:pt x="347" y="868"/>
                                  </a:lnTo>
                                  <a:lnTo>
                                    <a:pt x="352" y="875"/>
                                  </a:lnTo>
                                  <a:lnTo>
                                    <a:pt x="358" y="879"/>
                                  </a:lnTo>
                                  <a:lnTo>
                                    <a:pt x="365" y="880"/>
                                  </a:lnTo>
                                  <a:lnTo>
                                    <a:pt x="387" y="881"/>
                                  </a:lnTo>
                                  <a:lnTo>
                                    <a:pt x="411" y="884"/>
                                  </a:lnTo>
                                  <a:lnTo>
                                    <a:pt x="437" y="884"/>
                                  </a:lnTo>
                                  <a:lnTo>
                                    <a:pt x="462" y="883"/>
                                  </a:lnTo>
                                  <a:lnTo>
                                    <a:pt x="485" y="877"/>
                                  </a:lnTo>
                                  <a:lnTo>
                                    <a:pt x="507" y="870"/>
                                  </a:lnTo>
                                  <a:lnTo>
                                    <a:pt x="525" y="857"/>
                                  </a:lnTo>
                                  <a:lnTo>
                                    <a:pt x="539" y="8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74" name="Freeform 1429274"/>
                          <wps:cNvSpPr>
                            <a:spLocks/>
                          </wps:cNvSpPr>
                          <wps:spPr bwMode="auto">
                            <a:xfrm>
                              <a:off x="849" y="963"/>
                              <a:ext cx="84" cy="309"/>
                            </a:xfrm>
                            <a:custGeom>
                              <a:avLst/>
                              <a:gdLst>
                                <a:gd name="T0" fmla="*/ 209 w 253"/>
                                <a:gd name="T1" fmla="*/ 115 h 925"/>
                                <a:gd name="T2" fmla="*/ 186 w 253"/>
                                <a:gd name="T3" fmla="*/ 90 h 925"/>
                                <a:gd name="T4" fmla="*/ 150 w 253"/>
                                <a:gd name="T5" fmla="*/ 60 h 925"/>
                                <a:gd name="T6" fmla="*/ 132 w 253"/>
                                <a:gd name="T7" fmla="*/ 49 h 925"/>
                                <a:gd name="T8" fmla="*/ 84 w 253"/>
                                <a:gd name="T9" fmla="*/ 14 h 925"/>
                                <a:gd name="T10" fmla="*/ 79 w 253"/>
                                <a:gd name="T11" fmla="*/ 10 h 925"/>
                                <a:gd name="T12" fmla="*/ 68 w 253"/>
                                <a:gd name="T13" fmla="*/ 7 h 925"/>
                                <a:gd name="T14" fmla="*/ 84 w 253"/>
                                <a:gd name="T15" fmla="*/ 42 h 925"/>
                                <a:gd name="T16" fmla="*/ 92 w 253"/>
                                <a:gd name="T17" fmla="*/ 68 h 925"/>
                                <a:gd name="T18" fmla="*/ 114 w 253"/>
                                <a:gd name="T19" fmla="*/ 73 h 925"/>
                                <a:gd name="T20" fmla="*/ 132 w 253"/>
                                <a:gd name="T21" fmla="*/ 85 h 925"/>
                                <a:gd name="T22" fmla="*/ 150 w 253"/>
                                <a:gd name="T23" fmla="*/ 98 h 925"/>
                                <a:gd name="T24" fmla="*/ 166 w 253"/>
                                <a:gd name="T25" fmla="*/ 104 h 925"/>
                                <a:gd name="T26" fmla="*/ 160 w 253"/>
                                <a:gd name="T27" fmla="*/ 120 h 925"/>
                                <a:gd name="T28" fmla="*/ 135 w 253"/>
                                <a:gd name="T29" fmla="*/ 147 h 925"/>
                                <a:gd name="T30" fmla="*/ 120 w 253"/>
                                <a:gd name="T31" fmla="*/ 177 h 925"/>
                                <a:gd name="T32" fmla="*/ 77 w 253"/>
                                <a:gd name="T33" fmla="*/ 184 h 925"/>
                                <a:gd name="T34" fmla="*/ 40 w 253"/>
                                <a:gd name="T35" fmla="*/ 192 h 925"/>
                                <a:gd name="T36" fmla="*/ 15 w 253"/>
                                <a:gd name="T37" fmla="*/ 199 h 925"/>
                                <a:gd name="T38" fmla="*/ 14 w 253"/>
                                <a:gd name="T39" fmla="*/ 215 h 925"/>
                                <a:gd name="T40" fmla="*/ 73 w 253"/>
                                <a:gd name="T41" fmla="*/ 219 h 925"/>
                                <a:gd name="T42" fmla="*/ 120 w 253"/>
                                <a:gd name="T43" fmla="*/ 219 h 925"/>
                                <a:gd name="T44" fmla="*/ 121 w 253"/>
                                <a:gd name="T45" fmla="*/ 230 h 925"/>
                                <a:gd name="T46" fmla="*/ 128 w 253"/>
                                <a:gd name="T47" fmla="*/ 236 h 925"/>
                                <a:gd name="T48" fmla="*/ 128 w 253"/>
                                <a:gd name="T49" fmla="*/ 258 h 925"/>
                                <a:gd name="T50" fmla="*/ 133 w 253"/>
                                <a:gd name="T51" fmla="*/ 284 h 925"/>
                                <a:gd name="T52" fmla="*/ 164 w 253"/>
                                <a:gd name="T53" fmla="*/ 330 h 925"/>
                                <a:gd name="T54" fmla="*/ 152 w 253"/>
                                <a:gd name="T55" fmla="*/ 414 h 925"/>
                                <a:gd name="T56" fmla="*/ 120 w 253"/>
                                <a:gd name="T57" fmla="*/ 447 h 925"/>
                                <a:gd name="T58" fmla="*/ 97 w 253"/>
                                <a:gd name="T59" fmla="*/ 470 h 925"/>
                                <a:gd name="T60" fmla="*/ 103 w 253"/>
                                <a:gd name="T61" fmla="*/ 489 h 925"/>
                                <a:gd name="T62" fmla="*/ 126 w 253"/>
                                <a:gd name="T63" fmla="*/ 531 h 925"/>
                                <a:gd name="T64" fmla="*/ 147 w 253"/>
                                <a:gd name="T65" fmla="*/ 594 h 925"/>
                                <a:gd name="T66" fmla="*/ 170 w 253"/>
                                <a:gd name="T67" fmla="*/ 631 h 925"/>
                                <a:gd name="T68" fmla="*/ 188 w 253"/>
                                <a:gd name="T69" fmla="*/ 664 h 925"/>
                                <a:gd name="T70" fmla="*/ 182 w 253"/>
                                <a:gd name="T71" fmla="*/ 680 h 925"/>
                                <a:gd name="T72" fmla="*/ 156 w 253"/>
                                <a:gd name="T73" fmla="*/ 698 h 925"/>
                                <a:gd name="T74" fmla="*/ 133 w 253"/>
                                <a:gd name="T75" fmla="*/ 717 h 925"/>
                                <a:gd name="T76" fmla="*/ 160 w 253"/>
                                <a:gd name="T77" fmla="*/ 758 h 925"/>
                                <a:gd name="T78" fmla="*/ 163 w 253"/>
                                <a:gd name="T79" fmla="*/ 820 h 925"/>
                                <a:gd name="T80" fmla="*/ 132 w 253"/>
                                <a:gd name="T81" fmla="*/ 838 h 925"/>
                                <a:gd name="T82" fmla="*/ 110 w 253"/>
                                <a:gd name="T83" fmla="*/ 847 h 925"/>
                                <a:gd name="T84" fmla="*/ 134 w 253"/>
                                <a:gd name="T85" fmla="*/ 848 h 925"/>
                                <a:gd name="T86" fmla="*/ 151 w 253"/>
                                <a:gd name="T87" fmla="*/ 868 h 925"/>
                                <a:gd name="T88" fmla="*/ 156 w 253"/>
                                <a:gd name="T89" fmla="*/ 921 h 925"/>
                                <a:gd name="T90" fmla="*/ 164 w 253"/>
                                <a:gd name="T91" fmla="*/ 925 h 925"/>
                                <a:gd name="T92" fmla="*/ 205 w 253"/>
                                <a:gd name="T93" fmla="*/ 795 h 925"/>
                                <a:gd name="T94" fmla="*/ 226 w 253"/>
                                <a:gd name="T95" fmla="*/ 696 h 925"/>
                                <a:gd name="T96" fmla="*/ 241 w 253"/>
                                <a:gd name="T97" fmla="*/ 627 h 925"/>
                                <a:gd name="T98" fmla="*/ 244 w 253"/>
                                <a:gd name="T99" fmla="*/ 543 h 925"/>
                                <a:gd name="T100" fmla="*/ 232 w 253"/>
                                <a:gd name="T101" fmla="*/ 459 h 925"/>
                                <a:gd name="T102" fmla="*/ 214 w 253"/>
                                <a:gd name="T103" fmla="*/ 432 h 925"/>
                                <a:gd name="T104" fmla="*/ 197 w 253"/>
                                <a:gd name="T105" fmla="*/ 418 h 925"/>
                                <a:gd name="T106" fmla="*/ 216 w 253"/>
                                <a:gd name="T107" fmla="*/ 388 h 925"/>
                                <a:gd name="T108" fmla="*/ 236 w 253"/>
                                <a:gd name="T109" fmla="*/ 334 h 925"/>
                                <a:gd name="T110" fmla="*/ 228 w 253"/>
                                <a:gd name="T111" fmla="*/ 273 h 925"/>
                                <a:gd name="T112" fmla="*/ 221 w 253"/>
                                <a:gd name="T113" fmla="*/ 228 h 925"/>
                                <a:gd name="T114" fmla="*/ 203 w 253"/>
                                <a:gd name="T115" fmla="*/ 173 h 92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</a:cxnLst>
                              <a:rect l="0" t="0" r="r" b="b"/>
                              <a:pathLst>
                                <a:path w="253" h="925">
                                  <a:moveTo>
                                    <a:pt x="203" y="129"/>
                                  </a:moveTo>
                                  <a:lnTo>
                                    <a:pt x="204" y="124"/>
                                  </a:lnTo>
                                  <a:lnTo>
                                    <a:pt x="207" y="120"/>
                                  </a:lnTo>
                                  <a:lnTo>
                                    <a:pt x="209" y="115"/>
                                  </a:lnTo>
                                  <a:lnTo>
                                    <a:pt x="213" y="111"/>
                                  </a:lnTo>
                                  <a:lnTo>
                                    <a:pt x="207" y="106"/>
                                  </a:lnTo>
                                  <a:lnTo>
                                    <a:pt x="196" y="98"/>
                                  </a:lnTo>
                                  <a:lnTo>
                                    <a:pt x="186" y="90"/>
                                  </a:lnTo>
                                  <a:lnTo>
                                    <a:pt x="176" y="81"/>
                                  </a:lnTo>
                                  <a:lnTo>
                                    <a:pt x="164" y="73"/>
                                  </a:lnTo>
                                  <a:lnTo>
                                    <a:pt x="156" y="65"/>
                                  </a:lnTo>
                                  <a:lnTo>
                                    <a:pt x="150" y="60"/>
                                  </a:lnTo>
                                  <a:lnTo>
                                    <a:pt x="148" y="59"/>
                                  </a:lnTo>
                                  <a:lnTo>
                                    <a:pt x="133" y="49"/>
                                  </a:lnTo>
                                  <a:lnTo>
                                    <a:pt x="133" y="49"/>
                                  </a:lnTo>
                                  <a:lnTo>
                                    <a:pt x="132" y="49"/>
                                  </a:lnTo>
                                  <a:lnTo>
                                    <a:pt x="103" y="24"/>
                                  </a:lnTo>
                                  <a:lnTo>
                                    <a:pt x="84" y="15"/>
                                  </a:lnTo>
                                  <a:lnTo>
                                    <a:pt x="84" y="15"/>
                                  </a:lnTo>
                                  <a:lnTo>
                                    <a:pt x="84" y="14"/>
                                  </a:lnTo>
                                  <a:lnTo>
                                    <a:pt x="82" y="14"/>
                                  </a:lnTo>
                                  <a:lnTo>
                                    <a:pt x="82" y="14"/>
                                  </a:lnTo>
                                  <a:lnTo>
                                    <a:pt x="82" y="13"/>
                                  </a:lnTo>
                                  <a:lnTo>
                                    <a:pt x="79" y="10"/>
                                  </a:lnTo>
                                  <a:lnTo>
                                    <a:pt x="75" y="7"/>
                                  </a:lnTo>
                                  <a:lnTo>
                                    <a:pt x="68" y="3"/>
                                  </a:lnTo>
                                  <a:lnTo>
                                    <a:pt x="63" y="0"/>
                                  </a:lnTo>
                                  <a:lnTo>
                                    <a:pt x="68" y="7"/>
                                  </a:lnTo>
                                  <a:lnTo>
                                    <a:pt x="73" y="15"/>
                                  </a:lnTo>
                                  <a:lnTo>
                                    <a:pt x="80" y="24"/>
                                  </a:lnTo>
                                  <a:lnTo>
                                    <a:pt x="84" y="32"/>
                                  </a:lnTo>
                                  <a:lnTo>
                                    <a:pt x="84" y="42"/>
                                  </a:lnTo>
                                  <a:lnTo>
                                    <a:pt x="82" y="53"/>
                                  </a:lnTo>
                                  <a:lnTo>
                                    <a:pt x="82" y="62"/>
                                  </a:lnTo>
                                  <a:lnTo>
                                    <a:pt x="86" y="65"/>
                                  </a:lnTo>
                                  <a:lnTo>
                                    <a:pt x="92" y="68"/>
                                  </a:lnTo>
                                  <a:lnTo>
                                    <a:pt x="98" y="69"/>
                                  </a:lnTo>
                                  <a:lnTo>
                                    <a:pt x="103" y="71"/>
                                  </a:lnTo>
                                  <a:lnTo>
                                    <a:pt x="108" y="72"/>
                                  </a:lnTo>
                                  <a:lnTo>
                                    <a:pt x="114" y="73"/>
                                  </a:lnTo>
                                  <a:lnTo>
                                    <a:pt x="119" y="75"/>
                                  </a:lnTo>
                                  <a:lnTo>
                                    <a:pt x="123" y="77"/>
                                  </a:lnTo>
                                  <a:lnTo>
                                    <a:pt x="126" y="80"/>
                                  </a:lnTo>
                                  <a:lnTo>
                                    <a:pt x="132" y="85"/>
                                  </a:lnTo>
                                  <a:lnTo>
                                    <a:pt x="137" y="89"/>
                                  </a:lnTo>
                                  <a:lnTo>
                                    <a:pt x="141" y="91"/>
                                  </a:lnTo>
                                  <a:lnTo>
                                    <a:pt x="146" y="95"/>
                                  </a:lnTo>
                                  <a:lnTo>
                                    <a:pt x="150" y="98"/>
                                  </a:lnTo>
                                  <a:lnTo>
                                    <a:pt x="155" y="99"/>
                                  </a:lnTo>
                                  <a:lnTo>
                                    <a:pt x="160" y="102"/>
                                  </a:lnTo>
                                  <a:lnTo>
                                    <a:pt x="166" y="103"/>
                                  </a:lnTo>
                                  <a:lnTo>
                                    <a:pt x="166" y="104"/>
                                  </a:lnTo>
                                  <a:lnTo>
                                    <a:pt x="166" y="107"/>
                                  </a:lnTo>
                                  <a:lnTo>
                                    <a:pt x="166" y="109"/>
                                  </a:lnTo>
                                  <a:lnTo>
                                    <a:pt x="166" y="112"/>
                                  </a:lnTo>
                                  <a:lnTo>
                                    <a:pt x="160" y="120"/>
                                  </a:lnTo>
                                  <a:lnTo>
                                    <a:pt x="154" y="126"/>
                                  </a:lnTo>
                                  <a:lnTo>
                                    <a:pt x="147" y="133"/>
                                  </a:lnTo>
                                  <a:lnTo>
                                    <a:pt x="141" y="140"/>
                                  </a:lnTo>
                                  <a:lnTo>
                                    <a:pt x="135" y="147"/>
                                  </a:lnTo>
                                  <a:lnTo>
                                    <a:pt x="132" y="155"/>
                                  </a:lnTo>
                                  <a:lnTo>
                                    <a:pt x="130" y="164"/>
                                  </a:lnTo>
                                  <a:lnTo>
                                    <a:pt x="130" y="173"/>
                                  </a:lnTo>
                                  <a:lnTo>
                                    <a:pt x="120" y="177"/>
                                  </a:lnTo>
                                  <a:lnTo>
                                    <a:pt x="110" y="179"/>
                                  </a:lnTo>
                                  <a:lnTo>
                                    <a:pt x="99" y="180"/>
                                  </a:lnTo>
                                  <a:lnTo>
                                    <a:pt x="89" y="183"/>
                                  </a:lnTo>
                                  <a:lnTo>
                                    <a:pt x="77" y="184"/>
                                  </a:lnTo>
                                  <a:lnTo>
                                    <a:pt x="67" y="186"/>
                                  </a:lnTo>
                                  <a:lnTo>
                                    <a:pt x="57" y="187"/>
                                  </a:lnTo>
                                  <a:lnTo>
                                    <a:pt x="46" y="189"/>
                                  </a:lnTo>
                                  <a:lnTo>
                                    <a:pt x="40" y="192"/>
                                  </a:lnTo>
                                  <a:lnTo>
                                    <a:pt x="33" y="193"/>
                                  </a:lnTo>
                                  <a:lnTo>
                                    <a:pt x="28" y="195"/>
                                  </a:lnTo>
                                  <a:lnTo>
                                    <a:pt x="22" y="197"/>
                                  </a:lnTo>
                                  <a:lnTo>
                                    <a:pt x="15" y="199"/>
                                  </a:lnTo>
                                  <a:lnTo>
                                    <a:pt x="10" y="201"/>
                                  </a:lnTo>
                                  <a:lnTo>
                                    <a:pt x="5" y="205"/>
                                  </a:lnTo>
                                  <a:lnTo>
                                    <a:pt x="0" y="209"/>
                                  </a:lnTo>
                                  <a:lnTo>
                                    <a:pt x="14" y="215"/>
                                  </a:lnTo>
                                  <a:lnTo>
                                    <a:pt x="28" y="219"/>
                                  </a:lnTo>
                                  <a:lnTo>
                                    <a:pt x="44" y="220"/>
                                  </a:lnTo>
                                  <a:lnTo>
                                    <a:pt x="58" y="220"/>
                                  </a:lnTo>
                                  <a:lnTo>
                                    <a:pt x="73" y="219"/>
                                  </a:lnTo>
                                  <a:lnTo>
                                    <a:pt x="89" y="218"/>
                                  </a:lnTo>
                                  <a:lnTo>
                                    <a:pt x="104" y="217"/>
                                  </a:lnTo>
                                  <a:lnTo>
                                    <a:pt x="120" y="217"/>
                                  </a:lnTo>
                                  <a:lnTo>
                                    <a:pt x="120" y="219"/>
                                  </a:lnTo>
                                  <a:lnTo>
                                    <a:pt x="120" y="223"/>
                                  </a:lnTo>
                                  <a:lnTo>
                                    <a:pt x="120" y="226"/>
                                  </a:lnTo>
                                  <a:lnTo>
                                    <a:pt x="120" y="230"/>
                                  </a:lnTo>
                                  <a:lnTo>
                                    <a:pt x="121" y="230"/>
                                  </a:lnTo>
                                  <a:lnTo>
                                    <a:pt x="123" y="230"/>
                                  </a:lnTo>
                                  <a:lnTo>
                                    <a:pt x="124" y="230"/>
                                  </a:lnTo>
                                  <a:lnTo>
                                    <a:pt x="126" y="230"/>
                                  </a:lnTo>
                                  <a:lnTo>
                                    <a:pt x="128" y="236"/>
                                  </a:lnTo>
                                  <a:lnTo>
                                    <a:pt x="132" y="241"/>
                                  </a:lnTo>
                                  <a:lnTo>
                                    <a:pt x="133" y="246"/>
                                  </a:lnTo>
                                  <a:lnTo>
                                    <a:pt x="133" y="253"/>
                                  </a:lnTo>
                                  <a:lnTo>
                                    <a:pt x="128" y="258"/>
                                  </a:lnTo>
                                  <a:lnTo>
                                    <a:pt x="125" y="263"/>
                                  </a:lnTo>
                                  <a:lnTo>
                                    <a:pt x="123" y="270"/>
                                  </a:lnTo>
                                  <a:lnTo>
                                    <a:pt x="124" y="276"/>
                                  </a:lnTo>
                                  <a:lnTo>
                                    <a:pt x="133" y="284"/>
                                  </a:lnTo>
                                  <a:lnTo>
                                    <a:pt x="143" y="288"/>
                                  </a:lnTo>
                                  <a:lnTo>
                                    <a:pt x="154" y="294"/>
                                  </a:lnTo>
                                  <a:lnTo>
                                    <a:pt x="160" y="303"/>
                                  </a:lnTo>
                                  <a:lnTo>
                                    <a:pt x="164" y="330"/>
                                  </a:lnTo>
                                  <a:lnTo>
                                    <a:pt x="164" y="357"/>
                                  </a:lnTo>
                                  <a:lnTo>
                                    <a:pt x="163" y="386"/>
                                  </a:lnTo>
                                  <a:lnTo>
                                    <a:pt x="164" y="413"/>
                                  </a:lnTo>
                                  <a:lnTo>
                                    <a:pt x="152" y="414"/>
                                  </a:lnTo>
                                  <a:lnTo>
                                    <a:pt x="142" y="419"/>
                                  </a:lnTo>
                                  <a:lnTo>
                                    <a:pt x="133" y="427"/>
                                  </a:lnTo>
                                  <a:lnTo>
                                    <a:pt x="126" y="436"/>
                                  </a:lnTo>
                                  <a:lnTo>
                                    <a:pt x="120" y="447"/>
                                  </a:lnTo>
                                  <a:lnTo>
                                    <a:pt x="114" y="454"/>
                                  </a:lnTo>
                                  <a:lnTo>
                                    <a:pt x="104" y="461"/>
                                  </a:lnTo>
                                  <a:lnTo>
                                    <a:pt x="97" y="467"/>
                                  </a:lnTo>
                                  <a:lnTo>
                                    <a:pt x="97" y="470"/>
                                  </a:lnTo>
                                  <a:lnTo>
                                    <a:pt x="97" y="474"/>
                                  </a:lnTo>
                                  <a:lnTo>
                                    <a:pt x="97" y="476"/>
                                  </a:lnTo>
                                  <a:lnTo>
                                    <a:pt x="97" y="480"/>
                                  </a:lnTo>
                                  <a:lnTo>
                                    <a:pt x="103" y="489"/>
                                  </a:lnTo>
                                  <a:lnTo>
                                    <a:pt x="110" y="498"/>
                                  </a:lnTo>
                                  <a:lnTo>
                                    <a:pt x="116" y="506"/>
                                  </a:lnTo>
                                  <a:lnTo>
                                    <a:pt x="120" y="514"/>
                                  </a:lnTo>
                                  <a:lnTo>
                                    <a:pt x="126" y="531"/>
                                  </a:lnTo>
                                  <a:lnTo>
                                    <a:pt x="132" y="549"/>
                                  </a:lnTo>
                                  <a:lnTo>
                                    <a:pt x="137" y="565"/>
                                  </a:lnTo>
                                  <a:lnTo>
                                    <a:pt x="143" y="583"/>
                                  </a:lnTo>
                                  <a:lnTo>
                                    <a:pt x="147" y="594"/>
                                  </a:lnTo>
                                  <a:lnTo>
                                    <a:pt x="152" y="603"/>
                                  </a:lnTo>
                                  <a:lnTo>
                                    <a:pt x="157" y="613"/>
                                  </a:lnTo>
                                  <a:lnTo>
                                    <a:pt x="164" y="622"/>
                                  </a:lnTo>
                                  <a:lnTo>
                                    <a:pt x="170" y="631"/>
                                  </a:lnTo>
                                  <a:lnTo>
                                    <a:pt x="177" y="642"/>
                                  </a:lnTo>
                                  <a:lnTo>
                                    <a:pt x="182" y="651"/>
                                  </a:lnTo>
                                  <a:lnTo>
                                    <a:pt x="188" y="661"/>
                                  </a:lnTo>
                                  <a:lnTo>
                                    <a:pt x="188" y="664"/>
                                  </a:lnTo>
                                  <a:lnTo>
                                    <a:pt x="188" y="667"/>
                                  </a:lnTo>
                                  <a:lnTo>
                                    <a:pt x="188" y="670"/>
                                  </a:lnTo>
                                  <a:lnTo>
                                    <a:pt x="188" y="674"/>
                                  </a:lnTo>
                                  <a:lnTo>
                                    <a:pt x="182" y="680"/>
                                  </a:lnTo>
                                  <a:lnTo>
                                    <a:pt x="177" y="686"/>
                                  </a:lnTo>
                                  <a:lnTo>
                                    <a:pt x="169" y="691"/>
                                  </a:lnTo>
                                  <a:lnTo>
                                    <a:pt x="163" y="695"/>
                                  </a:lnTo>
                                  <a:lnTo>
                                    <a:pt x="156" y="698"/>
                                  </a:lnTo>
                                  <a:lnTo>
                                    <a:pt x="150" y="702"/>
                                  </a:lnTo>
                                  <a:lnTo>
                                    <a:pt x="143" y="706"/>
                                  </a:lnTo>
                                  <a:lnTo>
                                    <a:pt x="137" y="710"/>
                                  </a:lnTo>
                                  <a:lnTo>
                                    <a:pt x="133" y="717"/>
                                  </a:lnTo>
                                  <a:lnTo>
                                    <a:pt x="138" y="724"/>
                                  </a:lnTo>
                                  <a:lnTo>
                                    <a:pt x="146" y="733"/>
                                  </a:lnTo>
                                  <a:lnTo>
                                    <a:pt x="154" y="741"/>
                                  </a:lnTo>
                                  <a:lnTo>
                                    <a:pt x="160" y="758"/>
                                  </a:lnTo>
                                  <a:lnTo>
                                    <a:pt x="161" y="776"/>
                                  </a:lnTo>
                                  <a:lnTo>
                                    <a:pt x="161" y="795"/>
                                  </a:lnTo>
                                  <a:lnTo>
                                    <a:pt x="164" y="813"/>
                                  </a:lnTo>
                                  <a:lnTo>
                                    <a:pt x="163" y="820"/>
                                  </a:lnTo>
                                  <a:lnTo>
                                    <a:pt x="159" y="826"/>
                                  </a:lnTo>
                                  <a:lnTo>
                                    <a:pt x="151" y="830"/>
                                  </a:lnTo>
                                  <a:lnTo>
                                    <a:pt x="142" y="834"/>
                                  </a:lnTo>
                                  <a:lnTo>
                                    <a:pt x="132" y="838"/>
                                  </a:lnTo>
                                  <a:lnTo>
                                    <a:pt x="121" y="841"/>
                                  </a:lnTo>
                                  <a:lnTo>
                                    <a:pt x="112" y="844"/>
                                  </a:lnTo>
                                  <a:lnTo>
                                    <a:pt x="103" y="847"/>
                                  </a:lnTo>
                                  <a:lnTo>
                                    <a:pt x="110" y="847"/>
                                  </a:lnTo>
                                  <a:lnTo>
                                    <a:pt x="116" y="847"/>
                                  </a:lnTo>
                                  <a:lnTo>
                                    <a:pt x="123" y="847"/>
                                  </a:lnTo>
                                  <a:lnTo>
                                    <a:pt x="129" y="847"/>
                                  </a:lnTo>
                                  <a:lnTo>
                                    <a:pt x="134" y="848"/>
                                  </a:lnTo>
                                  <a:lnTo>
                                    <a:pt x="139" y="850"/>
                                  </a:lnTo>
                                  <a:lnTo>
                                    <a:pt x="145" y="851"/>
                                  </a:lnTo>
                                  <a:lnTo>
                                    <a:pt x="147" y="855"/>
                                  </a:lnTo>
                                  <a:lnTo>
                                    <a:pt x="151" y="868"/>
                                  </a:lnTo>
                                  <a:lnTo>
                                    <a:pt x="152" y="884"/>
                                  </a:lnTo>
                                  <a:lnTo>
                                    <a:pt x="151" y="901"/>
                                  </a:lnTo>
                                  <a:lnTo>
                                    <a:pt x="154" y="918"/>
                                  </a:lnTo>
                                  <a:lnTo>
                                    <a:pt x="156" y="921"/>
                                  </a:lnTo>
                                  <a:lnTo>
                                    <a:pt x="159" y="922"/>
                                  </a:lnTo>
                                  <a:lnTo>
                                    <a:pt x="161" y="923"/>
                                  </a:lnTo>
                                  <a:lnTo>
                                    <a:pt x="164" y="925"/>
                                  </a:lnTo>
                                  <a:lnTo>
                                    <a:pt x="164" y="925"/>
                                  </a:lnTo>
                                  <a:lnTo>
                                    <a:pt x="188" y="860"/>
                                  </a:lnTo>
                                  <a:lnTo>
                                    <a:pt x="192" y="846"/>
                                  </a:lnTo>
                                  <a:lnTo>
                                    <a:pt x="199" y="820"/>
                                  </a:lnTo>
                                  <a:lnTo>
                                    <a:pt x="205" y="795"/>
                                  </a:lnTo>
                                  <a:lnTo>
                                    <a:pt x="208" y="784"/>
                                  </a:lnTo>
                                  <a:lnTo>
                                    <a:pt x="222" y="740"/>
                                  </a:lnTo>
                                  <a:lnTo>
                                    <a:pt x="223" y="723"/>
                                  </a:lnTo>
                                  <a:lnTo>
                                    <a:pt x="226" y="696"/>
                                  </a:lnTo>
                                  <a:lnTo>
                                    <a:pt x="230" y="667"/>
                                  </a:lnTo>
                                  <a:lnTo>
                                    <a:pt x="232" y="649"/>
                                  </a:lnTo>
                                  <a:lnTo>
                                    <a:pt x="236" y="639"/>
                                  </a:lnTo>
                                  <a:lnTo>
                                    <a:pt x="241" y="627"/>
                                  </a:lnTo>
                                  <a:lnTo>
                                    <a:pt x="247" y="616"/>
                                  </a:lnTo>
                                  <a:lnTo>
                                    <a:pt x="253" y="605"/>
                                  </a:lnTo>
                                  <a:lnTo>
                                    <a:pt x="248" y="574"/>
                                  </a:lnTo>
                                  <a:lnTo>
                                    <a:pt x="244" y="543"/>
                                  </a:lnTo>
                                  <a:lnTo>
                                    <a:pt x="243" y="512"/>
                                  </a:lnTo>
                                  <a:lnTo>
                                    <a:pt x="239" y="480"/>
                                  </a:lnTo>
                                  <a:lnTo>
                                    <a:pt x="236" y="470"/>
                                  </a:lnTo>
                                  <a:lnTo>
                                    <a:pt x="232" y="459"/>
                                  </a:lnTo>
                                  <a:lnTo>
                                    <a:pt x="227" y="450"/>
                                  </a:lnTo>
                                  <a:lnTo>
                                    <a:pt x="222" y="440"/>
                                  </a:lnTo>
                                  <a:lnTo>
                                    <a:pt x="219" y="436"/>
                                  </a:lnTo>
                                  <a:lnTo>
                                    <a:pt x="214" y="432"/>
                                  </a:lnTo>
                                  <a:lnTo>
                                    <a:pt x="208" y="428"/>
                                  </a:lnTo>
                                  <a:lnTo>
                                    <a:pt x="203" y="426"/>
                                  </a:lnTo>
                                  <a:lnTo>
                                    <a:pt x="197" y="423"/>
                                  </a:lnTo>
                                  <a:lnTo>
                                    <a:pt x="197" y="418"/>
                                  </a:lnTo>
                                  <a:lnTo>
                                    <a:pt x="197" y="413"/>
                                  </a:lnTo>
                                  <a:lnTo>
                                    <a:pt x="199" y="410"/>
                                  </a:lnTo>
                                  <a:lnTo>
                                    <a:pt x="205" y="399"/>
                                  </a:lnTo>
                                  <a:lnTo>
                                    <a:pt x="216" y="388"/>
                                  </a:lnTo>
                                  <a:lnTo>
                                    <a:pt x="226" y="378"/>
                                  </a:lnTo>
                                  <a:lnTo>
                                    <a:pt x="232" y="366"/>
                                  </a:lnTo>
                                  <a:lnTo>
                                    <a:pt x="236" y="351"/>
                                  </a:lnTo>
                                  <a:lnTo>
                                    <a:pt x="236" y="334"/>
                                  </a:lnTo>
                                  <a:lnTo>
                                    <a:pt x="235" y="319"/>
                                  </a:lnTo>
                                  <a:lnTo>
                                    <a:pt x="232" y="303"/>
                                  </a:lnTo>
                                  <a:lnTo>
                                    <a:pt x="228" y="288"/>
                                  </a:lnTo>
                                  <a:lnTo>
                                    <a:pt x="228" y="273"/>
                                  </a:lnTo>
                                  <a:lnTo>
                                    <a:pt x="227" y="258"/>
                                  </a:lnTo>
                                  <a:lnTo>
                                    <a:pt x="227" y="244"/>
                                  </a:lnTo>
                                  <a:lnTo>
                                    <a:pt x="225" y="236"/>
                                  </a:lnTo>
                                  <a:lnTo>
                                    <a:pt x="221" y="228"/>
                                  </a:lnTo>
                                  <a:lnTo>
                                    <a:pt x="216" y="220"/>
                                  </a:lnTo>
                                  <a:lnTo>
                                    <a:pt x="213" y="213"/>
                                  </a:lnTo>
                                  <a:lnTo>
                                    <a:pt x="207" y="192"/>
                                  </a:lnTo>
                                  <a:lnTo>
                                    <a:pt x="203" y="173"/>
                                  </a:lnTo>
                                  <a:lnTo>
                                    <a:pt x="201" y="151"/>
                                  </a:lnTo>
                                  <a:lnTo>
                                    <a:pt x="203" y="1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FEFE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75" name="Freeform 1429275"/>
                          <wps:cNvSpPr>
                            <a:spLocks/>
                          </wps:cNvSpPr>
                          <wps:spPr bwMode="auto">
                            <a:xfrm>
                              <a:off x="627" y="1507"/>
                              <a:ext cx="7" cy="7"/>
                            </a:xfrm>
                            <a:custGeom>
                              <a:avLst/>
                              <a:gdLst>
                                <a:gd name="T0" fmla="*/ 0 w 21"/>
                                <a:gd name="T1" fmla="*/ 10 h 21"/>
                                <a:gd name="T2" fmla="*/ 2 w 21"/>
                                <a:gd name="T3" fmla="*/ 14 h 21"/>
                                <a:gd name="T4" fmla="*/ 4 w 21"/>
                                <a:gd name="T5" fmla="*/ 17 h 21"/>
                                <a:gd name="T6" fmla="*/ 7 w 21"/>
                                <a:gd name="T7" fmla="*/ 20 h 21"/>
                                <a:gd name="T8" fmla="*/ 11 w 21"/>
                                <a:gd name="T9" fmla="*/ 21 h 21"/>
                                <a:gd name="T10" fmla="*/ 15 w 21"/>
                                <a:gd name="T11" fmla="*/ 20 h 21"/>
                                <a:gd name="T12" fmla="*/ 19 w 21"/>
                                <a:gd name="T13" fmla="*/ 17 h 21"/>
                                <a:gd name="T14" fmla="*/ 20 w 21"/>
                                <a:gd name="T15" fmla="*/ 14 h 21"/>
                                <a:gd name="T16" fmla="*/ 21 w 21"/>
                                <a:gd name="T17" fmla="*/ 10 h 21"/>
                                <a:gd name="T18" fmla="*/ 20 w 21"/>
                                <a:gd name="T19" fmla="*/ 7 h 21"/>
                                <a:gd name="T20" fmla="*/ 19 w 21"/>
                                <a:gd name="T21" fmla="*/ 3 h 21"/>
                                <a:gd name="T22" fmla="*/ 15 w 21"/>
                                <a:gd name="T23" fmla="*/ 1 h 21"/>
                                <a:gd name="T24" fmla="*/ 11 w 21"/>
                                <a:gd name="T25" fmla="*/ 0 h 21"/>
                                <a:gd name="T26" fmla="*/ 7 w 21"/>
                                <a:gd name="T27" fmla="*/ 1 h 21"/>
                                <a:gd name="T28" fmla="*/ 4 w 21"/>
                                <a:gd name="T29" fmla="*/ 3 h 21"/>
                                <a:gd name="T30" fmla="*/ 2 w 21"/>
                                <a:gd name="T31" fmla="*/ 7 h 21"/>
                                <a:gd name="T32" fmla="*/ 0 w 21"/>
                                <a:gd name="T33" fmla="*/ 10 h 21"/>
                                <a:gd name="T34" fmla="*/ 0 w 21"/>
                                <a:gd name="T35" fmla="*/ 10 h 2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</a:cxnLst>
                              <a:rect l="0" t="0" r="r" b="b"/>
                              <a:pathLst>
                                <a:path w="21" h="21">
                                  <a:moveTo>
                                    <a:pt x="0" y="10"/>
                                  </a:moveTo>
                                  <a:lnTo>
                                    <a:pt x="2" y="14"/>
                                  </a:lnTo>
                                  <a:lnTo>
                                    <a:pt x="4" y="17"/>
                                  </a:lnTo>
                                  <a:lnTo>
                                    <a:pt x="7" y="20"/>
                                  </a:lnTo>
                                  <a:lnTo>
                                    <a:pt x="11" y="21"/>
                                  </a:lnTo>
                                  <a:lnTo>
                                    <a:pt x="15" y="20"/>
                                  </a:lnTo>
                                  <a:lnTo>
                                    <a:pt x="19" y="17"/>
                                  </a:lnTo>
                                  <a:lnTo>
                                    <a:pt x="20" y="14"/>
                                  </a:lnTo>
                                  <a:lnTo>
                                    <a:pt x="21" y="10"/>
                                  </a:lnTo>
                                  <a:lnTo>
                                    <a:pt x="20" y="7"/>
                                  </a:lnTo>
                                  <a:lnTo>
                                    <a:pt x="19" y="3"/>
                                  </a:lnTo>
                                  <a:lnTo>
                                    <a:pt x="15" y="1"/>
                                  </a:lnTo>
                                  <a:lnTo>
                                    <a:pt x="11" y="0"/>
                                  </a:lnTo>
                                  <a:lnTo>
                                    <a:pt x="7" y="1"/>
                                  </a:lnTo>
                                  <a:lnTo>
                                    <a:pt x="4" y="3"/>
                                  </a:lnTo>
                                  <a:lnTo>
                                    <a:pt x="2" y="7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76" name="Freeform 1429276"/>
                          <wps:cNvSpPr>
                            <a:spLocks/>
                          </wps:cNvSpPr>
                          <wps:spPr bwMode="auto">
                            <a:xfrm>
                              <a:off x="653" y="1497"/>
                              <a:ext cx="6" cy="7"/>
                            </a:xfrm>
                            <a:custGeom>
                              <a:avLst/>
                              <a:gdLst>
                                <a:gd name="T0" fmla="*/ 0 w 19"/>
                                <a:gd name="T1" fmla="*/ 11 h 20"/>
                                <a:gd name="T2" fmla="*/ 1 w 19"/>
                                <a:gd name="T3" fmla="*/ 15 h 20"/>
                                <a:gd name="T4" fmla="*/ 3 w 19"/>
                                <a:gd name="T5" fmla="*/ 17 h 20"/>
                                <a:gd name="T6" fmla="*/ 6 w 19"/>
                                <a:gd name="T7" fmla="*/ 19 h 20"/>
                                <a:gd name="T8" fmla="*/ 10 w 19"/>
                                <a:gd name="T9" fmla="*/ 20 h 20"/>
                                <a:gd name="T10" fmla="*/ 14 w 19"/>
                                <a:gd name="T11" fmla="*/ 19 h 20"/>
                                <a:gd name="T12" fmla="*/ 17 w 19"/>
                                <a:gd name="T13" fmla="*/ 17 h 20"/>
                                <a:gd name="T14" fmla="*/ 18 w 19"/>
                                <a:gd name="T15" fmla="*/ 15 h 20"/>
                                <a:gd name="T16" fmla="*/ 19 w 19"/>
                                <a:gd name="T17" fmla="*/ 11 h 20"/>
                                <a:gd name="T18" fmla="*/ 18 w 19"/>
                                <a:gd name="T19" fmla="*/ 7 h 20"/>
                                <a:gd name="T20" fmla="*/ 17 w 19"/>
                                <a:gd name="T21" fmla="*/ 3 h 20"/>
                                <a:gd name="T22" fmla="*/ 14 w 19"/>
                                <a:gd name="T23" fmla="*/ 2 h 20"/>
                                <a:gd name="T24" fmla="*/ 10 w 19"/>
                                <a:gd name="T25" fmla="*/ 0 h 20"/>
                                <a:gd name="T26" fmla="*/ 6 w 19"/>
                                <a:gd name="T27" fmla="*/ 2 h 20"/>
                                <a:gd name="T28" fmla="*/ 3 w 19"/>
                                <a:gd name="T29" fmla="*/ 3 h 20"/>
                                <a:gd name="T30" fmla="*/ 1 w 19"/>
                                <a:gd name="T31" fmla="*/ 7 h 20"/>
                                <a:gd name="T32" fmla="*/ 0 w 19"/>
                                <a:gd name="T33" fmla="*/ 11 h 20"/>
                                <a:gd name="T34" fmla="*/ 0 w 19"/>
                                <a:gd name="T35" fmla="*/ 11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</a:cxnLst>
                              <a:rect l="0" t="0" r="r" b="b"/>
                              <a:pathLst>
                                <a:path w="19" h="20">
                                  <a:moveTo>
                                    <a:pt x="0" y="11"/>
                                  </a:moveTo>
                                  <a:lnTo>
                                    <a:pt x="1" y="15"/>
                                  </a:lnTo>
                                  <a:lnTo>
                                    <a:pt x="3" y="17"/>
                                  </a:lnTo>
                                  <a:lnTo>
                                    <a:pt x="6" y="19"/>
                                  </a:lnTo>
                                  <a:lnTo>
                                    <a:pt x="10" y="20"/>
                                  </a:lnTo>
                                  <a:lnTo>
                                    <a:pt x="14" y="19"/>
                                  </a:lnTo>
                                  <a:lnTo>
                                    <a:pt x="17" y="17"/>
                                  </a:lnTo>
                                  <a:lnTo>
                                    <a:pt x="18" y="15"/>
                                  </a:lnTo>
                                  <a:lnTo>
                                    <a:pt x="19" y="11"/>
                                  </a:lnTo>
                                  <a:lnTo>
                                    <a:pt x="18" y="7"/>
                                  </a:lnTo>
                                  <a:lnTo>
                                    <a:pt x="17" y="3"/>
                                  </a:lnTo>
                                  <a:lnTo>
                                    <a:pt x="14" y="2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6" y="2"/>
                                  </a:lnTo>
                                  <a:lnTo>
                                    <a:pt x="3" y="3"/>
                                  </a:lnTo>
                                  <a:lnTo>
                                    <a:pt x="1" y="7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77" name="Freeform 1429277"/>
                          <wps:cNvSpPr>
                            <a:spLocks/>
                          </wps:cNvSpPr>
                          <wps:spPr bwMode="auto">
                            <a:xfrm>
                              <a:off x="764" y="1567"/>
                              <a:ext cx="7" cy="7"/>
                            </a:xfrm>
                            <a:custGeom>
                              <a:avLst/>
                              <a:gdLst>
                                <a:gd name="T0" fmla="*/ 0 w 21"/>
                                <a:gd name="T1" fmla="*/ 10 h 19"/>
                                <a:gd name="T2" fmla="*/ 2 w 21"/>
                                <a:gd name="T3" fmla="*/ 14 h 19"/>
                                <a:gd name="T4" fmla="*/ 4 w 21"/>
                                <a:gd name="T5" fmla="*/ 17 h 19"/>
                                <a:gd name="T6" fmla="*/ 7 w 21"/>
                                <a:gd name="T7" fmla="*/ 18 h 19"/>
                                <a:gd name="T8" fmla="*/ 11 w 21"/>
                                <a:gd name="T9" fmla="*/ 19 h 19"/>
                                <a:gd name="T10" fmla="*/ 15 w 21"/>
                                <a:gd name="T11" fmla="*/ 18 h 19"/>
                                <a:gd name="T12" fmla="*/ 18 w 21"/>
                                <a:gd name="T13" fmla="*/ 17 h 19"/>
                                <a:gd name="T14" fmla="*/ 20 w 21"/>
                                <a:gd name="T15" fmla="*/ 14 h 19"/>
                                <a:gd name="T16" fmla="*/ 21 w 21"/>
                                <a:gd name="T17" fmla="*/ 10 h 19"/>
                                <a:gd name="T18" fmla="*/ 20 w 21"/>
                                <a:gd name="T19" fmla="*/ 6 h 19"/>
                                <a:gd name="T20" fmla="*/ 18 w 21"/>
                                <a:gd name="T21" fmla="*/ 3 h 19"/>
                                <a:gd name="T22" fmla="*/ 15 w 21"/>
                                <a:gd name="T23" fmla="*/ 1 h 19"/>
                                <a:gd name="T24" fmla="*/ 11 w 21"/>
                                <a:gd name="T25" fmla="*/ 0 h 19"/>
                                <a:gd name="T26" fmla="*/ 7 w 21"/>
                                <a:gd name="T27" fmla="*/ 1 h 19"/>
                                <a:gd name="T28" fmla="*/ 4 w 21"/>
                                <a:gd name="T29" fmla="*/ 3 h 19"/>
                                <a:gd name="T30" fmla="*/ 2 w 21"/>
                                <a:gd name="T31" fmla="*/ 6 h 19"/>
                                <a:gd name="T32" fmla="*/ 0 w 21"/>
                                <a:gd name="T33" fmla="*/ 10 h 19"/>
                                <a:gd name="T34" fmla="*/ 0 w 21"/>
                                <a:gd name="T35" fmla="*/ 10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</a:cxnLst>
                              <a:rect l="0" t="0" r="r" b="b"/>
                              <a:pathLst>
                                <a:path w="21" h="19">
                                  <a:moveTo>
                                    <a:pt x="0" y="10"/>
                                  </a:moveTo>
                                  <a:lnTo>
                                    <a:pt x="2" y="14"/>
                                  </a:lnTo>
                                  <a:lnTo>
                                    <a:pt x="4" y="17"/>
                                  </a:lnTo>
                                  <a:lnTo>
                                    <a:pt x="7" y="18"/>
                                  </a:lnTo>
                                  <a:lnTo>
                                    <a:pt x="11" y="19"/>
                                  </a:lnTo>
                                  <a:lnTo>
                                    <a:pt x="15" y="18"/>
                                  </a:lnTo>
                                  <a:lnTo>
                                    <a:pt x="18" y="17"/>
                                  </a:lnTo>
                                  <a:lnTo>
                                    <a:pt x="20" y="14"/>
                                  </a:lnTo>
                                  <a:lnTo>
                                    <a:pt x="21" y="10"/>
                                  </a:lnTo>
                                  <a:lnTo>
                                    <a:pt x="20" y="6"/>
                                  </a:lnTo>
                                  <a:lnTo>
                                    <a:pt x="18" y="3"/>
                                  </a:lnTo>
                                  <a:lnTo>
                                    <a:pt x="15" y="1"/>
                                  </a:lnTo>
                                  <a:lnTo>
                                    <a:pt x="11" y="0"/>
                                  </a:lnTo>
                                  <a:lnTo>
                                    <a:pt x="7" y="1"/>
                                  </a:lnTo>
                                  <a:lnTo>
                                    <a:pt x="4" y="3"/>
                                  </a:lnTo>
                                  <a:lnTo>
                                    <a:pt x="2" y="6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78" name="Freeform 1429278"/>
                          <wps:cNvSpPr>
                            <a:spLocks/>
                          </wps:cNvSpPr>
                          <wps:spPr bwMode="auto">
                            <a:xfrm>
                              <a:off x="849" y="1530"/>
                              <a:ext cx="7" cy="7"/>
                            </a:xfrm>
                            <a:custGeom>
                              <a:avLst/>
                              <a:gdLst>
                                <a:gd name="T0" fmla="*/ 0 w 20"/>
                                <a:gd name="T1" fmla="*/ 10 h 21"/>
                                <a:gd name="T2" fmla="*/ 1 w 20"/>
                                <a:gd name="T3" fmla="*/ 14 h 21"/>
                                <a:gd name="T4" fmla="*/ 2 w 20"/>
                                <a:gd name="T5" fmla="*/ 18 h 21"/>
                                <a:gd name="T6" fmla="*/ 6 w 20"/>
                                <a:gd name="T7" fmla="*/ 19 h 21"/>
                                <a:gd name="T8" fmla="*/ 10 w 20"/>
                                <a:gd name="T9" fmla="*/ 21 h 21"/>
                                <a:gd name="T10" fmla="*/ 14 w 20"/>
                                <a:gd name="T11" fmla="*/ 19 h 21"/>
                                <a:gd name="T12" fmla="*/ 18 w 20"/>
                                <a:gd name="T13" fmla="*/ 18 h 21"/>
                                <a:gd name="T14" fmla="*/ 19 w 20"/>
                                <a:gd name="T15" fmla="*/ 14 h 21"/>
                                <a:gd name="T16" fmla="*/ 20 w 20"/>
                                <a:gd name="T17" fmla="*/ 10 h 21"/>
                                <a:gd name="T18" fmla="*/ 19 w 20"/>
                                <a:gd name="T19" fmla="*/ 6 h 21"/>
                                <a:gd name="T20" fmla="*/ 18 w 20"/>
                                <a:gd name="T21" fmla="*/ 2 h 21"/>
                                <a:gd name="T22" fmla="*/ 14 w 20"/>
                                <a:gd name="T23" fmla="*/ 1 h 21"/>
                                <a:gd name="T24" fmla="*/ 10 w 20"/>
                                <a:gd name="T25" fmla="*/ 0 h 21"/>
                                <a:gd name="T26" fmla="*/ 6 w 20"/>
                                <a:gd name="T27" fmla="*/ 1 h 21"/>
                                <a:gd name="T28" fmla="*/ 2 w 20"/>
                                <a:gd name="T29" fmla="*/ 2 h 21"/>
                                <a:gd name="T30" fmla="*/ 1 w 20"/>
                                <a:gd name="T31" fmla="*/ 6 h 21"/>
                                <a:gd name="T32" fmla="*/ 0 w 20"/>
                                <a:gd name="T33" fmla="*/ 10 h 21"/>
                                <a:gd name="T34" fmla="*/ 0 w 20"/>
                                <a:gd name="T35" fmla="*/ 10 h 2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</a:cxnLst>
                              <a:rect l="0" t="0" r="r" b="b"/>
                              <a:pathLst>
                                <a:path w="20" h="21">
                                  <a:moveTo>
                                    <a:pt x="0" y="10"/>
                                  </a:moveTo>
                                  <a:lnTo>
                                    <a:pt x="1" y="14"/>
                                  </a:lnTo>
                                  <a:lnTo>
                                    <a:pt x="2" y="18"/>
                                  </a:lnTo>
                                  <a:lnTo>
                                    <a:pt x="6" y="19"/>
                                  </a:lnTo>
                                  <a:lnTo>
                                    <a:pt x="10" y="21"/>
                                  </a:lnTo>
                                  <a:lnTo>
                                    <a:pt x="14" y="19"/>
                                  </a:lnTo>
                                  <a:lnTo>
                                    <a:pt x="18" y="18"/>
                                  </a:lnTo>
                                  <a:lnTo>
                                    <a:pt x="19" y="14"/>
                                  </a:lnTo>
                                  <a:lnTo>
                                    <a:pt x="20" y="10"/>
                                  </a:lnTo>
                                  <a:lnTo>
                                    <a:pt x="19" y="6"/>
                                  </a:lnTo>
                                  <a:lnTo>
                                    <a:pt x="18" y="2"/>
                                  </a:lnTo>
                                  <a:lnTo>
                                    <a:pt x="14" y="1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6" y="1"/>
                                  </a:lnTo>
                                  <a:lnTo>
                                    <a:pt x="2" y="2"/>
                                  </a:lnTo>
                                  <a:lnTo>
                                    <a:pt x="1" y="6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79" name="Freeform 1429279"/>
                          <wps:cNvSpPr>
                            <a:spLocks/>
                          </wps:cNvSpPr>
                          <wps:spPr bwMode="auto">
                            <a:xfrm>
                              <a:off x="895" y="1533"/>
                              <a:ext cx="6" cy="6"/>
                            </a:xfrm>
                            <a:custGeom>
                              <a:avLst/>
                              <a:gdLst>
                                <a:gd name="T0" fmla="*/ 0 w 20"/>
                                <a:gd name="T1" fmla="*/ 9 h 19"/>
                                <a:gd name="T2" fmla="*/ 1 w 20"/>
                                <a:gd name="T3" fmla="*/ 13 h 19"/>
                                <a:gd name="T4" fmla="*/ 2 w 20"/>
                                <a:gd name="T5" fmla="*/ 16 h 19"/>
                                <a:gd name="T6" fmla="*/ 6 w 20"/>
                                <a:gd name="T7" fmla="*/ 18 h 19"/>
                                <a:gd name="T8" fmla="*/ 10 w 20"/>
                                <a:gd name="T9" fmla="*/ 19 h 19"/>
                                <a:gd name="T10" fmla="*/ 14 w 20"/>
                                <a:gd name="T11" fmla="*/ 18 h 19"/>
                                <a:gd name="T12" fmla="*/ 18 w 20"/>
                                <a:gd name="T13" fmla="*/ 16 h 19"/>
                                <a:gd name="T14" fmla="*/ 19 w 20"/>
                                <a:gd name="T15" fmla="*/ 13 h 19"/>
                                <a:gd name="T16" fmla="*/ 20 w 20"/>
                                <a:gd name="T17" fmla="*/ 9 h 19"/>
                                <a:gd name="T18" fmla="*/ 19 w 20"/>
                                <a:gd name="T19" fmla="*/ 5 h 19"/>
                                <a:gd name="T20" fmla="*/ 18 w 20"/>
                                <a:gd name="T21" fmla="*/ 2 h 19"/>
                                <a:gd name="T22" fmla="*/ 14 w 20"/>
                                <a:gd name="T23" fmla="*/ 1 h 19"/>
                                <a:gd name="T24" fmla="*/ 10 w 20"/>
                                <a:gd name="T25" fmla="*/ 0 h 19"/>
                                <a:gd name="T26" fmla="*/ 6 w 20"/>
                                <a:gd name="T27" fmla="*/ 1 h 19"/>
                                <a:gd name="T28" fmla="*/ 2 w 20"/>
                                <a:gd name="T29" fmla="*/ 2 h 19"/>
                                <a:gd name="T30" fmla="*/ 1 w 20"/>
                                <a:gd name="T31" fmla="*/ 5 h 19"/>
                                <a:gd name="T32" fmla="*/ 0 w 20"/>
                                <a:gd name="T33" fmla="*/ 9 h 19"/>
                                <a:gd name="T34" fmla="*/ 0 w 20"/>
                                <a:gd name="T35" fmla="*/ 9 h 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</a:cxnLst>
                              <a:rect l="0" t="0" r="r" b="b"/>
                              <a:pathLst>
                                <a:path w="20" h="19">
                                  <a:moveTo>
                                    <a:pt x="0" y="9"/>
                                  </a:moveTo>
                                  <a:lnTo>
                                    <a:pt x="1" y="13"/>
                                  </a:lnTo>
                                  <a:lnTo>
                                    <a:pt x="2" y="16"/>
                                  </a:lnTo>
                                  <a:lnTo>
                                    <a:pt x="6" y="18"/>
                                  </a:lnTo>
                                  <a:lnTo>
                                    <a:pt x="10" y="19"/>
                                  </a:lnTo>
                                  <a:lnTo>
                                    <a:pt x="14" y="18"/>
                                  </a:lnTo>
                                  <a:lnTo>
                                    <a:pt x="18" y="16"/>
                                  </a:lnTo>
                                  <a:lnTo>
                                    <a:pt x="19" y="13"/>
                                  </a:lnTo>
                                  <a:lnTo>
                                    <a:pt x="20" y="9"/>
                                  </a:lnTo>
                                  <a:lnTo>
                                    <a:pt x="19" y="5"/>
                                  </a:lnTo>
                                  <a:lnTo>
                                    <a:pt x="18" y="2"/>
                                  </a:lnTo>
                                  <a:lnTo>
                                    <a:pt x="14" y="1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6" y="1"/>
                                  </a:lnTo>
                                  <a:lnTo>
                                    <a:pt x="2" y="2"/>
                                  </a:lnTo>
                                  <a:lnTo>
                                    <a:pt x="1" y="5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80" name="Freeform 1429280"/>
                          <wps:cNvSpPr>
                            <a:spLocks/>
                          </wps:cNvSpPr>
                          <wps:spPr bwMode="auto">
                            <a:xfrm>
                              <a:off x="969" y="1490"/>
                              <a:ext cx="7" cy="9"/>
                            </a:xfrm>
                            <a:custGeom>
                              <a:avLst/>
                              <a:gdLst>
                                <a:gd name="T0" fmla="*/ 0 w 21"/>
                                <a:gd name="T1" fmla="*/ 10 h 28"/>
                                <a:gd name="T2" fmla="*/ 0 w 21"/>
                                <a:gd name="T3" fmla="*/ 12 h 28"/>
                                <a:gd name="T4" fmla="*/ 0 w 21"/>
                                <a:gd name="T5" fmla="*/ 13 h 28"/>
                                <a:gd name="T6" fmla="*/ 0 w 21"/>
                                <a:gd name="T7" fmla="*/ 16 h 28"/>
                                <a:gd name="T8" fmla="*/ 0 w 21"/>
                                <a:gd name="T9" fmla="*/ 17 h 28"/>
                                <a:gd name="T10" fmla="*/ 1 w 21"/>
                                <a:gd name="T11" fmla="*/ 21 h 28"/>
                                <a:gd name="T12" fmla="*/ 4 w 21"/>
                                <a:gd name="T13" fmla="*/ 25 h 28"/>
                                <a:gd name="T14" fmla="*/ 6 w 21"/>
                                <a:gd name="T15" fmla="*/ 26 h 28"/>
                                <a:gd name="T16" fmla="*/ 10 w 21"/>
                                <a:gd name="T17" fmla="*/ 28 h 28"/>
                                <a:gd name="T18" fmla="*/ 14 w 21"/>
                                <a:gd name="T19" fmla="*/ 26 h 28"/>
                                <a:gd name="T20" fmla="*/ 18 w 21"/>
                                <a:gd name="T21" fmla="*/ 25 h 28"/>
                                <a:gd name="T22" fmla="*/ 19 w 21"/>
                                <a:gd name="T23" fmla="*/ 21 h 28"/>
                                <a:gd name="T24" fmla="*/ 21 w 21"/>
                                <a:gd name="T25" fmla="*/ 17 h 28"/>
                                <a:gd name="T26" fmla="*/ 21 w 21"/>
                                <a:gd name="T27" fmla="*/ 16 h 28"/>
                                <a:gd name="T28" fmla="*/ 21 w 21"/>
                                <a:gd name="T29" fmla="*/ 13 h 28"/>
                                <a:gd name="T30" fmla="*/ 21 w 21"/>
                                <a:gd name="T31" fmla="*/ 12 h 28"/>
                                <a:gd name="T32" fmla="*/ 21 w 21"/>
                                <a:gd name="T33" fmla="*/ 10 h 28"/>
                                <a:gd name="T34" fmla="*/ 19 w 21"/>
                                <a:gd name="T35" fmla="*/ 6 h 28"/>
                                <a:gd name="T36" fmla="*/ 18 w 21"/>
                                <a:gd name="T37" fmla="*/ 3 h 28"/>
                                <a:gd name="T38" fmla="*/ 14 w 21"/>
                                <a:gd name="T39" fmla="*/ 2 h 28"/>
                                <a:gd name="T40" fmla="*/ 10 w 21"/>
                                <a:gd name="T41" fmla="*/ 0 h 28"/>
                                <a:gd name="T42" fmla="*/ 6 w 21"/>
                                <a:gd name="T43" fmla="*/ 2 h 28"/>
                                <a:gd name="T44" fmla="*/ 4 w 21"/>
                                <a:gd name="T45" fmla="*/ 3 h 28"/>
                                <a:gd name="T46" fmla="*/ 1 w 21"/>
                                <a:gd name="T47" fmla="*/ 6 h 28"/>
                                <a:gd name="T48" fmla="*/ 0 w 21"/>
                                <a:gd name="T49" fmla="*/ 10 h 28"/>
                                <a:gd name="T50" fmla="*/ 0 w 21"/>
                                <a:gd name="T51" fmla="*/ 10 h 2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</a:cxnLst>
                              <a:rect l="0" t="0" r="r" b="b"/>
                              <a:pathLst>
                                <a:path w="21" h="28">
                                  <a:moveTo>
                                    <a:pt x="0" y="10"/>
                                  </a:moveTo>
                                  <a:lnTo>
                                    <a:pt x="0" y="12"/>
                                  </a:lnTo>
                                  <a:lnTo>
                                    <a:pt x="0" y="13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0" y="17"/>
                                  </a:lnTo>
                                  <a:lnTo>
                                    <a:pt x="1" y="21"/>
                                  </a:lnTo>
                                  <a:lnTo>
                                    <a:pt x="4" y="25"/>
                                  </a:lnTo>
                                  <a:lnTo>
                                    <a:pt x="6" y="26"/>
                                  </a:lnTo>
                                  <a:lnTo>
                                    <a:pt x="10" y="28"/>
                                  </a:lnTo>
                                  <a:lnTo>
                                    <a:pt x="14" y="26"/>
                                  </a:lnTo>
                                  <a:lnTo>
                                    <a:pt x="18" y="25"/>
                                  </a:lnTo>
                                  <a:lnTo>
                                    <a:pt x="19" y="21"/>
                                  </a:lnTo>
                                  <a:lnTo>
                                    <a:pt x="21" y="17"/>
                                  </a:lnTo>
                                  <a:lnTo>
                                    <a:pt x="21" y="16"/>
                                  </a:lnTo>
                                  <a:lnTo>
                                    <a:pt x="21" y="13"/>
                                  </a:lnTo>
                                  <a:lnTo>
                                    <a:pt x="21" y="12"/>
                                  </a:lnTo>
                                  <a:lnTo>
                                    <a:pt x="21" y="10"/>
                                  </a:lnTo>
                                  <a:lnTo>
                                    <a:pt x="19" y="6"/>
                                  </a:lnTo>
                                  <a:lnTo>
                                    <a:pt x="18" y="3"/>
                                  </a:lnTo>
                                  <a:lnTo>
                                    <a:pt x="14" y="2"/>
                                  </a:lnTo>
                                  <a:lnTo>
                                    <a:pt x="10" y="0"/>
                                  </a:lnTo>
                                  <a:lnTo>
                                    <a:pt x="6" y="2"/>
                                  </a:lnTo>
                                  <a:lnTo>
                                    <a:pt x="4" y="3"/>
                                  </a:lnTo>
                                  <a:lnTo>
                                    <a:pt x="1" y="6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81" name="Freeform 1429281"/>
                          <wps:cNvSpPr>
                            <a:spLocks/>
                          </wps:cNvSpPr>
                          <wps:spPr bwMode="auto">
                            <a:xfrm>
                              <a:off x="625" y="1476"/>
                              <a:ext cx="20" cy="13"/>
                            </a:xfrm>
                            <a:custGeom>
                              <a:avLst/>
                              <a:gdLst>
                                <a:gd name="T0" fmla="*/ 0 w 61"/>
                                <a:gd name="T1" fmla="*/ 41 h 41"/>
                                <a:gd name="T2" fmla="*/ 1 w 61"/>
                                <a:gd name="T3" fmla="*/ 32 h 41"/>
                                <a:gd name="T4" fmla="*/ 5 w 61"/>
                                <a:gd name="T5" fmla="*/ 24 h 41"/>
                                <a:gd name="T6" fmla="*/ 10 w 61"/>
                                <a:gd name="T7" fmla="*/ 17 h 41"/>
                                <a:gd name="T8" fmla="*/ 17 w 61"/>
                                <a:gd name="T9" fmla="*/ 10 h 41"/>
                                <a:gd name="T10" fmla="*/ 25 w 61"/>
                                <a:gd name="T11" fmla="*/ 5 h 41"/>
                                <a:gd name="T12" fmla="*/ 32 w 61"/>
                                <a:gd name="T13" fmla="*/ 1 h 41"/>
                                <a:gd name="T14" fmla="*/ 41 w 61"/>
                                <a:gd name="T15" fmla="*/ 0 h 41"/>
                                <a:gd name="T16" fmla="*/ 50 w 61"/>
                                <a:gd name="T17" fmla="*/ 1 h 41"/>
                                <a:gd name="T18" fmla="*/ 56 w 61"/>
                                <a:gd name="T19" fmla="*/ 5 h 41"/>
                                <a:gd name="T20" fmla="*/ 59 w 61"/>
                                <a:gd name="T21" fmla="*/ 11 h 41"/>
                                <a:gd name="T22" fmla="*/ 61 w 61"/>
                                <a:gd name="T23" fmla="*/ 18 h 41"/>
                                <a:gd name="T24" fmla="*/ 61 w 61"/>
                                <a:gd name="T25" fmla="*/ 24 h 41"/>
                                <a:gd name="T26" fmla="*/ 54 w 61"/>
                                <a:gd name="T27" fmla="*/ 28 h 41"/>
                                <a:gd name="T28" fmla="*/ 46 w 61"/>
                                <a:gd name="T29" fmla="*/ 32 h 41"/>
                                <a:gd name="T30" fmla="*/ 40 w 61"/>
                                <a:gd name="T31" fmla="*/ 33 h 41"/>
                                <a:gd name="T32" fmla="*/ 32 w 61"/>
                                <a:gd name="T33" fmla="*/ 35 h 41"/>
                                <a:gd name="T34" fmla="*/ 23 w 61"/>
                                <a:gd name="T35" fmla="*/ 36 h 41"/>
                                <a:gd name="T36" fmla="*/ 15 w 61"/>
                                <a:gd name="T37" fmla="*/ 37 h 41"/>
                                <a:gd name="T38" fmla="*/ 8 w 61"/>
                                <a:gd name="T39" fmla="*/ 39 h 41"/>
                                <a:gd name="T40" fmla="*/ 0 w 61"/>
                                <a:gd name="T41" fmla="*/ 41 h 4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</a:cxnLst>
                              <a:rect l="0" t="0" r="r" b="b"/>
                              <a:pathLst>
                                <a:path w="61" h="41">
                                  <a:moveTo>
                                    <a:pt x="0" y="41"/>
                                  </a:moveTo>
                                  <a:lnTo>
                                    <a:pt x="1" y="32"/>
                                  </a:lnTo>
                                  <a:lnTo>
                                    <a:pt x="5" y="24"/>
                                  </a:lnTo>
                                  <a:lnTo>
                                    <a:pt x="10" y="17"/>
                                  </a:lnTo>
                                  <a:lnTo>
                                    <a:pt x="17" y="10"/>
                                  </a:lnTo>
                                  <a:lnTo>
                                    <a:pt x="25" y="5"/>
                                  </a:lnTo>
                                  <a:lnTo>
                                    <a:pt x="32" y="1"/>
                                  </a:lnTo>
                                  <a:lnTo>
                                    <a:pt x="41" y="0"/>
                                  </a:lnTo>
                                  <a:lnTo>
                                    <a:pt x="50" y="1"/>
                                  </a:lnTo>
                                  <a:lnTo>
                                    <a:pt x="56" y="5"/>
                                  </a:lnTo>
                                  <a:lnTo>
                                    <a:pt x="59" y="11"/>
                                  </a:lnTo>
                                  <a:lnTo>
                                    <a:pt x="61" y="18"/>
                                  </a:lnTo>
                                  <a:lnTo>
                                    <a:pt x="61" y="24"/>
                                  </a:lnTo>
                                  <a:lnTo>
                                    <a:pt x="54" y="28"/>
                                  </a:lnTo>
                                  <a:lnTo>
                                    <a:pt x="46" y="32"/>
                                  </a:lnTo>
                                  <a:lnTo>
                                    <a:pt x="40" y="33"/>
                                  </a:lnTo>
                                  <a:lnTo>
                                    <a:pt x="32" y="35"/>
                                  </a:lnTo>
                                  <a:lnTo>
                                    <a:pt x="23" y="36"/>
                                  </a:lnTo>
                                  <a:lnTo>
                                    <a:pt x="15" y="37"/>
                                  </a:lnTo>
                                  <a:lnTo>
                                    <a:pt x="8" y="39"/>
                                  </a:lnTo>
                                  <a:lnTo>
                                    <a:pt x="0" y="4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82" name="Freeform 1429282"/>
                          <wps:cNvSpPr>
                            <a:spLocks/>
                          </wps:cNvSpPr>
                          <wps:spPr bwMode="auto">
                            <a:xfrm>
                              <a:off x="689" y="1523"/>
                              <a:ext cx="47" cy="22"/>
                            </a:xfrm>
                            <a:custGeom>
                              <a:avLst/>
                              <a:gdLst>
                                <a:gd name="T0" fmla="*/ 2 w 141"/>
                                <a:gd name="T1" fmla="*/ 39 h 65"/>
                                <a:gd name="T2" fmla="*/ 7 w 141"/>
                                <a:gd name="T3" fmla="*/ 31 h 65"/>
                                <a:gd name="T4" fmla="*/ 13 w 141"/>
                                <a:gd name="T5" fmla="*/ 26 h 65"/>
                                <a:gd name="T6" fmla="*/ 21 w 141"/>
                                <a:gd name="T7" fmla="*/ 19 h 65"/>
                                <a:gd name="T8" fmla="*/ 29 w 141"/>
                                <a:gd name="T9" fmla="*/ 15 h 65"/>
                                <a:gd name="T10" fmla="*/ 38 w 141"/>
                                <a:gd name="T11" fmla="*/ 12 h 65"/>
                                <a:gd name="T12" fmla="*/ 47 w 141"/>
                                <a:gd name="T13" fmla="*/ 8 h 65"/>
                                <a:gd name="T14" fmla="*/ 56 w 141"/>
                                <a:gd name="T15" fmla="*/ 5 h 65"/>
                                <a:gd name="T16" fmla="*/ 65 w 141"/>
                                <a:gd name="T17" fmla="*/ 3 h 65"/>
                                <a:gd name="T18" fmla="*/ 74 w 141"/>
                                <a:gd name="T19" fmla="*/ 0 h 65"/>
                                <a:gd name="T20" fmla="*/ 82 w 141"/>
                                <a:gd name="T21" fmla="*/ 0 h 65"/>
                                <a:gd name="T22" fmla="*/ 91 w 141"/>
                                <a:gd name="T23" fmla="*/ 3 h 65"/>
                                <a:gd name="T24" fmla="*/ 99 w 141"/>
                                <a:gd name="T25" fmla="*/ 6 h 65"/>
                                <a:gd name="T26" fmla="*/ 106 w 141"/>
                                <a:gd name="T27" fmla="*/ 12 h 65"/>
                                <a:gd name="T28" fmla="*/ 115 w 141"/>
                                <a:gd name="T29" fmla="*/ 17 h 65"/>
                                <a:gd name="T30" fmla="*/ 123 w 141"/>
                                <a:gd name="T31" fmla="*/ 22 h 65"/>
                                <a:gd name="T32" fmla="*/ 132 w 141"/>
                                <a:gd name="T33" fmla="*/ 26 h 65"/>
                                <a:gd name="T34" fmla="*/ 137 w 141"/>
                                <a:gd name="T35" fmla="*/ 31 h 65"/>
                                <a:gd name="T36" fmla="*/ 140 w 141"/>
                                <a:gd name="T37" fmla="*/ 37 h 65"/>
                                <a:gd name="T38" fmla="*/ 141 w 141"/>
                                <a:gd name="T39" fmla="*/ 45 h 65"/>
                                <a:gd name="T40" fmla="*/ 139 w 141"/>
                                <a:gd name="T41" fmla="*/ 49 h 65"/>
                                <a:gd name="T42" fmla="*/ 131 w 141"/>
                                <a:gd name="T43" fmla="*/ 54 h 65"/>
                                <a:gd name="T44" fmla="*/ 123 w 141"/>
                                <a:gd name="T45" fmla="*/ 58 h 65"/>
                                <a:gd name="T46" fmla="*/ 114 w 141"/>
                                <a:gd name="T47" fmla="*/ 59 h 65"/>
                                <a:gd name="T48" fmla="*/ 106 w 141"/>
                                <a:gd name="T49" fmla="*/ 59 h 65"/>
                                <a:gd name="T50" fmla="*/ 97 w 141"/>
                                <a:gd name="T51" fmla="*/ 57 h 65"/>
                                <a:gd name="T52" fmla="*/ 88 w 141"/>
                                <a:gd name="T53" fmla="*/ 54 h 65"/>
                                <a:gd name="T54" fmla="*/ 81 w 141"/>
                                <a:gd name="T55" fmla="*/ 50 h 65"/>
                                <a:gd name="T56" fmla="*/ 73 w 141"/>
                                <a:gd name="T57" fmla="*/ 46 h 65"/>
                                <a:gd name="T58" fmla="*/ 66 w 141"/>
                                <a:gd name="T59" fmla="*/ 44 h 65"/>
                                <a:gd name="T60" fmla="*/ 61 w 141"/>
                                <a:gd name="T61" fmla="*/ 44 h 65"/>
                                <a:gd name="T62" fmla="*/ 56 w 141"/>
                                <a:gd name="T63" fmla="*/ 45 h 65"/>
                                <a:gd name="T64" fmla="*/ 51 w 141"/>
                                <a:gd name="T65" fmla="*/ 48 h 65"/>
                                <a:gd name="T66" fmla="*/ 47 w 141"/>
                                <a:gd name="T67" fmla="*/ 52 h 65"/>
                                <a:gd name="T68" fmla="*/ 42 w 141"/>
                                <a:gd name="T69" fmla="*/ 55 h 65"/>
                                <a:gd name="T70" fmla="*/ 37 w 141"/>
                                <a:gd name="T71" fmla="*/ 59 h 65"/>
                                <a:gd name="T72" fmla="*/ 31 w 141"/>
                                <a:gd name="T73" fmla="*/ 62 h 65"/>
                                <a:gd name="T74" fmla="*/ 24 w 141"/>
                                <a:gd name="T75" fmla="*/ 65 h 65"/>
                                <a:gd name="T76" fmla="*/ 16 w 141"/>
                                <a:gd name="T77" fmla="*/ 65 h 65"/>
                                <a:gd name="T78" fmla="*/ 8 w 141"/>
                                <a:gd name="T79" fmla="*/ 65 h 65"/>
                                <a:gd name="T80" fmla="*/ 2 w 141"/>
                                <a:gd name="T81" fmla="*/ 62 h 65"/>
                                <a:gd name="T82" fmla="*/ 0 w 141"/>
                                <a:gd name="T83" fmla="*/ 58 h 65"/>
                                <a:gd name="T84" fmla="*/ 0 w 141"/>
                                <a:gd name="T85" fmla="*/ 52 h 65"/>
                                <a:gd name="T86" fmla="*/ 0 w 141"/>
                                <a:gd name="T87" fmla="*/ 45 h 65"/>
                                <a:gd name="T88" fmla="*/ 2 w 141"/>
                                <a:gd name="T89" fmla="*/ 39 h 6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</a:cxnLst>
                              <a:rect l="0" t="0" r="r" b="b"/>
                              <a:pathLst>
                                <a:path w="141" h="65">
                                  <a:moveTo>
                                    <a:pt x="2" y="39"/>
                                  </a:moveTo>
                                  <a:lnTo>
                                    <a:pt x="7" y="31"/>
                                  </a:lnTo>
                                  <a:lnTo>
                                    <a:pt x="13" y="26"/>
                                  </a:lnTo>
                                  <a:lnTo>
                                    <a:pt x="21" y="19"/>
                                  </a:lnTo>
                                  <a:lnTo>
                                    <a:pt x="29" y="15"/>
                                  </a:lnTo>
                                  <a:lnTo>
                                    <a:pt x="38" y="12"/>
                                  </a:lnTo>
                                  <a:lnTo>
                                    <a:pt x="47" y="8"/>
                                  </a:lnTo>
                                  <a:lnTo>
                                    <a:pt x="56" y="5"/>
                                  </a:lnTo>
                                  <a:lnTo>
                                    <a:pt x="65" y="3"/>
                                  </a:lnTo>
                                  <a:lnTo>
                                    <a:pt x="74" y="0"/>
                                  </a:lnTo>
                                  <a:lnTo>
                                    <a:pt x="82" y="0"/>
                                  </a:lnTo>
                                  <a:lnTo>
                                    <a:pt x="91" y="3"/>
                                  </a:lnTo>
                                  <a:lnTo>
                                    <a:pt x="99" y="6"/>
                                  </a:lnTo>
                                  <a:lnTo>
                                    <a:pt x="106" y="12"/>
                                  </a:lnTo>
                                  <a:lnTo>
                                    <a:pt x="115" y="17"/>
                                  </a:lnTo>
                                  <a:lnTo>
                                    <a:pt x="123" y="22"/>
                                  </a:lnTo>
                                  <a:lnTo>
                                    <a:pt x="132" y="26"/>
                                  </a:lnTo>
                                  <a:lnTo>
                                    <a:pt x="137" y="31"/>
                                  </a:lnTo>
                                  <a:lnTo>
                                    <a:pt x="140" y="37"/>
                                  </a:lnTo>
                                  <a:lnTo>
                                    <a:pt x="141" y="45"/>
                                  </a:lnTo>
                                  <a:lnTo>
                                    <a:pt x="139" y="49"/>
                                  </a:lnTo>
                                  <a:lnTo>
                                    <a:pt x="131" y="54"/>
                                  </a:lnTo>
                                  <a:lnTo>
                                    <a:pt x="123" y="58"/>
                                  </a:lnTo>
                                  <a:lnTo>
                                    <a:pt x="114" y="59"/>
                                  </a:lnTo>
                                  <a:lnTo>
                                    <a:pt x="106" y="59"/>
                                  </a:lnTo>
                                  <a:lnTo>
                                    <a:pt x="97" y="57"/>
                                  </a:lnTo>
                                  <a:lnTo>
                                    <a:pt x="88" y="54"/>
                                  </a:lnTo>
                                  <a:lnTo>
                                    <a:pt x="81" y="50"/>
                                  </a:lnTo>
                                  <a:lnTo>
                                    <a:pt x="73" y="46"/>
                                  </a:lnTo>
                                  <a:lnTo>
                                    <a:pt x="66" y="44"/>
                                  </a:lnTo>
                                  <a:lnTo>
                                    <a:pt x="61" y="44"/>
                                  </a:lnTo>
                                  <a:lnTo>
                                    <a:pt x="56" y="45"/>
                                  </a:lnTo>
                                  <a:lnTo>
                                    <a:pt x="51" y="48"/>
                                  </a:lnTo>
                                  <a:lnTo>
                                    <a:pt x="47" y="52"/>
                                  </a:lnTo>
                                  <a:lnTo>
                                    <a:pt x="42" y="55"/>
                                  </a:lnTo>
                                  <a:lnTo>
                                    <a:pt x="37" y="59"/>
                                  </a:lnTo>
                                  <a:lnTo>
                                    <a:pt x="31" y="62"/>
                                  </a:lnTo>
                                  <a:lnTo>
                                    <a:pt x="24" y="65"/>
                                  </a:lnTo>
                                  <a:lnTo>
                                    <a:pt x="16" y="65"/>
                                  </a:lnTo>
                                  <a:lnTo>
                                    <a:pt x="8" y="65"/>
                                  </a:lnTo>
                                  <a:lnTo>
                                    <a:pt x="2" y="62"/>
                                  </a:lnTo>
                                  <a:lnTo>
                                    <a:pt x="0" y="58"/>
                                  </a:lnTo>
                                  <a:lnTo>
                                    <a:pt x="0" y="52"/>
                                  </a:lnTo>
                                  <a:lnTo>
                                    <a:pt x="0" y="45"/>
                                  </a:lnTo>
                                  <a:lnTo>
                                    <a:pt x="2" y="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83" name="Freeform 1429283"/>
                          <wps:cNvSpPr>
                            <a:spLocks/>
                          </wps:cNvSpPr>
                          <wps:spPr bwMode="auto">
                            <a:xfrm>
                              <a:off x="811" y="1548"/>
                              <a:ext cx="17" cy="12"/>
                            </a:xfrm>
                            <a:custGeom>
                              <a:avLst/>
                              <a:gdLst>
                                <a:gd name="T0" fmla="*/ 50 w 51"/>
                                <a:gd name="T1" fmla="*/ 13 h 34"/>
                                <a:gd name="T2" fmla="*/ 44 w 51"/>
                                <a:gd name="T3" fmla="*/ 9 h 34"/>
                                <a:gd name="T4" fmla="*/ 39 w 51"/>
                                <a:gd name="T5" fmla="*/ 5 h 34"/>
                                <a:gd name="T6" fmla="*/ 33 w 51"/>
                                <a:gd name="T7" fmla="*/ 3 h 34"/>
                                <a:gd name="T8" fmla="*/ 26 w 51"/>
                                <a:gd name="T9" fmla="*/ 1 h 34"/>
                                <a:gd name="T10" fmla="*/ 20 w 51"/>
                                <a:gd name="T11" fmla="*/ 0 h 34"/>
                                <a:gd name="T12" fmla="*/ 13 w 51"/>
                                <a:gd name="T13" fmla="*/ 1 h 34"/>
                                <a:gd name="T14" fmla="*/ 8 w 51"/>
                                <a:gd name="T15" fmla="*/ 4 h 34"/>
                                <a:gd name="T16" fmla="*/ 3 w 51"/>
                                <a:gd name="T17" fmla="*/ 7 h 34"/>
                                <a:gd name="T18" fmla="*/ 0 w 51"/>
                                <a:gd name="T19" fmla="*/ 12 h 34"/>
                                <a:gd name="T20" fmla="*/ 0 w 51"/>
                                <a:gd name="T21" fmla="*/ 18 h 34"/>
                                <a:gd name="T22" fmla="*/ 2 w 51"/>
                                <a:gd name="T23" fmla="*/ 26 h 34"/>
                                <a:gd name="T24" fmla="*/ 6 w 51"/>
                                <a:gd name="T25" fmla="*/ 30 h 34"/>
                                <a:gd name="T26" fmla="*/ 12 w 51"/>
                                <a:gd name="T27" fmla="*/ 34 h 34"/>
                                <a:gd name="T28" fmla="*/ 20 w 51"/>
                                <a:gd name="T29" fmla="*/ 34 h 34"/>
                                <a:gd name="T30" fmla="*/ 29 w 51"/>
                                <a:gd name="T31" fmla="*/ 34 h 34"/>
                                <a:gd name="T32" fmla="*/ 39 w 51"/>
                                <a:gd name="T33" fmla="*/ 34 h 34"/>
                                <a:gd name="T34" fmla="*/ 39 w 51"/>
                                <a:gd name="T35" fmla="*/ 27 h 34"/>
                                <a:gd name="T36" fmla="*/ 40 w 51"/>
                                <a:gd name="T37" fmla="*/ 27 h 34"/>
                                <a:gd name="T38" fmla="*/ 42 w 51"/>
                                <a:gd name="T39" fmla="*/ 27 h 34"/>
                                <a:gd name="T40" fmla="*/ 43 w 51"/>
                                <a:gd name="T41" fmla="*/ 27 h 34"/>
                                <a:gd name="T42" fmla="*/ 46 w 51"/>
                                <a:gd name="T43" fmla="*/ 27 h 34"/>
                                <a:gd name="T44" fmla="*/ 50 w 51"/>
                                <a:gd name="T45" fmla="*/ 23 h 34"/>
                                <a:gd name="T46" fmla="*/ 51 w 51"/>
                                <a:gd name="T47" fmla="*/ 20 h 34"/>
                                <a:gd name="T48" fmla="*/ 51 w 51"/>
                                <a:gd name="T49" fmla="*/ 17 h 34"/>
                                <a:gd name="T50" fmla="*/ 50 w 51"/>
                                <a:gd name="T51" fmla="*/ 13 h 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</a:cxnLst>
                              <a:rect l="0" t="0" r="r" b="b"/>
                              <a:pathLst>
                                <a:path w="51" h="34">
                                  <a:moveTo>
                                    <a:pt x="50" y="13"/>
                                  </a:moveTo>
                                  <a:lnTo>
                                    <a:pt x="44" y="9"/>
                                  </a:lnTo>
                                  <a:lnTo>
                                    <a:pt x="39" y="5"/>
                                  </a:lnTo>
                                  <a:lnTo>
                                    <a:pt x="33" y="3"/>
                                  </a:lnTo>
                                  <a:lnTo>
                                    <a:pt x="26" y="1"/>
                                  </a:lnTo>
                                  <a:lnTo>
                                    <a:pt x="20" y="0"/>
                                  </a:lnTo>
                                  <a:lnTo>
                                    <a:pt x="13" y="1"/>
                                  </a:lnTo>
                                  <a:lnTo>
                                    <a:pt x="8" y="4"/>
                                  </a:lnTo>
                                  <a:lnTo>
                                    <a:pt x="3" y="7"/>
                                  </a:lnTo>
                                  <a:lnTo>
                                    <a:pt x="0" y="12"/>
                                  </a:lnTo>
                                  <a:lnTo>
                                    <a:pt x="0" y="18"/>
                                  </a:lnTo>
                                  <a:lnTo>
                                    <a:pt x="2" y="26"/>
                                  </a:lnTo>
                                  <a:lnTo>
                                    <a:pt x="6" y="30"/>
                                  </a:lnTo>
                                  <a:lnTo>
                                    <a:pt x="12" y="34"/>
                                  </a:lnTo>
                                  <a:lnTo>
                                    <a:pt x="20" y="34"/>
                                  </a:lnTo>
                                  <a:lnTo>
                                    <a:pt x="29" y="34"/>
                                  </a:lnTo>
                                  <a:lnTo>
                                    <a:pt x="39" y="34"/>
                                  </a:lnTo>
                                  <a:lnTo>
                                    <a:pt x="39" y="27"/>
                                  </a:lnTo>
                                  <a:lnTo>
                                    <a:pt x="40" y="27"/>
                                  </a:lnTo>
                                  <a:lnTo>
                                    <a:pt x="42" y="27"/>
                                  </a:lnTo>
                                  <a:lnTo>
                                    <a:pt x="43" y="27"/>
                                  </a:lnTo>
                                  <a:lnTo>
                                    <a:pt x="46" y="27"/>
                                  </a:lnTo>
                                  <a:lnTo>
                                    <a:pt x="50" y="23"/>
                                  </a:lnTo>
                                  <a:lnTo>
                                    <a:pt x="51" y="20"/>
                                  </a:lnTo>
                                  <a:lnTo>
                                    <a:pt x="51" y="17"/>
                                  </a:lnTo>
                                  <a:lnTo>
                                    <a:pt x="50" y="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84" name="Freeform 1429284"/>
                          <wps:cNvSpPr>
                            <a:spLocks/>
                          </wps:cNvSpPr>
                          <wps:spPr bwMode="auto">
                            <a:xfrm>
                              <a:off x="968" y="1423"/>
                              <a:ext cx="26" cy="15"/>
                            </a:xfrm>
                            <a:custGeom>
                              <a:avLst/>
                              <a:gdLst>
                                <a:gd name="T0" fmla="*/ 74 w 78"/>
                                <a:gd name="T1" fmla="*/ 13 h 46"/>
                                <a:gd name="T2" fmla="*/ 66 w 78"/>
                                <a:gd name="T3" fmla="*/ 10 h 46"/>
                                <a:gd name="T4" fmla="*/ 60 w 78"/>
                                <a:gd name="T5" fmla="*/ 8 h 46"/>
                                <a:gd name="T6" fmla="*/ 52 w 78"/>
                                <a:gd name="T7" fmla="*/ 5 h 46"/>
                                <a:gd name="T8" fmla="*/ 44 w 78"/>
                                <a:gd name="T9" fmla="*/ 3 h 46"/>
                                <a:gd name="T10" fmla="*/ 38 w 78"/>
                                <a:gd name="T11" fmla="*/ 1 h 46"/>
                                <a:gd name="T12" fmla="*/ 30 w 78"/>
                                <a:gd name="T13" fmla="*/ 0 h 46"/>
                                <a:gd name="T14" fmla="*/ 24 w 78"/>
                                <a:gd name="T15" fmla="*/ 1 h 46"/>
                                <a:gd name="T16" fmla="*/ 17 w 78"/>
                                <a:gd name="T17" fmla="*/ 3 h 46"/>
                                <a:gd name="T18" fmla="*/ 9 w 78"/>
                                <a:gd name="T19" fmla="*/ 10 h 46"/>
                                <a:gd name="T20" fmla="*/ 4 w 78"/>
                                <a:gd name="T21" fmla="*/ 21 h 46"/>
                                <a:gd name="T22" fmla="*/ 2 w 78"/>
                                <a:gd name="T23" fmla="*/ 34 h 46"/>
                                <a:gd name="T24" fmla="*/ 0 w 78"/>
                                <a:gd name="T25" fmla="*/ 46 h 46"/>
                                <a:gd name="T26" fmla="*/ 9 w 78"/>
                                <a:gd name="T27" fmla="*/ 46 h 46"/>
                                <a:gd name="T28" fmla="*/ 18 w 78"/>
                                <a:gd name="T29" fmla="*/ 44 h 46"/>
                                <a:gd name="T30" fmla="*/ 28 w 78"/>
                                <a:gd name="T31" fmla="*/ 41 h 46"/>
                                <a:gd name="T32" fmla="*/ 37 w 78"/>
                                <a:gd name="T33" fmla="*/ 37 h 46"/>
                                <a:gd name="T34" fmla="*/ 46 w 78"/>
                                <a:gd name="T35" fmla="*/ 34 h 46"/>
                                <a:gd name="T36" fmla="*/ 55 w 78"/>
                                <a:gd name="T37" fmla="*/ 31 h 46"/>
                                <a:gd name="T38" fmla="*/ 64 w 78"/>
                                <a:gd name="T39" fmla="*/ 30 h 46"/>
                                <a:gd name="T40" fmla="*/ 74 w 78"/>
                                <a:gd name="T41" fmla="*/ 30 h 46"/>
                                <a:gd name="T42" fmla="*/ 75 w 78"/>
                                <a:gd name="T43" fmla="*/ 24 h 46"/>
                                <a:gd name="T44" fmla="*/ 78 w 78"/>
                                <a:gd name="T45" fmla="*/ 21 h 46"/>
                                <a:gd name="T46" fmla="*/ 78 w 78"/>
                                <a:gd name="T47" fmla="*/ 17 h 46"/>
                                <a:gd name="T48" fmla="*/ 74 w 78"/>
                                <a:gd name="T49" fmla="*/ 13 h 4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</a:cxnLst>
                              <a:rect l="0" t="0" r="r" b="b"/>
                              <a:pathLst>
                                <a:path w="78" h="46">
                                  <a:moveTo>
                                    <a:pt x="74" y="13"/>
                                  </a:moveTo>
                                  <a:lnTo>
                                    <a:pt x="66" y="10"/>
                                  </a:lnTo>
                                  <a:lnTo>
                                    <a:pt x="60" y="8"/>
                                  </a:lnTo>
                                  <a:lnTo>
                                    <a:pt x="52" y="5"/>
                                  </a:lnTo>
                                  <a:lnTo>
                                    <a:pt x="44" y="3"/>
                                  </a:lnTo>
                                  <a:lnTo>
                                    <a:pt x="38" y="1"/>
                                  </a:lnTo>
                                  <a:lnTo>
                                    <a:pt x="30" y="0"/>
                                  </a:lnTo>
                                  <a:lnTo>
                                    <a:pt x="24" y="1"/>
                                  </a:lnTo>
                                  <a:lnTo>
                                    <a:pt x="17" y="3"/>
                                  </a:lnTo>
                                  <a:lnTo>
                                    <a:pt x="9" y="10"/>
                                  </a:lnTo>
                                  <a:lnTo>
                                    <a:pt x="4" y="21"/>
                                  </a:lnTo>
                                  <a:lnTo>
                                    <a:pt x="2" y="34"/>
                                  </a:lnTo>
                                  <a:lnTo>
                                    <a:pt x="0" y="46"/>
                                  </a:lnTo>
                                  <a:lnTo>
                                    <a:pt x="9" y="46"/>
                                  </a:lnTo>
                                  <a:lnTo>
                                    <a:pt x="18" y="44"/>
                                  </a:lnTo>
                                  <a:lnTo>
                                    <a:pt x="28" y="41"/>
                                  </a:lnTo>
                                  <a:lnTo>
                                    <a:pt x="37" y="37"/>
                                  </a:lnTo>
                                  <a:lnTo>
                                    <a:pt x="46" y="34"/>
                                  </a:lnTo>
                                  <a:lnTo>
                                    <a:pt x="55" y="31"/>
                                  </a:lnTo>
                                  <a:lnTo>
                                    <a:pt x="64" y="30"/>
                                  </a:lnTo>
                                  <a:lnTo>
                                    <a:pt x="74" y="30"/>
                                  </a:lnTo>
                                  <a:lnTo>
                                    <a:pt x="75" y="24"/>
                                  </a:lnTo>
                                  <a:lnTo>
                                    <a:pt x="78" y="21"/>
                                  </a:lnTo>
                                  <a:lnTo>
                                    <a:pt x="78" y="17"/>
                                  </a:lnTo>
                                  <a:lnTo>
                                    <a:pt x="74" y="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  <wps:wsp>
                          <wps:cNvPr id="1429285" name="Freeform 1429285"/>
                          <wps:cNvSpPr>
                            <a:spLocks/>
                          </wps:cNvSpPr>
                          <wps:spPr bwMode="auto">
                            <a:xfrm>
                              <a:off x="591" y="1394"/>
                              <a:ext cx="15" cy="7"/>
                            </a:xfrm>
                            <a:custGeom>
                              <a:avLst/>
                              <a:gdLst>
                                <a:gd name="T0" fmla="*/ 46 w 46"/>
                                <a:gd name="T1" fmla="*/ 7 h 20"/>
                                <a:gd name="T2" fmla="*/ 44 w 46"/>
                                <a:gd name="T3" fmla="*/ 2 h 20"/>
                                <a:gd name="T4" fmla="*/ 40 w 46"/>
                                <a:gd name="T5" fmla="*/ 0 h 20"/>
                                <a:gd name="T6" fmla="*/ 33 w 46"/>
                                <a:gd name="T7" fmla="*/ 0 h 20"/>
                                <a:gd name="T8" fmla="*/ 27 w 46"/>
                                <a:gd name="T9" fmla="*/ 2 h 20"/>
                                <a:gd name="T10" fmla="*/ 19 w 46"/>
                                <a:gd name="T11" fmla="*/ 7 h 20"/>
                                <a:gd name="T12" fmla="*/ 13 w 46"/>
                                <a:gd name="T13" fmla="*/ 11 h 20"/>
                                <a:gd name="T14" fmla="*/ 5 w 46"/>
                                <a:gd name="T15" fmla="*/ 16 h 20"/>
                                <a:gd name="T16" fmla="*/ 0 w 46"/>
                                <a:gd name="T17" fmla="*/ 20 h 20"/>
                                <a:gd name="T18" fmla="*/ 6 w 46"/>
                                <a:gd name="T19" fmla="*/ 20 h 20"/>
                                <a:gd name="T20" fmla="*/ 15 w 46"/>
                                <a:gd name="T21" fmla="*/ 20 h 20"/>
                                <a:gd name="T22" fmla="*/ 23 w 46"/>
                                <a:gd name="T23" fmla="*/ 20 h 20"/>
                                <a:gd name="T24" fmla="*/ 31 w 46"/>
                                <a:gd name="T25" fmla="*/ 20 h 20"/>
                                <a:gd name="T26" fmla="*/ 37 w 46"/>
                                <a:gd name="T27" fmla="*/ 20 h 20"/>
                                <a:gd name="T28" fmla="*/ 42 w 46"/>
                                <a:gd name="T29" fmla="*/ 18 h 20"/>
                                <a:gd name="T30" fmla="*/ 46 w 46"/>
                                <a:gd name="T31" fmla="*/ 14 h 20"/>
                                <a:gd name="T32" fmla="*/ 46 w 46"/>
                                <a:gd name="T33" fmla="*/ 7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</a:cxnLst>
                              <a:rect l="0" t="0" r="r" b="b"/>
                              <a:pathLst>
                                <a:path w="46" h="20">
                                  <a:moveTo>
                                    <a:pt x="46" y="7"/>
                                  </a:moveTo>
                                  <a:lnTo>
                                    <a:pt x="44" y="2"/>
                                  </a:lnTo>
                                  <a:lnTo>
                                    <a:pt x="40" y="0"/>
                                  </a:lnTo>
                                  <a:lnTo>
                                    <a:pt x="33" y="0"/>
                                  </a:lnTo>
                                  <a:lnTo>
                                    <a:pt x="27" y="2"/>
                                  </a:lnTo>
                                  <a:lnTo>
                                    <a:pt x="19" y="7"/>
                                  </a:lnTo>
                                  <a:lnTo>
                                    <a:pt x="13" y="11"/>
                                  </a:lnTo>
                                  <a:lnTo>
                                    <a:pt x="5" y="16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6" y="20"/>
                                  </a:lnTo>
                                  <a:lnTo>
                                    <a:pt x="15" y="20"/>
                                  </a:lnTo>
                                  <a:lnTo>
                                    <a:pt x="23" y="20"/>
                                  </a:lnTo>
                                  <a:lnTo>
                                    <a:pt x="31" y="20"/>
                                  </a:lnTo>
                                  <a:lnTo>
                                    <a:pt x="37" y="20"/>
                                  </a:lnTo>
                                  <a:lnTo>
                                    <a:pt x="42" y="18"/>
                                  </a:lnTo>
                                  <a:lnTo>
                                    <a:pt x="46" y="14"/>
                                  </a:lnTo>
                                  <a:lnTo>
                                    <a:pt x="46" y="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9CCD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/>
                        </wps:wsp>
                      </wpg:grpSp>
                      <pic:pic xmlns:pic="http://schemas.openxmlformats.org/drawingml/2006/picture">
                        <pic:nvPicPr>
                          <pic:cNvPr id="1429286" name="Picture 1429286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850" y="933450"/>
                            <a:ext cx="368300" cy="386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/>
                        </pic:spPr>
                      </pic:pic>
                      <wps:wsp>
                        <wps:cNvPr id="1429287" name="Text Box 60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3500"/>
                            <a:ext cx="589280" cy="400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300D12" w:rsidRDefault="00300D12" w:rsidP="00300D12">
                              <w:pPr>
                                <w:pStyle w:val="NormalWeb"/>
                                <w:spacing w:before="120" w:beforeAutospacing="0" w:after="0" w:afterAutospacing="0"/>
                                <w:jc w:val="center"/>
                                <w:textAlignment w:val="baseline"/>
                              </w:pPr>
                              <w:r>
                                <w:rPr>
                                  <w:rFonts w:ascii="Arial" w:hAnsi="Arial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COTS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429288" name="Text Box 603"/>
                        <wps:cNvSpPr txBox="1">
                          <a:spLocks noChangeArrowheads="1"/>
                        </wps:cNvSpPr>
                        <wps:spPr bwMode="auto">
                          <a:xfrm>
                            <a:off x="406400" y="107950"/>
                            <a:ext cx="678180" cy="35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300D12" w:rsidRDefault="00300D12" w:rsidP="00300D12">
                              <w:pPr>
                                <w:pStyle w:val="NormalWeb"/>
                                <w:spacing w:before="120" w:beforeAutospacing="0" w:after="0" w:afterAutospacing="0"/>
                                <w:jc w:val="center"/>
                                <w:textAlignment w:val="baseline"/>
                              </w:pPr>
                              <w:r>
                                <w:rPr>
                                  <w:rFonts w:ascii="Arial" w:hAnsi="Arial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Custom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78F7E94" id="Group 1429453" o:spid="_x0000_s1042" style="position:absolute;margin-left:29pt;margin-top:395.25pt;width:190.3pt;height:145.5pt;z-index:251697152" coordsize="24168,184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">
                <v:rect id="Rectangle 1429134" o:spid="_x0000_s1043" style="position:absolute;left:254;width:23914;height:18478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HGxcQA&#10;AADgAAAADwAAAGRycy9kb3ducmV2LnhtbERPy2oCMRTdC/2HcAvdacYHpZ0apRQUt+os7O46uZ0M&#10;ndwMSRzTfn0jCF0eznu5TrYTA/nQOlYwnRQgiGunW24UVMfN+AVEiMgaO8ek4IcCrFcPoyWW2l15&#10;T8MhNiKHcChRgYmxL6UMtSGLYeJ64sx9OW8xZugbqT1ec7jt5KwonqXFlnODwZ4+DNXfh4tVUNTm&#10;lKrzMPef/fb3eN6Zi94npZ4e0/sbiEgp/ovv7p3O8xez1+l8AbdDGYFc/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+hxsXEAAAA4AAAAA8AAAAAAAAAAAAAAAAAmAIAAGRycy9k&#10;b3ducmV2LnhtbFBLBQYAAAAABAAEAPUAAACJAwAAAAA=&#10;" fillcolor="#ddd" strokecolor="black [3213]" strokeweight="2pt">
                  <v:shadow color="#eeece1 [3214]"/>
                </v:rect>
                <v:shape id="Picture 1429135" o:spid="_x0000_s1044" type="#_x0000_t75" style="position:absolute;left:698;top:14287;width:3721;height:38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LsQN7FAAAA4AAAAA8AAABkcnMvZG93bnJldi54bWxET89rwjAUvg/2P4Q32GVoqttEq1FWYbCT&#10;0s6Lt0fybIrNS2midv/9MhB2/Ph+rzaDa8WV+tB4VjAZZyCItTcN1woO35+jOYgQkQ22nknBDwXY&#10;rB8fVpgbf+OSrlWsRQrhkKMCG2OXSxm0JYdh7DvixJ187zAm2NfS9HhL4a6V0yybSYcNpwaLHW0t&#10;6XN1cQqo0As9u1RFcXDb415X5a5+sUo9Pw0fSxCRhvgvvru/TJr/Nl1MXt/h71BCINe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i7EDexQAAAOAAAAAPAAAAAAAAAAAAAAAA&#10;AJ8CAABkcnMvZG93bnJldi54bWxQSwUGAAAAAAQABAD3AAAAkQMAAAAA&#10;">
                  <v:imagedata r:id="rId18" o:title=""/>
                  <v:path arrowok="t"/>
                </v:shape>
                <v:shape id="Picture 1429136" o:spid="_x0000_s1045" type="#_x0000_t75" style="position:absolute;left:762;top:4699;width:3683;height:382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N6CLjEAAAA4AAAAA8AAABkcnMvZG93bnJldi54bWxET11rwjAUfR/4H8IVfJupuolWo4ggDOYU&#10;q75fmmtbbG7aJmr3781g4OPhfM+XrSnFnRpXWFYw6EcgiFOrC84UnI6b9wkI55E1lpZJwS85WC46&#10;b3OMtX3wge6Jz0QIYRejgtz7KpbSpTkZdH1bEQfuYhuDPsAmk7rBRwg3pRxG0VgaLDg05FjROqf0&#10;mtyMgu0lOdtiVWMtPw/T/bW+7b9/dkr1uu1qBsJT61/if/eXDvM/htPBaAx/hwICuXgC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N6CLjEAAAA4AAAAA8AAAAAAAAAAAAAAAAA&#10;nwIAAGRycy9kb3ducmV2LnhtbFBLBQYAAAAABAAEAPcAAACQAwAAAAA=&#10;">
                  <v:imagedata r:id="rId19" o:title=""/>
                  <v:path arrowok="t"/>
                </v:shape>
                <v:shape id="Text Box 452" o:spid="_x0000_s1046" type="#_x0000_t202" style="position:absolute;left:9652;top:5143;width:14516;height:33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nZI8UA&#10;AADgAAAADwAAAGRycy9kb3ducmV2LnhtbERPW2vCMBR+F/YfwhnsTVPrdZ1RZLAxpi/e8PXQnKXd&#10;mpPSZFr99ctA8PHju88Wra3EiRpfOlbQ7yUgiHOnSzYK9ru37hSED8gaK8ek4EIeFvOHzgwz7c68&#10;odM2GBFD2GeooAihzqT0eUEWfc/VxJH7co3FEGFjpG7wHMNtJdMkGUuLJceGAmt6LSj/2f7aWGKO&#10;ycja97U5pNcwOA6/V8vPnVJPj+3yBUSgNtzFN/eHjvOH6XN/MIH/QxGBnP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2idkjxQAAAOAAAAAPAAAAAAAAAAAAAAAAAJgCAABkcnMv&#10;ZG93bnJldi54bWxQSwUGAAAAAAQABAD1AAAAigMAAAAA&#10;" filled="f" fillcolor="#4f81bd [3204]" stroked="f" strokecolor="black [3213]">
                  <v:shadow color="#eeece1 [3214]"/>
                  <v:textbox>
                    <w:txbxContent>
                      <w:p w:rsidR="00300D12" w:rsidRDefault="00300D12" w:rsidP="00300D12">
                        <w:pPr>
                          <w:pStyle w:val="NormalWeb"/>
                          <w:spacing w:before="120" w:beforeAutospacing="0" w:after="0" w:afterAutospacing="0"/>
                          <w:textAlignment w:val="baseline"/>
                        </w:pPr>
                        <w:r>
                          <w:rPr>
                            <w:rFonts w:ascii="Arial" w:hAnsi="Arial" w:cstheme="minorBidi"/>
                            <w:b/>
                            <w:bCs/>
                            <w:color w:val="008000"/>
                            <w:kern w:val="24"/>
                            <w:sz w:val="20"/>
                            <w:szCs w:val="20"/>
                          </w:rPr>
                          <w:t>Unmodified System</w:t>
                        </w:r>
                      </w:p>
                    </w:txbxContent>
                  </v:textbox>
                </v:shape>
                <v:shape id="Text Box 453" o:spid="_x0000_s1047" type="#_x0000_t202" style="position:absolute;left:9652;top:14478;width:10223;height:302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xZNUcUA&#10;AADgAAAADwAAAGRycy9kb3ducmV2LnhtbERPTU/CQBC9k/gfNmPiDbYUNFpZCDHRGOQiaLhOuuO2&#10;2p1tuisUfj1zIOH48r5ni943ak9drAMbGI8yUMRlsDU7A1/b1+EjqJiQLTaBycCRIizmN4MZFjYc&#10;+JP2m+SUhHAs0ECVUltoHcuKPMZRaImF+wmdxySwc9p2eJBw3+g8yx60x5qlocKWXioq/zb/Xkrc&#10;Lrv3/m3tvvNTmuymvx/L1daYu9t++QwqUZ+u4ov73cr8af40nshiOSQI9PwM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HFk1RxQAAAOAAAAAPAAAAAAAAAAAAAAAAAJgCAABkcnMv&#10;ZG93bnJldi54bWxQSwUGAAAAAAQABAD1AAAAigMAAAAA&#10;" filled="f" fillcolor="#4f81bd [3204]" stroked="f" strokecolor="black [3213]">
                  <v:shadow color="#eeece1 [3214]"/>
                  <v:textbox>
                    <w:txbxContent>
                      <w:p w:rsidR="00300D12" w:rsidRDefault="00300D12" w:rsidP="00300D12">
                        <w:pPr>
                          <w:pStyle w:val="NormalWeb"/>
                          <w:spacing w:before="120" w:beforeAutospacing="0" w:after="0" w:afterAutospacing="0"/>
                          <w:textAlignment w:val="baseline"/>
                        </w:pPr>
                        <w:r>
                          <w:rPr>
                            <w:rFonts w:ascii="Arial" w:hAnsi="Arial" w:cstheme="minorBidi"/>
                            <w:b/>
                            <w:bCs/>
                            <w:color w:val="CC0000"/>
                            <w:kern w:val="24"/>
                            <w:sz w:val="20"/>
                            <w:szCs w:val="20"/>
                          </w:rPr>
                          <w:t>New System</w:t>
                        </w:r>
                      </w:p>
                    </w:txbxContent>
                  </v:textbox>
                </v:shape>
                <v:shape id="Text Box 454" o:spid="_x0000_s1048" type="#_x0000_t202" style="position:absolute;left:9461;top:10096;width:13576;height:32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FroysUA&#10;AADgAAAADwAAAGRycy9kb3ducmV2LnhtbERPW2vCMBR+H+w/hDPwbaZWJ1qNIoIyNl+84euhOabV&#10;5qQ0Ubv9+mUw2OPHd5/OW1uJOzW+dKyg101AEOdOl2wUHPar1xEIH5A1Vo5JwRd5mM+en6aYaffg&#10;Ld13wYgYwj5DBUUIdSalzwuy6LuuJo7c2TUWQ4SNkbrBRwy3lUyTZCgtlhwbCqxpWVB+3d1sLDGn&#10;5M3a9cYc0+/QPw0un4uPvVKdl3YxARGoDf/iP/e7jvMH6bjXH8PvoYhAzn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oWujKxQAAAOAAAAAPAAAAAAAAAAAAAAAAAJgCAABkcnMv&#10;ZG93bnJldi54bWxQSwUGAAAAAAQABAD1AAAAigMAAAAA&#10;" filled="f" fillcolor="#4f81bd [3204]" stroked="f" strokecolor="black [3213]">
                  <v:shadow color="#eeece1 [3214]"/>
                  <v:textbox>
                    <w:txbxContent>
                      <w:p w:rsidR="00300D12" w:rsidRDefault="00300D12" w:rsidP="00300D12">
                        <w:pPr>
                          <w:pStyle w:val="NormalWeb"/>
                          <w:spacing w:before="120" w:beforeAutospacing="0" w:after="0" w:afterAutospacing="0"/>
                          <w:textAlignment w:val="baseline"/>
                        </w:pPr>
                        <w:r>
                          <w:rPr>
                            <w:rFonts w:ascii="Arial" w:hAnsi="Arial" w:cstheme="minorBidi"/>
                            <w:b/>
                            <w:bCs/>
                            <w:color w:val="3333FF"/>
                            <w:kern w:val="24"/>
                            <w:sz w:val="20"/>
                            <w:szCs w:val="20"/>
                          </w:rPr>
                          <w:t>Modified System</w:t>
                        </w:r>
                      </w:p>
                    </w:txbxContent>
                  </v:textbox>
                </v:shape>
                <v:group id="Group 1429142" o:spid="_x0000_s1049" style="position:absolute;left:5778;top:10287;width:3075;height:2945" coordorigin="479,558" coordsize="854,8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">
                  <v:shape id="Freeform 1429143" o:spid="_x0000_s1050" style="position:absolute;left:479;top:654;width:854;height:630;visibility:visible;mso-wrap-style:square;v-text-anchor:top" coordsize="2562,18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5j67cQA&#10;AADgAAAADwAAAGRycy9kb3ducmV2LnhtbERPy2rCQBTdC/7DcIXudOKTGh1FLYWCK6N0fc3cJmky&#10;d0JmGpO/7xQKLg/nvd13phItNa6wrGA6iUAQp1YXnCm4Xd/HryCcR9ZYWSYFPTnY74aDLcbaPvhC&#10;beIzEULYxagg976OpXRpTgbdxNbEgfuyjUEfYJNJ3eAjhJtKzqJoJQ0WHBpyrOmUU1omP0bBpe+/&#10;+S3Vn+vSVufjuVzeb+1SqZdRd9iA8NT5p/jf/aHD/MVsPV3M4e9QQCB3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OY+u3EAAAA4AAAAA8AAAAAAAAAAAAAAAAAmAIAAGRycy9k&#10;b3ducmV2LnhtbFBLBQYAAAAABAAEAPUAAACJAwAAAAA=&#10;" path="m1280,r-66,1l1150,5r-65,5l1023,19,961,30,901,43,841,58,783,75,726,93r-55,22l618,137r-52,25l516,189r-50,28l420,247r-44,31l333,310r-40,35l255,381r-35,36l186,456r-31,40l127,536r-26,43l78,621,58,665,40,709,26,756,14,802,6,849,1,897,,946r1,37l4,1022r5,37l16,1096r9,37l36,1169r13,36l63,1242r17,34l99,1311r20,34l142,1378r23,34l193,1444r27,31l249,1506r24,22l296,1550r24,21l346,1592r26,20l399,1632r27,18l455,1668r29,18l513,1703r31,15l575,1734r31,15l638,1762r33,14l703,1789r33,12l771,1812r34,11l840,1833r35,9l911,1850r35,8l982,1865r37,6l1056,1876r37,5l1129,1885r38,2l1205,1890r38,1l1280,1891r38,l1357,1890r37,-3l1432,1885r37,-4l1505,1876r38,-5l1579,1865r36,-7l1651,1850r35,-8l1721,1833r35,-10l1791,1812r33,-11l1858,1789r33,-13l1924,1762r32,-13l1987,1734r31,-16l2048,1703r30,-17l2106,1668r28,-18l2163,1632r27,-20l2216,1592r26,-21l2266,1550r23,-22l2313,1506r29,-31l2369,1444r28,-32l2420,1378r23,-33l2463,1311r19,-35l2499,1242r14,-37l2526,1169r11,-36l2546,1096r7,-37l2558,1022r3,-39l2562,946r-1,-39l2558,869r-5,-37l2546,795r-9,-37l2526,721r-13,-35l2499,650r-17,-35l2463,580r-20,-33l2420,513r-23,-34l2369,447r-27,-31l2313,385r-24,-22l2266,341r-24,-22l2216,300r-26,-21l2163,260r-29,-18l2106,224r-28,-19l2048,189r-30,-16l1987,158r-31,-16l1924,128r-33,-13l1858,102,1824,91,1791,79,1756,69,1721,58r-35,-9l1651,40r-36,-6l1579,26r-36,-5l1505,14r-36,-4l1432,7,1394,4,1357,1,1318,r-38,xe" fillcolor="blue" stroked="f">
                    <v:path arrowok="t" o:connecttype="custom" o:connectlocs="383,2;320,10;261,25;206,46;155,72;111,103;73,139;42,179;19,222;5,267;0,315;3,353;12,389;27,425;47,459;73,491;99,516;124,537;152,556;181,572;213,587;245,600;280,611;315,619;352,625;389,629;427,630;465,629;502,625;538,619;574,611;608,600;641,587;673,572;702,556;730,537;755,516;781,491;807,459;827,425;842,389;851,353;854,315;851,277;842,240;827,205;807,171;781,139;755,114;730,93;702,75;673,58;641,43;608,30;574,19;538,11;502,5;465,1;427,0" o:connectangles="0,0,0,0,0,0,0,0,0,0,0,0,0,0,0,0,0,0,0,0,0,0,0,0,0,0,0,0,0,0,0,0,0,0,0,0,0,0,0,0,0,0,0,0,0,0,0,0,0,0,0,0,0,0,0,0,0,0,0"/>
                  </v:shape>
                  <v:shape id="Freeform 1429144" o:spid="_x0000_s1051" style="position:absolute;left:497;top:672;width:818;height:297;visibility:visible;mso-wrap-style:square;v-text-anchor:top" coordsize="2455,8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J2LRMUA&#10;AADgAAAADwAAAGRycy9kb3ducmV2LnhtbERPXWvCMBR9F/wP4Q72pqlS1HVGUZlDhi86wde75tp0&#10;Njelidr9ezMQfDyc7+m8tZW4UuNLxwoG/QQEce50yYWCw/e6NwHhA7LGyjEp+CMP81m3M8VMuxvv&#10;6LoPhYgh7DNUYEKoMyl9bsii77uaOHIn11gMETaF1A3eYrit5DBJRtJiybHBYE0rQ/l5f7EKfkbj&#10;8+Kz+PhytVm129/j7qTzpVKvL+3iHUSgNjzFD/dGx/np8G2QpvB/KCKQsz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nYtExQAAAOAAAAAPAAAAAAAAAAAAAAAAAJgCAABkcnMv&#10;ZG93bnJldi54bWxQSwUGAAAAAAQABAD1AAAAigMAAAAA&#10;" path="m2221,368r-22,-21l2176,326r-24,-20l2128,286r-25,-18l2077,248r-27,-18l2023,213r-28,-16l1966,181r-28,-15l1908,150r-29,-14l1848,123r-32,-13l1784,97,1752,86,1720,75,1686,65r-34,-9l1619,47r-34,-8l1550,31r-35,-6l1481,20r-37,-5l1410,11,1373,7,1337,4,1301,2,1264,r-37,l1191,r-36,2l1119,4r-36,3l1046,11r-36,4l975,20r-34,5l906,31r-35,8l836,47r-34,9l769,65,736,75,703,86,672,97r-32,13l608,123r-31,13l548,150r-30,16l488,181r-28,16l433,213r-27,17l379,248r-26,20l328,286r-24,20l280,326r-23,21l235,368r-28,30l181,428r-25,30l133,489r-21,31l93,552,76,584,59,617,46,650,34,684,23,717r-8,35l9,787,4,822,1,857,,892r2455,l2453,857r-2,-35l2446,787r-7,-35l2431,717r-10,-33l2410,650r-15,-33l2380,584r-17,-32l2344,520r-22,-31l2300,458r-25,-30l2249,398r-28,-30xe" stroked="f">
                    <v:path arrowok="t" o:connecttype="custom" o:connectlocs="733,116;717,102;701,89;683,77;665,66;646,55;626,45;605,37;584,29;562,22;539,16;516,10;493,7;470,4;445,1;421,0;397,0;373,1;349,4;325,7;302,10;279,16;256,22;234,29;213,37;192,45;173,55;153,66;135,77;118,89;101,102;86,116;69,133;52,152;37,173;25,194;15,216;8,239;3,262;0,285;818,297;817,274;813,250;807,228;798,205;787,184;774,163;758,143;740,123" o:connectangles="0,0,0,0,0,0,0,0,0,0,0,0,0,0,0,0,0,0,0,0,0,0,0,0,0,0,0,0,0,0,0,0,0,0,0,0,0,0,0,0,0,0,0,0,0,0,0,0,0"/>
                  </v:shape>
                  <v:shape id="Freeform 1429145" o:spid="_x0000_s1052" style="position:absolute;left:510;top:682;width:792;height:574;visibility:visible;mso-wrap-style:square;v-text-anchor:top" coordsize="2374,17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ndB1cYA&#10;AADgAAAADwAAAGRycy9kb3ducmV2LnhtbERPXWvCMBR9F/Yfwh3sRWZa6abrjCIDRRFk08Fe75pr&#10;W9bc1CZq9debgeDj4XyPJq2pxJEaV1pWEPciEMSZ1SXnCr63s+chCOeRNVaWScGZHEzGD50Rptqe&#10;+IuOG5+LEMIuRQWF93UqpcsKMuh6tiYO3M42Bn2ATS51g6cQbirZj6JXabDk0FBgTR8FZX+bg1HA&#10;l2XX7hMn578/O4pX68FnZQdKPT2203cQnlp/F9/cCx3mJ/23OHmB/0MBgRxf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ndB1cYAAADgAAAADwAAAAAAAAAAAAAAAACYAgAAZHJz&#10;L2Rvd25yZXYueG1sUEsFBgAAAAAEAAQA9QAAAIsDAAAAAA==&#10;" path="m1186,r-60,2l1065,4r-60,7l947,18r-57,9l834,39,779,53,725,68,672,86r-50,19l571,126r-47,22l477,172r-45,25l389,224r-41,28l309,283r-37,31l237,347r-34,33l172,415r-28,36l118,489,93,526,73,565,53,605,38,646,25,688,15,730,7,773,2,817,,861r2,33l4,929r4,34l15,995r7,34l33,1061r11,32l57,1126r16,32l89,1189r19,30l128,1250r22,29l173,1308r25,28l225,1364r22,21l269,1405r22,20l316,1443r23,18l365,1479r25,19l416,1514r27,16l471,1545r28,16l527,1575r30,13l587,1601r30,13l648,1625r31,12l711,1647r31,9l774,1665r34,10l840,1682r34,7l907,1695r35,7l976,1706r35,5l1046,1713r34,3l1115,1718r36,2l1186,1720r37,l1257,1718r35,-2l1327,1713r35,-2l1397,1706r35,-4l1465,1695r34,-6l1533,1682r33,-7l1598,1665r33,-9l1663,1647r32,-10l1726,1625r31,-11l1787,1601r30,-13l1847,1575r28,-14l1902,1545r29,-15l1958,1514r26,-16l2009,1479r25,-18l2058,1443r24,-18l2105,1405r22,-20l2148,1364r27,-28l2199,1308r24,-29l2244,1250r21,-31l2283,1189r18,-31l2316,1126r14,-33l2341,1061r9,-32l2359,995r7,-32l2370,929r2,-35l2374,861r-2,-34l2370,792r-4,-33l2359,726r-9,-33l2341,660r-11,-32l2316,596r-15,-32l2283,533r-18,-30l2244,472r-21,-30l2199,414r-24,-29l2148,357r-21,-21l2105,316r-23,-20l2058,277r-24,-18l2009,241r-25,-17l1958,207r-27,-17l1902,175r-27,-14l1847,146r-30,-14l1787,119r-30,-13l1726,95,1695,83,1663,73r-32,-9l1598,55r-32,-9l1533,38r-34,-7l1465,25r-33,-7l1397,15,1362,9,1327,7,1292,4,1257,2,1223,r-37,xe" stroked="f">
                    <v:path arrowok="t" o:connecttype="custom" o:connectlocs="355,1;297,9;242,23;190,42;144,66;103,94;68,127;39,163;18,202;5,244;0,287;3,321;11,354;24,386;43,417;66,446;90,469;113,488;139,505;166,521;196,534;227,546;258,556;292,564;326,569;360,573;396,574;431,573;466,569;500,564;533,556;565,546;596,534;626,521;653,505;679,488;702,469;726,446;749,417;768,386;781,354;789,321;792,287;789,253;781,220;768,188;749,158;726,128;702,105;679,86;653,69;626,54;596,40;565,28;533,18;500,10;466,5;431,1;396,0" o:connectangles="0,0,0,0,0,0,0,0,0,0,0,0,0,0,0,0,0,0,0,0,0,0,0,0,0,0,0,0,0,0,0,0,0,0,0,0,0,0,0,0,0,0,0,0,0,0,0,0,0,0,0,0,0,0,0,0,0,0,0"/>
                  </v:shape>
                  <v:shape id="Freeform 1429146" o:spid="_x0000_s1053" style="position:absolute;left:516;top:969;width:780;height:281;visibility:visible;mso-wrap-style:square;v-text-anchor:top" coordsize="2338,8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sHtKMYA&#10;AADgAAAADwAAAGRycy9kb3ducmV2LnhtbERPy2rCQBTdC/7DcAvd6UQRq9FRRGjpY2VaAu4umWsS&#10;m7kTM2NM+/WOILg8nPdy3ZlKtNS40rKC0TACQZxZXXKu4Of7dTAD4TyyxsoyKfgjB+tVv7fEWNsL&#10;76hNfC5CCLsYFRTe17GULivIoBvamjhwB9sY9AE2udQNXkK4qeQ4iqbSYMmhocCatgVlv8nZhJLT&#10;8XOTfpxS2b7M9sn5Kz3805tSz0/dZgHCU+cf4rv7XYf5k/F8NJnC7VBAIFdX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sHtKMYAAADgAAAADwAAAAAAAAAAAAAAAACYAgAAZHJz&#10;L2Rvd25yZXYueG1sUEsFBgAAAAAEAAQA9QAAAIsDAAAAAA==&#10;" path="m220,491r21,20l263,531r23,19l308,568r24,19l357,604r26,17l409,638r26,15l462,669r28,15l518,697r29,14l577,724r29,12l636,748r31,11l698,770r32,9l763,788r32,7l827,803r34,8l893,817r34,6l962,828r33,4l1029,834r35,3l1099,839r34,2l1168,841r60,-2l1287,837r60,-7l1403,824r57,-10l1516,803r54,-14l1623,775r52,-17l1725,739r49,-20l1822,697r45,-23l1911,648r43,-26l1995,594r39,-29l2070,534r35,-32l2137,470r31,-35l2197,400r26,-36l2246,327r21,-38l2285,249r15,-39l2314,169r11,-41l2331,85r5,-43l2338,,,,2,33,4,66,8,98r7,33l22,162r11,33l43,227r13,31l71,289r16,30l105,348r21,30l146,407r24,28l194,463r26,28xe" fillcolor="blue" stroked="f">
                    <v:path arrowok="t" o:connecttype="custom" o:connectlocs="80,171;95,184;111,196;128,207;145,218;163,229;182,238;202,246;223,254;244,260;265,266;287,271;309,275;332,278;355,280;378,281;410,280;449,277;487,272;524,264;559,253;592,240;623,225;652,208;679,189;702,168;723,145;742,122;756,97;767,70;776,43;779,14;0,0;1,22;5,44;11,65;19,86;29,107;42,126;57,145;73,164" o:connectangles="0,0,0,0,0,0,0,0,0,0,0,0,0,0,0,0,0,0,0,0,0,0,0,0,0,0,0,0,0,0,0,0,0,0,0,0,0,0,0,0,0"/>
                  </v:shape>
                  <v:shape id="Freeform 1429147" o:spid="_x0000_s1054" style="position:absolute;left:510;top:682;width:792;height:287;visibility:visible;mso-wrap-style:square;v-text-anchor:top" coordsize="2374,8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kkEO8QA&#10;AADgAAAADwAAAGRycy9kb3ducmV2LnhtbERPXWvCMBR9H+w/hCvsbaYWmbMaRQbCNnBQFZ8vzbWN&#10;NjcliVr//SIM9ng43/Nlb1txJR+MYwWjYQaCuHLacK1gv1u/voMIEVlj65gU3CnAcvH8NMdCuxuX&#10;dN3GWqQQDgUqaGLsCilD1ZDFMHQdceKOzluMCfpaao+3FG5bmWfZm7RoODU02NFHQ9V5e7EK2H8f&#10;VvmJfqqvye54Npv+XppSqZdBv5qBiNTHf/Gf+1On+eN8OhpP4HEoIZCL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5JBDvEAAAA4AAAAA8AAAAAAAAAAAAAAAAAmAIAAGRycy9k&#10;b3ducmV2LnhtbFBLBQYAAAAABAAEAPUAAACJAwAAAAA=&#10;" path="m2148,357r-21,-21l2105,316r-23,-20l2058,277r-24,-18l2009,241r-25,-17l1958,207r-27,-17l1902,175r-27,-14l1847,146r-30,-14l1787,119r-30,-13l1726,95,1695,83,1663,73r-32,-9l1598,55r-32,-9l1533,38r-34,-7l1465,25r-33,-7l1397,15,1362,9,1327,7,1292,4,1257,2,1223,r-37,l1126,2r-61,2l1005,11r-58,7l890,27,834,39,779,53,725,68,672,86r-50,19l571,126r-47,22l477,172r-45,25l389,224r-41,28l309,283r-37,31l237,347r-34,33l172,415r-28,36l118,489,93,526,73,565,53,605,38,646,25,688,15,730,7,773,2,817,,861r2374,l2372,827r-2,-35l2366,759r-7,-33l2350,693r-9,-33l2330,628r-14,-32l2301,564r-18,-31l2265,503r-21,-31l2223,442r-24,-28l2175,385r-27,-28xe" fillcolor="blue" stroked="f">
                    <v:path arrowok="t" o:connecttype="custom" o:connectlocs="710,112;695,99;679,86;662,75;644,63;626,54;606,44;586,35;565,28;544,21;522,15;500,10;478,6;454,3;431,1;408,0;376,1;335,4;297,9;260,18;224,29;190,42;159,57;130,75;103,94;79,116;57,138;39,163;24,188;13,215;5,243;1,272;792,287;791,264;787,242;781,220;773,199;762,178;749,157;734,138;717,119" o:connectangles="0,0,0,0,0,0,0,0,0,0,0,0,0,0,0,0,0,0,0,0,0,0,0,0,0,0,0,0,0,0,0,0,0,0,0,0,0,0,0,0,0"/>
                  </v:shape>
                  <v:shape id="Freeform 1429148" o:spid="_x0000_s1055" style="position:absolute;left:525;top:694;width:762;height:551;visibility:visible;mso-wrap-style:square;v-text-anchor:top" coordsize="2286,16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DOTcMQA&#10;AADgAAAADwAAAGRycy9kb3ducmV2LnhtbERPS2vCQBC+F/oflhF6q7sGKRpdRUoLvbT4QjwO2TEJ&#10;ZmdDdtX47zsHwePH954ve9+oK3WxDmxhNDSgiIvgai4t7Hff7xNQMSE7bAKThTtFWC5eX+aYu3Dj&#10;DV23qVQSwjFHC1VKba51LCryGIehJRbuFDqPSWBXatfhTcJ9ozNjPrTHmqWhwpY+KyrO24u3sD4Z&#10;02/M79/hfsi+1ucj7XeTi7Vvg341A5WoT0/xw/3jZP44m47GslgOCQK9+A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wzk3DEAAAA4AAAAA8AAAAAAAAAAAAAAAAAmAIAAGRycy9k&#10;b3ducmV2LnhtbFBLBQYAAAAABAAEAPUAAACJAwAAAAA=&#10;" path="m1142,r-58,1l1026,4,969,9r-57,8l857,26,804,37,751,50,698,65,648,81,598,99r-47,21l504,141r-44,23l416,189r-41,25l335,243r-38,28l261,301r-33,31l195,364r-29,34l138,433r-25,36l91,505,70,542,52,581,36,620,23,660,13,701,7,743,2,784,,827r2,32l4,891r4,33l14,956r8,32l31,1019r12,31l56,1081r14,30l86,1141r18,29l123,1200r21,28l167,1256r23,27l216,1310r21,19l257,1350r22,18l303,1386r23,18l350,1422r25,17l399,1455r28,15l452,1486r28,14l507,1514r28,13l564,1540r29,11l623,1563r30,10l684,1584r31,9l746,1602r31,8l809,1617r32,7l874,1630r33,5l940,1641r33,3l1007,1647r33,3l1074,1652r35,1l1142,1653r34,l1211,1652r33,-2l1278,1647r34,-3l1345,1641r34,-6l1411,1630r32,-6l1476,1617r32,-7l1540,1602r31,-9l1602,1584r30,-11l1663,1563r28,-12l1721,1540r29,-13l1778,1514r27,-14l1832,1486r27,-16l1885,1455r26,-16l1936,1422r24,-18l1983,1386r22,-18l2029,1350r20,-21l2070,1310r26,-27l2119,1256r23,-28l2163,1200r19,-30l2200,1141r16,-30l2230,1081r13,-31l2255,1019r9,-31l2272,956r6,-32l2282,891r2,-32l2286,827r-2,-33l2282,762r-4,-32l2272,698r-8,-33l2255,634r-12,-31l2230,572r-14,-30l2200,511r-18,-28l2163,453r-21,-28l2119,397r-23,-28l2070,342r-21,-19l2029,303r-24,-19l1983,266r-23,-18l1936,231r-25,-17l1885,199r-26,-16l1832,168r-27,-14l1778,139r-28,-12l1721,114r-30,-12l1663,90,1632,80,1602,70r-31,-9l1540,52r-32,-8l1476,36r-33,-6l1411,23r-32,-5l1345,13,1312,9,1278,6,1244,4,1211,1,1176,r-34,xe" stroked="f">
                    <v:path arrowok="t" o:connecttype="custom" o:connectlocs="342,1;286,9;233,22;184,40;139,63;99,90;65,121;38,156;17,194;4,234;0,276;3,308;10,340;23,370;41,400;63,428;86,450;109,468;133,485;160,500;188,513;218,524;249,534;280,541;313,547;347,550;381,551;415,550;448,547;481,541;513,534;544,524;574,513;602,500;628,485;653,468;676,450;699,428;721,400;739,370;752,340;759,308;762,276;759,243;752,211;739,181;721,151;699,123;676,101;653,83;628,66;602,51;574,38;544,27;513,17;481,10;448,4;415,1;381,0" o:connectangles="0,0,0,0,0,0,0,0,0,0,0,0,0,0,0,0,0,0,0,0,0,0,0,0,0,0,0,0,0,0,0,0,0,0,0,0,0,0,0,0,0,0,0,0,0,0,0,0,0,0,0,0,0,0,0,0,0,0,0"/>
                  </v:shape>
                  <v:shape id="Freeform 1429149" o:spid="_x0000_s1056" style="position:absolute;left:535;top:704;width:742;height:530;visibility:visible;mso-wrap-style:square;v-text-anchor:top" coordsize="2225,15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0mW3sMA&#10;AADgAAAADwAAAGRycy9kb3ducmV2LnhtbERPTWvCQBC9F/oflil4qxtDKDW6SikU22OjHrwN2TGJ&#10;ZmfD7qjx33cLhR4f73u5Hl2vrhRi59nAbJqBIq697bgxsNt+PL+CioJssfdMBu4UYb16fFhiaf2N&#10;v+laSaNSCMcSDbQiQ6l1rFtyGKd+IE7c0QeHkmBotA14S+Gu13mWvWiHHaeGFgd6b6k+Vxdn4Ks7&#10;VNtNLxL2m+JcXHbulEdnzORpfFuAEhrlX/zn/rRpfpHPZ8Ucfg8lBHr1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0mW3sMAAADgAAAADwAAAAAAAAAAAAAAAACYAgAAZHJzL2Rv&#10;d25yZXYueG1sUEsFBgAAAAAEAAQA9QAAAIgDAAAAAA==&#10;" path="m2225,796r-2,41l2220,877r-8,40l2201,956r-11,39l2174,1032r-16,36l2137,1104r-22,37l2090,1174r-27,34l2035,1240r-31,31l1970,1301r-35,29l1899,1358r-39,27l1819,1409r-41,24l1734,1455r-45,21l1642,1495r-48,18l1545,1528r-50,14l1443,1555r-53,12l1336,1575r-54,7l1226,1588r-57,2l1112,1591r-33,l1045,1590r-32,-2l979,1586r-32,-4l915,1579r-33,-4l850,1568r-32,-5l787,1557r-31,-8l725,1541r-31,-9l664,1523r-30,-9l605,1504r-29,-12l548,1480r-29,-11l492,1456r-27,-14l439,1429r-26,-16l388,1399r-25,-16l338,1367r-23,-17l292,1333r-22,-18l249,1297r-22,-19l208,1258r-25,-26l160,1206r-22,-27l119,1152,99,1124,83,1097,67,1067,53,1039,41,1009,30,979,21,949,13,920,8,889,4,858,1,827,,796,1,765,4,734,8,703r5,-31l21,642r9,-30l41,583,53,553,67,524,83,495,99,468r20,-29l138,412r22,-27l183,359r25,-26l227,314r22,-20l270,276r22,-18l315,241r23,-16l363,208r25,-16l413,178r26,-15l465,150r27,-14l519,123r29,-12l576,99,605,88,634,77r30,-9l694,59r31,-9l756,43r31,-8l818,28r32,-5l882,17r33,-4l947,9,979,5r34,-1l1045,1,1079,r33,l1146,r34,1l1212,4r33,1l1278,9r33,4l1344,17r32,6l1407,28r32,7l1470,43r31,7l1531,59r31,9l1592,77r29,11l1650,99r28,12l1707,123r27,13l1761,150r26,13l1813,178r25,14l1863,208r25,17l1911,241r23,17l1956,276r21,18l1999,314r19,19l2043,359r23,26l2088,412r19,27l2127,468r16,27l2159,524r13,29l2185,583r10,29l2204,642r8,30l2217,703r4,31l2223,765r2,31xe" fillcolor="blue" stroked="f">
                    <v:path arrowok="t" o:connecttype="custom" o:connectlocs="740,292;730,331;713,368;688,402;657,433;620,461;578,485;532,504;481,518;428,527;371,530;338,529;305,526;273,521;242,513;211,504;183,493;155,480;129,466;105,450;83,432;61,410;40,384;22,355;10,326;3,296;0,265;3,234;10,204;22,175;40,146;61,120;83,98;105,80;129,64;155,50;183,37;211,26;242,17;273,9;305,4;338,1;371,0;404,1;437,4;469,9;501,17;531,26;560,37;587,50;613,64;637,80;659,98;681,120;703,146;720,175;732,204;739,234;742,265" o:connectangles="0,0,0,0,0,0,0,0,0,0,0,0,0,0,0,0,0,0,0,0,0,0,0,0,0,0,0,0,0,0,0,0,0,0,0,0,0,0,0,0,0,0,0,0,0,0,0,0,0,0,0,0,0,0,0,0,0,0,0"/>
                  </v:shape>
                  <v:shape id="Freeform 1429150" o:spid="_x0000_s1057" style="position:absolute;left:510;top:1158;width:626;height:247;visibility:visible;mso-wrap-style:square;v-text-anchor:top" coordsize="1876,7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ABBIMcA&#10;AADgAAAADwAAAGRycy9kb3ducmV2LnhtbERPS0vDQBC+F/wPywhexG5arNS02yJaQXsR+7DXMTtN&#10;gruzIbtt4r93DkKPH997vuy9U2dqYx3YwGiYgSIugq25NLDbvt5NQcWEbNEFJgO/FGG5uBrMMbeh&#10;4086b1KpJIRjjgaqlJpc61hU5DEOQ0Ms3DG0HpPAttS2xU7CvdPjLHvQHmuWhgobeq6o+NmcvIEP&#10;/vbr02rqVof98eu2nrj37mVvzM11/zQDlahPF/G/+83K/Pvx42giF+SQINCL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QAQSDHAAAA4AAAAA8AAAAAAAAAAAAAAAAAmAIAAGRy&#10;cy9kb3ducmV2LnhtbFBLBQYAAAAABAAEAPUAAACMAwAAAAA=&#10;" path="m1800,8r-5,-3l1788,2r-5,-1l1778,1,1772,r-6,1l1761,1r-5,1l1073,213r-9,4l1055,223r-7,7l1042,240r-6,10l1033,262r-3,14l1029,290r,l1029,290r,l1029,290r,l1011,297r-21,8l969,312r-23,9l924,329r-23,9l878,346r-22,9l834,363r-20,8l795,377r-17,6l763,389r-12,5l741,398r-7,2l614,381,,569,150,740,776,548r-3,-72l1062,409r4,4l1070,420r4,5l1079,430r3,3l1084,435r2,1l1088,439r,l1088,439r,l1089,439r8,6l1106,452r9,4l1124,457r,l1126,457r,l1126,457r5,1l1137,458r5,-1l1148,456,1831,245r10,-4l1849,235r8,-8l1863,217r9,-23l1876,165r-2,-31l1867,102r-5,-16l1854,71r-6,-14l1839,44r-9,-12l1821,23r-11,-9l1800,8xe" fillcolor="black" stroked="f">
                    <v:path arrowok="t" o:connecttype="custom" o:connectlocs="599,2;595,0;591,0;588,0;358,71;352,74;348,80;345,87;343,97;343,97;343,97;337,99;323,104;308,110;293,115;278,121;265,126;255,130;247,133;205,127;50,247;258,159;356,138;358,142;361,145;362,146;363,147;363,147;366,149;372,152;375,153;376,153;377,153;381,153;611,82;617,78;622,72;626,55;623,34;619,24;614,15;608,8;601,3" o:connectangles="0,0,0,0,0,0,0,0,0,0,0,0,0,0,0,0,0,0,0,0,0,0,0,0,0,0,0,0,0,0,0,0,0,0,0,0,0,0,0,0,0,0,0"/>
                  </v:shape>
                  <v:shape id="Freeform 1429151" o:spid="_x0000_s1058" style="position:absolute;left:1066;top:1175;width:35;height:66;visibility:visible;mso-wrap-style:square;v-text-anchor:top" coordsize="106,1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VdHVsYA&#10;AADgAAAADwAAAGRycy9kb3ducmV2LnhtbERPXUvDMBR9F/wP4Q58c2mnE9ctG1IVBUFdNxDfLs1t&#10;U2xuShK3+u/NQPDxcL5Xm9H24kA+dI4V5NMMBHHtdMetgv3u8fIWRIjIGnvHpOCHAmzW52crLLQ7&#10;8pYOVWxFCuFQoAIT41BIGWpDFsPUDcSJa5y3GBP0rdQejync9nKWZTfSYsepweBApaH6q/q2Cj7L&#10;14+r+2Zf6idZvb89bH1j/ItSF5Pxbgki0hj/xX/uZ53mX88W+TyH06GEQK5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VdHVsYAAADgAAAADwAAAAAAAAAAAAAAAACYAgAAZHJz&#10;L2Rvd25yZXYueG1sUEsFBgAAAAAEAAQA9QAAAIsDAAAAAA==&#10;" path="m41,3r9,5l58,16r8,9l73,34r7,11l86,57r5,13l97,84r7,31l106,145r-6,24l91,189r-33,9l63,176r3,-25l63,124,57,96,51,82,46,69,40,57,33,45,26,35,18,26,9,17,,11,33,r3,1l37,1r3,l41,3xe" fillcolor="#bfdbff" stroked="f">
                    <v:path arrowok="t" o:connecttype="custom" o:connectlocs="14,1;17,3;19,5;22,8;24,11;26,15;28,19;30,23;32,28;34,38;35,48;33,56;30,63;19,66;21,59;22,50;21,41;19,32;17,27;15,23;13,19;11,15;9,12;6,9;3,6;0,4;11,0;12,0;12,0;13,0;14,1" o:connectangles="0,0,0,0,0,0,0,0,0,0,0,0,0,0,0,0,0,0,0,0,0,0,0,0,0,0,0,0,0,0,0"/>
                  </v:shape>
                  <v:shape id="Freeform 1429152" o:spid="_x0000_s1059" style="position:absolute;left:886;top:1181;width:195;height:115;visibility:visible;mso-wrap-style:square;v-text-anchor:top" coordsize="585,3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ntZAccA&#10;AADgAAAADwAAAGRycy9kb3ducmV2LnhtbERPW2vCMBR+F/YfwhnsTVOLyqxGkY2xIe5hXgZ7OzbH&#10;NltzUprMdv76ZTDw8eO7z5edrcSZGm8cKxgOEhDEudOGCwX73VP/HoQPyBorx6TghzwsFze9OWba&#10;tfxG520oRAxhn6GCMoQ6k9LnJVn0A1cTR+7kGoshwqaQusE2httKpkkykRYNx4YSa3ooKf/aflsF&#10;o5W5+PfpaUPm8/nyevzAx/awVurutlvNQATqwlX8737Rcf4onQ7HKfwdigjk4h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Z7WQHHAAAA4AAAAA8AAAAAAAAAAAAAAAAAmAIAAGRy&#10;cy9kb3ducmV2LnhtbFBLBQYAAAAABAAEAPUAAACMAwAAAAA=&#10;" path="m57,346r5,-23l64,299,61,272,56,244,51,230,45,217,39,206,33,194,25,184,17,173,9,166,,158,513,r3,l518,2r2,l522,3r9,5l539,14r8,10l554,33r7,11l567,56r6,13l578,83r6,32l585,145r-3,24l571,188,57,346xe" fillcolor="#846828" stroked="f">
                    <v:path arrowok="t" o:connecttype="custom" o:connectlocs="19,115;21,107;21,99;20,90;19,81;17,76;15,72;13,68;11,64;8,61;6,57;3,55;0,53;171,0;172,0;173,1;173,1;174,1;177,3;180,5;182,8;185,11;187,15;189,19;191,23;193,28;195,38;195,48;194,56;190,62;19,115" o:connectangles="0,0,0,0,0,0,0,0,0,0,0,0,0,0,0,0,0,0,0,0,0,0,0,0,0,0,0,0,0,0,0"/>
                  </v:shape>
                  <v:shape id="Freeform 1429153" o:spid="_x0000_s1060" style="position:absolute;left:543;top:1257;width:343;height:123;visibility:visible;mso-wrap-style:square;v-text-anchor:top" coordsize="1030,3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OEMcccA&#10;AADgAAAADwAAAGRycy9kb3ducmV2LnhtbERPy2rCQBTdF/oPwy24KXUSq0Wjo9RAQTcFtVbcXTI3&#10;D5q5EzLTmP69IwhdHs57sepNLTpqXWVZQTyMQBBnVldcKPg6fLxMQTiPrLG2TAr+yMFq+fiwwETb&#10;C++o2/tChBB2CSoovW8SKV1WkkE3tA1x4HLbGvQBtoXULV5CuKnlKIrepMGKQ0OJDaUlZT/7X6Mg&#10;/Zzm+rQdy++qX9fPx/Mx321ipQZP/fschKfe/4vv7o0O88ejWTx5hduhgEAur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JDhDHHHAAAA4AAAAA8AAAAAAAAAAAAAAAAAmAIAAGRy&#10;cy9kb3ducmV2LnhtbFBLBQYAAAAABAAEAPUAAACMAwAAAAA=&#10;" path="m1025,34r-7,-15l1012,9r-7,-7l1001,,640,134,520,115,,273r102,97l641,205r6,-21l646,159r12,-4l1026,80r3,-4l1030,67r-1,-16l1025,34xe" fillcolor="#b5e0ff" stroked="f">
                    <v:path arrowok="t" o:connecttype="custom" o:connectlocs="341,11;339,6;337,3;335,1;333,0;213,45;173,38;0,91;34,123;213,68;215,61;215,53;219,52;342,27;343,25;343,22;343,17;341,11" o:connectangles="0,0,0,0,0,0,0,0,0,0,0,0,0,0,0,0,0,0"/>
                  </v:shape>
                  <v:shape id="Freeform 1429154" o:spid="_x0000_s1061" style="position:absolute;left:864;top:1238;width:34;height:63;visibility:visible;mso-wrap-style:square;v-text-anchor:top" coordsize="103,1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8V058YA&#10;AADgAAAADwAAAGRycy9kb3ducmV2LnhtbERPTWvCQBC9F/wPywi91Y0hik1dRQKFHDxotIfeptkx&#10;Sc3OhuxG47/vFgo9Pt73ejuaVtyod41lBfNZBIK4tLrhSsH59P6yAuE8ssbWMil4kIPtZvK0xlTb&#10;Ox/pVvhKhBB2KSqove9SKV1Zk0E3sx1x4C62N+gD7Cupe7yHcNPKOIqW0mDDoaHGjrKaymsxGAX5&#10;6I6fX7Qc7L5afNjvIksOl4dSz9Nx9wbC0+j/xX/uXIf5Sfw6XyTweyggkJs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8V058YAAADgAAAADwAAAAAAAAAAAAAAAACYAgAAZHJz&#10;L2Rvd25yZXYueG1sUEsFBgAAAAAEAAQA9QAAAIsDAAAAAA==&#10;" path="m42,4l33,,26,,18,1,11,7,7,12,5,18,2,26,,35r,1l,36r,2l,39,13,34r9,-3l27,28r2,-1l36,26r6,l48,27r6,3l64,39,75,50r9,16l90,83r4,18l95,118r-2,15l89,146r-5,5l76,156r-6,4l67,162,53,182r,l51,181r-1,-1l50,180r4,2l58,184r4,2l66,187r4,2l73,189r3,l80,189,93,177r9,-24l103,120,95,80,91,67,86,56,80,44,73,34,66,25,58,16,50,9,42,4xe" fillcolor="#b5e0ff" stroked="f">
                    <v:path arrowok="t" o:connecttype="custom" o:connectlocs="14,1;11,0;9,0;6,0;4,2;2,4;2,6;1,9;0,12;0,12;0,12;0,13;0,13;4,11;7,10;9,9;10,9;12,9;14,9;16,9;18,10;21,13;25,17;28,22;30,28;31,34;31,39;31,44;29,49;28,50;25,52;23,53;22,54;17,61;17,61;17,60;17,60;17,60;18,61;19,61;20,62;22,62;23,63;24,63;25,63;26,63;31,59;34,51;34,40;31,27;30,22;28,19;26,15;24,11;22,8;19,5;17,3;14,1" o:connectangles="0,0,0,0,0,0,0,0,0,0,0,0,0,0,0,0,0,0,0,0,0,0,0,0,0,0,0,0,0,0,0,0,0,0,0,0,0,0,0,0,0,0,0,0,0,0,0,0,0,0,0,0,0,0,0,0,0,0"/>
                  </v:shape>
                  <v:shape id="Freeform 1429155" o:spid="_x0000_s1062" style="position:absolute;left:573;top:1331;width:186;height:60;visibility:visible;mso-wrap-style:square;v-text-anchor:top" coordsize="557,1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O2HKcQA&#10;AADgAAAADwAAAGRycy9kb3ducmV2LnhtbERPy2oCMRTdF/yHcIXuakarMh2NIoLUhV34oO3yMrnz&#10;wMnNkKQ6/r0RCi4P5z1fdqYRF3K+tqxgOEhAEOdW11wqOB03bykIH5A1NpZJwY08LBe9lzlm2l55&#10;T5dDKEUMYZ+hgiqENpPS5xUZ9APbEkeusM5giNCVUju8xnDTyFGSTKXBmmNDhS2tK8rPhz+jIP06&#10;WUqOm88bj4vi+zd9p537Ueq1361mIAJ14Sn+d291nD8efQwnE3gcigjk4g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TthynEAAAA4AAAAA8AAAAAAAAAAAAAAAAAmAIAAGRycy9k&#10;b3ducmV2LnhtbFBLBQYAAAAABAAEAPUAAACJAwAAAAA=&#10;" path="m13,166l557,r,9l,180,13,166xe" fillcolor="#d8e0ff" stroked="f">
                    <v:path arrowok="t" o:connecttype="custom" o:connectlocs="4,55;186,0;186,3;0,60;4,55" o:connectangles="0,0,0,0,0"/>
                  </v:shape>
                  <v:shape id="Freeform 1429156" o:spid="_x0000_s1063" style="position:absolute;left:528;top:1350;width:44;height:43;visibility:visible;mso-wrap-style:square;v-text-anchor:top" coordsize="133,1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91T/cMA&#10;AADgAAAADwAAAGRycy9kb3ducmV2LnhtbERPXWvCMBR9H/gfwh34NlNFy1aNImMyBR+0m++X5q4p&#10;NjeliZr9+2Ug+Hg434tVtK24Uu8bxwrGowwEceV0w7WC76/NyysIH5A1to5JwS95WC0HTwsstLvx&#10;ka5lqEUKYV+gAhNCV0jpK0MW/ch1xIn7cb3FkGBfS93jLYXbVk6yLJcWG04NBjt6N1Sdy4tV8Nnm&#10;Vf1RnncHLXe5N3F/iCev1PA5rucgAsXwEN/dW53mTydv41kO/4cSArn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91T/cMAAADgAAAADwAAAAAAAAAAAAAAAACYAgAAZHJzL2Rv&#10;d25yZXYueG1sUEsFBgAAAAAEAAQA9QAAAIgDAAAAAA==&#10;" path="m,8l26,,133,101r-27,28l,8xe" fillcolor="#d8f7ff" stroked="f">
                    <v:path arrowok="t" o:connecttype="custom" o:connectlocs="0,3;9,0;44,34;35,43;0,3" o:connectangles="0,0,0,0,0"/>
                  </v:shape>
                  <v:shape id="Freeform 1429157" o:spid="_x0000_s1064" style="position:absolute;left:1085;top:1168;width:41;height:67;visibility:visible;mso-wrap-style:square;v-text-anchor:top" coordsize="123,2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5l0dsUA&#10;AADgAAAADwAAAGRycy9kb3ducmV2LnhtbERPy2rCQBTdF/yH4Qrd1YnSh6aOIkoglHSR6AdcMzcP&#10;mrkTMhNN/75TKHR5OO/tfjKduNHgWssKlosIBHFpdcu1gss5eVqDcB5ZY2eZFHyTg/1u9rDFWNs7&#10;53QrfC1CCLsYFTTe97GUrmzIoFvYnjhwlR0M+gCHWuoB7yHcdHIVRa/SYMuhocGejg2VX8VoFJyy&#10;LPsceZ2fdJYmo++rK31USj3Op8M7CE+T/xf/uVMd5j+vNsuXN/g9FBDI3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3mXR2xQAAAOAAAAAPAAAAAAAAAAAAAAAAAJgCAABkcnMv&#10;ZG93bnJldi54bWxQSwUGAAAAAAQABAD1AAAAigMAAAAA&#10;" path="m99,188l57,201r5,-22l64,153,62,127,55,99,50,85,45,72,39,59,32,47,24,37,17,28,9,19,,12,41,r5,l51,r6,1l62,3r8,6l77,15r8,9l93,33r6,10l106,55r5,12l115,80r8,40l121,152r-9,24l99,188xe" fillcolor="#846828" stroked="f">
                    <v:path arrowok="t" o:connecttype="custom" o:connectlocs="33,63;19,67;21,60;21,51;21,42;18,33;17,28;15,24;13,20;11,16;8,12;6,9;3,6;0,4;14,0;15,0;17,0;19,0;21,1;23,3;26,5;28,8;31,11;33,14;35,18;37,22;38,27;41,40;40,51;37,59;33,63" o:connectangles="0,0,0,0,0,0,0,0,0,0,0,0,0,0,0,0,0,0,0,0,0,0,0,0,0,0,0,0,0,0,0"/>
                  </v:shape>
                  <v:shape id="Freeform 1429158" o:spid="_x0000_s1065" style="position:absolute;left:536;top:984;width:379;height:152;visibility:visible;mso-wrap-style:square;v-text-anchor:top" coordsize="1136,45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aAl8QA&#10;AADgAAAADwAAAGRycy9kb3ducmV2LnhtbERPS4vCMBC+L/gfwgh7EU0VV7QaRYRFYffi4+BxbMa2&#10;2ExKE7X+e+ewsMeP771Yta5SD2pC6dnAcJCAIs68LTk3cDp+96egQkS2WHkmAy8KsFp2PhaYWv/k&#10;PT0OMVcSwiFFA0WMdap1yApyGAa+Jhbu6huHUWCTa9vgU8JdpUdJMtEOS5aGAmvaFJTdDndn4Njb&#10;bvzP1GM8vca/l+353mul3Hx22/UcVKQ2/ov/3Dsr88ej2fBLFsshQaCX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1GgJfEAAAA4AAAAA8AAAAAAAAAAAAAAAAAmAIAAGRycy9k&#10;b3ducmV2LnhtbFBLBQYAAAAABAAEAPUAAACJAwAAAAA=&#10;" path="m,l2,23,5,46,9,68r5,23l19,113r8,22l34,157r8,22l706,457,1136,218,335,45,,xe" fillcolor="#00000a" stroked="f">
                    <v:path arrowok="t" o:connecttype="custom" o:connectlocs="0,0;1,8;2,15;3,23;5,30;6,38;9,45;11,52;14,60;236,152;379,73;112,15;0,0" o:connectangles="0,0,0,0,0,0,0,0,0,0,0,0,0"/>
                  </v:shape>
                  <v:shape id="Freeform 1429159" o:spid="_x0000_s1066" style="position:absolute;left:799;top:940;width:447;height:151;visibility:visible;mso-wrap-style:square;v-text-anchor:top" coordsize="1339,4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vpYNMUA&#10;AADgAAAADwAAAGRycy9kb3ducmV2LnhtbERPTWsCMRC9F/wPYQRvNatoqatRrCB6kJauheJt2Ew3&#10;224mYRN1/femUOjx8b4Xq8424kJtqB0rGA0zEMSl0zVXCj6O28dnECEia2wck4IbBVgtew8LzLW7&#10;8jtdiliJFMIhRwUmRp9LGUpDFsPQeeLEfbnWYkywraRu8ZrCbSPHWfYkLdacGgx62hgqf4qzVfDm&#10;6+I72x52J/dpK79+fdFHbZQa9Lv1HESkLv6L/9x7neZPxrPRdAa/hxICubw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W+lg0xQAAAOAAAAAPAAAAAAAAAAAAAAAAAJgCAABkcnMv&#10;ZG93bnJldi54bWxQSwUGAAAAAAQABAD1AAAAigMAAAAA&#10;" path="m1339,406l618,179r-11,-8l597,162r-13,-9l571,144r-15,-9l540,125r-15,-9l507,105,486,94,465,82,445,72,424,62,405,53,385,43,366,34,348,27,331,20,314,15,299,10,284,6,272,2,261,1,251,r-8,l204,3r,l12,20,2,24,,32,7,42,20,58,40,74,67,94r34,21l140,138r14,8l167,153r14,8l195,167r13,8l222,182r15,6l250,195r14,6l277,206r13,7l301,217r12,5l325,226r11,3l346,233r10,3l365,239r7,1l380,242r7,l393,244r5,l403,244,595,227r,l595,227r,l595,227r9,-1l1306,454r9,-11l1323,431r8,-12l1339,406xe" fillcolor="black" stroked="f">
                    <v:path arrowok="t" o:connecttype="custom" o:connectlocs="206,60;199,54;191,48;180,42;169,35;155,27;142,21;129,14;116,9;105,5;95,2;87,0;81,0;68,1;1,8;2,14;13,25;34,38;51,49;60,54;69,58;79,63;88,67;97,71;104,74;112,76;119,78;124,80;129,80;133,81;199,76;199,76;199,76;436,151;442,143;447,135" o:connectangles="0,0,0,0,0,0,0,0,0,0,0,0,0,0,0,0,0,0,0,0,0,0,0,0,0,0,0,0,0,0,0,0,0,0,0,0"/>
                  </v:shape>
                  <v:shape id="Freeform 1429160" o:spid="_x0000_s1067" style="position:absolute;left:940;top:865;width:386;height:258;visibility:visible;mso-wrap-style:square;v-text-anchor:top" coordsize="1157,7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I+S0MYA&#10;AADgAAAADwAAAGRycy9kb3ducmV2LnhtbERPTU8CMRC9m/AfmjHxJl2IEl0pxKAmctJFD3CbbMft&#10;SjvdbAss/nrnYOLx5X3Pl0Pw6kh9aiMbmIwLUMR1tC03Bj4/Xq7vQKWMbNFHJgNnSrBcjC7mWNp4&#10;4oqOm9woCeFUogGXc1dqnWpHAdM4dsTCfcU+YBbYN9r2eJLw4PW0KGY6YMvS4LCjlaN6vzkEA9vK&#10;d/Vb8+7dc5VXh/Znd/v9tDbm6nJ4fACVacj/4j/3q5X5N9P7yUwuyCFBoB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I+S0MYAAADgAAAADwAAAAAAAAAAAAAAAACYAgAAZHJz&#10;L2Rvd25yZXYueG1sUEsFBgAAAAAEAAQA9QAAAIsDAAAAAA==&#10;" path="m1110,624r1,1l545,285r3,-29l548,225r-4,-33l537,159,526,121,510,88,493,59,474,35,453,17,433,5,411,,390,1,334,15r,l334,15,60,89,41,98,26,113,14,134,5,161,1,191,,225r4,36l11,299r8,25l28,347r10,22l51,390r13,18l77,423r14,13l107,447r6,4l120,453r8,3l134,457r7,l147,457r6,l160,456,434,382r,l434,382r,l434,382r,l447,380r598,387l1045,767r1,l1054,770r8,2l1069,774r8,1l1085,775r8,-1l1100,772r8,-2l1115,767r7,-4l1128,758r6,-5l1139,748r4,-7l1147,735r4,-7l1156,713r1,-14l1156,683r-4,-15l1146,655r-11,-13l1124,631r-14,-7xe" fillcolor="black" stroked="f">
                    <v:path arrowok="t" o:connecttype="custom" o:connectlocs="371,208;183,85;181,64;175,40;164,20;151,6;137,0;111,5;111,5;14,33;5,45;0,64;1,87;6,108;13,123;21,136;30,145;38,150;43,152;47,152;51,152;145,127;145,127;145,127;149,127;349,255;352,256;357,258;362,258;367,257;372,255;376,252;380,249;383,245;386,237;386,227;382,218;375,210" o:connectangles="0,0,0,0,0,0,0,0,0,0,0,0,0,0,0,0,0,0,0,0,0,0,0,0,0,0,0,0,0,0,0,0,0,0,0,0,0,0"/>
                  </v:shape>
                  <v:shape id="Freeform 1429161" o:spid="_x0000_s1068" style="position:absolute;left:1067;top:870;width:50;height:87;visibility:visible;mso-wrap-style:square;v-text-anchor:top" coordsize="150,2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bMTUMMA&#10;AADgAAAADwAAAGRycy9kb3ducmV2LnhtbERP3WrCMBS+H+wdwhnsbqaVTbQaZQzchiBi7QMcmmMa&#10;1pyUJNPu7RdhsMuP73+1GV0vLhSi9aygnBQgiFuvLRsFzWn7NAcRE7LG3jMp+KEIm/X93Qor7a98&#10;pEudjMghHCtU0KU0VFLGtiOHceIH4sydfXCYMgxG6oDXHO56OS2KmXRoOTd0ONBbR+1X/e0UGLnf&#10;7psQG/Nh3vtdjfYwf7FKPT6Mr0sQicb0L/5zf+o8/3m6KGcl3A5lBHL9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bMTUMMAAADgAAAADwAAAAAAAAAAAAAAAACYAgAAZHJzL2Rv&#10;d25yZXYueG1sUEsFBgAAAAAEAAQA9QAAAIgDAAAAAA==&#10;" path="m13,1l30,,48,6,66,18,84,36r17,22l115,85r14,30l139,147r7,30l150,205r,28l147,259,114,239r-2,-21l110,197r-4,-20l102,156,94,131,85,107,75,85,62,64,49,46,36,31,22,18,6,7,5,6,4,6,1,6,,5,13,1xe" fillcolor="#754200" stroked="f">
                    <v:path arrowok="t" o:connecttype="custom" o:connectlocs="4,0;10,0;16,2;22,6;28,12;34,19;38,29;43,39;46,49;49,59;50,69;50,78;49,87;38,80;37,73;37,66;35,59;34,52;31,44;28,36;25,29;21,21;16,15;12,10;7,6;2,2;2,2;1,2;0,2;0,2;4,0" o:connectangles="0,0,0,0,0,0,0,0,0,0,0,0,0,0,0,0,0,0,0,0,0,0,0,0,0,0,0,0,0,0,0"/>
                  </v:shape>
                  <v:shape id="Freeform 1429162" o:spid="_x0000_s1069" style="position:absolute;left:992;top:875;width:107;height:128;visibility:visible;mso-wrap-style:square;v-text-anchor:top" coordsize="321,38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UD0ysMA&#10;AADgAAAADwAAAGRycy9kb3ducmV2LnhtbERPS2vCQBC+C/6HZYReSt0YitjoKiotlB4Kvu5Ddpqk&#10;ZmdDZpvEf98tFDx+fO/VZnC16qiVyrOB2TQBRZx7W3Fh4Hx6e1qAkoBssfZMBm4ksFmPRyvMrO/5&#10;QN0xFCqGsGRooAyhybSWvCSHMvUNceS+fOswRNgW2rbYx3BX6zRJ5tphxbGhxIb2JeXX448z8LF3&#10;l97bb7nVr3JtukfZ8acY8zAZtktQgYZwF/+7322c/5y+zOYp/B2KCPT6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UD0ysMAAADgAAAADwAAAAAAAAAAAAAAAACYAgAAZHJzL2Rv&#10;d25yZXYueG1sUEsFBgAAAAAEAAQA9QAAAIgDAAAAAA==&#10;" path="m182,151r-12,6l160,165r-9,10l144,188r-6,25l139,236r11,20l166,268r-1,-1l271,336,89,383r1,-1l91,381r,-1l93,378r14,-35l112,301r-1,-48l101,203,93,175,82,150,71,126,58,106,45,88,31,72,15,60,,51,185,1,188,r6,l199,r4,1l208,2r5,2l218,6r5,3l236,18r13,13l262,45r12,17l284,81r10,21l303,124r7,23l314,164r4,15l320,196r1,17l219,152r,l218,152r-8,-2l200,148r-9,l182,151xe" fillcolor="#754200" stroked="f">
                    <v:path arrowok="t" o:connecttype="custom" o:connectlocs="61,50;57,52;53,55;50,58;48,63;46,71;46,79;50,86;55,90;55,89;90,112;30,128;30,128;30,127;30,127;31,126;36,115;37,101;37,85;34,68;31,58;27,50;24,42;19,35;15,29;10,24;5,20;0,17;62,0;63,0;65,0;66,0;68,0;69,1;71,1;73,2;74,3;79,6;83,10;87,15;91,21;95,27;98,34;101,41;103,49;105,55;106,60;107,66;107,71;73,51;73,51;73,51;70,50;67,49;64,49;61,50" o:connectangles="0,0,0,0,0,0,0,0,0,0,0,0,0,0,0,0,0,0,0,0,0,0,0,0,0,0,0,0,0,0,0,0,0,0,0,0,0,0,0,0,0,0,0,0,0,0,0,0,0,0,0,0,0,0,0,0"/>
                  </v:shape>
                  <v:shape id="Freeform 1429163" o:spid="_x0000_s1070" style="position:absolute;left:976;top:895;width:47;height:112;visibility:visible;mso-wrap-style:square;v-text-anchor:top" coordsize="142,3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3PzDcQA&#10;AADgAAAADwAAAGRycy9kb3ducmV2LnhtbERPTYvCMBC9L/gfwgh7W9O6UrQaRcSFvYhoBT0OzdgW&#10;m0ltstr990YQPD7e92zRmVrcqHWVZQXxIAJBnFtdcaHgkP18jUE4j6yxtkwK/snBYt77mGGq7Z13&#10;dNv7QoQQdikqKL1vUildXpJBN7ANceDOtjXoA2wLqVu8h3BTy2EUJdJgxaGhxIZWJeWX/Z9RMJKn&#10;yF6ywl+Tbb6L15tqc5yslPrsd8spCE+df4tf7l8d5o+Gkzj5huehgEDO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tz8w3EAAAA4AAAAA8AAAAAAAAAAAAAAAAAmAIAAGRycy9k&#10;b3ducmV2LnhtbFBLBQYAAAAABAAEAPUAAACJAwAAAAA=&#10;" path="m102,156l94,131,85,106,75,84,62,64,49,46,36,30,22,17,6,7,5,6,4,4,1,4,,3,5,2,22,,40,7,58,19,76,37,93,59r14,27l121,115r11,33l141,194r1,44l137,278r-12,31l119,318r-7,8l103,331r-9,4l90,336r16,-33l114,259r-2,-49l102,156xe" fillcolor="#754200" stroked="f">
                    <v:path arrowok="t" o:connecttype="custom" o:connectlocs="34,52;31,44;28,35;25,28;21,21;16,15;12,10;7,6;2,2;2,2;1,1;0,1;0,1;2,1;7,0;13,2;19,6;25,12;31,20;35,29;40,38;44,49;47,65;47,79;45,93;41,103;39,106;37,109;34,110;31,112;30,112;35,101;38,86;37,70;34,52" o:connectangles="0,0,0,0,0,0,0,0,0,0,0,0,0,0,0,0,0,0,0,0,0,0,0,0,0,0,0,0,0,0,0,0,0,0,0"/>
                  </v:shape>
                  <v:shape id="Freeform 1429164" o:spid="_x0000_s1071" style="position:absolute;left:947;top:899;width:60;height:112;visibility:visible;mso-wrap-style:square;v-text-anchor:top" coordsize="182,3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5kHnsMA&#10;AADgAAAADwAAAGRycy9kb3ducmV2LnhtbERP3WrCMBS+F3yHcITdzdSiTqtRZCg48MKpD3Bsjmmx&#10;OemaTOvbL8LAy4/vf75sbSVu1PjSsYJBPwFBnDtdslFwOm7eJyB8QNZYOSYFD/KwXHQ7c8y0u/M3&#10;3Q7BiBjCPkMFRQh1JqXPC7Lo+64mjtzFNRZDhI2RusF7DLeVTJNkLC2WHBsKrOmzoPx6+LUKLOry&#10;nJ6/RmtD5me9/9ixXU2Ueuu1qxmIQG14if/dWx3nD9PpYDyE56GIQC7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5kHnsMAAADgAAAADwAAAAAAAAAAAAAAAACYAgAAZHJzL2Rv&#10;d25yZXYueG1sUEsFBgAAAAAEAAQA9QAAAIgDAAAAAA==&#10;" path="m97,327l84,318,71,305,58,291,47,274,36,255,26,236,17,214,10,190,3,157,,124,,93,3,66,9,43,19,24,31,9,47,2,50,r6,l61,r5,l70,2r5,2l80,7r5,2l98,18r13,13l124,46r12,16l146,82r10,19l165,123r7,23l180,180r2,32l182,243r-2,27l173,294r-10,19l151,327r-15,8l132,336r-5,l122,336r-4,-1l112,334r-5,-2l102,330r-5,-3xe" fillcolor="#b29670" stroked="f">
                    <v:path arrowok="t" o:connecttype="custom" o:connectlocs="32,109;28,106;23,102;19,97;15,91;12,85;9,79;6,71;3,63;1,52;0,41;0,31;1,22;3,14;6,8;10,3;15,1;16,0;18,0;20,0;22,0;23,1;25,1;26,2;28,3;32,6;37,10;41,15;45,21;48,27;51,34;54,41;57,49;59,60;60,71;60,81;59,90;57,98;54,104;50,109;45,112;44,112;42,112;40,112;39,112;37,111;35,111;34,110;32,109" o:connectangles="0,0,0,0,0,0,0,0,0,0,0,0,0,0,0,0,0,0,0,0,0,0,0,0,0,0,0,0,0,0,0,0,0,0,0,0,0,0,0,0,0,0,0,0,0,0,0,0,0"/>
                  </v:shape>
                  <v:shape id="Freeform 1429165" o:spid="_x0000_s1072" style="position:absolute;left:1044;top:930;width:277;height:187;visibility:visible;mso-wrap-style:square;v-text-anchor:top" coordsize="831,5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/7iFskA&#10;AADgAAAADwAAAGRycy9kb3ducmV2LnhtbESPQWvCQBCF7wX/wzJCL6VulKpJdBVbKhTqxbT0PGTH&#10;JJidDdk1Sf31bkHoYQ4f782bN+vtYGrRUesqywqmkwgEcW51xYWC76/9cwzCeWSNtWVS8EsOtpvR&#10;wxpTbXs+Upf5QoQQdikqKL1vUildXpJBN7ENcdBOtjXoA7aF1C32IdzUchZFC2mw4nChxIbeSsrP&#10;2cUoSN6Xhwsta96/yuvnT4ZPcRilHsfDbgXC0+D/zfftDx3qv8yS6WIOfw8FArm5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x/7iFskAAADgAAAADwAAAAAAAAAAAAAAAACYAgAA&#10;ZHJzL2Rvd25yZXYueG1sUEsFBgAAAAAEAAQA9QAAAI4DAAAAAA==&#10;" path="m825,526r-5,10l812,544r-10,8l792,557r-7,1l780,559r-6,2l769,561r-7,l756,559r-6,-1l744,556,141,164r,l139,164,20,88r-1,l19,87,8,78,1,65,,48,5,31,10,21r8,-8l24,8,33,3,40,1,45,r6,1l57,3,792,445r,l793,445r10,6l812,459r8,9l825,479r4,11l831,503r-2,11l825,526xe" fillcolor="#754200" stroked="f">
                    <v:path arrowok="t" o:connecttype="custom" o:connectlocs="275,175;273,179;271,181;267,184;264,186;262,186;260,186;258,187;256,187;254,187;252,186;250,186;248,185;47,55;47,55;46,55;7,29;6,29;6,29;3,26;0,22;0,16;2,10;3,7;6,4;8,3;11,1;13,0;15,0;17,0;19,1;264,148;264,148;264,148;268,150;271,153;273,156;275,160;276,163;277,168;276,171;275,175" o:connectangles="0,0,0,0,0,0,0,0,0,0,0,0,0,0,0,0,0,0,0,0,0,0,0,0,0,0,0,0,0,0,0,0,0,0,0,0,0,0,0,0,0,0"/>
                  </v:shape>
                  <v:shape id="Freeform 1429166" o:spid="_x0000_s1073" style="position:absolute;left:1105;top:938;width:12;height:19;visibility:visible;mso-wrap-style:square;v-text-anchor:top" coordsize="38,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IDdksQA&#10;AADgAAAADwAAAGRycy9kb3ducmV2LnhtbERPW2vCMBR+H/gfwhn4NlOLdNoZRQbTPY15Yc+H5qwp&#10;NiclibX665fBYI8f3325HmwrevKhcaxgOslAEFdON1wrOB3fnuYgQkTW2DomBTcKsF6NHpZYanfl&#10;PfWHWIsUwqFEBSbGrpQyVIYshonriBP37bzFmKCvpfZ4TeG2lXmWFdJiw6nBYEevhqrz4WIVnLX3&#10;z/ddZvvPrbl8hNwWp/xLqfHjsHkBEWmI/+I/97tO82f5YloU8HsoIZCr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iA3ZLEAAAA4AAAAA8AAAAAAAAAAAAAAAAAmAIAAGRycy9k&#10;b3ducmV2LnhtbFBLBQYAAAAABAAEAPUAAACJAwAAAAA=&#10;" path="m2,35l35,55,36,41,38,28r,-14l36,,,10r,6l2,22r,6l2,35xe" fillcolor="#491600" stroked="f">
                    <v:path arrowok="t" o:connecttype="custom" o:connectlocs="1,12;11,19;11,14;12,10;12,5;11,0;0,3;0,6;1,8;1,10;1,12" o:connectangles="0,0,0,0,0,0,0,0,0,0,0"/>
                  </v:shape>
                  <v:shape id="Freeform 1429167" o:spid="_x0000_s1074" style="position:absolute;left:1096;top:943;width:3;height:3;visibility:visible;mso-wrap-style:square;v-text-anchor:top" coordsize="9,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Fi3oMUA&#10;AADgAAAADwAAAGRycy9kb3ducmV2LnhtbERPTUvDQBC9C/0Pywje7CZVUhu7LaW0oEIRo3gestMk&#10;mJ0Nu2Mb/fWuIHh8vO/lenS9OlGInWcD+TQDRVx723Fj4O11f30HKgqyxd4zGfiiCOvV5GKJpfVn&#10;fqFTJY1KIRxLNNCKDKXWsW7JYZz6gThxRx8cSoKh0TbgOYW7Xs+yrNAOO04NLQ60ban+qD6dgWeZ&#10;7ynI+/Hp8F0sHqvc7uobMebqctzcgxIa5V/8536waf7tbJEXc/g9lBDo1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oWLegxQAAAOAAAAAPAAAAAAAAAAAAAAAAAJgCAABkcnMv&#10;ZG93bnJldi54bWxQSwUGAAAAAAQABAD1AAAAigMAAAAA&#10;" path="m9,8l8,5,8,4,8,1,8,,,3,9,8xe" fillcolor="#491600" stroked="f">
                    <v:path arrowok="t" o:connecttype="custom" o:connectlocs="3,3;3,2;3,2;3,0;3,0;0,1;3,3" o:connectangles="0,0,0,0,0,0,0"/>
                  </v:shape>
                  <v:shape id="Freeform 1429168" o:spid="_x0000_s1075" style="position:absolute;left:1025;top:952;width:51;height:45;visibility:visible;mso-wrap-style:square;v-text-anchor:top" coordsize="154,1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h/CMsUA&#10;AADgAAAADwAAAGRycy9kb3ducmV2LnhtbERPTWvCQBC9F/oflin0VjdKEU1dpVQsioJoLF6H7JiE&#10;ZGdjdqvpv+8cCj0+3vds0btG3agLlWcDw0ECijj3tuLCwClbvUxAhYhssfFMBn4owGL++DDD1Po7&#10;H+h2jIWSEA4pGihjbFOtQ16SwzDwLbFwF985jAK7QtsO7xLuGj1KkrF2WLE0lNjSR0l5ffx2Bq61&#10;y/bL3bmJ2TbfftbVF236lTHPT/37G6hIffwX/7nXVua/jqbDsSyWQ4JAz3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6H8IyxQAAAOAAAAAPAAAAAAAAAAAAAAAAAJgCAABkcnMv&#10;ZG93bnJldi54bWxQSwUGAAAAAAQABAD1AAAAigMAAAAA&#10;" path="m154,91l66,35r1,1l58,30,51,22,44,12,40,,30,47,13,51r,23l11,95,7,115,,133,154,91xe" fillcolor="#491600" stroked="f">
                    <v:path arrowok="t" o:connecttype="custom" o:connectlocs="51,31;22,12;22,12;19,10;17,7;15,4;13,0;10,16;4,17;4,25;4,32;2,39;0,45;51,31" o:connectangles="0,0,0,0,0,0,0,0,0,0,0,0,0,0"/>
                  </v:shape>
                  <v:shape id="Freeform 1429169" o:spid="_x0000_s1076" style="position:absolute;left:1009;top:971;width:14;height:30;visibility:visible;mso-wrap-style:square;v-text-anchor:top" coordsize="43,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UCCuMYA&#10;AADgAAAADwAAAGRycy9kb3ducmV2LnhtbESPTWvCQBCG74L/YZlCb7pRWonRVTSl4LF+X4fsmIRm&#10;Z9PsauK/dwuCx4d33mdm5svOVOJGjSstKxgNIxDEmdUl5woO++9BDMJ5ZI2VZVJwJwfLRb83x0Tb&#10;lrd02/lcBAm7BBUU3teJlC4ryKAb2po4ZBfbGPQBm1zqBtsgN5UcR9FEGiw5bCiwprSg7Hd3NcFy&#10;/jsd17z5OsXXH45bmX6uL6lS72/dagbCU+dfw8/2RofzP8bT0WQK/w8FArl4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UCCuMYAAADgAAAADwAAAAAAAAAAAAAAAACYAgAAZHJz&#10;L2Rvd25yZXYueG1sUEsFBgAAAAAEAAQA9QAAAIsDAAAAAA==&#10;" path="m24,85l33,68,38,47,42,24,43,,15,6r,23l12,53,7,73,,91,24,85xe" fillcolor="#491600" stroked="f">
                    <v:path arrowok="t" o:connecttype="custom" o:connectlocs="8,28;11,22;12,15;14,8;14,0;5,2;5,10;4,17;2,24;0,30;8,28" o:connectangles="0,0,0,0,0,0,0,0,0,0,0"/>
                  </v:shape>
                  <v:shape id="Freeform 1429170" o:spid="_x0000_s1077" style="position:absolute;left:1044;top:942;width:276;height:172;visibility:visible;mso-wrap-style:square;v-text-anchor:top" coordsize="828,5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wSc4ccA&#10;AADgAAAADwAAAGRycy9kb3ducmV2LnhtbERPTU8CMRC9m/gfmjHxJl2IQVgoRCAYYzwIaIi3yXbc&#10;3bidrm2FxV/PHEw4vrzv6bxzjTpQiLVnA/1eBoq48Lbm0sD7bn03AhUTssXGMxk4UYT57Ppqirn1&#10;R97QYZtKJSEcczRQpdTmWseiIoex51ti4b58cJgEhlLbgEcJd40eZNlQO6xZGipsaVlR8b39dQY+&#10;nhab8Erjz7/Ver9bLPln9XZ6Meb2pnucgErUpYv43/1sZf79YNx/kAtySBDo2Rk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sEnOHHAAAA4AAAAA8AAAAAAAAAAAAAAAAAmAIAAGRy&#10;cy9kb3ducmV2LnhtbFBLBQYAAAAABAAEAPUAAACMAwAAAAA=&#10;" path="m828,481r-5,1l818,484r-8,2l802,488r-14,l778,487r-7,-4l769,482,4,,1,8r,8l,23r1,7l732,508r2,l735,509r4,3l744,513r8,2l759,517r11,l781,517r7,-2l794,514r6,-2l806,509r4,-3l815,503r4,-4l823,495r1,-4l825,487r2,-3l828,481xe" fillcolor="#491600" stroked="f">
                    <v:path arrowok="t" o:connecttype="custom" o:connectlocs="276,160;274,160;273,161;270,162;267,162;263,162;259,162;257,161;256,160;1,0;0,3;0,5;0,8;0,10;244,169;245,169;245,169;246,170;248,171;251,171;253,172;257,172;260,172;263,171;265,171;267,170;269,169;270,168;272,167;273,166;274,165;275,163;275,162;276,161;276,160" o:connectangles="0,0,0,0,0,0,0,0,0,0,0,0,0,0,0,0,0,0,0,0,0,0,0,0,0,0,0,0,0,0,0,0,0,0,0"/>
                  </v:shape>
                  <v:shape id="Freeform 1429171" o:spid="_x0000_s1078" style="position:absolute;left:626;top:558;width:329;height:579;visibility:visible;mso-wrap-style:square;v-text-anchor:top" coordsize="987,17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yaST8IA&#10;AADgAAAADwAAAGRycy9kb3ducmV2LnhtbERPXUvDMBR9F/Yfwh345pIWca4uG0MQZG/W4fOluUuL&#10;zU1JYtb5640g+Hg439v97EaRKcTBs4ZqpUAQd94MbDWc3l/uHkHEhGxw9EwarhRhv1vcbLEx/sJv&#10;lNtkRQnh2KCGPqWpkTJ2PTmMKz8RF+7sg8NUYLDSBLyUcDfKWqkH6XDg0tDjRM89dZ/tl9NwzNf2&#10;mA84rjfqO9RWZvVhz1rfLufDE4hEc/oX/7lfTZl/X2+qdQW/hwoCufs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bJpJPwgAAAOAAAAAPAAAAAAAAAAAAAAAAAJgCAABkcnMvZG93&#10;bnJldi54bWxQSwUGAAAAAAQABAD1AAAAhwMAAAAA&#10;" path="m962,1081r,-31l927,1033r-19,-14l903,1015r-11,-9l881,996r-7,-6l852,960r24,-60l876,899r,l896,824r3,-6l904,801r4,-16l910,779r2,-1l912,776r1,-24l916,726r2,-23l921,690r5,-12l931,664r8,-14l949,638r9,-18l958,597r-2,-21l952,563r-3,-8l944,540r-5,-16l936,518r-4,-14l930,481r-4,-28l922,428r5,-12l934,400r5,-16l941,371r-1,-12l938,344r-7,-20l925,301r-3,-9l919,284r-1,-6l916,273r-3,-12l912,252r,-5l912,245,901,134,829,76r-3,-1l821,72r-4,-2l814,67,784,41r-1,l783,40,763,31r-4,-3l754,25r-8,-6l739,13,728,9,718,4,708,1,697,r-9,l679,1r-9,2l661,4r-6,1l648,6r-5,2l640,9r-5,l629,10r-11,2l608,12r-10,1l587,14r-9,l572,14r-10,2l553,18r-8,3l540,25r-6,l529,25r-6,l516,23r-6,l505,22r-7,-1l494,19r-2,l489,18r-5,-1l475,17,462,16,445,14r-20,l396,14r-6,2l383,18r-7,4l369,26r-6,5l357,35r-5,4l350,41,321,61r-5,2l310,67r-8,3l294,72r-11,3l271,79r-16,2l239,85r-11,2l220,89r-6,3l209,93r-4,4l202,101r-2,4l200,110r-1,2l199,115r-3,4l193,124r-7,8l179,140r-6,6l166,151r-4,5l158,159r-2,1l155,161r-3,3l142,223r-2,l140,225r,5l139,245r-2,20l131,287r-16,33l106,338r-3,7l102,346,81,428r,1l81,430r,75l81,508r,1l95,557r-4,42l91,602r,1l106,672r-4,27l96,716,86,747,76,782r-9,25l67,809r-2,l63,827r-5,24l55,877r1,18l58,902r1,4l60,908r,3l47,961,15,984r,l15,984r,l14,984r-8,8l6,993,,999r1,1l3,1001r2,l6,1002,1,1436r439,301l987,1604,962,1081xe" fillcolor="#dbdbdb" stroked="f">
                    <v:path arrowok="t" o:connecttype="custom" o:connectlocs="303,340;291,330;292,300;303,262;304,251;309,226;319,207;316,185;311,168;309,139;313,120;307,97;304,87;300,45;272,23;261,13;249,6;236,0;223,1;214,3;206,4;193,5;182,7;174,8;166,7;161,6;142,5;125,7;117,13;103,22;90,26;73,30;67,34;66,38;60,47;53,53;47,74;46,82;35,113;27,143;27,170;30,201;29,249;22,270;19,298;20,304;5,328;2,331;2,334;329,535" o:connectangles="0,0,0,0,0,0,0,0,0,0,0,0,0,0,0,0,0,0,0,0,0,0,0,0,0,0,0,0,0,0,0,0,0,0,0,0,0,0,0,0,0,0,0,0,0,0,0,0,0,0"/>
                  </v:shape>
                  <v:shape id="Freeform 1429172" o:spid="_x0000_s1079" style="position:absolute;left:773;top:915;width:175;height:214;visibility:visible;mso-wrap-style:square;v-text-anchor:top" coordsize="525,6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mcqcQA&#10;AADgAAAADwAAAGRycy9kb3ducmV2LnhtbERPy2rCQBTdF/yH4Qru6sQQjE0dpbYIuuhCLa6vmZsH&#10;zdxJM6PGv3eEgsvDec+XvWnEhTpXW1YwGUcgiHOray4V/BzWrzMQziNrbCyTghs5WC4GL3PMtL3y&#10;ji57X4oQwi5DBZX3bSalyysy6Ma2JQ5cYTuDPsCulLrDawg3jYyjaCoN1hwaKmzps6L8d382Cr7T&#10;Qz/bfK2OJ3TJNo3/imKVSKVGw/7jHYSn3j/F/+6NDvOT+G2SxvA4FBDIx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bpnKnEAAAA4AAAAA8AAAAAAAAAAAAAAAAAmAIAAGRycy9k&#10;b3ducmV2LnhtbFBLBQYAAAAABAAEAPUAAACJAwAAAAA=&#10;" path="m525,519l11,644,,343,15,329r9,-17l28,295r2,-18l30,270r3,-2l34,268r3,l38,268r6,-1l50,264r6,-2l61,258r8,-9l73,240r2,-12l74,218r4,-7l81,205r1,-5l84,193r2,-6l87,183r1,-4l91,178r5,-1l102,175r6,l114,177r7,l126,177r6,l137,175r2,l140,174r10,-9l158,156r5,-10l165,135r,-20l166,94r,-22l165,51r,-1l165,49,159,37,154,25,149,14,144,2r6,-1l157,r5,l167,1r7,5l179,14r4,9l186,33r3,5l190,44r3,5l196,54r3,4l206,60r6,2l219,62r5,l228,62r5,1l237,64r5,3l247,71r5,5l256,81r5,6l267,94r5,5l278,106r5,3l289,111r6,1l301,112r11,l312,111r,-5l312,100r,-5l312,87r,-5l313,80r1,-2l321,77r6,-1l334,76r8,1l347,77r5,l357,77r5,-1l367,76r6,-1l378,73r5,-2l396,64r14,-8l423,49r13,-8l449,32r13,-9l476,14,489,3r2,l493,3r4,2l500,5r,8l504,82r8,159l520,413r5,106xe" fillcolor="#efefef" stroked="f">
                    <v:path arrowok="t" o:connecttype="custom" o:connectlocs="4,214;5,109;9,98;10,90;11,89;13,89;17,88;20,86;24,80;25,72;27,68;28,64;29,61;30,59;34,58;38,59;42,59;46,58;47,58;53,52;55,45;55,31;55,17;55,16;51,8;48,1;52,0;56,0;60,5;62,11;63,15;65,18;69,20;73,21;76,21;79,21;82,24;85,27;89,31;93,35;96,37;100,37;104,37;104,33;104,29;104,27;107,26;111,25;116,26;119,26;122,25;126,24;132,21;141,16;150,11;159,5;164,1;166,2;167,4;171,80;175,172" o:connectangles="0,0,0,0,0,0,0,0,0,0,0,0,0,0,0,0,0,0,0,0,0,0,0,0,0,0,0,0,0,0,0,0,0,0,0,0,0,0,0,0,0,0,0,0,0,0,0,0,0,0,0,0,0,0,0,0,0,0,0,0,0"/>
                  </v:shape>
                  <v:shape id="Freeform 1429173" o:spid="_x0000_s1080" style="position:absolute;left:633;top:895;width:158;height:232;visibility:visible;mso-wrap-style:square;v-text-anchor:top" coordsize="476,6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7zuNcQA&#10;AADgAAAADwAAAGRycy9kb3ducmV2LnhtbERPXWvCMBR9H/gfwhV8m6l1zNkZRQRBB3tQp7C3S3Nt&#10;i81NaGJb//0yGOzxcL4Xq97UoqXGV5YVTMYJCOLc6ooLBV+n7fMbCB+QNdaWScGDPKyWg6cFZtp2&#10;fKD2GAoRQ9hnqKAMwWVS+rwkg35sHXHkrrYxGCJsCqkb7GK4qWWaJK/SYMWxoURHm5Ly2/FuFHDL&#10;+/zbOS/Tj8vlfDePT99tlBoN+/U7iEB9+Bf/uXc6zn9J55PZFH4PRQRy+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e87jXEAAAA4AAAAA8AAAAAAAAAAAAAAAAAmAIAAGRycy9k&#10;b3ducmV2LnhtbFBLBQYAAAAABAAEAPUAAACJAwAAAAA=&#10;" path="m5,r9,7l22,13r8,8l36,27r11,8l56,44r10,8l76,58r12,8l100,71r11,7l126,82r12,1l150,83r10,-1l171,78r9,-4l189,67r9,-6l206,54r2,l211,54r2,l216,54r1,l219,54r1,l221,54r3,3l225,60r1,3l228,69r1,5l230,80r3,5l237,92r2,4l242,96r,2l242,102r,4l242,110r,23l246,155r10,20l278,189r-1,-1l282,190r5,3l294,195r5,3l305,200r5,4l315,208r6,4l346,238r-9,-35l337,186r9,-14l357,163r9,-5l370,157r5,-2l379,155r5,l390,155r7,-1l403,153r6,-4l410,149r,-2l416,141r8,-4l433,136r12,l445,138r,3l445,145r-2,2l442,164r,16l445,197r4,15l449,213r1,l455,228r5,16l465,261r11,17l476,286r-2,6l472,299r-4,5l465,305r-2,1l459,308r-4,l449,309r-8,3l434,318r-2,10l432,327r-2,8l428,352r-3,15l418,379r-12,10l402,393r9,305l,416,5,xe" fillcolor="#c9ccd6" stroked="f">
                    <v:path arrowok="t" o:connecttype="custom" o:connectlocs="5,2;10,7;16,12;22,17;29,22;37,26;46,28;53,27;60,25;66,20;69,18;71,18;72,18;73,18;74,19;75,21;76,25;77,28;79,32;80,33;80,35;80,44;85,58;92,62;95,64;99,66;103,68;107,70;112,67;115,57;121,53;124,52;127,52;132,51;136,50;136,49;141,46;148,45;148,47;147,49;147,60;149,70;149,71;153,81;158,92;157,97;155,101;154,102;151,102;146,104;143,109;143,111;141,122;135,129;136,232;2,0" o:connectangles="0,0,0,0,0,0,0,0,0,0,0,0,0,0,0,0,0,0,0,0,0,0,0,0,0,0,0,0,0,0,0,0,0,0,0,0,0,0,0,0,0,0,0,0,0,0,0,0,0,0,0,0,0,0,0,0"/>
                  </v:shape>
                  <v:shape id="Freeform 1429174" o:spid="_x0000_s1081" style="position:absolute;left:638;top:564;width:301;height:415;visibility:visible;mso-wrap-style:square;v-text-anchor:top" coordsize="901,12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6r/e8MA&#10;AADgAAAADwAAAGRycy9kb3ducmV2LnhtbERP3WrCMBS+H/gO4Qx2N9OWsM1qFNENxN2o8wEOzTEt&#10;a05qk2n39kYY7PLj+58tBteKC/Wh8awhH2cgiCtvGrYajl8fz28gQkQ22HomDb8UYDEfPcywNP7K&#10;e7ocohUphEOJGuoYu1LKUNXkMIx9R5y4k+8dxgR7K02P1xTuWllk2Yt02HBqqLGjVU3V9+HHaXi3&#10;9vzpdmFdmKxgpXK13Z43Wj89DsspiEhD/Bf/uTcmzVfFJH9VcD+UEMj5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6r/e8MAAADgAAAADwAAAAAAAAAAAAAAAACYAgAAZHJzL2Rv&#10;d25yZXYueG1sUEsFBgAAAAAEAAQA9QAAAIgDAAAAAA==&#10;" path="m27,954l44,896r,-2l44,893r,-3l44,887r-3,-7l39,870r,-11l40,840r4,-22l48,795,58,768,70,732r9,-31l84,685r,-1l84,684r5,-33l74,582r5,-47l63,485r,-73l83,335r5,-8l97,313r9,-18l114,274r5,-22l123,232r1,-16l124,207r9,-50l136,154r4,-2l143,148r6,-6l154,137r6,-6l165,124r7,-7l177,109r4,-7l182,97r,-5l182,92r,l182,92r,l185,91r5,-1l196,87r11,-1l224,82r15,-3l252,75r10,-2l273,69r7,-3l288,62r7,-3l326,39r,-1l327,38r9,-8l345,22r8,-4l359,16r25,l403,16r16,1l430,17r9,1l446,18r4,2l452,20r7,1l466,22r8,2l483,24r8,1l497,25r6,l505,25r3,l510,24r4,-3l521,18r7,-1l535,16r8,l552,15r11,l575,13r12,-1l596,12r7,-1l606,11r1,l609,9r1,l614,8r5,-1l625,4r8,-1l642,2,651,r9,l668,2r6,2l683,7r8,5l698,16r6,5l711,25r3,3l714,29r,l716,29r,1l716,30r19,9l764,64r1,l765,64r15,10l782,75r6,5l796,88r12,8l818,105r10,8l839,121r6,5l854,226r,3l855,235r2,10l859,259r3,5l863,270r3,8l868,287r5,18l879,325r5,16l885,352r-1,9l879,374r-7,15l866,402r-2,3l864,405r,1l864,407r,l867,424r4,30l876,484r4,20l895,549r4,16l901,582r,14l898,605r-12,13l877,633r-7,17l864,664r-2,18l858,711r-3,27l854,755r-14,44l837,810r-6,25l824,861r-4,14l795,945r27,38l822,985r1,l858,1016r4,2l868,1023r8,6l879,1031r1,l880,1031r8,4l886,1036r-2,l882,1038r-1,1l882,1038r-12,10l855,1057r-13,9l829,1075r-12,8l804,1091r-13,6l778,1104r-7,2l764,1107r-8,l747,1107r-9,l729,1107r-8,l712,1110r-9,5l698,1123r-3,9l695,1142r-6,-6l683,1129r-5,-6l673,1117r-5,-7l662,1105r-7,-4l649,1097r-7,-2l636,1093r-7,l623,1093r-2,l619,1093r-1,l616,1093r-1,-4l612,1086r-1,-4l610,1076r-5,-11l600,1053r-10,-11l580,1034r-9,-3l563,1030r-7,1l549,1033r-5,1l540,1034r-4,l534,1033r-21,-6l523,1047r7,14l536,1075r7,16l548,1105r1,19l549,1145r-1,21l548,1186r-1,7l544,1198r-4,5l535,1207r-5,l525,1207r-6,l513,1207r-7,l500,1207r-6,1l487,1211r-8,5l474,1224r-4,9l468,1242r,1l468,1243r,1l468,1244r-5,-11l460,1221r-4,-13l451,1195r,2l447,1184r-1,-15l446,1154r1,-14l447,1133r1,-5l448,1122r,-5l448,1106r-2,l442,1106r-7,l430,1106r-6,l417,1106r-7,1l403,1109r-6,2l390,1114r-6,5l377,1126r-1,1l373,1127r-3,l367,1127r-7,l354,1127r-8,1l340,1131r-7,4l327,1138r-7,6l315,1149r-5,6l306,1162r-2,6l301,1176r-9,-4l284,1168r-7,-4l269,1160r,l267,1160r-12,-7l248,1140r-4,-17l244,1102r2,-6l246,1088r,-6l244,1075r-1,-9l234,1066r,l233,1064r,-3l231,1058r,-2l229,1048r-3,-8l220,1033r-9,-6l209,1026r-1,l207,1026r-3,l202,1026r-6,-1l191,1025r-6,l180,1027r-2,l177,1029r-9,7l160,1042r-8,5l145,1051r-8,2l129,1054r-8,l112,1053r-16,-6l81,1039r-14,-9l54,1020,41,1009,28,998,14,986,,974r1,2l,976r,-2l,974r,l27,954xe" fillcolor="#e2e2e2" stroked="f">
                    <v:path arrowok="t" o:connecttype="custom" o:connectlocs="15,296;16,265;28,228;28,112;41,77;48,49;59,36;61,31;75,27;96,21;115,7;144,6;156,7;169,8;179,5;199,4;205,3;220,0;235,7;239,10;261,25;277,38;286,82;292,102;291,130;289,136;300,188;291,217;281,267;275,328;293,343;295,346;281,356;258,369;241,369;230,379;219,367;207,365;204,361;191,344;179,345;181,364;183,398;173,403;160,406;156,415;151,399;150,376;145,369;133,371;124,376;111,379;102,390;90,387;82,366;78,356;76,347;68,342;59,343;46,351;22,344;0,326" o:connectangles="0,0,0,0,0,0,0,0,0,0,0,0,0,0,0,0,0,0,0,0,0,0,0,0,0,0,0,0,0,0,0,0,0,0,0,0,0,0,0,0,0,0,0,0,0,0,0,0,0,0,0,0,0,0,0,0,0,0,0,0,0,0"/>
                  </v:shape>
                  <v:shape id="Freeform 1429175" o:spid="_x0000_s1082" style="position:absolute;left:659;top:604;width:180;height:318;visibility:visible;mso-wrap-style:square;v-text-anchor:top" coordsize="539,9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NByxsYA&#10;AADgAAAADwAAAGRycy9kb3ducmV2LnhtbERPTU8CMRC9m/AfmjHxYqQLAuJKIcTERBIvgMB12I67&#10;he1001ZY/PXWhMTjy/uezFpbixP5YBwr6HUzEMSF04ZLBZ/rt4cxiBCRNdaOScGFAsymnZsJ5tqd&#10;eUmnVSxFCuGQo4IqxiaXMhQVWQxd1xAn7st5izFBX0rt8ZzCbS37WTaSFg2nhgobeq2oOK6+rYLN&#10;/aP+GRXb3frgN4aWZvGx54VSd7ft/AVEpDb+i6/ud53mD/rPvach/B1KCOT0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NByxsYAAADgAAAADwAAAAAAAAAAAAAAAACYAgAAZHJz&#10;L2Rvd25yZXYueG1sUEsFBgAAAAAEAAQA9QAAAIsDAAAAAA==&#10;" path="m539,837r-13,3l515,840r-12,1l491,841r-13,l467,840r-12,l442,840r-2,-1l438,836r,-3l438,831r-9,1l420,831r-8,-3l405,823r-7,-5l391,811r-8,-6l375,800r-6,-9l366,780r-1,-11l362,760,350,746,338,731,326,717,313,703,303,689,292,675r-7,-17l278,640r-2,-18l276,602r1,-18l278,566r1,-6l283,552r5,-7l295,540r6,-6l309,527r7,-5l322,516r,-6l319,505r-2,-4l318,496r-13,2l292,495r-13,-5l268,483r-11,-9l248,464r-7,-12l234,439r-2,-15l233,410r5,-14l245,384r7,-13l261,358r7,-13l274,332r-8,-2l259,326r-7,-5l248,315r-3,-14l251,288r9,-11l265,262r,-2l263,259r-2,l259,259r,-3l259,252r,-2l259,246r-11,-3l239,241r-10,-3l220,237r-9,-2l201,237r-9,2l181,246r-2,2l173,250r-5,1l163,251r-6,l150,250r-6,-2l137,246r-9,-5l120,234r-9,-5l101,225r-4,-3l95,219r-2,-4l91,209,89,191r,-18l87,158,78,142r-3,-5l75,132r,-5l78,122r9,-16l91,88,92,71,95,56,99,43r2,-13l104,14,106,,95,13,84,25r-7,8l70,38,61,88r,9l60,113r-4,20l51,155r-8,21l34,194r-9,14l20,216,,293r,73l16,416r-5,47l26,532r-5,33l21,565r,1l18,572r-3,13l9,605,3,625r8,2l17,627r7,l31,625r6,-2l42,620r5,-5l51,610r5,-14l55,580,52,563,51,547r4,-12l60,525r5,-12l65,500r5,-1l77,499r5,1l87,500r5,3l96,504r5,3l105,509r3,5l108,522r-4,9l101,540r-2,27l97,594r3,28l105,650r3,12l111,673r6,12l122,695r5,11l133,715r7,11l148,737r5,5l159,747r5,4l171,755r6,4l183,762r5,4l192,770r6,7l204,782r7,6l217,795r6,6l228,808r4,7l234,823r7,29l243,879r2,27l245,934r2,12l255,954r9,1l274,951r2,-4l276,941r-2,-7l274,928r4,-7l285,919r3,-3l291,914r6,-20l304,875r8,-17l322,848r7,l334,852r4,5l343,862r4,6l352,875r6,4l365,880r22,1l411,884r26,l462,883r23,-6l507,870r18,-13l539,837xe" fillcolor="#c9ccd6" stroked="f">
                    <v:path arrowok="t" o:connecttype="custom" o:connectlocs="168,280;152,280;146,277;138,276;128,268;122,256;109,239;95,219;93,194;96,181;106,174;106,167;93,163;80,151;79,132;89,115;84,107;87,92;87,86;86,83;76,79;64,80;56,84;48,83;37,76;31,72;29,53;25,42;31,24;35,5;26,11;20,38;11,65;0,122;7,188;5,195;6,209;14,206;18,193;20,175;26,166;32,168;36,174;32,198;37,224;44,238;53,249;61,254;68,260;76,269;81,293;85,318;92,313;95,306;102,291;112,284;118,291;137,294;169,290" o:connectangles="0,0,0,0,0,0,0,0,0,0,0,0,0,0,0,0,0,0,0,0,0,0,0,0,0,0,0,0,0,0,0,0,0,0,0,0,0,0,0,0,0,0,0,0,0,0,0,0,0,0,0,0,0,0,0,0,0,0,0"/>
                  </v:shape>
                  <v:shape id="Freeform 1429176" o:spid="_x0000_s1083" style="position:absolute;left:699;top:595;width:1;height:1;visibility:visible;mso-wrap-style:square;v-text-anchor:top" coordsize="1,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yOJaccA&#10;AADgAAAADwAAAGRycy9kb3ducmV2LnhtbERPTWvCQBC9C/0PyxR6041SrEZXqaXVXkoxGiG3ITsm&#10;odnZkN1q9Ne7QqHHx/ueLztTixO1rrKsYDiIQBDnVldcKNjvPvoTEM4ja6wtk4ILOVguHnpzjLU9&#10;85ZOiS9ECGEXo4LS+yaW0uUlGXQD2xAH7mhbgz7AtpC6xXMIN7UcRdFYGqw4NJTY0FtJ+U/yaxRc&#10;93WS0WGSfa/5+J6mm9XXqtkq9fTYvc5AeOr8v/jP/anD/OfRdPgyhvuhgEAub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8jiWnHAAAA4AAAAA8AAAAAAAAAAAAAAAAAmAIAAGRy&#10;cy9kb3ducmV2LnhtbFBLBQYAAAAABAAEAPUAAACMAwAAAAA=&#10;" path="m1,l,,,,,1r,l,1r,l,1r,l,1r,l,1,1,xe" fillcolor="#8e9ec6" stroked="f">
                    <v:path arrowok="t" o:connecttype="custom" o:connectlocs="1,0;0,0;0,0;0,1;0,1;0,1;0,1;0,1;0,1;0,1;0,1;0,1;1,0" o:connectangles="0,0,0,0,0,0,0,0,0,0,0,0,0"/>
                  </v:shape>
                  <v:shape id="Freeform 1429177" o:spid="_x0000_s1084" style="position:absolute;left:849;top:569;width:84;height:309;visibility:visible;mso-wrap-style:square;v-text-anchor:top" coordsize="253,9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Cw5GsUA&#10;AADgAAAADwAAAGRycy9kb3ducmV2LnhtbERPTWvCQBC9C/6HZQQvUjeKaJu6igiCB0EaLcXbJDtN&#10;QrOzIbvG+O/dguDx8b6X685UoqXGlZYVTMYRCOLM6pJzBefT7u0dhPPIGivLpOBODtarfm+JsbY3&#10;/qI28bkIIexiVFB4X8dSuqwgg25sa+LA/drGoA+wyaVu8BbCTSWnUTSXBksODQXWtC0o+0uuRkFy&#10;OejOXnWVfpebn316OaZm1Co1HHSbTxCeOv8SP917HebPph+TxQL+DwUEcvU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wLDkaxQAAAOAAAAAPAAAAAAAAAAAAAAAAAJgCAABkcnMv&#10;ZG93bnJldi54bWxQSwUGAAAAAAQABAD1AAAAigMAAAAA&#10;" path="m203,129r1,-5l207,120r2,-5l213,111r-6,-5l196,98,186,90,176,81,164,73r-8,-8l150,60r-2,-1l133,49r,l132,49,103,24,84,15r,l84,14r-2,l82,14r,-1l79,10,75,7,68,3,63,r5,7l73,15r7,9l84,32r,10l82,53r,9l86,65r6,3l98,69r5,2l108,72r6,1l119,75r4,2l126,80r6,5l137,89r4,2l146,95r4,3l155,99r5,3l166,103r,1l166,107r,2l166,112r-6,8l154,126r-7,7l141,140r-6,7l132,155r-2,9l130,173r-10,4l110,179r-11,1l89,183r-12,1l67,186r-10,1l46,189r-6,3l33,193r-5,2l22,197r-7,2l10,201r-5,4l,209r14,6l28,219r16,1l58,220r15,-1l89,218r15,-1l120,217r,2l120,223r,3l120,230r1,l123,230r1,l126,230r2,6l132,241r1,5l133,253r-5,5l125,263r-2,7l124,276r9,8l143,288r11,6l160,303r4,27l164,357r-1,29l164,413r-12,1l142,419r-9,8l126,436r-6,11l114,454r-10,7l97,467r,3l97,474r,2l97,480r6,9l110,498r6,8l120,514r6,17l132,549r5,16l143,583r4,11l152,603r5,10l164,622r6,9l177,642r5,9l188,661r,3l188,667r,3l188,674r-6,6l177,686r-8,5l163,695r-7,3l150,702r-7,4l137,710r-4,7l138,724r8,9l154,741r6,17l161,776r,19l164,813r-1,7l159,826r-8,4l142,834r-10,4l121,841r-9,3l103,847r7,l116,847r7,l129,847r5,1l139,850r6,1l147,855r4,13l152,884r-1,17l154,918r2,3l159,922r2,1l164,925r,l188,860r4,-14l199,820r6,-25l208,784r14,-44l223,723r3,-27l230,667r2,-18l236,639r5,-12l247,616r6,-11l248,574r-4,-31l243,512r-4,-32l236,470r-4,-11l227,450r-5,-10l219,436r-5,-4l208,428r-5,-2l197,423r,-5l197,413r2,-3l205,399r11,-11l226,378r6,-12l236,351r,-17l235,319r-3,-16l228,288r,-15l227,258r,-14l225,236r-4,-8l216,220r-3,-7l207,192r-4,-19l201,151r2,-22xe" fillcolor="#efefef" stroked="f">
                    <v:path arrowok="t" o:connecttype="custom" o:connectlocs="69,38;62,30;50,20;44,16;28,5;26,3;23,2;28,14;31,23;38,24;44,28;50,33;55,35;53,40;45,49;40,59;26,61;13,64;5,66;5,72;24,73;40,73;40,77;42,79;42,86;44,95;54,110;50,138;40,149;32,157;34,163;42,177;49,198;56,211;62,222;60,227;52,233;44,240;53,253;54,274;44,280;37,283;44,283;50,290;52,308;54,309;68,266;75,233;80,209;81,181;77,153;71,144;65,140;72,130;78,112;76,91;73,76;67,58" o:connectangles="0,0,0,0,0,0,0,0,0,0,0,0,0,0,0,0,0,0,0,0,0,0,0,0,0,0,0,0,0,0,0,0,0,0,0,0,0,0,0,0,0,0,0,0,0,0,0,0,0,0,0,0,0,0,0,0,0,0"/>
                  </v:shape>
                  <v:shape id="Freeform 1429178" o:spid="_x0000_s1085" style="position:absolute;left:627;top:1113;width:7;height:7;visibility:visible;mso-wrap-style:square;v-text-anchor:top" coordsize="21,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C2M9MQA&#10;AADgAAAADwAAAGRycy9kb3ducmV2LnhtbERPO0/DMBDeK/EfrENiQdRJRYGEuhWqqGBgIZT9FF8e&#10;EJ9T27Th33MDUsdP33u1mdygjhRi79lAPs9AEdfe9twa2H/sbh5AxYRscfBMBn4pwmZ9MVthaf2J&#10;3+lYpVZJCMcSDXQpjaXWse7IYZz7kVi4xgeHSWBotQ14knA36EWW3WmHPUtDhyNtO6q/qx8nM663&#10;xefhGfdvzXLnDoFflvkXG3N1OT09gko0pbP43/1qxXe7KPJ7WSyHBIFe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wtjPTEAAAA4AAAAA8AAAAAAAAAAAAAAAAAmAIAAGRycy9k&#10;b3ducmV2LnhtbFBLBQYAAAAABAAEAPUAAACJAwAAAAA=&#10;" path="m,10r2,4l4,17r3,3l11,21r4,-1l19,17r1,-3l21,10,20,7,19,3,15,1,11,,7,1,4,3,2,7,,10r,xe" fillcolor="#c9ccd6" stroked="f">
                    <v:path arrowok="t" o:connecttype="custom" o:connectlocs="0,3;1,5;1,6;2,7;4,7;5,7;6,6;7,5;7,3;7,2;6,1;5,0;4,0;2,0;1,1;1,2;0,3;0,3" o:connectangles="0,0,0,0,0,0,0,0,0,0,0,0,0,0,0,0,0,0"/>
                  </v:shape>
                  <v:shape id="Freeform 1429179" o:spid="_x0000_s1086" style="position:absolute;left:653;top:1103;width:6;height:7;visibility:visible;mso-wrap-style:square;v-text-anchor:top" coordsize="19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paoocQA&#10;AADgAAAADwAAAGRycy9kb3ducmV2LnhtbERP3WrCMBS+H/gO4QjezcQina1GccPBYIMx9QEOzbGt&#10;NielSW339stgsMuP73+zG20j7tT52rGGxVyBIC6cqbnUcD69Pq5A+IBssHFMGr7Jw247edhgbtzA&#10;X3Q/hlLEEPY5aqhCaHMpfVGRRT93LXHkLq6zGCLsSmk6HGK4bWSiVCot1hwbKmzppaLiduytBj4c&#10;6iz9fB+eiz7pM/VBKr32Ws+m434NItAY/sV/7jcT5y+TbPGUwe+hiEBu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KWqKHEAAAA4AAAAA8AAAAAAAAAAAAAAAAAmAIAAGRycy9k&#10;b3ducmV2LnhtbFBLBQYAAAAABAAEAPUAAACJAwAAAAA=&#10;" path="m,11r1,4l3,17r3,2l10,20r4,-1l17,17r1,-2l19,11,18,7,17,3,14,2,10,,6,2,3,3,1,7,,11r,xe" fillcolor="#c9ccd6" stroked="f">
                    <v:path arrowok="t" o:connecttype="custom" o:connectlocs="0,4;0,5;1,6;2,7;3,7;4,7;5,6;6,5;6,4;6,2;5,1;4,1;3,0;2,1;1,1;0,2;0,4;0,4" o:connectangles="0,0,0,0,0,0,0,0,0,0,0,0,0,0,0,0,0,0"/>
                  </v:shape>
                  <v:shape id="Freeform 1429180" o:spid="_x0000_s1087" style="position:absolute;left:764;top:1173;width:7;height:7;visibility:visible;mso-wrap-style:square;v-text-anchor:top" coordsize="21,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R6yM8MA&#10;AADgAAAADwAAAGRycy9kb3ducmV2LnhtbERPTWvCQBC9F/oflin0VjcJ0mjqKlooeNUKXsfsmIRm&#10;Z0N2axJ/vXMo9Ph436vN6Fp1oz40ng2kswQUceltw5WB0/fX2wJUiMgWW89kYKIAm/Xz0woL6wc+&#10;0O0YKyUhHAo0UMfYFVqHsiaHYeY7YuGuvncYBfaVtj0OEu5anSXJu3bYsDTU2NFnTeXP8dcZuNwH&#10;PE/5NOiTvaT5PNsd8vtozOvLuP0AFWmM/+I/997K/Hm2TBdyQQ4JAr1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R6yM8MAAADgAAAADwAAAAAAAAAAAAAAAACYAgAAZHJzL2Rv&#10;d25yZXYueG1sUEsFBgAAAAAEAAQA9QAAAIgDAAAAAA==&#10;" path="m,10r2,4l4,17r3,1l11,19r4,-1l18,17r2,-3l21,10,20,6,18,3,15,1,11,,7,1,4,3,2,6,,10r,xe" fillcolor="#c9ccd6" stroked="f">
                    <v:path arrowok="t" o:connecttype="custom" o:connectlocs="0,4;1,5;1,6;2,7;4,7;5,7;6,6;7,5;7,4;7,2;6,1;5,0;4,0;2,0;1,1;1,2;0,4;0,4" o:connectangles="0,0,0,0,0,0,0,0,0,0,0,0,0,0,0,0,0,0"/>
                  </v:shape>
                  <v:shape id="Freeform 1429181" o:spid="_x0000_s1088" style="position:absolute;left:849;top:1136;width:7;height:7;visibility:visible;mso-wrap-style:square;v-text-anchor:top" coordsize="20,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4o1bMQA&#10;AADgAAAADwAAAGRycy9kb3ducmV2LnhtbERPTUvDQBC9C/6HZYRexE5SRGrsthSx0IsHa8TrkJ1m&#10;g9nZNbtN03/vCoLHx/tebSbXq5GH2HnRUM4LUCyNN520Gur33d0SVEwkhnovrOHCETbr66sVVcaf&#10;5Y3HQ2pVDpFYkQabUqgQY2PZUZz7wJK5ox8cpQyHFs1A5xzuelwUxQM66iQ3WAr8bLn5OpychtM3&#10;ji+3W6rDx6fHeiwxvNqj1rObafsEKvGU/sV/7r3J8+8Xj+WyhN9DGQGu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OKNWzEAAAA4AAAAA8AAAAAAAAAAAAAAAAAmAIAAGRycy9k&#10;b3ducmV2LnhtbFBLBQYAAAAABAAEAPUAAACJAwAAAAA=&#10;" path="m,10r1,4l2,18r4,1l10,21r4,-2l18,18r1,-4l20,10,19,6,18,2,14,1,10,,6,1,2,2,1,6,,10r,xe" fillcolor="#c9ccd6" stroked="f">
                    <v:path arrowok="t" o:connecttype="custom" o:connectlocs="0,3;0,5;1,6;2,6;4,7;5,6;6,6;7,5;7,3;7,2;6,1;5,0;4,0;2,0;1,1;0,2;0,3;0,3" o:connectangles="0,0,0,0,0,0,0,0,0,0,0,0,0,0,0,0,0,0"/>
                  </v:shape>
                  <v:shape id="Freeform 1429182" o:spid="_x0000_s1089" style="position:absolute;left:895;top:1139;width:6;height:6;visibility:visible;mso-wrap-style:square;v-text-anchor:top" coordsize="20,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JPng8UA&#10;AADgAAAADwAAAGRycy9kb3ducmV2LnhtbERPTWvCQBC9C/0PyxS86cZgJU1dpSqF4s0oPY/ZMYnN&#10;zsbsmqT/vlsQeny87+V6MLXoqHWVZQWzaQSCOLe64kLB6fgxSUA4j6yxtkwKfsjBevU0WmKqbc8H&#10;6jJfiBDCLkUFpfdNKqXLSzLoprYhDtzFtgZ9gG0hdYt9CDe1jKNoIQ1WHBpKbGhbUv6d3Y2CzXXb&#10;nLL+lpyHr73v5ufj/WW/U2r8PLy/gfA0+H/xw/2pw/x5/DpLYvg7FBDI1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k+eDxQAAAOAAAAAPAAAAAAAAAAAAAAAAAJgCAABkcnMv&#10;ZG93bnJldi54bWxQSwUGAAAAAAQABAD1AAAAigMAAAAA&#10;" path="m,9r1,4l2,16r4,2l10,19r4,-1l18,16r1,-3l20,9,19,5,18,2,14,1,10,,6,1,2,2,1,5,,9r,xe" fillcolor="#c9ccd6" stroked="f">
                    <v:path arrowok="t" o:connecttype="custom" o:connectlocs="0,3;0,4;1,5;2,6;3,6;4,6;5,5;6,4;6,3;6,2;5,1;4,0;3,0;2,0;1,1;0,2;0,3;0,3" o:connectangles="0,0,0,0,0,0,0,0,0,0,0,0,0,0,0,0,0,0"/>
                  </v:shape>
                  <v:shape id="Freeform 1429183" o:spid="_x0000_s1090" style="position:absolute;left:969;top:1096;width:7;height:9;visibility:visible;mso-wrap-style:square;v-text-anchor:top" coordsize="21,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6ZE/sMA&#10;AADgAAAADwAAAGRycy9kb3ducmV2LnhtbERPzUoDMRC+C75DGMGbTVqLrGvTUgSt4Mm2DzBsxt2t&#10;yWRJxnbbpzeC4PHj+1+sxuDVkVLuI1uYTgwo4ia6nlsL+93LXQUqC7JDH5ksnCnDanl9tcDaxRN/&#10;0HErrSohnGu00IkMtda56ShgnsSBuHCfMQWUAlOrXcJTCQ9ez4x50AF7Lg0dDvTcUfO1/Q4W9Pny&#10;ftiI+LQ7mFezrqSae2ft7c24fgIlNMq/+M/95sr8+exxWt3D76GCQC9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6ZE/sMAAADgAAAADwAAAAAAAAAAAAAAAACYAgAAZHJzL2Rv&#10;d25yZXYueG1sUEsFBgAAAAAEAAQA9QAAAIgDAAAAAA==&#10;" path="m,10r,2l,13r,3l,17r1,4l4,25r2,1l10,28r4,-2l18,25r1,-4l21,17r,-1l21,13r,-1l21,10,19,6,18,3,14,2,10,,6,2,4,3,1,6,,10r,xe" fillcolor="#c9ccd6" stroked="f">
                    <v:path arrowok="t" o:connecttype="custom" o:connectlocs="0,3;0,4;0,4;0,5;0,5;0,7;1,8;2,8;3,9;5,8;6,8;6,7;7,5;7,5;7,4;7,4;7,3;6,2;6,1;5,1;3,0;2,1;1,1;0,2;0,3;0,3" o:connectangles="0,0,0,0,0,0,0,0,0,0,0,0,0,0,0,0,0,0,0,0,0,0,0,0,0,0"/>
                  </v:shape>
                  <v:shape id="Freeform 1429184" o:spid="_x0000_s1091" style="position:absolute;left:625;top:1082;width:20;height:13;visibility:visible;mso-wrap-style:square;v-text-anchor:top" coordsize="61,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hCctMQA&#10;AADgAAAADwAAAGRycy9kb3ducmV2LnhtbERPz2vCMBS+D/Y/hDfwMjRplanVKEMY7CRMd/D4aJ5p&#10;sXnpmqjtf78MhB0/vt/rbe8acaMu1J41ZBMFgrj0pmar4fv4MV6ACBHZYOOZNAwUYLt5flpjYfyd&#10;v+h2iFakEA4FaqhibAspQ1mRwzDxLXHizr5zGBPsrDQd3lO4a2Su1Jt0WHNqqLClXUXl5XB1qeT0&#10;+jOdXvOo9stM2RwHZ+eD1qOX/n0FIlIf/8UP96dJ82f5MlvM4O9QQiA3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4QnLTEAAAA4AAAAA8AAAAAAAAAAAAAAAAAmAIAAGRycy9k&#10;b3ducmV2LnhtbFBLBQYAAAAABAAEAPUAAACJAwAAAAA=&#10;" path="m,41l1,32,5,24r5,-7l17,10,25,5,32,1,41,r9,1l56,5r3,6l61,18r,6l54,28r-8,4l40,33r-8,2l23,36r-8,1l8,39,,41xe" fillcolor="#c9ccd6" stroked="f">
                    <v:path arrowok="t" o:connecttype="custom" o:connectlocs="0,13;0,10;2,8;3,5;6,3;8,2;10,0;13,0;16,0;18,2;19,3;20,6;20,8;18,9;15,10;13,10;10,11;8,11;5,12;3,12;0,13" o:connectangles="0,0,0,0,0,0,0,0,0,0,0,0,0,0,0,0,0,0,0,0,0"/>
                  </v:shape>
                  <v:shape id="Freeform 1429185" o:spid="_x0000_s1092" style="position:absolute;left:689;top:1129;width:47;height:22;visibility:visible;mso-wrap-style:square;v-text-anchor:top" coordsize="141,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jBDacYA&#10;AADgAAAADwAAAGRycy9kb3ducmV2LnhtbERPy2rCQBTdF/oPwxW6qxOlvqKj9GHBQF2o2bi7ZK5J&#10;2sydMDON8e87hUKXh/NebXrTiI6cry0rGA0TEMSF1TWXCvLT++MchA/IGhvLpOBGHjbr+7sVptpe&#10;+UDdMZQihrBPUUEVQptK6YuKDPqhbYkjd7HOYIjQlVI7vMZw08hxkkylwZpjQ4UtvVZUfB2/jYKL&#10;v+0/3rKs27+c7WeenWf5lp1SD4P+eQkiUB/+xX/unY7zn8aL0XwCv4ciArn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+jBDacYAAADgAAAADwAAAAAAAAAAAAAAAACYAgAAZHJz&#10;L2Rvd25yZXYueG1sUEsFBgAAAAAEAAQA9QAAAIsDAAAAAA==&#10;" path="m2,39l7,31r6,-5l21,19r8,-4l38,12,47,8,56,5,65,3,74,r8,l91,3r8,3l106,12r9,5l123,22r9,4l137,31r3,6l141,45r-2,4l131,54r-8,4l114,59r-8,l97,57,88,54,81,50,73,46,66,44r-5,l56,45r-5,3l47,52r-5,3l37,59r-6,3l24,65r-8,l8,65,2,62,,58,,52,,45,2,39xe" fillcolor="#c9ccd6" stroked="f">
                    <v:path arrowok="t" o:connecttype="custom" o:connectlocs="1,13;2,10;4,9;7,6;10,5;13,4;16,3;19,2;22,1;25,0;27,0;30,1;33,2;35,4;38,6;41,7;44,9;46,10;47,13;47,15;46,17;44,18;41,20;38,20;35,20;32,19;29,18;27,17;24,16;22,15;20,15;19,15;17,16;16,18;14,19;12,20;10,21;8,22;5,22;3,22;1,21;0,20;0,18;0,15;1,13" o:connectangles="0,0,0,0,0,0,0,0,0,0,0,0,0,0,0,0,0,0,0,0,0,0,0,0,0,0,0,0,0,0,0,0,0,0,0,0,0,0,0,0,0,0,0,0,0"/>
                  </v:shape>
                  <v:shape id="Freeform 1429186" o:spid="_x0000_s1093" style="position:absolute;left:811;top:1154;width:17;height:12;visibility:visible;mso-wrap-style:square;v-text-anchor:top" coordsize="51,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6OPlsUA&#10;AADgAAAADwAAAGRycy9kb3ducmV2LnhtbERPXWvCMBR9F/Yfwh3sTdPK5rQaZTgGexrYOdC3S3Nt&#10;y5KbkmRt9+8XQdjj4XxvdqM1oicfWscK8lkGgrhyuuVawfHzbboEESKyRuOYFPxSgN32brLBQruB&#10;D9SXsRYphEOBCpoYu0LKUDVkMcxcR5y4i/MWY4K+ltrjkMKtkfMsW0iLLaeGBjvaN1R9lz9WwWs3&#10;tOb0fFgZ68vz/uPpSx77XKmH+/FlDSLSGP/FN/e7TvMf56t8uYDroYRAbv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Lo4+WxQAAAOAAAAAPAAAAAAAAAAAAAAAAAJgCAABkcnMv&#10;ZG93bnJldi54bWxQSwUGAAAAAAQABAD1AAAAigMAAAAA&#10;" path="m50,13l44,9,39,5,33,3,26,1,20,,13,1,8,4,3,7,,12r,6l2,26r4,4l12,34r8,l29,34r10,l39,27r1,l42,27r1,l46,27r4,-4l51,20r,-3l50,13xe" fillcolor="#c9ccd6" stroked="f">
                    <v:path arrowok="t" o:connecttype="custom" o:connectlocs="17,5;15,3;13,2;11,1;9,0;7,0;4,0;3,1;1,2;0,4;0,6;1,9;2,11;4,12;7,12;10,12;13,12;13,10;13,10;14,10;14,10;15,10;17,8;17,7;17,6;17,5" o:connectangles="0,0,0,0,0,0,0,0,0,0,0,0,0,0,0,0,0,0,0,0,0,0,0,0,0,0"/>
                  </v:shape>
                  <v:shape id="Freeform 1429187" o:spid="_x0000_s1094" style="position:absolute;left:968;top:1029;width:26;height:15;visibility:visible;mso-wrap-style:square;v-text-anchor:top" coordsize="78,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1jZM8UA&#10;AADgAAAADwAAAGRycy9kb3ducmV2LnhtbERPTWvCQBC9F/wPywi91Y0iTYyuEoWCkB5sKj1Ps2MS&#10;zM6G7FaTf98tFDw+3vdmN5hW3Kh3jWUF81kEgri0uuFKwfnz7SUB4TyyxtYyKRjJwW47edpgqu2d&#10;P+hW+EqEEHYpKqi971IpXVmTQTezHXHgLrY36APsK6l7vIdw08pFFL1Kgw2Hhho7OtRUXosfoyDL&#10;x/fr8fRVYuHirD3tv3kZ5Uo9T4dsDcLT4B/if/dRh/nLxWqexPB3KCCQ2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zWNkzxQAAAOAAAAAPAAAAAAAAAAAAAAAAAJgCAABkcnMv&#10;ZG93bnJldi54bWxQSwUGAAAAAAQABAD1AAAAigMAAAAA&#10;" path="m74,13l66,10,60,8,52,5,44,3,38,1,30,,24,1,17,3,9,10,4,21,2,34,,46r9,l18,44,28,41r9,-4l46,34r9,-3l64,30r10,l75,24r3,-3l78,17,74,13xe" fillcolor="#c9ccd6" stroked="f">
                    <v:path arrowok="t" o:connecttype="custom" o:connectlocs="25,4;22,3;20,3;17,2;15,1;13,0;10,0;8,0;6,1;3,3;1,7;1,11;0,15;3,15;6,14;9,13;12,12;15,11;18,10;21,10;25,10;25,8;26,7;26,6;25,4" o:connectangles="0,0,0,0,0,0,0,0,0,0,0,0,0,0,0,0,0,0,0,0,0,0,0,0,0"/>
                  </v:shape>
                  <v:shape id="Freeform 1429188" o:spid="_x0000_s1095" style="position:absolute;left:591;top:1000;width:15;height:7;visibility:visible;mso-wrap-style:square;v-text-anchor:top" coordsize="46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DjqncQA&#10;AADgAAAADwAAAGRycy9kb3ducmV2LnhtbERPTU/CQBC9k/gfNmPiDXZpgNTKQoiJxiMCxuukO7bV&#10;7mztbqH6652DCceX973ejr5VZ+pjE9jCfGZAEZfBNVxZOB2fpjmomJAdtoHJwg9F2G5uJmssXLjw&#10;K50PqVISwrFAC3VKXaF1LGvyGGehIxbuI/Qek8C+0q7Hi4T7VmfGrLTHhqWhxo4eayq/DoO3MMTf&#10;zLj3fOG/l/j5bAa/e9tn1t7djrsHUInGdBX/u1+czF9k9/NcFsshQaA3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Q46p3EAAAA4AAAAA8AAAAAAAAAAAAAAAAAmAIAAGRycy9k&#10;b3ducmV2LnhtbFBLBQYAAAAABAAEAPUAAACJAwAAAAA=&#10;" path="m46,7l44,2,40,,33,,27,2,19,7r-6,4l5,16,,20r6,l15,20r8,l31,20r6,l42,18r4,-4l46,7xe" fillcolor="#c9ccd6" stroked="f">
                    <v:path arrowok="t" o:connecttype="custom" o:connectlocs="15,2;14,1;13,0;11,0;9,1;6,2;4,4;2,6;0,7;2,7;5,7;8,7;10,7;12,7;14,6;15,5;15,2" o:connectangles="0,0,0,0,0,0,0,0,0,0,0,0,0,0,0,0,0"/>
                  </v:shape>
                </v:group>
                <v:group id="Group 1429191" o:spid="_x0000_s1096" style="position:absolute;left:5715;top:5588;width:3074;height:2935" coordorigin="479,165" coordsize="854,8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ugQx7FAAAA4AAA&#10;AA8AAAAAAAAAAAAAAAAAqgIAAGRycy9kb3ducmV2LnhtbFBLBQYAAAAABAAEAPoAAACcAwAAAAA=&#10;">
                  <v:shape id="Freeform 1429192" o:spid="_x0000_s1097" style="position:absolute;left:479;top:261;width:854;height:630;visibility:visible;mso-wrap-style:square;v-text-anchor:top" coordsize="2562,18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JbymcYA&#10;AADgAAAADwAAAGRycy9kb3ducmV2LnhtbERPXWvCMBR9F/Yfwh3sRTRtEdFqFHUMHLgHdQwfL821&#10;LTY3Jcm02683A2GPh/M9X3amEVdyvrasIB0mIIgLq2suFXwe3wYTED4ga2wsk4If8rBcPPXmmGt7&#10;4z1dD6EUMYR9jgqqENpcSl9UZNAPbUscubN1BkOErpTa4S2Gm0ZmSTKWBmuODRW2tKmouBy+jYLx&#10;x+8pTVfrcveu+5Ou/3WULrwq9fLcrWYgAnXhX/xwb3WcP8qm6TSDv0MRgVzc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JbymcYAAADgAAAADwAAAAAAAAAAAAAAAACYAgAAZHJz&#10;L2Rvd25yZXYueG1sUEsFBgAAAAAEAAQA9QAAAIsDAAAAAA==&#10;" path="m1280,r-66,1l1150,5r-65,5l1023,19,961,30,901,43,841,58,783,75,726,93r-55,22l618,137r-52,25l516,189r-50,28l420,247r-44,31l333,310r-40,35l255,381r-35,36l186,456r-31,40l127,536r-26,43l78,621,58,665,40,709,26,756,14,802,6,849,1,897,,946r1,37l4,1022r5,37l16,1096r9,37l36,1169r13,36l63,1242r17,34l99,1311r20,34l142,1378r23,34l193,1444r27,31l249,1506r24,22l296,1550r24,21l346,1592r26,20l399,1632r27,18l455,1668r29,18l513,1703r31,15l575,1734r31,15l638,1762r33,14l703,1789r33,12l771,1812r34,11l840,1833r35,9l911,1850r35,8l982,1865r37,6l1056,1876r37,5l1129,1885r38,2l1205,1890r38,1l1280,1891r38,l1357,1890r37,-3l1432,1885r37,-4l1505,1876r38,-5l1579,1865r36,-7l1651,1850r35,-8l1721,1833r35,-10l1791,1812r33,-11l1858,1789r33,-13l1924,1762r32,-13l1987,1734r31,-16l2048,1703r30,-17l2106,1668r28,-18l2163,1632r27,-20l2216,1592r26,-21l2266,1550r23,-22l2313,1506r29,-31l2369,1444r28,-32l2420,1378r23,-33l2463,1311r19,-35l2499,1242r14,-37l2526,1169r11,-36l2546,1096r7,-37l2558,1022r3,-39l2562,946r-1,-39l2558,869r-5,-37l2546,795r-9,-37l2526,721r-13,-35l2499,650r-17,-35l2463,580r-20,-33l2420,513r-23,-34l2369,447r-27,-31l2313,385r-24,-22l2266,341r-24,-22l2216,300r-26,-21l2163,260r-29,-18l2106,224r-28,-19l2048,189r-30,-16l1987,158r-31,-16l1924,128r-33,-13l1858,102,1824,91,1791,79,1756,69,1721,58r-35,-9l1651,40r-36,-6l1579,26r-36,-5l1505,14r-36,-4l1432,7,1394,4,1357,1,1318,r-38,xe" fillcolor="green" stroked="f">
                    <v:path arrowok="t" o:connecttype="custom" o:connectlocs="383,2;320,10;261,25;206,46;155,72;111,103;73,139;42,179;19,222;5,267;0,315;3,353;12,389;27,425;47,459;73,491;99,516;124,537;152,556;181,572;213,587;245,600;280,611;315,619;352,625;389,629;427,630;465,629;502,625;538,619;574,611;608,600;641,587;673,572;702,556;730,537;755,516;781,491;807,459;827,425;842,389;851,353;854,315;851,277;842,240;827,205;807,171;781,139;755,114;730,93;702,75;673,58;641,43;608,30;574,19;538,11;502,5;465,1;427,0" o:connectangles="0,0,0,0,0,0,0,0,0,0,0,0,0,0,0,0,0,0,0,0,0,0,0,0,0,0,0,0,0,0,0,0,0,0,0,0,0,0,0,0,0,0,0,0,0,0,0,0,0,0,0,0,0,0,0,0,0,0,0"/>
                  </v:shape>
                  <v:shape id="Freeform 1429193" o:spid="_x0000_s1098" style="position:absolute;left:497;top:279;width:818;height:297;visibility:visible;mso-wrap-style:square;v-text-anchor:top" coordsize="2455,8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RQ/d8YA&#10;AADgAAAADwAAAGRycy9kb3ducmV2LnhtbERPW2vCMBR+H/gfwhH2NlPd8FIbxck2xtiLF/D12Jw2&#10;1eakNJnWf28Ggz1+fPds2dlaXKj1lWMFw0ECgjh3uuJSwX73/jQF4QOyxtoxKbiRh+Wi95Bhqt2V&#10;N3TZhlLEEPYpKjAhNKmUPjdk0Q9cQxy5wrUWQ4RtKXWL1xhuazlKkrG0WHFsMNjQ2lB+3v5YBcfx&#10;5Lz6KN++XGPW3ffpsCl0/qrUY79bzUEE6sK/+M/9qeP8l9FsOHuG30MRgVzc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RQ/d8YAAADgAAAADwAAAAAAAAAAAAAAAACYAgAAZHJz&#10;L2Rvd25yZXYueG1sUEsFBgAAAAAEAAQA9QAAAIsDAAAAAA==&#10;" path="m2221,368r-22,-21l2176,326r-24,-20l2128,286r-25,-18l2077,248r-27,-18l2023,213r-28,-16l1966,181r-28,-15l1908,150r-29,-14l1848,123r-32,-13l1784,97,1752,86,1720,75,1686,65r-34,-9l1619,47r-34,-8l1550,31r-35,-6l1481,20r-37,-5l1410,11,1373,7,1337,4,1301,2,1264,r-37,l1191,r-36,2l1119,4r-36,3l1046,11r-36,4l975,20r-34,5l906,31r-35,8l836,47r-34,9l769,65,736,75,703,86,672,97r-32,13l608,123r-31,13l548,150r-30,16l488,181r-28,16l433,213r-27,17l379,248r-26,20l328,286r-24,20l280,326r-23,21l235,368r-28,30l181,428r-25,30l133,489r-21,31l93,552,76,584,59,617,46,650,34,684,23,717r-8,35l9,787,4,822,1,857,,892r2455,l2453,857r-2,-35l2446,787r-7,-35l2431,717r-10,-33l2410,650r-15,-33l2380,584r-17,-32l2344,520r-22,-31l2300,458r-25,-30l2249,398r-28,-30xe" stroked="f">
                    <v:path arrowok="t" o:connecttype="custom" o:connectlocs="733,116;717,102;701,89;683,77;665,66;646,55;626,45;605,37;584,29;562,22;539,16;516,10;493,7;470,4;445,1;421,0;397,0;373,1;349,4;325,7;302,10;279,16;256,22;234,29;213,37;192,45;173,55;153,66;135,77;118,89;101,102;86,116;69,133;52,152;37,173;25,194;15,216;8,239;3,262;0,285;818,297;817,274;813,250;807,228;798,205;787,184;774,163;758,143;740,123" o:connectangles="0,0,0,0,0,0,0,0,0,0,0,0,0,0,0,0,0,0,0,0,0,0,0,0,0,0,0,0,0,0,0,0,0,0,0,0,0,0,0,0,0,0,0,0,0,0,0,0,0"/>
                  </v:shape>
                  <v:shape id="Freeform 1429194" o:spid="_x0000_s1099" style="position:absolute;left:510;top:289;width:792;height:574;visibility:visible;mso-wrap-style:square;v-text-anchor:top" coordsize="2374,17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1vICcUA&#10;AADgAAAADwAAAGRycy9kb3ducmV2LnhtbERPW2vCMBR+H+w/hCP4MjStlKnVKGMwmQzEG/h6bI5t&#10;WXPSNZlWf70ZCHv8+O7TeWsqcabGlZYVxP0IBHFmdcm5gv3uozcC4TyyxsoyKbiSg/ns+WmKqbYX&#10;3tB563MRQtilqKDwvk6ldFlBBl3f1sSBO9nGoA+wyaVu8BLCTSUHUfQqDZYcGgqs6b2g7Hv7axTw&#10;bflifxInF8fDieKv1XBd2aFS3U77NgHhqfX/4of7U4f5yWAcjxP4OxQQyN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W8gJxQAAAOAAAAAPAAAAAAAAAAAAAAAAAJgCAABkcnMv&#10;ZG93bnJldi54bWxQSwUGAAAAAAQABAD1AAAAigMAAAAA&#10;" path="m1186,r-60,2l1065,4r-60,7l947,18r-57,9l834,39,779,53,725,68,672,86r-50,19l571,126r-47,22l477,172r-45,25l389,224r-41,28l309,283r-37,31l237,347r-34,33l172,415r-28,36l118,489,93,526,73,565,53,605,38,646,25,688,15,730,7,773,2,817,,861r2,33l4,929r4,34l15,995r7,34l33,1061r11,32l57,1126r16,32l89,1189r19,30l128,1250r22,29l173,1308r25,28l225,1364r22,21l269,1405r22,20l316,1443r23,18l365,1479r25,19l416,1514r27,16l471,1545r28,16l527,1575r30,13l587,1601r30,13l648,1625r31,12l711,1647r31,9l774,1665r34,10l840,1682r34,7l907,1695r35,7l976,1706r35,5l1046,1713r34,3l1115,1718r36,2l1186,1720r37,l1257,1718r35,-2l1327,1713r35,-2l1397,1706r35,-4l1465,1695r34,-6l1533,1682r33,-7l1598,1665r33,-9l1663,1647r32,-10l1726,1625r31,-11l1787,1601r30,-13l1847,1575r28,-14l1902,1545r29,-15l1958,1514r26,-16l2009,1479r25,-18l2058,1443r24,-18l2105,1405r22,-20l2148,1364r27,-28l2199,1308r24,-29l2244,1250r21,-31l2283,1189r18,-31l2316,1126r14,-33l2341,1061r9,-32l2359,995r7,-32l2370,929r2,-35l2374,861r-2,-34l2370,792r-4,-33l2359,726r-9,-33l2341,660r-11,-32l2316,596r-15,-32l2283,533r-18,-30l2244,472r-21,-30l2199,414r-24,-29l2148,357r-21,-21l2105,316r-23,-20l2058,277r-24,-18l2009,241r-25,-17l1958,207r-27,-17l1902,175r-27,-14l1847,146r-30,-14l1787,119r-30,-13l1726,95,1695,83,1663,73r-32,-9l1598,55r-32,-9l1533,38r-34,-7l1465,25r-33,-7l1397,15,1362,9,1327,7,1292,4,1257,2,1223,r-37,xe" stroked="f">
                    <v:path arrowok="t" o:connecttype="custom" o:connectlocs="355,1;297,9;242,23;190,42;144,66;103,94;68,127;39,163;18,202;5,244;0,287;3,321;11,354;24,386;43,417;66,446;90,469;113,488;139,505;166,521;196,534;227,546;258,556;292,564;326,569;360,573;396,574;431,573;466,569;500,564;533,556;565,546;596,534;626,521;653,505;679,488;702,469;726,446;749,417;768,386;781,354;789,321;792,287;789,253;781,220;768,188;749,158;726,128;702,105;679,86;653,69;626,54;596,40;565,28;533,18;500,10;466,5;431,1;396,0" o:connectangles="0,0,0,0,0,0,0,0,0,0,0,0,0,0,0,0,0,0,0,0,0,0,0,0,0,0,0,0,0,0,0,0,0,0,0,0,0,0,0,0,0,0,0,0,0,0,0,0,0,0,0,0,0,0,0,0,0,0,0"/>
                  </v:shape>
                  <v:shape id="Freeform 1429195" o:spid="_x0000_s1100" style="position:absolute;left:516;top:576;width:780;height:281;visibility:visible;mso-wrap-style:square;v-text-anchor:top" coordsize="2338,8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rkd6sQA&#10;AADgAAAADwAAAGRycy9kb3ducmV2LnhtbERPz0/CMBS+m/A/NI/Em3SgEhgUQgiKV9ku3F7WxzpY&#10;X8dax/SvpyYmHr98v5fr3taio9ZXjhWMRwkI4sLpiksFefb2NAPhA7LG2jEp+CYP69XgYYmpdjf+&#10;pO4QShFD2KeowITQpFL6wpBFP3INceROrrUYImxLqVu8xXBby0mSTKXFimODwYa2horL4csqyLjY&#10;nbPnkHeGjtd6/3N5zylX6nHYbxYgAvXhX/zn/tBx/stkPp6/wu+hiECu7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a5HerEAAAA4AAAAA8AAAAAAAAAAAAAAAAAmAIAAGRycy9k&#10;b3ducmV2LnhtbFBLBQYAAAAABAAEAPUAAACJAwAAAAA=&#10;" path="m220,491r21,20l263,531r23,19l308,568r24,19l357,604r26,17l409,638r26,15l462,669r28,15l518,697r29,14l577,724r29,12l636,748r31,11l698,770r32,9l763,788r32,7l827,803r34,8l893,817r34,6l962,828r33,4l1029,834r35,3l1099,839r34,2l1168,841r60,-2l1287,837r60,-7l1403,824r57,-10l1516,803r54,-14l1623,775r52,-17l1725,739r49,-20l1822,697r45,-23l1911,648r43,-26l1995,594r39,-29l2070,534r35,-32l2137,470r31,-35l2197,400r26,-36l2246,327r21,-38l2285,249r15,-39l2314,169r11,-41l2331,85r5,-43l2338,,,,2,33,4,66,8,98r7,33l22,162r11,33l43,227r13,31l71,289r16,30l105,348r21,30l146,407r24,28l194,463r26,28xe" fillcolor="green" stroked="f">
                    <v:path arrowok="t" o:connecttype="custom" o:connectlocs="80,171;95,184;111,196;128,207;145,218;163,229;182,238;202,246;223,254;244,260;265,266;287,271;309,275;332,278;355,280;378,281;410,280;449,277;487,272;524,264;559,253;592,240;623,225;652,208;679,189;702,168;723,145;742,122;756,97;767,70;776,43;779,14;0,0;1,22;5,44;11,65;19,86;29,107;42,126;57,145;73,164" o:connectangles="0,0,0,0,0,0,0,0,0,0,0,0,0,0,0,0,0,0,0,0,0,0,0,0,0,0,0,0,0,0,0,0,0,0,0,0,0,0,0,0,0"/>
                  </v:shape>
                  <v:shape id="Freeform 1429196" o:spid="_x0000_s1101" style="position:absolute;left:510;top:289;width:792;height:287;visibility:visible;mso-wrap-style:square;v-text-anchor:top" coordsize="2374,8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64q78UA&#10;AADgAAAADwAAAGRycy9kb3ducmV2LnhtbERPy2rCQBTdF/yH4Qrd6SRSH4mOUlpKXRRK1Y27a+Y6&#10;iWbuhMxU4987BaHLw3kvVp2txYVaXzlWkA4TEMSF0xUbBbvtx2AGwgdkjbVjUnAjD6tl72mBuXZX&#10;/qHLJhgRQ9jnqKAMocml9EVJFv3QNcSRO7rWYoiwNVK3eI3htpajJJlIixXHhhIbeiupOG9+rQJ9&#10;ygylt7F5l/Vhtl/j4fP7a6rUc797nYMI1IV/8cO91nH+yyhLswn8HYoI5PIO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HrirvxQAAAOAAAAAPAAAAAAAAAAAAAAAAAJgCAABkcnMv&#10;ZG93bnJldi54bWxQSwUGAAAAAAQABAD1AAAAigMAAAAA&#10;" path="m2148,357r-21,-21l2105,316r-23,-20l2058,277r-24,-18l2009,241r-25,-17l1958,207r-27,-17l1902,175r-27,-14l1847,146r-30,-14l1787,119r-30,-13l1726,95,1695,83,1663,73r-32,-9l1598,55r-32,-9l1533,38r-34,-7l1465,25r-33,-7l1397,15,1362,9,1327,7,1292,4,1257,2,1223,r-37,l1126,2r-61,2l1005,11r-58,7l890,27,834,39,779,53,725,68,672,86r-50,19l571,126r-47,22l477,172r-45,25l389,224r-41,28l309,283r-37,31l237,347r-34,33l172,415r-28,36l118,489,93,526,73,565,53,605,38,646,25,688,15,730,7,773,2,817,,861r2374,l2372,827r-2,-35l2366,759r-7,-33l2350,693r-9,-33l2330,628r-14,-32l2301,564r-18,-31l2265,503r-21,-31l2223,442r-24,-28l2175,385r-27,-28xe" fillcolor="green" stroked="f">
                    <v:path arrowok="t" o:connecttype="custom" o:connectlocs="710,112;695,99;679,86;662,75;644,63;626,54;606,44;586,35;565,28;544,21;522,15;500,10;478,6;454,3;431,1;408,0;376,1;335,4;297,9;260,18;224,29;190,42;159,57;130,75;103,94;79,116;57,138;39,163;24,188;13,215;5,243;1,272;792,287;791,264;787,242;781,220;773,199;762,178;749,157;734,138;717,119" o:connectangles="0,0,0,0,0,0,0,0,0,0,0,0,0,0,0,0,0,0,0,0,0,0,0,0,0,0,0,0,0,0,0,0,0,0,0,0,0,0,0,0,0"/>
                  </v:shape>
                  <v:shape id="Freeform 1429197" o:spid="_x0000_s1102" style="position:absolute;left:525;top:301;width:762;height:551;visibility:visible;mso-wrap-style:square;v-text-anchor:top" coordsize="2286,16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8wrRcQA&#10;AADgAAAADwAAAGRycy9kb3ducmV2LnhtbERPy4rCMBTdC/5DuII7TSwyo9UoIjPgxsEX4vLSXNti&#10;c1OaqPXvJwMDLg/nPV+2thIPanzpWMNoqEAQZ86UnGs4Hb8HExA+IBusHJOGF3lYLrqdOabGPXlP&#10;j0PIRQxhn6KGIoQ6ldJnBVn0Q1cTR+7qGoshwiaXpsFnDLeVTJT6kBZLjg0F1rQuKLsd7lbD7qpU&#10;u1fbn/PrnHztbhc6HSd3rfu9djUDEagNb/G/e2Pi/HEyHU0/4e9QRCA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PMK0XEAAAA4AAAAA8AAAAAAAAAAAAAAAAAmAIAAGRycy9k&#10;b3ducmV2LnhtbFBLBQYAAAAABAAEAPUAAACJAwAAAAA=&#10;" path="m1142,r-58,1l1026,4,969,9r-57,8l857,26,804,37,751,50,698,65,648,81,598,99r-47,21l504,141r-44,23l416,189r-41,25l335,243r-38,28l261,301r-33,31l195,364r-29,34l138,433r-25,36l91,505,70,542,52,581,36,620,23,660,13,701,7,743,2,784,,827r2,32l4,891r4,33l14,956r8,32l31,1019r12,31l56,1081r14,30l86,1141r18,29l123,1200r21,28l167,1256r23,27l216,1310r21,19l257,1350r22,18l303,1386r23,18l350,1422r25,17l399,1455r28,15l452,1486r28,14l507,1514r28,13l564,1540r29,11l623,1563r30,10l684,1584r31,9l746,1602r31,8l809,1617r32,7l874,1630r33,5l940,1641r33,3l1007,1647r33,3l1074,1652r35,1l1142,1653r34,l1211,1652r33,-2l1278,1647r34,-3l1345,1641r34,-6l1411,1630r32,-6l1476,1617r32,-7l1540,1602r31,-9l1602,1584r30,-11l1663,1563r28,-12l1721,1540r29,-13l1778,1514r27,-14l1832,1486r27,-16l1885,1455r26,-16l1936,1422r24,-18l1983,1386r22,-18l2029,1350r20,-21l2070,1310r26,-27l2119,1256r23,-28l2163,1200r19,-30l2200,1141r16,-30l2230,1081r13,-31l2255,1019r9,-31l2272,956r6,-32l2282,891r2,-32l2286,827r-2,-33l2282,762r-4,-32l2272,698r-8,-33l2255,634r-12,-31l2230,572r-14,-30l2200,511r-18,-28l2163,453r-21,-28l2119,397r-23,-28l2070,342r-21,-19l2029,303r-24,-19l1983,266r-23,-18l1936,231r-25,-17l1885,199r-26,-16l1832,168r-27,-14l1778,139r-28,-12l1721,114r-30,-12l1663,90,1632,80,1602,70r-31,-9l1540,52r-32,-8l1476,36r-33,-6l1411,23r-32,-5l1345,13,1312,9,1278,6,1244,4,1211,1,1176,r-34,xe" stroked="f">
                    <v:path arrowok="t" o:connecttype="custom" o:connectlocs="342,1;286,9;233,22;184,40;139,63;99,90;65,121;38,156;17,194;4,234;0,276;3,308;10,340;23,370;41,400;63,428;86,450;109,468;133,485;160,500;188,513;218,524;249,534;280,541;313,547;347,550;381,551;415,550;448,547;481,541;513,534;544,524;574,513;602,500;628,485;653,468;676,450;699,428;721,400;739,370;752,340;759,308;762,276;759,243;752,211;739,181;721,151;699,123;676,101;653,83;628,66;602,51;574,38;544,27;513,17;481,10;448,4;415,1;381,0" o:connectangles="0,0,0,0,0,0,0,0,0,0,0,0,0,0,0,0,0,0,0,0,0,0,0,0,0,0,0,0,0,0,0,0,0,0,0,0,0,0,0,0,0,0,0,0,0,0,0,0,0,0,0,0,0,0,0,0,0,0,0"/>
                  </v:shape>
                  <v:shape id="Freeform 1429198" o:spid="_x0000_s1103" style="position:absolute;left:535;top:311;width:742;height:530;visibility:visible;mso-wrap-style:square;v-text-anchor:top" coordsize="2225,15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ArKE8IA&#10;AADgAAAADwAAAGRycy9kb3ducmV2LnhtbERPTWsCMRC9F/ofwgi91axSSt0aRVqkvWoV8TYk083i&#10;ZpJuUt3++85B8Ph43/PlEDp1pj63kQ1MxhUoYhtdy42B3df68QVULsgOu8hk4I8yLBf3d3OsXbzw&#10;hs7b0igJ4VyjAV9KqrXO1lPAPI6JWLjv2AcsAvtGux4vEh46Pa2qZx2wZWnwmOjNkz1tf4OBn2Oy&#10;dp/WHjdBN8dT+HinfDDmYTSsXkEVGspNfHV/Opn/NJ1NZrJYDgkCvfg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QCsoTwgAAAOAAAAAPAAAAAAAAAAAAAAAAAJgCAABkcnMvZG93&#10;bnJldi54bWxQSwUGAAAAAAQABAD1AAAAhwMAAAAA&#10;" path="m2225,796r-2,41l2220,877r-8,40l2201,956r-11,39l2174,1032r-16,36l2137,1104r-22,37l2090,1174r-27,34l2035,1240r-31,31l1970,1301r-35,29l1899,1358r-39,27l1819,1409r-41,24l1734,1455r-45,21l1642,1495r-48,18l1545,1528r-50,14l1443,1555r-53,12l1336,1575r-54,7l1226,1588r-57,2l1112,1591r-33,l1045,1590r-32,-2l979,1586r-32,-4l915,1579r-33,-4l850,1568r-32,-5l787,1557r-31,-8l725,1541r-31,-9l664,1523r-30,-9l605,1504r-29,-12l548,1480r-29,-11l492,1456r-27,-14l439,1429r-26,-16l388,1399r-25,-16l338,1367r-23,-17l292,1333r-22,-18l249,1297r-22,-19l208,1258r-25,-26l160,1206r-22,-27l119,1152,99,1124,83,1097,67,1067,53,1039,41,1009,30,979,21,949,13,920,8,889,4,858,1,827,,796,1,765,4,734,8,703r5,-31l21,642r9,-30l41,583,53,553,67,524,83,495,99,468r20,-29l138,412r22,-27l183,359r25,-26l227,314r22,-20l270,276r22,-18l315,241r23,-16l363,208r25,-16l413,178r26,-15l465,150r27,-14l519,123r29,-12l576,99,605,88,634,77r30,-9l694,59r31,-9l756,43r31,-8l818,28r32,-5l882,17r33,-4l947,9,979,5r34,-1l1045,1,1079,r33,l1146,r34,1l1212,4r33,1l1278,9r33,4l1344,17r32,6l1407,28r32,7l1470,43r31,7l1531,59r31,9l1592,77r29,11l1650,99r28,12l1707,123r27,13l1761,150r26,13l1813,178r25,14l1863,208r25,17l1911,241r23,17l1956,276r21,18l1999,314r19,19l2043,359r23,26l2088,412r19,27l2127,468r16,27l2159,524r13,29l2185,583r10,29l2204,642r8,30l2217,703r4,31l2223,765r2,31xe" fillcolor="green" stroked="f">
                    <v:path arrowok="t" o:connecttype="custom" o:connectlocs="740,292;730,331;713,368;688,402;657,433;620,461;578,485;532,504;481,518;428,527;371,530;338,529;305,526;273,521;242,513;211,504;183,493;155,480;129,466;105,450;83,432;61,410;40,384;22,355;10,326;3,296;0,265;3,234;10,204;22,175;40,146;61,120;83,98;105,80;129,64;155,50;183,37;211,26;242,17;273,9;305,4;338,1;371,0;404,1;437,4;469,9;501,17;531,26;560,37;587,50;613,64;637,80;659,98;681,120;703,146;720,175;732,204;739,234;742,265" o:connectangles="0,0,0,0,0,0,0,0,0,0,0,0,0,0,0,0,0,0,0,0,0,0,0,0,0,0,0,0,0,0,0,0,0,0,0,0,0,0,0,0,0,0,0,0,0,0,0,0,0,0,0,0,0,0,0,0,0,0,0"/>
                  </v:shape>
                  <v:shape id="Freeform 1429199" o:spid="_x0000_s1104" style="position:absolute;left:510;top:765;width:626;height:247;visibility:visible;mso-wrap-style:square;v-text-anchor:top" coordsize="1876,7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oNSJ8YA&#10;AADgAAAADwAAAGRycy9kb3ducmV2LnhtbERPW2vCMBR+H+w/hDPwZWiqOLGdUWRT2PYyvG2vZ82x&#10;LSYnpYm2+/dmMPDx47vPFp014kKNrxwrGA4SEMS50xUXCva7dX8KwgdkjcYxKfglD4v5/d0MM+1a&#10;3tBlGwoRQ9hnqKAMoc6k9HlJFv3A1cSRO7rGYoiwKaRusI3h1shRkkykxYpjQ4k1vZSUn7Znq+CT&#10;f+zHeTU1q+/D8euxejLv7etBqd5Dt3wGEagLN/G/+03H+eNROkxT+DsUEcj5F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oNSJ8YAAADgAAAADwAAAAAAAAAAAAAAAACYAgAAZHJz&#10;L2Rvd25yZXYueG1sUEsFBgAAAAAEAAQA9QAAAIsDAAAAAA==&#10;" path="m1800,8r-5,-3l1788,2r-5,-1l1778,1,1772,r-6,1l1761,1r-5,1l1073,213r-9,4l1055,223r-7,7l1042,240r-6,10l1033,262r-3,14l1029,290r,l1029,290r,l1029,290r,l1011,297r-21,8l969,312r-23,9l924,329r-23,9l878,346r-22,9l834,363r-20,8l795,377r-17,6l763,389r-12,5l741,398r-7,2l614,381,,569,150,740,776,548r-3,-72l1062,409r4,4l1070,420r4,5l1079,430r3,3l1084,435r2,1l1088,439r,l1088,439r,l1089,439r8,6l1106,452r9,4l1124,457r,l1126,457r,l1126,457r5,1l1137,458r5,-1l1148,456,1831,245r10,-4l1849,235r8,-8l1863,217r9,-23l1876,165r-2,-31l1867,102r-5,-16l1854,71r-6,-14l1839,44r-9,-12l1821,23r-11,-9l1800,8xe" fillcolor="black" stroked="f">
                    <v:path arrowok="t" o:connecttype="custom" o:connectlocs="599,2;595,0;591,0;588,0;358,71;352,74;348,80;345,87;343,97;343,97;343,97;337,99;323,104;308,110;293,115;278,121;265,126;255,130;247,133;205,127;50,247;258,159;356,138;358,142;361,145;362,146;363,147;363,147;366,149;372,152;375,153;376,153;377,153;381,153;611,82;617,78;622,72;626,55;623,34;619,24;614,15;608,8;601,3" o:connectangles="0,0,0,0,0,0,0,0,0,0,0,0,0,0,0,0,0,0,0,0,0,0,0,0,0,0,0,0,0,0,0,0,0,0,0,0,0,0,0,0,0,0,0"/>
                  </v:shape>
                  <v:shape id="Freeform 1429200" o:spid="_x0000_s1105" style="position:absolute;left:1066;top:782;width:35;height:66;visibility:visible;mso-wrap-style:square;v-text-anchor:top" coordsize="106,1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o2srMkA&#10;AADgAAAADwAAAGRycy9kb3ducmV2LnhtbESPYUvDMBCGvw/8D+EEv7l0U8R1y4ZUxYGgrhuMfTua&#10;a1NsLiWJW/fvjSDs48N773N3i9VgO3EkH1rHCibjDARx5XTLjYLd9vX2EUSIyBo7x6TgTAFWy6vR&#10;AnPtTryhYxkbkSQcclRgYuxzKUNlyGIYu544ZbXzFmNC30jt8ZTktpPTLHuQFltOGwz2VBiqvssf&#10;q+BQfOzvnutdod9k+fX5svG18e9K3VwPT3MQkYZ4Gf5vr3U6/346S1b4eygRyOUv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bo2srMkAAADgAAAADwAAAAAAAAAAAAAAAACYAgAA&#10;ZHJzL2Rvd25yZXYueG1sUEsFBgAAAAAEAAQA9QAAAI4DAAAAAA==&#10;" path="m41,3r9,5l58,16r8,9l73,34r7,11l86,57r5,13l97,84r7,31l106,145r-6,24l91,189r-33,9l63,176r3,-25l63,124,57,96,51,82,46,69,40,57,33,45,26,35,18,26,9,17,,11,33,r3,1l37,1r3,l41,3xe" fillcolor="#bfdbff" stroked="f">
                    <v:path arrowok="t" o:connecttype="custom" o:connectlocs="14,1;17,3;19,5;22,8;24,11;26,15;28,19;30,23;32,28;34,38;35,48;33,56;30,63;19,66;21,59;22,50;21,41;19,32;17,27;15,23;13,19;11,15;9,12;6,9;3,6;0,4;11,0;12,0;12,0;13,0;14,1" o:connectangles="0,0,0,0,0,0,0,0,0,0,0,0,0,0,0,0,0,0,0,0,0,0,0,0,0,0,0,0,0,0,0"/>
                  </v:shape>
                  <v:shape id="Freeform 1429201" o:spid="_x0000_s1106" style="position:absolute;left:886;top:788;width:195;height:115;visibility:visible;mso-wrap-style:square;v-text-anchor:top" coordsize="585,3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j+JF8cA&#10;AADgAAAADwAAAGRycy9kb3ducmV2LnhtbERPXWvCMBR9H/gfwhX2NlOLDO2MIhtjY8wHdRv4dm2u&#10;bbS5KU1mO3/9Igg+Hs73dN7ZSpyo8caxguEgAUGcO224UPC1eX0Yg/ABWWPlmBT8kYf5rHc3xUy7&#10;lld0WodCxBD2GSooQ6gzKX1ekkU/cDVx5PausRgibAqpG2xjuK1kmiSP0qLh2FBiTc8l5cf1r1Uw&#10;Wpiz/5nsP8kc3s7L3RZf2u8Ppe773eIJRKAu3MRX97uO80fpJE2GcDkUEcjZ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4/iRfHAAAA4AAAAA8AAAAAAAAAAAAAAAAAmAIAAGRy&#10;cy9kb3ducmV2LnhtbFBLBQYAAAAABAAEAPUAAACMAwAAAAA=&#10;" path="m57,346r5,-23l64,299,61,272,56,244,51,230,45,217,39,206,33,194,25,184,17,173,9,166,,158,513,r3,l518,2r2,l522,3r9,5l539,14r8,10l554,33r7,11l567,56r6,13l578,83r6,32l585,145r-3,24l571,188,57,346xe" fillcolor="#846828" stroked="f">
                    <v:path arrowok="t" o:connecttype="custom" o:connectlocs="19,115;21,107;21,99;20,90;19,81;17,76;15,72;13,68;11,64;8,61;6,57;3,55;0,53;171,0;172,0;173,1;173,1;174,1;177,3;180,5;182,8;185,11;187,15;189,19;191,23;193,28;195,38;195,48;194,56;190,62;19,115" o:connectangles="0,0,0,0,0,0,0,0,0,0,0,0,0,0,0,0,0,0,0,0,0,0,0,0,0,0,0,0,0,0,0"/>
                  </v:shape>
                  <v:shape id="Freeform 1429202" o:spid="_x0000_s1107" style="position:absolute;left:543;top:864;width:343;height:123;visibility:visible;mso-wrap-style:square;v-text-anchor:top" coordsize="1030,3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zvni8QA&#10;AADgAAAADwAAAGRycy9kb3ducmV2LnhtbERPy4rCMBTdD/gP4QqzGTS1yKDVKCoMOBvBN+4uze0D&#10;m5vSZLT+vREGXB7OezpvTSVu1LjSsoJBPwJBnFpdcq7gsP/pjUA4j6yxskwKHuRgPut8TDHR9s5b&#10;uu18LkIIuwQVFN7XiZQuLcig69uaOHCZbQz6AJtc6gbvIdxUMo6ib2mw5NBQYE2rgtLr7s8oWG1G&#10;mT7/DuWpbJfV1/FyzLbrgVKf3XYxAeGp9W/xv3utw/xhPI6jGF6HAgI5e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c754vEAAAA4AAAAA8AAAAAAAAAAAAAAAAAmAIAAGRycy9k&#10;b3ducmV2LnhtbFBLBQYAAAAABAAEAPUAAACJAwAAAAA=&#10;" path="m1025,34r-7,-15l1012,9r-7,-7l1001,,640,134,520,115,,273r102,97l641,205r6,-21l646,159r12,-4l1026,80r3,-4l1030,67r-1,-16l1025,34xe" fillcolor="#b5e0ff" stroked="f">
                    <v:path arrowok="t" o:connecttype="custom" o:connectlocs="341,11;339,6;337,3;335,1;333,0;213,45;173,38;0,91;34,123;213,68;215,61;215,53;219,52;342,27;343,25;343,22;343,17;341,11" o:connectangles="0,0,0,0,0,0,0,0,0,0,0,0,0,0,0,0,0,0"/>
                  </v:shape>
                  <v:shape id="Freeform 1429203" o:spid="_x0000_s1108" style="position:absolute;left:864;top:845;width:34;height:63;visibility:visible;mso-wrap-style:square;v-text-anchor:top" coordsize="103,1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Lqi8sYA&#10;AADgAAAADwAAAGRycy9kb3ducmV2LnhtbERPz2vCMBS+D/wfwhN2m6mdK64zigiChx1mpwdvb82z&#10;7WxeSpNq/O+XwWDHj+/3YhVMK67Uu8aygukkAUFcWt1wpeDwuX2ag3AeWWNrmRTcycFqOXpYYK7t&#10;jfd0LXwlYgi7HBXU3ne5lK6syaCb2I44cmfbG/QR9pXUPd5iuGllmiSZNNhwbKixo01N5aUYjIJd&#10;cPvTF2WDfa9ejva72Mw+znelHsdh/QbCU/D/4j/3Tsf5s/Q1TZ7h91BEIJc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Lqi8sYAAADgAAAADwAAAAAAAAAAAAAAAACYAgAAZHJz&#10;L2Rvd25yZXYueG1sUEsFBgAAAAAEAAQA9QAAAIsDAAAAAA==&#10;" path="m42,4l33,,26,,18,1,11,7,7,12,5,18,2,26,,35r,1l,36r,2l,39,13,34r9,-3l27,28r2,-1l36,26r6,l48,27r6,3l64,39,75,50r9,16l90,83r4,18l95,118r-2,15l89,146r-5,5l76,156r-6,4l67,162,53,182r,l51,181r-1,-1l50,180r4,2l58,184r4,2l66,187r4,2l73,189r3,l80,189,93,177r9,-24l103,120,95,80,91,67,86,56,80,44,73,34,66,25,58,16,50,9,42,4xe" fillcolor="#b5e0ff" stroked="f">
                    <v:path arrowok="t" o:connecttype="custom" o:connectlocs="14,1;11,0;9,0;6,0;4,2;2,4;2,6;1,9;0,12;0,12;0,12;0,13;0,13;4,11;7,10;9,9;10,9;12,9;14,9;16,9;18,10;21,13;25,17;28,22;30,28;31,34;31,39;31,44;29,49;28,50;25,52;23,53;22,54;17,61;17,61;17,60;17,60;17,60;18,61;19,61;20,62;22,62;23,63;24,63;25,63;26,63;31,59;34,51;34,40;31,27;30,22;28,19;26,15;24,11;22,8;19,5;17,3;14,1" o:connectangles="0,0,0,0,0,0,0,0,0,0,0,0,0,0,0,0,0,0,0,0,0,0,0,0,0,0,0,0,0,0,0,0,0,0,0,0,0,0,0,0,0,0,0,0,0,0,0,0,0,0,0,0,0,0,0,0,0,0"/>
                  </v:shape>
                  <v:shape id="Freeform 1429204" o:spid="_x0000_s1109" style="position:absolute;left:573;top:938;width:186;height:60;visibility:visible;mso-wrap-style:square;v-text-anchor:top" coordsize="557,1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zds08UA&#10;AADgAAAADwAAAGRycy9kb3ducmV2LnhtbERPy2oCMRTdF/oP4Rbc1aTjUKZTo5SC6MIuqtJ2eZnc&#10;edDJzZBEHf++EYQuD+c9X462FyfyoXOs4WmqQBBXznTcaDjsV48FiBCRDfaOScOFAiwX93dzLI07&#10;8yeddrERKYRDiRraGIdSylC1ZDFM3UCcuNp5izFB30jj8ZzCbS8zpZ6lxY5TQ4sDvbdU/e6OVkPx&#10;cXCk9qv1hfO6/vopZrT131pPHsa3VxCRxvgvvrk3Js3Ps5dM5XA9lBDIx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zN2zTxQAAAOAAAAAPAAAAAAAAAAAAAAAAAJgCAABkcnMv&#10;ZG93bnJldi54bWxQSwUGAAAAAAQABAD1AAAAigMAAAAA&#10;" path="m13,166l557,r,9l,180,13,166xe" fillcolor="#d8e0ff" stroked="f">
                    <v:path arrowok="t" o:connecttype="custom" o:connectlocs="4,55;186,0;186,3;0,60;4,55" o:connectangles="0,0,0,0,0"/>
                  </v:shape>
                  <v:shape id="Freeform 1429205" o:spid="_x0000_s1110" style="position:absolute;left:528;top:957;width:44;height:43;visibility:visible;mso-wrap-style:square;v-text-anchor:top" coordsize="133,1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5mD68MA&#10;AADgAAAADwAAAGRycy9kb3ducmV2LnhtbERPXWvCMBR9H/gfwh3sbaYrs7jOKCKOKfig3fZ+ae6a&#10;YnNTmkyzf28EwcfD+Z4tou3EiQbfOlbwMs5AENdOt9wo+P76eJ6C8AFZY+eYFPyTh8V89DDDUrsz&#10;H+hUhUakEPYlKjAh9KWUvjZk0Y9dT5y4XzdYDAkOjdQDnlO47WSeZYW02HJqMNjTylB9rP6sgs+u&#10;qJt1ddzutdwW3sTdPv54pZ4e4/IdRKAY7uKbe6PT/Nf8Lc8mcD2UEMj5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5mD68MAAADgAAAADwAAAAAAAAAAAAAAAACYAgAAZHJzL2Rv&#10;d25yZXYueG1sUEsFBgAAAAAEAAQA9QAAAIgDAAAAAA==&#10;" path="m,8l26,,133,101r-27,28l,8xe" fillcolor="#d8f7ff" stroked="f">
                    <v:path arrowok="t" o:connecttype="custom" o:connectlocs="0,3;9,0;44,34;35,43;0,3" o:connectangles="0,0,0,0,0"/>
                  </v:shape>
                  <v:shape id="Freeform 1429206" o:spid="_x0000_s1111" style="position:absolute;left:1085;top:775;width:41;height:67;visibility:visible;mso-wrap-style:square;v-text-anchor:top" coordsize="123,2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EOfjMQA&#10;AADgAAAADwAAAGRycy9kb3ducmV2LnhtbERPy2rCQBTdF/yH4Qrd1YlBgk0dRRQhlHSh9QOumZsH&#10;zdwJmcmjf98pFLo8nPfuMJtWjNS7xrKC9SoCQVxY3XCl4P55edmCcB5ZY2uZFHyTg8N+8bTDVNuJ&#10;rzTefCVCCLsUFdTed6mUrqjJoFvZjjhwpe0N+gD7SuoepxBuWhlHUSINNhwaauzoVFPxdRuMgnOe&#10;5x8Db69nnWeXwXflg95LpZ6X8/ENhKfZ/4v/3JkO8zfxaxwl8HsoIJD7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BDn4zEAAAA4AAAAA8AAAAAAAAAAAAAAAAAmAIAAGRycy9k&#10;b3ducmV2LnhtbFBLBQYAAAAABAAEAPUAAACJAwAAAAA=&#10;" path="m99,188l57,201r5,-22l64,153,62,127,55,99,50,85,45,72,39,59,32,47,24,37,17,28,9,19,,12,41,r5,l51,r6,1l62,3r8,6l77,15r8,9l93,33r6,10l106,55r5,12l115,80r8,40l121,152r-9,24l99,188xe" fillcolor="#846828" stroked="f">
                    <v:path arrowok="t" o:connecttype="custom" o:connectlocs="33,63;19,67;21,60;21,51;21,42;18,33;17,28;15,24;13,20;11,16;8,12;6,9;3,6;0,4;14,0;15,0;17,0;19,0;21,1;23,3;26,5;28,8;31,11;33,14;35,18;37,22;38,27;41,40;40,51;37,59;33,63" o:connectangles="0,0,0,0,0,0,0,0,0,0,0,0,0,0,0,0,0,0,0,0,0,0,0,0,0,0,0,0,0,0,0"/>
                  </v:shape>
                  <v:shape id="Freeform 1429207" o:spid="_x0000_s1112" style="position:absolute;left:536;top:591;width:379;height:152;visibility:visible;mso-wrap-style:square;v-text-anchor:top" coordsize="1136,45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E9ahMQA&#10;AADgAAAADwAAAGRycy9kb3ducmV2LnhtbERPy4rCMBTdC/5DuIIbmaYWUacaRQRRGDc+FrO801zb&#10;YnNTmljr308GBlweznu57kwlWmpcaVnBOIpBEGdWl5wruF52H3MQziNrrCyTghc5WK/6vSWm2j75&#10;RO3Z5yKEsEtRQeF9nUrpsoIMusjWxIG72cagD7DJpW7wGcJNJZM4nkqDJYeGAmvaFpTdzw+j4DLa&#10;b+3X3KK/vibHn/33Y9SFcjUcdJsFCE+df4v/3Qcd5k+SzySewd+hgECu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RPWoTEAAAA4AAAAA8AAAAAAAAAAAAAAAAAmAIAAGRycy9k&#10;b3ducmV2LnhtbFBLBQYAAAAABAAEAPUAAACJAwAAAAA=&#10;" path="m,l2,23,5,46,9,68r5,23l19,113r8,22l34,157r8,22l706,457,1136,218,335,45,,xe" fillcolor="#00000a" stroked="f">
                    <v:path arrowok="t" o:connecttype="custom" o:connectlocs="0,0;1,8;2,15;3,23;5,30;6,38;9,45;11,52;14,60;236,152;379,73;112,15;0,0" o:connectangles="0,0,0,0,0,0,0,0,0,0,0,0,0"/>
                  </v:shape>
                  <v:shape id="Freeform 1429208" o:spid="_x0000_s1113" style="position:absolute;left:799;top:547;width:447;height:151;visibility:visible;mso-wrap-style:square;v-text-anchor:top" coordsize="1339,4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SCzzsQA&#10;AADgAAAADwAAAGRycy9kb3ducmV2LnhtbERPTUsDMRC9C/0PYQrebOIiomvT0haKHkRxK4i3YTNu&#10;VjeTsInt+u+dg+Dx8b6X6ykM6khj7iNbuFwYUMRtdD13Fl4P+4sbULkgOxwik4UfyrBezc6WWLt4&#10;4hc6NqVTEsK5Rgu+lFRrnVtPAfMiJmLhPuIYsAgcO+1GPEl4GHRlzLUO2LM0eEy089R+Nd/BwnPq&#10;m0+zf7x/j2+hS5unrTs4b+35fNrcgSo0lX/xn/vByfyr6rYyslgOCQK9+g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Egs87EAAAA4AAAAA8AAAAAAAAAAAAAAAAAmAIAAGRycy9k&#10;b3ducmV2LnhtbFBLBQYAAAAABAAEAPUAAACJAwAAAAA=&#10;" path="m1339,406l618,179r-11,-8l597,162r-13,-9l571,144r-15,-9l540,125r-15,-9l507,105,486,94,465,82,445,72,424,62,405,53,385,43,366,34,348,27,331,20,314,15,299,10,284,6,272,2,261,1,251,r-8,l204,3r,l12,20,2,24,,32,7,42,20,58,40,74,67,94r34,21l140,138r14,8l167,153r14,8l195,167r13,8l222,182r15,6l250,195r14,6l277,206r13,7l301,217r12,5l325,226r11,3l346,233r10,3l365,239r7,1l380,242r7,l393,244r5,l403,244,595,227r,l595,227r,l595,227r9,-1l1306,454r9,-11l1323,431r8,-12l1339,406xe" fillcolor="black" stroked="f">
                    <v:path arrowok="t" o:connecttype="custom" o:connectlocs="206,60;199,54;191,48;180,42;169,35;155,27;142,21;129,14;116,9;105,5;95,2;87,0;81,0;68,1;1,8;2,14;13,25;34,38;51,49;60,54;69,58;79,63;88,67;97,71;104,74;112,76;119,78;124,80;129,80;133,81;199,76;199,76;199,76;436,151;442,143;447,135" o:connectangles="0,0,0,0,0,0,0,0,0,0,0,0,0,0,0,0,0,0,0,0,0,0,0,0,0,0,0,0,0,0,0,0,0,0,0,0"/>
                  </v:shape>
                  <v:shape id="Freeform 1429209" o:spid="_x0000_s1114" style="position:absolute;left:940;top:472;width:386;height:258;visibility:visible;mso-wrap-style:square;v-text-anchor:top" coordsize="1157,7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0+/kcYA&#10;AADgAAAADwAAAGRycy9kb3ducmV2LnhtbERPz0/CMBS+m/g/NI+Em3QsamRSCAFJ5CRDD3p7WZ/r&#10;tH1d1gKDv56amHD88v2ezntnxYG60HhWMB5lIIgrrxuuFXy8r++eQISIrNF6JgUnCjCf3d5MsdD+&#10;yCUddrEWKYRDgQpMjG0hZagMOQwj3xIn7tt3DmOCXS11h8cU7qzMs+xROmw4NRhsaWmo+t3tnYLP&#10;0rbVW7215qWMy31z/nr4WW2UGg76xTOISH28iv/drzrNv88neTaBv0MJgZxd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0+/kcYAAADgAAAADwAAAAAAAAAAAAAAAACYAgAAZHJz&#10;L2Rvd25yZXYueG1sUEsFBgAAAAAEAAQA9QAAAIsDAAAAAA==&#10;" path="m1110,624r1,1l545,285r3,-29l548,225r-4,-33l537,159,526,121,510,88,493,59,474,35,453,17,433,5,411,,390,1,334,15r,l334,15,60,89,41,98,26,113,14,134,5,161,1,191,,225r4,36l11,299r8,25l28,347r10,22l51,390r13,18l77,423r14,13l107,447r6,4l120,453r8,3l134,457r7,l147,457r6,l160,456,434,382r,l434,382r,l434,382r,l447,380r598,387l1045,767r1,l1054,770r8,2l1069,774r8,1l1085,775r8,-1l1100,772r8,-2l1115,767r7,-4l1128,758r6,-5l1139,748r4,-7l1147,735r4,-7l1156,713r1,-14l1156,683r-4,-15l1146,655r-11,-13l1124,631r-14,-7xe" fillcolor="black" stroked="f">
                    <v:path arrowok="t" o:connecttype="custom" o:connectlocs="371,208;183,85;181,64;175,40;164,20;151,6;137,0;111,5;111,5;14,33;5,45;0,64;1,87;6,108;13,123;21,136;30,145;38,150;43,152;47,152;51,152;145,127;145,127;145,127;149,127;349,255;352,256;357,258;362,258;367,257;372,255;376,252;380,249;383,245;386,237;386,227;382,218;375,210" o:connectangles="0,0,0,0,0,0,0,0,0,0,0,0,0,0,0,0,0,0,0,0,0,0,0,0,0,0,0,0,0,0,0,0,0,0,0,0,0,0"/>
                  </v:shape>
                  <v:shape id="Freeform 1429210" o:spid="_x0000_s1115" style="position:absolute;left:1067;top:477;width:50;height:87;visibility:visible;mso-wrap-style:square;v-text-anchor:top" coordsize="150,2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ykysMA&#10;AADgAAAADwAAAGRycy9kb3ducmV2LnhtbERP3UrDMBS+F3yHcATvXLqiMrtlQ4SpCEOsfYBDc5YG&#10;m5OSxK2+vedC8PLj+9/s5jCqE6XsIxtYLipQxH20np2B7nN/swKVC7LFMTIZ+KEMu+3lxQYbG8/8&#10;Qae2OCUhnBs0MJQyNVrnfqCAeREnYuGOMQUsApPTNuFZwsOo66q61wE9S8OAEz0N1H+138GA04f9&#10;oUu5cy/ueXxr0b+v7rwx11fz4xpUobn8i//cr1bm39YP9VIuyCFBoL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dykysMAAADgAAAADwAAAAAAAAAAAAAAAACYAgAAZHJzL2Rv&#10;d25yZXYueG1sUEsFBgAAAAAEAAQA9QAAAIgDAAAAAA==&#10;" path="m13,1l30,,48,6,66,18,84,36r17,22l115,85r14,30l139,147r7,30l150,205r,28l147,259,114,239r-2,-21l110,197r-4,-20l102,156,94,131,85,107,75,85,62,64,49,46,36,31,22,18,6,7,5,6,4,6,1,6,,5,13,1xe" fillcolor="#754200" stroked="f">
                    <v:path arrowok="t" o:connecttype="custom" o:connectlocs="4,0;10,0;16,2;22,6;28,12;34,19;38,29;43,39;46,49;49,59;50,69;50,78;49,87;38,80;37,73;37,66;35,59;34,52;31,44;28,36;25,29;21,21;16,15;12,10;7,6;2,2;2,2;1,2;0,2;0,2;4,0" o:connectangles="0,0,0,0,0,0,0,0,0,0,0,0,0,0,0,0,0,0,0,0,0,0,0,0,0,0,0,0,0,0,0"/>
                  </v:shape>
                  <v:shape id="Freeform 1429211" o:spid="_x0000_s1116" style="position:absolute;left:992;top:482;width:107;height:128;visibility:visible;mso-wrap-style:square;v-text-anchor:top" coordsize="321,38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rF4vMQA&#10;AADgAAAADwAAAGRycy9kb3ducmV2LnhtbERPTWvCQBC9F/oflin0IrpJEKnRVVppofRQ0Op9yI5J&#10;anY2ZLZJ/PduodDj432vt6NrVE+d1J4NpLMEFHHhbc2lgePX2/QJlARki41nMnAlge3m/m6NufUD&#10;76k/hFLFEJYcDVQhtLnWUlTkUGa+JY7c2XcOQ4RdqW2HQwx3jc6SZKEd1hwbKmxpV1FxOfw4Ax87&#10;dxq8/ZZr8yqXtp/IC3+KMY8P4/MKVKAx/Iv/3O82zp9nyyxN4fdQRKA3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axeLzEAAAA4AAAAA8AAAAAAAAAAAAAAAAAmAIAAGRycy9k&#10;b3ducmV2LnhtbFBLBQYAAAAABAAEAPUAAACJAwAAAAA=&#10;" path="m182,151r-12,6l160,165r-9,10l144,188r-6,25l139,236r11,20l166,268r-1,-1l271,336,89,383r1,-1l91,381r,-1l93,378r14,-35l112,301r-1,-48l101,203,93,175,82,150,71,126,58,106,45,88,31,72,15,60,,51,185,1,188,r6,l199,r4,1l208,2r5,2l218,6r5,3l236,18r13,13l262,45r12,17l284,81r10,21l303,124r7,23l314,164r4,15l320,196r1,17l219,152r,l218,152r-8,-2l200,148r-9,l182,151xe" fillcolor="#754200" stroked="f">
                    <v:path arrowok="t" o:connecttype="custom" o:connectlocs="61,50;57,52;53,55;50,58;48,63;46,71;46,79;50,86;55,90;55,89;90,112;30,128;30,128;30,127;30,127;31,126;36,115;37,101;37,85;34,68;31,58;27,50;24,42;19,35;15,29;10,24;5,20;0,17;62,0;63,0;65,0;66,0;68,0;69,1;71,1;73,2;74,3;79,6;83,10;87,15;91,21;95,27;98,34;101,41;103,49;105,55;106,60;107,66;107,71;73,51;73,51;73,51;70,50;67,49;64,49;61,50" o:connectangles="0,0,0,0,0,0,0,0,0,0,0,0,0,0,0,0,0,0,0,0,0,0,0,0,0,0,0,0,0,0,0,0,0,0,0,0,0,0,0,0,0,0,0,0,0,0,0,0,0,0,0,0,0,0,0,0"/>
                  </v:shape>
                  <v:shape id="Freeform 1429212" o:spid="_x0000_s1117" style="position:absolute;left:976;top:502;width:47;height:112;visibility:visible;mso-wrap-style:square;v-text-anchor:top" coordsize="142,3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xxEl8MA&#10;AADgAAAADwAAAGRycy9kb3ducmV2LnhtbERPy4rCMBTdD/gP4QruxrRFRKtRRBTcyOADdHlprm2x&#10;ualN1Pr3E0FweTjv6bw1lXhQ40rLCuJ+BII4s7rkXMHxsP4dgXAeWWNlmRS8yMF81vmZYqrtk3f0&#10;2PtchBB2KSoovK9TKV1WkEHXtzVx4C62MegDbHKpG3yGcFPJJIqG0mDJoaHAmpYFZdf93SgYyHNk&#10;r4fc34Z/2S5ebcvtabxUqtdtFxMQnlr/FX/cGx3mD5JxEifwPhQQyNk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xxEl8MAAADgAAAADwAAAAAAAAAAAAAAAACYAgAAZHJzL2Rv&#10;d25yZXYueG1sUEsFBgAAAAAEAAQA9QAAAIgDAAAAAA==&#10;" path="m102,156l94,131,85,106,75,84,62,64,49,46,36,30,22,17,6,7,5,6,4,4,1,4,,3,5,2,22,,40,7,58,19,76,37,93,59r14,27l121,115r11,33l141,194r1,44l137,278r-12,31l119,318r-7,8l103,331r-9,4l90,336r16,-33l114,259r-2,-49l102,156xe" fillcolor="#754200" stroked="f">
                    <v:path arrowok="t" o:connecttype="custom" o:connectlocs="34,52;31,44;28,35;25,28;21,21;16,15;12,10;7,6;2,2;2,2;1,1;0,1;0,1;2,1;7,0;13,2;19,6;25,12;31,20;35,29;40,38;44,49;47,65;47,79;45,93;41,103;39,106;37,109;34,110;31,112;30,112;35,101;38,86;37,70;34,52" o:connectangles="0,0,0,0,0,0,0,0,0,0,0,0,0,0,0,0,0,0,0,0,0,0,0,0,0,0,0,0,0,0,0,0,0,0,0"/>
                  </v:shape>
                  <v:shape id="Freeform 1429213" o:spid="_x0000_s1118" style="position:absolute;left:947;top:506;width:60;height:112;visibility:visible;mso-wrap-style:square;v-text-anchor:top" coordsize="182,3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1ON68QA&#10;AADgAAAADwAAAGRycy9kb3ducmV2LnhtbERPW2vCMBR+H+w/hDPwTVOr89IZRURhgg/efsCxOUvL&#10;mpOuidr9ezMQ9vjx3WeL1lbiRo0vHSvo9xIQxLnTJRsF59OmOwHhA7LGyjEp+CUPi/nrywwz7e58&#10;oNsxGBFD2GeooAihzqT0eUEWfc/VxJH7co3FEGFjpG7wHsNtJdMkGUmLJceGAmtaFZR/H69WgUVd&#10;XtLL9n1tyPys9+Md2+VEqc5bu/wAEagN/+Kn+1PH+cN0mvYH8HcoIpDz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NTjevEAAAA4AAAAA8AAAAAAAAAAAAAAAAAmAIAAGRycy9k&#10;b3ducmV2LnhtbFBLBQYAAAAABAAEAPUAAACJAwAAAAA=&#10;" path="m97,327l84,318,71,305,58,291,47,274,36,255,26,236,17,214,10,190,3,157,,124,,93,3,66,9,43,19,24,31,9,47,2,50,r6,l61,r5,l70,2r5,2l80,7r5,2l98,18r13,13l124,46r12,16l146,82r10,19l165,123r7,23l180,180r2,32l182,243r-2,27l173,294r-10,19l151,327r-15,8l132,336r-5,l122,336r-4,-1l112,334r-5,-2l102,330r-5,-3xe" fillcolor="#b29670" stroked="f">
                    <v:path arrowok="t" o:connecttype="custom" o:connectlocs="32,109;28,106;23,102;19,97;15,91;12,85;9,79;6,71;3,63;1,52;0,41;0,31;1,22;3,14;6,8;10,3;15,1;16,0;18,0;20,0;22,0;23,1;25,1;26,2;28,3;32,6;37,10;41,15;45,21;48,27;51,34;54,41;57,49;59,60;60,71;60,81;59,90;57,98;54,104;50,109;45,112;44,112;42,112;40,112;39,112;37,111;35,111;34,110;32,109" o:connectangles="0,0,0,0,0,0,0,0,0,0,0,0,0,0,0,0,0,0,0,0,0,0,0,0,0,0,0,0,0,0,0,0,0,0,0,0,0,0,0,0,0,0,0,0,0,0,0,0,0"/>
                  </v:shape>
                  <v:shape id="Freeform 1429214" o:spid="_x0000_s1119" style="position:absolute;left:1044;top:537;width:277;height:187;visibility:visible;mso-wrap-style:square;v-text-anchor:top" coordsize="831,5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FVjMkA&#10;AADgAAAADwAAAGRycy9kb3ducmV2LnhtbESPT2vCQBDF7wW/wzJCL1I3BqkaXaUtBoR6aVo8D9lp&#10;EpqdDdnNH/vpu4LQwxx+vDdv3uwOo6lFT62rLCtYzCMQxLnVFRcKvj7TpzUI55E11pZJwZUcHPaT&#10;hx0m2g78QX3mCxFC2CWooPS+SaR0eUkG3dw2xEH7tq1BH7AtpG5xCOGmlnEUPUuDFYcLJTb0VlL+&#10;k3VGwea4One0qjl9lb/vlwxn6zBKPU7Hly0IT6P/N9+3TzrUX8abeLGE20OBQO7/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K5FVjMkAAADgAAAADwAAAAAAAAAAAAAAAACYAgAA&#10;ZHJzL2Rvd25yZXYueG1sUEsFBgAAAAAEAAQA9QAAAI4DAAAAAA==&#10;" path="m825,526r-5,10l812,544r-10,8l792,557r-7,1l780,559r-6,2l769,561r-7,l756,559r-6,-1l744,556,141,164r,l139,164,20,88r-1,l19,87,8,78,1,65,,48,5,31,10,21r8,-8l24,8,33,3,40,1,45,r6,1l57,3,792,445r,l793,445r10,6l812,459r8,9l825,479r4,11l831,503r-2,11l825,526xe" fillcolor="#754200" stroked="f">
                    <v:path arrowok="t" o:connecttype="custom" o:connectlocs="275,175;273,179;271,181;267,184;264,186;262,186;260,186;258,187;256,187;254,187;252,186;250,186;248,185;47,55;47,55;46,55;7,29;6,29;6,29;3,26;0,22;0,16;2,10;3,7;6,4;8,3;11,1;13,0;15,0;17,0;19,1;264,148;264,148;264,148;268,150;271,153;273,156;275,160;276,163;277,168;276,171;275,175" o:connectangles="0,0,0,0,0,0,0,0,0,0,0,0,0,0,0,0,0,0,0,0,0,0,0,0,0,0,0,0,0,0,0,0,0,0,0,0,0,0,0,0,0,0"/>
                  </v:shape>
                  <v:shape id="Freeform 1429215" o:spid="_x0000_s1120" style="position:absolute;left:1105;top:545;width:12;height:19;visibility:visible;mso-wrap-style:square;v-text-anchor:top" coordsize="38,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3FR5MQA&#10;AADgAAAADwAAAGRycy9kb3ducmV2LnhtbERPTU8CMRC9m/gfmjHxJl0aQF0oxJggngwi8TzZDtsN&#10;2+mmLcvCr7cmJh5f3vdiNbhW9BRi41nDeFSAIK68abjWsP9aPzyBiAnZYOuZNFwowmp5e7PA0vgz&#10;f1K/S7XIIRxL1GBT6kopY2XJYRz5jjhzBx8cpgxDLU3Acw53rVRFMZMOG84NFjt6tVQddyen4WhC&#10;eLxuCtdv3+zpIyo326tvre/vhpc5iERD+hf/ud9Nnj9Rz2o8hd9DGYFc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txUeTEAAAA4AAAAA8AAAAAAAAAAAAAAAAAmAIAAGRycy9k&#10;b3ducmV2LnhtbFBLBQYAAAAABAAEAPUAAACJAwAAAAA=&#10;" path="m2,35l35,55,36,41,38,28r,-14l36,,,10r,6l2,22r,6l2,35xe" fillcolor="#491600" stroked="f">
                    <v:path arrowok="t" o:connecttype="custom" o:connectlocs="1,12;11,19;11,14;12,10;12,5;11,0;0,3;0,6;1,8;1,10;1,12" o:connectangles="0,0,0,0,0,0,0,0,0,0,0"/>
                  </v:shape>
                  <v:shape id="Freeform 1429216" o:spid="_x0000_s1121" style="position:absolute;left:1096;top:550;width:3;height:3;visibility:visible;mso-wrap-style:square;v-text-anchor:top" coordsize="9,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DcAOsQA&#10;AADgAAAADwAAAGRycy9kb3ducmV2LnhtbERPTUvDQBC9C/0PyxS82U2iRBu7LaVYUEHEKJ6H7DQJ&#10;ZmfD7thGf70rCB4f73u1mdygjhRi79lAvshAETfe9twaeHvdX9yAioJscfBMBr4owmY9O1thZf2J&#10;X+hYS6tSCMcKDXQiY6V1bDpyGBd+JE7cwQeHkmBotQ14SuFu0EWWldphz6mhw5F2HTUf9acz8CzX&#10;ewryfnh8+i6XD3Vu75pLMeZ8Pm1vQQlN8i/+c9/bNP+qWBZ5Cb+HEgK9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Q3ADrEAAAA4AAAAA8AAAAAAAAAAAAAAAAAmAIAAGRycy9k&#10;b3ducmV2LnhtbFBLBQYAAAAABAAEAPUAAACJAwAAAAA=&#10;" path="m9,8l8,5,8,4,8,1,8,,,3,9,8xe" fillcolor="#491600" stroked="f">
                    <v:path arrowok="t" o:connecttype="custom" o:connectlocs="3,3;3,2;3,2;3,0;3,0;0,1;3,3" o:connectangles="0,0,0,0,0,0,0"/>
                  </v:shape>
                  <v:shape id="Freeform 1429217" o:spid="_x0000_s1122" style="position:absolute;left:1025;top:559;width:51;height:45;visibility:visible;mso-wrap-style:square;v-text-anchor:top" coordsize="154,1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KNEQcUA&#10;AADgAAAADwAAAGRycy9kb3ducmV2LnhtbERPXWvCMBR9H/gfwhV8m6lFNq1GkQ1lQ0G0G75emmtb&#10;2tzUJtP6781gsMfD+Z4vO1OLK7WutKxgNIxAEGdWl5wr+ErXzxMQziNrrC2Tgjs5WC56T3NMtL3x&#10;ga5Hn4sQwi5BBYX3TSKlywoy6Ia2IQ7c2bYGfYBtLnWLtxBuahlH0Ys0WHJoKLCht4Ky6vhjFFwq&#10;k+7fd6fap9tsu6nKb/rs1koN+t1qBsJT5//Ff+4PHeaP42k8eoXfQwGBXD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Io0RBxQAAAOAAAAAPAAAAAAAAAAAAAAAAAJgCAABkcnMv&#10;ZG93bnJldi54bWxQSwUGAAAAAAQABAD1AAAAigMAAAAA&#10;" path="m154,91l66,35r1,1l58,30,51,22,44,12,40,,30,47,13,51r,23l11,95,7,115,,133,154,91xe" fillcolor="#491600" stroked="f">
                    <v:path arrowok="t" o:connecttype="custom" o:connectlocs="51,31;22,12;22,12;19,10;17,7;15,4;13,0;10,16;4,17;4,25;4,32;2,39;0,45;51,31" o:connectangles="0,0,0,0,0,0,0,0,0,0,0,0,0,0"/>
                  </v:shape>
                  <v:shape id="Freeform 1429218" o:spid="_x0000_s1123" style="position:absolute;left:1009;top:578;width:14;height:30;visibility:visible;mso-wrap-style:square;v-text-anchor:top" coordsize="43,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S81IscA&#10;AADgAAAADwAAAGRycy9kb3ducmV2LnhtbESPQU/CQBCF7yb+h82YeJMtjZpaWIiUmHBUQLhOukPb&#10;2J0t3YXWf+8cTDi+zHvfvDdfjq5VV+pD49nAdJKAIi69bbgysN99PGWgQkS22HomA78UYLm4v5tj&#10;bv3AX3TdxkoJhEOOBuoYu1zrUNbkMEx8Ryy3k+8dRpF9pW2Pg8Bdq9MkedUOG5YPNXZU1FT+bC9O&#10;KMfz4XvFm/Uhu3xyNujiZXUqjHl8GN9noCKN8Wb+T2+s1H9O39KpNJZBokAv/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0vNSLHAAAA4AAAAA8AAAAAAAAAAAAAAAAAmAIAAGRy&#10;cy9kb3ducmV2LnhtbFBLBQYAAAAABAAEAPUAAACMAwAAAAA=&#10;" path="m24,85l33,68,38,47,42,24,43,,15,6r,23l12,53,7,73,,91,24,85xe" fillcolor="#491600" stroked="f">
                    <v:path arrowok="t" o:connecttype="custom" o:connectlocs="8,28;11,22;12,15;14,8;14,0;5,2;5,10;4,17;2,24;0,30;8,28" o:connectangles="0,0,0,0,0,0,0,0,0,0,0"/>
                  </v:shape>
                  <v:shape id="Freeform 1429219" o:spid="_x0000_s1124" style="position:absolute;left:1044;top:549;width:276;height:172;visibility:visible;mso-wrap-style:square;v-text-anchor:top" coordsize="828,5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MSxoMcA&#10;AADgAAAADwAAAGRycy9kb3ducmV2LnhtbERPW2vCMBR+H+w/hCP4NlPLGGs1iheUMfYwb8jeDs1Z&#10;W9acdEnUul9vBoM9fnz38bQzjTiT87VlBcNBAoK4sLrmUsF+t3p4BuEDssbGMim4kofp5P5ujLm2&#10;F97QeRtKEUPY56igCqHNpfRFRQb9wLbEkfu0zmCI0JVSO7zEcNPINEmepMGaY0OFLS0qKr62J6Pg&#10;sJ5v3BtlHz/L1XE3X/D38v36qlS/181GIAJ14V/8537Rcf5jmqXDDH4PRQRycgM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MzEsaDHAAAA4AAAAA8AAAAAAAAAAAAAAAAAmAIAAGRy&#10;cy9kb3ducmV2LnhtbFBLBQYAAAAABAAEAPUAAACMAwAAAAA=&#10;" path="m828,481r-5,1l818,484r-8,2l802,488r-14,l778,487r-7,-4l769,482,4,,1,8r,8l,23r1,7l732,508r2,l735,509r4,3l744,513r8,2l759,517r11,l781,517r7,-2l794,514r6,-2l806,509r4,-3l815,503r4,-4l823,495r1,-4l825,487r2,-3l828,481xe" fillcolor="#491600" stroked="f">
                    <v:path arrowok="t" o:connecttype="custom" o:connectlocs="276,160;274,160;273,161;270,162;267,162;263,162;259,162;257,161;256,160;1,0;0,3;0,5;0,8;0,10;244,169;245,169;245,169;246,170;248,171;251,171;253,172;257,172;260,172;263,171;265,171;267,170;269,169;270,168;272,167;273,166;274,165;275,163;275,162;276,161;276,160" o:connectangles="0,0,0,0,0,0,0,0,0,0,0,0,0,0,0,0,0,0,0,0,0,0,0,0,0,0,0,0,0,0,0,0,0,0,0"/>
                  </v:shape>
                  <v:shape id="Freeform 1429220" o:spid="_x0000_s1125" style="position:absolute;left:626;top:165;width:329;height:579;visibility:visible;mso-wrap-style:square;v-text-anchor:top" coordsize="987,17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Px5tcIA&#10;AADgAAAADwAAAGRycy9kb3ducmV2LnhtbERPTUsDMRC9C/0PYQrebGIQtWvTUgqC9OYqnofNNLu4&#10;mSxJmm799eYgeHy8781u9qMoFNMQ2MD9SoEg7oId2Bn4/Hi9ewaRMrLFMTAZuFKC3XZxs8HGhgu/&#10;U2mzEzWEU4MG+pynRsrU9eQxrcJEXLlTiB5zhdFJG/FSw/0otVKP0uPAtaHHiQ49dd/t2Rs4lmt7&#10;LHscn9bqJ2oni/pyJ2Nul/P+BUSmOf+L/9xvts5/0Gut64V6qCKQ2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8/Hm1wgAAAOAAAAAPAAAAAAAAAAAAAAAAAJgCAABkcnMvZG93&#10;bnJldi54bWxQSwUGAAAAAAQABAD1AAAAhwMAAAAA&#10;" path="m962,1081r,-31l927,1033r-19,-14l903,1015r-11,-9l881,996r-7,-6l852,960r24,-60l876,899r,l896,824r3,-6l904,801r4,-16l910,779r2,-1l912,776r1,-24l916,726r2,-23l921,690r5,-12l931,664r8,-14l949,638r9,-18l958,597r-2,-21l952,563r-3,-8l944,540r-5,-16l936,518r-4,-14l930,481r-4,-28l922,428r5,-12l934,400r5,-16l941,371r-1,-12l938,344r-7,-20l925,301r-3,-9l919,284r-1,-6l916,273r-3,-12l912,252r,-5l912,245,901,134,829,76r-3,-1l821,72r-4,-2l814,67,784,41r-1,l783,40,763,31r-4,-3l754,25r-8,-6l739,13,728,9,718,4,708,1,697,r-9,l679,1r-9,2l661,4r-6,1l648,6r-5,2l640,9r-5,l629,10r-11,2l608,12r-10,1l587,14r-9,l572,14r-10,2l553,18r-8,3l540,25r-6,l529,25r-6,l516,23r-6,l505,22r-7,-1l494,19r-2,l489,18r-5,-1l475,17,462,16,445,14r-20,l396,14r-6,2l383,18r-7,4l369,26r-6,5l357,35r-5,4l350,41,321,61r-5,2l310,67r-8,3l294,72r-11,3l271,79r-16,2l239,85r-11,2l220,89r-6,3l209,93r-4,4l202,101r-2,4l200,110r-1,2l199,115r-3,4l193,124r-7,8l179,140r-6,6l166,151r-4,5l158,159r-2,1l155,161r-3,3l142,223r-2,l140,225r,5l139,245r-2,20l131,287r-16,33l106,338r-3,7l102,346,81,428r,1l81,430r,75l81,508r,1l95,557r-4,42l91,602r,1l106,672r-4,27l96,716,86,747,76,782r-9,25l67,809r-2,l63,827r-5,24l55,877r1,18l58,902r1,4l60,908r,3l47,961,15,984r,l15,984r,l14,984r-8,8l6,993,,999r1,1l3,1001r2,l6,1002,1,1436r439,301l987,1604,962,1081xe" fillcolor="#dbdbdb" stroked="f">
                    <v:path arrowok="t" o:connecttype="custom" o:connectlocs="303,340;291,330;292,300;303,262;304,251;309,226;319,207;316,185;311,168;309,139;313,120;307,97;304,87;300,45;272,23;261,13;249,6;236,0;223,1;214,3;206,4;193,5;182,7;174,8;166,7;161,6;142,5;125,7;117,13;103,22;90,26;73,30;67,34;66,38;60,47;53,53;47,74;46,82;35,113;27,143;27,170;30,201;29,249;22,270;19,298;20,304;5,328;2,331;2,334;329,535" o:connectangles="0,0,0,0,0,0,0,0,0,0,0,0,0,0,0,0,0,0,0,0,0,0,0,0,0,0,0,0,0,0,0,0,0,0,0,0,0,0,0,0,0,0,0,0,0,0,0,0,0,0"/>
                  </v:shape>
                  <v:shape id="Freeform 1429221" o:spid="_x0000_s1126" style="position:absolute;left:773;top:522;width:175;height:214;visibility:visible;mso-wrap-style:square;v-text-anchor:top" coordsize="525,6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1Mv8QA&#10;AADgAAAADwAAAGRycy9kb3ducmV2LnhtbERPy2oCMRTdF/oP4Rbc1YxhUDsaRVsEXXRRLa6vkzsP&#10;nNyMk6jTv2+EQpeH854ve9uIG3W+dqxhNExAEOfO1Fxq+D5sXqcgfEA22DgmDT/kYbl4fppjZtyd&#10;v+i2D6WIIewz1FCF0GZS+rwii37oWuLIFa6zGCLsSmk6vMdw20iVJGNpsebYUGFL7xXl5/3Vavic&#10;HPrp9mN9PKFPdxN1KYp1KrUevPSrGYhAffgX/7m3Js5P1ZtSI3gcigjk4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6tTL/EAAAA4AAAAA8AAAAAAAAAAAAAAAAAmAIAAGRycy9k&#10;b3ducmV2LnhtbFBLBQYAAAAABAAEAPUAAACJAwAAAAA=&#10;" path="m525,519l11,644,,343,15,329r9,-17l28,295r2,-18l30,270r3,-2l34,268r3,l38,268r6,-1l50,264r6,-2l61,258r8,-9l73,240r2,-12l74,218r4,-7l81,205r1,-5l84,193r2,-6l87,183r1,-4l91,178r5,-1l102,175r6,l114,177r7,l126,177r6,l137,175r2,l140,174r10,-9l158,156r5,-10l165,135r,-20l166,94r,-22l165,51r,-1l165,49,159,37,154,25,149,14,144,2r6,-1l157,r5,l167,1r7,5l179,14r4,9l186,33r3,5l190,44r3,5l196,54r3,4l206,60r6,2l219,62r5,l228,62r5,1l237,64r5,3l247,71r5,5l256,81r5,6l267,94r5,5l278,106r5,3l289,111r6,1l301,112r11,l312,111r,-5l312,100r,-5l312,87r,-5l313,80r1,-2l321,77r6,-1l334,76r8,1l347,77r5,l357,77r5,-1l367,76r6,-1l378,73r5,-2l396,64r14,-8l423,49r13,-8l449,32r13,-9l476,14,489,3r2,l493,3r4,2l500,5r,8l504,82r8,159l520,413r5,106xe" fillcolor="#efefef" stroked="f">
                    <v:path arrowok="t" o:connecttype="custom" o:connectlocs="4,214;5,109;9,98;10,90;11,89;13,89;17,88;20,86;24,80;25,72;27,68;28,64;29,61;30,59;34,58;38,59;42,59;46,58;47,58;53,52;55,45;55,31;55,17;55,16;51,8;48,1;52,0;56,0;60,5;62,11;63,15;65,18;69,20;73,21;76,21;79,21;82,24;85,27;89,31;93,35;96,37;100,37;104,37;104,33;104,29;104,27;107,26;111,25;116,26;119,26;122,25;126,24;132,21;141,16;150,11;159,5;164,1;166,2;167,4;171,80;175,172" o:connectangles="0,0,0,0,0,0,0,0,0,0,0,0,0,0,0,0,0,0,0,0,0,0,0,0,0,0,0,0,0,0,0,0,0,0,0,0,0,0,0,0,0,0,0,0,0,0,0,0,0,0,0,0,0,0,0,0,0,0,0,0,0"/>
                  </v:shape>
                  <v:shape id="Freeform 1429222" o:spid="_x0000_s1127" style="position:absolute;left:633;top:502;width:158;height:232;visibility:visible;mso-wrap-style:square;v-text-anchor:top" coordsize="476,6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GYFz8MA&#10;AADgAAAADwAAAGRycy9kb3ducmV2LnhtbERPXWvCMBR9H/gfwhV8m6lhjK0zigiCE3zQbcLeLs21&#10;LTY3oYlt/fdmIOzxcL7ny8E2oqM21I41zKYZCOLCmZpLDd9fm+c3ECEiG2wck4YbBVguRk9zzI3r&#10;+UDdMZYihXDIUUMVo8+lDEVFFsPUeeLEnV1rMSbYltK02Kdw20iVZa/SYs2poUJP64qKy/FqNXDH&#10;n8Wv90Gq3en0c7W3fejXWk/Gw+oDRKQh/osf7q1J81/Uu1IK/g4lBHJx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GYFz8MAAADgAAAADwAAAAAAAAAAAAAAAACYAgAAZHJzL2Rv&#10;d25yZXYueG1sUEsFBgAAAAAEAAQA9QAAAIgDAAAAAA==&#10;" path="m5,r9,7l22,13r8,8l36,27r11,8l56,44r10,8l76,58r12,8l100,71r11,7l126,82r12,1l150,83r10,-1l171,78r9,-4l189,67r9,-6l206,54r2,l211,54r2,l216,54r1,l219,54r1,l221,54r3,3l225,60r1,3l228,69r1,5l230,80r3,5l237,92r2,4l242,96r,2l242,102r,4l242,110r,23l246,155r10,20l278,189r-1,-1l282,190r5,3l294,195r5,3l305,200r5,4l315,208r6,4l346,238r-9,-35l337,186r9,-14l357,163r9,-5l370,157r5,-2l379,155r5,l390,155r7,-1l403,153r6,-4l410,149r,-2l416,141r8,-4l433,136r12,l445,138r,3l445,145r-2,2l442,164r,16l445,197r4,15l449,213r1,l455,228r5,16l465,261r11,17l476,286r-2,6l472,299r-4,5l465,305r-2,1l459,308r-4,l449,309r-8,3l434,318r-2,10l432,327r-2,8l428,352r-3,15l418,379r-12,10l402,393r9,305l,416,5,xe" fillcolor="#c9ccd6" stroked="f">
                    <v:path arrowok="t" o:connecttype="custom" o:connectlocs="5,2;10,7;16,12;22,17;29,22;37,26;46,28;53,27;60,25;66,20;69,18;71,18;72,18;73,18;74,19;75,21;76,25;77,28;79,32;80,33;80,35;80,44;85,58;92,62;95,64;99,66;103,68;107,70;112,67;115,57;121,53;124,52;127,52;132,51;136,50;136,49;141,46;148,45;148,47;147,49;147,60;149,70;149,71;153,81;158,92;157,97;155,101;154,102;151,102;146,104;143,109;143,111;141,122;135,129;136,232;2,0" o:connectangles="0,0,0,0,0,0,0,0,0,0,0,0,0,0,0,0,0,0,0,0,0,0,0,0,0,0,0,0,0,0,0,0,0,0,0,0,0,0,0,0,0,0,0,0,0,0,0,0,0,0,0,0,0,0,0,0"/>
                  </v:shape>
                  <v:shape id="Freeform 1429223" o:spid="_x0000_s1128" style="position:absolute;left:638;top:171;width:301;height:415;visibility:visible;mso-wrap-style:square;v-text-anchor:top" coordsize="901,12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UpbsMA&#10;AADgAAAADwAAAGRycy9kb3ducmV2LnhtbERP3WrCMBS+F/YO4Qy809RYZKtGGepA3I26PcChOaZl&#10;zUltonZvvwwGXn58/4tV7xpxoy7UnjVMxhkI4tKbmq2Gr8/30QuIEJENNp5Jww8FWC2fBgssjL/z&#10;kW6naEUK4VCghirGtpAylBU5DGPfEifu7DuHMcHOStPhPYW7Rqosm0mHNaeGCltaV1R+n65Ow9ba&#10;y4c7hI0ymeI8n+T7/WWn9fC5f5uDiNTHh/jfvTNpfq5elZrC36GEQC5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NUpbsMAAADgAAAADwAAAAAAAAAAAAAAAACYAgAAZHJzL2Rv&#10;d25yZXYueG1sUEsFBgAAAAAEAAQA9QAAAIgDAAAAAA==&#10;" path="m27,954l44,896r,-2l44,893r,-3l44,887r-3,-7l39,870r,-11l40,840r4,-22l48,795,58,768,70,732r9,-31l84,685r,-1l84,684r5,-33l74,582r5,-47l63,485r,-73l83,335r5,-8l97,313r9,-18l114,274r5,-22l123,232r1,-16l124,207r9,-50l136,154r4,-2l143,148r6,-6l154,137r6,-6l165,124r7,-7l177,109r4,-7l182,97r,-5l182,92r,l182,92r,l185,91r5,-1l196,87r11,-1l224,82r15,-3l252,75r10,-2l273,69r7,-3l288,62r7,-3l326,39r,-1l327,38r9,-8l345,22r8,-4l359,16r25,l403,16r16,1l430,17r9,1l446,18r4,2l452,20r7,1l466,22r8,2l483,24r8,1l497,25r6,l505,25r3,l510,24r4,-3l521,18r7,-1l535,16r8,l552,15r11,l575,13r12,-1l596,12r7,-1l606,11r1,l609,9r1,l614,8r5,-1l625,4r8,-1l642,2,651,r9,l668,2r6,2l683,7r8,5l698,16r6,5l711,25r3,3l714,29r,l716,29r,1l716,30r19,9l764,64r1,l765,64r15,10l782,75r6,5l796,88r12,8l818,105r10,8l839,121r6,5l854,226r,3l855,235r2,10l859,259r3,5l863,270r3,8l868,287r5,18l879,325r5,16l885,352r-1,9l879,374r-7,15l866,402r-2,3l864,405r,1l864,407r,l867,424r4,30l876,484r4,20l895,549r4,16l901,582r,14l898,605r-12,13l877,633r-7,17l864,664r-2,18l858,711r-3,27l854,755r-14,44l837,810r-6,25l824,861r-4,14l795,945r27,38l822,985r1,l858,1016r4,2l868,1023r8,6l879,1031r1,l880,1031r8,4l886,1036r-2,l882,1038r-1,1l882,1038r-12,10l855,1057r-13,9l829,1075r-12,8l804,1091r-13,6l778,1104r-7,2l764,1107r-8,l747,1107r-9,l729,1107r-8,l712,1110r-9,5l698,1123r-3,9l695,1142r-6,-6l683,1129r-5,-6l673,1117r-5,-7l662,1105r-7,-4l649,1097r-7,-2l636,1093r-7,l623,1093r-2,l619,1093r-1,l616,1093r-1,-4l612,1086r-1,-4l610,1076r-5,-11l600,1053r-10,-11l580,1034r-9,-3l563,1030r-7,1l549,1033r-5,1l540,1034r-4,l534,1033r-21,-6l523,1047r7,14l536,1075r7,16l548,1105r1,19l549,1145r-1,21l548,1186r-1,7l544,1198r-4,5l535,1207r-5,l525,1207r-6,l513,1207r-7,l500,1207r-6,1l487,1211r-8,5l474,1224r-4,9l468,1242r,1l468,1243r,1l468,1244r-5,-11l460,1221r-4,-13l451,1195r,2l447,1184r-1,-15l446,1154r1,-14l447,1133r1,-5l448,1122r,-5l448,1106r-2,l442,1106r-7,l430,1106r-6,l417,1106r-7,1l403,1109r-6,2l390,1114r-6,5l377,1126r-1,1l373,1127r-3,l367,1127r-7,l354,1127r-8,1l340,1131r-7,4l327,1138r-7,6l315,1149r-5,6l306,1162r-2,6l301,1176r-9,-4l284,1168r-7,-4l269,1160r,l267,1160r-12,-7l248,1140r-4,-17l244,1102r2,-6l246,1088r,-6l244,1075r-1,-9l234,1066r,l233,1064r,-3l231,1058r,-2l229,1048r-3,-8l220,1033r-9,-6l209,1026r-1,l207,1026r-3,l202,1026r-6,-1l191,1025r-6,l180,1027r-2,l177,1029r-9,7l160,1042r-8,5l145,1051r-8,2l129,1054r-8,l112,1053r-16,-6l81,1039r-14,-9l54,1020,41,1009,28,998,14,986,,974r1,2l,976r,-2l,974r,l27,954xe" fillcolor="#e2e2e2" stroked="f">
                    <v:path arrowok="t" o:connecttype="custom" o:connectlocs="15,296;16,265;28,228;28,112;41,77;48,49;59,36;61,31;75,27;96,21;115,7;144,6;156,7;169,8;179,5;199,4;205,3;220,0;235,7;239,10;261,25;277,38;286,82;292,102;291,130;289,136;300,188;291,217;281,267;275,328;293,343;295,346;281,356;258,369;241,369;230,379;219,367;207,365;204,361;191,344;179,345;181,364;183,398;173,403;160,406;156,415;151,399;150,376;145,369;133,371;124,376;111,379;102,390;90,387;82,366;78,356;76,347;68,342;59,343;46,351;22,344;0,326" o:connectangles="0,0,0,0,0,0,0,0,0,0,0,0,0,0,0,0,0,0,0,0,0,0,0,0,0,0,0,0,0,0,0,0,0,0,0,0,0,0,0,0,0,0,0,0,0,0,0,0,0,0,0,0,0,0,0,0,0,0,0,0,0,0"/>
                  </v:shape>
                  <v:shape id="Freeform 1429224" o:spid="_x0000_s1129" style="position:absolute;left:659;top:211;width:180;height:318;visibility:visible;mso-wrap-style:square;v-text-anchor:top" coordsize="539,9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wqZPMYA&#10;AADgAAAADwAAAGRycy9kb3ducmV2LnhtbERPy2oCMRTdF/oP4QrdlJrpKNJOjVIEQaEbX+32dnI7&#10;Ezu5GZJUp369EQSXh/MeTzvbiAP5YBwreO5nIIhLpw1XCrab+dMLiBCRNTaOScE/BZhO7u/GWGh3&#10;5BUd1rESKYRDgQrqGNtCylDWZDH0XUucuB/nLcYEfSW1x2MKt43Ms2wkLRpODTW2NKup/F3/WQW7&#10;x4E+jcrPr83e7wytzPLjm5dKPfS69zcQkbp4E1/dC53mD/PXPB/C5VBCICdn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wqZPMYAAADgAAAADwAAAAAAAAAAAAAAAACYAgAAZHJz&#10;L2Rvd25yZXYueG1sUEsFBgAAAAAEAAQA9QAAAIsDAAAAAA==&#10;" path="m539,837r-13,3l515,840r-12,1l491,841r-13,l467,840r-12,l442,840r-2,-1l438,836r,-3l438,831r-9,1l420,831r-8,-3l405,823r-7,-5l391,811r-8,-6l375,800r-6,-9l366,780r-1,-11l362,760,350,746,338,731,326,717,313,703,303,689,292,675r-7,-17l278,640r-2,-18l276,602r1,-18l278,566r1,-6l283,552r5,-7l295,540r6,-6l309,527r7,-5l322,516r,-6l319,505r-2,-4l318,496r-13,2l292,495r-13,-5l268,483r-11,-9l248,464r-7,-12l234,439r-2,-15l233,410r5,-14l245,384r7,-13l261,358r7,-13l274,332r-8,-2l259,326r-7,-5l248,315r-3,-14l251,288r9,-11l265,262r,-2l263,259r-2,l259,259r,-3l259,252r,-2l259,246r-11,-3l239,241r-10,-3l220,237r-9,-2l201,237r-9,2l181,246r-2,2l173,250r-5,1l163,251r-6,l150,250r-6,-2l137,246r-9,-5l120,234r-9,-5l101,225r-4,-3l95,219r-2,-4l91,209,89,191r,-18l87,158,78,142r-3,-5l75,132r,-5l78,122r9,-16l91,88,92,71,95,56,99,43r2,-13l104,14,106,,95,13,84,25r-7,8l70,38,61,88r,9l60,113r-4,20l51,155r-8,21l34,194r-9,14l20,216,,293r,73l16,416r-5,47l26,532r-5,33l21,565r,1l18,572r-3,13l9,605,3,625r8,2l17,627r7,l31,625r6,-2l42,620r5,-5l51,610r5,-14l55,580,52,563,51,547r4,-12l60,525r5,-12l65,500r5,-1l77,499r5,1l87,500r5,3l96,504r5,3l105,509r3,5l108,522r-4,9l101,540r-2,27l97,594r3,28l105,650r3,12l111,673r6,12l122,695r5,11l133,715r7,11l148,737r5,5l159,747r5,4l171,755r6,4l183,762r5,4l192,770r6,7l204,782r7,6l217,795r6,6l228,808r4,7l234,823r7,29l243,879r2,27l245,934r2,12l255,954r9,1l274,951r2,-4l276,941r-2,-7l274,928r4,-7l285,919r3,-3l291,914r6,-20l304,875r8,-17l322,848r7,l334,852r4,5l343,862r4,6l352,875r6,4l365,880r22,1l411,884r26,l462,883r23,-6l507,870r18,-13l539,837xe" fillcolor="#c9ccd6" stroked="f">
                    <v:path arrowok="t" o:connecttype="custom" o:connectlocs="168,280;152,280;146,277;138,276;128,268;122,256;109,239;95,219;93,194;96,181;106,174;106,167;93,163;80,151;79,132;89,115;84,107;87,92;87,86;86,83;76,79;64,80;56,84;48,83;37,76;31,72;29,53;25,42;31,24;35,5;26,11;20,38;11,65;0,122;7,188;5,195;6,209;14,206;18,193;20,175;26,166;32,168;36,174;32,198;37,224;44,238;53,249;61,254;68,260;76,269;81,293;85,318;92,313;95,306;102,291;112,284;118,291;137,294;169,290" o:connectangles="0,0,0,0,0,0,0,0,0,0,0,0,0,0,0,0,0,0,0,0,0,0,0,0,0,0,0,0,0,0,0,0,0,0,0,0,0,0,0,0,0,0,0,0,0,0,0,0,0,0,0,0,0,0,0,0,0,0,0"/>
                  </v:shape>
                  <v:shape id="Freeform 1429225" o:spid="_x0000_s1130" style="position:absolute;left:699;top:202;width:1;height:1;visibility:visible;mso-wrap-style:square;v-text-anchor:top" coordsize="1,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2dZf8cA&#10;AADgAAAADwAAAGRycy9kb3ducmV2LnhtbERPTWvCQBC9C/0PyxS8mU2DFZu6iopaL1JMteBtyI5J&#10;aHY2ZFdN++u7BaHHx/uezDpTiyu1rrKs4CmKQRDnVldcKDh8rAdjEM4ja6wtk4JvcjCbPvQmmGp7&#10;4z1dM1+IEMIuRQWl900qpctLMugi2xAH7mxbgz7AtpC6xVsIN7VM4ngkDVYcGkpsaFlS/pVdjIKf&#10;Q52d6HN8et/weXU8vi12i2avVP+xm7+C8NT5f/HdvdVh/jB5SZJn+DsUEMjp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dnWX/HAAAA4AAAAA8AAAAAAAAAAAAAAAAAmAIAAGRy&#10;cy9kb3ducmV2LnhtbFBLBQYAAAAABAAEAPUAAACMAwAAAAA=&#10;" path="m1,l,,,,,1r,l,1r,l,1r,l,1r,l,1,1,xe" fillcolor="#8e9ec6" stroked="f">
                    <v:path arrowok="t" o:connecttype="custom" o:connectlocs="1,0;0,0;0,0;0,1;0,1;0,1;0,1;0,1;0,1;0,1;0,1;0,1;1,0" o:connectangles="0,0,0,0,0,0,0,0,0,0,0,0,0"/>
                  </v:shape>
                  <v:shape id="Freeform 1429226" o:spid="_x0000_s1131" style="position:absolute;left:849;top:176;width:84;height:309;visibility:visible;mso-wrap-style:square;v-text-anchor:top" coordsize="253,9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/bS4MUA&#10;AADgAAAADwAAAGRycy9kb3ducmV2LnhtbERPTWvCQBC9F/wPywheRDcNRTR1FREKHgRptJTcJtlp&#10;EszOhuwa47/vFoQeH+97vR1MI3rqXG1Zwes8AkFcWF1zqeBy/pgtQTiPrLGxTAoe5GC7Gb2sMdH2&#10;zp/Up74UIYRdggoq79tESldUZNDNbUscuB/bGfQBdqXUHd5DuGlkHEULabDm0FBhS/uKimt6MwrS&#10;7KgHe9NN/lXvvg95dsrNtFdqMh527yA8Df5f/HQfdJj/Fq/ieAF/hwICuf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X9tLgxQAAAOAAAAAPAAAAAAAAAAAAAAAAAJgCAABkcnMv&#10;ZG93bnJldi54bWxQSwUGAAAAAAQABAD1AAAAigMAAAAA&#10;" path="m203,129r1,-5l207,120r2,-5l213,111r-6,-5l196,98,186,90,176,81,164,73r-8,-8l150,60r-2,-1l133,49r,l132,49,103,24,84,15r,l84,14r-2,l82,14r,-1l79,10,75,7,68,3,63,r5,7l73,15r7,9l84,32r,10l82,53r,9l86,65r6,3l98,69r5,2l108,72r6,1l119,75r4,2l126,80r6,5l137,89r4,2l146,95r4,3l155,99r5,3l166,103r,1l166,107r,2l166,112r-6,8l154,126r-7,7l141,140r-6,7l132,155r-2,9l130,173r-10,4l110,179r-11,1l89,183r-12,1l67,186r-10,1l46,189r-6,3l33,193r-5,2l22,197r-7,2l10,201r-5,4l,209r14,6l28,219r16,1l58,220r15,-1l89,218r15,-1l120,217r,2l120,223r,3l120,230r1,l123,230r1,l126,230r2,6l132,241r1,5l133,253r-5,5l125,263r-2,7l124,276r9,8l143,288r11,6l160,303r4,27l164,357r-1,29l164,413r-12,1l142,419r-9,8l126,436r-6,11l114,454r-10,7l97,467r,3l97,474r,2l97,480r6,9l110,498r6,8l120,514r6,17l132,549r5,16l143,583r4,11l152,603r5,10l164,622r6,9l177,642r5,9l188,661r,3l188,667r,3l188,674r-6,6l177,686r-8,5l163,695r-7,3l150,702r-7,4l137,710r-4,7l138,724r8,9l154,741r6,17l161,776r,19l164,813r-1,7l159,826r-8,4l142,834r-10,4l121,841r-9,3l103,847r7,l116,847r7,l129,847r5,1l139,850r6,1l147,855r4,13l152,884r-1,17l154,918r2,3l159,922r2,1l164,925r,l188,860r4,-14l199,820r6,-25l208,784r14,-44l223,723r3,-27l230,667r2,-18l236,639r5,-12l247,616r6,-11l248,574r-4,-31l243,512r-4,-32l236,470r-4,-11l227,450r-5,-10l219,436r-5,-4l208,428r-5,-2l197,423r,-5l197,413r2,-3l205,399r11,-11l226,378r6,-12l236,351r,-17l235,319r-3,-16l228,288r,-15l227,258r,-14l225,236r-4,-8l216,220r-3,-7l207,192r-4,-19l201,151r2,-22xe" fillcolor="#efefef" stroked="f">
                    <v:path arrowok="t" o:connecttype="custom" o:connectlocs="69,38;62,30;50,20;44,16;28,5;26,3;23,2;28,14;31,23;38,24;44,28;50,33;55,35;53,40;45,49;40,59;26,61;13,64;5,66;5,72;24,73;40,73;40,77;42,79;42,86;44,95;54,110;50,138;40,149;32,157;34,163;42,177;49,198;56,211;62,222;60,227;52,233;44,240;53,253;54,274;44,280;37,283;44,283;50,290;52,308;54,309;68,266;75,233;80,209;81,181;77,153;71,144;65,140;72,130;78,112;76,91;73,76;67,58" o:connectangles="0,0,0,0,0,0,0,0,0,0,0,0,0,0,0,0,0,0,0,0,0,0,0,0,0,0,0,0,0,0,0,0,0,0,0,0,0,0,0,0,0,0,0,0,0,0,0,0,0,0,0,0,0,0,0,0,0,0"/>
                  </v:shape>
                  <v:shape id="Freeform 1429227" o:spid="_x0000_s1132" style="position:absolute;left:627;top:720;width:7;height:7;visibility:visible;mso-wrap-style:square;v-text-anchor:top" coordsize="21,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SRW58QA&#10;AADgAAAADwAAAGRycy9kb3ducmV2LnhtbERPyW7CMBC9V+o/WFOJCwKHqGwBgxAqogcubPdRPCRp&#10;43GwXUj/HldC6vHp7fNla2pxI+crywoG/QQEcW51xYWC03HTm4DwAVljbZkU/JKH5eL1ZY6Ztnfe&#10;0+0QChFD2GeooAyhyaT0eUkGfd82xJG7WGcwROgKqR3eY7ipZZokI2mw4thQYkPrkvLvw4+JM7rr&#10;6fn6gafdZbgxV8fb4eCLleq8tasZiEBt+Bc/3Z86+t7TaZqO4e9QRCA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UkVufEAAAA4AAAAA8AAAAAAAAAAAAAAAAAmAIAAGRycy9k&#10;b3ducmV2LnhtbFBLBQYAAAAABAAEAPUAAACJAwAAAAA=&#10;" path="m,10r2,4l4,17r3,3l11,21r4,-1l19,17r1,-3l21,10,20,7,19,3,15,1,11,,7,1,4,3,2,7,,10r,xe" fillcolor="#c9ccd6" stroked="f">
                    <v:path arrowok="t" o:connecttype="custom" o:connectlocs="0,3;1,5;1,6;2,7;4,7;5,7;6,6;7,5;7,3;7,2;6,1;5,0;4,0;2,0;1,1;1,2;0,3;0,3" o:connectangles="0,0,0,0,0,0,0,0,0,0,0,0,0,0,0,0,0,0"/>
                  </v:shape>
                  <v:shape id="Freeform 1429228" o:spid="_x0000_s1133" style="position:absolute;left:653;top:710;width:6;height:7;visibility:visible;mso-wrap-style:square;v-text-anchor:top" coordsize="19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UxDW8MA&#10;AADgAAAADwAAAGRycy9kb3ducmV2LnhtbERP3UrDMBS+F3yHcATvXGKQYuuyoTJBUJBNH+DQHNtu&#10;zUlp0rW+vedC8PLj+19vl9CrM42pi+zgdmVAEdfRd9w4+Pp8ubkHlTKyxz4yOfihBNvN5cUaKx9n&#10;3tP5kBslIZwqdNDmPFRap7qlgGkVB2LhvuMYMAscG+1HnCU89NoaU+iAHUtDiwM9t1SfDlNwwLtd&#10;VxYfb/NTPdmpNO9kiuPk3PXV8vgAKtOS/8V/7lcv8+9saa0slkOCQG9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UxDW8MAAADgAAAADwAAAAAAAAAAAAAAAACYAgAAZHJzL2Rv&#10;d25yZXYueG1sUEsFBgAAAAAEAAQA9QAAAIgDAAAAAA==&#10;" path="m,11r1,4l3,17r3,2l10,20r4,-1l17,17r1,-2l19,11,18,7,17,3,14,2,10,,6,2,3,3,1,7,,11r,xe" fillcolor="#c9ccd6" stroked="f">
                    <v:path arrowok="t" o:connecttype="custom" o:connectlocs="0,4;0,5;1,6;2,7;3,7;4,7;5,6;6,5;6,4;6,2;5,1;4,1;3,0;2,1;1,1;0,2;0,4;0,4" o:connectangles="0,0,0,0,0,0,0,0,0,0,0,0,0,0,0,0,0,0"/>
                  </v:shape>
                  <v:shape id="Freeform 1429229" o:spid="_x0000_s1134" style="position:absolute;left:764;top:780;width:7;height:7;visibility:visible;mso-wrap-style:square;v-text-anchor:top" coordsize="21,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Wcl6MMA&#10;AADgAAAADwAAAGRycy9kb3ducmV2LnhtbERPW2vCMBR+H/gfwhn4NlOD2NkZRQXBVy+w12Nz1pY1&#10;J6WJtvXXm8HAx4/vvlz3thZ3an3lWMN0koAgzp2puNBwOe8/PkH4gGywdkwaBvKwXo3elpgZ1/GR&#10;7qdQiBjCPkMNZQhNJqXPS7LoJ64hjtyPay2GCNtCmha7GG5rqZJkLi1WHBtKbGhXUv57ulkN10eH&#10;30M6dPJirtN0prbH9NFrPX7vN18gAvXhJf53H0ycP1MLpRbwdygikKs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Wcl6MMAAADgAAAADwAAAAAAAAAAAAAAAACYAgAAZHJzL2Rv&#10;d25yZXYueG1sUEsFBgAAAAAEAAQA9QAAAIgDAAAAAA==&#10;" path="m,10r2,4l4,17r3,1l11,19r4,-1l18,17r2,-3l21,10,20,6,18,3,15,1,11,,7,1,4,3,2,6,,10r,xe" fillcolor="#c9ccd6" stroked="f">
                    <v:path arrowok="t" o:connecttype="custom" o:connectlocs="0,4;1,5;1,6;2,7;4,7;5,7;6,6;7,5;7,4;7,2;6,1;5,0;4,0;2,0;1,1;1,2;0,4;0,4" o:connectangles="0,0,0,0,0,0,0,0,0,0,0,0,0,0,0,0,0,0"/>
                  </v:shape>
                  <v:shape id="Freeform 1429230" o:spid="_x0000_s1135" style="position:absolute;left:849;top:743;width:7;height:7;visibility:visible;mso-wrap-style:square;v-text-anchor:top" coordsize="20,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Fw4bMQA&#10;AADgAAAADwAAAGRycy9kb3ducmV2LnhtbERPTUvDQBC9C/0PyxS8iJ00imjstpSi4MWDbcTrkJ1m&#10;g9nZbXabxn/vHgSPj/e92kyuVyMPsfOiYbkoQLE03nTSaqgPr7ePoGIiMdR7YQ0/HGGznl2tqDL+&#10;Ih887lOrcojEijTYlEKFGBvLjuLCB5bMHf3gKGU4tGgGuuRw12NZFA/oqJPcYCnwznLzvT87DecT&#10;ji83W6rD55fHelxieLdHra/n0/YZVOIp/Yv/3G8mz78vn8q7fCEfyghw/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RcOGzEAAAA4AAAAA8AAAAAAAAAAAAAAAAAmAIAAGRycy9k&#10;b3ducmV2LnhtbFBLBQYAAAAABAAEAPUAAACJAwAAAAA=&#10;" path="m,10r1,4l2,18r4,1l10,21r4,-2l18,18r1,-4l20,10,19,6,18,2,14,1,10,,6,1,2,2,1,6,,10r,xe" fillcolor="#c9ccd6" stroked="f">
                    <v:path arrowok="t" o:connecttype="custom" o:connectlocs="0,3;0,5;1,6;2,6;4,7;5,6;6,6;7,5;7,3;7,2;6,1;5,0;4,0;2,0;1,1;0,2;0,3;0,3" o:connectangles="0,0,0,0,0,0,0,0,0,0,0,0,0,0,0,0,0,0"/>
                  </v:shape>
                  <v:shape id="Freeform 1429231" o:spid="_x0000_s1136" style="position:absolute;left:895;top:746;width:6;height:6;visibility:visible;mso-wrap-style:square;v-text-anchor:top" coordsize="20,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NvRb8UA&#10;AADgAAAADwAAAGRycy9kb3ducmV2LnhtbERPTWvCQBC9F/wPyxS81Y3RFo2uYhWheGuUnsfsmMRm&#10;Z9PsmqT/3hUKPT7e93Ldm0q01LjSsoLxKAJBnFldcq7gdNy/zEA4j6yxskwKfsnBejV4WmKibcef&#10;1KY+FyGEXYIKCu/rREqXFWTQjWxNHLiLbQz6AJtc6ga7EG4qGUfRmzRYcmgosKZtQdl3ejMK3q/b&#10;+pR2P7Nz/3Xw7fR8vL0edkoNn/vNAoSn3v+L/9wfOsyfxvN4MobHoYBAru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29FvxQAAAOAAAAAPAAAAAAAAAAAAAAAAAJgCAABkcnMv&#10;ZG93bnJldi54bWxQSwUGAAAAAAQABAD1AAAAigMAAAAA&#10;" path="m,9r1,4l2,16r4,2l10,19r4,-1l18,16r1,-3l20,9,19,5,18,2,14,1,10,,6,1,2,2,1,5,,9r,xe" fillcolor="#c9ccd6" stroked="f">
                    <v:path arrowok="t" o:connecttype="custom" o:connectlocs="0,3;0,4;1,5;2,6;3,6;4,6;5,5;6,4;6,3;6,2;5,1;4,0;3,0;2,0;1,1;0,2;0,3;0,3" o:connectangles="0,0,0,0,0,0,0,0,0,0,0,0,0,0,0,0,0,0"/>
                  </v:shape>
                  <v:shape id="Freeform 1429232" o:spid="_x0000_s1137" style="position:absolute;left:969;top:703;width:7;height:9;visibility:visible;mso-wrap-style:square;v-text-anchor:top" coordsize="21,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BJ/sMA&#10;AADgAAAADwAAAGRycy9kb3ducmV2LnhtbERP20oDMRB9F/yHMIJvNnEtsm6bliJ4AZ9s/YBhM93d&#10;mkyWZGy3fr0RBB8P575cT8GrI6U8RLZwOzOgiNvoBu4sfOyebmpQWZAd+shk4UwZ1qvLiyU2Lp74&#10;nY5b6VQJ4dyghV5kbLTObU8B8yyOxIXbxxRQCkyddglPJTx4XRlzrwMOXBp6HOmxp/Zz+xUs6PP3&#10;2+FFxKfdwTybTS313Dtrr6+mzQKU0CT/4j/3qyvz59VDdVfB76GCQK9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HBJ/sMAAADgAAAADwAAAAAAAAAAAAAAAACYAgAAZHJzL2Rv&#10;d25yZXYueG1sUEsFBgAAAAAEAAQA9QAAAIgDAAAAAA==&#10;" path="m,10r,2l,13r,3l,17r1,4l4,25r2,1l10,28r4,-2l18,25r1,-4l21,17r,-1l21,13r,-1l21,10,19,6,18,3,14,2,10,,6,2,4,3,1,6,,10r,xe" fillcolor="#c9ccd6" stroked="f">
                    <v:path arrowok="t" o:connecttype="custom" o:connectlocs="0,3;0,4;0,4;0,5;0,5;0,7;1,8;2,8;3,9;5,8;6,8;6,7;7,5;7,5;7,4;7,4;7,3;6,2;6,1;5,1;3,0;2,1;1,1;0,2;0,3;0,3" o:connectangles="0,0,0,0,0,0,0,0,0,0,0,0,0,0,0,0,0,0,0,0,0,0,0,0,0,0"/>
                  </v:shape>
                  <v:shape id="Freeform 1429233" o:spid="_x0000_s1138" style="position:absolute;left:625;top:689;width:20;height:13;visibility:visible;mso-wrap-style:square;v-text-anchor:top" coordsize="61,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WOsW8QA&#10;AADgAAAADwAAAGRycy9kb3ducmV2LnhtbERPz0vDMBS+C/4P4QlexCVLRV1dNsZA8DSw8+Dx0TzT&#10;YvNSm2xr/3szGOz48f1erkffiSMNsQ1sYD5TIIjrYFt2Br7274+vIGJCttgFJgMTRVivbm+WWNpw&#10;4k86VsmJHMKxRANNSn0pZawb8hhnoSfO3E8YPKYMByftgKcc7juplXqWHlvODQ32tG2o/q0OPpd8&#10;P/wVxUEntVvMldM4efcyGXN/N27eQCQa01V8cX/YPP9JL3RRwPlQRiBX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ljrFvEAAAA4AAAAA8AAAAAAAAAAAAAAAAAmAIAAGRycy9k&#10;b3ducmV2LnhtbFBLBQYAAAAABAAEAPUAAACJAwAAAAA=&#10;" path="m,41l1,32,5,24r5,-7l17,10,25,5,32,1,41,r9,1l56,5r3,6l61,18r,6l54,28r-8,4l40,33r-8,2l23,36r-8,1l8,39,,41xe" fillcolor="#c9ccd6" stroked="f">
                    <v:path arrowok="t" o:connecttype="custom" o:connectlocs="0,13;0,10;2,8;3,5;6,3;8,2;10,0;13,0;16,0;18,2;19,3;20,6;20,8;18,9;15,10;13,10;10,11;8,11;5,12;3,12;0,13" o:connectangles="0,0,0,0,0,0,0,0,0,0,0,0,0,0,0,0,0,0,0,0,0"/>
                  </v:shape>
                  <v:shape id="Freeform 1429234" o:spid="_x0000_s1139" style="position:absolute;left:689;top:736;width:47;height:22;visibility:visible;mso-wrap-style:square;v-text-anchor:top" coordsize="141,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eZOacYA&#10;AADgAAAADwAAAGRycy9kb3ducmV2LnhtbERPz0/CMBS+m/g/NM+Em3QOIjopREESl8BB3IXby/rY&#10;puvr0tYx/ntKYuLxy/d7vhxMK3pyvrGs4GGcgCAurW64UlB8be6fQPiArLG1TArO5GG5uL2ZY6bt&#10;iT+p34dKxBD2GSqoQ+gyKX1Zk0E/th1x5I7WGQwRukpqh6cYblqZJsmjNNhwbKixo1VN5c/+1yg4&#10;+vNuu87zfvd2sN9FfpgV7+yUGt0Nry8gAg3hX/zn/tBx/jR9TidTuB6KCOTi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7eZOacYAAADgAAAADwAAAAAAAAAAAAAAAACYAgAAZHJz&#10;L2Rvd25yZXYueG1sUEsFBgAAAAAEAAQA9QAAAIsDAAAAAA==&#10;" path="m2,39l7,31r6,-5l21,19r8,-4l38,12,47,8,56,5,65,3,74,r8,l91,3r8,3l106,12r9,5l123,22r9,4l137,31r3,6l141,45r-2,4l131,54r-8,4l114,59r-8,l97,57,88,54,81,50,73,46,66,44r-5,l56,45r-5,3l47,52r-5,3l37,59r-6,3l24,65r-8,l8,65,2,62,,58,,52,,45,2,39xe" fillcolor="#c9ccd6" stroked="f">
                    <v:path arrowok="t" o:connecttype="custom" o:connectlocs="1,13;2,10;4,9;7,6;10,5;13,4;16,3;19,2;22,1;25,0;27,0;30,1;33,2;35,4;38,6;41,7;44,9;46,10;47,13;47,15;46,17;44,18;41,20;38,20;35,20;32,19;29,18;27,17;24,16;22,15;20,15;19,15;17,16;16,18;14,19;12,20;10,21;8,22;5,22;3,22;1,21;0,20;0,18;0,15;1,13" o:connectangles="0,0,0,0,0,0,0,0,0,0,0,0,0,0,0,0,0,0,0,0,0,0,0,0,0,0,0,0,0,0,0,0,0,0,0,0,0,0,0,0,0,0,0,0,0"/>
                  </v:shape>
                  <v:shape id="Freeform 1429235" o:spid="_x0000_s1140" style="position:absolute;left:811;top:761;width:17;height:12;visibility:visible;mso-wrap-style:square;v-text-anchor:top" coordsize="51,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+u5esUA&#10;AADgAAAADwAAAGRycy9kb3ducmV2LnhtbERPXUvDMBR9H/gfwhV829JVp64uG7Ih7ElYnaBvl+ba&#10;FpObkmRt9++XgeDj4XyvNqM1oicfWscK5rMMBHHldMu1guPH2/QZRIjIGo1jUnCmAJv1zWSFhXYD&#10;H6gvYy1SCIcCFTQxdoWUoWrIYpi5jjhxP85bjAn6WmqPQwq3RuZZ9igttpwaGuxo21D1W56sgl03&#10;tObr6bA01pff2/fFpzz2c6XubsfXFxCRxvgv/nPvdZr/kC/z+wVcDyUEcn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67l6xQAAAOAAAAAPAAAAAAAAAAAAAAAAAJgCAABkcnMv&#10;ZG93bnJldi54bWxQSwUGAAAAAAQABAD1AAAAigMAAAAA&#10;" path="m50,13l44,9,39,5,33,3,26,1,20,,13,1,8,4,3,7,,12r,6l2,26r4,4l12,34r8,l29,34r10,l39,27r1,l42,27r1,l46,27r4,-4l51,20r,-3l50,13xe" fillcolor="#c9ccd6" stroked="f">
                    <v:path arrowok="t" o:connecttype="custom" o:connectlocs="17,5;15,3;13,2;11,1;9,0;7,0;4,0;3,1;1,2;0,4;0,6;1,9;2,11;4,12;7,12;10,12;13,12;13,10;13,10;14,10;14,10;15,10;17,8;17,7;17,6;17,5" o:connectangles="0,0,0,0,0,0,0,0,0,0,0,0,0,0,0,0,0,0,0,0,0,0,0,0,0,0"/>
                  </v:shape>
                  <v:shape id="Freeform 1429236" o:spid="_x0000_s1141" style="position:absolute;left:968;top:636;width:26;height:15;visibility:visible;mso-wrap-style:square;v-text-anchor:top" coordsize="78,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7UM8QA&#10;AADgAAAADwAAAGRycy9kb3ducmV2LnhtbERPTWvCQBC9F/wPywje6qZRrKauEgVBsAdNxfM0O02C&#10;2dmQXTX+e1coeHy87/myM7W4Uusqywo+hhEI4tzqigsFx5/N+xSE88gaa8uk4E4Olove2xwTbW98&#10;oGvmCxFC2CWooPS+SaR0eUkG3dA2xIH7s61BH2BbSN3iLYSbWsZRNJEGKw4NJTa0Lik/ZxejIN3d&#10;v8/b/SnHzH2m9X71y+Nop9Sg36VfIDx1/iX+d291mD+OZ/FoAs9DAYFc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SO1DPEAAAA4AAAAA8AAAAAAAAAAAAAAAAAmAIAAGRycy9k&#10;b3ducmV2LnhtbFBLBQYAAAAABAAEAPUAAACJAwAAAAA=&#10;" path="m74,13l66,10,60,8,52,5,44,3,38,1,30,,24,1,17,3,9,10,4,21,2,34,,46r9,l18,44,28,41r9,-4l46,34r9,-3l64,30r10,l75,24r3,-3l78,17,74,13xe" fillcolor="#c9ccd6" stroked="f">
                    <v:path arrowok="t" o:connecttype="custom" o:connectlocs="25,4;22,3;20,3;17,2;15,1;13,0;10,0;8,0;6,1;3,3;1,7;1,11;0,15;3,15;6,14;9,13;12,12;15,11;18,10;21,10;25,10;25,8;26,7;26,6;25,4" o:connectangles="0,0,0,0,0,0,0,0,0,0,0,0,0,0,0,0,0,0,0,0,0,0,0,0,0"/>
                  </v:shape>
                  <v:shape id="Freeform 1429237" o:spid="_x0000_s1142" style="position:absolute;left:591;top:607;width:15;height:7;visibility:visible;mso-wrap-style:square;v-text-anchor:top" coordsize="46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3WdMQA&#10;AADgAAAADwAAAGRycy9kb3ducmV2LnhtbERPW0/CMBR+N/E/NMfEN2mtgDgohJBofOSi8fVkPW7D&#10;9XSsHUx/vSUh4fHLd58teleLI7Wh8mzgcaBAEOfeVlwY+Ni9PkxAhIhssfZMBn4pwGJ+ezPDzPoT&#10;b+i4jYVIIRwyNFDG2GRShrwkh2HgG+LEffvWYUywLaRt8ZTCXS21UmPpsOLUUGJDq5Lyn23nDHTh&#10;Tyv7NRm6wwj3b6pzy8+1Nub+rl9OQUTq41V8cb/bNH+oX/TTM5wPJQRy/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091nTEAAAA4AAAAA8AAAAAAAAAAAAAAAAAmAIAAGRycy9k&#10;b3ducmV2LnhtbFBLBQYAAAAABAAEAPUAAACJAwAAAAA=&#10;" path="m46,7l44,2,40,,33,,27,2,19,7r-6,4l5,16,,20r6,l15,20r8,l31,20r6,l42,18r4,-4l46,7xe" fillcolor="#c9ccd6" stroked="f">
                    <v:path arrowok="t" o:connecttype="custom" o:connectlocs="15,2;14,1;13,0;11,0;9,1;6,2;4,4;2,6;0,7;2,7;5,7;8,7;10,7;12,7;14,6;15,5;15,2" o:connectangles="0,0,0,0,0,0,0,0,0,0,0,0,0,0,0,0,0"/>
                  </v:shape>
                </v:group>
                <v:group id="Group 1429240" o:spid="_x0000_s1143" style="position:absolute;left:5588;top:14668;width:3073;height:2940" coordorigin="479,952" coordsize="854,8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Bqau+xgAAAOAA&#10;AAAPAAAAAAAAAAAAAAAAAKoCAABkcnMvZG93bnJldi54bWxQSwUGAAAAAAQABAD6AAAAnQMAAAAA&#10;">
                  <v:shape id="Freeform 1429241" o:spid="_x0000_s1144" style="position:absolute;left:479;top:1048;width:854;height:630;visibility:visible;mso-wrap-style:square;v-text-anchor:top" coordsize="2562,18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pkqr8MA&#10;AADgAAAADwAAAGRycy9kb3ducmV2LnhtbERPTUsDMRC9C/6HMII3m92lFF2bliIU2qPtoh7HzbhZ&#10;TCYhie3aX28EwePjfS/Xk7PiRDGNnhXUswoEce/1yIOC7ri9uweRMrJG65kUfFOC9er6aomt9md+&#10;ptMhD6KEcGpRgck5tFKm3pDDNPOBuHAfPjrMBcZB6ojnEu6sbKpqIR2OXBoMBnoy1H8evpyCxVsM&#10;71vzEi54Odb7/NrZje2Uur2ZNo8gMk35X/zn3ukyf948NPMafg8VBHL1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pkqr8MAAADgAAAADwAAAAAAAAAAAAAAAACYAgAAZHJzL2Rv&#10;d25yZXYueG1sUEsFBgAAAAAEAAQA9QAAAIgDAAAAAA==&#10;" path="m1280,r-66,1l1150,5r-65,5l1023,19,961,30,901,43,841,58,783,75,726,93r-55,22l618,137r-52,25l516,189r-50,28l420,247r-44,31l333,310r-40,35l255,381r-35,36l186,456r-31,40l127,536r-26,43l78,621,58,665,40,709,26,756,14,802,6,849,1,897,,946r1,37l4,1022r5,37l16,1096r9,37l36,1169r13,36l63,1242r17,34l99,1311r20,34l142,1378r23,34l193,1444r27,31l249,1506r24,22l296,1550r24,21l346,1592r26,20l399,1632r27,18l455,1668r29,18l513,1703r31,15l575,1734r31,15l638,1762r33,14l703,1789r33,12l771,1812r34,11l840,1833r35,9l911,1850r35,8l982,1865r37,6l1056,1876r37,5l1129,1885r38,2l1205,1890r38,1l1280,1891r38,l1357,1890r37,-3l1432,1885r37,-4l1505,1876r38,-5l1579,1865r36,-7l1651,1850r35,-8l1721,1833r35,-10l1791,1812r33,-11l1858,1789r33,-13l1924,1762r32,-13l1987,1734r31,-16l2048,1703r30,-17l2106,1668r28,-18l2163,1632r27,-20l2216,1592r26,-21l2266,1550r23,-22l2313,1506r29,-31l2369,1444r28,-32l2420,1378r23,-33l2463,1311r19,-35l2499,1242r14,-37l2526,1169r11,-36l2546,1096r7,-37l2558,1022r3,-39l2562,946r-1,-39l2558,869r-5,-37l2546,795r-9,-37l2526,721r-13,-35l2499,650r-17,-35l2463,580r-20,-33l2420,513r-23,-34l2369,447r-27,-31l2313,385r-24,-22l2266,341r-24,-22l2216,300r-26,-21l2163,260r-29,-18l2106,224r-28,-19l2048,189r-30,-16l1987,158r-31,-16l1924,128r-33,-13l1858,102,1824,91,1791,79,1756,69,1721,58r-35,-9l1651,40r-36,-6l1579,26r-36,-5l1505,14r-36,-4l1432,7,1394,4,1357,1,1318,r-38,xe" fillcolor="#c00" stroked="f">
                    <v:path arrowok="t" o:connecttype="custom" o:connectlocs="383,2;320,10;261,25;206,46;155,72;111,103;73,139;42,179;19,222;5,267;0,315;3,353;12,389;27,425;47,459;73,491;99,516;124,537;152,556;181,572;213,587;245,600;280,611;315,619;352,625;389,629;427,630;465,629;502,625;538,619;574,611;608,600;641,587;673,572;702,556;730,537;755,516;781,491;807,459;827,425;842,389;851,353;854,315;851,277;842,240;827,205;807,171;781,139;755,114;730,93;702,75;673,58;641,43;608,30;574,19;538,11;502,5;465,1;427,0" o:connectangles="0,0,0,0,0,0,0,0,0,0,0,0,0,0,0,0,0,0,0,0,0,0,0,0,0,0,0,0,0,0,0,0,0,0,0,0,0,0,0,0,0,0,0,0,0,0,0,0,0,0,0,0,0,0,0,0,0,0,0"/>
                  </v:shape>
                  <v:shape id="Freeform 1429242" o:spid="_x0000_s1145" style="position:absolute;left:497;top:1066;width:818;height:297;visibility:visible;mso-wrap-style:square;v-text-anchor:top" coordsize="2455,8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x3X18UA&#10;AADgAAAADwAAAGRycy9kb3ducmV2LnhtbERPW2vCMBR+F/YfwhF809QiTqtRnLghYy9ewNdjc2yq&#10;zUlpMu3+vRkM9vjx3efL1lbiTo0vHSsYDhIQxLnTJRcKjof3/gSED8gaK8ek4Ic8LBcvnTlm2j14&#10;R/d9KEQMYZ+hAhNCnUnpc0MW/cDVxJG7uMZiiLAppG7wEcNtJdMkGUuLJccGgzWtDeW3/bdVcB6/&#10;3lYfxebT1Wbdfl1Pu4vO35TqddvVDESgNvyL/9xbHeeP0mk6SuH3UEQgF0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rHdfXxQAAAOAAAAAPAAAAAAAAAAAAAAAAAJgCAABkcnMv&#10;ZG93bnJldi54bWxQSwUGAAAAAAQABAD1AAAAigMAAAAA&#10;" path="m2221,368r-22,-21l2176,326r-24,-20l2128,286r-25,-18l2077,248r-27,-18l2023,213r-28,-16l1966,181r-28,-15l1908,150r-29,-14l1848,123r-32,-13l1784,97,1752,86,1720,75,1686,65r-34,-9l1619,47r-34,-8l1550,31r-35,-6l1481,20r-37,-5l1410,11,1373,7,1337,4,1301,2,1264,r-37,l1191,r-36,2l1119,4r-36,3l1046,11r-36,4l975,20r-34,5l906,31r-35,8l836,47r-34,9l769,65,736,75,703,86,672,97r-32,13l608,123r-31,13l548,150r-30,16l488,181r-28,16l433,213r-27,17l379,248r-26,20l328,286r-24,20l280,326r-23,21l235,368r-28,30l181,428r-25,30l133,489r-21,31l93,552,76,584,59,617,46,650,34,684,23,717r-8,35l9,787,4,822,1,857,,892r2455,l2453,857r-2,-35l2446,787r-7,-35l2431,717r-10,-33l2410,650r-15,-33l2380,584r-17,-32l2344,520r-22,-31l2300,458r-25,-30l2249,398r-28,-30xe" stroked="f">
                    <v:path arrowok="t" o:connecttype="custom" o:connectlocs="733,116;717,102;701,89;683,77;665,66;646,55;626,45;605,37;584,29;562,22;539,16;516,10;493,7;470,4;445,1;421,0;397,0;373,1;349,4;325,7;302,10;279,16;256,22;234,29;213,37;192,45;173,55;153,66;135,77;118,89;101,102;86,116;69,133;52,152;37,173;25,194;15,216;8,239;3,262;0,285;818,297;817,274;813,250;807,228;798,205;787,184;774,163;758,143;740,123" o:connectangles="0,0,0,0,0,0,0,0,0,0,0,0,0,0,0,0,0,0,0,0,0,0,0,0,0,0,0,0,0,0,0,0,0,0,0,0,0,0,0,0,0,0,0,0,0,0,0,0,0"/>
                  </v:shape>
                  <v:shape id="Freeform 1429243" o:spid="_x0000_s1146" style="position:absolute;left:510;top:1076;width:792;height:574;visibility:visible;mso-wrap-style:square;v-text-anchor:top" coordsize="2374,17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fcdRsYA&#10;AADgAAAADwAAAGRycy9kb3ducmV2LnhtbERPW2vCMBR+F/wP4Qh7EU3tipdqlDHY2BgMb+DrsTm2&#10;xeakazLt9uuXgeDjx3dfrFpTiQs1rrSsYDSMQBBnVpecK9jvXgZTEM4ja6wsk4IfcrBadjsLTLW9&#10;8oYuW5+LEMIuRQWF93UqpcsKMuiGtiYO3Mk2Bn2ATS51g9cQbioZR9FYGiw5NBRY03NB2Xn7bRTw&#10;73vffiVOvh4PJxp9fE7WlZ0o9dBrn+YgPLX+Lr6533SYn8SzOHmE/0MBgVz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fcdRsYAAADgAAAADwAAAAAAAAAAAAAAAACYAgAAZHJz&#10;L2Rvd25yZXYueG1sUEsFBgAAAAAEAAQA9QAAAIsDAAAAAA==&#10;" path="m1186,r-60,2l1065,4r-60,7l947,18r-57,9l834,39,779,53,725,68,672,86r-50,19l571,126r-47,22l477,172r-45,25l389,224r-41,28l309,283r-37,31l237,347r-34,33l172,415r-28,36l118,489,93,526,73,565,53,605,38,646,25,688,15,730,7,773,2,817,,861r2,33l4,929r4,34l15,995r7,34l33,1061r11,32l57,1126r16,32l89,1189r19,30l128,1250r22,29l173,1308r25,28l225,1364r22,21l269,1405r22,20l316,1443r23,18l365,1479r25,19l416,1514r27,16l471,1545r28,16l527,1575r30,13l587,1601r30,13l648,1625r31,12l711,1647r31,9l774,1665r34,10l840,1682r34,7l907,1695r35,7l976,1706r35,5l1046,1713r34,3l1115,1718r36,2l1186,1720r37,l1257,1718r35,-2l1327,1713r35,-2l1397,1706r35,-4l1465,1695r34,-6l1533,1682r33,-7l1598,1665r33,-9l1663,1647r32,-10l1726,1625r31,-11l1787,1601r30,-13l1847,1575r28,-14l1902,1545r29,-15l1958,1514r26,-16l2009,1479r25,-18l2058,1443r24,-18l2105,1405r22,-20l2148,1364r27,-28l2199,1308r24,-29l2244,1250r21,-31l2283,1189r18,-31l2316,1126r14,-33l2341,1061r9,-32l2359,995r7,-32l2370,929r2,-35l2374,861r-2,-34l2370,792r-4,-33l2359,726r-9,-33l2341,660r-11,-32l2316,596r-15,-32l2283,533r-18,-30l2244,472r-21,-30l2199,414r-24,-29l2148,357r-21,-21l2105,316r-23,-20l2058,277r-24,-18l2009,241r-25,-17l1958,207r-27,-17l1902,175r-27,-14l1847,146r-30,-14l1787,119r-30,-13l1726,95,1695,83,1663,73r-32,-9l1598,55r-32,-9l1533,38r-34,-7l1465,25r-33,-7l1397,15,1362,9,1327,7,1292,4,1257,2,1223,r-37,xe" stroked="f">
                    <v:path arrowok="t" o:connecttype="custom" o:connectlocs="355,1;297,9;242,23;190,42;144,66;103,94;68,127;39,163;18,202;5,244;0,287;3,321;11,354;24,386;43,417;66,446;90,469;113,488;139,505;166,521;196,534;227,546;258,556;292,564;326,569;360,573;396,574;431,573;466,569;500,564;533,556;565,546;596,534;626,521;653,505;679,488;702,469;726,446;749,417;768,386;781,354;789,321;792,287;789,253;781,220;768,188;749,158;726,128;702,105;679,86;653,69;626,54;596,40;565,28;533,18;500,10;466,5;431,1;396,0" o:connectangles="0,0,0,0,0,0,0,0,0,0,0,0,0,0,0,0,0,0,0,0,0,0,0,0,0,0,0,0,0,0,0,0,0,0,0,0,0,0,0,0,0,0,0,0,0,0,0,0,0,0,0,0,0,0,0,0,0,0,0"/>
                  </v:shape>
                  <v:shape id="Freeform 1429244" o:spid="_x0000_s1147" style="position:absolute;left:516;top:1363;width:780;height:281;visibility:visible;mso-wrap-style:square;v-text-anchor:top" coordsize="2338,8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fwgGsEA&#10;AADgAAAADwAAAGRycy9kb3ducmV2LnhtbERPzYrCMBC+L/gOYQRv23RLEa1GWQTBm1T7AGMztsVm&#10;UpJYu2+/ERb2+PH9b/eT6cVIzneWFXwlKQji2uqOGwXV9fi5AuEDssbeMin4IQ/73exji4W2Ly5p&#10;vIRGxBD2BSpoQxgKKX3dkkGf2IE4cnfrDIYIXSO1w1cMN73M0nQpDXYcG1oc6NBS/bg8jYJzWTtv&#10;z88muz9uYyhPFetVpdRiPn1vQASawr/4z33ScX6erbM8h/ehiEDuf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n8IBrBAAAA4AAAAA8AAAAAAAAAAAAAAAAAmAIAAGRycy9kb3du&#10;cmV2LnhtbFBLBQYAAAAABAAEAPUAAACGAwAAAAA=&#10;" path="m220,491r21,20l263,531r23,19l308,568r24,19l357,604r26,17l409,638r26,15l462,669r28,15l518,697r29,14l577,724r29,12l636,748r31,11l698,770r32,9l763,788r32,7l827,803r34,8l893,817r34,6l962,828r33,4l1029,834r35,3l1099,839r34,2l1168,841r60,-2l1287,837r60,-7l1403,824r57,-10l1516,803r54,-14l1623,775r52,-17l1725,739r49,-20l1822,697r45,-23l1911,648r43,-26l1995,594r39,-29l2070,534r35,-32l2137,470r31,-35l2197,400r26,-36l2246,327r21,-38l2285,249r15,-39l2314,169r11,-41l2331,85r5,-43l2338,,,,2,33,4,66,8,98r7,33l22,162r11,33l43,227r13,31l71,289r16,30l105,348r21,30l146,407r24,28l194,463r26,28xe" fillcolor="#c00" stroked="f">
                    <v:path arrowok="t" o:connecttype="custom" o:connectlocs="80,171;95,184;111,196;128,207;145,218;163,229;182,238;202,246;223,254;244,260;265,266;287,271;309,275;332,278;355,280;378,281;410,280;449,277;487,272;524,264;559,253;592,240;623,225;652,208;679,189;702,168;723,145;742,122;756,97;767,70;776,43;779,14;0,0;1,22;5,44;11,65;19,86;29,107;42,126;57,145;73,164" o:connectangles="0,0,0,0,0,0,0,0,0,0,0,0,0,0,0,0,0,0,0,0,0,0,0,0,0,0,0,0,0,0,0,0,0,0,0,0,0,0,0,0,0"/>
                  </v:shape>
                  <v:shape id="Freeform 1429245" o:spid="_x0000_s1148" style="position:absolute;left:510;top:1076;width:792;height:287;visibility:visible;mso-wrap-style:square;v-text-anchor:top" coordsize="2374,8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ppzisMA&#10;AADgAAAADwAAAGRycy9kb3ducmV2LnhtbERP3WrCMBS+H/gO4QjezdRah1ajyIYwvNP5AIfm9Mc2&#10;J6WJtfr0y2Dg5cf3v9kNphE9da6yrGA2jUAQZ1ZXXCi4/BzelyCcR9bYWCYFD3Kw247eNphqe+cT&#10;9WdfiBDCLkUFpfdtKqXLSjLoprYlDlxuO4M+wK6QusN7CDeNjKPoQxqsODSU2NJnSVl9vhkFX8Oq&#10;n58OlB8dJsdnzZe8uNZKTcbDfg3C0+Bf4n/3tw7zk3gVJwv4OxQQyO0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ppzisMAAADgAAAADwAAAAAAAAAAAAAAAACYAgAAZHJzL2Rv&#10;d25yZXYueG1sUEsFBgAAAAAEAAQA9QAAAIgDAAAAAA==&#10;" path="m2148,357r-21,-21l2105,316r-23,-20l2058,277r-24,-18l2009,241r-25,-17l1958,207r-27,-17l1902,175r-27,-14l1847,146r-30,-14l1787,119r-30,-13l1726,95,1695,83,1663,73r-32,-9l1598,55r-32,-9l1533,38r-34,-7l1465,25r-33,-7l1397,15,1362,9,1327,7,1292,4,1257,2,1223,r-37,l1126,2r-61,2l1005,11r-58,7l890,27,834,39,779,53,725,68,672,86r-50,19l571,126r-47,22l477,172r-45,25l389,224r-41,28l309,283r-37,31l237,347r-34,33l172,415r-28,36l118,489,93,526,73,565,53,605,38,646,25,688,15,730,7,773,2,817,,861r2374,l2372,827r-2,-35l2366,759r-7,-33l2350,693r-9,-33l2330,628r-14,-32l2301,564r-18,-31l2265,503r-21,-31l2223,442r-24,-28l2175,385r-27,-28xe" fillcolor="#c00" stroked="f">
                    <v:path arrowok="t" o:connecttype="custom" o:connectlocs="710,112;695,99;679,86;662,75;644,63;626,54;606,44;586,35;565,28;544,21;522,15;500,10;478,6;454,3;431,1;408,0;376,1;335,4;297,9;260,18;224,29;190,42;159,57;130,75;103,94;79,116;57,138;39,163;24,188;13,215;5,243;1,272;792,287;791,264;787,242;781,220;773,199;762,178;749,157;734,138;717,119" o:connectangles="0,0,0,0,0,0,0,0,0,0,0,0,0,0,0,0,0,0,0,0,0,0,0,0,0,0,0,0,0,0,0,0,0,0,0,0,0,0,0,0,0"/>
                  </v:shape>
                  <v:shape id="Freeform 1429246" o:spid="_x0000_s1149" style="position:absolute;left:525;top:1088;width:762;height:551;visibility:visible;mso-wrap-style:square;v-text-anchor:top" coordsize="2286,16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cXD5cMA&#10;AADgAAAADwAAAGRycy9kb3ducmV2LnhtbERPy4rCMBTdC/5DuII7TSwiTjWKyAy4cfCFzPLSXNti&#10;c1OaqPXvzYDg8nDe82VrK3GnxpeONYyGCgRx5kzJuYbT8WcwBeEDssHKMWl4koflotuZY2rcg/d0&#10;P4RcxBD2KWooQqhTKX1WkEU/dDVx5C6usRgibHJpGnzEcFvJRKmJtFhybCiwpnVB2fVwsxp2F6Xa&#10;vdr+np/n5Ht3/aPTcXrTut9rVzMQgdrwEb/dGxPnj5OvZDyB/0MRgVy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cXD5cMAAADgAAAADwAAAAAAAAAAAAAAAACYAgAAZHJzL2Rv&#10;d25yZXYueG1sUEsFBgAAAAAEAAQA9QAAAIgDAAAAAA==&#10;" path="m1142,r-58,1l1026,4,969,9r-57,8l857,26,804,37,751,50,698,65,648,81,598,99r-47,21l504,141r-44,23l416,189r-41,25l335,243r-38,28l261,301r-33,31l195,364r-29,34l138,433r-25,36l91,505,70,542,52,581,36,620,23,660,13,701,7,743,2,784,,827r2,32l4,891r4,33l14,956r8,32l31,1019r12,31l56,1081r14,30l86,1141r18,29l123,1200r21,28l167,1256r23,27l216,1310r21,19l257,1350r22,18l303,1386r23,18l350,1422r25,17l399,1455r28,15l452,1486r28,14l507,1514r28,13l564,1540r29,11l623,1563r30,10l684,1584r31,9l746,1602r31,8l809,1617r32,7l874,1630r33,5l940,1641r33,3l1007,1647r33,3l1074,1652r35,1l1142,1653r34,l1211,1652r33,-2l1278,1647r34,-3l1345,1641r34,-6l1411,1630r32,-6l1476,1617r32,-7l1540,1602r31,-9l1602,1584r30,-11l1663,1563r28,-12l1721,1540r29,-13l1778,1514r27,-14l1832,1486r27,-16l1885,1455r26,-16l1936,1422r24,-18l1983,1386r22,-18l2029,1350r20,-21l2070,1310r26,-27l2119,1256r23,-28l2163,1200r19,-30l2200,1141r16,-30l2230,1081r13,-31l2255,1019r9,-31l2272,956r6,-32l2282,891r2,-32l2286,827r-2,-33l2282,762r-4,-32l2272,698r-8,-33l2255,634r-12,-31l2230,572r-14,-30l2200,511r-18,-28l2163,453r-21,-28l2119,397r-23,-28l2070,342r-21,-19l2029,303r-24,-19l1983,266r-23,-18l1936,231r-25,-17l1885,199r-26,-16l1832,168r-27,-14l1778,139r-28,-12l1721,114r-30,-12l1663,90,1632,80,1602,70r-31,-9l1540,52r-32,-8l1476,36r-33,-6l1411,23r-32,-5l1345,13,1312,9,1278,6,1244,4,1211,1,1176,r-34,xe" stroked="f">
                    <v:path arrowok="t" o:connecttype="custom" o:connectlocs="342,1;286,9;233,22;184,40;139,63;99,90;65,121;38,156;17,194;4,234;0,276;3,308;10,340;23,370;41,400;63,428;86,450;109,468;133,485;160,500;188,513;218,524;249,534;280,541;313,547;347,550;381,551;415,550;448,547;481,541;513,534;544,524;574,513;602,500;628,485;653,468;676,450;699,428;721,400;739,370;752,340;759,308;762,276;759,243;752,211;739,181;721,151;699,123;676,101;653,83;628,66;602,51;574,38;544,27;513,17;481,10;448,4;415,1;381,0" o:connectangles="0,0,0,0,0,0,0,0,0,0,0,0,0,0,0,0,0,0,0,0,0,0,0,0,0,0,0,0,0,0,0,0,0,0,0,0,0,0,0,0,0,0,0,0,0,0,0,0,0,0,0,0,0,0,0,0,0,0,0"/>
                  </v:shape>
                  <v:shape id="Freeform 1429247" o:spid="_x0000_s1150" style="position:absolute;left:535;top:1098;width:742;height:530;visibility:visible;mso-wrap-style:square;v-text-anchor:top" coordsize="2225,15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bqN58UA&#10;AADgAAAADwAAAGRycy9kb3ducmV2LnhtbERPW2vCMBR+H+w/hDPY20xXZJ3VKFMYjD2I9+djc2y7&#10;NSclibb+ezMQ9vjx3Sez3jTiQs7XlhW8DhIQxIXVNZcKdtvPl3cQPiBrbCyTgit5mE0fHyaYa9vx&#10;mi6bUIoYwj5HBVUIbS6lLyoy6Ae2JY7cyTqDIUJXSu2wi+GmkWmSvEmDNceGCltaVFT8bs5GwfLn&#10;7Pbr5XGXdXS4zrOwOsnvTqnnp/5jDCJQH/7Fd/eXjvOH6SgdZvB3KCKQ0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Fuo3nxQAAAOAAAAAPAAAAAAAAAAAAAAAAAJgCAABkcnMv&#10;ZG93bnJldi54bWxQSwUGAAAAAAQABAD1AAAAigMAAAAA&#10;" path="m2225,796r-2,41l2220,877r-8,40l2201,956r-11,39l2174,1032r-16,36l2137,1104r-22,37l2090,1174r-27,34l2035,1240r-31,31l1970,1301r-35,29l1899,1358r-39,27l1819,1409r-41,24l1734,1455r-45,21l1642,1495r-48,18l1545,1528r-50,14l1443,1555r-53,12l1336,1575r-54,7l1226,1588r-57,2l1112,1591r-33,l1045,1590r-32,-2l979,1586r-32,-4l915,1579r-33,-4l850,1568r-32,-5l787,1557r-31,-8l725,1541r-31,-9l664,1523r-30,-9l605,1504r-29,-12l548,1480r-29,-11l492,1456r-27,-14l439,1429r-26,-16l388,1399r-25,-16l338,1367r-23,-17l292,1333r-22,-18l249,1297r-22,-19l208,1258r-25,-26l160,1206r-22,-27l119,1152,99,1124,83,1097,67,1067,53,1039,41,1009,30,979,21,949,13,920,8,889,4,858,1,827,,796,1,765,4,734,8,703r5,-31l21,642r9,-30l41,583,53,553,67,524,83,495,99,468r20,-29l138,412r22,-27l183,359r25,-26l227,314r22,-20l270,276r22,-18l315,241r23,-16l363,208r25,-16l413,178r26,-15l465,150r27,-14l519,123r29,-12l576,99,605,88,634,77r30,-9l694,59r31,-9l756,43r31,-8l818,28r32,-5l882,17r33,-4l947,9,979,5r34,-1l1045,1,1079,r33,l1146,r34,1l1212,4r33,1l1278,9r33,4l1344,17r32,6l1407,28r32,7l1470,43r31,7l1531,59r31,9l1592,77r29,11l1650,99r28,12l1707,123r27,13l1761,150r26,13l1813,178r25,14l1863,208r25,17l1911,241r23,17l1956,276r21,18l1999,314r19,19l2043,359r23,26l2088,412r19,27l2127,468r16,27l2159,524r13,29l2185,583r10,29l2204,642r8,30l2217,703r4,31l2223,765r2,31xe" fillcolor="#c00" stroked="f">
                    <v:path arrowok="t" o:connecttype="custom" o:connectlocs="740,292;730,331;713,368;688,402;657,433;620,461;578,485;532,504;481,518;428,527;371,530;338,529;305,526;273,521;242,513;211,504;183,493;155,480;129,466;105,450;83,432;61,410;40,384;22,355;10,326;3,296;0,265;3,234;10,204;22,175;40,146;61,120;83,98;105,80;129,64;155,50;183,37;211,26;242,17;273,9;305,4;338,1;371,0;404,1;437,4;469,9;501,17;531,26;560,37;587,50;613,64;637,80;659,98;681,120;703,146;720,175;732,204;739,234;742,265" o:connectangles="0,0,0,0,0,0,0,0,0,0,0,0,0,0,0,0,0,0,0,0,0,0,0,0,0,0,0,0,0,0,0,0,0,0,0,0,0,0,0,0,0,0,0,0,0,0,0,0,0,0,0,0,0,0,0,0,0,0,0"/>
                  </v:shape>
                  <v:shape id="Freeform 1429248" o:spid="_x0000_s1151" style="position:absolute;left:510;top:1552;width:626;height:247;visibility:visible;mso-wrap-style:square;v-text-anchor:top" coordsize="1876,7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q6h8YA&#10;AADgAAAADwAAAGRycy9kb3ducmV2LnhtbERPS0vDQBC+C/6HZQQvYjeGWtrYbRGtoF6ktY/rmJ0m&#10;wd3ZkN028d87B8Hjx/eeLwfv1Jm62AQ2cDfKQBGXwTZcGdh+vtxOQcWEbNEFJgM/FGG5uLyYY2FD&#10;z2s6b1KlJIRjgQbqlNpC61jW5DGOQkss3DF0HpPArtK2w17CvdN5lk20x4alocaWnmoqvzcnb+CD&#10;v/z7aTV1q8PuuL9p7t1b/7wz5vpqeHwAlWhI/+I/96uV+eN8lo9lsRwSBHrx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Iq6h8YAAADgAAAADwAAAAAAAAAAAAAAAACYAgAAZHJz&#10;L2Rvd25yZXYueG1sUEsFBgAAAAAEAAQA9QAAAIsDAAAAAA==&#10;" path="m1800,8r-5,-3l1788,2r-5,-1l1778,1,1772,r-6,1l1761,1r-5,1l1073,213r-9,4l1055,223r-7,7l1042,240r-6,10l1033,262r-3,14l1029,290r,l1029,290r,l1029,290r,l1011,297r-21,8l969,312r-23,9l924,329r-23,9l878,346r-22,9l834,363r-20,8l795,377r-17,6l763,389r-12,5l741,398r-7,2l614,381,,569,150,740,776,548r-3,-72l1062,409r4,4l1070,420r4,5l1079,430r3,3l1084,435r2,1l1088,439r,l1088,439r,l1089,439r8,6l1106,452r9,4l1124,457r,l1126,457r,l1126,457r5,1l1137,458r5,-1l1148,456,1831,245r10,-4l1849,235r8,-8l1863,217r9,-23l1876,165r-2,-31l1867,102r-5,-16l1854,71r-6,-14l1839,44r-9,-12l1821,23r-11,-9l1800,8xe" fillcolor="black" stroked="f">
                    <v:path arrowok="t" o:connecttype="custom" o:connectlocs="599,2;595,0;591,0;588,0;358,71;352,74;348,80;345,87;343,97;343,97;343,97;337,99;323,104;308,110;293,115;278,121;265,126;255,130;247,133;205,127;50,247;258,159;356,138;358,142;361,145;362,146;363,147;363,147;366,149;372,152;375,153;376,153;377,153;381,153;611,82;617,78;622,72;626,55;623,34;619,24;614,15;608,8;601,3" o:connectangles="0,0,0,0,0,0,0,0,0,0,0,0,0,0,0,0,0,0,0,0,0,0,0,0,0,0,0,0,0,0,0,0,0,0,0,0,0,0,0,0,0,0,0"/>
                  </v:shape>
                  <v:shape id="Freeform 1429249" o:spid="_x0000_s1152" style="position:absolute;left:1066;top:1569;width:35;height:66;visibility:visible;mso-wrap-style:square;v-text-anchor:top" coordsize="106,1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d288cYA&#10;AADgAAAADwAAAGRycy9kb3ducmV2LnhtbERPXUvDMBR9F/YfwhV8c6l1yNYtG1IVBUG3OpC9XZrb&#10;pqy5KUnc6r83guDj4XyvNqPtxYl86BwruJlmIIhrpztuFew/nq7nIEJE1tg7JgXfFGCznlyssNDu&#10;zDs6VbEVKYRDgQpMjEMhZagNWQxTNxAnrnHeYkzQt1J7PKdw28s8y+6kxY5Tg8GBSkP1sfqyCg7l&#10;2+ftQ7Mv9bOstu+PO98Y/6rU1eV4vwQRaYz/4j/3i07zZ/kiny3g91BCINc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d288cYAAADgAAAADwAAAAAAAAAAAAAAAACYAgAAZHJz&#10;L2Rvd25yZXYueG1sUEsFBgAAAAAEAAQA9QAAAIsDAAAAAA==&#10;" path="m41,3r9,5l58,16r8,9l73,34r7,11l86,57r5,13l97,84r7,31l106,145r-6,24l91,189r-33,9l63,176r3,-25l63,124,57,96,51,82,46,69,40,57,33,45,26,35,18,26,9,17,,11,33,r3,1l37,1r3,l41,3xe" fillcolor="#bfdbff" stroked="f">
                    <v:path arrowok="t" o:connecttype="custom" o:connectlocs="14,1;17,3;19,5;22,8;24,11;26,15;28,19;30,23;32,28;34,38;35,48;33,56;30,63;19,66;21,59;22,50;21,41;19,32;17,27;15,23;13,19;11,15;9,12;6,9;3,6;0,4;11,0;12,0;12,0;13,0;14,1" o:connectangles="0,0,0,0,0,0,0,0,0,0,0,0,0,0,0,0,0,0,0,0,0,0,0,0,0,0,0,0,0,0,0"/>
                  </v:shape>
                  <v:shape id="Freeform 1429250" o:spid="_x0000_s1153" style="position:absolute;left:886;top:1575;width:195;height:115;visibility:visible;mso-wrap-style:square;v-text-anchor:top" coordsize="585,3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sADkccA&#10;AADgAAAADwAAAGRycy9kb3ducmV2LnhtbERPTUvDQBC9C/0PyxS82Y2hio3dlqKIInqw2oK3MTtN&#10;ts3OhuzaxP565yB4fLzv+XLwjTpSF11gA5eTDBRxGazjysDH+8PFDaiYkC02gcnAD0VYLkZncyxs&#10;6PmNjutUKQnhWKCBOqW20DqWNXmMk9ASC7cLnccksKu07bCXcN/oPMuutUfH0lBjS3c1lYf1tzcw&#10;XblT3M52L+T2j6fXr0+87zfPxpyPh9UtqERD+hf/uZ+szJ/ms/xKLsghQaAX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LAA5HHAAAA4AAAAA8AAAAAAAAAAAAAAAAAmAIAAGRy&#10;cy9kb3ducmV2LnhtbFBLBQYAAAAABAAEAPUAAACMAwAAAAA=&#10;" path="m57,346r5,-23l64,299,61,272,56,244,51,230,45,217,39,206,33,194,25,184,17,173,9,166,,158,513,r3,l518,2r2,l522,3r9,5l539,14r8,10l554,33r7,11l567,56r6,13l578,83r6,32l585,145r-3,24l571,188,57,346xe" fillcolor="#846828" stroked="f">
                    <v:path arrowok="t" o:connecttype="custom" o:connectlocs="19,115;21,107;21,99;20,90;19,81;17,76;15,72;13,68;11,64;8,61;6,57;3,55;0,53;171,0;172,0;173,1;173,1;174,1;177,3;180,5;182,8;185,11;187,15;189,19;191,23;193,28;195,38;195,48;194,56;190,62;19,115" o:connectangles="0,0,0,0,0,0,0,0,0,0,0,0,0,0,0,0,0,0,0,0,0,0,0,0,0,0,0,0,0,0,0"/>
                  </v:shape>
                  <v:shape id="Freeform 1429251" o:spid="_x0000_s1154" style="position:absolute;left:543;top:1651;width:343;height:123;visibility:visible;mso-wrap-style:square;v-text-anchor:top" coordsize="1030,3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FpW4cUA&#10;AADgAAAADwAAAGRycy9kb3ducmV2LnhtbERPy2rCQBTdF/yH4QrdFJ0k2KLRUaxQsJuCb9xdMjcP&#10;zNwJmammf+8IQpeH854tOlOLK7WusqwgHkYgiDOrKy4U7HdfgzEI55E11pZJwR85WMx7LzNMtb3x&#10;hq5bX4gQwi5FBaX3TSqly0oy6Ia2IQ5cbluDPsC2kLrFWwg3tUyi6EMarDg0lNjQqqTssv01ClY/&#10;41yfvkfyWHWf9dvhfMg361ip1363nILw1Pl/8dO91mH+KJkk7zE8DgUEcn4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UWlbhxQAAAOAAAAAPAAAAAAAAAAAAAAAAAJgCAABkcnMv&#10;ZG93bnJldi54bWxQSwUGAAAAAAQABAD1AAAAigMAAAAA&#10;" path="m1025,34r-7,-15l1012,9r-7,-7l1001,,640,134,520,115,,273r102,97l641,205r6,-21l646,159r12,-4l1026,80r3,-4l1030,67r-1,-16l1025,34xe" fillcolor="#b5e0ff" stroked="f">
                    <v:path arrowok="t" o:connecttype="custom" o:connectlocs="341,11;339,6;337,3;335,1;333,0;213,45;173,38;0,91;34,123;213,68;215,61;215,53;219,52;342,27;343,25;343,22;343,17;341,11" o:connectangles="0,0,0,0,0,0,0,0,0,0,0,0,0,0,0,0,0,0"/>
                  </v:shape>
                  <v:shape id="Freeform 1429252" o:spid="_x0000_s1155" style="position:absolute;left:864;top:1632;width:34;height:63;visibility:visible;mso-wrap-style:square;v-text-anchor:top" coordsize="103,1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EUodMQA&#10;AADgAAAADwAAAGRycy9kb3ducmV2LnhtbERPTYvCMBC9C/sfwix426ZbVNZqlEUQPHjQ6h68jc3Y&#10;VptJaaLWf2+EBY+P9z2dd6YWN2pdZVnBdxSDIM6trrhQsN8tv35AOI+ssbZMCh7kYD776E0x1fbO&#10;W7plvhAhhF2KCkrvm1RKl5dk0EW2IQ7cybYGfYBtIXWL9xBuapnE8UgarDg0lNjQoqT8kl2NglXn&#10;tocjja52XQz/7DlbDDanh1L9z+53AsJT59/if/dKh/mDZJwME3gdCgjk7Ak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BFKHTEAAAA4AAAAA8AAAAAAAAAAAAAAAAAmAIAAGRycy9k&#10;b3ducmV2LnhtbFBLBQYAAAAABAAEAPUAAACJAwAAAAA=&#10;" path="m42,4l33,,26,,18,1,11,7,7,12,5,18,2,26,,35r,1l,36r,2l,39,13,34r9,-3l27,28r2,-1l36,26r6,l48,27r6,3l64,39,75,50r9,16l90,83r4,18l95,118r-2,15l89,146r-5,5l76,156r-6,4l67,162,53,182r,l51,181r-1,-1l50,180r4,2l58,184r4,2l66,187r4,2l73,189r3,l80,189,93,177r9,-24l103,120,95,80,91,67,86,56,80,44,73,34,66,25,58,16,50,9,42,4xe" fillcolor="#b5e0ff" stroked="f">
                    <v:path arrowok="t" o:connecttype="custom" o:connectlocs="14,1;11,0;9,0;6,0;4,2;2,4;2,6;1,9;0,12;0,12;0,12;0,13;0,13;4,11;7,10;9,9;10,9;12,9;14,9;16,9;18,10;21,13;25,17;28,22;30,28;31,34;31,39;31,44;29,49;28,50;25,52;23,53;22,54;17,61;17,61;17,60;17,60;17,60;18,61;19,61;20,62;22,62;23,63;24,63;25,63;26,63;31,59;34,51;34,40;31,27;30,22;28,19;26,15;24,11;22,8;19,5;17,3;14,1" o:connectangles="0,0,0,0,0,0,0,0,0,0,0,0,0,0,0,0,0,0,0,0,0,0,0,0,0,0,0,0,0,0,0,0,0,0,0,0,0,0,0,0,0,0,0,0,0,0,0,0,0,0,0,0,0,0,0,0,0,0"/>
                  </v:shape>
                  <v:shape id="Freeform 1429253" o:spid="_x0000_s1156" style="position:absolute;left:573;top:1725;width:186;height:60;visibility:visible;mso-wrap-style:square;v-text-anchor:top" coordsize="557,1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23busUA&#10;AADgAAAADwAAAGRycy9kb3ducmV2LnhtbERPy2oCMRTdC/5DuEJ3muloZRyNUgrSLtpFR1GXl8md&#10;B53cDEmq4983hUKXh/Pe7AbTiSs531pW8DhLQBCXVrdcKzge9tMMhA/IGjvLpOBOHnbb8WiDubY3&#10;/qRrEWoRQ9jnqKAJoc+l9GVDBv3M9sSRq6wzGCJ0tdQObzHcdDJNkqU02HJsaLCnl4bKr+LbKMg+&#10;jpaSw/71zouqOl2yOb27s1IPk+F5DSLQEP7Ff+43Hecv0lX6NIffQxGB3P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vbdu6xQAAAOAAAAAPAAAAAAAAAAAAAAAAAJgCAABkcnMv&#10;ZG93bnJldi54bWxQSwUGAAAAAAQABAD1AAAAigMAAAAA&#10;" path="m13,166l557,r,9l,180,13,166xe" fillcolor="#d8e0ff" stroked="f">
                    <v:path arrowok="t" o:connecttype="custom" o:connectlocs="4,55;186,0;186,3;0,60;4,55" o:connectangles="0,0,0,0,0"/>
                  </v:shape>
                  <v:shape id="Freeform 1429254" o:spid="_x0000_s1157" style="position:absolute;left:528;top:1744;width:44;height:43;visibility:visible;mso-wrap-style:square;v-text-anchor:top" coordsize="133,1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2YJbcQA&#10;AADgAAAADwAAAGRycy9kb3ducmV2LnhtbERPXWvCMBR9F/wP4Qp703TFlVmNIuLYhD24Tt8vzV1T&#10;bG5KEzX798tgsMfD+V5tou3EjQbfOlbwOMtAENdOt9woOH2+TJ9B+ICssXNMCr7Jw2Y9Hq2w1O7O&#10;H3SrQiNSCPsSFZgQ+lJKXxuy6GeuJ07clxsshgSHRuoB7yncdjLPskJabDk1GOxpZ6i+VFer4LUr&#10;6mZfXQ5HLQ+FN/H9GM9eqYdJ3C5BBIrhX/znftNp/jxf5E9z+D2UEMj1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dmCW3EAAAA4AAAAA8AAAAAAAAAAAAAAAAAmAIAAGRycy9k&#10;b3ducmV2LnhtbFBLBQYAAAAABAAEAPUAAACJAwAAAAA=&#10;" path="m,8l26,,133,101r-27,28l,8xe" fillcolor="#d8f7ff" stroked="f">
                    <v:path arrowok="t" o:connecttype="custom" o:connectlocs="0,3;9,0;44,34;35,43;0,3" o:connectangles="0,0,0,0,0"/>
                  </v:shape>
                  <v:shape id="Freeform 1429255" o:spid="_x0000_s1158" style="position:absolute;left:1085;top:1562;width:41;height:67;visibility:visible;mso-wrap-style:square;v-text-anchor:top" coordsize="123,2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yIu5sMA&#10;AADgAAAADwAAAGRycy9kb3ducmV2LnhtbERPy4rCMBTdC/5DuMLsNLWMoh2jDCOCSF34+IA7ze0D&#10;m5vSpNr5+4kguDyc92rTm1rcqXWVZQXTSQSCOLO64kLB9bIbL0A4j6yxtkwK/sjBZj0crDDR9sEn&#10;up99IUIIuwQVlN43iZQuK8mgm9iGOHC5bQ36ANtC6hYfIdzUMo6iuTRYcWgosaGfkrLbuTMKtmma&#10;HjtenLY63e863+S/dMiV+hj1318gPPX+LX659zrM/4yX8WwGz0MBgVz/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yIu5sMAAADgAAAADwAAAAAAAAAAAAAAAACYAgAAZHJzL2Rv&#10;d25yZXYueG1sUEsFBgAAAAAEAAQA9QAAAIgDAAAAAA==&#10;" path="m99,188l57,201r5,-22l64,153,62,127,55,99,50,85,45,72,39,59,32,47,24,37,17,28,9,19,,12,41,r5,l51,r6,1l62,3r8,6l77,15r8,9l93,33r6,10l106,55r5,12l115,80r8,40l121,152r-9,24l99,188xe" fillcolor="#846828" stroked="f">
                    <v:path arrowok="t" o:connecttype="custom" o:connectlocs="33,63;19,67;21,60;21,51;21,42;18,33;17,28;15,24;13,20;11,16;8,12;6,9;3,6;0,4;14,0;15,0;17,0;19,0;21,1;23,3;26,5;28,8;31,11;33,14;35,18;37,22;38,27;41,40;40,51;37,59;33,63" o:connectangles="0,0,0,0,0,0,0,0,0,0,0,0,0,0,0,0,0,0,0,0,0,0,0,0,0,0,0,0,0,0,0"/>
                  </v:shape>
                  <v:shape id="Freeform 1429256" o:spid="_x0000_s1159" style="position:absolute;left:536;top:1378;width:379;height:152;visibility:visible;mso-wrap-style:square;v-text-anchor:top" coordsize="1136,45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LDQAsQA&#10;AADgAAAADwAAAGRycy9kb3ducmV2LnhtbERPTYvCMBC9L/gfwgheZJtaXHGrUUQQBb2setjj2My2&#10;ZZtJaWKt/94IgsfH+54vO1OJlhpXWlYwimIQxJnVJecKzqfN5xSE88gaK8uk4E4OlovexxxTbW/8&#10;Q+3R5yKEsEtRQeF9nUrpsoIMusjWxIH7s41BH2CTS93gLYSbSiZxPJEGSw4NBda0Lij7P16NgtNw&#10;u7b7qUV/vo8Pl+3vddiFcjXod6sZCE+df4tf7p0O88fJd/I1geehgEAuH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iw0ALEAAAA4AAAAA8AAAAAAAAAAAAAAAAAmAIAAGRycy9k&#10;b3ducmV2LnhtbFBLBQYAAAAABAAEAPUAAACJAwAAAAA=&#10;" path="m,l2,23,5,46,9,68r5,23l19,113r8,22l34,157r8,22l706,457,1136,218,335,45,,xe" fillcolor="#00000a" stroked="f">
                    <v:path arrowok="t" o:connecttype="custom" o:connectlocs="0,0;1,8;2,15;3,23;5,30;6,38;9,45;11,52;14,60;236,152;379,73;112,15;0,0" o:connectangles="0,0,0,0,0,0,0,0,0,0,0,0,0"/>
                  </v:shape>
                  <v:shape id="Freeform 1429257" o:spid="_x0000_s1160" style="position:absolute;left:799;top:1334;width:447;height:151;visibility:visible;mso-wrap-style:square;v-text-anchor:top" coordsize="1339,4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wwIocYA&#10;AADgAAAADwAAAGRycy9kb3ducmV2LnhtbERPXWvCMBR9H/gfwhX2NlPLNl01ihvI9iCKdTD2dmmu&#10;TV1zE5pMu39vBoM9Hs73fNnbVpypC41jBeNRBoK4crrhWsH7YX03BREissbWMSn4oQDLxeBmjoV2&#10;F97TuYy1SCEcClRgYvSFlKEyZDGMnCdO3NF1FmOCXS11h5cUbluZZ9mjtNhwajDo6cVQ9VV+WwU7&#10;35SnbL15/XQftvar7bM+aKPU7bBfzUBE6uO/+M/9ptP8+/wpf5jA76GEQC6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wwIocYAAADgAAAADwAAAAAAAAAAAAAAAACYAgAAZHJz&#10;L2Rvd25yZXYueG1sUEsFBgAAAAAEAAQA9QAAAIsDAAAAAA==&#10;" path="m1339,406l618,179r-11,-8l597,162r-13,-9l571,144r-15,-9l540,125r-15,-9l507,105,486,94,465,82,445,72,424,62,405,53,385,43,366,34,348,27,331,20,314,15,299,10,284,6,272,2,261,1,251,r-8,l204,3r,l12,20,2,24,,32,7,42,20,58,40,74,67,94r34,21l140,138r14,8l167,153r14,8l195,167r13,8l222,182r15,6l250,195r14,6l277,206r13,7l301,217r12,5l325,226r11,3l346,233r10,3l365,239r7,1l380,242r7,l393,244r5,l403,244,595,227r,l595,227r,l595,227r9,-1l1306,454r9,-11l1323,431r8,-12l1339,406xe" fillcolor="black" stroked="f">
                    <v:path arrowok="t" o:connecttype="custom" o:connectlocs="206,60;199,54;191,48;180,42;169,35;155,27;142,21;129,14;116,9;105,5;95,2;87,0;81,0;68,1;1,8;2,14;13,25;34,38;51,49;60,54;69,58;79,63;88,67;97,71;104,74;112,76;119,78;124,80;129,80;133,81;199,76;199,76;199,76;436,151;442,143;447,135" o:connectangles="0,0,0,0,0,0,0,0,0,0,0,0,0,0,0,0,0,0,0,0,0,0,0,0,0,0,0,0,0,0,0,0,0,0,0,0"/>
                  </v:shape>
                  <v:shape id="Freeform 1429258" o:spid="_x0000_s1161" style="position:absolute;left:940;top:1259;width:386;height:258;visibility:visible;mso-wrap-style:square;v-text-anchor:top" coordsize="1157,7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7A1F8YA&#10;AADgAAAADwAAAGRycy9kb3ducmV2LnhtbERPPU/DMBDdkfofrKvERp1GFEGoW6ECEkw0hQG2U3zE&#10;ofY5it028Ou5AYnx6X0v12Pw6khD6iIbmM8KUMRNtB23Bt5eHy+uQaWMbNFHJgPflGC9mpwtsbLx&#10;xDUdd7lVEsKpQgMu577SOjWOAqZZ7ImF+4xDwCxwaLUd8CThweuyKK50wI6lwWFPG0fNfncIBt5r&#10;3zcv7da7hzpvDt3Px+Lr/tmY8+l4dwsq05j/xX/uJyvzL8ubciGL5ZAg0K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7A1F8YAAADgAAAADwAAAAAAAAAAAAAAAACYAgAAZHJz&#10;L2Rvd25yZXYueG1sUEsFBgAAAAAEAAQA9QAAAIsDAAAAAA==&#10;" path="m1110,624r1,1l545,285r3,-29l548,225r-4,-33l537,159,526,121,510,88,493,59,474,35,453,17,433,5,411,,390,1,334,15r,l334,15,60,89,41,98,26,113,14,134,5,161,1,191,,225r4,36l11,299r8,25l28,347r10,22l51,390r13,18l77,423r14,13l107,447r6,4l120,453r8,3l134,457r7,l147,457r6,l160,456,434,382r,l434,382r,l434,382r,l447,380r598,387l1045,767r1,l1054,770r8,2l1069,774r8,1l1085,775r8,-1l1100,772r8,-2l1115,767r7,-4l1128,758r6,-5l1139,748r4,-7l1147,735r4,-7l1156,713r1,-14l1156,683r-4,-15l1146,655r-11,-13l1124,631r-14,-7xe" fillcolor="black" stroked="f">
                    <v:path arrowok="t" o:connecttype="custom" o:connectlocs="371,208;183,85;181,64;175,40;164,20;151,6;137,0;111,5;111,5;14,33;5,45;0,64;1,87;6,108;13,123;21,136;30,145;38,150;43,152;47,152;51,152;145,127;145,127;145,127;149,127;349,255;352,256;357,258;362,258;367,257;372,255;376,252;380,249;383,245;386,237;386,227;382,218;375,210" o:connectangles="0,0,0,0,0,0,0,0,0,0,0,0,0,0,0,0,0,0,0,0,0,0,0,0,0,0,0,0,0,0,0,0,0,0,0,0,0,0"/>
                  </v:shape>
                  <v:shape id="Freeform 1429259" o:spid="_x0000_s1162" style="position:absolute;left:1067;top:1264;width:50;height:87;visibility:visible;mso-wrap-style:square;v-text-anchor:top" coordsize="150,2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oy0l8MA&#10;AADgAAAADwAAAGRycy9kb3ducmV2LnhtbERP3WrCMBS+H+wdwhnsbqYrc2g1yhi4yUDE2gc4NMc0&#10;2JyUJNPu7RdhsMuP73+5Hl0vLhSi9azgeVKAIG69tmwUNMfN0wxETMgae8+k4IcirFf3d0ustL/y&#10;gS51MiKHcKxQQZfSUEkZ244cxokfiDN38sFhyjAYqQNec7jrZVkUr9Kh5dzQ4UDvHbXn+tspMHK3&#10;2TUhNubTfPRfNdr9bGqVenwY3xYgEo3pX/zn3uo8/6Wcl9M53A5lBHL1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oy0l8MAAADgAAAADwAAAAAAAAAAAAAAAACYAgAAZHJzL2Rv&#10;d25yZXYueG1sUEsFBgAAAAAEAAQA9QAAAIgDAAAAAA==&#10;" path="m13,1l30,,48,6,66,18,84,36r17,22l115,85r14,30l139,147r7,30l150,205r,28l147,259,114,239r-2,-21l110,197r-4,-20l102,156,94,131,85,107,75,85,62,64,49,46,36,31,22,18,6,7,5,6,4,6,1,6,,5,13,1xe" fillcolor="#754200" stroked="f">
                    <v:path arrowok="t" o:connecttype="custom" o:connectlocs="4,0;10,0;16,2;22,6;28,12;34,19;38,29;43,39;46,49;49,59;50,69;50,78;49,87;38,80;37,73;37,66;35,59;34,52;31,44;28,36;25,29;21,21;16,15;12,10;7,6;2,2;2,2;1,2;0,2;0,2;4,0" o:connectangles="0,0,0,0,0,0,0,0,0,0,0,0,0,0,0,0,0,0,0,0,0,0,0,0,0,0,0,0,0,0,0"/>
                  </v:shape>
                  <v:shape id="Freeform 1429260" o:spid="_x0000_s1163" style="position:absolute;left:992;top:1269;width:107;height:128;visibility:visible;mso-wrap-style:square;v-text-anchor:top" coordsize="321,38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fuuWsMA&#10;AADgAAAADwAAAGRycy9kb3ducmV2LnhtbERPTUvDQBC9C/6HZQQv0m4MUmzstrRFQTwItvU+ZMck&#10;NjsbMmuS/nvnIHh8vO/VZgqtGaiXJrKD+3kGhriMvuHKwen4MnsEIwnZYxuZHFxIYLO+vlph4ePI&#10;HzQcUmU0hKVAB3VKXWGtlDUFlHnsiJX7in3ApLCvrO9x1PDQ2jzLFjZgw9pQY0f7msrz4Sc4eNuH&#10;zzH6b7m0z3LuhjvZ8bs4d3szbZ/AJJrSv/jP/ep1/kO+zBd6QQ8pArv+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fuuWsMAAADgAAAADwAAAAAAAAAAAAAAAACYAgAAZHJzL2Rv&#10;d25yZXYueG1sUEsFBgAAAAAEAAQA9QAAAIgDAAAAAA==&#10;" path="m182,151r-12,6l160,165r-9,10l144,188r-6,25l139,236r11,20l166,268r-1,-1l271,336,89,383r1,-1l91,381r,-1l93,378r14,-35l112,301r-1,-48l101,203,93,175,82,150,71,126,58,106,45,88,31,72,15,60,,51,185,1,188,r6,l199,r4,1l208,2r5,2l218,6r5,3l236,18r13,13l262,45r12,17l284,81r10,21l303,124r7,23l314,164r4,15l320,196r1,17l219,152r,l218,152r-8,-2l200,148r-9,l182,151xe" fillcolor="#754200" stroked="f">
                    <v:path arrowok="t" o:connecttype="custom" o:connectlocs="61,50;57,52;53,55;50,58;48,63;46,71;46,79;50,86;55,90;55,89;90,112;30,128;30,128;30,127;30,127;31,126;36,115;37,101;37,85;34,68;31,58;27,50;24,42;19,35;15,29;10,24;5,20;0,17;62,0;63,0;65,0;66,0;68,0;69,1;71,1;73,2;74,3;79,6;83,10;87,15;91,21;95,27;98,34;101,41;103,49;105,55;106,60;107,66;107,71;73,51;73,51;73,51;70,50;67,49;64,49;61,50" o:connectangles="0,0,0,0,0,0,0,0,0,0,0,0,0,0,0,0,0,0,0,0,0,0,0,0,0,0,0,0,0,0,0,0,0,0,0,0,0,0,0,0,0,0,0,0,0,0,0,0,0,0,0,0,0,0,0,0"/>
                  </v:shape>
                  <v:shape id="Freeform 1429261" o:spid="_x0000_s1164" style="position:absolute;left:976;top:1289;width:47;height:112;visibility:visible;mso-wrap-style:square;v-text-anchor:top" coordsize="142,3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8ipncUA&#10;AADgAAAADwAAAGRycy9kb3ducmV2LnhtbERPy2qDQBTdF/IPwy10V0clSDWZhBJa6CaUPCBZXpwb&#10;lTh3jDNV+/edQKDLw3kv15NpxUC9aywrSKIYBHFpdcOVguPh8/UNhPPIGlvLpOCXHKxXs6clFtqO&#10;vKNh7ysRQtgVqKD2viukdGVNBl1kO+LAXWxv0AfYV1L3OIZw08o0jjNpsOHQUGNHm5rK6/7HKJjL&#10;c2yvh8rfsu9yl3xsm+0p3yj18jy9L0B4mvy/+OH+0mH+PM3TLIH7oYBAr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PyKmdxQAAAOAAAAAPAAAAAAAAAAAAAAAAAJgCAABkcnMv&#10;ZG93bnJldi54bWxQSwUGAAAAAAQABAD1AAAAigMAAAAA&#10;" path="m102,156l94,131,85,106,75,84,62,64,49,46,36,30,22,17,6,7,5,6,4,4,1,4,,3,5,2,22,,40,7,58,19,76,37,93,59r14,27l121,115r11,33l141,194r1,44l137,278r-12,31l119,318r-7,8l103,331r-9,4l90,336r16,-33l114,259r-2,-49l102,156xe" fillcolor="#754200" stroked="f">
                    <v:path arrowok="t" o:connecttype="custom" o:connectlocs="34,52;31,44;28,35;25,28;21,21;16,15;12,10;7,6;2,2;2,2;1,1;0,1;0,1;2,1;7,0;13,2;19,6;25,12;31,20;35,29;40,38;44,49;47,65;47,79;45,93;41,103;39,106;37,109;34,110;31,112;30,112;35,101;38,86;37,70;34,52" o:connectangles="0,0,0,0,0,0,0,0,0,0,0,0,0,0,0,0,0,0,0,0,0,0,0,0,0,0,0,0,0,0,0,0,0,0,0"/>
                  </v:shape>
                  <v:shape id="Freeform 1429262" o:spid="_x0000_s1165" style="position:absolute;left:947;top:1293;width:60;height:112;visibility:visible;mso-wrap-style:square;v-text-anchor:top" coordsize="182,3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BlbDcMA&#10;AADgAAAADwAAAGRycy9kb3ducmV2LnhtbERP3WrCMBS+H+wdwhG8m6lhc1qNIkNBYRdOfYBjc0yL&#10;zUnXRO3e3gwGu/z4/meLztXiRm2oPGsYDjIQxIU3FVsNx8P6ZQwiRGSDtWfS8EMBFvPnpxnmxt/5&#10;i277aEUK4ZCjhjLGJpcyFCU5DAPfECfu7FuHMcHWStPiPYW7WqosG0mHFaeGEhv6KKm47K9Og0NT&#10;ndRp+7ayZL9Xu/dPdsux1v1et5yCiNTFf/Gfe2PS/Fc1USMFv4cSAjl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BlbDcMAAADgAAAADwAAAAAAAAAAAAAAAACYAgAAZHJzL2Rv&#10;d25yZXYueG1sUEsFBgAAAAAEAAQA9QAAAIgDAAAAAA==&#10;" path="m97,327l84,318,71,305,58,291,47,274,36,255,26,236,17,214,10,190,3,157,,124,,93,3,66,9,43,19,24,31,9,47,2,50,r6,l61,r5,l70,2r5,2l80,7r5,2l98,18r13,13l124,46r12,16l146,82r10,19l165,123r7,23l180,180r2,32l182,243r-2,27l173,294r-10,19l151,327r-15,8l132,336r-5,l122,336r-4,-1l112,334r-5,-2l102,330r-5,-3xe" fillcolor="#b29670" stroked="f">
                    <v:path arrowok="t" o:connecttype="custom" o:connectlocs="32,109;28,106;23,102;19,97;15,91;12,85;9,79;6,71;3,63;1,52;0,41;0,31;1,22;3,14;6,8;10,3;15,1;16,0;18,0;20,0;22,0;23,1;25,1;26,2;28,3;32,6;37,10;41,15;45,21;48,27;51,34;54,41;57,49;59,60;60,71;60,81;59,90;57,98;54,104;50,109;45,112;44,112;42,112;40,112;39,112;37,111;35,111;34,110;32,109" o:connectangles="0,0,0,0,0,0,0,0,0,0,0,0,0,0,0,0,0,0,0,0,0,0,0,0,0,0,0,0,0,0,0,0,0,0,0,0,0,0,0,0,0,0,0,0,0,0,0,0,0"/>
                  </v:shape>
                  <v:shape id="Freeform 1429263" o:spid="_x0000_s1166" style="position:absolute;left:1044;top:1324;width:277;height:187;visibility:visible;mso-wrap-style:square;v-text-anchor:top" coordsize="831,5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H6+hcgA&#10;AADgAAAADwAAAGRycy9kb3ducmV2LnhtbESPQWvCQBCF70L/wzKFXkQ3jWI0dZVWFAR7MYrnITsm&#10;odnZkF019td3BaGHOXy8N2/ezJedqcWVWldZVvA+jEAQ51ZXXCg4HjaDKQjnkTXWlknBnRwsFy+9&#10;Oaba3nhP18wXIoSwS1FB6X2TSunykgy6oW2Ig3a2rUEfsC2kbvEWwk0t4yiaSIMVhwslNrQqKf/J&#10;LkbBbJ18XyipefMlf3enDPvTMEq9vXafHyA8df7f/Nze6lB/HM/iyQgeDwUCufgD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8fr6FyAAAAOAAAAAPAAAAAAAAAAAAAAAAAJgCAABk&#10;cnMvZG93bnJldi54bWxQSwUGAAAAAAQABAD1AAAAjQMAAAAA&#10;" path="m825,526r-5,10l812,544r-10,8l792,557r-7,1l780,559r-6,2l769,561r-7,l756,559r-6,-1l744,556,141,164r,l139,164,20,88r-1,l19,87,8,78,1,65,,48,5,31,10,21r8,-8l24,8,33,3,40,1,45,r6,1l57,3,792,445r,l793,445r10,6l812,459r8,9l825,479r4,11l831,503r-2,11l825,526xe" fillcolor="#754200" stroked="f">
                    <v:path arrowok="t" o:connecttype="custom" o:connectlocs="275,175;273,179;271,181;267,184;264,186;262,186;260,186;258,187;256,187;254,187;252,186;250,186;248,185;47,55;47,55;46,55;7,29;6,29;6,29;3,26;0,22;0,16;2,10;3,7;6,4;8,3;11,1;13,0;15,0;17,0;19,1;264,148;264,148;264,148;268,150;271,153;273,156;275,160;276,163;277,168;276,171;275,175" o:connectangles="0,0,0,0,0,0,0,0,0,0,0,0,0,0,0,0,0,0,0,0,0,0,0,0,0,0,0,0,0,0,0,0,0,0,0,0,0,0,0,0,0,0"/>
                  </v:shape>
                  <v:shape id="Freeform 1429264" o:spid="_x0000_s1167" style="position:absolute;left:1105;top:1332;width:12;height:19;visibility:visible;mso-wrap-style:square;v-text-anchor:top" coordsize="38,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uHAsQA&#10;AADgAAAADwAAAGRycy9kb3ducmV2LnhtbERPXUvDMBR9F/wP4Qq+uXRh1NktGyKoexI3x54vzV1T&#10;1tyUJOuqv34RBB8P53u5Hl0nBgqx9axhOilAENfetNxo2H+9PsxBxIRssPNMGr4pwnp1e7PEyvgL&#10;b2nYpUbkEI4VarAp9ZWUsbbkME58T5y5ow8OU4ahkSbgJYe7TqqiKKXDlnODxZ5eLNWn3dlpOJkQ&#10;Hn/eCzd8vtnzR1Su3KuD1vd34/MCRKIx/Yv/3BuT58/Ukypn8HsoI5Cr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w7hwLEAAAA4AAAAA8AAAAAAAAAAAAAAAAAmAIAAGRycy9k&#10;b3ducmV2LnhtbFBLBQYAAAAABAAEAPUAAACJAwAAAAA=&#10;" path="m2,35l35,55,36,41,38,28r,-14l36,,,10r,6l2,22r,6l2,35xe" fillcolor="#491600" stroked="f">
                    <v:path arrowok="t" o:connecttype="custom" o:connectlocs="1,12;11,19;11,14;12,10;12,5;11,0;0,3;0,6;1,8;1,10;1,12" o:connectangles="0,0,0,0,0,0,0,0,0,0,0"/>
                  </v:shape>
                  <v:shape id="Freeform 1429265" o:spid="_x0000_s1168" style="position:absolute;left:1096;top:1337;width:3;height:3;visibility:visible;mso-wrap-style:square;v-text-anchor:top" coordsize="9,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OPtMMUA&#10;AADgAAAADwAAAGRycy9kb3ducmV2LnhtbERPTUvDQBC9C/6HZQRvdtOo0abdliIWtCBilJ6H7DQJ&#10;zc6G3bGN/npXEDw+3vdiNbpeHSnEzrOB6SQDRVx723Fj4ON9c3UPKgqyxd4zGfiiCKvl+dkCS+tP&#10;/EbHShqVQjiWaKAVGUqtY92SwzjxA3Hi9j44lARDo23AUwp3vc6zrNAOO04NLQ700FJ9qD6dgVe5&#10;21CQ3X778l3MnqupfayvxZjLi3E9ByU0yr/4z/1k0/ybfJYXt/B7KCHQy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s4+0wxQAAAOAAAAAPAAAAAAAAAAAAAAAAAJgCAABkcnMv&#10;ZG93bnJldi54bWxQSwUGAAAAAAQABAD1AAAAigMAAAAA&#10;" path="m9,8l8,5,8,4,8,1,8,,,3,9,8xe" fillcolor="#491600" stroked="f">
                    <v:path arrowok="t" o:connecttype="custom" o:connectlocs="3,3;3,2;3,2;3,0;3,0;0,1;3,3" o:connectangles="0,0,0,0,0,0,0"/>
                  </v:shape>
                  <v:shape id="Freeform 1429266" o:spid="_x0000_s1169" style="position:absolute;left:1025;top:1346;width:51;height:45;visibility:visible;mso-wrap-style:square;v-text-anchor:top" coordsize="154,1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+mSp8UA&#10;AADgAAAADwAAAGRycy9kb3ducmV2LnhtbERPXWvCMBR9H/gfwh3sbaYro8xqFHE4NhREq/h6aa5t&#10;aXPTNZnWf2+EgY+H8z2Z9aYRZ+pcZVnB2zACQZxbXXGhYJ8tXz9AOI+ssbFMCq7kYDYdPE0w1fbC&#10;WzrvfCFCCLsUFZTet6mULi/JoBvaljhwJ9sZ9AF2hdQdXkK4aWQcRYk0WHFoKLGlRUl5vfszCn5r&#10;k20+18fGZ6t89VVXB/rpl0q9PPfzMQhPvX+I/93fOsx/j0dxksD9UEAgpz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/6ZKnxQAAAOAAAAAPAAAAAAAAAAAAAAAAAJgCAABkcnMv&#10;ZG93bnJldi54bWxQSwUGAAAAAAQABAD1AAAAigMAAAAA&#10;" path="m154,91l66,35r1,1l58,30,51,22,44,12,40,,30,47,13,51r,23l11,95,7,115,,133,154,91xe" fillcolor="#491600" stroked="f">
                    <v:path arrowok="t" o:connecttype="custom" o:connectlocs="51,31;22,12;22,12;19,10;17,7;15,4;13,0;10,16;4,17;4,25;4,32;2,39;0,45;51,31" o:connectangles="0,0,0,0,0,0,0,0,0,0,0,0,0,0"/>
                  </v:shape>
                  <v:shape id="Freeform 1429267" o:spid="_x0000_s1170" style="position:absolute;left:1009;top:1365;width:14;height:30;visibility:visible;mso-wrap-style:square;v-text-anchor:top" coordsize="43,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LbSLccA&#10;AADgAAAADwAAAGRycy9kb3ducmV2LnhtbESPwW7CMAyG75N4h8hI3Ea6CljXEdAoQuIIbGNXqzFt&#10;tcbpmkDL2xMkpB0//f4/2/Nlb2pxodZVlhW8jCMQxLnVFRcKvj43zwkI55E11pZJwZUcLBeDpzmm&#10;2na8p8vBFyJI2KWooPS+SaV0eUkG3dg2xCE72dagD9gWUrfYBbmpZRxFM2mw4rChxIaykvLfw9kE&#10;y8/f8XvF2/UxOe846WQ2XZ0ypUbD/uMdhKfe/w8/2lsdzp/Eb/HsFe4PBQK5uA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S20i3HAAAA4AAAAA8AAAAAAAAAAAAAAAAAmAIAAGRy&#10;cy9kb3ducmV2LnhtbFBLBQYAAAAABAAEAPUAAACMAwAAAAA=&#10;" path="m24,85l33,68,38,47,42,24,43,,15,6r,23l12,53,7,73,,91,24,85xe" fillcolor="#491600" stroked="f">
                    <v:path arrowok="t" o:connecttype="custom" o:connectlocs="8,28;11,22;12,15;14,8;14,0;5,2;5,10;4,17;2,24;0,30;8,28" o:connectangles="0,0,0,0,0,0,0,0,0,0,0"/>
                  </v:shape>
                  <v:shape id="Freeform 1429268" o:spid="_x0000_s1171" style="position:absolute;left:1044;top:1336;width:276;height:172;visibility:visible;mso-wrap-style:square;v-text-anchor:top" coordsize="828,5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45nRscA&#10;AADgAAAADwAAAGRycy9kb3ducmV2LnhtbERPS0vDQBC+C/6HZQRvdtMgxcZuSx9UpHjoQxFvQ3ZM&#10;gtnZuLu2aX+9cxA8fnzvyax3rTpSiI1nA8NBBoq49LbhysDrYX33AComZIutZzJwpgiz6fXVBAvr&#10;T7yj4z5VSkI4FmigTqkrtI5lTQ7jwHfEwn364DAJDJW2AU8S7lqdZ9lIO2xYGmrsaFlT+bX/cQbe&#10;nha78ELjj8tq/X5YLPl7tT1vjLm96eePoBL16V/85362Mv8+H+cjWSyHBIGe/gI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uOZ0bHAAAA4AAAAA8AAAAAAAAAAAAAAAAAmAIAAGRy&#10;cy9kb3ducmV2LnhtbFBLBQYAAAAABAAEAPUAAACMAwAAAAA=&#10;" path="m828,481r-5,1l818,484r-8,2l802,488r-14,l778,487r-7,-4l769,482,4,,1,8r,8l,23r1,7l732,508r2,l735,509r4,3l744,513r8,2l759,517r11,l781,517r7,-2l794,514r6,-2l806,509r4,-3l815,503r4,-4l823,495r1,-4l825,487r2,-3l828,481xe" fillcolor="#491600" stroked="f">
                    <v:path arrowok="t" o:connecttype="custom" o:connectlocs="276,160;274,160;273,161;270,162;267,162;263,162;259,162;257,161;256,160;1,0;0,3;0,5;0,8;0,10;244,169;245,169;245,169;246,170;248,171;251,171;253,172;257,172;260,172;263,171;265,171;267,170;269,169;270,168;272,167;273,166;274,165;275,163;275,162;276,161;276,160" o:connectangles="0,0,0,0,0,0,0,0,0,0,0,0,0,0,0,0,0,0,0,0,0,0,0,0,0,0,0,0,0,0,0,0,0,0,0"/>
                  </v:shape>
                  <v:shape id="Freeform 1429269" o:spid="_x0000_s1172" style="position:absolute;left:626;top:952;width:329;height:579;visibility:visible;mso-wrap-style:square;v-text-anchor:top" coordsize="987,17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6xp6MIA&#10;AADgAAAADwAAAGRycy9kb3ducmV2LnhtbERPXUvDMBR9F/Yfwh345hKLTFuXjSEIsjer+Hxp7tJi&#10;c1OSmHX79Ysg+Hg435vd7EaRKcTBs4b7lQJB3HkzsNXw+fF69wQiJmSDo2fScKYIu+3iZoON8Sd+&#10;p9wmK0oIxwY19ClNjZSx68lhXPmJuHBHHxymAoOVJuCphLtRVkqtpcOBS0OPE7301H23P07DIZ/b&#10;Q97j+FirS6iszOrLHrW+Xc77ZxCJ5vQv/nO/mTL/oaqrdQ2/hwoCub0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7rGnowgAAAOAAAAAPAAAAAAAAAAAAAAAAAJgCAABkcnMvZG93&#10;bnJldi54bWxQSwUGAAAAAAQABAD1AAAAhwMAAAAA&#10;" path="m962,1081r,-31l927,1033r-19,-14l903,1015r-11,-9l881,996r-7,-6l852,960r24,-60l876,899r,l896,824r3,-6l904,801r4,-16l910,779r2,-1l912,776r1,-24l916,726r2,-23l921,690r5,-12l931,664r8,-14l949,638r9,-18l958,597r-2,-21l952,563r-3,-8l944,540r-5,-16l936,518r-4,-14l930,481r-4,-28l922,428r5,-12l934,400r5,-16l941,371r-1,-12l938,344r-7,-20l925,301r-3,-9l919,284r-1,-6l916,273r-3,-12l912,252r,-5l912,245,901,134,829,76r-3,-1l821,72r-4,-2l814,67,784,41r-1,l783,40,763,31r-4,-3l754,25r-8,-6l739,13,728,9,718,4,708,1,697,r-9,l679,1r-9,2l661,4r-6,1l648,6r-5,2l640,9r-5,l629,10r-11,2l608,12r-10,1l587,14r-9,l572,14r-10,2l553,18r-8,3l540,25r-6,l529,25r-6,l516,23r-6,l505,22r-7,-1l494,19r-2,l489,18r-5,-1l475,17,462,16,445,14r-20,l396,14r-6,2l383,18r-7,4l369,26r-6,5l357,35r-5,4l350,41,321,61r-5,2l310,67r-8,3l294,72r-11,3l271,79r-16,2l239,85r-11,2l220,89r-6,3l209,93r-4,4l202,101r-2,4l200,110r-1,2l199,115r-3,4l193,124r-7,8l179,140r-6,6l166,151r-4,5l158,159r-2,1l155,161r-3,3l142,223r-2,l140,225r,5l139,245r-2,20l131,287r-16,33l106,338r-3,7l102,346,81,428r,1l81,430r,75l81,508r,1l95,557r-4,42l91,602r,1l106,672r-4,27l96,716,86,747,76,782r-9,25l67,809r-2,l63,827r-5,24l55,877r1,18l58,902r1,4l60,908r,3l47,961,15,984r,l15,984r,l14,984r-8,8l6,993,,999r1,1l3,1001r2,l6,1002,1,1436r439,301l987,1604,962,1081xe" fillcolor="#dbdbdb" stroked="f">
                    <v:path arrowok="t" o:connecttype="custom" o:connectlocs="303,340;291,330;292,300;303,262;304,251;309,226;319,207;316,185;311,168;309,139;313,120;307,97;304,87;300,45;272,23;261,13;249,6;236,0;223,1;214,3;206,4;193,5;182,7;174,8;166,7;161,6;142,5;125,7;117,13;103,22;90,26;73,30;67,34;66,38;60,47;53,53;47,74;46,82;35,113;27,143;27,170;30,201;29,249;22,270;19,298;20,304;5,328;2,331;2,334;329,535" o:connectangles="0,0,0,0,0,0,0,0,0,0,0,0,0,0,0,0,0,0,0,0,0,0,0,0,0,0,0,0,0,0,0,0,0,0,0,0,0,0,0,0,0,0,0,0,0,0,0,0,0,0"/>
                  </v:shape>
                  <v:shape id="Freeform 1429270" o:spid="_x0000_s1173" style="position:absolute;left:773;top:1309;width:175;height:214;visibility:visible;mso-wrap-style:square;v-text-anchor:top" coordsize="525,6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lLGOcUA&#10;AADgAAAADwAAAGRycy9kb3ducmV2LnhtbERPS0/CQBC+k/gfNmPCDbY2jcXCQkRiggcPguE8dKeP&#10;0J2t3RXqv3cOJh6/fO/VZnSdutIQWs8GHuYJKOLS25ZrA5/H19kCVIjIFjvPZOCHAmzWd5MVFtbf&#10;+IOuh1grCeFQoIEmxr7QOpQNOQxz3xMLV/nBYRQ41NoOeJNw1+k0SR61w5alocGeXhoqL4dvZ+A9&#10;P46L/W57OmPI3vL0q6q2mTZmej8+L0FFGuO/+M+9tzI/S5/SXC7IIUGg1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CUsY5xQAAAOAAAAAPAAAAAAAAAAAAAAAAAJgCAABkcnMv&#10;ZG93bnJldi54bWxQSwUGAAAAAAQABAD1AAAAigMAAAAA&#10;" path="m525,519l11,644,,343,15,329r9,-17l28,295r2,-18l30,270r3,-2l34,268r3,l38,268r6,-1l50,264r6,-2l61,258r8,-9l73,240r2,-12l74,218r4,-7l81,205r1,-5l84,193r2,-6l87,183r1,-4l91,178r5,-1l102,175r6,l114,177r7,l126,177r6,l137,175r2,l140,174r10,-9l158,156r5,-10l165,135r,-20l166,94r,-22l165,51r,-1l165,49,159,37,154,25,149,14,144,2r6,-1l157,r5,l167,1r7,5l179,14r4,9l186,33r3,5l190,44r3,5l196,54r3,4l206,60r6,2l219,62r5,l228,62r5,1l237,64r5,3l247,71r5,5l256,81r5,6l267,94r5,5l278,106r5,3l289,111r6,1l301,112r11,l312,111r,-5l312,100r,-5l312,87r,-5l313,80r1,-2l321,77r6,-1l334,76r8,1l347,77r5,l357,77r5,-1l367,76r6,-1l378,73r5,-2l396,64r14,-8l423,49r13,-8l449,32r13,-9l476,14,489,3r2,l493,3r4,2l500,5r,8l504,82r8,159l520,413r5,106xe" fillcolor="#efefef" stroked="f">
                    <v:path arrowok="t" o:connecttype="custom" o:connectlocs="4,214;5,109;9,98;10,90;11,89;13,89;17,88;20,86;24,80;25,72;27,68;28,64;29,61;30,59;34,58;38,59;42,59;46,58;47,58;53,52;55,45;55,31;55,17;55,16;51,8;48,1;52,0;56,0;60,5;62,11;63,15;65,18;69,20;73,21;76,21;79,21;82,24;85,27;89,31;93,35;96,37;100,37;104,37;104,33;104,29;104,27;107,26;111,25;116,26;119,26;122,25;126,24;132,21;141,16;150,11;159,5;164,1;166,2;167,4;171,80;175,172" o:connectangles="0,0,0,0,0,0,0,0,0,0,0,0,0,0,0,0,0,0,0,0,0,0,0,0,0,0,0,0,0,0,0,0,0,0,0,0,0,0,0,0,0,0,0,0,0,0,0,0,0,0,0,0,0,0,0,0,0,0,0,0,0"/>
                  </v:shape>
                  <v:shape id="Freeform 1429271" o:spid="_x0000_s1174" style="position:absolute;left:633;top:1289;width:158;height:232;visibility:visible;mso-wrap-style:square;v-text-anchor:top" coordsize="476,6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we0pcQA&#10;AADgAAAADwAAAGRycy9kb3ducmV2LnhtbERPXWvCMBR9H+w/hDvwbaYt4lxnLCIIKuxhzgl7uzTX&#10;ttjchCa29d8vg8EeD+d7WYymFT11vrGsIJ0mIIhLqxuuFJw+t88LED4ga2wtk4I7eShWjw9LzLUd&#10;+IP6Y6hEDGGfo4I6BJdL6cuaDPqpdcSRu9jOYIiwq6TucIjhppVZksylwYZjQ42ONjWV1+PNKOCe&#10;9+W3c15mh/P562bu737YKDV5GtdvIAKN4V/8597pOH+WvWYvKfweigjk6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MHtKXEAAAA4AAAAA8AAAAAAAAAAAAAAAAAmAIAAGRycy9k&#10;b3ducmV2LnhtbFBLBQYAAAAABAAEAPUAAACJAwAAAAA=&#10;" path="m5,r9,7l22,13r8,8l36,27r11,8l56,44r10,8l76,58r12,8l100,71r11,7l126,82r12,1l150,83r10,-1l171,78r9,-4l189,67r9,-6l206,54r2,l211,54r2,l216,54r1,l219,54r1,l221,54r3,3l225,60r1,3l228,69r1,5l230,80r3,5l237,92r2,4l242,96r,2l242,102r,4l242,110r,23l246,155r10,20l278,189r-1,-1l282,190r5,3l294,195r5,3l305,200r5,4l315,208r6,4l346,238r-9,-35l337,186r9,-14l357,163r9,-5l370,157r5,-2l379,155r5,l390,155r7,-1l403,153r6,-4l410,149r,-2l416,141r8,-4l433,136r12,l445,138r,3l445,145r-2,2l442,164r,16l445,197r4,15l449,213r1,l455,228r5,16l465,261r11,17l476,286r-2,6l472,299r-4,5l465,305r-2,1l459,308r-4,l449,309r-8,3l434,318r-2,10l432,327r-2,8l428,352r-3,15l418,379r-12,10l402,393r9,305l,416,5,xe" fillcolor="#c9ccd6" stroked="f">
                    <v:path arrowok="t" o:connecttype="custom" o:connectlocs="5,2;10,7;16,12;22,17;29,22;37,26;46,28;53,27;60,25;66,20;69,18;71,18;72,18;73,18;74,19;75,21;76,25;77,28;79,32;80,33;80,35;80,44;85,58;92,62;95,64;99,66;103,68;107,70;112,67;115,57;121,53;124,52;127,52;132,51;136,50;136,49;141,46;148,45;148,47;147,49;147,60;149,70;149,71;153,81;158,92;157,97;155,101;154,102;151,102;146,104;143,109;143,111;141,122;135,129;136,232;2,0" o:connectangles="0,0,0,0,0,0,0,0,0,0,0,0,0,0,0,0,0,0,0,0,0,0,0,0,0,0,0,0,0,0,0,0,0,0,0,0,0,0,0,0,0,0,0,0,0,0,0,0,0,0,0,0,0,0,0,0"/>
                  </v:shape>
                  <v:shape id="Freeform 1429272" o:spid="_x0000_s1175" style="position:absolute;left:638;top:958;width:301;height:415;visibility:visible;mso-wrap-style:square;v-text-anchor:top" coordsize="901,12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Cqj6MMA&#10;AADgAAAADwAAAGRycy9kb3ducmV2LnhtbERP3WrCMBS+H+wdwhl4N1NDcVs1yvAHRG/U7QEOzTEt&#10;a05qE7W+/TIQdvnx/U/nvWvElbpQe9YwGmYgiEtvarYavr/Wr+8gQkQ22HgmDXcKMJ89P02xMP7G&#10;B7oeoxUphEOBGqoY20LKUFbkMAx9S5y4k+8cxgQ7K02HtxTuGqmybCwd1pwaKmxpUVH5c7w4DStr&#10;zzu3D0tlMsV5Psq32/NG68FL/zkBEamP/+KHe2PS/Fx9qDcFf4cSAjn7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Cqj6MMAAADgAAAADwAAAAAAAAAAAAAAAACYAgAAZHJzL2Rv&#10;d25yZXYueG1sUEsFBgAAAAAEAAQA9QAAAIgDAAAAAA==&#10;" path="m27,954l44,896r,-2l44,893r,-3l44,887r-3,-7l39,870r,-11l40,840r4,-22l48,795,58,768,70,732r9,-31l84,685r,-1l84,684r5,-33l74,582r5,-47l63,485r,-73l83,335r5,-8l97,313r9,-18l114,274r5,-22l123,232r1,-16l124,207r9,-50l136,154r4,-2l143,148r6,-6l154,137r6,-6l165,124r7,-7l177,109r4,-7l182,97r,-5l182,92r,l182,92r,l185,91r5,-1l196,87r11,-1l224,82r15,-3l252,75r10,-2l273,69r7,-3l288,62r7,-3l326,39r,-1l327,38r9,-8l345,22r8,-4l359,16r25,l403,16r16,1l430,17r9,1l446,18r4,2l452,20r7,1l466,22r8,2l483,24r8,1l497,25r6,l505,25r3,l510,24r4,-3l521,18r7,-1l535,16r8,l552,15r11,l575,13r12,-1l596,12r7,-1l606,11r1,l609,9r1,l614,8r5,-1l625,4r8,-1l642,2,651,r9,l668,2r6,2l683,7r8,5l698,16r6,5l711,25r3,3l714,29r,l716,29r,1l716,30r19,9l764,64r1,l765,64r15,10l782,75r6,5l796,88r12,8l818,105r10,8l839,121r6,5l854,226r,3l855,235r2,10l859,259r3,5l863,270r3,8l868,287r5,18l879,325r5,16l885,352r-1,9l879,374r-7,15l866,402r-2,3l864,405r,1l864,407r,l867,424r4,30l876,484r4,20l895,549r4,16l901,582r,14l898,605r-12,13l877,633r-7,17l864,664r-2,18l858,711r-3,27l854,755r-14,44l837,810r-6,25l824,861r-4,14l795,945r27,38l822,985r1,l858,1016r4,2l868,1023r8,6l879,1031r1,l880,1031r8,4l886,1036r-2,l882,1038r-1,1l882,1038r-12,10l855,1057r-13,9l829,1075r-12,8l804,1091r-13,6l778,1104r-7,2l764,1107r-8,l747,1107r-9,l729,1107r-8,l712,1110r-9,5l698,1123r-3,9l695,1142r-6,-6l683,1129r-5,-6l673,1117r-5,-7l662,1105r-7,-4l649,1097r-7,-2l636,1093r-7,l623,1093r-2,l619,1093r-1,l616,1093r-1,-4l612,1086r-1,-4l610,1076r-5,-11l600,1053r-10,-11l580,1034r-9,-3l563,1030r-7,1l549,1033r-5,1l540,1034r-4,l534,1033r-21,-6l523,1047r7,14l536,1075r7,16l548,1105r1,19l549,1145r-1,21l548,1186r-1,7l544,1198r-4,5l535,1207r-5,l525,1207r-6,l513,1207r-7,l500,1207r-6,1l487,1211r-8,5l474,1224r-4,9l468,1242r,1l468,1243r,1l468,1244r-5,-11l460,1221r-4,-13l451,1195r,2l447,1184r-1,-15l446,1154r1,-14l447,1133r1,-5l448,1122r,-5l448,1106r-2,l442,1106r-7,l430,1106r-6,l417,1106r-7,1l403,1109r-6,2l390,1114r-6,5l377,1126r-1,1l373,1127r-3,l367,1127r-7,l354,1127r-8,1l340,1131r-7,4l327,1138r-7,6l315,1149r-5,6l306,1162r-2,6l301,1176r-9,-4l284,1168r-7,-4l269,1160r,l267,1160r-12,-7l248,1140r-4,-17l244,1102r2,-6l246,1088r,-6l244,1075r-1,-9l234,1066r,l233,1064r,-3l231,1058r,-2l229,1048r-3,-8l220,1033r-9,-6l209,1026r-1,l207,1026r-3,l202,1026r-6,-1l191,1025r-6,l180,1027r-2,l177,1029r-9,7l160,1042r-8,5l145,1051r-8,2l129,1054r-8,l112,1053r-16,-6l81,1039r-14,-9l54,1020,41,1009,28,998,14,986,,974r1,2l,976r,-2l,974r,l27,954xe" fillcolor="#e2e2e2" stroked="f">
                    <v:path arrowok="t" o:connecttype="custom" o:connectlocs="15,296;16,265;28,228;28,112;41,77;48,49;59,36;61,31;75,27;96,21;115,7;144,6;156,7;169,8;179,5;199,4;205,3;220,0;235,7;239,10;261,25;277,38;286,82;292,102;291,130;289,136;300,188;291,217;281,267;275,328;293,343;295,346;281,356;258,369;241,369;230,379;219,367;207,365;204,361;191,344;179,345;181,364;183,398;173,403;160,406;156,415;151,399;150,376;145,369;133,371;124,376;111,379;102,390;90,387;82,366;78,356;76,347;68,342;59,343;46,351;22,344;0,326" o:connectangles="0,0,0,0,0,0,0,0,0,0,0,0,0,0,0,0,0,0,0,0,0,0,0,0,0,0,0,0,0,0,0,0,0,0,0,0,0,0,0,0,0,0,0,0,0,0,0,0,0,0,0,0,0,0,0,0,0,0,0,0,0,0"/>
                  </v:shape>
                  <v:shape id="Freeform 1429273" o:spid="_x0000_s1176" style="position:absolute;left:659;top:998;width:180;height:318;visibility:visible;mso-wrap-style:square;v-text-anchor:top" coordsize="539,9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1AuVccA&#10;AADgAAAADwAAAGRycy9kb3ducmV2LnhtbERPy2oCMRTdF/oP4QrdFM10LD6mRimFQoVu1Krb28l1&#10;Ju3kZkhSnfbrjSB0eTjv2aKzjTiSD8axgodBBoK4dNpwpeBj89qfgAgRWWPjmBT8UoDF/PZmhoV2&#10;J17RcR0rkUI4FKigjrEtpAxlTRbDwLXEiTs4bzEm6CupPZ5SuG1knmUjadFwaqixpZeayu/1j1Ww&#10;vR/qv1G522++/NbQyizfP3mp1F2ve34CEamL/+Kr+02n+Y/5NB8P4XIoIZDzM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dQLlXHAAAA4AAAAA8AAAAAAAAAAAAAAAAAmAIAAGRy&#10;cy9kb3ducmV2LnhtbFBLBQYAAAAABAAEAPUAAACMAwAAAAA=&#10;" path="m539,837r-13,3l515,840r-12,1l491,841r-13,l467,840r-12,l442,840r-2,-1l438,836r,-3l438,831r-9,1l420,831r-8,-3l405,823r-7,-5l391,811r-8,-6l375,800r-6,-9l366,780r-1,-11l362,760,350,746,338,731,326,717,313,703,303,689,292,675r-7,-17l278,640r-2,-18l276,602r1,-18l278,566r1,-6l283,552r5,-7l295,540r6,-6l309,527r7,-5l322,516r,-6l319,505r-2,-4l318,496r-13,2l292,495r-13,-5l268,483r-11,-9l248,464r-7,-12l234,439r-2,-15l233,410r5,-14l245,384r7,-13l261,358r7,-13l274,332r-8,-2l259,326r-7,-5l248,315r-3,-14l251,288r9,-11l265,262r,-2l263,259r-2,l259,259r,-3l259,252r,-2l259,246r-11,-3l239,241r-10,-3l220,237r-9,-2l201,237r-9,2l181,246r-2,2l173,250r-5,1l163,251r-6,l150,250r-6,-2l137,246r-9,-5l120,234r-9,-5l101,225r-4,-3l95,219r-2,-4l91,209,89,191r,-18l87,158,78,142r-3,-5l75,132r,-5l78,122r9,-16l91,88,92,71,95,56,99,43r2,-13l104,14,106,,95,13,84,25r-7,8l70,38,61,88r,9l60,113r-4,20l51,155r-8,21l34,194r-9,14l20,216,,293r,73l16,416r-5,47l26,532r-5,33l21,565r,1l18,572r-3,13l9,605,3,625r8,2l17,627r7,l31,625r6,-2l42,620r5,-5l51,610r5,-14l55,580,52,563,51,547r4,-12l60,525r5,-12l65,500r5,-1l77,499r5,1l87,500r5,3l96,504r5,3l105,509r3,5l108,522r-4,9l101,540r-2,27l97,594r3,28l105,650r3,12l111,673r6,12l122,695r5,11l133,715r7,11l148,737r5,5l159,747r5,4l171,755r6,4l183,762r5,4l192,770r6,7l204,782r7,6l217,795r6,6l228,808r4,7l234,823r7,29l243,879r2,27l245,934r2,12l255,954r9,1l274,951r2,-4l276,941r-2,-7l274,928r4,-7l285,919r3,-3l291,914r6,-20l304,875r8,-17l322,848r7,l334,852r4,5l343,862r4,6l352,875r6,4l365,880r22,1l411,884r26,l462,883r23,-6l507,870r18,-13l539,837xe" fillcolor="#c9ccd6" stroked="f">
                    <v:path arrowok="t" o:connecttype="custom" o:connectlocs="168,280;152,280;146,277;138,276;128,268;122,256;109,239;95,219;93,194;96,181;106,174;106,167;93,163;80,151;79,132;89,115;84,107;87,92;87,86;86,83;76,79;64,80;56,84;48,83;37,76;31,72;29,53;25,42;31,24;35,5;26,11;20,38;11,65;0,122;7,188;5,195;6,209;14,206;18,193;20,175;26,166;32,168;36,174;32,198;37,224;44,238;53,249;61,254;68,260;76,269;81,293;85,318;92,313;95,306;102,291;112,284;118,291;137,294;169,290" o:connectangles="0,0,0,0,0,0,0,0,0,0,0,0,0,0,0,0,0,0,0,0,0,0,0,0,0,0,0,0,0,0,0,0,0,0,0,0,0,0,0,0,0,0,0,0,0,0,0,0,0,0,0,0,0,0,0,0,0,0,0"/>
                  </v:shape>
                  <v:shape id="Freeform 1429274" o:spid="_x0000_s1177" style="position:absolute;left:849;top:963;width:84;height:309;visibility:visible;mso-wrap-style:square;v-text-anchor:top" coordsize="253,9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9vGEcYA&#10;AADgAAAADwAAAGRycy9kb3ducmV2LnhtbERPy2rCQBTdC/2H4RbcSJ0YpI80ExFBcFEQY0txd5O5&#10;TUIzd0JmjOnfO0LB5eG809VoWjFQ7xrLChbzCARxaXXDlYLP4/bpFYTzyBpby6TgjxyssodJiom2&#10;Fz7QkPtKhBB2CSqove8SKV1Zk0E3tx1x4H5sb9AH2FdS93gJ4aaVcRQ9S4MNh4YaO9rUVP7mZ6Mg&#10;P33o0Z51W3w16+9dcdoXZjYoNX0c1+8gPI3+Lv5373SYv4zf4pcl3A4FBDK7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9vGEcYAAADgAAAADwAAAAAAAAAAAAAAAACYAgAAZHJz&#10;L2Rvd25yZXYueG1sUEsFBgAAAAAEAAQA9QAAAIsDAAAAAA==&#10;" path="m203,129r1,-5l207,120r2,-5l213,111r-6,-5l196,98,186,90,176,81,164,73r-8,-8l150,60r-2,-1l133,49r,l132,49,103,24,84,15r,l84,14r-2,l82,14r,-1l79,10,75,7,68,3,63,r5,7l73,15r7,9l84,32r,10l82,53r,9l86,65r6,3l98,69r5,2l108,72r6,1l119,75r4,2l126,80r6,5l137,89r4,2l146,95r4,3l155,99r5,3l166,103r,1l166,107r,2l166,112r-6,8l154,126r-7,7l141,140r-6,7l132,155r-2,9l130,173r-10,4l110,179r-11,1l89,183r-12,1l67,186r-10,1l46,189r-6,3l33,193r-5,2l22,197r-7,2l10,201r-5,4l,209r14,6l28,219r16,1l58,220r15,-1l89,218r15,-1l120,217r,2l120,223r,3l120,230r1,l123,230r1,l126,230r2,6l132,241r1,5l133,253r-5,5l125,263r-2,7l124,276r9,8l143,288r11,6l160,303r4,27l164,357r-1,29l164,413r-12,1l142,419r-9,8l126,436r-6,11l114,454r-10,7l97,467r,3l97,474r,2l97,480r6,9l110,498r6,8l120,514r6,17l132,549r5,16l143,583r4,11l152,603r5,10l164,622r6,9l177,642r5,9l188,661r,3l188,667r,3l188,674r-6,6l177,686r-8,5l163,695r-7,3l150,702r-7,4l137,710r-4,7l138,724r8,9l154,741r6,17l161,776r,19l164,813r-1,7l159,826r-8,4l142,834r-10,4l121,841r-9,3l103,847r7,l116,847r7,l129,847r5,1l139,850r6,1l147,855r4,13l152,884r-1,17l154,918r2,3l159,922r2,1l164,925r,l188,860r4,-14l199,820r6,-25l208,784r14,-44l223,723r3,-27l230,667r2,-18l236,639r5,-12l247,616r6,-11l248,574r-4,-31l243,512r-4,-32l236,470r-4,-11l227,450r-5,-10l219,436r-5,-4l208,428r-5,-2l197,423r,-5l197,413r2,-3l205,399r11,-11l226,378r6,-12l236,351r,-17l235,319r-3,-16l228,288r,-15l227,258r,-14l225,236r-4,-8l216,220r-3,-7l207,192r-4,-19l201,151r2,-22xe" fillcolor="#efefef" stroked="f">
                    <v:path arrowok="t" o:connecttype="custom" o:connectlocs="69,38;62,30;50,20;44,16;28,5;26,3;23,2;28,14;31,23;38,24;44,28;50,33;55,35;53,40;45,49;40,59;26,61;13,64;5,66;5,72;24,73;40,73;40,77;42,79;42,86;44,95;54,110;50,138;40,149;32,157;34,163;42,177;49,198;56,211;62,222;60,227;52,233;44,240;53,253;54,274;44,280;37,283;44,283;50,290;52,308;54,309;68,266;75,233;80,209;81,181;77,153;71,144;65,140;72,130;78,112;76,91;73,76;67,58" o:connectangles="0,0,0,0,0,0,0,0,0,0,0,0,0,0,0,0,0,0,0,0,0,0,0,0,0,0,0,0,0,0,0,0,0,0,0,0,0,0,0,0,0,0,0,0,0,0,0,0,0,0,0,0,0,0,0,0,0,0"/>
                  </v:shape>
                  <v:shape id="Freeform 1429275" o:spid="_x0000_s1178" style="position:absolute;left:627;top:1507;width:7;height:7;visibility:visible;mso-wrap-style:square;v-text-anchor:top" coordsize="21,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QlCFsQA&#10;AADgAAAADwAAAGRycy9kb3ducmV2LnhtbERPz2vCMBS+D/wfwhN2kZlarJudUYZM5sGLnbs/mmfb&#10;rXmpSab1v18EYceP7/di1ZtWnMn5xrKCyTgBQVxa3XCl4PC5eXoB4QOyxtYyKbiSh9Vy8LDAXNsL&#10;7+lchErEEPY5KqhD6HIpfVmTQT+2HXHkjtYZDBG6SmqHlxhuWpkmyUwabDg21NjRuqbyp/g1ccZo&#10;Pf86veNhd8w25uT4I5t8s1KPw/7tFUSgPvyL7+6tjr5pOk+fM7gdigjk8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kJQhbEAAAA4AAAAA8AAAAAAAAAAAAAAAAAmAIAAGRycy9k&#10;b3ducmV2LnhtbFBLBQYAAAAABAAEAPUAAACJAwAAAAA=&#10;" path="m,10r2,4l4,17r3,3l11,21r4,-1l19,17r1,-3l21,10,20,7,19,3,15,1,11,,7,1,4,3,2,7,,10r,xe" fillcolor="#c9ccd6" stroked="f">
                    <v:path arrowok="t" o:connecttype="custom" o:connectlocs="0,3;1,5;1,6;2,7;4,7;5,7;6,6;7,5;7,3;7,2;6,1;5,0;4,0;2,0;1,1;1,2;0,3;0,3" o:connectangles="0,0,0,0,0,0,0,0,0,0,0,0,0,0,0,0,0,0"/>
                  </v:shape>
                  <v:shape id="Freeform 1429276" o:spid="_x0000_s1179" style="position:absolute;left:653;top:1497;width:6;height:7;visibility:visible;mso-wrap-style:square;v-text-anchor:top" coordsize="19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Cxdr8QA&#10;AADgAAAADwAAAGRycy9kb3ducmV2LnhtbERP3WrCMBS+H/gO4Qx2N5OV0dlqFDccCA7Enwc4NMe2&#10;W3NSmtR2b2+EwS4/vv/FarSNuFLna8caXqYKBHHhTM2lhvPp83kGwgdkg41j0vBLHlbLycMCc+MG&#10;PtD1GEoRQ9jnqKEKoc2l9EVFFv3UtcSRu7jOYoiwK6XpcIjhtpGJUqm0WHNsqLClj4qKn2NvNfBm&#10;U2fpfje8F33SZ+qLVPrda/30OK7nIAKN4V/8596aOP81yZK3FO6HIgK5v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gsXa/EAAAA4AAAAA8AAAAAAAAAAAAAAAAAmAIAAGRycy9k&#10;b3ducmV2LnhtbFBLBQYAAAAABAAEAPUAAACJAwAAAAA=&#10;" path="m,11r1,4l3,17r3,2l10,20r4,-1l17,17r1,-2l19,11,18,7,17,3,14,2,10,,6,2,3,3,1,7,,11r,xe" fillcolor="#c9ccd6" stroked="f">
                    <v:path arrowok="t" o:connecttype="custom" o:connectlocs="0,4;0,5;1,6;2,7;3,7;4,7;5,6;6,5;6,4;6,2;5,1;4,1;3,0;2,1;1,1;0,2;0,4;0,4" o:connectangles="0,0,0,0,0,0,0,0,0,0,0,0,0,0,0,0,0,0"/>
                  </v:shape>
                  <v:shape id="Freeform 1429277" o:spid="_x0000_s1180" style="position:absolute;left:764;top:1567;width:7;height:7;visibility:visible;mso-wrap-style:square;v-text-anchor:top" coordsize="21,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Ac7HMIA&#10;AADgAAAADwAAAGRycy9kb3ducmV2LnhtbERPW2vCMBR+H/gfwhF8m6lFlq0axQmCr17A12NzbIvN&#10;SWky2/rrl8HAx4/vvlz3thYPan3lWMNsmoAgzp2puNBwPu3eP0H4gGywdkwaBvKwXo3elpgZ1/GB&#10;HsdQiBjCPkMNZQhNJqXPS7Lop64hjtzNtRZDhG0hTYtdDLe1TJPkQ1qsODaU2NC2pPx+/LEars8O&#10;L4MaOnk215map98H9ey1noz7zQJEoD68xP/uvYnz5+lXqhT8HYoI5Oo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4BzscwgAAAOAAAAAPAAAAAAAAAAAAAAAAAJgCAABkcnMvZG93&#10;bnJldi54bWxQSwUGAAAAAAQABAD1AAAAhwMAAAAA&#10;" path="m,10r2,4l4,17r3,1l11,19r4,-1l18,17r2,-3l21,10,20,6,18,3,15,1,11,,7,1,4,3,2,6,,10r,xe" fillcolor="#c9ccd6" stroked="f">
                    <v:path arrowok="t" o:connecttype="custom" o:connectlocs="0,4;1,5;1,6;2,7;4,7;5,7;6,6;7,5;7,4;7,2;6,1;5,0;4,0;2,0;1,1;1,2;0,4;0,4" o:connectangles="0,0,0,0,0,0,0,0,0,0,0,0,0,0,0,0,0,0"/>
                  </v:shape>
                  <v:shape id="Freeform 1429278" o:spid="_x0000_s1181" style="position:absolute;left:849;top:1530;width:7;height:7;visibility:visible;mso-wrap-style:square;v-text-anchor:top" coordsize="20,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ECNqsUA&#10;AADgAAAADwAAAGRycy9kb3ducmV2LnhtbERPS0vDQBC+C/0PyxS8iJ00iI/YbSlFwYsH24jXITvN&#10;BrOz2+w2jf/ePQgeP773ajO5Xo08xM6LhuWiAMXSeNNJq6E+vN4+goqJxFDvhTX8cITNena1osr4&#10;i3zwuE+tyiESK9JgUwoVYmwsO4oLH1gyd/SDo5Th0KIZ6JLDXY9lUdyjo05yg6XAO8vN9/7sNJxP&#10;OL7cbKkOn18e63GJ4d0etb6eT9tnUImn9C/+c7+ZPP+ufCof8uJ8KCPA9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cQI2qxQAAAOAAAAAPAAAAAAAAAAAAAAAAAJgCAABkcnMv&#10;ZG93bnJldi54bWxQSwUGAAAAAAQABAD1AAAAigMAAAAA&#10;" path="m,10r1,4l2,18r4,1l10,21r4,-2l18,18r1,-4l20,10,19,6,18,2,14,1,10,,6,1,2,2,1,6,,10r,xe" fillcolor="#c9ccd6" stroked="f">
                    <v:path arrowok="t" o:connecttype="custom" o:connectlocs="0,3;0,5;1,6;2,6;4,7;5,6;6,6;7,5;7,3;7,2;6,1;5,0;4,0;2,0;1,1;0,2;0,3;0,3" o:connectangles="0,0,0,0,0,0,0,0,0,0,0,0,0,0,0,0,0,0"/>
                  </v:shape>
                  <v:shape id="Freeform 1429279" o:spid="_x0000_s1182" style="position:absolute;left:895;top:1533;width:6;height:6;visibility:visible;mso-wrap-style:square;v-text-anchor:top" coordsize="20,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MdkqcUA&#10;AADgAAAADwAAAGRycy9kb3ducmV2LnhtbERPTWvCQBC9F/wPywje6sagraauYhVBvDVKz2N2mkSz&#10;s2l2TeK/7xYKPT7e93Ldm0q01LjSsoLJOAJBnFldcq7gfNo/z0E4j6yxskwKHuRgvRo8LTHRtuMP&#10;alOfixDCLkEFhfd1IqXLCjLoxrYmDtyXbQz6AJtc6ga7EG4qGUfRizRYcmgosKZtQdktvRsF79dt&#10;fU677/ml/zz6dno53WfHnVKjYb95A+Gp9//iP/dBh/nTeBG/LuD3UEAgV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Mx2SpxQAAAOAAAAAPAAAAAAAAAAAAAAAAAJgCAABkcnMv&#10;ZG93bnJldi54bWxQSwUGAAAAAAQABAD1AAAAigMAAAAA&#10;" path="m,9r1,4l2,16r4,2l10,19r4,-1l18,16r1,-3l20,9,19,5,18,2,14,1,10,,6,1,2,2,1,5,,9r,xe" fillcolor="#c9ccd6" stroked="f">
                    <v:path arrowok="t" o:connecttype="custom" o:connectlocs="0,3;0,4;1,5;2,6;3,6;4,6;5,5;6,4;6,3;6,2;5,1;4,0;3,0;2,0;1,1;0,2;0,3;0,3" o:connectangles="0,0,0,0,0,0,0,0,0,0,0,0,0,0,0,0,0,0"/>
                  </v:shape>
                  <v:shape id="Freeform 1429280" o:spid="_x0000_s1183" style="position:absolute;left:969;top:1490;width:7;height:9;visibility:visible;mso-wrap-style:square;v-text-anchor:top" coordsize="21,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FG79cIA&#10;AADgAAAADwAAAGRycy9kb3ducmV2LnhtbERPzUrDQBC+C32HZQre7K6hSIzdliKoBU+2PsCQHZPU&#10;/Qm7Y5v26Z2D4PHj+19tpuDViXIZUrRwvzCgKLbJDbGz8Hl4uatBFcbo0KdIFi5UYLOe3aywcekc&#10;P+i0505JSCwNWuiZx0br0vYUsCzSSFG4r5QDssDcaZfxLOHB68qYBx1wiNLQ40jPPbXf+59gQV+u&#10;78c3Zp8PR/NqtjXXS++svZ1P2ydQTBP/i//cOyfzl9VjVcsFOSQI9Po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EUbv1wgAAAOAAAAAPAAAAAAAAAAAAAAAAAJgCAABkcnMvZG93&#10;bnJldi54bWxQSwUGAAAAAAQABAD1AAAAhwMAAAAA&#10;" path="m,10r,2l,13r,3l,17r1,4l4,25r2,1l10,28r4,-2l18,25r1,-4l21,17r,-1l21,13r,-1l21,10,19,6,18,3,14,2,10,,6,2,4,3,1,6,,10r,xe" fillcolor="#c9ccd6" stroked="f">
                    <v:path arrowok="t" o:connecttype="custom" o:connectlocs="0,3;0,4;0,4;0,5;0,5;0,7;1,8;2,8;3,9;5,8;6,8;6,7;7,5;7,5;7,4;7,4;7,3;6,2;6,1;5,1;3,0;2,1;1,1;0,2;0,3;0,3" o:connectangles="0,0,0,0,0,0,0,0,0,0,0,0,0,0,0,0,0,0,0,0,0,0,0,0,0,0"/>
                  </v:shape>
                  <v:shape id="Freeform 1429281" o:spid="_x0000_s1184" style="position:absolute;left:625;top:1476;width:20;height:13;visibility:visible;mso-wrap-style:square;v-text-anchor:top" coordsize="61,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UJeUMQA&#10;AADgAAAADwAAAGRycy9kb3ducmV2LnhtbERPz2vCMBS+D/Y/hDfYZWjSOKZWo4gw2EmY22HHR/NM&#10;y5qXrona/veLMNjx4/u93g6+FRfqYxPYQDFVIIirYBt2Bj4/XicLEDEhW2wDk4GRImw393drLG24&#10;8jtdjsmJHMKxRAN1Sl0pZaxq8hinoSPO3Cn0HlOGvZO2x2sO963USr1Ijw3nhho72tdUfR/PPpd8&#10;Pf3MZmed1GFZKKdx9G4+GvP4MOxWIBIN6V/8536zef6zXupFAbdDGYHc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VCXlDEAAAA4AAAAA8AAAAAAAAAAAAAAAAAmAIAAGRycy9k&#10;b3ducmV2LnhtbFBLBQYAAAAABAAEAPUAAACJAwAAAAA=&#10;" path="m,41l1,32,5,24r5,-7l17,10,25,5,32,1,41,r9,1l56,5r3,6l61,18r,6l54,28r-8,4l40,33r-8,2l23,36r-8,1l8,39,,41xe" fillcolor="#c9ccd6" stroked="f">
                    <v:path arrowok="t" o:connecttype="custom" o:connectlocs="0,13;0,10;2,8;3,5;6,3;8,2;10,0;13,0;16,0;18,2;19,3;20,6;20,8;18,9;15,10;13,10;10,11;8,11;5,12;3,12;0,13" o:connectangles="0,0,0,0,0,0,0,0,0,0,0,0,0,0,0,0,0,0,0,0,0"/>
                  </v:shape>
                  <v:shape id="Freeform 1429282" o:spid="_x0000_s1185" style="position:absolute;left:689;top:1523;width:47;height:22;visibility:visible;mso-wrap-style:square;v-text-anchor:top" coordsize="141,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vy6YcYA&#10;AADgAAAADwAAAGRycy9kb3ducmV2LnhtbERPy2rCQBTdF/oPwy24q5OGYm10lD4UDOiimo27S+aa&#10;pM3cCTNjjH/fKRRcHs57vhxMK3pyvrGs4GmcgCAurW64UlAc1o9TED4ga2wtk4IreVgu7u/mmGl7&#10;4S/q96ESMYR9hgrqELpMSl/WZNCPbUccuZN1BkOErpLa4SWGm1amSTKRBhuODTV29FFT+bM/GwUn&#10;f91tP/O8370f7XeRH1+KFTulRg/D2wxEoCHcxP/ujY7zn9PXdJrC36GIQC5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vy6YcYAAADgAAAADwAAAAAAAAAAAAAAAACYAgAAZHJz&#10;L2Rvd25yZXYueG1sUEsFBgAAAAAEAAQA9QAAAIsDAAAAAA==&#10;" path="m2,39l7,31r6,-5l21,19r8,-4l38,12,47,8,56,5,65,3,74,r8,l91,3r8,3l106,12r9,5l123,22r9,4l137,31r3,6l141,45r-2,4l131,54r-8,4l114,59r-8,l97,57,88,54,81,50,73,46,66,44r-5,l56,45r-5,3l47,52r-5,3l37,59r-6,3l24,65r-8,l8,65,2,62,,58,,52,,45,2,39xe" fillcolor="#c9ccd6" stroked="f">
                    <v:path arrowok="t" o:connecttype="custom" o:connectlocs="1,13;2,10;4,9;7,6;10,5;13,4;16,3;19,2;22,1;25,0;27,0;30,1;33,2;35,4;38,6;41,7;44,9;46,10;47,13;47,15;46,17;44,18;41,20;38,20;35,20;32,19;29,18;27,17;24,16;22,15;20,15;19,15;17,16;16,18;14,19;12,20;10,21;8,22;5,22;3,22;1,21;0,20;0,18;0,15;1,13" o:connectangles="0,0,0,0,0,0,0,0,0,0,0,0,0,0,0,0,0,0,0,0,0,0,0,0,0,0,0,0,0,0,0,0,0,0,0,0,0,0,0,0,0,0,0,0,0"/>
                  </v:shape>
                  <v:shape id="Freeform 1429283" o:spid="_x0000_s1186" style="position:absolute;left:811;top:1548;width:17;height:12;visibility:visible;mso-wrap-style:square;v-text-anchor:top" coordsize="51,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PFNcsUA&#10;AADgAAAADwAAAGRycy9kb3ducmV2LnhtbERPXUvDMBR9F/wP4Qp7c+mqzq0uG7Ix2JOwOkHfLs21&#10;LSY3Jcna+u8XQdjj4XyvNqM1oicfWscKZtMMBHHldMu1gtP7/n4BIkRkjcYxKfilAJv17c0KC+0G&#10;PlJfxlqkEA4FKmhi7AopQ9WQxTB1HXHivp23GBP0tdQehxRujcyzbC4ttpwaGuxo21D1U56tgl03&#10;tObz+bg01pdf27enD3nqZ0pN7sbXFxCRxngV/7sPOs1/zJf54gH+DiUEcn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A8U1yxQAAAOAAAAAPAAAAAAAAAAAAAAAAAJgCAABkcnMv&#10;ZG93bnJldi54bWxQSwUGAAAAAAQABAD1AAAAigMAAAAA&#10;" path="m50,13l44,9,39,5,33,3,26,1,20,,13,1,8,4,3,7,,12r,6l2,26r4,4l12,34r8,l29,34r10,l39,27r1,l42,27r1,l46,27r4,-4l51,20r,-3l50,13xe" fillcolor="#c9ccd6" stroked="f">
                    <v:path arrowok="t" o:connecttype="custom" o:connectlocs="17,5;15,3;13,2;11,1;9,0;7,0;4,0;3,1;1,2;0,4;0,6;1,9;2,11;4,12;7,12;10,12;13,12;13,10;13,10;14,10;14,10;15,10;17,8;17,7;17,6;17,5" o:connectangles="0,0,0,0,0,0,0,0,0,0,0,0,0,0,0,0,0,0,0,0,0,0,0,0,0,0"/>
                  </v:shape>
                  <v:shape id="Freeform 1429284" o:spid="_x0000_s1187" style="position:absolute;left:968;top:1423;width:26;height:15;visibility:visible;mso-wrap-style:square;v-text-anchor:top" coordsize="78,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K8mOMQA&#10;AADgAAAADwAAAGRycy9kb3ducmV2LnhtbERPTWvCQBC9F/wPywi9NRtDqDZ1lSgUBD3YtHges9Mk&#10;mJ0N2VXjv+8KgsfH+54vB9OKC/WusaxgEsUgiEurG64U/P58vc1AOI+ssbVMCm7kYLkYvcwx0/bK&#10;33QpfCVCCLsMFdTed5mUrqzJoItsRxy4P9sb9AH2ldQ9XkO4aWUSx+/SYMOhocaO1jWVp+JsFOTb&#10;2+602R9KLNw0b/erI6fxVqnX8ZB/gvA0+Kf44d7oMD9NPpJZCvdDAYFc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ivJjjEAAAA4AAAAA8AAAAAAAAAAAAAAAAAmAIAAGRycy9k&#10;b3ducmV2LnhtbFBLBQYAAAAABAAEAPUAAACJAwAAAAA=&#10;" path="m74,13l66,10,60,8,52,5,44,3,38,1,30,,24,1,17,3,9,10,4,21,2,34,,46r9,l18,44,28,41r9,-4l46,34r9,-3l64,30r10,l75,24r3,-3l78,17,74,13xe" fillcolor="#c9ccd6" stroked="f">
                    <v:path arrowok="t" o:connecttype="custom" o:connectlocs="25,4;22,3;20,3;17,2;15,1;13,0;10,0;8,0;6,1;3,3;1,7;1,11;0,15;3,15;6,14;9,13;12,12;15,11;18,10;21,10;25,10;25,8;26,7;26,6;25,4" o:connectangles="0,0,0,0,0,0,0,0,0,0,0,0,0,0,0,0,0,0,0,0,0,0,0,0,0"/>
                  </v:shape>
                  <v:shape id="Freeform 1429285" o:spid="_x0000_s1188" style="position:absolute;left:591;top:1394;width:15;height:7;visibility:visible;mso-wrap-style:square;v-text-anchor:top" coordsize="46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Rwkf8QA&#10;AADgAAAADwAAAGRycy9kb3ducmV2LnhtbERPW2vCMBR+H/gfwhn4NpMFHV01igjKHjcv7PXQHNtu&#10;zUltUu3265fBYI8f332xGlwjrtSF2rOBx4kCQVx4W3Np4HjYPmQgQkS22HgmA18UYLUc3S0wt/7G&#10;b3Tdx1KkEA45GqhibHMpQ1GRwzDxLXHizr5zGBPsSmk7vKVw10it1JN0WHNqqLClTUXF5753Bvrw&#10;rZV9z6buMsOPnerd+vSqjRnfD+s5iEhD/Bf/uV9smj/Vzzqbwe+hhEAu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EcJH/EAAAA4AAAAA8AAAAAAAAAAAAAAAAAmAIAAGRycy9k&#10;b3ducmV2LnhtbFBLBQYAAAAABAAEAPUAAACJAwAAAAA=&#10;" path="m46,7l44,2,40,,33,,27,2,19,7r-6,4l5,16,,20r6,l15,20r8,l31,20r6,l42,18r4,-4l46,7xe" fillcolor="#c9ccd6" stroked="f">
                    <v:path arrowok="t" o:connecttype="custom" o:connectlocs="15,2;14,1;13,0;11,0;9,1;6,2;4,4;2,6;0,7;2,7;5,7;8,7;10,7;12,7;14,6;15,5;15,2" o:connectangles="0,0,0,0,0,0,0,0,0,0,0,0,0,0,0,0,0"/>
                  </v:shape>
                </v:group>
                <v:shape id="Picture 1429286" o:spid="_x0000_s1189" type="#_x0000_t75" style="position:absolute;left:698;top:9334;width:3683;height:386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gFcHTEAAAA4AAAAA8AAABkcnMvZG93bnJldi54bWxET89rwjAUvg/8H8IbeJvpypDaNRUdCDvo&#10;YVrw+mieTWfz0jXRdv/9Mhjs+PH9LtaT7cSdBt86VvC8SEAQ10633CioTrunDIQPyBo7x6Tgmzys&#10;y9lDgbl2I3/Q/RgaEUPY56jAhNDnUvrakEW/cD1x5C5usBgiHBqpBxxjuO1kmiRLabHl2GCwpzdD&#10;9fV4s3GGqatDdkjP7edlW/Vjt7dfLlNq/jhtXkEEmsK/+M/9rqPvJV2l2RJ+D0UEsvw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gFcHTEAAAA4AAAAA8AAAAAAAAAAAAAAAAA&#10;nwIAAGRycy9kb3ducmV2LnhtbFBLBQYAAAAABAAEAPcAAACQAwAAAAA=&#10;">
                  <v:imagedata r:id="rId20" o:title=""/>
                  <v:path arrowok="t"/>
                </v:shape>
                <v:shape id="Text Box 602" o:spid="_x0000_s1190" type="#_x0000_t202" style="position:absolute;top:635;width:5892;height:4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hNxuMUA&#10;AADgAAAADwAAAGRycy9kb3ducmV2LnhtbERPXWvCMBR9F/wP4Qq+aWqnTqtRZOAYbi/TDV8vzTXt&#10;1tyUJtNuv34RBB8P53u5bm0lztT40rGC0TABQZw7XbJR8HHYDmYgfEDWWDkmBb/kYb3qdpaYaXfh&#10;dzrvgxExhH2GCooQ6kxKnxdk0Q9dTRy5k2sshggbI3WDlxhuK5kmyVRaLDk2FFjTU0H59/7HxhJz&#10;TCbWPr+Zz/QvPBzHX6+b3UGpfq/dLEAEasNdfHO/6Dh/nM7T2SNcD0UEcvU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OE3G4xQAAAOAAAAAPAAAAAAAAAAAAAAAAAJgCAABkcnMv&#10;ZG93bnJldi54bWxQSwUGAAAAAAQABAD1AAAAigMAAAAA&#10;" filled="f" fillcolor="#4f81bd [3204]" stroked="f" strokecolor="black [3213]">
                  <v:shadow color="#eeece1 [3214]"/>
                  <v:textbox>
                    <w:txbxContent>
                      <w:p w:rsidR="00300D12" w:rsidRDefault="00300D12" w:rsidP="00300D12">
                        <w:pPr>
                          <w:pStyle w:val="NormalWeb"/>
                          <w:spacing w:before="120" w:beforeAutospacing="0" w:after="0" w:afterAutospacing="0"/>
                          <w:jc w:val="center"/>
                          <w:textAlignment w:val="baseline"/>
                        </w:pPr>
                        <w:r>
                          <w:rPr>
                            <w:rFonts w:ascii="Arial" w:hAnsi="Arial" w:cstheme="minorBid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COTS</w:t>
                        </w:r>
                      </w:p>
                    </w:txbxContent>
                  </v:textbox>
                </v:shape>
                <v:shape id="Text Box 603" o:spid="_x0000_s1191" type="#_x0000_t202" style="position:absolute;left:4064;top:1079;width:6781;height:35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4zlysUA&#10;AADgAAAADwAAAGRycy9kb3ducmV2LnhtbERPS0/CQBC+k/gfNmPCDbYWNFBYCDHRGPUij3CddIdt&#10;sTvbdFeo/nrnYOLxy/dernvfqAt1sQ5s4G6cgSIug63ZGdjvnkYzUDEhW2wCk4FvirBe3QyWWNhw&#10;5Q+6bJNTEsKxQANVSm2hdSwr8hjHoSUW7hQ6j0lg57Tt8CrhvtF5lj1ojzVLQ4UtPVZUfm6/vJS4&#10;Y3bv/fO7O+Q/aXKcnt82rztjhrf9ZgEqUZ/+xX/uFyvzp/k8n8liOSQI9Oo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/jOXKxQAAAOAAAAAPAAAAAAAAAAAAAAAAAJgCAABkcnMv&#10;ZG93bnJldi54bWxQSwUGAAAAAAQABAD1AAAAigMAAAAA&#10;" filled="f" fillcolor="#4f81bd [3204]" stroked="f" strokecolor="black [3213]">
                  <v:shadow color="#eeece1 [3214]"/>
                  <v:textbox>
                    <w:txbxContent>
                      <w:p w:rsidR="00300D12" w:rsidRDefault="00300D12" w:rsidP="00300D12">
                        <w:pPr>
                          <w:pStyle w:val="NormalWeb"/>
                          <w:spacing w:before="120" w:beforeAutospacing="0" w:after="0" w:afterAutospacing="0"/>
                          <w:jc w:val="center"/>
                          <w:textAlignment w:val="baseline"/>
                        </w:pPr>
                        <w:r>
                          <w:rPr>
                            <w:rFonts w:ascii="Arial" w:hAnsi="Arial" w:cstheme="minorBidi"/>
                            <w:b/>
                            <w:b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Custo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4102A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95E5E97" wp14:editId="245F8439">
                <wp:simplePos x="0" y="0"/>
                <wp:positionH relativeFrom="column">
                  <wp:posOffset>5867400</wp:posOffset>
                </wp:positionH>
                <wp:positionV relativeFrom="paragraph">
                  <wp:posOffset>3602990</wp:posOffset>
                </wp:positionV>
                <wp:extent cx="914400" cy="635"/>
                <wp:effectExtent l="0" t="0" r="0" b="0"/>
                <wp:wrapNone/>
                <wp:docPr id="1429126" name="Text Box 1429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C4102A" w:rsidRPr="00C4102A" w:rsidRDefault="00C4102A" w:rsidP="00C4102A">
                            <w:pPr>
                              <w:pStyle w:val="Caption"/>
                              <w:rPr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4102A">
                              <w:rPr>
                                <w:color w:val="000000" w:themeColor="text1"/>
                              </w:rPr>
                              <w:t>Unmodified COTs 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5E5E97" id="Text Box 1429126" o:spid="_x0000_s1192" type="#_x0000_t202" style="position:absolute;margin-left:462pt;margin-top:283.7pt;width:1in;height:.0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" stroked="f">
                <v:textbox style="mso-fit-shape-to-text:t" inset="0,0,0,0">
                  <w:txbxContent>
                    <w:p w:rsidR="00C4102A" w:rsidRPr="00C4102A" w:rsidRDefault="00C4102A" w:rsidP="00C4102A">
                      <w:pPr>
                        <w:pStyle w:val="Caption"/>
                        <w:rPr>
                          <w:noProof/>
                          <w:color w:val="000000" w:themeColor="text1"/>
                          <w:sz w:val="24"/>
                          <w:szCs w:val="24"/>
                        </w:rPr>
                      </w:pPr>
                      <w:r w:rsidRPr="00C4102A">
                        <w:rPr>
                          <w:color w:val="000000" w:themeColor="text1"/>
                        </w:rPr>
                        <w:t>Unmodified COTs name</w:t>
                      </w:r>
                    </w:p>
                  </w:txbxContent>
                </v:textbox>
              </v:shape>
            </w:pict>
          </mc:Fallback>
        </mc:AlternateContent>
      </w:r>
      <w:r w:rsidR="00C4102A">
        <w:rPr>
          <w:noProof/>
        </w:rPr>
        <w:drawing>
          <wp:anchor distT="0" distB="0" distL="114300" distR="114300" simplePos="0" relativeHeight="251677696" behindDoc="0" locked="0" layoutInCell="1" allowOverlap="1" wp14:anchorId="7F604F7A" wp14:editId="2CD5F42E">
            <wp:simplePos x="0" y="0"/>
            <wp:positionH relativeFrom="column">
              <wp:posOffset>5867400</wp:posOffset>
            </wp:positionH>
            <wp:positionV relativeFrom="paragraph">
              <wp:posOffset>2943860</wp:posOffset>
            </wp:positionV>
            <wp:extent cx="541655" cy="601980"/>
            <wp:effectExtent l="0" t="0" r="0" b="7620"/>
            <wp:wrapNone/>
            <wp:docPr id="1429125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9104" name="Picture 11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541655" cy="60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4102A">
        <w:rPr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2705621A" wp14:editId="14914DAC">
                <wp:simplePos x="0" y="0"/>
                <wp:positionH relativeFrom="column">
                  <wp:posOffset>4368799</wp:posOffset>
                </wp:positionH>
                <wp:positionV relativeFrom="paragraph">
                  <wp:posOffset>3022600</wp:posOffset>
                </wp:positionV>
                <wp:extent cx="914400" cy="1050290"/>
                <wp:effectExtent l="0" t="0" r="0" b="0"/>
                <wp:wrapNone/>
                <wp:docPr id="1429452" name="Group 14294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1050290"/>
                          <a:chOff x="0" y="0"/>
                          <a:chExt cx="914400" cy="1050290"/>
                        </a:xfrm>
                      </wpg:grpSpPr>
                      <pic:pic xmlns:pic="http://schemas.openxmlformats.org/drawingml/2006/picture">
                        <pic:nvPicPr>
                          <pic:cNvPr id="1429121" name="Picture 117"/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541655" cy="601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/>
                        </pic:spPr>
                      </pic:pic>
                      <wps:wsp>
                        <wps:cNvPr id="1429122" name="Text Box 1429122"/>
                        <wps:cNvSpPr txBox="1"/>
                        <wps:spPr>
                          <a:xfrm>
                            <a:off x="0" y="660400"/>
                            <a:ext cx="914400" cy="38989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:rsidR="00C4102A" w:rsidRPr="00AD5D4C" w:rsidRDefault="00C4102A" w:rsidP="00C4102A">
                              <w:pPr>
                                <w:pStyle w:val="Caption"/>
                                <w:rPr>
                                  <w:noProof/>
                                  <w:sz w:val="24"/>
                                  <w:szCs w:val="24"/>
                                </w:rPr>
                              </w:pPr>
                              <w:r>
                                <w:t>Unmodified Custom Syste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705621A" id="Group 1429452" o:spid="_x0000_s1193" style="position:absolute;margin-left:344pt;margin-top:238pt;width:1in;height:82.7pt;z-index:251670528" coordsize="9144,10502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">
                <v:shape id="Picture 117" o:spid="_x0000_s1194" type="#_x0000_t75" style="position:absolute;width:5416;height:6019;rotation:18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E6N/XFAAAA4AAAAA8AAABkcnMvZG93bnJldi54bWxET01rg0AQvRfyH5YJ5FKaVZESbVYJgUKk&#10;p6SF9DhxJyp1Z8XdJvrvu4VCj4/3vS0n04sbja6zrCBeRyCIa6s7bhR8vL8+bUA4j6yxt0wKZnJQ&#10;FouHLeba3vlIt5NvRAhhl6OC1vshl9LVLRl0azsQB+5qR4M+wLGResR7CDe9TKLoWRrsODS0ONC+&#10;pfrr9G1C7+Olmo+ffH5LrlXWp5dOz9ms1Go57V5AeJr8v/jPfdBhfppkcRLD76GAQBY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xOjf1xQAAAOAAAAAPAAAAAAAAAAAAAAAA&#10;AJ8CAABkcnMvZG93bnJldi54bWxQSwUGAAAAAAQABAD3AAAAkQMAAAAA&#10;">
                  <v:imagedata r:id="rId23" o:title=""/>
                  <v:path arrowok="t"/>
                </v:shape>
                <v:shape id="Text Box 1429122" o:spid="_x0000_s1195" type="#_x0000_t202" style="position:absolute;top:6604;width:9144;height:389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TSLsYA&#10;AADgAAAADwAAAGRycy9kb3ducmV2LnhtbERPz0vDMBS+C/sfwhO8iEtXy9C6bIwxQb2Mdbt4ezRv&#10;TbV5KUm61f/eCMKOH9/vxWq0nTiTD61jBbNpBoK4drrlRsHx8PrwBCJEZI2dY1LwQwFWy8nNAkvt&#10;LryncxUbkUI4lKjAxNiXUobakMUwdT1x4k7OW4wJ+kZqj5cUbjuZZ9lcWmw5NRjsaWOo/q4Gq2BX&#10;fO7M/XDafqyLR/9+HDbzr6ZS6u52XL+AiDTGq/jf/abT/CJ/nuU5/B1KCOTy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dTSLsYAAADgAAAADwAAAAAAAAAAAAAAAACYAgAAZHJz&#10;L2Rvd25yZXYueG1sUEsFBgAAAAAEAAQA9QAAAIsDAAAAAA==&#10;" stroked="f">
                  <v:textbox style="mso-fit-shape-to-text:t" inset="0,0,0,0">
                    <w:txbxContent>
                      <w:p w:rsidR="00C4102A" w:rsidRPr="00AD5D4C" w:rsidRDefault="00C4102A" w:rsidP="00C4102A">
                        <w:pPr>
                          <w:pStyle w:val="Caption"/>
                          <w:rPr>
                            <w:noProof/>
                            <w:sz w:val="24"/>
                            <w:szCs w:val="24"/>
                          </w:rPr>
                        </w:pPr>
                        <w:r>
                          <w:t>Unmodified Custom Syste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4102A"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255D8B3D" wp14:editId="10B36F24">
                <wp:simplePos x="0" y="0"/>
                <wp:positionH relativeFrom="column">
                  <wp:posOffset>5943600</wp:posOffset>
                </wp:positionH>
                <wp:positionV relativeFrom="paragraph">
                  <wp:posOffset>1674887</wp:posOffset>
                </wp:positionV>
                <wp:extent cx="914400" cy="1050290"/>
                <wp:effectExtent l="0" t="0" r="0" b="0"/>
                <wp:wrapNone/>
                <wp:docPr id="1429450" name="Group 14294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1050290"/>
                          <a:chOff x="0" y="0"/>
                          <a:chExt cx="914400" cy="1050290"/>
                        </a:xfrm>
                      </wpg:grpSpPr>
                      <pic:pic xmlns:pic="http://schemas.openxmlformats.org/drawingml/2006/picture">
                        <pic:nvPicPr>
                          <pic:cNvPr id="1429123" name="Picture 96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541020" cy="601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429124" name="Text Box 1429124"/>
                        <wps:cNvSpPr txBox="1"/>
                        <wps:spPr>
                          <a:xfrm>
                            <a:off x="0" y="660400"/>
                            <a:ext cx="914400" cy="38989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:rsidR="00C4102A" w:rsidRPr="00E37F11" w:rsidRDefault="00C4102A" w:rsidP="00C4102A">
                              <w:pPr>
                                <w:pStyle w:val="Caption"/>
                                <w:rPr>
                                  <w:noProof/>
                                  <w:sz w:val="24"/>
                                  <w:szCs w:val="24"/>
                                </w:rPr>
                              </w:pPr>
                              <w:r>
                                <w:t>New Custom System na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55D8B3D" id="Group 1429450" o:spid="_x0000_s1196" style="position:absolute;margin-left:468pt;margin-top:131.9pt;width:1in;height:82.7pt;z-index:251675648;mso-width-relative:margin" coordsize="9144,10502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">
                <v:shape id="Picture 96" o:spid="_x0000_s1197" type="#_x0000_t75" style="position:absolute;width:5410;height:6013;rotation:18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aW7cnEAAAA4AAAAA8AAABkcnMvZG93bnJldi54bWxET1tLwzAUfhf2H8IZ+ObSyxCty4YKgiCT&#10;WTf2emjOmmBzUprY1X9vBoKPH999tZlcJ0YagvWsIF9kIIgbry23CvafLzd3IEJE1th5JgU/FGCz&#10;nl2tsNL+zB801rEVKYRDhQpMjH0lZWgMOQwL3xMn7uQHhzHBoZV6wHMKd50ssuxWOrScGgz29Gyo&#10;+aq/nYKnsn3vtm/H/DTu64NZlnbH1ip1PZ8eH0BEmuK/+M/9qtP8ZXGfFyVcDiUEcv0L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aW7cnEAAAA4AAAAA8AAAAAAAAAAAAAAAAA&#10;nwIAAGRycy9kb3ducmV2LnhtbFBLBQYAAAAABAAEAPcAAACQAwAAAAA=&#10;">
                  <v:imagedata r:id="rId25" o:title=""/>
                  <v:path arrowok="t"/>
                </v:shape>
                <v:shape id="Text Box 1429124" o:spid="_x0000_s1198" type="#_x0000_t202" style="position:absolute;top:6604;width:9144;height:389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XHvwcYA&#10;AADgAAAADwAAAGRycy9kb3ducmV2LnhtbERPz0vDMBS+C/sfwhO8iEtXy9C6bIwxQb2Mdbt4ezRv&#10;TbV5KUm61f/eCMKOH9/vxWq0nTiTD61jBbNpBoK4drrlRsHx8PrwBCJEZI2dY1LwQwFWy8nNAkvt&#10;LryncxUbkUI4lKjAxNiXUobakMUwdT1x4k7OW4wJ+kZqj5cUbjuZZ9lcWmw5NRjsaWOo/q4Gq2BX&#10;fO7M/XDafqyLR/9+HDbzr6ZS6u52XL+AiDTGq/jf/abT/CJ/nuUF/B1KCOTy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XHvwcYAAADgAAAADwAAAAAAAAAAAAAAAACYAgAAZHJz&#10;L2Rvd25yZXYueG1sUEsFBgAAAAAEAAQA9QAAAIsDAAAAAA==&#10;" stroked="f">
                  <v:textbox style="mso-fit-shape-to-text:t" inset="0,0,0,0">
                    <w:txbxContent>
                      <w:p w:rsidR="00C4102A" w:rsidRPr="00E37F11" w:rsidRDefault="00C4102A" w:rsidP="00C4102A">
                        <w:pPr>
                          <w:pStyle w:val="Caption"/>
                          <w:rPr>
                            <w:noProof/>
                            <w:sz w:val="24"/>
                            <w:szCs w:val="24"/>
                          </w:rPr>
                        </w:pPr>
                        <w:r>
                          <w:t>New Custom System nam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4102A"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4EBB7299" wp14:editId="08282C1B">
                <wp:simplePos x="0" y="0"/>
                <wp:positionH relativeFrom="column">
                  <wp:posOffset>5257800</wp:posOffset>
                </wp:positionH>
                <wp:positionV relativeFrom="paragraph">
                  <wp:posOffset>292100</wp:posOffset>
                </wp:positionV>
                <wp:extent cx="914400" cy="1050290"/>
                <wp:effectExtent l="0" t="0" r="0" b="0"/>
                <wp:wrapNone/>
                <wp:docPr id="1429449" name="Group 14294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1050290"/>
                          <a:chOff x="0" y="0"/>
                          <a:chExt cx="914400" cy="1050290"/>
                        </a:xfrm>
                      </wpg:grpSpPr>
                      <pic:pic xmlns:pic="http://schemas.openxmlformats.org/drawingml/2006/picture">
                        <pic:nvPicPr>
                          <pic:cNvPr id="1429119" name="Picture 92"/>
                          <pic:cNvPicPr>
                            <a:picLocks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541655" cy="601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429120" name="Text Box 1429120"/>
                        <wps:cNvSpPr txBox="1"/>
                        <wps:spPr>
                          <a:xfrm>
                            <a:off x="0" y="660400"/>
                            <a:ext cx="914400" cy="38989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:rsidR="00C4102A" w:rsidRPr="00C4102A" w:rsidRDefault="00C4102A" w:rsidP="00C4102A">
                              <w:pPr>
                                <w:pStyle w:val="Caption"/>
                                <w:rPr>
                                  <w:noProof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C4102A">
                                <w:rPr>
                                  <w:color w:val="000000" w:themeColor="text1"/>
                                </w:rPr>
                                <w:t>Modified COTS na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EBB7299" id="Group 1429449" o:spid="_x0000_s1199" style="position:absolute;margin-left:414pt;margin-top:23pt;width:1in;height:82.7pt;z-index:251665408" coordsize="9144,10502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">
                <v:shape id="Picture 92" o:spid="_x0000_s1200" type="#_x0000_t75" style="position:absolute;width:5416;height:6013;rotation:18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eZhSLFAAAA4AAAAA8AAABkcnMvZG93bnJldi54bWxET8uKwjAU3Q/4D+EKsxk0bdFBq1FUEIRZ&#10;iA9cX5rbBzY3tclo/fuJIMzycN7zZWdqcafWVZYVxMMIBHFmdcWFgvNpO5iAcB5ZY22ZFDzJwXLR&#10;+5hjqu2DD3Q/+kKEEHYpKii9b1IpXVaSQTe0DXHgctsa9AG2hdQtPkK4qWUSRd/SYMWhocSGNiVl&#10;1+OvUbA95NXl+pPUp/H669Y1q/y82e2V+ux3qxkIT53/F7/dOx3mj5JpHE/hdSggkIs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3mYUixQAAAOAAAAAPAAAAAAAAAAAAAAAA&#10;AJ8CAABkcnMvZG93bnJldi54bWxQSwUGAAAAAAQABAD3AAAAkQMAAAAA&#10;">
                  <v:imagedata r:id="rId27" o:title=""/>
                  <v:path arrowok="t"/>
                </v:shape>
                <v:shape id="Text Box 1429120" o:spid="_x0000_s1201" type="#_x0000_t202" style="position:absolute;top:6604;width:9144;height:389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krpwscA&#10;AADgAAAADwAAAGRycy9kb3ducmV2LnhtbERPz2vCMBS+D/wfwhN2GZraFXGdUUQ22HaRVS/eHs2z&#10;6dYkJUm1++/3DoMdP77f6+1oO3GlEFvvFCzmGQhytdetaxScjq+zFYiY0GnsvCMFPxRhu5ncrbHU&#10;/uY+6VqlRnCIiyUqMCn1pZSxNmQxzn1PjrmLDxYTw9BIHfDG4baTeZYtpcXWcYPBnvaG6u9qsAoO&#10;xflgHobLy8eueAzvp2G//Goqpe6n4+4ZRKIx/Yv/3G+a5xf50yLnC3yIEcjN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CJK6cLHAAAA4AAAAA8AAAAAAAAAAAAAAAAAmAIAAGRy&#10;cy9kb3ducmV2LnhtbFBLBQYAAAAABAAEAPUAAACMAwAAAAA=&#10;" stroked="f">
                  <v:textbox style="mso-fit-shape-to-text:t" inset="0,0,0,0">
                    <w:txbxContent>
                      <w:p w:rsidR="00C4102A" w:rsidRPr="00C4102A" w:rsidRDefault="00C4102A" w:rsidP="00C4102A">
                        <w:pPr>
                          <w:pStyle w:val="Caption"/>
                          <w:rPr>
                            <w:noProof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C4102A">
                          <w:rPr>
                            <w:color w:val="000000" w:themeColor="text1"/>
                          </w:rPr>
                          <w:t>Modified COTS nam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4102A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24ED3BA7" wp14:editId="3C1649E3">
                <wp:simplePos x="0" y="0"/>
                <wp:positionH relativeFrom="column">
                  <wp:posOffset>2317750</wp:posOffset>
                </wp:positionH>
                <wp:positionV relativeFrom="paragraph">
                  <wp:posOffset>76200</wp:posOffset>
                </wp:positionV>
                <wp:extent cx="50165" cy="3933190"/>
                <wp:effectExtent l="0" t="0" r="26035" b="10160"/>
                <wp:wrapNone/>
                <wp:docPr id="1428896" name="Left Brace 14288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65" cy="3933190"/>
                        </a:xfrm>
                        <a:prstGeom prst="leftBrac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5CF3DC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1428896" o:spid="_x0000_s1026" type="#_x0000_t87" style="position:absolute;margin-left:182.5pt;margin-top:6pt;width:3.95pt;height:309.7pt;z-index:2516377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" adj="23" strokecolor="black [3040]" strokeweight="1pt"/>
            </w:pict>
          </mc:Fallback>
        </mc:AlternateContent>
      </w:r>
      <w:r w:rsidR="00405C12">
        <w:rPr>
          <w:noProof/>
          <w:sz w:val="18"/>
          <w:szCs w:val="18"/>
        </w:rPr>
        <w:drawing>
          <wp:inline distT="0" distB="0" distL="0" distR="0" wp14:anchorId="283EE049" wp14:editId="0F2F1CA6">
            <wp:extent cx="8860155" cy="6959600"/>
            <wp:effectExtent l="0" t="0" r="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8" r:lo="rId29" r:qs="rId30" r:cs="rId31"/>
              </a:graphicData>
            </a:graphic>
          </wp:inline>
        </w:drawing>
      </w:r>
    </w:p>
    <w:p w:rsidR="0077509E" w:rsidRDefault="0077509E">
      <w:pPr>
        <w:rPr>
          <w:sz w:val="18"/>
          <w:szCs w:val="18"/>
        </w:rPr>
      </w:pPr>
    </w:p>
    <w:p w:rsidR="00C4102A" w:rsidRDefault="00C4102A">
      <w:pPr>
        <w:rPr>
          <w:sz w:val="18"/>
          <w:szCs w:val="18"/>
        </w:rPr>
      </w:pPr>
    </w:p>
    <w:p w:rsidR="00C4102A" w:rsidRDefault="00C4102A">
      <w:pPr>
        <w:rPr>
          <w:sz w:val="18"/>
          <w:szCs w:val="18"/>
        </w:rPr>
      </w:pPr>
    </w:p>
    <w:p w:rsidR="0077509E" w:rsidRDefault="0077509E">
      <w:pPr>
        <w:rPr>
          <w:sz w:val="18"/>
          <w:szCs w:val="18"/>
        </w:rPr>
        <w:sectPr w:rsidR="0077509E" w:rsidSect="00FA12AC">
          <w:pgSz w:w="15840" w:h="12240" w:orient="landscape" w:code="1"/>
          <w:pgMar w:top="360" w:right="360" w:bottom="360" w:left="360" w:header="720" w:footer="720" w:gutter="0"/>
          <w:cols w:space="720"/>
          <w:docGrid w:linePitch="360"/>
        </w:sectPr>
      </w:pPr>
    </w:p>
    <w:tbl>
      <w:tblPr>
        <w:tblStyle w:val="TableGrid1"/>
        <w:tblW w:w="10350" w:type="dxa"/>
        <w:tblLayout w:type="fixed"/>
        <w:tblLook w:val="04A0" w:firstRow="1" w:lastRow="0" w:firstColumn="1" w:lastColumn="0" w:noHBand="0" w:noVBand="1"/>
      </w:tblPr>
      <w:tblGrid>
        <w:gridCol w:w="468"/>
        <w:gridCol w:w="1350"/>
        <w:gridCol w:w="4050"/>
        <w:gridCol w:w="4482"/>
      </w:tblGrid>
      <w:tr w:rsidR="00480E93" w:rsidRPr="00480E93" w:rsidTr="00480E93">
        <w:trPr>
          <w:cantSplit/>
          <w:trHeight w:val="350"/>
          <w:tblHeader/>
        </w:trPr>
        <w:tc>
          <w:tcPr>
            <w:tcW w:w="468" w:type="dxa"/>
            <w:shd w:val="clear" w:color="auto" w:fill="DBE5F1"/>
          </w:tcPr>
          <w:p w:rsidR="00480E93" w:rsidRPr="00480E93" w:rsidRDefault="00480E93" w:rsidP="00480E93">
            <w:pPr>
              <w:contextualSpacing/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DBE5F1"/>
          </w:tcPr>
          <w:p w:rsidR="00480E93" w:rsidRPr="00480E93" w:rsidRDefault="00480E93" w:rsidP="00480E93">
            <w:pPr>
              <w:contextualSpacing/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4050" w:type="dxa"/>
            <w:shd w:val="clear" w:color="auto" w:fill="DBE5F1"/>
          </w:tcPr>
          <w:p w:rsidR="00480E93" w:rsidRPr="00480E93" w:rsidRDefault="00480E93" w:rsidP="00480E93">
            <w:pPr>
              <w:contextualSpacing/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4482" w:type="dxa"/>
            <w:shd w:val="clear" w:color="auto" w:fill="DBE5F1"/>
          </w:tcPr>
          <w:p w:rsidR="00480E93" w:rsidRPr="00480E93" w:rsidRDefault="00480E93" w:rsidP="00480E93">
            <w:pPr>
              <w:contextualSpacing/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  <w:tr w:rsidR="00480E93" w:rsidRPr="00480E93" w:rsidTr="00DD612B">
        <w:trPr>
          <w:cantSplit/>
        </w:trPr>
        <w:tc>
          <w:tcPr>
            <w:tcW w:w="468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50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482" w:type="dxa"/>
          </w:tcPr>
          <w:p w:rsidR="00480E93" w:rsidRPr="00480E93" w:rsidRDefault="00480E93" w:rsidP="00480E93">
            <w:pPr>
              <w:contextualSpacing/>
              <w:rPr>
                <w:rFonts w:ascii="Calibri" w:hAnsi="Calibri"/>
                <w:sz w:val="20"/>
                <w:szCs w:val="20"/>
              </w:rPr>
            </w:pPr>
          </w:p>
        </w:tc>
      </w:tr>
    </w:tbl>
    <w:p w:rsidR="007D2C0E" w:rsidRDefault="007D2C0E">
      <w:pPr>
        <w:rPr>
          <w:sz w:val="18"/>
          <w:szCs w:val="18"/>
        </w:rPr>
      </w:pPr>
    </w:p>
    <w:sectPr w:rsidR="007D2C0E" w:rsidSect="00480E93">
      <w:pgSz w:w="12240" w:h="15840" w:code="1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0D3D" w:rsidRDefault="005E0D3D" w:rsidP="00405C12">
      <w:r>
        <w:separator/>
      </w:r>
    </w:p>
  </w:endnote>
  <w:endnote w:type="continuationSeparator" w:id="0">
    <w:p w:rsidR="005E0D3D" w:rsidRDefault="005E0D3D" w:rsidP="00405C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0D3D" w:rsidRDefault="005E0D3D" w:rsidP="00405C12">
      <w:r>
        <w:separator/>
      </w:r>
    </w:p>
  </w:footnote>
  <w:footnote w:type="continuationSeparator" w:id="0">
    <w:p w:rsidR="005E0D3D" w:rsidRDefault="005E0D3D" w:rsidP="00405C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A236F3"/>
    <w:multiLevelType w:val="hybridMultilevel"/>
    <w:tmpl w:val="80AA7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C1078B"/>
    <w:multiLevelType w:val="multilevel"/>
    <w:tmpl w:val="359E47C6"/>
    <w:styleLink w:val="Heading1Bullets"/>
    <w:lvl w:ilvl="0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hdrShapeDefaults>
    <o:shapedefaults v:ext="edit" spidmax="2049" fillcolor="#36f">
      <v:fill color="#36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YwNDQztbQ0NDIxNTZS0lEKTi0uzszPAykwrgUAgkcXKSwAAAA="/>
  </w:docVars>
  <w:rsids>
    <w:rsidRoot w:val="0060338F"/>
    <w:rsid w:val="000F290F"/>
    <w:rsid w:val="001B6060"/>
    <w:rsid w:val="0020431B"/>
    <w:rsid w:val="00300D12"/>
    <w:rsid w:val="00330E8D"/>
    <w:rsid w:val="003E4ACB"/>
    <w:rsid w:val="00405C12"/>
    <w:rsid w:val="0041435B"/>
    <w:rsid w:val="00480E93"/>
    <w:rsid w:val="005270DB"/>
    <w:rsid w:val="005E0D3D"/>
    <w:rsid w:val="005E2265"/>
    <w:rsid w:val="0060338F"/>
    <w:rsid w:val="006C794D"/>
    <w:rsid w:val="006F3638"/>
    <w:rsid w:val="007609B0"/>
    <w:rsid w:val="0077509E"/>
    <w:rsid w:val="007D2C0E"/>
    <w:rsid w:val="009C1873"/>
    <w:rsid w:val="00A25968"/>
    <w:rsid w:val="00B0279F"/>
    <w:rsid w:val="00BB784B"/>
    <w:rsid w:val="00BD37B2"/>
    <w:rsid w:val="00C4102A"/>
    <w:rsid w:val="00CC6D9A"/>
    <w:rsid w:val="00CE0639"/>
    <w:rsid w:val="00CF68DB"/>
    <w:rsid w:val="00D42E5C"/>
    <w:rsid w:val="00DC28CE"/>
    <w:rsid w:val="00E4301E"/>
    <w:rsid w:val="00ED456B"/>
    <w:rsid w:val="00F70CC4"/>
    <w:rsid w:val="00FA0272"/>
    <w:rsid w:val="00FA1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#36f">
      <v:fill color="#36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8DB"/>
    <w:rPr>
      <w:rFonts w:ascii="Helvetica" w:hAnsi="Helvetica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F68DB"/>
    <w:rPr>
      <w:color w:val="0000FF"/>
      <w:u w:val="single"/>
    </w:rPr>
  </w:style>
  <w:style w:type="character" w:styleId="FollowedHyperlink">
    <w:name w:val="FollowedHyperlink"/>
    <w:basedOn w:val="DefaultParagraphFont"/>
    <w:rsid w:val="00CF68DB"/>
    <w:rPr>
      <w:color w:val="606420"/>
      <w:u w:val="single"/>
    </w:rPr>
  </w:style>
  <w:style w:type="paragraph" w:styleId="BalloonText">
    <w:name w:val="Balloon Text"/>
    <w:basedOn w:val="Normal"/>
    <w:link w:val="BalloonTextChar"/>
    <w:semiHidden/>
    <w:rsid w:val="00CF68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68D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F68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1Bullets">
    <w:name w:val="Heading 1 Bullets"/>
    <w:rsid w:val="00CF68DB"/>
    <w:pPr>
      <w:numPr>
        <w:numId w:val="1"/>
      </w:numPr>
    </w:pPr>
  </w:style>
  <w:style w:type="paragraph" w:styleId="NormalWeb">
    <w:name w:val="Normal (Web)"/>
    <w:basedOn w:val="Normal"/>
    <w:uiPriority w:val="99"/>
    <w:semiHidden/>
    <w:unhideWhenUsed/>
    <w:rsid w:val="00FA12AC"/>
    <w:pPr>
      <w:spacing w:before="100" w:beforeAutospacing="1" w:after="100" w:afterAutospacing="1"/>
    </w:pPr>
    <w:rPr>
      <w:rFonts w:ascii="Times New Roman" w:eastAsiaTheme="minorEastAsia" w:hAnsi="Times New Roman"/>
    </w:rPr>
  </w:style>
  <w:style w:type="paragraph" w:styleId="Header">
    <w:name w:val="header"/>
    <w:basedOn w:val="Normal"/>
    <w:link w:val="HeaderChar"/>
    <w:unhideWhenUsed/>
    <w:rsid w:val="00405C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05C12"/>
    <w:rPr>
      <w:rFonts w:ascii="Helvetica" w:hAnsi="Helvetica"/>
      <w:sz w:val="24"/>
      <w:szCs w:val="24"/>
    </w:rPr>
  </w:style>
  <w:style w:type="paragraph" w:styleId="Footer">
    <w:name w:val="footer"/>
    <w:basedOn w:val="Normal"/>
    <w:link w:val="FooterChar"/>
    <w:unhideWhenUsed/>
    <w:rsid w:val="00405C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05C12"/>
    <w:rPr>
      <w:rFonts w:ascii="Helvetica" w:hAnsi="Helvetica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480E93"/>
    <w:pPr>
      <w:spacing w:before="200"/>
    </w:pPr>
    <w:rPr>
      <w:rFonts w:ascii="Calibri" w:hAnsi="Calibri"/>
      <w:sz w:val="22"/>
      <w:szCs w:val="22"/>
      <w:lang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C4102A"/>
    <w:pPr>
      <w:ind w:left="720"/>
      <w:contextualSpacing/>
    </w:pPr>
  </w:style>
  <w:style w:type="paragraph" w:styleId="Caption">
    <w:name w:val="caption"/>
    <w:basedOn w:val="Normal"/>
    <w:next w:val="Normal"/>
    <w:unhideWhenUsed/>
    <w:qFormat/>
    <w:rsid w:val="00C4102A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encoding w:val="us-ascii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image" Target="media/image12.png"/><Relationship Id="rId26" Type="http://schemas.openxmlformats.org/officeDocument/2006/relationships/image" Target="media/image20.emf"/><Relationship Id="rId3" Type="http://schemas.openxmlformats.org/officeDocument/2006/relationships/settings" Target="settings.xml"/><Relationship Id="rId21" Type="http://schemas.openxmlformats.org/officeDocument/2006/relationships/image" Target="media/image15.emf"/><Relationship Id="rId34" Type="http://schemas.openxmlformats.org/officeDocument/2006/relationships/theme" Target="theme/theme1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17" Type="http://schemas.openxmlformats.org/officeDocument/2006/relationships/image" Target="media/image11.png"/><Relationship Id="rId25" Type="http://schemas.openxmlformats.org/officeDocument/2006/relationships/image" Target="media/image19.emf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diagramLayout" Target="diagrams/layout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24" Type="http://schemas.openxmlformats.org/officeDocument/2006/relationships/image" Target="media/image18.emf"/><Relationship Id="rId32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emf"/><Relationship Id="rId28" Type="http://schemas.openxmlformats.org/officeDocument/2006/relationships/diagramData" Target="diagrams/data1.xml"/><Relationship Id="rId10" Type="http://schemas.openxmlformats.org/officeDocument/2006/relationships/image" Target="media/image4.emf"/><Relationship Id="rId19" Type="http://schemas.openxmlformats.org/officeDocument/2006/relationships/image" Target="media/image13.png"/><Relationship Id="rId31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Relationship Id="rId22" Type="http://schemas.openxmlformats.org/officeDocument/2006/relationships/image" Target="media/image16.emf"/><Relationship Id="rId27" Type="http://schemas.openxmlformats.org/officeDocument/2006/relationships/image" Target="media/image21.emf"/><Relationship Id="rId30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9DB2B93-15B5-44C3-933E-8134B241667A}" type="doc">
      <dgm:prSet loTypeId="urn:microsoft.com/office/officeart/2005/8/layout/hierarchy6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2050EB09-87B7-47E4-932F-BD13AECECE9E}" type="pres">
      <dgm:prSet presAssocID="{E9DB2B93-15B5-44C3-933E-8134B241667A}" presName="mainComposite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7DC597B4-7CBE-4C34-8035-887054009BF1}" type="pres">
      <dgm:prSet presAssocID="{E9DB2B93-15B5-44C3-933E-8134B241667A}" presName="hierFlow" presStyleCnt="0"/>
      <dgm:spPr/>
    </dgm:pt>
    <dgm:pt modelId="{DBD98E17-139F-463C-BDC1-23BD70CA807A}" type="pres">
      <dgm:prSet presAssocID="{E9DB2B93-15B5-44C3-933E-8134B241667A}" presName="hierChild1" presStyleCnt="0">
        <dgm:presLayoutVars>
          <dgm:chPref val="1"/>
          <dgm:animOne val="branch"/>
          <dgm:animLvl val="lvl"/>
        </dgm:presLayoutVars>
      </dgm:prSet>
      <dgm:spPr/>
    </dgm:pt>
    <dgm:pt modelId="{1DF7B0E1-1870-44A3-8DED-D2346979DE96}" type="pres">
      <dgm:prSet presAssocID="{E9DB2B93-15B5-44C3-933E-8134B241667A}" presName="bgShapesFlow" presStyleCnt="0"/>
      <dgm:spPr/>
    </dgm:pt>
  </dgm:ptLst>
  <dgm:cxnLst>
    <dgm:cxn modelId="{215B0F5C-1A1D-43E3-BF0E-DF8555B89D07}" type="presOf" srcId="{E9DB2B93-15B5-44C3-933E-8134B241667A}" destId="{2050EB09-87B7-47E4-932F-BD13AECECE9E}" srcOrd="0" destOrd="0" presId="urn:microsoft.com/office/officeart/2005/8/layout/hierarchy6"/>
    <dgm:cxn modelId="{66970DFD-6E1C-4AD4-B93D-64D06F92C8B1}" type="presParOf" srcId="{2050EB09-87B7-47E4-932F-BD13AECECE9E}" destId="{7DC597B4-7CBE-4C34-8035-887054009BF1}" srcOrd="0" destOrd="0" presId="urn:microsoft.com/office/officeart/2005/8/layout/hierarchy6"/>
    <dgm:cxn modelId="{10D50764-4550-4FD6-A8F0-9B71274087E4}" type="presParOf" srcId="{7DC597B4-7CBE-4C34-8035-887054009BF1}" destId="{DBD98E17-139F-463C-BDC1-23BD70CA807A}" srcOrd="0" destOrd="0" presId="urn:microsoft.com/office/officeart/2005/8/layout/hierarchy6"/>
    <dgm:cxn modelId="{B4CB837F-1AEB-4196-8E80-DAABCF419792}" type="presParOf" srcId="{2050EB09-87B7-47E4-932F-BD13AECECE9E}" destId="{1DF7B0E1-1870-44A3-8DED-D2346979DE96}" srcOrd="1" destOrd="0" presId="urn:microsoft.com/office/officeart/2005/8/layout/hierarchy6"/>
  </dgm:cxnLst>
  <dgm:bg/>
  <dgm:whole/>
  <dgm:extLst>
    <a:ext uri="http://schemas.microsoft.com/office/drawing/2008/diagram">
      <dsp:dataModelExt xmlns:dsp="http://schemas.microsoft.com/office/drawing/2008/diagram" relId="rId3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6">
  <dgm:title val=""/>
  <dgm:desc val=""/>
  <dgm:catLst>
    <dgm:cat type="hierarchy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</dgm:ptLst>
      <dgm:cxnLst>
        <dgm:cxn modelId="7" srcId="0" destId="1" srcOrd="0" destOrd="0"/>
        <dgm:cxn modelId="8" srcId="1" destId="2" srcOrd="0" destOrd="0"/>
        <dgm:cxn modelId="9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10" srcId="0" destId="4" srcOrd="1" destOrd="0"/>
        <dgm:cxn modelId="11" srcId="0" destId="5" srcOrd="2" destOrd="0"/>
        <dgm:cxn modelId="12" srcId="0" destId="6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3"/>
      </dgm:ptLst>
      <dgm:cxnLst>
        <dgm:cxn modelId="4" srcId="0" destId="1" srcOrd="0" destOrd="0"/>
        <dgm:cxn modelId="13" srcId="1" destId="11" srcOrd="0" destOrd="0"/>
        <dgm:cxn modelId="14" srcId="1" destId="12" srcOrd="1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  <dgm:pt modelId="4"/>
        <dgm:pt modelId="5"/>
        <dgm:pt modelId="6"/>
        <dgm:pt modelId="7"/>
      </dgm:ptLst>
      <dgm:cxnLst>
        <dgm:cxn modelId="8" srcId="0" destId="1" srcOrd="0" destOrd="0"/>
        <dgm:cxn modelId="9" srcId="1" destId="2" srcOrd="0" destOrd="0"/>
        <dgm:cxn modelId="10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  <dgm:cxn modelId="11" srcId="0" destId="4" srcOrd="1" destOrd="0"/>
        <dgm:cxn modelId="12" srcId="0" destId="5" srcOrd="2" destOrd="0"/>
        <dgm:cxn modelId="13" srcId="0" destId="6" srcOrd="3" destOrd="0"/>
        <dgm:cxn modelId="14" srcId="0" destId="7" srcOrd="4" destOrd="0"/>
      </dgm:cxnLst>
      <dgm:bg/>
      <dgm:whole/>
    </dgm:dataModel>
  </dgm:clrData>
  <dgm:layoutNode name="mainComposite">
    <dgm:varLst>
      <dgm:chPref val="1"/>
      <dgm:dir/>
      <dgm:animOne val="branch"/>
      <dgm:animLvl val="lvl"/>
      <dgm:resizeHandles val="exact"/>
    </dgm:varLst>
    <dgm:alg type="composite">
      <dgm:param type="vertAlign" val="mid"/>
      <dgm:param type="horzAlign" val="ctr"/>
    </dgm:alg>
    <dgm:shape xmlns:r="http://schemas.openxmlformats.org/officeDocument/2006/relationships" r:blip="">
      <dgm:adjLst/>
    </dgm:shape>
    <dgm:presOf/>
    <dgm:choose name="Name0">
      <dgm:if name="Name1" axis="ch" ptType="node" func="cnt" op="gte" val="2">
        <dgm:choose name="Name2">
          <dgm:if name="Name3" func="var" arg="dir" op="equ" val="norm">
            <dgm:constrLst>
              <dgm:constr type="l" for="ch" forName="hierFlow" refType="w" fact="0.3"/>
              <dgm:constr type="t" for="ch" forName="hierFlow"/>
              <dgm:constr type="r" for="ch" forName="hierFlow" refType="w" fact="0.98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if>
          <dgm:else name="Name4">
            <dgm:constrLst>
              <dgm:constr type="l" for="ch" forName="hierFlow" refType="w" fact="0.02"/>
              <dgm:constr type="t" for="ch" forName="hierFlow"/>
              <dgm:constr type="r" for="ch" forName="hierFlow" refType="w" fact="0.7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else>
        </dgm:choose>
      </dgm:if>
      <dgm:else name="Name5">
        <dgm:constrLst>
          <dgm:constr type="l" for="ch" forName="hierFlow"/>
          <dgm:constr type="t" for="ch" forName="hierFlow"/>
          <dgm:constr type="r" for="ch" forName="hierFlow" refType="w"/>
          <dgm:constr type="b" for="ch" forName="hierFlow" refType="h"/>
          <dgm:constr type="l" for="ch" forName="bgShapesFlow"/>
          <dgm:constr type="t" for="ch" forName="bgShapesFlow"/>
          <dgm:constr type="r" for="ch" forName="bgShapesFlow" refType="w"/>
          <dgm:constr type="b" for="ch" forName="bgShapesFlow" refType="h"/>
          <dgm:constr type="w" for="des" forName="level1Shape" refType="w"/>
          <dgm:constr type="h" for="des" forName="level1Shape" refType="w" refFor="des" refForName="level1Shape" fact="0.66667"/>
          <dgm:constr type="w" for="des" forName="level2Shape" refType="w" refFor="des" refForName="level1Shape" op="equ"/>
          <dgm:constr type="h" for="des" forName="level2Shape" refType="h" refFor="des" refForName="level1Shape" op="equ"/>
          <dgm:constr type="sp" for="des" refType="h" refFor="des" refForName="level1Shape" op="equ" fact="0.4"/>
          <dgm:constr type="sibSp" for="des" forName="hierChild1" refType="w" refFor="des" refForName="level1Shape" op="equ" fact="0.3"/>
          <dgm:constr type="sibSp" for="des" forName="hierChild2" refType="sibSp" refFor="des" refForName="hierChild1" op="equ"/>
          <dgm:constr type="sibSp" for="des" forName="hierChild3" refType="sibSp" refFor="des" refForName="hierChild1" op="equ"/>
          <dgm:constr type="userA" for="des" refType="h" refFor="des" refForName="level1Shape" op="equ"/>
          <dgm:constr type="userB" for="des" refType="sp" refFor="des" op="equ"/>
          <dgm:constr type="h" for="des" forName="firstBuf" refType="h" refFor="des" refForName="level1Shape" fact="0.1"/>
        </dgm:constrLst>
      </dgm:else>
    </dgm:choose>
    <dgm:ruleLst/>
    <dgm:layoutNode name="hierFlow">
      <dgm:alg type="lin">
        <dgm:param type="linDir" val="fromT"/>
        <dgm:param type="nodeVertAlign" val="t"/>
        <dgm:param type="vertAlign" val="t"/>
        <dgm:param type="nodeHorzAlign" val="ctr"/>
        <dgm:param type="fallback" val="2D"/>
      </dgm:alg>
      <dgm:shape xmlns:r="http://schemas.openxmlformats.org/officeDocument/2006/relationships" r:blip="">
        <dgm:adjLst/>
      </dgm:shape>
      <dgm:presOf/>
      <dgm:constrLst/>
      <dgm:ruleLst/>
      <dgm:choose name="Name6">
        <dgm:if name="Name7" axis="ch" ptType="node" func="cnt" op="gte" val="2">
          <dgm:layoutNode name="firstBuf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8"/>
      </dgm:choose>
      <dgm:layoutNode name="hierChild1">
        <dgm:varLst>
          <dgm:chPref val="1"/>
          <dgm:animOne val="branch"/>
          <dgm:animLvl val="lvl"/>
        </dgm:varLst>
        <dgm:choose name="Name9">
          <dgm:if name="Name10" func="var" arg="dir" op="equ" val="norm">
            <dgm:alg type="hierChild">
              <dgm:param type="linDir" val="fromL"/>
              <dgm:param type="vertAlign" val="t"/>
            </dgm:alg>
          </dgm:if>
          <dgm:else name="Name11">
            <dgm:alg type="hierChild">
              <dgm:param type="linDir" val="fromR"/>
              <dgm:param type="vertAlign" val="t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primFontSz" for="des" ptType="node" op="equ"/>
        </dgm:constrLst>
        <dgm:ruleLst/>
        <dgm:forEach name="Name12" axis="ch" cnt="3">
          <dgm:forEach name="Name13" axis="self" ptType="node">
            <dgm:layoutNode name="Name14">
              <dgm:alg type="hierRoot"/>
              <dgm:shape xmlns:r="http://schemas.openxmlformats.org/officeDocument/2006/relationships" r:blip="">
                <dgm:adjLst/>
              </dgm:shape>
              <dgm:presOf/>
              <dgm:constrLst/>
              <dgm:ruleLst/>
              <dgm:layoutNode name="level1Shape" styleLbl="node0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primFontSz" val="65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hierChild2">
                <dgm:choose name="Name15">
                  <dgm:if name="Name16" func="var" arg="dir" op="equ" val="norm">
                    <dgm:alg type="hierChild">
                      <dgm:param type="linDir" val="fromL"/>
                    </dgm:alg>
                  </dgm:if>
                  <dgm:else name="Name17">
                    <dgm:alg type="hierChild">
                      <dgm:param type="linDir" val="from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  <dgm:forEach name="repeat" axis="ch">
                  <dgm:forEach name="Name18" axis="self" ptType="parTrans" cnt="1">
                    <dgm:layoutNode name="Name19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</dgm:alg>
                      <dgm:shape xmlns:r="http://schemas.openxmlformats.org/officeDocument/2006/relationships" type="conn" r:blip="">
                        <dgm:adjLst/>
                      </dgm:shape>
                      <dgm:presOf axis="self"/>
                      <dgm:constrLst>
                        <dgm:constr type="w" val="1"/>
                        <dgm:constr type="h" val="1"/>
                        <dgm:constr type="begPad"/>
                        <dgm:constr type="endPad"/>
                      </dgm:constrLst>
                      <dgm:ruleLst/>
                    </dgm:layoutNode>
                  </dgm:forEach>
                  <dgm:forEach name="Name20" axis="self" ptType="node">
                    <dgm:layoutNode name="Name21">
                      <dgm:alg type="hierRoot"/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/>
                      <dgm:layoutNode name="level2Shape">
                        <dgm:alg type="tx"/>
                        <dgm:shape xmlns:r="http://schemas.openxmlformats.org/officeDocument/2006/relationships" type="roundRect" r:blip="">
                          <dgm:adjLst>
                            <dgm:adj idx="1" val="0.1"/>
                          </dgm:adjLst>
                        </dgm:shape>
                        <dgm:presOf axis="self"/>
                        <dgm:constrLst>
                          <dgm:constr type="primFontSz" val="65"/>
                          <dgm:constr type="tMarg" refType="primFontSz" fact="0.3"/>
                          <dgm:constr type="bMarg" refType="primFontSz" fact="0.3"/>
                          <dgm:constr type="lMarg" refType="primFontSz" fact="0.3"/>
                          <dgm:constr type="r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hierChild3">
                        <dgm:choose name="Name22">
                          <dgm:if name="Name23" func="var" arg="dir" op="equ" val="norm">
                            <dgm:alg type="hierChild">
                              <dgm:param type="linDir" val="fromL"/>
                            </dgm:alg>
                          </dgm:if>
                          <dgm:else name="Name24">
                            <dgm:alg type="hierChild">
                              <dgm:param type="linDir" val="fromR"/>
                            </dgm:alg>
                          </dgm:else>
                        </dgm:choose>
                        <dgm:shape xmlns:r="http://schemas.openxmlformats.org/officeDocument/2006/relationships" r:blip="">
                          <dgm:adjLst/>
                        </dgm:shape>
                        <dgm:presOf/>
                        <dgm:constrLst/>
                        <dgm:ruleLst/>
                        <dgm:forEach name="Name25" ref="repeat"/>
                      </dgm:layoutNode>
                    </dgm:layoutNode>
                  </dgm:forEach>
                </dgm:forEach>
              </dgm:layoutNode>
            </dgm:layoutNode>
          </dgm:forEach>
        </dgm:forEach>
      </dgm:layoutNode>
    </dgm:layoutNode>
    <dgm:layoutNode name="bgShapesFlow">
      <dgm:alg type="lin">
        <dgm:param type="linDir" val="fromT"/>
        <dgm:param type="nodeVertAlign" val="t"/>
        <dgm:param type="vertAlign" val="t"/>
        <dgm:param type="nodeHorzAlign" val="ctr"/>
      </dgm:alg>
      <dgm:shape xmlns:r="http://schemas.openxmlformats.org/officeDocument/2006/relationships" r:blip="">
        <dgm:adjLst/>
      </dgm:shape>
      <dgm:presOf/>
      <dgm:constrLst>
        <dgm:constr type="userB"/>
        <dgm:constr type="w" for="ch" forName="rectComp" refType="w"/>
        <dgm:constr type="h" for="ch" forName="rectComp" refType="h"/>
        <dgm:constr type="w" for="des" forName="bgRect" refType="w"/>
        <dgm:constr type="primFontSz" for="des" forName="bgRectTx" op="equ"/>
      </dgm:constrLst>
      <dgm:ruleLst/>
      <dgm:forEach name="Name26" axis="ch" ptType="node" st="2">
        <dgm:layoutNode name="rectComp">
          <dgm:alg type="composite">
            <dgm:param type="vertAlign" val="t"/>
            <dgm:param type="horzAlign" val="ctr"/>
          </dgm:alg>
          <dgm:shape xmlns:r="http://schemas.openxmlformats.org/officeDocument/2006/relationships" r:blip="">
            <dgm:adjLst/>
          </dgm:shape>
          <dgm:presOf/>
          <dgm:choose name="Name27">
            <dgm:if name="Name28" func="var" arg="dir" op="equ" val="norm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l" for="ch" forName="bgRectTx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if>
            <dgm:else name="Name29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r" for="ch" forName="bgRectTx" refType="w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else>
          </dgm:choose>
          <dgm:ruleLst/>
          <dgm:layoutNode name="bgRect" styleLbl="bgShp">
            <dgm:alg type="sp"/>
            <dgm:shape xmlns:r="http://schemas.openxmlformats.org/officeDocument/2006/relationships" type="roundRect" r:blip="" zOrderOff="-999">
              <dgm:adjLst>
                <dgm:adj idx="1" val="0.1"/>
              </dgm:adjLst>
            </dgm:shape>
            <dgm:presOf axis="desOrSelf" ptType="node"/>
            <dgm:constrLst/>
            <dgm:ruleLst/>
          </dgm:layoutNode>
          <dgm:layoutNode name="bgRectTx" styleLbl="bgShp">
            <dgm:varLst>
              <dgm:bulletEnabled val="1"/>
            </dgm:varLst>
            <dgm:alg type="tx"/>
            <dgm:presOf axis="desOrSelf" ptType="node"/>
            <dgm:shape xmlns:r="http://schemas.openxmlformats.org/officeDocument/2006/relationships" type="rect" r:blip="" zOrderOff="-999" hideGeom="1">
              <dgm:adjLst/>
            </dgm:shape>
            <dgm:constrLst>
              <dgm:constr type="primFontSz" val="65"/>
            </dgm:constrLst>
            <dgm:ruleLst>
              <dgm:rule type="primFontSz" val="5" fact="NaN" max="NaN"/>
            </dgm:ruleLst>
          </dgm:layoutNode>
        </dgm:layoutNode>
        <dgm:choose name="Name30">
          <dgm:if name="Name31" axis="self" ptType="node" func="revPos" op="gte" val="2">
            <dgm:layoutNode name="spComp">
              <dgm:alg type="composite">
                <dgm:param type="vertAlign" val="t"/>
                <dgm:param type="horzAlign" val="ctr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userA"/>
                <dgm:constr type="userB"/>
                <dgm:constr type="l" for="ch" forName="vSp"/>
                <dgm:constr type="t" for="ch" forName="vSp"/>
                <dgm:constr type="h" for="ch" forName="vSp" refType="userB"/>
                <dgm:constr type="hOff" for="ch" forName="vSp" refType="userA" fact="-0.2"/>
              </dgm:constrLst>
              <dgm:ruleLst/>
              <dgm:layoutNode name="vSp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32"/>
        </dgm:choose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5</Words>
  <Characters>1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6-01-21T21:09:00Z</dcterms:created>
  <dcterms:modified xsi:type="dcterms:W3CDTF">2016-01-21T21:51:00Z</dcterms:modified>
</cp:coreProperties>
</file>